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3F451D8" w14:textId="77777777" w:rsidR="006126DF" w:rsidRDefault="0081162B" w:rsidP="00E74380">
      <w:pPr>
        <w:pStyle w:val="CoverPage"/>
        <w:jc w:val="left"/>
      </w:pPr>
      <w:r>
        <w:rPr>
          <w:noProof/>
        </w:rPr>
        <mc:AlternateContent>
          <mc:Choice Requires="wps">
            <w:drawing>
              <wp:anchor distT="0" distB="0" distL="114300" distR="114300" simplePos="0" relativeHeight="251658240" behindDoc="0" locked="0" layoutInCell="1" allowOverlap="1" wp14:anchorId="3C22BE51" wp14:editId="1BEBF27C">
                <wp:simplePos x="0" y="0"/>
                <wp:positionH relativeFrom="column">
                  <wp:posOffset>-29845</wp:posOffset>
                </wp:positionH>
                <wp:positionV relativeFrom="paragraph">
                  <wp:posOffset>39370</wp:posOffset>
                </wp:positionV>
                <wp:extent cx="6193790" cy="9040495"/>
                <wp:effectExtent l="19050" t="19050" r="16510" b="27305"/>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3790" cy="9040495"/>
                        </a:xfrm>
                        <a:prstGeom prst="rect">
                          <a:avLst/>
                        </a:prstGeom>
                        <a:noFill/>
                        <a:ln w="508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1AB0B" id="Rectangle 2" o:spid="_x0000_s1026" style="position:absolute;margin-left:-2.35pt;margin-top:3.1pt;width:487.7pt;height:711.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" filled="f" strokecolor="windowText" strokeweight="4pt">
                <v:path arrowok="t"/>
              </v:rect>
            </w:pict>
          </mc:Fallback>
        </mc:AlternateContent>
      </w:r>
      <w:r>
        <w:rPr>
          <w:noProof/>
        </w:rPr>
        <w:drawing>
          <wp:anchor distT="0" distB="0" distL="114300" distR="114300" simplePos="0" relativeHeight="251658241" behindDoc="1" locked="0" layoutInCell="1" allowOverlap="1" wp14:anchorId="45C23658" wp14:editId="46ABA9C1">
            <wp:simplePos x="0" y="0"/>
            <wp:positionH relativeFrom="page">
              <wp:posOffset>699135</wp:posOffset>
            </wp:positionH>
            <wp:positionV relativeFrom="page">
              <wp:posOffset>965200</wp:posOffset>
            </wp:positionV>
            <wp:extent cx="1981200" cy="1981200"/>
            <wp:effectExtent l="0" t="0" r="0" b="0"/>
            <wp:wrapNone/>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F48B61" w14:textId="77777777" w:rsidR="00E74380" w:rsidRPr="00E74380" w:rsidRDefault="00E74380" w:rsidP="00E74380"/>
    <w:p w14:paraId="3694061E" w14:textId="77777777" w:rsidR="006126DF" w:rsidRDefault="006126DF">
      <w:pPr>
        <w:pStyle w:val="CoverPage"/>
      </w:pPr>
    </w:p>
    <w:p w14:paraId="67BB8CBB" w14:textId="77777777" w:rsidR="006126DF" w:rsidRDefault="006126DF">
      <w:pPr>
        <w:pStyle w:val="CoverPage"/>
        <w:jc w:val="left"/>
      </w:pPr>
    </w:p>
    <w:p w14:paraId="2112C7FD" w14:textId="77777777" w:rsidR="006126DF" w:rsidRPr="00837A51" w:rsidRDefault="006126DF" w:rsidP="00837A51">
      <w:pPr>
        <w:pStyle w:val="NoSpacing"/>
      </w:pPr>
    </w:p>
    <w:p w14:paraId="688EF785" w14:textId="77777777" w:rsidR="00E74380" w:rsidRDefault="00E74380" w:rsidP="00837A51">
      <w:pPr>
        <w:pStyle w:val="NoSpacing"/>
      </w:pPr>
    </w:p>
    <w:p w14:paraId="4FBA9583" w14:textId="77777777" w:rsidR="00837A51" w:rsidRDefault="00837A51" w:rsidP="00837A51">
      <w:pPr>
        <w:pStyle w:val="NoSpacing"/>
      </w:pPr>
    </w:p>
    <w:p w14:paraId="4406A785" w14:textId="77777777" w:rsidR="00837A51" w:rsidRDefault="00837A51" w:rsidP="00837A51">
      <w:pPr>
        <w:pStyle w:val="NoSpacing"/>
      </w:pPr>
    </w:p>
    <w:p w14:paraId="4E55667E" w14:textId="77777777" w:rsidR="00837A51" w:rsidRDefault="00837A51" w:rsidP="00837A51">
      <w:pPr>
        <w:pStyle w:val="NoSpacing"/>
      </w:pPr>
    </w:p>
    <w:p w14:paraId="3D49CD0F" w14:textId="77777777" w:rsidR="00E74380" w:rsidRPr="00E74380" w:rsidRDefault="00E74380" w:rsidP="00837A51">
      <w:pPr>
        <w:pStyle w:val="NoSpacing"/>
      </w:pPr>
    </w:p>
    <w:p w14:paraId="534C97C2" w14:textId="77777777" w:rsidR="006126DF" w:rsidRDefault="004E45A7" w:rsidP="00837A51">
      <w:pPr>
        <w:pStyle w:val="NoSpacing"/>
        <w:tabs>
          <w:tab w:val="left" w:pos="426"/>
        </w:tabs>
        <w:jc w:val="center"/>
        <w:rPr>
          <w:sz w:val="40"/>
          <w:szCs w:val="40"/>
        </w:rPr>
      </w:pPr>
      <w:r>
        <w:rPr>
          <w:sz w:val="40"/>
          <w:szCs w:val="40"/>
        </w:rPr>
        <w:t>FACULTY OF SCIENCE &amp; TECHNOLOGY</w:t>
      </w:r>
    </w:p>
    <w:p w14:paraId="3C66C91D" w14:textId="77777777" w:rsidR="00E74380" w:rsidRDefault="00E74380" w:rsidP="00E74380">
      <w:pPr>
        <w:pStyle w:val="NoSpacing"/>
        <w:jc w:val="center"/>
      </w:pPr>
    </w:p>
    <w:p w14:paraId="4E3E3CFE" w14:textId="77777777" w:rsidR="00E74380" w:rsidRDefault="00E74380" w:rsidP="00E74380">
      <w:pPr>
        <w:pStyle w:val="NoSpacing"/>
        <w:jc w:val="center"/>
      </w:pPr>
    </w:p>
    <w:p w14:paraId="44B6C5D9" w14:textId="77777777" w:rsidR="00837A51" w:rsidRDefault="00837A51" w:rsidP="00E74380">
      <w:pPr>
        <w:pStyle w:val="NoSpacing"/>
        <w:jc w:val="center"/>
      </w:pPr>
    </w:p>
    <w:p w14:paraId="32D0ED0D" w14:textId="77777777" w:rsidR="00E74380" w:rsidRDefault="00E74380" w:rsidP="00E74380">
      <w:pPr>
        <w:pStyle w:val="NoSpacing"/>
        <w:jc w:val="center"/>
      </w:pPr>
    </w:p>
    <w:p w14:paraId="1422CFB0" w14:textId="77777777" w:rsidR="00837A51" w:rsidRDefault="00837A51" w:rsidP="00E74380">
      <w:pPr>
        <w:pStyle w:val="NoSpacing"/>
        <w:jc w:val="center"/>
      </w:pPr>
    </w:p>
    <w:p w14:paraId="16863CC0" w14:textId="77777777" w:rsidR="00837A51" w:rsidRPr="00E74380" w:rsidRDefault="00837A51" w:rsidP="00E74380">
      <w:pPr>
        <w:pStyle w:val="NoSpacing"/>
        <w:jc w:val="center"/>
      </w:pPr>
    </w:p>
    <w:p w14:paraId="36D552DD" w14:textId="5EEAFEA9" w:rsidR="006126DF" w:rsidRPr="00E74380" w:rsidRDefault="00E74380" w:rsidP="00837A51">
      <w:pPr>
        <w:pStyle w:val="NoSpacing"/>
        <w:spacing w:line="276" w:lineRule="auto"/>
        <w:jc w:val="center"/>
        <w:rPr>
          <w:sz w:val="36"/>
          <w:szCs w:val="36"/>
        </w:rPr>
      </w:pPr>
      <w:r w:rsidRPr="00E74380">
        <w:rPr>
          <w:sz w:val="36"/>
          <w:szCs w:val="36"/>
        </w:rPr>
        <w:t>BSc (Hons</w:t>
      </w:r>
      <w:r w:rsidR="006126DF" w:rsidRPr="00E74380">
        <w:rPr>
          <w:sz w:val="36"/>
          <w:szCs w:val="36"/>
        </w:rPr>
        <w:t xml:space="preserve">) </w:t>
      </w:r>
      <w:r w:rsidR="009855FE">
        <w:rPr>
          <w:sz w:val="36"/>
          <w:szCs w:val="36"/>
        </w:rPr>
        <w:t>Computing</w:t>
      </w:r>
    </w:p>
    <w:p w14:paraId="30D8BC35" w14:textId="408931A7" w:rsidR="006126DF" w:rsidRPr="00E74380" w:rsidRDefault="009855FE" w:rsidP="00837A51">
      <w:pPr>
        <w:pStyle w:val="NoSpacing"/>
        <w:spacing w:line="276" w:lineRule="auto"/>
        <w:jc w:val="center"/>
        <w:rPr>
          <w:sz w:val="36"/>
          <w:szCs w:val="36"/>
        </w:rPr>
      </w:pPr>
      <w:r>
        <w:rPr>
          <w:sz w:val="36"/>
          <w:szCs w:val="36"/>
        </w:rPr>
        <w:t>May 2019</w:t>
      </w:r>
    </w:p>
    <w:p w14:paraId="05B90184" w14:textId="77777777" w:rsidR="006126DF" w:rsidRDefault="006126DF" w:rsidP="00E74380">
      <w:pPr>
        <w:pStyle w:val="NoSpacing"/>
        <w:jc w:val="center"/>
      </w:pPr>
    </w:p>
    <w:p w14:paraId="257BEAA3" w14:textId="77777777" w:rsidR="00837A51" w:rsidRDefault="00837A51" w:rsidP="00E74380">
      <w:pPr>
        <w:pStyle w:val="NoSpacing"/>
        <w:jc w:val="center"/>
      </w:pPr>
    </w:p>
    <w:p w14:paraId="1DE54636" w14:textId="77777777" w:rsidR="00837A51" w:rsidRDefault="00837A51" w:rsidP="00E74380">
      <w:pPr>
        <w:pStyle w:val="NoSpacing"/>
        <w:jc w:val="center"/>
      </w:pPr>
    </w:p>
    <w:p w14:paraId="7FC334AB" w14:textId="77777777" w:rsidR="00837A51" w:rsidRDefault="00837A51" w:rsidP="00E74380">
      <w:pPr>
        <w:pStyle w:val="NoSpacing"/>
        <w:jc w:val="center"/>
      </w:pPr>
    </w:p>
    <w:p w14:paraId="7EC88704" w14:textId="77777777" w:rsidR="006126DF" w:rsidRDefault="006126DF" w:rsidP="00E74380">
      <w:pPr>
        <w:pStyle w:val="NoSpacing"/>
        <w:jc w:val="center"/>
      </w:pPr>
    </w:p>
    <w:p w14:paraId="6DF0B13E" w14:textId="77777777" w:rsidR="00837A51" w:rsidRDefault="00837A51" w:rsidP="00E74380">
      <w:pPr>
        <w:pStyle w:val="NoSpacing"/>
        <w:jc w:val="center"/>
      </w:pPr>
    </w:p>
    <w:p w14:paraId="45CC7D0D" w14:textId="05AC89ED" w:rsidR="006126DF" w:rsidRPr="00E74380" w:rsidRDefault="00B475F9" w:rsidP="00E74380">
      <w:pPr>
        <w:pStyle w:val="NoSpacing"/>
        <w:jc w:val="center"/>
        <w:rPr>
          <w:sz w:val="36"/>
          <w:szCs w:val="36"/>
        </w:rPr>
      </w:pPr>
      <w:r>
        <w:rPr>
          <w:sz w:val="36"/>
          <w:szCs w:val="36"/>
        </w:rPr>
        <w:t xml:space="preserve">IMPROVING </w:t>
      </w:r>
      <w:r w:rsidR="00F808A1">
        <w:rPr>
          <w:sz w:val="36"/>
          <w:szCs w:val="36"/>
        </w:rPr>
        <w:t>EXTENSIBILITY</w:t>
      </w:r>
      <w:r w:rsidR="005A0BA1">
        <w:rPr>
          <w:sz w:val="36"/>
          <w:szCs w:val="36"/>
        </w:rPr>
        <w:t xml:space="preserve"> </w:t>
      </w:r>
      <w:r w:rsidR="00F808A1">
        <w:rPr>
          <w:sz w:val="36"/>
          <w:szCs w:val="36"/>
        </w:rPr>
        <w:t xml:space="preserve">AND CODE </w:t>
      </w:r>
      <w:r w:rsidR="00515C9E">
        <w:rPr>
          <w:sz w:val="36"/>
          <w:szCs w:val="36"/>
        </w:rPr>
        <w:t>QUALITY</w:t>
      </w:r>
      <w:r w:rsidR="00F808A1">
        <w:rPr>
          <w:sz w:val="36"/>
          <w:szCs w:val="36"/>
        </w:rPr>
        <w:t xml:space="preserve"> OF A KNOWLEDGE SHARING SYSTEM</w:t>
      </w:r>
    </w:p>
    <w:p w14:paraId="50E63A5B" w14:textId="77777777" w:rsidR="006126DF" w:rsidRDefault="006126DF" w:rsidP="00E74380">
      <w:pPr>
        <w:pStyle w:val="NoSpacing"/>
        <w:jc w:val="center"/>
      </w:pPr>
    </w:p>
    <w:p w14:paraId="2B599EB6" w14:textId="77777777" w:rsidR="00837A51" w:rsidRDefault="00837A51" w:rsidP="00E74380">
      <w:pPr>
        <w:pStyle w:val="NoSpacing"/>
        <w:jc w:val="center"/>
      </w:pPr>
    </w:p>
    <w:p w14:paraId="282A63F1" w14:textId="77777777" w:rsidR="00837A51" w:rsidRDefault="00837A51" w:rsidP="00E74380">
      <w:pPr>
        <w:pStyle w:val="NoSpacing"/>
        <w:jc w:val="center"/>
      </w:pPr>
    </w:p>
    <w:p w14:paraId="7D48D463" w14:textId="77777777" w:rsidR="006126DF" w:rsidRDefault="006126DF" w:rsidP="00E74380">
      <w:pPr>
        <w:pStyle w:val="NoSpacing"/>
        <w:jc w:val="center"/>
      </w:pPr>
    </w:p>
    <w:p w14:paraId="6E08D0E0" w14:textId="77777777" w:rsidR="00E74380" w:rsidRPr="00E74380" w:rsidRDefault="00E74380" w:rsidP="00E74380">
      <w:pPr>
        <w:pStyle w:val="NoSpacing"/>
        <w:jc w:val="center"/>
        <w:rPr>
          <w:sz w:val="36"/>
          <w:szCs w:val="36"/>
        </w:rPr>
      </w:pPr>
      <w:r>
        <w:rPr>
          <w:sz w:val="36"/>
          <w:szCs w:val="36"/>
        </w:rPr>
        <w:t>b</w:t>
      </w:r>
      <w:r w:rsidRPr="00E74380">
        <w:rPr>
          <w:sz w:val="36"/>
          <w:szCs w:val="36"/>
        </w:rPr>
        <w:t>y</w:t>
      </w:r>
    </w:p>
    <w:p w14:paraId="63420567" w14:textId="77777777" w:rsidR="00E74380" w:rsidRDefault="00E74380" w:rsidP="00E74380">
      <w:pPr>
        <w:pStyle w:val="NoSpacing"/>
        <w:jc w:val="center"/>
      </w:pPr>
    </w:p>
    <w:p w14:paraId="76D62D23" w14:textId="77777777" w:rsidR="00837A51" w:rsidRDefault="00837A51" w:rsidP="00E74380">
      <w:pPr>
        <w:pStyle w:val="NoSpacing"/>
        <w:jc w:val="center"/>
      </w:pPr>
    </w:p>
    <w:p w14:paraId="118E8710" w14:textId="77777777" w:rsidR="00837A51" w:rsidRDefault="00837A51" w:rsidP="00E74380">
      <w:pPr>
        <w:pStyle w:val="NoSpacing"/>
        <w:jc w:val="center"/>
      </w:pPr>
    </w:p>
    <w:p w14:paraId="23E0214B" w14:textId="77777777" w:rsidR="00837A51" w:rsidRDefault="00837A51" w:rsidP="00E74380">
      <w:pPr>
        <w:pStyle w:val="NoSpacing"/>
        <w:jc w:val="center"/>
      </w:pPr>
    </w:p>
    <w:p w14:paraId="686A01BA" w14:textId="07AC7565" w:rsidR="00837A51" w:rsidRDefault="009855FE" w:rsidP="00837A51">
      <w:pPr>
        <w:pStyle w:val="NoSpacing"/>
        <w:jc w:val="center"/>
        <w:rPr>
          <w:sz w:val="36"/>
        </w:rPr>
      </w:pPr>
      <w:r>
        <w:rPr>
          <w:sz w:val="36"/>
        </w:rPr>
        <w:t>Uchenna Okafor</w:t>
      </w:r>
    </w:p>
    <w:p w14:paraId="45D12159" w14:textId="77777777" w:rsidR="00837A51" w:rsidRDefault="00837A51" w:rsidP="00837A51">
      <w:pPr>
        <w:pStyle w:val="NoSpacing"/>
        <w:rPr>
          <w:sz w:val="36"/>
        </w:rPr>
      </w:pPr>
    </w:p>
    <w:p w14:paraId="02F938F0" w14:textId="77777777" w:rsidR="004D60C5" w:rsidRDefault="004D60C5">
      <w:r>
        <w:br w:type="page"/>
      </w:r>
    </w:p>
    <w:p w14:paraId="2E0A0E5A" w14:textId="77777777" w:rsidR="004D60C5" w:rsidRPr="006B76E2" w:rsidRDefault="004D60C5" w:rsidP="006B76E2">
      <w:pPr>
        <w:pStyle w:val="15Spacing"/>
      </w:pPr>
    </w:p>
    <w:p w14:paraId="52D57142" w14:textId="77777777" w:rsidR="00E80F2B" w:rsidRPr="006B76E2" w:rsidRDefault="00E80F2B" w:rsidP="006B76E2">
      <w:pPr>
        <w:pStyle w:val="15Spacing"/>
      </w:pPr>
    </w:p>
    <w:p w14:paraId="6166C44C" w14:textId="77777777" w:rsidR="00E80F2B" w:rsidRPr="006B76E2" w:rsidRDefault="00E80F2B" w:rsidP="006B76E2">
      <w:pPr>
        <w:pStyle w:val="15Spacing"/>
      </w:pPr>
    </w:p>
    <w:p w14:paraId="3E8570D9" w14:textId="77777777" w:rsidR="00E80F2B" w:rsidRPr="006B76E2" w:rsidRDefault="00E80F2B" w:rsidP="006B76E2">
      <w:pPr>
        <w:pStyle w:val="15Spacing"/>
      </w:pPr>
    </w:p>
    <w:p w14:paraId="20471B7C" w14:textId="77777777" w:rsidR="00E80F2B" w:rsidRPr="006B76E2" w:rsidRDefault="00E80F2B" w:rsidP="006B76E2">
      <w:pPr>
        <w:pStyle w:val="15Spacing"/>
      </w:pPr>
    </w:p>
    <w:p w14:paraId="62F6380A" w14:textId="77777777" w:rsidR="00E80F2B" w:rsidRPr="006B76E2" w:rsidRDefault="00E80F2B" w:rsidP="006B76E2">
      <w:pPr>
        <w:pStyle w:val="15Spacing"/>
      </w:pPr>
    </w:p>
    <w:p w14:paraId="1AD0C93A" w14:textId="77777777" w:rsidR="00E80F2B" w:rsidRPr="006B76E2" w:rsidRDefault="00E80F2B" w:rsidP="006B76E2">
      <w:pPr>
        <w:pStyle w:val="15Spacing"/>
      </w:pPr>
    </w:p>
    <w:p w14:paraId="56C477A2" w14:textId="77777777" w:rsidR="00E80F2B" w:rsidRPr="006B76E2" w:rsidRDefault="00E80F2B" w:rsidP="006B76E2">
      <w:pPr>
        <w:pStyle w:val="15Spacing"/>
      </w:pPr>
    </w:p>
    <w:p w14:paraId="4A2E5938" w14:textId="77777777" w:rsidR="00E80F2B" w:rsidRPr="006B76E2" w:rsidRDefault="00E80F2B" w:rsidP="006B76E2">
      <w:pPr>
        <w:pStyle w:val="15Spacing"/>
      </w:pPr>
    </w:p>
    <w:p w14:paraId="6F218B3D" w14:textId="77777777" w:rsidR="00E80F2B" w:rsidRPr="006B76E2" w:rsidRDefault="00E80F2B" w:rsidP="006B76E2">
      <w:pPr>
        <w:pStyle w:val="15Spacing"/>
      </w:pPr>
    </w:p>
    <w:p w14:paraId="74E79174" w14:textId="77777777" w:rsidR="00E80F2B" w:rsidRPr="006B76E2" w:rsidRDefault="00E80F2B" w:rsidP="006B76E2">
      <w:pPr>
        <w:pStyle w:val="15Spacing"/>
      </w:pPr>
    </w:p>
    <w:p w14:paraId="72C3F75D" w14:textId="77777777" w:rsidR="00E80F2B" w:rsidRDefault="00E80F2B" w:rsidP="006B76E2">
      <w:pPr>
        <w:pStyle w:val="15Spacing"/>
      </w:pPr>
    </w:p>
    <w:p w14:paraId="62F59E19" w14:textId="77777777" w:rsidR="006B76E2" w:rsidRPr="006B76E2" w:rsidRDefault="006B76E2" w:rsidP="006B76E2">
      <w:pPr>
        <w:pStyle w:val="15Spacing"/>
      </w:pPr>
    </w:p>
    <w:p w14:paraId="03BF13E8" w14:textId="77777777" w:rsidR="00E80F2B" w:rsidRPr="006B76E2" w:rsidRDefault="00E80F2B" w:rsidP="006B76E2">
      <w:pPr>
        <w:pStyle w:val="15Spacing"/>
      </w:pPr>
    </w:p>
    <w:p w14:paraId="546B5132" w14:textId="77777777" w:rsidR="00E80F2B" w:rsidRPr="006B76E2" w:rsidRDefault="00E80F2B" w:rsidP="006B76E2">
      <w:pPr>
        <w:pStyle w:val="15Spacing"/>
      </w:pPr>
    </w:p>
    <w:p w14:paraId="3416C18F" w14:textId="77777777" w:rsidR="00E80F2B" w:rsidRPr="006B76E2" w:rsidRDefault="00E80F2B" w:rsidP="006B76E2">
      <w:pPr>
        <w:pStyle w:val="15Spacing"/>
      </w:pPr>
    </w:p>
    <w:p w14:paraId="680C4EFB" w14:textId="77777777" w:rsidR="00E80F2B" w:rsidRPr="00837FA0" w:rsidRDefault="0070707A" w:rsidP="006B76E2">
      <w:pPr>
        <w:pStyle w:val="15Spacing"/>
        <w:jc w:val="center"/>
        <w:rPr>
          <w:sz w:val="28"/>
        </w:rPr>
      </w:pPr>
      <w:r w:rsidRPr="00837FA0">
        <w:rPr>
          <w:sz w:val="28"/>
        </w:rPr>
        <w:t>Faculty of Science &amp; Technology</w:t>
      </w:r>
    </w:p>
    <w:p w14:paraId="3B3EF0B0" w14:textId="77777777" w:rsidR="00E80F2B" w:rsidRPr="00837FA0" w:rsidRDefault="003C2D12" w:rsidP="006B76E2">
      <w:pPr>
        <w:pStyle w:val="15Spacing"/>
        <w:jc w:val="center"/>
        <w:rPr>
          <w:sz w:val="28"/>
        </w:rPr>
      </w:pPr>
      <w:r w:rsidRPr="00837FA0">
        <w:rPr>
          <w:sz w:val="28"/>
        </w:rPr>
        <w:t>Department of Computing and Informatics</w:t>
      </w:r>
    </w:p>
    <w:p w14:paraId="78A4734A" w14:textId="77777777" w:rsidR="00E80F2B" w:rsidRPr="00837FA0" w:rsidRDefault="00E80F2B" w:rsidP="006B76E2">
      <w:pPr>
        <w:pStyle w:val="15Spacing"/>
        <w:jc w:val="center"/>
        <w:rPr>
          <w:sz w:val="28"/>
        </w:rPr>
      </w:pPr>
      <w:r w:rsidRPr="00837FA0">
        <w:rPr>
          <w:sz w:val="28"/>
        </w:rPr>
        <w:t>Final Year Project</w:t>
      </w:r>
    </w:p>
    <w:p w14:paraId="57E7D88A" w14:textId="77777777" w:rsidR="00E80F2B" w:rsidRPr="006B76E2" w:rsidRDefault="00E80F2B" w:rsidP="006B76E2">
      <w:pPr>
        <w:pStyle w:val="15Spacing"/>
      </w:pPr>
    </w:p>
    <w:p w14:paraId="746B0D4E" w14:textId="77777777" w:rsidR="00E80F2B" w:rsidRPr="006B76E2" w:rsidRDefault="00E80F2B" w:rsidP="006B76E2">
      <w:pPr>
        <w:pStyle w:val="15Spacing"/>
      </w:pPr>
    </w:p>
    <w:p w14:paraId="49EA6E1C" w14:textId="77777777" w:rsidR="00E80F2B" w:rsidRPr="006B76E2" w:rsidRDefault="00E80F2B" w:rsidP="006B76E2">
      <w:pPr>
        <w:pStyle w:val="15Spacing"/>
      </w:pPr>
    </w:p>
    <w:p w14:paraId="418EFCEA" w14:textId="77777777" w:rsidR="00E80F2B" w:rsidRPr="006B76E2" w:rsidRDefault="00E80F2B" w:rsidP="006B76E2">
      <w:pPr>
        <w:pStyle w:val="15Spacing"/>
      </w:pPr>
    </w:p>
    <w:p w14:paraId="2589878F" w14:textId="77777777" w:rsidR="00E80F2B" w:rsidRPr="006B76E2" w:rsidRDefault="00E80F2B" w:rsidP="006B76E2">
      <w:pPr>
        <w:pStyle w:val="15Spacing"/>
      </w:pPr>
    </w:p>
    <w:p w14:paraId="282237AA" w14:textId="77777777" w:rsidR="00E80F2B" w:rsidRPr="006B76E2" w:rsidRDefault="00E80F2B" w:rsidP="006B76E2">
      <w:pPr>
        <w:pStyle w:val="15Spacing"/>
      </w:pPr>
    </w:p>
    <w:p w14:paraId="43BE4FDF" w14:textId="77777777" w:rsidR="00E80F2B" w:rsidRPr="006B76E2" w:rsidRDefault="00E80F2B" w:rsidP="006B76E2">
      <w:pPr>
        <w:pStyle w:val="15Spacing"/>
      </w:pPr>
    </w:p>
    <w:p w14:paraId="770AF30D" w14:textId="77777777" w:rsidR="00E80F2B" w:rsidRPr="006B76E2" w:rsidRDefault="00E80F2B" w:rsidP="006B76E2">
      <w:pPr>
        <w:pStyle w:val="15Spacing"/>
      </w:pPr>
    </w:p>
    <w:p w14:paraId="7A1B4024" w14:textId="77777777" w:rsidR="00E80F2B" w:rsidRPr="006B76E2" w:rsidRDefault="00E80F2B" w:rsidP="006B76E2">
      <w:pPr>
        <w:pStyle w:val="15Spacing"/>
      </w:pPr>
    </w:p>
    <w:p w14:paraId="0278A030" w14:textId="77777777" w:rsidR="00E80F2B" w:rsidRPr="006B76E2" w:rsidRDefault="00E80F2B" w:rsidP="006B76E2">
      <w:pPr>
        <w:pStyle w:val="15Spacing"/>
      </w:pPr>
    </w:p>
    <w:p w14:paraId="68A615B2" w14:textId="77777777" w:rsidR="00E80F2B" w:rsidRPr="006B76E2" w:rsidRDefault="00E80F2B" w:rsidP="006B76E2">
      <w:pPr>
        <w:pStyle w:val="15Spacing"/>
      </w:pPr>
    </w:p>
    <w:p w14:paraId="469B39B7" w14:textId="77777777" w:rsidR="00E80F2B" w:rsidRPr="006B76E2" w:rsidRDefault="00E80F2B" w:rsidP="006B76E2">
      <w:pPr>
        <w:pStyle w:val="15Spacing"/>
      </w:pPr>
    </w:p>
    <w:p w14:paraId="4C01E91D" w14:textId="77777777" w:rsidR="00E80F2B" w:rsidRPr="006B76E2" w:rsidRDefault="00E80F2B" w:rsidP="006B76E2">
      <w:pPr>
        <w:pStyle w:val="15Spacing"/>
      </w:pPr>
    </w:p>
    <w:p w14:paraId="0058C9E4" w14:textId="77777777" w:rsidR="00E80F2B" w:rsidRPr="006B76E2" w:rsidRDefault="00E80F2B" w:rsidP="006B76E2">
      <w:pPr>
        <w:pStyle w:val="15Spacing"/>
      </w:pPr>
    </w:p>
    <w:p w14:paraId="6945E6D3" w14:textId="77777777" w:rsidR="00E80F2B" w:rsidRPr="006B76E2" w:rsidRDefault="00E80F2B" w:rsidP="006B76E2">
      <w:pPr>
        <w:pStyle w:val="15Spacing"/>
      </w:pPr>
    </w:p>
    <w:p w14:paraId="39B512EE" w14:textId="77777777" w:rsidR="00E80F2B" w:rsidRPr="006B76E2" w:rsidRDefault="00E80F2B" w:rsidP="006B76E2">
      <w:pPr>
        <w:pStyle w:val="15Spacing"/>
      </w:pPr>
    </w:p>
    <w:p w14:paraId="72A41A5C" w14:textId="77777777" w:rsidR="00E80F2B" w:rsidRPr="006B76E2" w:rsidRDefault="00E80F2B" w:rsidP="006B76E2">
      <w:pPr>
        <w:pStyle w:val="15Spacing"/>
      </w:pPr>
    </w:p>
    <w:p w14:paraId="1C943CD3" w14:textId="77777777" w:rsidR="006126DF" w:rsidRDefault="006126DF" w:rsidP="00837A51">
      <w:pPr>
        <w:pStyle w:val="NoSpacing"/>
        <w:rPr>
          <w:sz w:val="32"/>
          <w:szCs w:val="32"/>
        </w:rPr>
      </w:pPr>
      <w:r>
        <w:br w:type="page"/>
      </w:r>
      <w:r w:rsidRPr="006126DF">
        <w:rPr>
          <w:sz w:val="32"/>
          <w:szCs w:val="32"/>
        </w:rPr>
        <w:lastRenderedPageBreak/>
        <w:t>Abstract</w:t>
      </w:r>
    </w:p>
    <w:p w14:paraId="765D82F9" w14:textId="1275C9B0" w:rsidR="00023530" w:rsidRDefault="00023530" w:rsidP="0087358C">
      <w:pPr>
        <w:pStyle w:val="15Spacing"/>
      </w:pPr>
    </w:p>
    <w:p w14:paraId="4F40B83E" w14:textId="0C6F6EE6" w:rsidR="00460895" w:rsidRPr="002A40AA" w:rsidRDefault="007F0A6E" w:rsidP="002A40AA">
      <w:pPr>
        <w:pStyle w:val="15Spacing"/>
      </w:pPr>
      <w:r w:rsidRPr="002A40AA">
        <w:t>Ladebug (pronounced Ladybug) is a debugging system that aims to make debugging errors easier for web developers</w:t>
      </w:r>
      <w:r w:rsidR="00A5776E" w:rsidRPr="002A40AA">
        <w:t>.</w:t>
      </w:r>
      <w:r w:rsidR="00827CB7" w:rsidRPr="002A40AA">
        <w:t xml:space="preserve"> </w:t>
      </w:r>
      <w:r w:rsidR="002A0727" w:rsidRPr="002A40AA">
        <w:t xml:space="preserve">A proposal by the client </w:t>
      </w:r>
      <w:r w:rsidR="00762B38" w:rsidRPr="002A40AA">
        <w:t xml:space="preserve">was </w:t>
      </w:r>
      <w:r w:rsidR="00605E69" w:rsidRPr="002A40AA">
        <w:t xml:space="preserve">made </w:t>
      </w:r>
      <w:r w:rsidR="00762B38" w:rsidRPr="002A40AA">
        <w:t>to</w:t>
      </w:r>
      <w:r w:rsidR="002A0727" w:rsidRPr="002A40AA">
        <w:t xml:space="preserve"> expand the </w:t>
      </w:r>
      <w:r w:rsidR="00E91C2E" w:rsidRPr="002A40AA">
        <w:t>scope</w:t>
      </w:r>
      <w:r w:rsidR="00762B38" w:rsidRPr="002A40AA">
        <w:t xml:space="preserve"> of </w:t>
      </w:r>
      <w:r w:rsidR="00E91C2E" w:rsidRPr="002A40AA">
        <w:t xml:space="preserve">the </w:t>
      </w:r>
      <w:r w:rsidR="00245FDA" w:rsidRPr="002A40AA">
        <w:t>system</w:t>
      </w:r>
      <w:r w:rsidR="00694C5D" w:rsidRPr="002A40AA">
        <w:t xml:space="preserve">, however, </w:t>
      </w:r>
      <w:r w:rsidR="002A0727" w:rsidRPr="002A40AA">
        <w:t>the codebase</w:t>
      </w:r>
      <w:r w:rsidR="00E91C2E" w:rsidRPr="002A40AA">
        <w:t xml:space="preserve"> of the system</w:t>
      </w:r>
      <w:r w:rsidR="002A0727" w:rsidRPr="002A40AA">
        <w:t xml:space="preserve"> </w:t>
      </w:r>
      <w:r w:rsidR="00E91C2E" w:rsidRPr="002A40AA">
        <w:t xml:space="preserve">had </w:t>
      </w:r>
      <w:r w:rsidR="00460895" w:rsidRPr="002A40AA">
        <w:t>undesirable</w:t>
      </w:r>
      <w:r w:rsidR="00E91C2E" w:rsidRPr="002A40AA">
        <w:t xml:space="preserve"> software characteristics such as </w:t>
      </w:r>
      <w:r w:rsidR="001B354A" w:rsidRPr="002A40AA">
        <w:t xml:space="preserve">rigidity, </w:t>
      </w:r>
      <w:r w:rsidR="00E91C2E" w:rsidRPr="002A40AA">
        <w:t>fragility</w:t>
      </w:r>
      <w:r w:rsidR="001B354A" w:rsidRPr="002A40AA">
        <w:t xml:space="preserve"> and </w:t>
      </w:r>
      <w:r w:rsidR="00E91C2E" w:rsidRPr="002A40AA">
        <w:t xml:space="preserve">immobility that </w:t>
      </w:r>
      <w:r w:rsidR="00460895" w:rsidRPr="002A40AA">
        <w:t>made</w:t>
      </w:r>
      <w:r w:rsidR="00571F65" w:rsidRPr="002A40AA">
        <w:t xml:space="preserve"> it expensive (time and effort required) to extend or maintain the </w:t>
      </w:r>
      <w:r w:rsidR="00175A81" w:rsidRPr="002A40AA">
        <w:t>application</w:t>
      </w:r>
      <w:r w:rsidR="00571F65" w:rsidRPr="002A40AA">
        <w:t>.</w:t>
      </w:r>
    </w:p>
    <w:p w14:paraId="1E8A2045" w14:textId="77777777" w:rsidR="003E1487" w:rsidRPr="002A40AA" w:rsidRDefault="003E1487" w:rsidP="002A40AA">
      <w:pPr>
        <w:pStyle w:val="15Spacing"/>
      </w:pPr>
    </w:p>
    <w:p w14:paraId="55D5C995" w14:textId="0077B957" w:rsidR="007F0A6E" w:rsidRPr="002A40AA" w:rsidRDefault="002A0727" w:rsidP="002A40AA">
      <w:pPr>
        <w:pStyle w:val="15Spacing"/>
      </w:pPr>
      <w:r w:rsidRPr="002A40AA">
        <w:t xml:space="preserve">This study investigated the programming design principles and architectural patterns that </w:t>
      </w:r>
      <w:bookmarkStart w:id="1" w:name="_Hlk8353302"/>
      <w:r w:rsidR="00BD2863" w:rsidRPr="002A40AA">
        <w:t>aided</w:t>
      </w:r>
      <w:r w:rsidRPr="002A40AA">
        <w:t xml:space="preserve"> </w:t>
      </w:r>
      <w:bookmarkEnd w:id="1"/>
      <w:r w:rsidR="00BD2863" w:rsidRPr="002A40AA">
        <w:t>the development of maintainable and extensible code.</w:t>
      </w:r>
      <w:r w:rsidRPr="002A40AA">
        <w:t xml:space="preserve"> </w:t>
      </w:r>
      <w:r w:rsidR="00A36312" w:rsidRPr="002A40AA">
        <w:t xml:space="preserve">The study </w:t>
      </w:r>
      <w:r w:rsidR="00630BD6" w:rsidRPr="002A40AA">
        <w:t>explored</w:t>
      </w:r>
      <w:r w:rsidR="00A36312" w:rsidRPr="002A40AA">
        <w:t xml:space="preserve"> the SOLID design principles of object-oriented programming as </w:t>
      </w:r>
      <w:r w:rsidR="0082420B" w:rsidRPr="002A40AA">
        <w:t>a low-level</w:t>
      </w:r>
      <w:r w:rsidR="00F51FEA" w:rsidRPr="002A40AA">
        <w:t xml:space="preserve"> approach </w:t>
      </w:r>
      <w:r w:rsidR="00567E1A" w:rsidRPr="002A40AA">
        <w:t>to build</w:t>
      </w:r>
      <w:r w:rsidR="003139E5" w:rsidRPr="002A40AA">
        <w:t xml:space="preserve">ing </w:t>
      </w:r>
      <w:r w:rsidR="007A4775" w:rsidRPr="002A40AA">
        <w:t xml:space="preserve">an extensible </w:t>
      </w:r>
      <w:r w:rsidR="0082420B" w:rsidRPr="002A40AA">
        <w:t>system</w:t>
      </w:r>
      <w:r w:rsidR="00AD606C" w:rsidRPr="002A40AA">
        <w:t xml:space="preserve"> and the Onion architecture as </w:t>
      </w:r>
      <w:r w:rsidR="00F51FEA" w:rsidRPr="002A40AA">
        <w:t xml:space="preserve">a </w:t>
      </w:r>
      <w:r w:rsidR="007A4775" w:rsidRPr="002A40AA">
        <w:t>high-level</w:t>
      </w:r>
      <w:r w:rsidR="00F51FEA" w:rsidRPr="002A40AA">
        <w:t xml:space="preserve"> approach </w:t>
      </w:r>
      <w:r w:rsidR="00403343" w:rsidRPr="002A40AA">
        <w:t xml:space="preserve">to </w:t>
      </w:r>
      <w:r w:rsidR="00605E69" w:rsidRPr="002A40AA">
        <w:t xml:space="preserve">structuring </w:t>
      </w:r>
      <w:r w:rsidR="000D3F7D" w:rsidRPr="002A40AA">
        <w:t>the code of an</w:t>
      </w:r>
      <w:r w:rsidR="00605E69" w:rsidRPr="002A40AA">
        <w:t xml:space="preserve"> </w:t>
      </w:r>
      <w:r w:rsidR="007A4775" w:rsidRPr="002A40AA">
        <w:t xml:space="preserve">extensible </w:t>
      </w:r>
      <w:r w:rsidR="00605E69" w:rsidRPr="002A40AA">
        <w:t xml:space="preserve">system. </w:t>
      </w:r>
      <w:r w:rsidR="001C5688" w:rsidRPr="002A40AA">
        <w:t>The main objective of the project was to lay the groundwork for future development of the system.</w:t>
      </w:r>
    </w:p>
    <w:p w14:paraId="035EC7DF" w14:textId="4C6F67C5" w:rsidR="007F0A6E" w:rsidRPr="002A40AA" w:rsidRDefault="007F0A6E" w:rsidP="002A40AA">
      <w:pPr>
        <w:pStyle w:val="15Spacing"/>
      </w:pPr>
    </w:p>
    <w:p w14:paraId="49EEBA01" w14:textId="4DDA6AE2" w:rsidR="009D4613" w:rsidRPr="002A40AA" w:rsidRDefault="0080567A" w:rsidP="002A40AA">
      <w:pPr>
        <w:pStyle w:val="15Spacing"/>
      </w:pPr>
      <w:r w:rsidRPr="002A40AA">
        <w:t>In conclusion</w:t>
      </w:r>
      <w:r w:rsidR="00BD0FD7" w:rsidRPr="002A40AA">
        <w:t xml:space="preserve">, the study evaluated the implementation of the </w:t>
      </w:r>
      <w:r w:rsidR="00A00B9A" w:rsidRPr="002A40AA">
        <w:t>new codebase</w:t>
      </w:r>
      <w:r w:rsidR="001714EC" w:rsidRPr="002A40AA">
        <w:t xml:space="preserve"> </w:t>
      </w:r>
      <w:r w:rsidR="002A40AA" w:rsidRPr="002A40AA">
        <w:t xml:space="preserve">against the old codebase </w:t>
      </w:r>
      <w:r w:rsidR="001714EC" w:rsidRPr="002A40AA">
        <w:t>using code metrics</w:t>
      </w:r>
      <w:r w:rsidR="00392A00" w:rsidRPr="002A40AA">
        <w:t xml:space="preserve">, </w:t>
      </w:r>
      <w:r w:rsidR="001714EC" w:rsidRPr="002A40AA">
        <w:t>code review</w:t>
      </w:r>
      <w:r w:rsidR="00392A00" w:rsidRPr="002A40AA">
        <w:t xml:space="preserve"> and code evaluation, and has found </w:t>
      </w:r>
      <w:r w:rsidR="001714EC" w:rsidRPr="002A40AA">
        <w:t xml:space="preserve">significant </w:t>
      </w:r>
      <w:r w:rsidR="00BC6EAF" w:rsidRPr="002A40AA">
        <w:t>improvement</w:t>
      </w:r>
      <w:r w:rsidR="000D3F7D" w:rsidRPr="002A40AA">
        <w:t xml:space="preserve">s </w:t>
      </w:r>
      <w:r w:rsidR="00BC6EAF" w:rsidRPr="002A40AA">
        <w:t xml:space="preserve">in maintainability, extensibility and </w:t>
      </w:r>
      <w:r w:rsidR="00392A00" w:rsidRPr="002A40AA">
        <w:t>code quality</w:t>
      </w:r>
      <w:r w:rsidR="00BC6EAF" w:rsidRPr="002A40AA">
        <w:t>.</w:t>
      </w:r>
      <w:r w:rsidR="00E63939" w:rsidRPr="002A40AA">
        <w:t xml:space="preserve"> </w:t>
      </w:r>
      <w:r w:rsidR="00735609" w:rsidRPr="002A40AA">
        <w:t>The artefact met its core objective as</w:t>
      </w:r>
      <w:r w:rsidR="00D411CB" w:rsidRPr="002A40AA">
        <w:t xml:space="preserve"> the</w:t>
      </w:r>
      <w:r w:rsidR="00735609" w:rsidRPr="002A40AA">
        <w:t xml:space="preserve"> new</w:t>
      </w:r>
      <w:r w:rsidR="006F4BB0" w:rsidRPr="002A40AA">
        <w:t xml:space="preserve"> implementation </w:t>
      </w:r>
      <w:r w:rsidR="009D4613" w:rsidRPr="002A40AA">
        <w:t>made it easier for the system to be extended in ways that it was not planned for</w:t>
      </w:r>
      <w:r w:rsidR="00E60061" w:rsidRPr="002A40AA">
        <w:t xml:space="preserve"> and laid the groundwork for future development.</w:t>
      </w:r>
    </w:p>
    <w:p w14:paraId="6E088CA3" w14:textId="77777777" w:rsidR="009D4613" w:rsidRPr="002A40AA" w:rsidRDefault="009D4613" w:rsidP="002A40AA">
      <w:pPr>
        <w:pStyle w:val="15Spacing"/>
      </w:pPr>
    </w:p>
    <w:p w14:paraId="4589A932" w14:textId="6EB677C0" w:rsidR="00BD0FD7" w:rsidRPr="002A40AA" w:rsidRDefault="00E63939" w:rsidP="002A40AA">
      <w:pPr>
        <w:pStyle w:val="15Spacing"/>
      </w:pPr>
      <w:r w:rsidRPr="002A40AA">
        <w:t xml:space="preserve">With further work, the system </w:t>
      </w:r>
      <w:r w:rsidR="00745274" w:rsidRPr="002A40AA">
        <w:t xml:space="preserve">would have </w:t>
      </w:r>
      <w:r w:rsidR="006A1D50" w:rsidRPr="002A40AA">
        <w:t xml:space="preserve">the potential to </w:t>
      </w:r>
      <w:r w:rsidR="00EF32EC" w:rsidRPr="002A40AA">
        <w:t xml:space="preserve">become a public question and answer platform that </w:t>
      </w:r>
      <w:r w:rsidR="005D30FF" w:rsidRPr="002A40AA">
        <w:t xml:space="preserve">could </w:t>
      </w:r>
      <w:r w:rsidR="006A1D50" w:rsidRPr="002A40AA">
        <w:t>ri</w:t>
      </w:r>
      <w:r w:rsidR="00FA019E" w:rsidRPr="002A40AA">
        <w:t xml:space="preserve">val </w:t>
      </w:r>
      <w:r w:rsidR="00BF2AED" w:rsidRPr="002A40AA">
        <w:t>its competitors.</w:t>
      </w:r>
    </w:p>
    <w:p w14:paraId="152BAF50" w14:textId="77777777" w:rsidR="00FB6735" w:rsidRDefault="00FB6735" w:rsidP="00D95F40">
      <w:pPr>
        <w:pStyle w:val="15Spacing"/>
      </w:pPr>
    </w:p>
    <w:p w14:paraId="4BC73257" w14:textId="48F5B4F3" w:rsidR="004B79DF" w:rsidRDefault="009A727D" w:rsidP="00D95F40">
      <w:pPr>
        <w:pStyle w:val="15Spacing"/>
      </w:pPr>
      <w:r>
        <w:t xml:space="preserve"> </w:t>
      </w:r>
    </w:p>
    <w:p w14:paraId="5E393E93" w14:textId="77777777" w:rsidR="00997087" w:rsidRDefault="00997087" w:rsidP="0087358C">
      <w:pPr>
        <w:pStyle w:val="15Spacing"/>
      </w:pPr>
    </w:p>
    <w:p w14:paraId="1F0F8F04" w14:textId="176BBD93" w:rsidR="0032731B" w:rsidRDefault="0032731B"/>
    <w:p w14:paraId="1B54800E" w14:textId="503D2A76" w:rsidR="002962F1" w:rsidRDefault="002962F1"/>
    <w:p w14:paraId="685DDFA2" w14:textId="74592C87" w:rsidR="002962F1" w:rsidRDefault="002962F1"/>
    <w:p w14:paraId="1C0E3FB7" w14:textId="69AF0EF1" w:rsidR="002962F1" w:rsidRDefault="002962F1"/>
    <w:p w14:paraId="7BDD2DFB" w14:textId="6F39EEBE" w:rsidR="002962F1" w:rsidRDefault="002962F1"/>
    <w:p w14:paraId="1C88D2E8" w14:textId="480FC6B4" w:rsidR="002962F1" w:rsidRDefault="002962F1"/>
    <w:p w14:paraId="2046B89D" w14:textId="542534FA" w:rsidR="002962F1" w:rsidRDefault="002962F1"/>
    <w:p w14:paraId="326E41C6" w14:textId="4ADE126F" w:rsidR="002962F1" w:rsidRDefault="002962F1"/>
    <w:p w14:paraId="44760D6E" w14:textId="7FEE1E62" w:rsidR="002962F1" w:rsidRDefault="002962F1"/>
    <w:p w14:paraId="6D10853E" w14:textId="2DD48E3D" w:rsidR="002962F1" w:rsidRDefault="002962F1"/>
    <w:p w14:paraId="4E619798" w14:textId="11018F78" w:rsidR="002962F1" w:rsidRDefault="002962F1"/>
    <w:p w14:paraId="03E99BA1" w14:textId="34042955" w:rsidR="002962F1" w:rsidRDefault="002962F1"/>
    <w:p w14:paraId="1EB28469" w14:textId="418E8484" w:rsidR="002962F1" w:rsidRDefault="002962F1"/>
    <w:p w14:paraId="137E83AA" w14:textId="778DBDB6" w:rsidR="002962F1" w:rsidRDefault="002962F1"/>
    <w:p w14:paraId="13B3EEB9" w14:textId="78D9EF91" w:rsidR="002962F1" w:rsidRDefault="002962F1"/>
    <w:p w14:paraId="5BC88F00" w14:textId="691CE228" w:rsidR="002962F1" w:rsidRDefault="002962F1"/>
    <w:p w14:paraId="141CF778" w14:textId="77777777" w:rsidR="006A659B" w:rsidRDefault="006A659B"/>
    <w:p w14:paraId="383A50F8" w14:textId="77777777" w:rsidR="002962F1" w:rsidRDefault="002962F1"/>
    <w:tbl>
      <w:tblPr>
        <w:tblW w:w="5000" w:type="pct"/>
        <w:tblCellSpacing w:w="0" w:type="dxa"/>
        <w:tblCellMar>
          <w:left w:w="0" w:type="dxa"/>
          <w:right w:w="0" w:type="dxa"/>
        </w:tblCellMar>
        <w:tblLook w:val="0000" w:firstRow="0" w:lastRow="0" w:firstColumn="0" w:lastColumn="0" w:noHBand="0" w:noVBand="0"/>
      </w:tblPr>
      <w:tblGrid>
        <w:gridCol w:w="9638"/>
      </w:tblGrid>
      <w:tr w:rsidR="00837A51" w:rsidRPr="000A6CE1" w14:paraId="7A1C3755" w14:textId="77777777" w:rsidTr="00EA13C1">
        <w:trPr>
          <w:tblCellSpacing w:w="0" w:type="dxa"/>
        </w:trPr>
        <w:tc>
          <w:tcPr>
            <w:tcW w:w="5000" w:type="pct"/>
            <w:tcBorders>
              <w:top w:val="nil"/>
              <w:left w:val="nil"/>
              <w:bottom w:val="nil"/>
              <w:right w:val="nil"/>
            </w:tcBorders>
            <w:vAlign w:val="center"/>
          </w:tcPr>
          <w:p w14:paraId="32EE4B52" w14:textId="3557E735" w:rsidR="00837A51" w:rsidRPr="00A00943" w:rsidRDefault="00837A51" w:rsidP="00837A51">
            <w:pPr>
              <w:pStyle w:val="NoSpacing"/>
              <w:rPr>
                <w:rFonts w:ascii="Times New Roman" w:hAnsi="Times New Roman"/>
                <w:b/>
                <w:sz w:val="32"/>
                <w:szCs w:val="32"/>
              </w:rPr>
            </w:pPr>
            <w:r w:rsidRPr="00A00943">
              <w:rPr>
                <w:b/>
                <w:sz w:val="32"/>
                <w:szCs w:val="32"/>
              </w:rPr>
              <w:lastRenderedPageBreak/>
              <w:t>Dissertation Declaration</w:t>
            </w:r>
          </w:p>
          <w:p w14:paraId="7ACC4B79" w14:textId="77777777" w:rsidR="008E6288" w:rsidRPr="008E6288" w:rsidRDefault="008E6288" w:rsidP="008E6288">
            <w:pPr>
              <w:pStyle w:val="12Spacing"/>
            </w:pPr>
          </w:p>
          <w:p w14:paraId="471E7D48" w14:textId="46BFDB09" w:rsidR="00837A51" w:rsidRPr="001B24A5" w:rsidRDefault="00837A51" w:rsidP="00301A1C">
            <w:pPr>
              <w:pStyle w:val="12Spacing"/>
            </w:pPr>
            <w:r w:rsidRPr="008E6288">
              <w:t> </w:t>
            </w:r>
            <w:r w:rsidRPr="000A6CE1">
              <w:t>I agree that, should the University wish to retain it for reference purposes, a copy of my dissertation may be held by Bournemouth University normally for a period of 3 academic years. I understand that once the retention period has expired my dissertation will be destroyed.</w:t>
            </w:r>
          </w:p>
          <w:p w14:paraId="77B9044D" w14:textId="77777777" w:rsidR="00837A51" w:rsidRPr="000A6CE1" w:rsidRDefault="00837A51" w:rsidP="00301A1C">
            <w:pPr>
              <w:pStyle w:val="12Spacing"/>
              <w:rPr>
                <w:rFonts w:ascii="Times New Roman" w:hAnsi="Times New Roman"/>
                <w:sz w:val="24"/>
                <w:szCs w:val="24"/>
              </w:rPr>
            </w:pPr>
            <w:r w:rsidRPr="000A6CE1">
              <w:t> </w:t>
            </w:r>
          </w:p>
          <w:p w14:paraId="0FE6F350" w14:textId="77777777" w:rsidR="00837A51" w:rsidRPr="00A00943" w:rsidRDefault="00837A51" w:rsidP="00301A1C">
            <w:pPr>
              <w:pStyle w:val="12Spacing"/>
              <w:rPr>
                <w:rFonts w:ascii="Times New Roman" w:hAnsi="Times New Roman"/>
                <w:b/>
                <w:sz w:val="24"/>
                <w:szCs w:val="24"/>
              </w:rPr>
            </w:pPr>
            <w:r w:rsidRPr="00A00943">
              <w:rPr>
                <w:b/>
              </w:rPr>
              <w:t>Confidentiality</w:t>
            </w:r>
          </w:p>
          <w:p w14:paraId="2A1108EC" w14:textId="77777777" w:rsidR="00837A51" w:rsidRPr="000A6CE1" w:rsidRDefault="00837A51" w:rsidP="00301A1C">
            <w:pPr>
              <w:pStyle w:val="12Spacing"/>
              <w:rPr>
                <w:rFonts w:ascii="Times New Roman" w:hAnsi="Times New Roman"/>
                <w:sz w:val="24"/>
                <w:szCs w:val="24"/>
              </w:rPr>
            </w:pPr>
            <w:r w:rsidRPr="000A6CE1">
              <w:t> </w:t>
            </w:r>
          </w:p>
          <w:p w14:paraId="6A901CCC" w14:textId="77777777" w:rsidR="00837A51" w:rsidRPr="000A6CE1" w:rsidRDefault="00837A51" w:rsidP="00301A1C">
            <w:pPr>
              <w:pStyle w:val="12Spacing"/>
              <w:rPr>
                <w:rFonts w:ascii="Times New Roman" w:hAnsi="Times New Roman"/>
                <w:sz w:val="24"/>
                <w:szCs w:val="24"/>
              </w:rPr>
            </w:pPr>
            <w:r w:rsidRPr="000A6CE1">
              <w:t>I confirm that this dissertation does not contain information of a commercial or confidential nature or include personal information other than that which would normally be in the public domain unless the relevant permissions have been obtained. In particular any information which identifies a particular individual's religious or political beliefs, information relating to their health, ethnicity, criminal history or sex life has been anonymised unless permission has been granted for its publication from the person to whom it relates.</w:t>
            </w:r>
          </w:p>
          <w:p w14:paraId="35ADC0DC" w14:textId="77777777" w:rsidR="00837A51" w:rsidRPr="000A6CE1" w:rsidRDefault="00837A51" w:rsidP="00301A1C">
            <w:pPr>
              <w:pStyle w:val="12Spacing"/>
              <w:rPr>
                <w:rFonts w:ascii="Times New Roman" w:hAnsi="Times New Roman"/>
                <w:sz w:val="24"/>
                <w:szCs w:val="24"/>
              </w:rPr>
            </w:pPr>
            <w:r w:rsidRPr="000A6CE1">
              <w:t> </w:t>
            </w:r>
          </w:p>
          <w:p w14:paraId="65CC9056" w14:textId="77777777" w:rsidR="00837A51" w:rsidRPr="00A00943" w:rsidRDefault="00837A51" w:rsidP="00301A1C">
            <w:pPr>
              <w:pStyle w:val="12Spacing"/>
              <w:rPr>
                <w:rFonts w:ascii="Times New Roman" w:hAnsi="Times New Roman"/>
                <w:b/>
                <w:sz w:val="24"/>
                <w:szCs w:val="24"/>
              </w:rPr>
            </w:pPr>
            <w:r w:rsidRPr="00A00943">
              <w:rPr>
                <w:b/>
              </w:rPr>
              <w:t>Copyright</w:t>
            </w:r>
          </w:p>
          <w:p w14:paraId="73CA19F7" w14:textId="77777777" w:rsidR="00837A51" w:rsidRPr="000A6CE1" w:rsidRDefault="00837A51" w:rsidP="00301A1C">
            <w:pPr>
              <w:pStyle w:val="12Spacing"/>
              <w:rPr>
                <w:rFonts w:ascii="Times New Roman" w:hAnsi="Times New Roman"/>
                <w:sz w:val="24"/>
                <w:szCs w:val="24"/>
              </w:rPr>
            </w:pPr>
            <w:r w:rsidRPr="000A6CE1">
              <w:t> </w:t>
            </w:r>
          </w:p>
          <w:p w14:paraId="2B531A0F" w14:textId="77777777" w:rsidR="00837A51" w:rsidRPr="000A6CE1" w:rsidRDefault="00837A51" w:rsidP="00301A1C">
            <w:pPr>
              <w:pStyle w:val="12Spacing"/>
              <w:rPr>
                <w:rFonts w:ascii="Times New Roman" w:hAnsi="Times New Roman"/>
                <w:sz w:val="24"/>
                <w:szCs w:val="24"/>
              </w:rPr>
            </w:pPr>
            <w:r w:rsidRPr="000A6CE1">
              <w:t>The copyright for this dissertation remains with me.</w:t>
            </w:r>
          </w:p>
          <w:p w14:paraId="2E1B78B5" w14:textId="77777777" w:rsidR="00837A51" w:rsidRPr="000A6CE1" w:rsidRDefault="00837A51" w:rsidP="00301A1C">
            <w:pPr>
              <w:pStyle w:val="12Spacing"/>
              <w:rPr>
                <w:rFonts w:ascii="Times New Roman" w:hAnsi="Times New Roman"/>
                <w:sz w:val="24"/>
                <w:szCs w:val="24"/>
              </w:rPr>
            </w:pPr>
            <w:r w:rsidRPr="000A6CE1">
              <w:t> </w:t>
            </w:r>
          </w:p>
          <w:p w14:paraId="6EF287A0" w14:textId="77777777" w:rsidR="00837A51" w:rsidRPr="00A00943" w:rsidRDefault="00837A51" w:rsidP="00301A1C">
            <w:pPr>
              <w:pStyle w:val="12Spacing"/>
              <w:rPr>
                <w:rFonts w:ascii="Times New Roman" w:hAnsi="Times New Roman"/>
                <w:b/>
                <w:sz w:val="24"/>
                <w:szCs w:val="24"/>
              </w:rPr>
            </w:pPr>
            <w:r w:rsidRPr="00A00943">
              <w:rPr>
                <w:b/>
              </w:rPr>
              <w:t>Requests for Information</w:t>
            </w:r>
          </w:p>
          <w:p w14:paraId="6949F717" w14:textId="77777777" w:rsidR="00837A51" w:rsidRPr="000A6CE1" w:rsidRDefault="00837A51" w:rsidP="00301A1C">
            <w:pPr>
              <w:pStyle w:val="12Spacing"/>
              <w:rPr>
                <w:rFonts w:ascii="Times New Roman" w:hAnsi="Times New Roman"/>
                <w:sz w:val="24"/>
                <w:szCs w:val="24"/>
              </w:rPr>
            </w:pPr>
            <w:r w:rsidRPr="000A6CE1">
              <w:t> </w:t>
            </w:r>
          </w:p>
          <w:p w14:paraId="559911D5" w14:textId="77777777" w:rsidR="00837A51" w:rsidRPr="000A6CE1" w:rsidRDefault="00837A51" w:rsidP="00301A1C">
            <w:pPr>
              <w:pStyle w:val="12Spacing"/>
              <w:rPr>
                <w:rFonts w:ascii="Times New Roman" w:hAnsi="Times New Roman"/>
                <w:sz w:val="24"/>
                <w:szCs w:val="24"/>
              </w:rPr>
            </w:pPr>
            <w:r w:rsidRPr="000A6CE1">
              <w:t>I agree that this dissertation may be made available as the result of a request for information under the Freedom of Information Act.</w:t>
            </w:r>
          </w:p>
          <w:p w14:paraId="6C4E0878" w14:textId="36BD5FEC" w:rsidR="00837A51" w:rsidRDefault="00837A51" w:rsidP="00301A1C">
            <w:pPr>
              <w:pStyle w:val="12Spacing"/>
            </w:pPr>
            <w:r w:rsidRPr="000A6CE1">
              <w:t> </w:t>
            </w:r>
          </w:p>
          <w:p w14:paraId="24991CE2" w14:textId="54CBBD3C" w:rsidR="00D24089" w:rsidRPr="00A00943" w:rsidRDefault="00D24089" w:rsidP="00D24089">
            <w:pPr>
              <w:pStyle w:val="12Spacing"/>
              <w:rPr>
                <w:rFonts w:ascii="Times New Roman" w:hAnsi="Times New Roman"/>
                <w:b/>
                <w:sz w:val="24"/>
                <w:szCs w:val="24"/>
              </w:rPr>
            </w:pPr>
            <w:r>
              <w:rPr>
                <w:b/>
              </w:rPr>
              <w:t>Client</w:t>
            </w:r>
          </w:p>
          <w:p w14:paraId="08A7D99C" w14:textId="5578DCFA" w:rsidR="00A00943" w:rsidRPr="00D24089" w:rsidRDefault="00D24089" w:rsidP="00301A1C">
            <w:pPr>
              <w:pStyle w:val="12Spacing"/>
            </w:pPr>
            <w:r w:rsidRPr="00D24089">
              <w:rPr>
                <w:bCs/>
              </w:rPr>
              <w:t>The client of this dissertation is Sam Mullins, a web developer at Redweb.</w:t>
            </w:r>
          </w:p>
          <w:p w14:paraId="18C25889" w14:textId="77777777" w:rsidR="00D24089" w:rsidRDefault="00D24089" w:rsidP="00301A1C">
            <w:pPr>
              <w:pStyle w:val="12Spacing"/>
              <w:rPr>
                <w:b/>
                <w:bCs/>
                <w:u w:val="single"/>
              </w:rPr>
            </w:pPr>
          </w:p>
          <w:p w14:paraId="0059C2D1" w14:textId="77777777" w:rsidR="003D730B" w:rsidRDefault="003D730B" w:rsidP="00301A1C">
            <w:pPr>
              <w:pStyle w:val="12Spacing"/>
              <w:rPr>
                <w:b/>
                <w:bCs/>
                <w:u w:val="single"/>
              </w:rPr>
            </w:pPr>
          </w:p>
          <w:p w14:paraId="2A53EC72" w14:textId="574222AD" w:rsidR="00837A51" w:rsidRPr="00A00943" w:rsidRDefault="00837A51" w:rsidP="00301A1C">
            <w:pPr>
              <w:pStyle w:val="12Spacing"/>
              <w:rPr>
                <w:u w:val="single"/>
              </w:rPr>
            </w:pPr>
            <w:r w:rsidRPr="00A00943">
              <w:rPr>
                <w:b/>
                <w:bCs/>
                <w:u w:val="single"/>
              </w:rPr>
              <w:t>Signe</w:t>
            </w:r>
            <w:r w:rsidR="001E2400">
              <w:rPr>
                <w:b/>
                <w:bCs/>
                <w:u w:val="single"/>
              </w:rPr>
              <w:t>d:</w:t>
            </w:r>
            <w:r w:rsidR="001B24A5">
              <w:rPr>
                <w:u w:val="single"/>
              </w:rPr>
              <w:t xml:space="preserve"> Uchenna Okafor</w:t>
            </w:r>
          </w:p>
          <w:p w14:paraId="70A2A2C9" w14:textId="77777777" w:rsidR="00837A51" w:rsidRPr="000A6CE1" w:rsidRDefault="00837A51" w:rsidP="00301A1C">
            <w:pPr>
              <w:pStyle w:val="12Spacing"/>
              <w:rPr>
                <w:rFonts w:ascii="Times New Roman" w:hAnsi="Times New Roman"/>
                <w:sz w:val="24"/>
                <w:szCs w:val="24"/>
              </w:rPr>
            </w:pPr>
            <w:r w:rsidRPr="000A6CE1">
              <w:t> </w:t>
            </w:r>
          </w:p>
          <w:p w14:paraId="2A4BDCE7" w14:textId="1E6DAA52" w:rsidR="00837A51" w:rsidRPr="000A6CE1" w:rsidRDefault="00837A51" w:rsidP="00301A1C">
            <w:pPr>
              <w:pStyle w:val="12Spacing"/>
              <w:rPr>
                <w:rFonts w:ascii="Times New Roman" w:hAnsi="Times New Roman"/>
                <w:sz w:val="24"/>
                <w:szCs w:val="24"/>
              </w:rPr>
            </w:pPr>
            <w:r w:rsidRPr="000A6CE1">
              <w:t>Name:</w:t>
            </w:r>
            <w:r w:rsidR="00A00943">
              <w:t xml:space="preserve"> </w:t>
            </w:r>
            <w:r>
              <w:t xml:space="preserve"> </w:t>
            </w:r>
            <w:r w:rsidR="007A1E6C">
              <w:t>Uchenna Okafor</w:t>
            </w:r>
          </w:p>
          <w:p w14:paraId="3B664257" w14:textId="77777777" w:rsidR="00837A51" w:rsidRPr="000A6CE1" w:rsidRDefault="00837A51" w:rsidP="00301A1C">
            <w:pPr>
              <w:pStyle w:val="12Spacing"/>
              <w:rPr>
                <w:rFonts w:ascii="Times New Roman" w:hAnsi="Times New Roman"/>
                <w:sz w:val="24"/>
                <w:szCs w:val="24"/>
              </w:rPr>
            </w:pPr>
            <w:r w:rsidRPr="000A6CE1">
              <w:t> </w:t>
            </w:r>
          </w:p>
          <w:p w14:paraId="5D0BD4D4" w14:textId="7244F1B0" w:rsidR="00837A51" w:rsidRPr="000A6CE1" w:rsidRDefault="00837A51" w:rsidP="00301A1C">
            <w:pPr>
              <w:pStyle w:val="12Spacing"/>
              <w:rPr>
                <w:rFonts w:ascii="Times New Roman" w:hAnsi="Times New Roman"/>
                <w:sz w:val="24"/>
                <w:szCs w:val="24"/>
              </w:rPr>
            </w:pPr>
            <w:r w:rsidRPr="000A6CE1">
              <w:t>Date:</w:t>
            </w:r>
            <w:r w:rsidR="00A00943">
              <w:t xml:space="preserve">  </w:t>
            </w:r>
            <w:r w:rsidR="007A1E6C">
              <w:t>09/05/2019</w:t>
            </w:r>
          </w:p>
          <w:p w14:paraId="29F09EF6" w14:textId="77777777" w:rsidR="00837A51" w:rsidRPr="000A6CE1" w:rsidRDefault="00837A51" w:rsidP="00301A1C">
            <w:pPr>
              <w:pStyle w:val="12Spacing"/>
              <w:rPr>
                <w:rFonts w:ascii="Times New Roman" w:hAnsi="Times New Roman"/>
                <w:sz w:val="24"/>
                <w:szCs w:val="24"/>
              </w:rPr>
            </w:pPr>
            <w:r w:rsidRPr="000A6CE1">
              <w:t> </w:t>
            </w:r>
          </w:p>
          <w:p w14:paraId="0F0F03F5" w14:textId="64F5A0E5" w:rsidR="00837A51" w:rsidRPr="000A6CE1" w:rsidRDefault="00837A51" w:rsidP="00301A1C">
            <w:pPr>
              <w:pStyle w:val="12Spacing"/>
              <w:rPr>
                <w:rFonts w:ascii="Times New Roman" w:hAnsi="Times New Roman"/>
                <w:sz w:val="24"/>
                <w:szCs w:val="24"/>
              </w:rPr>
            </w:pPr>
            <w:r w:rsidRPr="000A6CE1">
              <w:t>Programme:</w:t>
            </w:r>
            <w:r w:rsidR="00A00943">
              <w:t xml:space="preserve">  </w:t>
            </w:r>
            <w:r w:rsidR="003322D8">
              <w:t>BSc (Hons) Computing</w:t>
            </w:r>
          </w:p>
          <w:p w14:paraId="4E179782" w14:textId="77777777" w:rsidR="00837A51" w:rsidRPr="000A6CE1" w:rsidRDefault="00837A51" w:rsidP="00301A1C">
            <w:pPr>
              <w:pStyle w:val="12Spacing"/>
              <w:rPr>
                <w:rFonts w:ascii="Times New Roman" w:hAnsi="Times New Roman"/>
                <w:sz w:val="24"/>
                <w:szCs w:val="24"/>
              </w:rPr>
            </w:pPr>
            <w:r w:rsidRPr="000A6CE1">
              <w:t> </w:t>
            </w:r>
          </w:p>
        </w:tc>
      </w:tr>
    </w:tbl>
    <w:p w14:paraId="09B1212F" w14:textId="77777777" w:rsidR="00A00943" w:rsidRDefault="00A00943" w:rsidP="00837A51">
      <w:pPr>
        <w:pStyle w:val="NoSpacing"/>
        <w:rPr>
          <w:b/>
          <w:sz w:val="32"/>
          <w:szCs w:val="32"/>
        </w:rPr>
      </w:pPr>
    </w:p>
    <w:p w14:paraId="5E009844" w14:textId="77777777" w:rsidR="00A90E47" w:rsidRDefault="00A90E47" w:rsidP="00837A51">
      <w:pPr>
        <w:pStyle w:val="NoSpacing"/>
        <w:rPr>
          <w:b/>
          <w:sz w:val="32"/>
          <w:szCs w:val="32"/>
        </w:rPr>
      </w:pPr>
    </w:p>
    <w:p w14:paraId="07F8BA26" w14:textId="77777777" w:rsidR="00A90E47" w:rsidRDefault="00A90E47" w:rsidP="00837A51">
      <w:pPr>
        <w:pStyle w:val="NoSpacing"/>
        <w:rPr>
          <w:b/>
          <w:sz w:val="32"/>
          <w:szCs w:val="32"/>
        </w:rPr>
      </w:pPr>
    </w:p>
    <w:p w14:paraId="57B63BED" w14:textId="77777777" w:rsidR="00A90E47" w:rsidRDefault="00A90E47" w:rsidP="00837A51">
      <w:pPr>
        <w:pStyle w:val="NoSpacing"/>
        <w:rPr>
          <w:b/>
          <w:sz w:val="32"/>
          <w:szCs w:val="32"/>
        </w:rPr>
      </w:pPr>
    </w:p>
    <w:p w14:paraId="19EE39ED" w14:textId="77777777" w:rsidR="00A90E47" w:rsidRDefault="00A90E47" w:rsidP="00837A51">
      <w:pPr>
        <w:pStyle w:val="NoSpacing"/>
        <w:rPr>
          <w:b/>
          <w:sz w:val="32"/>
          <w:szCs w:val="32"/>
        </w:rPr>
      </w:pPr>
    </w:p>
    <w:p w14:paraId="68CDBF9B" w14:textId="77777777" w:rsidR="00A90E47" w:rsidRDefault="00A90E47" w:rsidP="00837A51">
      <w:pPr>
        <w:pStyle w:val="NoSpacing"/>
        <w:rPr>
          <w:b/>
          <w:sz w:val="32"/>
          <w:szCs w:val="32"/>
        </w:rPr>
      </w:pPr>
    </w:p>
    <w:p w14:paraId="0399B422" w14:textId="77777777" w:rsidR="003D730B" w:rsidRDefault="003D730B" w:rsidP="00837A51">
      <w:pPr>
        <w:pStyle w:val="NoSpacing"/>
        <w:rPr>
          <w:b/>
          <w:sz w:val="32"/>
          <w:szCs w:val="32"/>
        </w:rPr>
      </w:pPr>
    </w:p>
    <w:p w14:paraId="309C4F91" w14:textId="77777777" w:rsidR="003D730B" w:rsidRDefault="003D730B" w:rsidP="00837A51">
      <w:pPr>
        <w:pStyle w:val="NoSpacing"/>
        <w:rPr>
          <w:b/>
          <w:sz w:val="32"/>
          <w:szCs w:val="32"/>
        </w:rPr>
      </w:pPr>
    </w:p>
    <w:p w14:paraId="6EAC0D71" w14:textId="77777777" w:rsidR="003D730B" w:rsidRDefault="003D730B" w:rsidP="00837A51">
      <w:pPr>
        <w:pStyle w:val="NoSpacing"/>
        <w:rPr>
          <w:b/>
          <w:sz w:val="32"/>
          <w:szCs w:val="32"/>
        </w:rPr>
      </w:pPr>
    </w:p>
    <w:p w14:paraId="7FCFF6B0" w14:textId="64F38E6E" w:rsidR="00837A51" w:rsidRPr="00A00943" w:rsidRDefault="00837A51" w:rsidP="00837A51">
      <w:pPr>
        <w:pStyle w:val="NoSpacing"/>
        <w:rPr>
          <w:rFonts w:ascii="Times New Roman" w:hAnsi="Times New Roman"/>
          <w:b/>
          <w:sz w:val="32"/>
          <w:szCs w:val="32"/>
        </w:rPr>
      </w:pPr>
      <w:r w:rsidRPr="00A00943">
        <w:rPr>
          <w:b/>
          <w:sz w:val="32"/>
          <w:szCs w:val="32"/>
        </w:rPr>
        <w:lastRenderedPageBreak/>
        <w:t>Original Work Declaration</w:t>
      </w:r>
    </w:p>
    <w:p w14:paraId="6837B778" w14:textId="77777777" w:rsidR="00E4212E" w:rsidRDefault="00E4212E" w:rsidP="00E4212E">
      <w:pPr>
        <w:pStyle w:val="12Spacing"/>
      </w:pPr>
    </w:p>
    <w:p w14:paraId="3C866869" w14:textId="77777777" w:rsidR="00837A51" w:rsidRPr="000A6CE1" w:rsidRDefault="00837A51" w:rsidP="00E4212E">
      <w:pPr>
        <w:pStyle w:val="12Spacing"/>
        <w:rPr>
          <w:rFonts w:ascii="Times New Roman" w:hAnsi="Times New Roman"/>
          <w:sz w:val="24"/>
          <w:szCs w:val="24"/>
        </w:rPr>
      </w:pPr>
      <w:r w:rsidRPr="000A6CE1">
        <w:t>This dissertation and the project that it is based on are my own work, except where stated, in accordance with University regulations.</w:t>
      </w:r>
    </w:p>
    <w:p w14:paraId="0B605A9E" w14:textId="77777777" w:rsidR="00837A51" w:rsidRPr="000A6CE1" w:rsidRDefault="00837A51" w:rsidP="00E4212E">
      <w:pPr>
        <w:pStyle w:val="12Spacing"/>
        <w:rPr>
          <w:rFonts w:ascii="Times New Roman" w:hAnsi="Times New Roman"/>
          <w:sz w:val="24"/>
          <w:szCs w:val="24"/>
        </w:rPr>
      </w:pPr>
      <w:r w:rsidRPr="000A6CE1">
        <w:t> </w:t>
      </w:r>
    </w:p>
    <w:p w14:paraId="0A81040B" w14:textId="77777777" w:rsidR="00837A51" w:rsidRPr="000A6CE1" w:rsidRDefault="00837A51" w:rsidP="00E4212E">
      <w:pPr>
        <w:pStyle w:val="12Spacing"/>
        <w:rPr>
          <w:rFonts w:ascii="Times New Roman" w:hAnsi="Times New Roman"/>
          <w:sz w:val="24"/>
          <w:szCs w:val="24"/>
        </w:rPr>
      </w:pPr>
      <w:r w:rsidRPr="000A6CE1">
        <w:t> </w:t>
      </w:r>
    </w:p>
    <w:p w14:paraId="1284C6A8" w14:textId="4F61B5CB" w:rsidR="00A00943" w:rsidRDefault="00A00943" w:rsidP="00E4212E">
      <w:pPr>
        <w:pStyle w:val="12Spacing"/>
      </w:pPr>
      <w:r w:rsidRPr="00A00943">
        <w:rPr>
          <w:b/>
          <w:bCs/>
          <w:u w:val="single"/>
        </w:rPr>
        <w:t>Signe</w:t>
      </w:r>
      <w:r w:rsidR="0030395D">
        <w:rPr>
          <w:b/>
          <w:bCs/>
          <w:u w:val="single"/>
        </w:rPr>
        <w:t xml:space="preserve">d: </w:t>
      </w:r>
      <w:r w:rsidR="007A1E6C">
        <w:rPr>
          <w:u w:val="single"/>
        </w:rPr>
        <w:t>Uchenna Okafor</w:t>
      </w:r>
    </w:p>
    <w:p w14:paraId="0AC5D867" w14:textId="77777777" w:rsidR="00C903E2" w:rsidRDefault="00C903E2" w:rsidP="00E4212E">
      <w:pPr>
        <w:pStyle w:val="12Spacing"/>
      </w:pPr>
    </w:p>
    <w:p w14:paraId="630B91D3" w14:textId="1C70FA0D" w:rsidR="00C903E2" w:rsidRPr="000A6CE1" w:rsidRDefault="00C903E2" w:rsidP="00C903E2">
      <w:pPr>
        <w:pStyle w:val="12Spacing"/>
        <w:rPr>
          <w:rFonts w:ascii="Times New Roman" w:hAnsi="Times New Roman"/>
          <w:sz w:val="24"/>
          <w:szCs w:val="24"/>
        </w:rPr>
      </w:pPr>
      <w:r w:rsidRPr="000A6CE1">
        <w:t>Name:</w:t>
      </w:r>
      <w:r>
        <w:t xml:space="preserve">  </w:t>
      </w:r>
      <w:r w:rsidR="007A1E6C">
        <w:t>Uchenna Okafor</w:t>
      </w:r>
    </w:p>
    <w:p w14:paraId="4DE64483" w14:textId="77777777" w:rsidR="00C903E2" w:rsidRPr="000A6CE1" w:rsidRDefault="00C903E2" w:rsidP="00C903E2">
      <w:pPr>
        <w:pStyle w:val="12Spacing"/>
        <w:rPr>
          <w:rFonts w:ascii="Times New Roman" w:hAnsi="Times New Roman"/>
          <w:sz w:val="24"/>
          <w:szCs w:val="24"/>
        </w:rPr>
      </w:pPr>
      <w:r w:rsidRPr="000A6CE1">
        <w:t> </w:t>
      </w:r>
    </w:p>
    <w:p w14:paraId="15DF2EE8" w14:textId="6249FD0E" w:rsidR="00C903E2" w:rsidRPr="000A6CE1" w:rsidRDefault="00C903E2" w:rsidP="00C903E2">
      <w:pPr>
        <w:pStyle w:val="12Spacing"/>
        <w:rPr>
          <w:rFonts w:ascii="Times New Roman" w:hAnsi="Times New Roman"/>
          <w:sz w:val="24"/>
          <w:szCs w:val="24"/>
        </w:rPr>
      </w:pPr>
      <w:r w:rsidRPr="000A6CE1">
        <w:t>Date:</w:t>
      </w:r>
      <w:r>
        <w:t xml:space="preserve">  </w:t>
      </w:r>
      <w:r w:rsidR="007A1E6C">
        <w:t>09/05/2019</w:t>
      </w:r>
    </w:p>
    <w:p w14:paraId="06940720" w14:textId="77777777" w:rsidR="007A1E6C" w:rsidRDefault="007A1E6C" w:rsidP="007A1E6C">
      <w:pPr>
        <w:pStyle w:val="12Spacing"/>
        <w:tabs>
          <w:tab w:val="left" w:pos="3624"/>
        </w:tabs>
      </w:pPr>
    </w:p>
    <w:p w14:paraId="02A5D785" w14:textId="77777777" w:rsidR="003D730B" w:rsidRDefault="003D730B" w:rsidP="00D24089">
      <w:pPr>
        <w:pStyle w:val="12Spacing"/>
        <w:tabs>
          <w:tab w:val="left" w:pos="3624"/>
        </w:tabs>
      </w:pPr>
    </w:p>
    <w:p w14:paraId="3CC5336F" w14:textId="77777777" w:rsidR="003D730B" w:rsidRPr="003D730B" w:rsidRDefault="003D730B" w:rsidP="003D730B"/>
    <w:p w14:paraId="2A1584B5" w14:textId="77777777" w:rsidR="003D730B" w:rsidRDefault="003D730B" w:rsidP="00D24089">
      <w:pPr>
        <w:pStyle w:val="12Spacing"/>
        <w:tabs>
          <w:tab w:val="left" w:pos="3624"/>
        </w:tabs>
      </w:pPr>
    </w:p>
    <w:p w14:paraId="4D3A1B02" w14:textId="294006F5" w:rsidR="00837A51" w:rsidRPr="00D24089" w:rsidRDefault="00A00943" w:rsidP="00D24089">
      <w:pPr>
        <w:pStyle w:val="12Spacing"/>
        <w:tabs>
          <w:tab w:val="left" w:pos="3624"/>
        </w:tabs>
      </w:pPr>
      <w:r>
        <w:rPr>
          <w:sz w:val="32"/>
          <w:szCs w:val="32"/>
        </w:rPr>
        <w:t>Acknowledgments</w:t>
      </w:r>
    </w:p>
    <w:p w14:paraId="0ADBC2AF" w14:textId="1D706D6D" w:rsidR="00745C89" w:rsidRDefault="00745C89" w:rsidP="00EB100A">
      <w:pPr>
        <w:pStyle w:val="15Spacing"/>
      </w:pPr>
      <w:r>
        <w:t xml:space="preserve">Special thanks to Gernot Liebchen for supervising me throughout the </w:t>
      </w:r>
      <w:r w:rsidR="008B2F8A">
        <w:t>journey of this dissertation</w:t>
      </w:r>
      <w:r w:rsidR="00A27DBC">
        <w:t xml:space="preserve"> and answering the millions of questions I asked him each week.</w:t>
      </w:r>
    </w:p>
    <w:p w14:paraId="7D22A644" w14:textId="77777777" w:rsidR="00A27DBC" w:rsidRDefault="00A27DBC" w:rsidP="00EB100A">
      <w:pPr>
        <w:pStyle w:val="15Spacing"/>
      </w:pPr>
    </w:p>
    <w:p w14:paraId="7D1386D3" w14:textId="22DEFF84" w:rsidR="00600C85" w:rsidRDefault="00600C85" w:rsidP="00EB100A">
      <w:pPr>
        <w:pStyle w:val="15Spacing"/>
      </w:pPr>
      <w:r>
        <w:t xml:space="preserve">I’d also like to thank my client, Sam Mullins for all his help, support and direction throughout the duration of this project, without his </w:t>
      </w:r>
      <w:r w:rsidR="00674EAE">
        <w:t xml:space="preserve">expertise, </w:t>
      </w:r>
      <w:r w:rsidR="00B02007">
        <w:t xml:space="preserve">contributions and cooperation this </w:t>
      </w:r>
      <w:r>
        <w:t>project would not be of the quality it is.</w:t>
      </w:r>
      <w:r w:rsidR="00C90850">
        <w:t xml:space="preserve"> Additionally, I’d like to thank the developers at Redweb for beta testing the system and providing useful feedback. </w:t>
      </w:r>
    </w:p>
    <w:p w14:paraId="7E92558F" w14:textId="77777777" w:rsidR="00600C85" w:rsidRDefault="00600C85" w:rsidP="00EB100A">
      <w:pPr>
        <w:pStyle w:val="15Spacing"/>
      </w:pPr>
    </w:p>
    <w:p w14:paraId="1251326C" w14:textId="3FAAADFB" w:rsidR="00A27DBC" w:rsidRDefault="006441BA" w:rsidP="00EB100A">
      <w:pPr>
        <w:pStyle w:val="15Spacing"/>
      </w:pPr>
      <w:r>
        <w:t xml:space="preserve">I’d also like to thank </w:t>
      </w:r>
      <w:r w:rsidR="004F5EDA">
        <w:t>Tinodaishe Moyo</w:t>
      </w:r>
      <w:r>
        <w:t xml:space="preserve"> for </w:t>
      </w:r>
      <w:r w:rsidR="00B02007">
        <w:t>providing moral support</w:t>
      </w:r>
      <w:r w:rsidR="00C90850">
        <w:t xml:space="preserve"> and </w:t>
      </w:r>
      <w:r w:rsidR="00B02007">
        <w:t>clarifying aspects of the project when I was unsure.</w:t>
      </w:r>
    </w:p>
    <w:p w14:paraId="016672A2" w14:textId="52486EF7" w:rsidR="00B02007" w:rsidRDefault="00B02007" w:rsidP="00A27DBC">
      <w:pPr>
        <w:pStyle w:val="15Spacing"/>
      </w:pPr>
    </w:p>
    <w:p w14:paraId="3FD5E9D3" w14:textId="2CF56179" w:rsidR="00B02007" w:rsidRDefault="00B02007" w:rsidP="00A27DBC">
      <w:pPr>
        <w:pStyle w:val="15Spacing"/>
      </w:pPr>
      <w:r>
        <w:t>Finally, I’d like to thank my girlfriend for the moral support and encouragement throughout the duration of the project.</w:t>
      </w:r>
    </w:p>
    <w:p w14:paraId="681BB9E9" w14:textId="1DAC9024" w:rsidR="00A00943" w:rsidRDefault="00A00943" w:rsidP="00A52DE2">
      <w:r>
        <w:br w:type="page"/>
      </w:r>
    </w:p>
    <w:p w14:paraId="2A14313F" w14:textId="3C3B8886" w:rsidR="001D0DCD" w:rsidRPr="00DC7B40" w:rsidRDefault="006F62D3" w:rsidP="00DC7B40">
      <w:pPr>
        <w:pStyle w:val="NoSpacing"/>
        <w:spacing w:line="360" w:lineRule="auto"/>
        <w:rPr>
          <w:sz w:val="32"/>
          <w:szCs w:val="32"/>
        </w:rPr>
      </w:pPr>
      <w:r>
        <w:rPr>
          <w:sz w:val="32"/>
          <w:szCs w:val="32"/>
        </w:rPr>
        <w:lastRenderedPageBreak/>
        <w:t>TABLE OF CONTENTS</w:t>
      </w:r>
    </w:p>
    <w:p w14:paraId="04AB3F12" w14:textId="2AF73254" w:rsidR="0079706E" w:rsidRDefault="00BD6EC8">
      <w:pPr>
        <w:pStyle w:val="TOC1"/>
        <w:tabs>
          <w:tab w:val="left" w:pos="440"/>
          <w:tab w:val="right" w:leader="dot" w:pos="9628"/>
        </w:tabs>
        <w:rPr>
          <w:rFonts w:asciiTheme="minorHAnsi" w:eastAsiaTheme="minorEastAsia" w:hAnsiTheme="minorHAnsi" w:cstheme="minorBidi"/>
          <w:noProof/>
          <w:szCs w:val="22"/>
          <w:lang w:eastAsia="en-GB"/>
        </w:rPr>
      </w:pPr>
      <w:r>
        <w:fldChar w:fldCharType="begin"/>
      </w:r>
      <w:r>
        <w:instrText xml:space="preserve"> TOC \o "1-3" \h \z \u </w:instrText>
      </w:r>
      <w:r>
        <w:fldChar w:fldCharType="separate"/>
      </w:r>
      <w:hyperlink w:anchor="_Toc8357791" w:history="1">
        <w:r w:rsidR="0079706E" w:rsidRPr="00BE47CB">
          <w:rPr>
            <w:rStyle w:val="Hyperlink"/>
            <w:noProof/>
          </w:rPr>
          <w:t>1</w:t>
        </w:r>
        <w:r w:rsidR="0079706E">
          <w:rPr>
            <w:rFonts w:asciiTheme="minorHAnsi" w:eastAsiaTheme="minorEastAsia" w:hAnsiTheme="minorHAnsi" w:cstheme="minorBidi"/>
            <w:noProof/>
            <w:szCs w:val="22"/>
            <w:lang w:eastAsia="en-GB"/>
          </w:rPr>
          <w:tab/>
        </w:r>
        <w:r w:rsidR="0079706E" w:rsidRPr="00BE47CB">
          <w:rPr>
            <w:rStyle w:val="Hyperlink"/>
            <w:noProof/>
          </w:rPr>
          <w:t>INTRODUCTION</w:t>
        </w:r>
        <w:r w:rsidR="0079706E">
          <w:rPr>
            <w:noProof/>
            <w:webHidden/>
          </w:rPr>
          <w:tab/>
        </w:r>
        <w:r w:rsidR="0079706E">
          <w:rPr>
            <w:noProof/>
            <w:webHidden/>
          </w:rPr>
          <w:fldChar w:fldCharType="begin"/>
        </w:r>
        <w:r w:rsidR="0079706E">
          <w:rPr>
            <w:noProof/>
            <w:webHidden/>
          </w:rPr>
          <w:instrText xml:space="preserve"> PAGEREF _Toc8357791 \h </w:instrText>
        </w:r>
        <w:r w:rsidR="0079706E">
          <w:rPr>
            <w:noProof/>
            <w:webHidden/>
          </w:rPr>
        </w:r>
        <w:r w:rsidR="0079706E">
          <w:rPr>
            <w:noProof/>
            <w:webHidden/>
          </w:rPr>
          <w:fldChar w:fldCharType="separate"/>
        </w:r>
        <w:r w:rsidR="00663B58">
          <w:rPr>
            <w:noProof/>
            <w:webHidden/>
          </w:rPr>
          <w:t>1</w:t>
        </w:r>
        <w:r w:rsidR="0079706E">
          <w:rPr>
            <w:noProof/>
            <w:webHidden/>
          </w:rPr>
          <w:fldChar w:fldCharType="end"/>
        </w:r>
      </w:hyperlink>
    </w:p>
    <w:p w14:paraId="389F45B8" w14:textId="4806E961"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792" w:history="1">
        <w:r w:rsidR="0079706E" w:rsidRPr="00BE47CB">
          <w:rPr>
            <w:rStyle w:val="Hyperlink"/>
            <w:noProof/>
          </w:rPr>
          <w:t>1.1</w:t>
        </w:r>
        <w:r w:rsidR="0079706E">
          <w:rPr>
            <w:rFonts w:asciiTheme="minorHAnsi" w:eastAsiaTheme="minorEastAsia" w:hAnsiTheme="minorHAnsi" w:cstheme="minorBidi"/>
            <w:noProof/>
            <w:szCs w:val="22"/>
            <w:lang w:eastAsia="en-GB"/>
          </w:rPr>
          <w:tab/>
        </w:r>
        <w:r w:rsidR="0079706E" w:rsidRPr="00BE47CB">
          <w:rPr>
            <w:rStyle w:val="Hyperlink"/>
            <w:noProof/>
          </w:rPr>
          <w:t>Background and context</w:t>
        </w:r>
        <w:r w:rsidR="0079706E">
          <w:rPr>
            <w:noProof/>
            <w:webHidden/>
          </w:rPr>
          <w:tab/>
        </w:r>
        <w:r w:rsidR="0079706E">
          <w:rPr>
            <w:noProof/>
            <w:webHidden/>
          </w:rPr>
          <w:fldChar w:fldCharType="begin"/>
        </w:r>
        <w:r w:rsidR="0079706E">
          <w:rPr>
            <w:noProof/>
            <w:webHidden/>
          </w:rPr>
          <w:instrText xml:space="preserve"> PAGEREF _Toc8357792 \h </w:instrText>
        </w:r>
        <w:r w:rsidR="0079706E">
          <w:rPr>
            <w:noProof/>
            <w:webHidden/>
          </w:rPr>
        </w:r>
        <w:r w:rsidR="0079706E">
          <w:rPr>
            <w:noProof/>
            <w:webHidden/>
          </w:rPr>
          <w:fldChar w:fldCharType="separate"/>
        </w:r>
        <w:r w:rsidR="00663B58">
          <w:rPr>
            <w:noProof/>
            <w:webHidden/>
          </w:rPr>
          <w:t>1</w:t>
        </w:r>
        <w:r w:rsidR="0079706E">
          <w:rPr>
            <w:noProof/>
            <w:webHidden/>
          </w:rPr>
          <w:fldChar w:fldCharType="end"/>
        </w:r>
      </w:hyperlink>
    </w:p>
    <w:p w14:paraId="514275D1" w14:textId="04126E56" w:rsidR="0079706E" w:rsidRDefault="00AA3775">
      <w:pPr>
        <w:pStyle w:val="TOC3"/>
        <w:tabs>
          <w:tab w:val="right" w:leader="dot" w:pos="9628"/>
        </w:tabs>
        <w:rPr>
          <w:rFonts w:asciiTheme="minorHAnsi" w:eastAsiaTheme="minorEastAsia" w:hAnsiTheme="minorHAnsi" w:cstheme="minorBidi"/>
          <w:noProof/>
          <w:szCs w:val="22"/>
          <w:lang w:eastAsia="en-GB"/>
        </w:rPr>
      </w:pPr>
      <w:hyperlink w:anchor="_Toc8357793" w:history="1">
        <w:r w:rsidR="0079706E" w:rsidRPr="00BE47CB">
          <w:rPr>
            <w:rStyle w:val="Hyperlink"/>
            <w:noProof/>
          </w:rPr>
          <w:t>Background</w:t>
        </w:r>
        <w:r w:rsidR="0079706E">
          <w:rPr>
            <w:noProof/>
            <w:webHidden/>
          </w:rPr>
          <w:tab/>
        </w:r>
        <w:r w:rsidR="0079706E">
          <w:rPr>
            <w:noProof/>
            <w:webHidden/>
          </w:rPr>
          <w:fldChar w:fldCharType="begin"/>
        </w:r>
        <w:r w:rsidR="0079706E">
          <w:rPr>
            <w:noProof/>
            <w:webHidden/>
          </w:rPr>
          <w:instrText xml:space="preserve"> PAGEREF _Toc8357793 \h </w:instrText>
        </w:r>
        <w:r w:rsidR="0079706E">
          <w:rPr>
            <w:noProof/>
            <w:webHidden/>
          </w:rPr>
        </w:r>
        <w:r w:rsidR="0079706E">
          <w:rPr>
            <w:noProof/>
            <w:webHidden/>
          </w:rPr>
          <w:fldChar w:fldCharType="separate"/>
        </w:r>
        <w:r w:rsidR="00663B58">
          <w:rPr>
            <w:noProof/>
            <w:webHidden/>
          </w:rPr>
          <w:t>1</w:t>
        </w:r>
        <w:r w:rsidR="0079706E">
          <w:rPr>
            <w:noProof/>
            <w:webHidden/>
          </w:rPr>
          <w:fldChar w:fldCharType="end"/>
        </w:r>
      </w:hyperlink>
    </w:p>
    <w:p w14:paraId="7DAEA1D2" w14:textId="206EB49F" w:rsidR="0079706E" w:rsidRDefault="00AA3775">
      <w:pPr>
        <w:pStyle w:val="TOC3"/>
        <w:tabs>
          <w:tab w:val="right" w:leader="dot" w:pos="9628"/>
        </w:tabs>
        <w:rPr>
          <w:rFonts w:asciiTheme="minorHAnsi" w:eastAsiaTheme="minorEastAsia" w:hAnsiTheme="minorHAnsi" w:cstheme="minorBidi"/>
          <w:noProof/>
          <w:szCs w:val="22"/>
          <w:lang w:eastAsia="en-GB"/>
        </w:rPr>
      </w:pPr>
      <w:hyperlink w:anchor="_Toc8357794" w:history="1">
        <w:r w:rsidR="0079706E" w:rsidRPr="00BE47CB">
          <w:rPr>
            <w:rStyle w:val="Hyperlink"/>
            <w:noProof/>
          </w:rPr>
          <w:t>Context</w:t>
        </w:r>
        <w:r w:rsidR="0079706E">
          <w:rPr>
            <w:noProof/>
            <w:webHidden/>
          </w:rPr>
          <w:tab/>
        </w:r>
        <w:r w:rsidR="0079706E">
          <w:rPr>
            <w:noProof/>
            <w:webHidden/>
          </w:rPr>
          <w:fldChar w:fldCharType="begin"/>
        </w:r>
        <w:r w:rsidR="0079706E">
          <w:rPr>
            <w:noProof/>
            <w:webHidden/>
          </w:rPr>
          <w:instrText xml:space="preserve"> PAGEREF _Toc8357794 \h </w:instrText>
        </w:r>
        <w:r w:rsidR="0079706E">
          <w:rPr>
            <w:noProof/>
            <w:webHidden/>
          </w:rPr>
        </w:r>
        <w:r w:rsidR="0079706E">
          <w:rPr>
            <w:noProof/>
            <w:webHidden/>
          </w:rPr>
          <w:fldChar w:fldCharType="separate"/>
        </w:r>
        <w:r w:rsidR="00663B58">
          <w:rPr>
            <w:noProof/>
            <w:webHidden/>
          </w:rPr>
          <w:t>1</w:t>
        </w:r>
        <w:r w:rsidR="0079706E">
          <w:rPr>
            <w:noProof/>
            <w:webHidden/>
          </w:rPr>
          <w:fldChar w:fldCharType="end"/>
        </w:r>
      </w:hyperlink>
    </w:p>
    <w:p w14:paraId="2F82FFC2" w14:textId="61CF8DD9"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795" w:history="1">
        <w:r w:rsidR="0079706E" w:rsidRPr="00BE47CB">
          <w:rPr>
            <w:rStyle w:val="Hyperlink"/>
            <w:noProof/>
          </w:rPr>
          <w:t>1.2</w:t>
        </w:r>
        <w:r w:rsidR="0079706E">
          <w:rPr>
            <w:rFonts w:asciiTheme="minorHAnsi" w:eastAsiaTheme="minorEastAsia" w:hAnsiTheme="minorHAnsi" w:cstheme="minorBidi"/>
            <w:noProof/>
            <w:szCs w:val="22"/>
            <w:lang w:eastAsia="en-GB"/>
          </w:rPr>
          <w:tab/>
        </w:r>
        <w:r w:rsidR="0079706E" w:rsidRPr="00BE47CB">
          <w:rPr>
            <w:rStyle w:val="Hyperlink"/>
            <w:noProof/>
          </w:rPr>
          <w:t>Problem definition</w:t>
        </w:r>
        <w:r w:rsidR="0079706E">
          <w:rPr>
            <w:noProof/>
            <w:webHidden/>
          </w:rPr>
          <w:tab/>
        </w:r>
        <w:r w:rsidR="0079706E">
          <w:rPr>
            <w:noProof/>
            <w:webHidden/>
          </w:rPr>
          <w:fldChar w:fldCharType="begin"/>
        </w:r>
        <w:r w:rsidR="0079706E">
          <w:rPr>
            <w:noProof/>
            <w:webHidden/>
          </w:rPr>
          <w:instrText xml:space="preserve"> PAGEREF _Toc8357795 \h </w:instrText>
        </w:r>
        <w:r w:rsidR="0079706E">
          <w:rPr>
            <w:noProof/>
            <w:webHidden/>
          </w:rPr>
        </w:r>
        <w:r w:rsidR="0079706E">
          <w:rPr>
            <w:noProof/>
            <w:webHidden/>
          </w:rPr>
          <w:fldChar w:fldCharType="separate"/>
        </w:r>
        <w:r w:rsidR="00663B58">
          <w:rPr>
            <w:noProof/>
            <w:webHidden/>
          </w:rPr>
          <w:t>2</w:t>
        </w:r>
        <w:r w:rsidR="0079706E">
          <w:rPr>
            <w:noProof/>
            <w:webHidden/>
          </w:rPr>
          <w:fldChar w:fldCharType="end"/>
        </w:r>
      </w:hyperlink>
    </w:p>
    <w:p w14:paraId="4F9A82BA" w14:textId="71B866BD"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796" w:history="1">
        <w:r w:rsidR="0079706E" w:rsidRPr="00BE47CB">
          <w:rPr>
            <w:rStyle w:val="Hyperlink"/>
            <w:noProof/>
          </w:rPr>
          <w:t>1.3</w:t>
        </w:r>
        <w:r w:rsidR="0079706E">
          <w:rPr>
            <w:rFonts w:asciiTheme="minorHAnsi" w:eastAsiaTheme="minorEastAsia" w:hAnsiTheme="minorHAnsi" w:cstheme="minorBidi"/>
            <w:noProof/>
            <w:szCs w:val="22"/>
            <w:lang w:eastAsia="en-GB"/>
          </w:rPr>
          <w:tab/>
        </w:r>
        <w:r w:rsidR="0079706E" w:rsidRPr="00BE47CB">
          <w:rPr>
            <w:rStyle w:val="Hyperlink"/>
            <w:noProof/>
          </w:rPr>
          <w:t>Proposed Solution and Rationale</w:t>
        </w:r>
        <w:r w:rsidR="0079706E">
          <w:rPr>
            <w:noProof/>
            <w:webHidden/>
          </w:rPr>
          <w:tab/>
        </w:r>
        <w:r w:rsidR="0079706E">
          <w:rPr>
            <w:noProof/>
            <w:webHidden/>
          </w:rPr>
          <w:fldChar w:fldCharType="begin"/>
        </w:r>
        <w:r w:rsidR="0079706E">
          <w:rPr>
            <w:noProof/>
            <w:webHidden/>
          </w:rPr>
          <w:instrText xml:space="preserve"> PAGEREF _Toc8357796 \h </w:instrText>
        </w:r>
        <w:r w:rsidR="0079706E">
          <w:rPr>
            <w:noProof/>
            <w:webHidden/>
          </w:rPr>
        </w:r>
        <w:r w:rsidR="0079706E">
          <w:rPr>
            <w:noProof/>
            <w:webHidden/>
          </w:rPr>
          <w:fldChar w:fldCharType="separate"/>
        </w:r>
        <w:r w:rsidR="00663B58">
          <w:rPr>
            <w:noProof/>
            <w:webHidden/>
          </w:rPr>
          <w:t>2</w:t>
        </w:r>
        <w:r w:rsidR="0079706E">
          <w:rPr>
            <w:noProof/>
            <w:webHidden/>
          </w:rPr>
          <w:fldChar w:fldCharType="end"/>
        </w:r>
      </w:hyperlink>
    </w:p>
    <w:p w14:paraId="7595FDD2" w14:textId="209B653E"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797" w:history="1">
        <w:r w:rsidR="0079706E" w:rsidRPr="00BE47CB">
          <w:rPr>
            <w:rStyle w:val="Hyperlink"/>
            <w:noProof/>
          </w:rPr>
          <w:t>1.3.1</w:t>
        </w:r>
        <w:r w:rsidR="0079706E">
          <w:rPr>
            <w:rFonts w:asciiTheme="minorHAnsi" w:eastAsiaTheme="minorEastAsia" w:hAnsiTheme="minorHAnsi" w:cstheme="minorBidi"/>
            <w:noProof/>
            <w:szCs w:val="22"/>
            <w:lang w:eastAsia="en-GB"/>
          </w:rPr>
          <w:tab/>
        </w:r>
        <w:r w:rsidR="0079706E" w:rsidRPr="00BE47CB">
          <w:rPr>
            <w:rStyle w:val="Hyperlink"/>
            <w:noProof/>
          </w:rPr>
          <w:t>Rationale</w:t>
        </w:r>
        <w:r w:rsidR="0079706E">
          <w:rPr>
            <w:noProof/>
            <w:webHidden/>
          </w:rPr>
          <w:tab/>
        </w:r>
        <w:r w:rsidR="0079706E">
          <w:rPr>
            <w:noProof/>
            <w:webHidden/>
          </w:rPr>
          <w:fldChar w:fldCharType="begin"/>
        </w:r>
        <w:r w:rsidR="0079706E">
          <w:rPr>
            <w:noProof/>
            <w:webHidden/>
          </w:rPr>
          <w:instrText xml:space="preserve"> PAGEREF _Toc8357797 \h </w:instrText>
        </w:r>
        <w:r w:rsidR="0079706E">
          <w:rPr>
            <w:noProof/>
            <w:webHidden/>
          </w:rPr>
        </w:r>
        <w:r w:rsidR="0079706E">
          <w:rPr>
            <w:noProof/>
            <w:webHidden/>
          </w:rPr>
          <w:fldChar w:fldCharType="separate"/>
        </w:r>
        <w:r w:rsidR="00663B58">
          <w:rPr>
            <w:noProof/>
            <w:webHidden/>
          </w:rPr>
          <w:t>2</w:t>
        </w:r>
        <w:r w:rsidR="0079706E">
          <w:rPr>
            <w:noProof/>
            <w:webHidden/>
          </w:rPr>
          <w:fldChar w:fldCharType="end"/>
        </w:r>
      </w:hyperlink>
    </w:p>
    <w:p w14:paraId="163762D8" w14:textId="68D7D08D"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798" w:history="1">
        <w:r w:rsidR="0079706E" w:rsidRPr="00BE47CB">
          <w:rPr>
            <w:rStyle w:val="Hyperlink"/>
            <w:noProof/>
          </w:rPr>
          <w:t>1.4</w:t>
        </w:r>
        <w:r w:rsidR="0079706E">
          <w:rPr>
            <w:rFonts w:asciiTheme="minorHAnsi" w:eastAsiaTheme="minorEastAsia" w:hAnsiTheme="minorHAnsi" w:cstheme="minorBidi"/>
            <w:noProof/>
            <w:szCs w:val="22"/>
            <w:lang w:eastAsia="en-GB"/>
          </w:rPr>
          <w:tab/>
        </w:r>
        <w:r w:rsidR="0079706E" w:rsidRPr="00BE47CB">
          <w:rPr>
            <w:rStyle w:val="Hyperlink"/>
            <w:noProof/>
          </w:rPr>
          <w:t>Aim and Objectives</w:t>
        </w:r>
        <w:r w:rsidR="0079706E">
          <w:rPr>
            <w:noProof/>
            <w:webHidden/>
          </w:rPr>
          <w:tab/>
        </w:r>
        <w:r w:rsidR="0079706E">
          <w:rPr>
            <w:noProof/>
            <w:webHidden/>
          </w:rPr>
          <w:fldChar w:fldCharType="begin"/>
        </w:r>
        <w:r w:rsidR="0079706E">
          <w:rPr>
            <w:noProof/>
            <w:webHidden/>
          </w:rPr>
          <w:instrText xml:space="preserve"> PAGEREF _Toc8357798 \h </w:instrText>
        </w:r>
        <w:r w:rsidR="0079706E">
          <w:rPr>
            <w:noProof/>
            <w:webHidden/>
          </w:rPr>
        </w:r>
        <w:r w:rsidR="0079706E">
          <w:rPr>
            <w:noProof/>
            <w:webHidden/>
          </w:rPr>
          <w:fldChar w:fldCharType="separate"/>
        </w:r>
        <w:r w:rsidR="00663B58">
          <w:rPr>
            <w:noProof/>
            <w:webHidden/>
          </w:rPr>
          <w:t>3</w:t>
        </w:r>
        <w:r w:rsidR="0079706E">
          <w:rPr>
            <w:noProof/>
            <w:webHidden/>
          </w:rPr>
          <w:fldChar w:fldCharType="end"/>
        </w:r>
      </w:hyperlink>
    </w:p>
    <w:p w14:paraId="65D7AE31" w14:textId="5BADE850"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799" w:history="1">
        <w:r w:rsidR="0079706E" w:rsidRPr="00BE47CB">
          <w:rPr>
            <w:rStyle w:val="Hyperlink"/>
            <w:noProof/>
          </w:rPr>
          <w:t>1.4.1</w:t>
        </w:r>
        <w:r w:rsidR="0079706E">
          <w:rPr>
            <w:rFonts w:asciiTheme="minorHAnsi" w:eastAsiaTheme="minorEastAsia" w:hAnsiTheme="minorHAnsi" w:cstheme="minorBidi"/>
            <w:noProof/>
            <w:szCs w:val="22"/>
            <w:lang w:eastAsia="en-GB"/>
          </w:rPr>
          <w:tab/>
        </w:r>
        <w:r w:rsidR="0079706E" w:rsidRPr="00BE47CB">
          <w:rPr>
            <w:rStyle w:val="Hyperlink"/>
            <w:noProof/>
          </w:rPr>
          <w:t>Success Criteria</w:t>
        </w:r>
        <w:r w:rsidR="0079706E">
          <w:rPr>
            <w:noProof/>
            <w:webHidden/>
          </w:rPr>
          <w:tab/>
        </w:r>
        <w:r w:rsidR="0079706E">
          <w:rPr>
            <w:noProof/>
            <w:webHidden/>
          </w:rPr>
          <w:fldChar w:fldCharType="begin"/>
        </w:r>
        <w:r w:rsidR="0079706E">
          <w:rPr>
            <w:noProof/>
            <w:webHidden/>
          </w:rPr>
          <w:instrText xml:space="preserve"> PAGEREF _Toc8357799 \h </w:instrText>
        </w:r>
        <w:r w:rsidR="0079706E">
          <w:rPr>
            <w:noProof/>
            <w:webHidden/>
          </w:rPr>
        </w:r>
        <w:r w:rsidR="0079706E">
          <w:rPr>
            <w:noProof/>
            <w:webHidden/>
          </w:rPr>
          <w:fldChar w:fldCharType="separate"/>
        </w:r>
        <w:r w:rsidR="00663B58">
          <w:rPr>
            <w:noProof/>
            <w:webHidden/>
          </w:rPr>
          <w:t>3</w:t>
        </w:r>
        <w:r w:rsidR="0079706E">
          <w:rPr>
            <w:noProof/>
            <w:webHidden/>
          </w:rPr>
          <w:fldChar w:fldCharType="end"/>
        </w:r>
      </w:hyperlink>
    </w:p>
    <w:p w14:paraId="1E4270B5" w14:textId="1E784B4D"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00" w:history="1">
        <w:r w:rsidR="0079706E" w:rsidRPr="00BE47CB">
          <w:rPr>
            <w:rStyle w:val="Hyperlink"/>
            <w:noProof/>
          </w:rPr>
          <w:t>1.5</w:t>
        </w:r>
        <w:r w:rsidR="0079706E">
          <w:rPr>
            <w:rFonts w:asciiTheme="minorHAnsi" w:eastAsiaTheme="minorEastAsia" w:hAnsiTheme="minorHAnsi" w:cstheme="minorBidi"/>
            <w:noProof/>
            <w:szCs w:val="22"/>
            <w:lang w:eastAsia="en-GB"/>
          </w:rPr>
          <w:tab/>
        </w:r>
        <w:r w:rsidR="0079706E" w:rsidRPr="00BE47CB">
          <w:rPr>
            <w:rStyle w:val="Hyperlink"/>
            <w:noProof/>
          </w:rPr>
          <w:t>Risk Analysis</w:t>
        </w:r>
        <w:r w:rsidR="0079706E">
          <w:rPr>
            <w:noProof/>
            <w:webHidden/>
          </w:rPr>
          <w:tab/>
        </w:r>
        <w:r w:rsidR="0079706E">
          <w:rPr>
            <w:noProof/>
            <w:webHidden/>
          </w:rPr>
          <w:fldChar w:fldCharType="begin"/>
        </w:r>
        <w:r w:rsidR="0079706E">
          <w:rPr>
            <w:noProof/>
            <w:webHidden/>
          </w:rPr>
          <w:instrText xml:space="preserve"> PAGEREF _Toc8357800 \h </w:instrText>
        </w:r>
        <w:r w:rsidR="0079706E">
          <w:rPr>
            <w:noProof/>
            <w:webHidden/>
          </w:rPr>
        </w:r>
        <w:r w:rsidR="0079706E">
          <w:rPr>
            <w:noProof/>
            <w:webHidden/>
          </w:rPr>
          <w:fldChar w:fldCharType="separate"/>
        </w:r>
        <w:r w:rsidR="00663B58">
          <w:rPr>
            <w:noProof/>
            <w:webHidden/>
          </w:rPr>
          <w:t>3</w:t>
        </w:r>
        <w:r w:rsidR="0079706E">
          <w:rPr>
            <w:noProof/>
            <w:webHidden/>
          </w:rPr>
          <w:fldChar w:fldCharType="end"/>
        </w:r>
      </w:hyperlink>
    </w:p>
    <w:p w14:paraId="75EAA099" w14:textId="41BFC06B" w:rsidR="0079706E" w:rsidRDefault="00AA3775">
      <w:pPr>
        <w:pStyle w:val="TOC1"/>
        <w:tabs>
          <w:tab w:val="left" w:pos="440"/>
          <w:tab w:val="right" w:leader="dot" w:pos="9628"/>
        </w:tabs>
        <w:rPr>
          <w:rFonts w:asciiTheme="minorHAnsi" w:eastAsiaTheme="minorEastAsia" w:hAnsiTheme="minorHAnsi" w:cstheme="minorBidi"/>
          <w:noProof/>
          <w:szCs w:val="22"/>
          <w:lang w:eastAsia="en-GB"/>
        </w:rPr>
      </w:pPr>
      <w:hyperlink w:anchor="_Toc8357801" w:history="1">
        <w:r w:rsidR="0079706E" w:rsidRPr="00BE47CB">
          <w:rPr>
            <w:rStyle w:val="Hyperlink"/>
            <w:noProof/>
          </w:rPr>
          <w:t>2</w:t>
        </w:r>
        <w:r w:rsidR="0079706E">
          <w:rPr>
            <w:rFonts w:asciiTheme="minorHAnsi" w:eastAsiaTheme="minorEastAsia" w:hAnsiTheme="minorHAnsi" w:cstheme="minorBidi"/>
            <w:noProof/>
            <w:szCs w:val="22"/>
            <w:lang w:eastAsia="en-GB"/>
          </w:rPr>
          <w:tab/>
        </w:r>
        <w:r w:rsidR="0079706E" w:rsidRPr="00BE47CB">
          <w:rPr>
            <w:rStyle w:val="Hyperlink"/>
            <w:noProof/>
          </w:rPr>
          <w:t>BUILDING EXTENDIBLE SOFTWARE</w:t>
        </w:r>
        <w:r w:rsidR="0079706E">
          <w:rPr>
            <w:noProof/>
            <w:webHidden/>
          </w:rPr>
          <w:tab/>
        </w:r>
        <w:r w:rsidR="0079706E">
          <w:rPr>
            <w:noProof/>
            <w:webHidden/>
          </w:rPr>
          <w:fldChar w:fldCharType="begin"/>
        </w:r>
        <w:r w:rsidR="0079706E">
          <w:rPr>
            <w:noProof/>
            <w:webHidden/>
          </w:rPr>
          <w:instrText xml:space="preserve"> PAGEREF _Toc8357801 \h </w:instrText>
        </w:r>
        <w:r w:rsidR="0079706E">
          <w:rPr>
            <w:noProof/>
            <w:webHidden/>
          </w:rPr>
        </w:r>
        <w:r w:rsidR="0079706E">
          <w:rPr>
            <w:noProof/>
            <w:webHidden/>
          </w:rPr>
          <w:fldChar w:fldCharType="separate"/>
        </w:r>
        <w:r w:rsidR="00663B58">
          <w:rPr>
            <w:noProof/>
            <w:webHidden/>
          </w:rPr>
          <w:t>4</w:t>
        </w:r>
        <w:r w:rsidR="0079706E">
          <w:rPr>
            <w:noProof/>
            <w:webHidden/>
          </w:rPr>
          <w:fldChar w:fldCharType="end"/>
        </w:r>
      </w:hyperlink>
    </w:p>
    <w:p w14:paraId="45200D69" w14:textId="2C49AB45"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02" w:history="1">
        <w:r w:rsidR="0079706E" w:rsidRPr="00BE47CB">
          <w:rPr>
            <w:rStyle w:val="Hyperlink"/>
            <w:noProof/>
          </w:rPr>
          <w:t>2.1</w:t>
        </w:r>
        <w:r w:rsidR="0079706E">
          <w:rPr>
            <w:rFonts w:asciiTheme="minorHAnsi" w:eastAsiaTheme="minorEastAsia" w:hAnsiTheme="minorHAnsi" w:cstheme="minorBidi"/>
            <w:noProof/>
            <w:szCs w:val="22"/>
            <w:lang w:eastAsia="en-GB"/>
          </w:rPr>
          <w:tab/>
        </w:r>
        <w:r w:rsidR="0079706E" w:rsidRPr="00BE47CB">
          <w:rPr>
            <w:rStyle w:val="Hyperlink"/>
            <w:noProof/>
          </w:rPr>
          <w:t>Overview</w:t>
        </w:r>
        <w:r w:rsidR="0079706E">
          <w:rPr>
            <w:noProof/>
            <w:webHidden/>
          </w:rPr>
          <w:tab/>
        </w:r>
        <w:r w:rsidR="0079706E">
          <w:rPr>
            <w:noProof/>
            <w:webHidden/>
          </w:rPr>
          <w:fldChar w:fldCharType="begin"/>
        </w:r>
        <w:r w:rsidR="0079706E">
          <w:rPr>
            <w:noProof/>
            <w:webHidden/>
          </w:rPr>
          <w:instrText xml:space="preserve"> PAGEREF _Toc8357802 \h </w:instrText>
        </w:r>
        <w:r w:rsidR="0079706E">
          <w:rPr>
            <w:noProof/>
            <w:webHidden/>
          </w:rPr>
        </w:r>
        <w:r w:rsidR="0079706E">
          <w:rPr>
            <w:noProof/>
            <w:webHidden/>
          </w:rPr>
          <w:fldChar w:fldCharType="separate"/>
        </w:r>
        <w:r w:rsidR="00663B58">
          <w:rPr>
            <w:noProof/>
            <w:webHidden/>
          </w:rPr>
          <w:t>4</w:t>
        </w:r>
        <w:r w:rsidR="0079706E">
          <w:rPr>
            <w:noProof/>
            <w:webHidden/>
          </w:rPr>
          <w:fldChar w:fldCharType="end"/>
        </w:r>
      </w:hyperlink>
    </w:p>
    <w:p w14:paraId="79AF4A7C" w14:textId="1CF2C115"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03" w:history="1">
        <w:r w:rsidR="0079706E" w:rsidRPr="00BE47CB">
          <w:rPr>
            <w:rStyle w:val="Hyperlink"/>
            <w:noProof/>
          </w:rPr>
          <w:t>2.2</w:t>
        </w:r>
        <w:r w:rsidR="0079706E">
          <w:rPr>
            <w:rFonts w:asciiTheme="minorHAnsi" w:eastAsiaTheme="minorEastAsia" w:hAnsiTheme="minorHAnsi" w:cstheme="minorBidi"/>
            <w:noProof/>
            <w:szCs w:val="22"/>
            <w:lang w:eastAsia="en-GB"/>
          </w:rPr>
          <w:tab/>
        </w:r>
        <w:r w:rsidR="0079706E" w:rsidRPr="00BE47CB">
          <w:rPr>
            <w:rStyle w:val="Hyperlink"/>
            <w:noProof/>
          </w:rPr>
          <w:t>Principles of Good Software Design</w:t>
        </w:r>
        <w:r w:rsidR="0079706E">
          <w:rPr>
            <w:noProof/>
            <w:webHidden/>
          </w:rPr>
          <w:tab/>
        </w:r>
        <w:r w:rsidR="0079706E">
          <w:rPr>
            <w:noProof/>
            <w:webHidden/>
          </w:rPr>
          <w:fldChar w:fldCharType="begin"/>
        </w:r>
        <w:r w:rsidR="0079706E">
          <w:rPr>
            <w:noProof/>
            <w:webHidden/>
          </w:rPr>
          <w:instrText xml:space="preserve"> PAGEREF _Toc8357803 \h </w:instrText>
        </w:r>
        <w:r w:rsidR="0079706E">
          <w:rPr>
            <w:noProof/>
            <w:webHidden/>
          </w:rPr>
        </w:r>
        <w:r w:rsidR="0079706E">
          <w:rPr>
            <w:noProof/>
            <w:webHidden/>
          </w:rPr>
          <w:fldChar w:fldCharType="separate"/>
        </w:r>
        <w:r w:rsidR="00663B58">
          <w:rPr>
            <w:noProof/>
            <w:webHidden/>
          </w:rPr>
          <w:t>4</w:t>
        </w:r>
        <w:r w:rsidR="0079706E">
          <w:rPr>
            <w:noProof/>
            <w:webHidden/>
          </w:rPr>
          <w:fldChar w:fldCharType="end"/>
        </w:r>
      </w:hyperlink>
    </w:p>
    <w:p w14:paraId="54C972FA" w14:textId="3FA01322" w:rsidR="0079706E" w:rsidRDefault="00AA3775">
      <w:pPr>
        <w:pStyle w:val="TOC3"/>
        <w:tabs>
          <w:tab w:val="right" w:leader="dot" w:pos="9628"/>
        </w:tabs>
        <w:rPr>
          <w:rFonts w:asciiTheme="minorHAnsi" w:eastAsiaTheme="minorEastAsia" w:hAnsiTheme="minorHAnsi" w:cstheme="minorBidi"/>
          <w:noProof/>
          <w:szCs w:val="22"/>
          <w:lang w:eastAsia="en-GB"/>
        </w:rPr>
      </w:pPr>
      <w:hyperlink w:anchor="_Toc8357804" w:history="1">
        <w:r w:rsidR="0079706E" w:rsidRPr="00BE47CB">
          <w:rPr>
            <w:rStyle w:val="Hyperlink"/>
            <w:noProof/>
          </w:rPr>
          <w:t>SOLID Design Principles</w:t>
        </w:r>
        <w:r w:rsidR="0079706E">
          <w:rPr>
            <w:noProof/>
            <w:webHidden/>
          </w:rPr>
          <w:tab/>
        </w:r>
        <w:r w:rsidR="0079706E">
          <w:rPr>
            <w:noProof/>
            <w:webHidden/>
          </w:rPr>
          <w:fldChar w:fldCharType="begin"/>
        </w:r>
        <w:r w:rsidR="0079706E">
          <w:rPr>
            <w:noProof/>
            <w:webHidden/>
          </w:rPr>
          <w:instrText xml:space="preserve"> PAGEREF _Toc8357804 \h </w:instrText>
        </w:r>
        <w:r w:rsidR="0079706E">
          <w:rPr>
            <w:noProof/>
            <w:webHidden/>
          </w:rPr>
        </w:r>
        <w:r w:rsidR="0079706E">
          <w:rPr>
            <w:noProof/>
            <w:webHidden/>
          </w:rPr>
          <w:fldChar w:fldCharType="separate"/>
        </w:r>
        <w:r w:rsidR="00663B58">
          <w:rPr>
            <w:noProof/>
            <w:webHidden/>
          </w:rPr>
          <w:t>5</w:t>
        </w:r>
        <w:r w:rsidR="0079706E">
          <w:rPr>
            <w:noProof/>
            <w:webHidden/>
          </w:rPr>
          <w:fldChar w:fldCharType="end"/>
        </w:r>
      </w:hyperlink>
    </w:p>
    <w:p w14:paraId="4F4CCB71" w14:textId="6732E163"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05" w:history="1">
        <w:r w:rsidR="0079706E" w:rsidRPr="00BE47CB">
          <w:rPr>
            <w:rStyle w:val="Hyperlink"/>
            <w:noProof/>
          </w:rPr>
          <w:t>2.2.1</w:t>
        </w:r>
        <w:r w:rsidR="0079706E">
          <w:rPr>
            <w:rFonts w:asciiTheme="minorHAnsi" w:eastAsiaTheme="minorEastAsia" w:hAnsiTheme="minorHAnsi" w:cstheme="minorBidi"/>
            <w:noProof/>
            <w:szCs w:val="22"/>
            <w:lang w:eastAsia="en-GB"/>
          </w:rPr>
          <w:tab/>
        </w:r>
        <w:r w:rsidR="0079706E" w:rsidRPr="00BE47CB">
          <w:rPr>
            <w:rStyle w:val="Hyperlink"/>
            <w:noProof/>
          </w:rPr>
          <w:t>Single Responsibility Principle</w:t>
        </w:r>
        <w:r w:rsidR="0079706E">
          <w:rPr>
            <w:noProof/>
            <w:webHidden/>
          </w:rPr>
          <w:tab/>
        </w:r>
        <w:r w:rsidR="0079706E">
          <w:rPr>
            <w:noProof/>
            <w:webHidden/>
          </w:rPr>
          <w:fldChar w:fldCharType="begin"/>
        </w:r>
        <w:r w:rsidR="0079706E">
          <w:rPr>
            <w:noProof/>
            <w:webHidden/>
          </w:rPr>
          <w:instrText xml:space="preserve"> PAGEREF _Toc8357805 \h </w:instrText>
        </w:r>
        <w:r w:rsidR="0079706E">
          <w:rPr>
            <w:noProof/>
            <w:webHidden/>
          </w:rPr>
        </w:r>
        <w:r w:rsidR="0079706E">
          <w:rPr>
            <w:noProof/>
            <w:webHidden/>
          </w:rPr>
          <w:fldChar w:fldCharType="separate"/>
        </w:r>
        <w:r w:rsidR="00663B58">
          <w:rPr>
            <w:noProof/>
            <w:webHidden/>
          </w:rPr>
          <w:t>5</w:t>
        </w:r>
        <w:r w:rsidR="0079706E">
          <w:rPr>
            <w:noProof/>
            <w:webHidden/>
          </w:rPr>
          <w:fldChar w:fldCharType="end"/>
        </w:r>
      </w:hyperlink>
    </w:p>
    <w:p w14:paraId="50259A19" w14:textId="0BF82AD0"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06" w:history="1">
        <w:r w:rsidR="0079706E" w:rsidRPr="00BE47CB">
          <w:rPr>
            <w:rStyle w:val="Hyperlink"/>
            <w:noProof/>
          </w:rPr>
          <w:t>2.2.2</w:t>
        </w:r>
        <w:r w:rsidR="0079706E">
          <w:rPr>
            <w:rFonts w:asciiTheme="minorHAnsi" w:eastAsiaTheme="minorEastAsia" w:hAnsiTheme="minorHAnsi" w:cstheme="minorBidi"/>
            <w:noProof/>
            <w:szCs w:val="22"/>
            <w:lang w:eastAsia="en-GB"/>
          </w:rPr>
          <w:tab/>
        </w:r>
        <w:r w:rsidR="0079706E" w:rsidRPr="00BE47CB">
          <w:rPr>
            <w:rStyle w:val="Hyperlink"/>
            <w:noProof/>
          </w:rPr>
          <w:t>Open-Closed principle</w:t>
        </w:r>
        <w:r w:rsidR="0079706E">
          <w:rPr>
            <w:noProof/>
            <w:webHidden/>
          </w:rPr>
          <w:tab/>
        </w:r>
        <w:r w:rsidR="0079706E">
          <w:rPr>
            <w:noProof/>
            <w:webHidden/>
          </w:rPr>
          <w:fldChar w:fldCharType="begin"/>
        </w:r>
        <w:r w:rsidR="0079706E">
          <w:rPr>
            <w:noProof/>
            <w:webHidden/>
          </w:rPr>
          <w:instrText xml:space="preserve"> PAGEREF _Toc8357806 \h </w:instrText>
        </w:r>
        <w:r w:rsidR="0079706E">
          <w:rPr>
            <w:noProof/>
            <w:webHidden/>
          </w:rPr>
        </w:r>
        <w:r w:rsidR="0079706E">
          <w:rPr>
            <w:noProof/>
            <w:webHidden/>
          </w:rPr>
          <w:fldChar w:fldCharType="separate"/>
        </w:r>
        <w:r w:rsidR="00663B58">
          <w:rPr>
            <w:noProof/>
            <w:webHidden/>
          </w:rPr>
          <w:t>6</w:t>
        </w:r>
        <w:r w:rsidR="0079706E">
          <w:rPr>
            <w:noProof/>
            <w:webHidden/>
          </w:rPr>
          <w:fldChar w:fldCharType="end"/>
        </w:r>
      </w:hyperlink>
    </w:p>
    <w:p w14:paraId="4D958813" w14:textId="725A72A0"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07" w:history="1">
        <w:r w:rsidR="0079706E" w:rsidRPr="00BE47CB">
          <w:rPr>
            <w:rStyle w:val="Hyperlink"/>
            <w:noProof/>
          </w:rPr>
          <w:t>2.2.3</w:t>
        </w:r>
        <w:r w:rsidR="0079706E">
          <w:rPr>
            <w:rFonts w:asciiTheme="minorHAnsi" w:eastAsiaTheme="minorEastAsia" w:hAnsiTheme="minorHAnsi" w:cstheme="minorBidi"/>
            <w:noProof/>
            <w:szCs w:val="22"/>
            <w:lang w:eastAsia="en-GB"/>
          </w:rPr>
          <w:tab/>
        </w:r>
        <w:r w:rsidR="0079706E" w:rsidRPr="00BE47CB">
          <w:rPr>
            <w:rStyle w:val="Hyperlink"/>
            <w:noProof/>
          </w:rPr>
          <w:t>Liskov Substitution Principle</w:t>
        </w:r>
        <w:r w:rsidR="0079706E">
          <w:rPr>
            <w:noProof/>
            <w:webHidden/>
          </w:rPr>
          <w:tab/>
        </w:r>
        <w:r w:rsidR="0079706E">
          <w:rPr>
            <w:noProof/>
            <w:webHidden/>
          </w:rPr>
          <w:fldChar w:fldCharType="begin"/>
        </w:r>
        <w:r w:rsidR="0079706E">
          <w:rPr>
            <w:noProof/>
            <w:webHidden/>
          </w:rPr>
          <w:instrText xml:space="preserve"> PAGEREF _Toc8357807 \h </w:instrText>
        </w:r>
        <w:r w:rsidR="0079706E">
          <w:rPr>
            <w:noProof/>
            <w:webHidden/>
          </w:rPr>
        </w:r>
        <w:r w:rsidR="0079706E">
          <w:rPr>
            <w:noProof/>
            <w:webHidden/>
          </w:rPr>
          <w:fldChar w:fldCharType="separate"/>
        </w:r>
        <w:r w:rsidR="00663B58">
          <w:rPr>
            <w:noProof/>
            <w:webHidden/>
          </w:rPr>
          <w:t>6</w:t>
        </w:r>
        <w:r w:rsidR="0079706E">
          <w:rPr>
            <w:noProof/>
            <w:webHidden/>
          </w:rPr>
          <w:fldChar w:fldCharType="end"/>
        </w:r>
      </w:hyperlink>
    </w:p>
    <w:p w14:paraId="7C921651" w14:textId="11D1BC44"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08" w:history="1">
        <w:r w:rsidR="0079706E" w:rsidRPr="00BE47CB">
          <w:rPr>
            <w:rStyle w:val="Hyperlink"/>
            <w:noProof/>
          </w:rPr>
          <w:t>2.2.4</w:t>
        </w:r>
        <w:r w:rsidR="0079706E">
          <w:rPr>
            <w:rFonts w:asciiTheme="minorHAnsi" w:eastAsiaTheme="minorEastAsia" w:hAnsiTheme="minorHAnsi" w:cstheme="minorBidi"/>
            <w:noProof/>
            <w:szCs w:val="22"/>
            <w:lang w:eastAsia="en-GB"/>
          </w:rPr>
          <w:tab/>
        </w:r>
        <w:r w:rsidR="0079706E" w:rsidRPr="00BE47CB">
          <w:rPr>
            <w:rStyle w:val="Hyperlink"/>
            <w:noProof/>
          </w:rPr>
          <w:t>Interface Segregation Principle</w:t>
        </w:r>
        <w:r w:rsidR="0079706E">
          <w:rPr>
            <w:noProof/>
            <w:webHidden/>
          </w:rPr>
          <w:tab/>
        </w:r>
        <w:r w:rsidR="0079706E">
          <w:rPr>
            <w:noProof/>
            <w:webHidden/>
          </w:rPr>
          <w:fldChar w:fldCharType="begin"/>
        </w:r>
        <w:r w:rsidR="0079706E">
          <w:rPr>
            <w:noProof/>
            <w:webHidden/>
          </w:rPr>
          <w:instrText xml:space="preserve"> PAGEREF _Toc8357808 \h </w:instrText>
        </w:r>
        <w:r w:rsidR="0079706E">
          <w:rPr>
            <w:noProof/>
            <w:webHidden/>
          </w:rPr>
        </w:r>
        <w:r w:rsidR="0079706E">
          <w:rPr>
            <w:noProof/>
            <w:webHidden/>
          </w:rPr>
          <w:fldChar w:fldCharType="separate"/>
        </w:r>
        <w:r w:rsidR="00663B58">
          <w:rPr>
            <w:noProof/>
            <w:webHidden/>
          </w:rPr>
          <w:t>6</w:t>
        </w:r>
        <w:r w:rsidR="0079706E">
          <w:rPr>
            <w:noProof/>
            <w:webHidden/>
          </w:rPr>
          <w:fldChar w:fldCharType="end"/>
        </w:r>
      </w:hyperlink>
    </w:p>
    <w:p w14:paraId="0B6F2454" w14:textId="72AF3B21"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09" w:history="1">
        <w:r w:rsidR="0079706E" w:rsidRPr="00BE47CB">
          <w:rPr>
            <w:rStyle w:val="Hyperlink"/>
            <w:noProof/>
          </w:rPr>
          <w:t>2.2.5</w:t>
        </w:r>
        <w:r w:rsidR="0079706E">
          <w:rPr>
            <w:rFonts w:asciiTheme="minorHAnsi" w:eastAsiaTheme="minorEastAsia" w:hAnsiTheme="minorHAnsi" w:cstheme="minorBidi"/>
            <w:noProof/>
            <w:szCs w:val="22"/>
            <w:lang w:eastAsia="en-GB"/>
          </w:rPr>
          <w:tab/>
        </w:r>
        <w:r w:rsidR="0079706E" w:rsidRPr="00BE47CB">
          <w:rPr>
            <w:rStyle w:val="Hyperlink"/>
            <w:noProof/>
          </w:rPr>
          <w:t>Dependency Inversion principle</w:t>
        </w:r>
        <w:r w:rsidR="0079706E">
          <w:rPr>
            <w:noProof/>
            <w:webHidden/>
          </w:rPr>
          <w:tab/>
        </w:r>
        <w:r w:rsidR="0079706E">
          <w:rPr>
            <w:noProof/>
            <w:webHidden/>
          </w:rPr>
          <w:fldChar w:fldCharType="begin"/>
        </w:r>
        <w:r w:rsidR="0079706E">
          <w:rPr>
            <w:noProof/>
            <w:webHidden/>
          </w:rPr>
          <w:instrText xml:space="preserve"> PAGEREF _Toc8357809 \h </w:instrText>
        </w:r>
        <w:r w:rsidR="0079706E">
          <w:rPr>
            <w:noProof/>
            <w:webHidden/>
          </w:rPr>
        </w:r>
        <w:r w:rsidR="0079706E">
          <w:rPr>
            <w:noProof/>
            <w:webHidden/>
          </w:rPr>
          <w:fldChar w:fldCharType="separate"/>
        </w:r>
        <w:r w:rsidR="00663B58">
          <w:rPr>
            <w:noProof/>
            <w:webHidden/>
          </w:rPr>
          <w:t>6</w:t>
        </w:r>
        <w:r w:rsidR="0079706E">
          <w:rPr>
            <w:noProof/>
            <w:webHidden/>
          </w:rPr>
          <w:fldChar w:fldCharType="end"/>
        </w:r>
      </w:hyperlink>
    </w:p>
    <w:p w14:paraId="41D16A94" w14:textId="079B5E25"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10" w:history="1">
        <w:r w:rsidR="0079706E" w:rsidRPr="00BE47CB">
          <w:rPr>
            <w:rStyle w:val="Hyperlink"/>
            <w:noProof/>
          </w:rPr>
          <w:t>2.2.6</w:t>
        </w:r>
        <w:r w:rsidR="0079706E">
          <w:rPr>
            <w:rFonts w:asciiTheme="minorHAnsi" w:eastAsiaTheme="minorEastAsia" w:hAnsiTheme="minorHAnsi" w:cstheme="minorBidi"/>
            <w:noProof/>
            <w:szCs w:val="22"/>
            <w:lang w:eastAsia="en-GB"/>
          </w:rPr>
          <w:tab/>
        </w:r>
        <w:r w:rsidR="0079706E" w:rsidRPr="00BE47CB">
          <w:rPr>
            <w:rStyle w:val="Hyperlink"/>
            <w:noProof/>
          </w:rPr>
          <w:t>Conclusions</w:t>
        </w:r>
        <w:r w:rsidR="0079706E">
          <w:rPr>
            <w:noProof/>
            <w:webHidden/>
          </w:rPr>
          <w:tab/>
        </w:r>
        <w:r w:rsidR="0079706E">
          <w:rPr>
            <w:noProof/>
            <w:webHidden/>
          </w:rPr>
          <w:fldChar w:fldCharType="begin"/>
        </w:r>
        <w:r w:rsidR="0079706E">
          <w:rPr>
            <w:noProof/>
            <w:webHidden/>
          </w:rPr>
          <w:instrText xml:space="preserve"> PAGEREF _Toc8357810 \h </w:instrText>
        </w:r>
        <w:r w:rsidR="0079706E">
          <w:rPr>
            <w:noProof/>
            <w:webHidden/>
          </w:rPr>
        </w:r>
        <w:r w:rsidR="0079706E">
          <w:rPr>
            <w:noProof/>
            <w:webHidden/>
          </w:rPr>
          <w:fldChar w:fldCharType="separate"/>
        </w:r>
        <w:r w:rsidR="00663B58">
          <w:rPr>
            <w:noProof/>
            <w:webHidden/>
          </w:rPr>
          <w:t>8</w:t>
        </w:r>
        <w:r w:rsidR="0079706E">
          <w:rPr>
            <w:noProof/>
            <w:webHidden/>
          </w:rPr>
          <w:fldChar w:fldCharType="end"/>
        </w:r>
      </w:hyperlink>
    </w:p>
    <w:p w14:paraId="19F29539" w14:textId="735F1473"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11" w:history="1">
        <w:r w:rsidR="0079706E" w:rsidRPr="00BE47CB">
          <w:rPr>
            <w:rStyle w:val="Hyperlink"/>
            <w:noProof/>
          </w:rPr>
          <w:t>2.3</w:t>
        </w:r>
        <w:r w:rsidR="0079706E">
          <w:rPr>
            <w:rFonts w:asciiTheme="minorHAnsi" w:eastAsiaTheme="minorEastAsia" w:hAnsiTheme="minorHAnsi" w:cstheme="minorBidi"/>
            <w:noProof/>
            <w:szCs w:val="22"/>
            <w:lang w:eastAsia="en-GB"/>
          </w:rPr>
          <w:tab/>
        </w:r>
        <w:r w:rsidR="0079706E" w:rsidRPr="00BE47CB">
          <w:rPr>
            <w:rStyle w:val="Hyperlink"/>
            <w:noProof/>
          </w:rPr>
          <w:t>Architectural Patterns</w:t>
        </w:r>
        <w:r w:rsidR="0079706E">
          <w:rPr>
            <w:noProof/>
            <w:webHidden/>
          </w:rPr>
          <w:tab/>
        </w:r>
        <w:r w:rsidR="0079706E">
          <w:rPr>
            <w:noProof/>
            <w:webHidden/>
          </w:rPr>
          <w:fldChar w:fldCharType="begin"/>
        </w:r>
        <w:r w:rsidR="0079706E">
          <w:rPr>
            <w:noProof/>
            <w:webHidden/>
          </w:rPr>
          <w:instrText xml:space="preserve"> PAGEREF _Toc8357811 \h </w:instrText>
        </w:r>
        <w:r w:rsidR="0079706E">
          <w:rPr>
            <w:noProof/>
            <w:webHidden/>
          </w:rPr>
        </w:r>
        <w:r w:rsidR="0079706E">
          <w:rPr>
            <w:noProof/>
            <w:webHidden/>
          </w:rPr>
          <w:fldChar w:fldCharType="separate"/>
        </w:r>
        <w:r w:rsidR="00663B58">
          <w:rPr>
            <w:noProof/>
            <w:webHidden/>
          </w:rPr>
          <w:t>8</w:t>
        </w:r>
        <w:r w:rsidR="0079706E">
          <w:rPr>
            <w:noProof/>
            <w:webHidden/>
          </w:rPr>
          <w:fldChar w:fldCharType="end"/>
        </w:r>
      </w:hyperlink>
    </w:p>
    <w:p w14:paraId="0A535CF0" w14:textId="2218F770"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12" w:history="1">
        <w:r w:rsidR="0079706E" w:rsidRPr="00BE47CB">
          <w:rPr>
            <w:rStyle w:val="Hyperlink"/>
            <w:noProof/>
          </w:rPr>
          <w:t>2.3.1</w:t>
        </w:r>
        <w:r w:rsidR="0079706E">
          <w:rPr>
            <w:rFonts w:asciiTheme="minorHAnsi" w:eastAsiaTheme="minorEastAsia" w:hAnsiTheme="minorHAnsi" w:cstheme="minorBidi"/>
            <w:noProof/>
            <w:szCs w:val="22"/>
            <w:lang w:eastAsia="en-GB"/>
          </w:rPr>
          <w:tab/>
        </w:r>
        <w:r w:rsidR="0079706E" w:rsidRPr="00BE47CB">
          <w:rPr>
            <w:rStyle w:val="Hyperlink"/>
            <w:noProof/>
          </w:rPr>
          <w:t>Overview</w:t>
        </w:r>
        <w:r w:rsidR="0079706E">
          <w:rPr>
            <w:noProof/>
            <w:webHidden/>
          </w:rPr>
          <w:tab/>
        </w:r>
        <w:r w:rsidR="0079706E">
          <w:rPr>
            <w:noProof/>
            <w:webHidden/>
          </w:rPr>
          <w:fldChar w:fldCharType="begin"/>
        </w:r>
        <w:r w:rsidR="0079706E">
          <w:rPr>
            <w:noProof/>
            <w:webHidden/>
          </w:rPr>
          <w:instrText xml:space="preserve"> PAGEREF _Toc8357812 \h </w:instrText>
        </w:r>
        <w:r w:rsidR="0079706E">
          <w:rPr>
            <w:noProof/>
            <w:webHidden/>
          </w:rPr>
        </w:r>
        <w:r w:rsidR="0079706E">
          <w:rPr>
            <w:noProof/>
            <w:webHidden/>
          </w:rPr>
          <w:fldChar w:fldCharType="separate"/>
        </w:r>
        <w:r w:rsidR="00663B58">
          <w:rPr>
            <w:noProof/>
            <w:webHidden/>
          </w:rPr>
          <w:t>8</w:t>
        </w:r>
        <w:r w:rsidR="0079706E">
          <w:rPr>
            <w:noProof/>
            <w:webHidden/>
          </w:rPr>
          <w:fldChar w:fldCharType="end"/>
        </w:r>
      </w:hyperlink>
    </w:p>
    <w:p w14:paraId="3B2123A0" w14:textId="54006297"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13" w:history="1">
        <w:r w:rsidR="0079706E" w:rsidRPr="00BE47CB">
          <w:rPr>
            <w:rStyle w:val="Hyperlink"/>
            <w:noProof/>
          </w:rPr>
          <w:t>2.3.2</w:t>
        </w:r>
        <w:r w:rsidR="0079706E">
          <w:rPr>
            <w:rFonts w:asciiTheme="minorHAnsi" w:eastAsiaTheme="minorEastAsia" w:hAnsiTheme="minorHAnsi" w:cstheme="minorBidi"/>
            <w:noProof/>
            <w:szCs w:val="22"/>
            <w:lang w:eastAsia="en-GB"/>
          </w:rPr>
          <w:tab/>
        </w:r>
        <w:r w:rsidR="0079706E" w:rsidRPr="00BE47CB">
          <w:rPr>
            <w:rStyle w:val="Hyperlink"/>
            <w:noProof/>
          </w:rPr>
          <w:t>Problem with the existing architecture</w:t>
        </w:r>
        <w:r w:rsidR="0079706E">
          <w:rPr>
            <w:noProof/>
            <w:webHidden/>
          </w:rPr>
          <w:tab/>
        </w:r>
        <w:r w:rsidR="0079706E">
          <w:rPr>
            <w:noProof/>
            <w:webHidden/>
          </w:rPr>
          <w:fldChar w:fldCharType="begin"/>
        </w:r>
        <w:r w:rsidR="0079706E">
          <w:rPr>
            <w:noProof/>
            <w:webHidden/>
          </w:rPr>
          <w:instrText xml:space="preserve"> PAGEREF _Toc8357813 \h </w:instrText>
        </w:r>
        <w:r w:rsidR="0079706E">
          <w:rPr>
            <w:noProof/>
            <w:webHidden/>
          </w:rPr>
        </w:r>
        <w:r w:rsidR="0079706E">
          <w:rPr>
            <w:noProof/>
            <w:webHidden/>
          </w:rPr>
          <w:fldChar w:fldCharType="separate"/>
        </w:r>
        <w:r w:rsidR="00663B58">
          <w:rPr>
            <w:noProof/>
            <w:webHidden/>
          </w:rPr>
          <w:t>8</w:t>
        </w:r>
        <w:r w:rsidR="0079706E">
          <w:rPr>
            <w:noProof/>
            <w:webHidden/>
          </w:rPr>
          <w:fldChar w:fldCharType="end"/>
        </w:r>
      </w:hyperlink>
    </w:p>
    <w:p w14:paraId="0160930F" w14:textId="1751D0E1"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14" w:history="1">
        <w:r w:rsidR="0079706E" w:rsidRPr="00BE47CB">
          <w:rPr>
            <w:rStyle w:val="Hyperlink"/>
            <w:noProof/>
          </w:rPr>
          <w:t>2.4</w:t>
        </w:r>
        <w:r w:rsidR="0079706E">
          <w:rPr>
            <w:rFonts w:asciiTheme="minorHAnsi" w:eastAsiaTheme="minorEastAsia" w:hAnsiTheme="minorHAnsi" w:cstheme="minorBidi"/>
            <w:noProof/>
            <w:szCs w:val="22"/>
            <w:lang w:eastAsia="en-GB"/>
          </w:rPr>
          <w:tab/>
        </w:r>
        <w:r w:rsidR="0079706E" w:rsidRPr="00BE47CB">
          <w:rPr>
            <w:rStyle w:val="Hyperlink"/>
            <w:noProof/>
          </w:rPr>
          <w:t>Layered architectures</w:t>
        </w:r>
        <w:r w:rsidR="0079706E">
          <w:rPr>
            <w:noProof/>
            <w:webHidden/>
          </w:rPr>
          <w:tab/>
        </w:r>
        <w:r w:rsidR="0079706E">
          <w:rPr>
            <w:noProof/>
            <w:webHidden/>
          </w:rPr>
          <w:fldChar w:fldCharType="begin"/>
        </w:r>
        <w:r w:rsidR="0079706E">
          <w:rPr>
            <w:noProof/>
            <w:webHidden/>
          </w:rPr>
          <w:instrText xml:space="preserve"> PAGEREF _Toc8357814 \h </w:instrText>
        </w:r>
        <w:r w:rsidR="0079706E">
          <w:rPr>
            <w:noProof/>
            <w:webHidden/>
          </w:rPr>
        </w:r>
        <w:r w:rsidR="0079706E">
          <w:rPr>
            <w:noProof/>
            <w:webHidden/>
          </w:rPr>
          <w:fldChar w:fldCharType="separate"/>
        </w:r>
        <w:r w:rsidR="00663B58">
          <w:rPr>
            <w:noProof/>
            <w:webHidden/>
          </w:rPr>
          <w:t>9</w:t>
        </w:r>
        <w:r w:rsidR="0079706E">
          <w:rPr>
            <w:noProof/>
            <w:webHidden/>
          </w:rPr>
          <w:fldChar w:fldCharType="end"/>
        </w:r>
      </w:hyperlink>
    </w:p>
    <w:p w14:paraId="70F6696F" w14:textId="476BFE73"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15" w:history="1">
        <w:r w:rsidR="0079706E" w:rsidRPr="00BE47CB">
          <w:rPr>
            <w:rStyle w:val="Hyperlink"/>
            <w:noProof/>
          </w:rPr>
          <w:t>2.4.1</w:t>
        </w:r>
        <w:r w:rsidR="0079706E">
          <w:rPr>
            <w:rFonts w:asciiTheme="minorHAnsi" w:eastAsiaTheme="minorEastAsia" w:hAnsiTheme="minorHAnsi" w:cstheme="minorBidi"/>
            <w:noProof/>
            <w:szCs w:val="22"/>
            <w:lang w:eastAsia="en-GB"/>
          </w:rPr>
          <w:tab/>
        </w:r>
        <w:r w:rsidR="0079706E" w:rsidRPr="00BE47CB">
          <w:rPr>
            <w:rStyle w:val="Hyperlink"/>
            <w:noProof/>
          </w:rPr>
          <w:t>3-Tier Application Architecture</w:t>
        </w:r>
        <w:r w:rsidR="0079706E">
          <w:rPr>
            <w:noProof/>
            <w:webHidden/>
          </w:rPr>
          <w:tab/>
        </w:r>
        <w:r w:rsidR="0079706E">
          <w:rPr>
            <w:noProof/>
            <w:webHidden/>
          </w:rPr>
          <w:fldChar w:fldCharType="begin"/>
        </w:r>
        <w:r w:rsidR="0079706E">
          <w:rPr>
            <w:noProof/>
            <w:webHidden/>
          </w:rPr>
          <w:instrText xml:space="preserve"> PAGEREF _Toc8357815 \h </w:instrText>
        </w:r>
        <w:r w:rsidR="0079706E">
          <w:rPr>
            <w:noProof/>
            <w:webHidden/>
          </w:rPr>
        </w:r>
        <w:r w:rsidR="0079706E">
          <w:rPr>
            <w:noProof/>
            <w:webHidden/>
          </w:rPr>
          <w:fldChar w:fldCharType="separate"/>
        </w:r>
        <w:r w:rsidR="00663B58">
          <w:rPr>
            <w:noProof/>
            <w:webHidden/>
          </w:rPr>
          <w:t>9</w:t>
        </w:r>
        <w:r w:rsidR="0079706E">
          <w:rPr>
            <w:noProof/>
            <w:webHidden/>
          </w:rPr>
          <w:fldChar w:fldCharType="end"/>
        </w:r>
      </w:hyperlink>
    </w:p>
    <w:p w14:paraId="3837B000" w14:textId="3DE21E2A"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16" w:history="1">
        <w:r w:rsidR="0079706E" w:rsidRPr="00BE47CB">
          <w:rPr>
            <w:rStyle w:val="Hyperlink"/>
            <w:noProof/>
          </w:rPr>
          <w:t>2.4.2</w:t>
        </w:r>
        <w:r w:rsidR="0079706E">
          <w:rPr>
            <w:rFonts w:asciiTheme="minorHAnsi" w:eastAsiaTheme="minorEastAsia" w:hAnsiTheme="minorHAnsi" w:cstheme="minorBidi"/>
            <w:noProof/>
            <w:szCs w:val="22"/>
            <w:lang w:eastAsia="en-GB"/>
          </w:rPr>
          <w:tab/>
        </w:r>
        <w:r w:rsidR="0079706E" w:rsidRPr="00BE47CB">
          <w:rPr>
            <w:rStyle w:val="Hyperlink"/>
            <w:noProof/>
          </w:rPr>
          <w:t>Onion Architecture</w:t>
        </w:r>
        <w:r w:rsidR="0079706E">
          <w:rPr>
            <w:noProof/>
            <w:webHidden/>
          </w:rPr>
          <w:tab/>
        </w:r>
        <w:r w:rsidR="0079706E">
          <w:rPr>
            <w:noProof/>
            <w:webHidden/>
          </w:rPr>
          <w:fldChar w:fldCharType="begin"/>
        </w:r>
        <w:r w:rsidR="0079706E">
          <w:rPr>
            <w:noProof/>
            <w:webHidden/>
          </w:rPr>
          <w:instrText xml:space="preserve"> PAGEREF _Toc8357816 \h </w:instrText>
        </w:r>
        <w:r w:rsidR="0079706E">
          <w:rPr>
            <w:noProof/>
            <w:webHidden/>
          </w:rPr>
        </w:r>
        <w:r w:rsidR="0079706E">
          <w:rPr>
            <w:noProof/>
            <w:webHidden/>
          </w:rPr>
          <w:fldChar w:fldCharType="separate"/>
        </w:r>
        <w:r w:rsidR="00663B58">
          <w:rPr>
            <w:noProof/>
            <w:webHidden/>
          </w:rPr>
          <w:t>10</w:t>
        </w:r>
        <w:r w:rsidR="0079706E">
          <w:rPr>
            <w:noProof/>
            <w:webHidden/>
          </w:rPr>
          <w:fldChar w:fldCharType="end"/>
        </w:r>
      </w:hyperlink>
    </w:p>
    <w:p w14:paraId="4B67CBF0" w14:textId="2FE7FEA1"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17" w:history="1">
        <w:r w:rsidR="0079706E" w:rsidRPr="00BE47CB">
          <w:rPr>
            <w:rStyle w:val="Hyperlink"/>
            <w:noProof/>
          </w:rPr>
          <w:t>2.4.3</w:t>
        </w:r>
        <w:r w:rsidR="0079706E">
          <w:rPr>
            <w:rFonts w:asciiTheme="minorHAnsi" w:eastAsiaTheme="minorEastAsia" w:hAnsiTheme="minorHAnsi" w:cstheme="minorBidi"/>
            <w:noProof/>
            <w:szCs w:val="22"/>
            <w:lang w:eastAsia="en-GB"/>
          </w:rPr>
          <w:tab/>
        </w:r>
        <w:r w:rsidR="0079706E" w:rsidRPr="00BE47CB">
          <w:rPr>
            <w:rStyle w:val="Hyperlink"/>
            <w:noProof/>
          </w:rPr>
          <w:t>Conclusion</w:t>
        </w:r>
        <w:r w:rsidR="0079706E">
          <w:rPr>
            <w:noProof/>
            <w:webHidden/>
          </w:rPr>
          <w:tab/>
        </w:r>
        <w:r w:rsidR="0079706E">
          <w:rPr>
            <w:noProof/>
            <w:webHidden/>
          </w:rPr>
          <w:fldChar w:fldCharType="begin"/>
        </w:r>
        <w:r w:rsidR="0079706E">
          <w:rPr>
            <w:noProof/>
            <w:webHidden/>
          </w:rPr>
          <w:instrText xml:space="preserve"> PAGEREF _Toc8357817 \h </w:instrText>
        </w:r>
        <w:r w:rsidR="0079706E">
          <w:rPr>
            <w:noProof/>
            <w:webHidden/>
          </w:rPr>
        </w:r>
        <w:r w:rsidR="0079706E">
          <w:rPr>
            <w:noProof/>
            <w:webHidden/>
          </w:rPr>
          <w:fldChar w:fldCharType="separate"/>
        </w:r>
        <w:r w:rsidR="00663B58">
          <w:rPr>
            <w:noProof/>
            <w:webHidden/>
          </w:rPr>
          <w:t>11</w:t>
        </w:r>
        <w:r w:rsidR="0079706E">
          <w:rPr>
            <w:noProof/>
            <w:webHidden/>
          </w:rPr>
          <w:fldChar w:fldCharType="end"/>
        </w:r>
      </w:hyperlink>
    </w:p>
    <w:p w14:paraId="68078B27" w14:textId="5687F3C5" w:rsidR="0079706E" w:rsidRDefault="00AA3775">
      <w:pPr>
        <w:pStyle w:val="TOC1"/>
        <w:tabs>
          <w:tab w:val="left" w:pos="440"/>
          <w:tab w:val="right" w:leader="dot" w:pos="9628"/>
        </w:tabs>
        <w:rPr>
          <w:rFonts w:asciiTheme="minorHAnsi" w:eastAsiaTheme="minorEastAsia" w:hAnsiTheme="minorHAnsi" w:cstheme="minorBidi"/>
          <w:noProof/>
          <w:szCs w:val="22"/>
          <w:lang w:eastAsia="en-GB"/>
        </w:rPr>
      </w:pPr>
      <w:hyperlink w:anchor="_Toc8357818" w:history="1">
        <w:r w:rsidR="0079706E" w:rsidRPr="00BE47CB">
          <w:rPr>
            <w:rStyle w:val="Hyperlink"/>
            <w:noProof/>
          </w:rPr>
          <w:t>3</w:t>
        </w:r>
        <w:r w:rsidR="0079706E">
          <w:rPr>
            <w:rFonts w:asciiTheme="minorHAnsi" w:eastAsiaTheme="minorEastAsia" w:hAnsiTheme="minorHAnsi" w:cstheme="minorBidi"/>
            <w:noProof/>
            <w:szCs w:val="22"/>
            <w:lang w:eastAsia="en-GB"/>
          </w:rPr>
          <w:tab/>
        </w:r>
        <w:r w:rsidR="0079706E" w:rsidRPr="00BE47CB">
          <w:rPr>
            <w:rStyle w:val="Hyperlink"/>
            <w:noProof/>
          </w:rPr>
          <w:t>METHODOLOGY</w:t>
        </w:r>
        <w:r w:rsidR="0079706E">
          <w:rPr>
            <w:noProof/>
            <w:webHidden/>
          </w:rPr>
          <w:tab/>
        </w:r>
        <w:r w:rsidR="0079706E">
          <w:rPr>
            <w:noProof/>
            <w:webHidden/>
          </w:rPr>
          <w:fldChar w:fldCharType="begin"/>
        </w:r>
        <w:r w:rsidR="0079706E">
          <w:rPr>
            <w:noProof/>
            <w:webHidden/>
          </w:rPr>
          <w:instrText xml:space="preserve"> PAGEREF _Toc8357818 \h </w:instrText>
        </w:r>
        <w:r w:rsidR="0079706E">
          <w:rPr>
            <w:noProof/>
            <w:webHidden/>
          </w:rPr>
        </w:r>
        <w:r w:rsidR="0079706E">
          <w:rPr>
            <w:noProof/>
            <w:webHidden/>
          </w:rPr>
          <w:fldChar w:fldCharType="separate"/>
        </w:r>
        <w:r w:rsidR="00663B58">
          <w:rPr>
            <w:noProof/>
            <w:webHidden/>
          </w:rPr>
          <w:t>13</w:t>
        </w:r>
        <w:r w:rsidR="0079706E">
          <w:rPr>
            <w:noProof/>
            <w:webHidden/>
          </w:rPr>
          <w:fldChar w:fldCharType="end"/>
        </w:r>
      </w:hyperlink>
    </w:p>
    <w:p w14:paraId="047256A0" w14:textId="60D968C7"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19" w:history="1">
        <w:r w:rsidR="0079706E" w:rsidRPr="00BE47CB">
          <w:rPr>
            <w:rStyle w:val="Hyperlink"/>
            <w:noProof/>
          </w:rPr>
          <w:t>3.1</w:t>
        </w:r>
        <w:r w:rsidR="0079706E">
          <w:rPr>
            <w:rFonts w:asciiTheme="minorHAnsi" w:eastAsiaTheme="minorEastAsia" w:hAnsiTheme="minorHAnsi" w:cstheme="minorBidi"/>
            <w:noProof/>
            <w:szCs w:val="22"/>
            <w:lang w:eastAsia="en-GB"/>
          </w:rPr>
          <w:tab/>
        </w:r>
        <w:r w:rsidR="0079706E" w:rsidRPr="00BE47CB">
          <w:rPr>
            <w:rStyle w:val="Hyperlink"/>
            <w:noProof/>
          </w:rPr>
          <w:t>Development Methodology</w:t>
        </w:r>
        <w:r w:rsidR="0079706E">
          <w:rPr>
            <w:noProof/>
            <w:webHidden/>
          </w:rPr>
          <w:tab/>
        </w:r>
        <w:r w:rsidR="0079706E">
          <w:rPr>
            <w:noProof/>
            <w:webHidden/>
          </w:rPr>
          <w:fldChar w:fldCharType="begin"/>
        </w:r>
        <w:r w:rsidR="0079706E">
          <w:rPr>
            <w:noProof/>
            <w:webHidden/>
          </w:rPr>
          <w:instrText xml:space="preserve"> PAGEREF _Toc8357819 \h </w:instrText>
        </w:r>
        <w:r w:rsidR="0079706E">
          <w:rPr>
            <w:noProof/>
            <w:webHidden/>
          </w:rPr>
        </w:r>
        <w:r w:rsidR="0079706E">
          <w:rPr>
            <w:noProof/>
            <w:webHidden/>
          </w:rPr>
          <w:fldChar w:fldCharType="separate"/>
        </w:r>
        <w:r w:rsidR="00663B58">
          <w:rPr>
            <w:noProof/>
            <w:webHidden/>
          </w:rPr>
          <w:t>13</w:t>
        </w:r>
        <w:r w:rsidR="0079706E">
          <w:rPr>
            <w:noProof/>
            <w:webHidden/>
          </w:rPr>
          <w:fldChar w:fldCharType="end"/>
        </w:r>
      </w:hyperlink>
    </w:p>
    <w:p w14:paraId="3171EA7A" w14:textId="763B6F80"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20" w:history="1">
        <w:r w:rsidR="0079706E" w:rsidRPr="00BE47CB">
          <w:rPr>
            <w:rStyle w:val="Hyperlink"/>
            <w:noProof/>
          </w:rPr>
          <w:t>3.1.1</w:t>
        </w:r>
        <w:r w:rsidR="0079706E">
          <w:rPr>
            <w:rFonts w:asciiTheme="minorHAnsi" w:eastAsiaTheme="minorEastAsia" w:hAnsiTheme="minorHAnsi" w:cstheme="minorBidi"/>
            <w:noProof/>
            <w:szCs w:val="22"/>
            <w:lang w:eastAsia="en-GB"/>
          </w:rPr>
          <w:tab/>
        </w:r>
        <w:r w:rsidR="0079706E" w:rsidRPr="00BE47CB">
          <w:rPr>
            <w:rStyle w:val="Hyperlink"/>
            <w:noProof/>
          </w:rPr>
          <w:t>Rapid Application Development Model</w:t>
        </w:r>
        <w:r w:rsidR="0079706E">
          <w:rPr>
            <w:noProof/>
            <w:webHidden/>
          </w:rPr>
          <w:tab/>
        </w:r>
        <w:r w:rsidR="0079706E">
          <w:rPr>
            <w:noProof/>
            <w:webHidden/>
          </w:rPr>
          <w:fldChar w:fldCharType="begin"/>
        </w:r>
        <w:r w:rsidR="0079706E">
          <w:rPr>
            <w:noProof/>
            <w:webHidden/>
          </w:rPr>
          <w:instrText xml:space="preserve"> PAGEREF _Toc8357820 \h </w:instrText>
        </w:r>
        <w:r w:rsidR="0079706E">
          <w:rPr>
            <w:noProof/>
            <w:webHidden/>
          </w:rPr>
        </w:r>
        <w:r w:rsidR="0079706E">
          <w:rPr>
            <w:noProof/>
            <w:webHidden/>
          </w:rPr>
          <w:fldChar w:fldCharType="separate"/>
        </w:r>
        <w:r w:rsidR="00663B58">
          <w:rPr>
            <w:noProof/>
            <w:webHidden/>
          </w:rPr>
          <w:t>13</w:t>
        </w:r>
        <w:r w:rsidR="0079706E">
          <w:rPr>
            <w:noProof/>
            <w:webHidden/>
          </w:rPr>
          <w:fldChar w:fldCharType="end"/>
        </w:r>
      </w:hyperlink>
    </w:p>
    <w:p w14:paraId="7A3D268E" w14:textId="41330031"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21" w:history="1">
        <w:r w:rsidR="0079706E" w:rsidRPr="00BE47CB">
          <w:rPr>
            <w:rStyle w:val="Hyperlink"/>
            <w:noProof/>
          </w:rPr>
          <w:t>3.1.2</w:t>
        </w:r>
        <w:r w:rsidR="0079706E">
          <w:rPr>
            <w:rFonts w:asciiTheme="minorHAnsi" w:eastAsiaTheme="minorEastAsia" w:hAnsiTheme="minorHAnsi" w:cstheme="minorBidi"/>
            <w:noProof/>
            <w:szCs w:val="22"/>
            <w:lang w:eastAsia="en-GB"/>
          </w:rPr>
          <w:tab/>
        </w:r>
        <w:r w:rsidR="0079706E" w:rsidRPr="00BE47CB">
          <w:rPr>
            <w:rStyle w:val="Hyperlink"/>
            <w:noProof/>
          </w:rPr>
          <w:t>Prototyping Model</w:t>
        </w:r>
        <w:r w:rsidR="0079706E">
          <w:rPr>
            <w:noProof/>
            <w:webHidden/>
          </w:rPr>
          <w:tab/>
        </w:r>
        <w:r w:rsidR="0079706E">
          <w:rPr>
            <w:noProof/>
            <w:webHidden/>
          </w:rPr>
          <w:fldChar w:fldCharType="begin"/>
        </w:r>
        <w:r w:rsidR="0079706E">
          <w:rPr>
            <w:noProof/>
            <w:webHidden/>
          </w:rPr>
          <w:instrText xml:space="preserve"> PAGEREF _Toc8357821 \h </w:instrText>
        </w:r>
        <w:r w:rsidR="0079706E">
          <w:rPr>
            <w:noProof/>
            <w:webHidden/>
          </w:rPr>
        </w:r>
        <w:r w:rsidR="0079706E">
          <w:rPr>
            <w:noProof/>
            <w:webHidden/>
          </w:rPr>
          <w:fldChar w:fldCharType="separate"/>
        </w:r>
        <w:r w:rsidR="00663B58">
          <w:rPr>
            <w:noProof/>
            <w:webHidden/>
          </w:rPr>
          <w:t>13</w:t>
        </w:r>
        <w:r w:rsidR="0079706E">
          <w:rPr>
            <w:noProof/>
            <w:webHidden/>
          </w:rPr>
          <w:fldChar w:fldCharType="end"/>
        </w:r>
      </w:hyperlink>
    </w:p>
    <w:p w14:paraId="16FD066E" w14:textId="49A9884B"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22" w:history="1">
        <w:r w:rsidR="0079706E" w:rsidRPr="00BE47CB">
          <w:rPr>
            <w:rStyle w:val="Hyperlink"/>
            <w:noProof/>
          </w:rPr>
          <w:t>3.1.3</w:t>
        </w:r>
        <w:r w:rsidR="0079706E">
          <w:rPr>
            <w:rFonts w:asciiTheme="minorHAnsi" w:eastAsiaTheme="minorEastAsia" w:hAnsiTheme="minorHAnsi" w:cstheme="minorBidi"/>
            <w:noProof/>
            <w:szCs w:val="22"/>
            <w:lang w:eastAsia="en-GB"/>
          </w:rPr>
          <w:tab/>
        </w:r>
        <w:r w:rsidR="0079706E" w:rsidRPr="00BE47CB">
          <w:rPr>
            <w:rStyle w:val="Hyperlink"/>
            <w:noProof/>
          </w:rPr>
          <w:t>Extreme Programming Model</w:t>
        </w:r>
        <w:r w:rsidR="0079706E">
          <w:rPr>
            <w:noProof/>
            <w:webHidden/>
          </w:rPr>
          <w:tab/>
        </w:r>
        <w:r w:rsidR="0079706E">
          <w:rPr>
            <w:noProof/>
            <w:webHidden/>
          </w:rPr>
          <w:fldChar w:fldCharType="begin"/>
        </w:r>
        <w:r w:rsidR="0079706E">
          <w:rPr>
            <w:noProof/>
            <w:webHidden/>
          </w:rPr>
          <w:instrText xml:space="preserve"> PAGEREF _Toc8357822 \h </w:instrText>
        </w:r>
        <w:r w:rsidR="0079706E">
          <w:rPr>
            <w:noProof/>
            <w:webHidden/>
          </w:rPr>
        </w:r>
        <w:r w:rsidR="0079706E">
          <w:rPr>
            <w:noProof/>
            <w:webHidden/>
          </w:rPr>
          <w:fldChar w:fldCharType="separate"/>
        </w:r>
        <w:r w:rsidR="00663B58">
          <w:rPr>
            <w:noProof/>
            <w:webHidden/>
          </w:rPr>
          <w:t>14</w:t>
        </w:r>
        <w:r w:rsidR="0079706E">
          <w:rPr>
            <w:noProof/>
            <w:webHidden/>
          </w:rPr>
          <w:fldChar w:fldCharType="end"/>
        </w:r>
      </w:hyperlink>
    </w:p>
    <w:p w14:paraId="03EC72B8" w14:textId="7C1D736A"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23" w:history="1">
        <w:r w:rsidR="0079706E" w:rsidRPr="00BE47CB">
          <w:rPr>
            <w:rStyle w:val="Hyperlink"/>
            <w:noProof/>
          </w:rPr>
          <w:t>3.1.4</w:t>
        </w:r>
        <w:r w:rsidR="0079706E">
          <w:rPr>
            <w:rFonts w:asciiTheme="minorHAnsi" w:eastAsiaTheme="minorEastAsia" w:hAnsiTheme="minorHAnsi" w:cstheme="minorBidi"/>
            <w:noProof/>
            <w:szCs w:val="22"/>
            <w:lang w:eastAsia="en-GB"/>
          </w:rPr>
          <w:tab/>
        </w:r>
        <w:r w:rsidR="0079706E" w:rsidRPr="00BE47CB">
          <w:rPr>
            <w:rStyle w:val="Hyperlink"/>
            <w:noProof/>
          </w:rPr>
          <w:t>Chosen methodology</w:t>
        </w:r>
        <w:r w:rsidR="0079706E">
          <w:rPr>
            <w:noProof/>
            <w:webHidden/>
          </w:rPr>
          <w:tab/>
        </w:r>
        <w:r w:rsidR="0079706E">
          <w:rPr>
            <w:noProof/>
            <w:webHidden/>
          </w:rPr>
          <w:fldChar w:fldCharType="begin"/>
        </w:r>
        <w:r w:rsidR="0079706E">
          <w:rPr>
            <w:noProof/>
            <w:webHidden/>
          </w:rPr>
          <w:instrText xml:space="preserve"> PAGEREF _Toc8357823 \h </w:instrText>
        </w:r>
        <w:r w:rsidR="0079706E">
          <w:rPr>
            <w:noProof/>
            <w:webHidden/>
          </w:rPr>
        </w:r>
        <w:r w:rsidR="0079706E">
          <w:rPr>
            <w:noProof/>
            <w:webHidden/>
          </w:rPr>
          <w:fldChar w:fldCharType="separate"/>
        </w:r>
        <w:r w:rsidR="00663B58">
          <w:rPr>
            <w:noProof/>
            <w:webHidden/>
          </w:rPr>
          <w:t>15</w:t>
        </w:r>
        <w:r w:rsidR="0079706E">
          <w:rPr>
            <w:noProof/>
            <w:webHidden/>
          </w:rPr>
          <w:fldChar w:fldCharType="end"/>
        </w:r>
      </w:hyperlink>
    </w:p>
    <w:p w14:paraId="20F9BEA2" w14:textId="39B779A1" w:rsidR="0079706E" w:rsidRDefault="00AA3775">
      <w:pPr>
        <w:pStyle w:val="TOC1"/>
        <w:tabs>
          <w:tab w:val="left" w:pos="440"/>
          <w:tab w:val="right" w:leader="dot" w:pos="9628"/>
        </w:tabs>
        <w:rPr>
          <w:rFonts w:asciiTheme="minorHAnsi" w:eastAsiaTheme="minorEastAsia" w:hAnsiTheme="minorHAnsi" w:cstheme="minorBidi"/>
          <w:noProof/>
          <w:szCs w:val="22"/>
          <w:lang w:eastAsia="en-GB"/>
        </w:rPr>
      </w:pPr>
      <w:hyperlink w:anchor="_Toc8357824" w:history="1">
        <w:r w:rsidR="0079706E" w:rsidRPr="00BE47CB">
          <w:rPr>
            <w:rStyle w:val="Hyperlink"/>
            <w:noProof/>
          </w:rPr>
          <w:t>4</w:t>
        </w:r>
        <w:r w:rsidR="0079706E">
          <w:rPr>
            <w:rFonts w:asciiTheme="minorHAnsi" w:eastAsiaTheme="minorEastAsia" w:hAnsiTheme="minorHAnsi" w:cstheme="minorBidi"/>
            <w:noProof/>
            <w:szCs w:val="22"/>
            <w:lang w:eastAsia="en-GB"/>
          </w:rPr>
          <w:tab/>
        </w:r>
        <w:r w:rsidR="0079706E" w:rsidRPr="00BE47CB">
          <w:rPr>
            <w:rStyle w:val="Hyperlink"/>
            <w:noProof/>
          </w:rPr>
          <w:t>REQUIREMENTS AND ANALYSIS</w:t>
        </w:r>
        <w:r w:rsidR="0079706E">
          <w:rPr>
            <w:noProof/>
            <w:webHidden/>
          </w:rPr>
          <w:tab/>
        </w:r>
        <w:r w:rsidR="0079706E">
          <w:rPr>
            <w:noProof/>
            <w:webHidden/>
          </w:rPr>
          <w:fldChar w:fldCharType="begin"/>
        </w:r>
        <w:r w:rsidR="0079706E">
          <w:rPr>
            <w:noProof/>
            <w:webHidden/>
          </w:rPr>
          <w:instrText xml:space="preserve"> PAGEREF _Toc8357824 \h </w:instrText>
        </w:r>
        <w:r w:rsidR="0079706E">
          <w:rPr>
            <w:noProof/>
            <w:webHidden/>
          </w:rPr>
        </w:r>
        <w:r w:rsidR="0079706E">
          <w:rPr>
            <w:noProof/>
            <w:webHidden/>
          </w:rPr>
          <w:fldChar w:fldCharType="separate"/>
        </w:r>
        <w:r w:rsidR="00663B58">
          <w:rPr>
            <w:noProof/>
            <w:webHidden/>
          </w:rPr>
          <w:t>16</w:t>
        </w:r>
        <w:r w:rsidR="0079706E">
          <w:rPr>
            <w:noProof/>
            <w:webHidden/>
          </w:rPr>
          <w:fldChar w:fldCharType="end"/>
        </w:r>
      </w:hyperlink>
    </w:p>
    <w:p w14:paraId="281312C3" w14:textId="00B3DEF1"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25" w:history="1">
        <w:r w:rsidR="0079706E" w:rsidRPr="00BE47CB">
          <w:rPr>
            <w:rStyle w:val="Hyperlink"/>
            <w:noProof/>
          </w:rPr>
          <w:t>4.1</w:t>
        </w:r>
        <w:r w:rsidR="0079706E">
          <w:rPr>
            <w:rFonts w:asciiTheme="minorHAnsi" w:eastAsiaTheme="minorEastAsia" w:hAnsiTheme="minorHAnsi" w:cstheme="minorBidi"/>
            <w:noProof/>
            <w:szCs w:val="22"/>
            <w:lang w:eastAsia="en-GB"/>
          </w:rPr>
          <w:tab/>
        </w:r>
        <w:r w:rsidR="0079706E" w:rsidRPr="00BE47CB">
          <w:rPr>
            <w:rStyle w:val="Hyperlink"/>
            <w:noProof/>
          </w:rPr>
          <w:t>Requirements Elicitation</w:t>
        </w:r>
        <w:r w:rsidR="0079706E">
          <w:rPr>
            <w:noProof/>
            <w:webHidden/>
          </w:rPr>
          <w:tab/>
        </w:r>
        <w:r w:rsidR="0079706E">
          <w:rPr>
            <w:noProof/>
            <w:webHidden/>
          </w:rPr>
          <w:fldChar w:fldCharType="begin"/>
        </w:r>
        <w:r w:rsidR="0079706E">
          <w:rPr>
            <w:noProof/>
            <w:webHidden/>
          </w:rPr>
          <w:instrText xml:space="preserve"> PAGEREF _Toc8357825 \h </w:instrText>
        </w:r>
        <w:r w:rsidR="0079706E">
          <w:rPr>
            <w:noProof/>
            <w:webHidden/>
          </w:rPr>
        </w:r>
        <w:r w:rsidR="0079706E">
          <w:rPr>
            <w:noProof/>
            <w:webHidden/>
          </w:rPr>
          <w:fldChar w:fldCharType="separate"/>
        </w:r>
        <w:r w:rsidR="00663B58">
          <w:rPr>
            <w:noProof/>
            <w:webHidden/>
          </w:rPr>
          <w:t>16</w:t>
        </w:r>
        <w:r w:rsidR="0079706E">
          <w:rPr>
            <w:noProof/>
            <w:webHidden/>
          </w:rPr>
          <w:fldChar w:fldCharType="end"/>
        </w:r>
      </w:hyperlink>
    </w:p>
    <w:p w14:paraId="7EC3885F" w14:textId="3587725D"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26" w:history="1">
        <w:r w:rsidR="0079706E" w:rsidRPr="00BE47CB">
          <w:rPr>
            <w:rStyle w:val="Hyperlink"/>
            <w:noProof/>
          </w:rPr>
          <w:t>4.2</w:t>
        </w:r>
        <w:r w:rsidR="0079706E">
          <w:rPr>
            <w:rFonts w:asciiTheme="minorHAnsi" w:eastAsiaTheme="minorEastAsia" w:hAnsiTheme="minorHAnsi" w:cstheme="minorBidi"/>
            <w:noProof/>
            <w:szCs w:val="22"/>
            <w:lang w:eastAsia="en-GB"/>
          </w:rPr>
          <w:tab/>
        </w:r>
        <w:r w:rsidR="0079706E" w:rsidRPr="00BE47CB">
          <w:rPr>
            <w:rStyle w:val="Hyperlink"/>
            <w:noProof/>
          </w:rPr>
          <w:t>Project Management</w:t>
        </w:r>
        <w:r w:rsidR="0079706E">
          <w:rPr>
            <w:noProof/>
            <w:webHidden/>
          </w:rPr>
          <w:tab/>
        </w:r>
        <w:r w:rsidR="0079706E">
          <w:rPr>
            <w:noProof/>
            <w:webHidden/>
          </w:rPr>
          <w:fldChar w:fldCharType="begin"/>
        </w:r>
        <w:r w:rsidR="0079706E">
          <w:rPr>
            <w:noProof/>
            <w:webHidden/>
          </w:rPr>
          <w:instrText xml:space="preserve"> PAGEREF _Toc8357826 \h </w:instrText>
        </w:r>
        <w:r w:rsidR="0079706E">
          <w:rPr>
            <w:noProof/>
            <w:webHidden/>
          </w:rPr>
        </w:r>
        <w:r w:rsidR="0079706E">
          <w:rPr>
            <w:noProof/>
            <w:webHidden/>
          </w:rPr>
          <w:fldChar w:fldCharType="separate"/>
        </w:r>
        <w:r w:rsidR="00663B58">
          <w:rPr>
            <w:noProof/>
            <w:webHidden/>
          </w:rPr>
          <w:t>16</w:t>
        </w:r>
        <w:r w:rsidR="0079706E">
          <w:rPr>
            <w:noProof/>
            <w:webHidden/>
          </w:rPr>
          <w:fldChar w:fldCharType="end"/>
        </w:r>
      </w:hyperlink>
    </w:p>
    <w:p w14:paraId="2E5393EE" w14:textId="7FE3DD97"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27" w:history="1">
        <w:r w:rsidR="0079706E" w:rsidRPr="00BE47CB">
          <w:rPr>
            <w:rStyle w:val="Hyperlink"/>
            <w:noProof/>
          </w:rPr>
          <w:t>4.3</w:t>
        </w:r>
        <w:r w:rsidR="0079706E">
          <w:rPr>
            <w:rFonts w:asciiTheme="minorHAnsi" w:eastAsiaTheme="minorEastAsia" w:hAnsiTheme="minorHAnsi" w:cstheme="minorBidi"/>
            <w:noProof/>
            <w:szCs w:val="22"/>
            <w:lang w:eastAsia="en-GB"/>
          </w:rPr>
          <w:tab/>
        </w:r>
        <w:r w:rsidR="0079706E" w:rsidRPr="00BE47CB">
          <w:rPr>
            <w:rStyle w:val="Hyperlink"/>
            <w:noProof/>
          </w:rPr>
          <w:t>Evaluation</w:t>
        </w:r>
        <w:r w:rsidR="0079706E">
          <w:rPr>
            <w:noProof/>
            <w:webHidden/>
          </w:rPr>
          <w:tab/>
        </w:r>
        <w:r w:rsidR="0079706E">
          <w:rPr>
            <w:noProof/>
            <w:webHidden/>
          </w:rPr>
          <w:fldChar w:fldCharType="begin"/>
        </w:r>
        <w:r w:rsidR="0079706E">
          <w:rPr>
            <w:noProof/>
            <w:webHidden/>
          </w:rPr>
          <w:instrText xml:space="preserve"> PAGEREF _Toc8357827 \h </w:instrText>
        </w:r>
        <w:r w:rsidR="0079706E">
          <w:rPr>
            <w:noProof/>
            <w:webHidden/>
          </w:rPr>
        </w:r>
        <w:r w:rsidR="0079706E">
          <w:rPr>
            <w:noProof/>
            <w:webHidden/>
          </w:rPr>
          <w:fldChar w:fldCharType="separate"/>
        </w:r>
        <w:r w:rsidR="00663B58">
          <w:rPr>
            <w:noProof/>
            <w:webHidden/>
          </w:rPr>
          <w:t>17</w:t>
        </w:r>
        <w:r w:rsidR="0079706E">
          <w:rPr>
            <w:noProof/>
            <w:webHidden/>
          </w:rPr>
          <w:fldChar w:fldCharType="end"/>
        </w:r>
      </w:hyperlink>
    </w:p>
    <w:p w14:paraId="575EEF32" w14:textId="490C06C8" w:rsidR="0079706E" w:rsidRDefault="00AA3775">
      <w:pPr>
        <w:pStyle w:val="TOC1"/>
        <w:tabs>
          <w:tab w:val="left" w:pos="440"/>
          <w:tab w:val="right" w:leader="dot" w:pos="9628"/>
        </w:tabs>
        <w:rPr>
          <w:rFonts w:asciiTheme="minorHAnsi" w:eastAsiaTheme="minorEastAsia" w:hAnsiTheme="minorHAnsi" w:cstheme="minorBidi"/>
          <w:noProof/>
          <w:szCs w:val="22"/>
          <w:lang w:eastAsia="en-GB"/>
        </w:rPr>
      </w:pPr>
      <w:hyperlink w:anchor="_Toc8357828" w:history="1">
        <w:r w:rsidR="0079706E" w:rsidRPr="00BE47CB">
          <w:rPr>
            <w:rStyle w:val="Hyperlink"/>
            <w:noProof/>
          </w:rPr>
          <w:t>5</w:t>
        </w:r>
        <w:r w:rsidR="0079706E">
          <w:rPr>
            <w:rFonts w:asciiTheme="minorHAnsi" w:eastAsiaTheme="minorEastAsia" w:hAnsiTheme="minorHAnsi" w:cstheme="minorBidi"/>
            <w:noProof/>
            <w:szCs w:val="22"/>
            <w:lang w:eastAsia="en-GB"/>
          </w:rPr>
          <w:tab/>
        </w:r>
        <w:r w:rsidR="0079706E" w:rsidRPr="00BE47CB">
          <w:rPr>
            <w:rStyle w:val="Hyperlink"/>
            <w:noProof/>
          </w:rPr>
          <w:t>DESIGN</w:t>
        </w:r>
        <w:r w:rsidR="0079706E">
          <w:rPr>
            <w:noProof/>
            <w:webHidden/>
          </w:rPr>
          <w:tab/>
        </w:r>
        <w:r w:rsidR="0079706E">
          <w:rPr>
            <w:noProof/>
            <w:webHidden/>
          </w:rPr>
          <w:fldChar w:fldCharType="begin"/>
        </w:r>
        <w:r w:rsidR="0079706E">
          <w:rPr>
            <w:noProof/>
            <w:webHidden/>
          </w:rPr>
          <w:instrText xml:space="preserve"> PAGEREF _Toc8357828 \h </w:instrText>
        </w:r>
        <w:r w:rsidR="0079706E">
          <w:rPr>
            <w:noProof/>
            <w:webHidden/>
          </w:rPr>
        </w:r>
        <w:r w:rsidR="0079706E">
          <w:rPr>
            <w:noProof/>
            <w:webHidden/>
          </w:rPr>
          <w:fldChar w:fldCharType="separate"/>
        </w:r>
        <w:r w:rsidR="00663B58">
          <w:rPr>
            <w:noProof/>
            <w:webHidden/>
          </w:rPr>
          <w:t>18</w:t>
        </w:r>
        <w:r w:rsidR="0079706E">
          <w:rPr>
            <w:noProof/>
            <w:webHidden/>
          </w:rPr>
          <w:fldChar w:fldCharType="end"/>
        </w:r>
      </w:hyperlink>
    </w:p>
    <w:p w14:paraId="700B33EB" w14:textId="08E70341"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29" w:history="1">
        <w:r w:rsidR="0079706E" w:rsidRPr="00BE47CB">
          <w:rPr>
            <w:rStyle w:val="Hyperlink"/>
            <w:noProof/>
          </w:rPr>
          <w:t>5.1</w:t>
        </w:r>
        <w:r w:rsidR="0079706E">
          <w:rPr>
            <w:rFonts w:asciiTheme="minorHAnsi" w:eastAsiaTheme="minorEastAsia" w:hAnsiTheme="minorHAnsi" w:cstheme="minorBidi"/>
            <w:noProof/>
            <w:szCs w:val="22"/>
            <w:lang w:eastAsia="en-GB"/>
          </w:rPr>
          <w:tab/>
        </w:r>
        <w:r w:rsidR="0079706E" w:rsidRPr="00BE47CB">
          <w:rPr>
            <w:rStyle w:val="Hyperlink"/>
            <w:noProof/>
          </w:rPr>
          <w:t>Pitfalls of existing systems design</w:t>
        </w:r>
        <w:r w:rsidR="0079706E">
          <w:rPr>
            <w:noProof/>
            <w:webHidden/>
          </w:rPr>
          <w:tab/>
        </w:r>
        <w:r w:rsidR="0079706E">
          <w:rPr>
            <w:noProof/>
            <w:webHidden/>
          </w:rPr>
          <w:fldChar w:fldCharType="begin"/>
        </w:r>
        <w:r w:rsidR="0079706E">
          <w:rPr>
            <w:noProof/>
            <w:webHidden/>
          </w:rPr>
          <w:instrText xml:space="preserve"> PAGEREF _Toc8357829 \h </w:instrText>
        </w:r>
        <w:r w:rsidR="0079706E">
          <w:rPr>
            <w:noProof/>
            <w:webHidden/>
          </w:rPr>
        </w:r>
        <w:r w:rsidR="0079706E">
          <w:rPr>
            <w:noProof/>
            <w:webHidden/>
          </w:rPr>
          <w:fldChar w:fldCharType="separate"/>
        </w:r>
        <w:r w:rsidR="00663B58">
          <w:rPr>
            <w:noProof/>
            <w:webHidden/>
          </w:rPr>
          <w:t>18</w:t>
        </w:r>
        <w:r w:rsidR="0079706E">
          <w:rPr>
            <w:noProof/>
            <w:webHidden/>
          </w:rPr>
          <w:fldChar w:fldCharType="end"/>
        </w:r>
      </w:hyperlink>
    </w:p>
    <w:p w14:paraId="78D3A7A4" w14:textId="0D9E7727"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30" w:history="1">
        <w:r w:rsidR="0079706E" w:rsidRPr="00BE47CB">
          <w:rPr>
            <w:rStyle w:val="Hyperlink"/>
            <w:noProof/>
          </w:rPr>
          <w:t>5.2</w:t>
        </w:r>
        <w:r w:rsidR="0079706E">
          <w:rPr>
            <w:rFonts w:asciiTheme="minorHAnsi" w:eastAsiaTheme="minorEastAsia" w:hAnsiTheme="minorHAnsi" w:cstheme="minorBidi"/>
            <w:noProof/>
            <w:szCs w:val="22"/>
            <w:lang w:eastAsia="en-GB"/>
          </w:rPr>
          <w:tab/>
        </w:r>
        <w:r w:rsidR="0079706E" w:rsidRPr="00BE47CB">
          <w:rPr>
            <w:rStyle w:val="Hyperlink"/>
            <w:noProof/>
          </w:rPr>
          <w:t>Use of interfaces, Dependency Inversion And Dependency Injection</w:t>
        </w:r>
        <w:r w:rsidR="0079706E">
          <w:rPr>
            <w:noProof/>
            <w:webHidden/>
          </w:rPr>
          <w:tab/>
        </w:r>
        <w:r w:rsidR="0079706E">
          <w:rPr>
            <w:noProof/>
            <w:webHidden/>
          </w:rPr>
          <w:fldChar w:fldCharType="begin"/>
        </w:r>
        <w:r w:rsidR="0079706E">
          <w:rPr>
            <w:noProof/>
            <w:webHidden/>
          </w:rPr>
          <w:instrText xml:space="preserve"> PAGEREF _Toc8357830 \h </w:instrText>
        </w:r>
        <w:r w:rsidR="0079706E">
          <w:rPr>
            <w:noProof/>
            <w:webHidden/>
          </w:rPr>
        </w:r>
        <w:r w:rsidR="0079706E">
          <w:rPr>
            <w:noProof/>
            <w:webHidden/>
          </w:rPr>
          <w:fldChar w:fldCharType="separate"/>
        </w:r>
        <w:r w:rsidR="00663B58">
          <w:rPr>
            <w:noProof/>
            <w:webHidden/>
          </w:rPr>
          <w:t>18</w:t>
        </w:r>
        <w:r w:rsidR="0079706E">
          <w:rPr>
            <w:noProof/>
            <w:webHidden/>
          </w:rPr>
          <w:fldChar w:fldCharType="end"/>
        </w:r>
      </w:hyperlink>
    </w:p>
    <w:p w14:paraId="6AD346B8" w14:textId="2B17EA9D"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31" w:history="1">
        <w:r w:rsidR="0079706E" w:rsidRPr="00BE47CB">
          <w:rPr>
            <w:rStyle w:val="Hyperlink"/>
            <w:noProof/>
          </w:rPr>
          <w:t>5.3</w:t>
        </w:r>
        <w:r w:rsidR="0079706E">
          <w:rPr>
            <w:rFonts w:asciiTheme="minorHAnsi" w:eastAsiaTheme="minorEastAsia" w:hAnsiTheme="minorHAnsi" w:cstheme="minorBidi"/>
            <w:noProof/>
            <w:szCs w:val="22"/>
            <w:lang w:eastAsia="en-GB"/>
          </w:rPr>
          <w:tab/>
        </w:r>
        <w:r w:rsidR="0079706E" w:rsidRPr="00BE47CB">
          <w:rPr>
            <w:rStyle w:val="Hyperlink"/>
            <w:noProof/>
          </w:rPr>
          <w:t>Proposed Redesign Of The Existing Modules</w:t>
        </w:r>
        <w:r w:rsidR="0079706E">
          <w:rPr>
            <w:noProof/>
            <w:webHidden/>
          </w:rPr>
          <w:tab/>
        </w:r>
        <w:r w:rsidR="0079706E">
          <w:rPr>
            <w:noProof/>
            <w:webHidden/>
          </w:rPr>
          <w:fldChar w:fldCharType="begin"/>
        </w:r>
        <w:r w:rsidR="0079706E">
          <w:rPr>
            <w:noProof/>
            <w:webHidden/>
          </w:rPr>
          <w:instrText xml:space="preserve"> PAGEREF _Toc8357831 \h </w:instrText>
        </w:r>
        <w:r w:rsidR="0079706E">
          <w:rPr>
            <w:noProof/>
            <w:webHidden/>
          </w:rPr>
        </w:r>
        <w:r w:rsidR="0079706E">
          <w:rPr>
            <w:noProof/>
            <w:webHidden/>
          </w:rPr>
          <w:fldChar w:fldCharType="separate"/>
        </w:r>
        <w:r w:rsidR="00663B58">
          <w:rPr>
            <w:noProof/>
            <w:webHidden/>
          </w:rPr>
          <w:t>18</w:t>
        </w:r>
        <w:r w:rsidR="0079706E">
          <w:rPr>
            <w:noProof/>
            <w:webHidden/>
          </w:rPr>
          <w:fldChar w:fldCharType="end"/>
        </w:r>
      </w:hyperlink>
    </w:p>
    <w:p w14:paraId="464D02B2" w14:textId="6E765C57"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32" w:history="1">
        <w:r w:rsidR="0079706E" w:rsidRPr="00BE47CB">
          <w:rPr>
            <w:rStyle w:val="Hyperlink"/>
            <w:noProof/>
          </w:rPr>
          <w:t>5.3.1</w:t>
        </w:r>
        <w:r w:rsidR="0079706E">
          <w:rPr>
            <w:rFonts w:asciiTheme="minorHAnsi" w:eastAsiaTheme="minorEastAsia" w:hAnsiTheme="minorHAnsi" w:cstheme="minorBidi"/>
            <w:noProof/>
            <w:szCs w:val="22"/>
            <w:lang w:eastAsia="en-GB"/>
          </w:rPr>
          <w:tab/>
        </w:r>
        <w:r w:rsidR="0079706E" w:rsidRPr="00BE47CB">
          <w:rPr>
            <w:rStyle w:val="Hyperlink"/>
            <w:noProof/>
          </w:rPr>
          <w:t>Refactored search service</w:t>
        </w:r>
        <w:r w:rsidR="0079706E">
          <w:rPr>
            <w:noProof/>
            <w:webHidden/>
          </w:rPr>
          <w:tab/>
        </w:r>
        <w:r w:rsidR="0079706E">
          <w:rPr>
            <w:noProof/>
            <w:webHidden/>
          </w:rPr>
          <w:fldChar w:fldCharType="begin"/>
        </w:r>
        <w:r w:rsidR="0079706E">
          <w:rPr>
            <w:noProof/>
            <w:webHidden/>
          </w:rPr>
          <w:instrText xml:space="preserve"> PAGEREF _Toc8357832 \h </w:instrText>
        </w:r>
        <w:r w:rsidR="0079706E">
          <w:rPr>
            <w:noProof/>
            <w:webHidden/>
          </w:rPr>
        </w:r>
        <w:r w:rsidR="0079706E">
          <w:rPr>
            <w:noProof/>
            <w:webHidden/>
          </w:rPr>
          <w:fldChar w:fldCharType="separate"/>
        </w:r>
        <w:r w:rsidR="00663B58">
          <w:rPr>
            <w:noProof/>
            <w:webHidden/>
          </w:rPr>
          <w:t>18</w:t>
        </w:r>
        <w:r w:rsidR="0079706E">
          <w:rPr>
            <w:noProof/>
            <w:webHidden/>
          </w:rPr>
          <w:fldChar w:fldCharType="end"/>
        </w:r>
      </w:hyperlink>
    </w:p>
    <w:p w14:paraId="136D3844" w14:textId="11BA58FC"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33" w:history="1">
        <w:r w:rsidR="0079706E" w:rsidRPr="00BE47CB">
          <w:rPr>
            <w:rStyle w:val="Hyperlink"/>
            <w:noProof/>
          </w:rPr>
          <w:t>5.3.2</w:t>
        </w:r>
        <w:r w:rsidR="0079706E">
          <w:rPr>
            <w:rFonts w:asciiTheme="minorHAnsi" w:eastAsiaTheme="minorEastAsia" w:hAnsiTheme="minorHAnsi" w:cstheme="minorBidi"/>
            <w:noProof/>
            <w:szCs w:val="22"/>
            <w:lang w:eastAsia="en-GB"/>
          </w:rPr>
          <w:tab/>
        </w:r>
        <w:r w:rsidR="0079706E" w:rsidRPr="00BE47CB">
          <w:rPr>
            <w:rStyle w:val="Hyperlink"/>
            <w:noProof/>
          </w:rPr>
          <w:t>Redesign of the error parser</w:t>
        </w:r>
        <w:r w:rsidR="0079706E">
          <w:rPr>
            <w:noProof/>
            <w:webHidden/>
          </w:rPr>
          <w:tab/>
        </w:r>
        <w:r w:rsidR="0079706E">
          <w:rPr>
            <w:noProof/>
            <w:webHidden/>
          </w:rPr>
          <w:fldChar w:fldCharType="begin"/>
        </w:r>
        <w:r w:rsidR="0079706E">
          <w:rPr>
            <w:noProof/>
            <w:webHidden/>
          </w:rPr>
          <w:instrText xml:space="preserve"> PAGEREF _Toc8357833 \h </w:instrText>
        </w:r>
        <w:r w:rsidR="0079706E">
          <w:rPr>
            <w:noProof/>
            <w:webHidden/>
          </w:rPr>
        </w:r>
        <w:r w:rsidR="0079706E">
          <w:rPr>
            <w:noProof/>
            <w:webHidden/>
          </w:rPr>
          <w:fldChar w:fldCharType="separate"/>
        </w:r>
        <w:r w:rsidR="00663B58">
          <w:rPr>
            <w:noProof/>
            <w:webHidden/>
          </w:rPr>
          <w:t>19</w:t>
        </w:r>
        <w:r w:rsidR="0079706E">
          <w:rPr>
            <w:noProof/>
            <w:webHidden/>
          </w:rPr>
          <w:fldChar w:fldCharType="end"/>
        </w:r>
      </w:hyperlink>
    </w:p>
    <w:p w14:paraId="601434C2" w14:textId="207F28EA"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34" w:history="1">
        <w:r w:rsidR="0079706E" w:rsidRPr="00BE47CB">
          <w:rPr>
            <w:rStyle w:val="Hyperlink"/>
            <w:noProof/>
          </w:rPr>
          <w:t>5.3.3</w:t>
        </w:r>
        <w:r w:rsidR="0079706E">
          <w:rPr>
            <w:rFonts w:asciiTheme="minorHAnsi" w:eastAsiaTheme="minorEastAsia" w:hAnsiTheme="minorHAnsi" w:cstheme="minorBidi"/>
            <w:noProof/>
            <w:szCs w:val="22"/>
            <w:lang w:eastAsia="en-GB"/>
          </w:rPr>
          <w:tab/>
        </w:r>
        <w:r w:rsidR="0079706E" w:rsidRPr="00BE47CB">
          <w:rPr>
            <w:rStyle w:val="Hyperlink"/>
            <w:noProof/>
          </w:rPr>
          <w:t>Redesign of the existing system architecture</w:t>
        </w:r>
        <w:r w:rsidR="0079706E">
          <w:rPr>
            <w:noProof/>
            <w:webHidden/>
          </w:rPr>
          <w:tab/>
        </w:r>
        <w:r w:rsidR="0079706E">
          <w:rPr>
            <w:noProof/>
            <w:webHidden/>
          </w:rPr>
          <w:fldChar w:fldCharType="begin"/>
        </w:r>
        <w:r w:rsidR="0079706E">
          <w:rPr>
            <w:noProof/>
            <w:webHidden/>
          </w:rPr>
          <w:instrText xml:space="preserve"> PAGEREF _Toc8357834 \h </w:instrText>
        </w:r>
        <w:r w:rsidR="0079706E">
          <w:rPr>
            <w:noProof/>
            <w:webHidden/>
          </w:rPr>
        </w:r>
        <w:r w:rsidR="0079706E">
          <w:rPr>
            <w:noProof/>
            <w:webHidden/>
          </w:rPr>
          <w:fldChar w:fldCharType="separate"/>
        </w:r>
        <w:r w:rsidR="00663B58">
          <w:rPr>
            <w:noProof/>
            <w:webHidden/>
          </w:rPr>
          <w:t>21</w:t>
        </w:r>
        <w:r w:rsidR="0079706E">
          <w:rPr>
            <w:noProof/>
            <w:webHidden/>
          </w:rPr>
          <w:fldChar w:fldCharType="end"/>
        </w:r>
      </w:hyperlink>
    </w:p>
    <w:p w14:paraId="0238EF31" w14:textId="511AC9C2"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35" w:history="1">
        <w:r w:rsidR="0079706E" w:rsidRPr="00BE47CB">
          <w:rPr>
            <w:rStyle w:val="Hyperlink"/>
            <w:noProof/>
          </w:rPr>
          <w:t>5.3.4</w:t>
        </w:r>
        <w:r w:rsidR="0079706E">
          <w:rPr>
            <w:rFonts w:asciiTheme="minorHAnsi" w:eastAsiaTheme="minorEastAsia" w:hAnsiTheme="minorHAnsi" w:cstheme="minorBidi"/>
            <w:noProof/>
            <w:szCs w:val="22"/>
            <w:lang w:eastAsia="en-GB"/>
          </w:rPr>
          <w:tab/>
        </w:r>
        <w:r w:rsidR="0079706E" w:rsidRPr="00BE47CB">
          <w:rPr>
            <w:rStyle w:val="Hyperlink"/>
            <w:noProof/>
          </w:rPr>
          <w:t>The project layers</w:t>
        </w:r>
        <w:r w:rsidR="0079706E">
          <w:rPr>
            <w:noProof/>
            <w:webHidden/>
          </w:rPr>
          <w:tab/>
        </w:r>
        <w:r w:rsidR="0079706E">
          <w:rPr>
            <w:noProof/>
            <w:webHidden/>
          </w:rPr>
          <w:fldChar w:fldCharType="begin"/>
        </w:r>
        <w:r w:rsidR="0079706E">
          <w:rPr>
            <w:noProof/>
            <w:webHidden/>
          </w:rPr>
          <w:instrText xml:space="preserve"> PAGEREF _Toc8357835 \h </w:instrText>
        </w:r>
        <w:r w:rsidR="0079706E">
          <w:rPr>
            <w:noProof/>
            <w:webHidden/>
          </w:rPr>
        </w:r>
        <w:r w:rsidR="0079706E">
          <w:rPr>
            <w:noProof/>
            <w:webHidden/>
          </w:rPr>
          <w:fldChar w:fldCharType="separate"/>
        </w:r>
        <w:r w:rsidR="00663B58">
          <w:rPr>
            <w:noProof/>
            <w:webHidden/>
          </w:rPr>
          <w:t>22</w:t>
        </w:r>
        <w:r w:rsidR="0079706E">
          <w:rPr>
            <w:noProof/>
            <w:webHidden/>
          </w:rPr>
          <w:fldChar w:fldCharType="end"/>
        </w:r>
      </w:hyperlink>
    </w:p>
    <w:p w14:paraId="5D3CCFD0" w14:textId="1F411129"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36" w:history="1">
        <w:r w:rsidR="0079706E" w:rsidRPr="00BE47CB">
          <w:rPr>
            <w:rStyle w:val="Hyperlink"/>
            <w:noProof/>
          </w:rPr>
          <w:t>5.4</w:t>
        </w:r>
        <w:r w:rsidR="0079706E">
          <w:rPr>
            <w:rFonts w:asciiTheme="minorHAnsi" w:eastAsiaTheme="minorEastAsia" w:hAnsiTheme="minorHAnsi" w:cstheme="minorBidi"/>
            <w:noProof/>
            <w:szCs w:val="22"/>
            <w:lang w:eastAsia="en-GB"/>
          </w:rPr>
          <w:tab/>
        </w:r>
        <w:r w:rsidR="0079706E" w:rsidRPr="00BE47CB">
          <w:rPr>
            <w:rStyle w:val="Hyperlink"/>
            <w:noProof/>
          </w:rPr>
          <w:t>Web App Design Choices and Rationale</w:t>
        </w:r>
        <w:r w:rsidR="0079706E">
          <w:rPr>
            <w:noProof/>
            <w:webHidden/>
          </w:rPr>
          <w:tab/>
        </w:r>
        <w:r w:rsidR="0079706E">
          <w:rPr>
            <w:noProof/>
            <w:webHidden/>
          </w:rPr>
          <w:fldChar w:fldCharType="begin"/>
        </w:r>
        <w:r w:rsidR="0079706E">
          <w:rPr>
            <w:noProof/>
            <w:webHidden/>
          </w:rPr>
          <w:instrText xml:space="preserve"> PAGEREF _Toc8357836 \h </w:instrText>
        </w:r>
        <w:r w:rsidR="0079706E">
          <w:rPr>
            <w:noProof/>
            <w:webHidden/>
          </w:rPr>
        </w:r>
        <w:r w:rsidR="0079706E">
          <w:rPr>
            <w:noProof/>
            <w:webHidden/>
          </w:rPr>
          <w:fldChar w:fldCharType="separate"/>
        </w:r>
        <w:r w:rsidR="00663B58">
          <w:rPr>
            <w:noProof/>
            <w:webHidden/>
          </w:rPr>
          <w:t>23</w:t>
        </w:r>
        <w:r w:rsidR="0079706E">
          <w:rPr>
            <w:noProof/>
            <w:webHidden/>
          </w:rPr>
          <w:fldChar w:fldCharType="end"/>
        </w:r>
      </w:hyperlink>
    </w:p>
    <w:p w14:paraId="00FD546E" w14:textId="7F2B44BE"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37" w:history="1">
        <w:r w:rsidR="0079706E" w:rsidRPr="00BE47CB">
          <w:rPr>
            <w:rStyle w:val="Hyperlink"/>
            <w:noProof/>
          </w:rPr>
          <w:t>5.4.1</w:t>
        </w:r>
        <w:r w:rsidR="0079706E">
          <w:rPr>
            <w:rFonts w:asciiTheme="minorHAnsi" w:eastAsiaTheme="minorEastAsia" w:hAnsiTheme="minorHAnsi" w:cstheme="minorBidi"/>
            <w:noProof/>
            <w:szCs w:val="22"/>
            <w:lang w:eastAsia="en-GB"/>
          </w:rPr>
          <w:tab/>
        </w:r>
        <w:r w:rsidR="0079706E" w:rsidRPr="00BE47CB">
          <w:rPr>
            <w:rStyle w:val="Hyperlink"/>
            <w:noProof/>
          </w:rPr>
          <w:t>Entity Relationship Diagram</w:t>
        </w:r>
        <w:r w:rsidR="0079706E">
          <w:rPr>
            <w:noProof/>
            <w:webHidden/>
          </w:rPr>
          <w:tab/>
        </w:r>
        <w:r w:rsidR="0079706E">
          <w:rPr>
            <w:noProof/>
            <w:webHidden/>
          </w:rPr>
          <w:fldChar w:fldCharType="begin"/>
        </w:r>
        <w:r w:rsidR="0079706E">
          <w:rPr>
            <w:noProof/>
            <w:webHidden/>
          </w:rPr>
          <w:instrText xml:space="preserve"> PAGEREF _Toc8357837 \h </w:instrText>
        </w:r>
        <w:r w:rsidR="0079706E">
          <w:rPr>
            <w:noProof/>
            <w:webHidden/>
          </w:rPr>
        </w:r>
        <w:r w:rsidR="0079706E">
          <w:rPr>
            <w:noProof/>
            <w:webHidden/>
          </w:rPr>
          <w:fldChar w:fldCharType="separate"/>
        </w:r>
        <w:r w:rsidR="00663B58">
          <w:rPr>
            <w:noProof/>
            <w:webHidden/>
          </w:rPr>
          <w:t>23</w:t>
        </w:r>
        <w:r w:rsidR="0079706E">
          <w:rPr>
            <w:noProof/>
            <w:webHidden/>
          </w:rPr>
          <w:fldChar w:fldCharType="end"/>
        </w:r>
      </w:hyperlink>
    </w:p>
    <w:p w14:paraId="119CBFBA" w14:textId="250715E3"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38" w:history="1">
        <w:r w:rsidR="0079706E" w:rsidRPr="00BE47CB">
          <w:rPr>
            <w:rStyle w:val="Hyperlink"/>
            <w:noProof/>
          </w:rPr>
          <w:t>5.4.2</w:t>
        </w:r>
        <w:r w:rsidR="0079706E">
          <w:rPr>
            <w:rFonts w:asciiTheme="minorHAnsi" w:eastAsiaTheme="minorEastAsia" w:hAnsiTheme="minorHAnsi" w:cstheme="minorBidi"/>
            <w:noProof/>
            <w:szCs w:val="22"/>
            <w:lang w:eastAsia="en-GB"/>
          </w:rPr>
          <w:tab/>
        </w:r>
        <w:r w:rsidR="0079706E" w:rsidRPr="00BE47CB">
          <w:rPr>
            <w:rStyle w:val="Hyperlink"/>
            <w:noProof/>
          </w:rPr>
          <w:t>Low Fidelity Designs</w:t>
        </w:r>
        <w:r w:rsidR="0079706E">
          <w:rPr>
            <w:noProof/>
            <w:webHidden/>
          </w:rPr>
          <w:tab/>
        </w:r>
        <w:r w:rsidR="0079706E">
          <w:rPr>
            <w:noProof/>
            <w:webHidden/>
          </w:rPr>
          <w:fldChar w:fldCharType="begin"/>
        </w:r>
        <w:r w:rsidR="0079706E">
          <w:rPr>
            <w:noProof/>
            <w:webHidden/>
          </w:rPr>
          <w:instrText xml:space="preserve"> PAGEREF _Toc8357838 \h </w:instrText>
        </w:r>
        <w:r w:rsidR="0079706E">
          <w:rPr>
            <w:noProof/>
            <w:webHidden/>
          </w:rPr>
        </w:r>
        <w:r w:rsidR="0079706E">
          <w:rPr>
            <w:noProof/>
            <w:webHidden/>
          </w:rPr>
          <w:fldChar w:fldCharType="separate"/>
        </w:r>
        <w:r w:rsidR="00663B58">
          <w:rPr>
            <w:noProof/>
            <w:webHidden/>
          </w:rPr>
          <w:t>23</w:t>
        </w:r>
        <w:r w:rsidR="0079706E">
          <w:rPr>
            <w:noProof/>
            <w:webHidden/>
          </w:rPr>
          <w:fldChar w:fldCharType="end"/>
        </w:r>
      </w:hyperlink>
    </w:p>
    <w:p w14:paraId="45740C27" w14:textId="67D048C2"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39" w:history="1">
        <w:r w:rsidR="0079706E" w:rsidRPr="00BE47CB">
          <w:rPr>
            <w:rStyle w:val="Hyperlink"/>
            <w:noProof/>
          </w:rPr>
          <w:t>5.4.3</w:t>
        </w:r>
        <w:r w:rsidR="0079706E">
          <w:rPr>
            <w:rFonts w:asciiTheme="minorHAnsi" w:eastAsiaTheme="minorEastAsia" w:hAnsiTheme="minorHAnsi" w:cstheme="minorBidi"/>
            <w:noProof/>
            <w:szCs w:val="22"/>
            <w:lang w:eastAsia="en-GB"/>
          </w:rPr>
          <w:tab/>
        </w:r>
        <w:r w:rsidR="0079706E" w:rsidRPr="00BE47CB">
          <w:rPr>
            <w:rStyle w:val="Hyperlink"/>
            <w:noProof/>
          </w:rPr>
          <w:t>Redesigning Authentication</w:t>
        </w:r>
        <w:r w:rsidR="0079706E">
          <w:rPr>
            <w:noProof/>
            <w:webHidden/>
          </w:rPr>
          <w:tab/>
        </w:r>
        <w:r w:rsidR="0079706E">
          <w:rPr>
            <w:noProof/>
            <w:webHidden/>
          </w:rPr>
          <w:fldChar w:fldCharType="begin"/>
        </w:r>
        <w:r w:rsidR="0079706E">
          <w:rPr>
            <w:noProof/>
            <w:webHidden/>
          </w:rPr>
          <w:instrText xml:space="preserve"> PAGEREF _Toc8357839 \h </w:instrText>
        </w:r>
        <w:r w:rsidR="0079706E">
          <w:rPr>
            <w:noProof/>
            <w:webHidden/>
          </w:rPr>
        </w:r>
        <w:r w:rsidR="0079706E">
          <w:rPr>
            <w:noProof/>
            <w:webHidden/>
          </w:rPr>
          <w:fldChar w:fldCharType="separate"/>
        </w:r>
        <w:r w:rsidR="00663B58">
          <w:rPr>
            <w:noProof/>
            <w:webHidden/>
          </w:rPr>
          <w:t>23</w:t>
        </w:r>
        <w:r w:rsidR="0079706E">
          <w:rPr>
            <w:noProof/>
            <w:webHidden/>
          </w:rPr>
          <w:fldChar w:fldCharType="end"/>
        </w:r>
      </w:hyperlink>
    </w:p>
    <w:p w14:paraId="10030163" w14:textId="32A4923F"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40" w:history="1">
        <w:r w:rsidR="0079706E" w:rsidRPr="00BE47CB">
          <w:rPr>
            <w:rStyle w:val="Hyperlink"/>
            <w:noProof/>
          </w:rPr>
          <w:t>5.4.4</w:t>
        </w:r>
        <w:r w:rsidR="0079706E">
          <w:rPr>
            <w:rFonts w:asciiTheme="minorHAnsi" w:eastAsiaTheme="minorEastAsia" w:hAnsiTheme="minorHAnsi" w:cstheme="minorBidi"/>
            <w:noProof/>
            <w:szCs w:val="22"/>
            <w:lang w:eastAsia="en-GB"/>
          </w:rPr>
          <w:tab/>
        </w:r>
        <w:r w:rsidR="0079706E" w:rsidRPr="00BE47CB">
          <w:rPr>
            <w:rStyle w:val="Hyperlink"/>
            <w:noProof/>
          </w:rPr>
          <w:t>Upgrade to ASP.NET Core</w:t>
        </w:r>
        <w:r w:rsidR="0079706E">
          <w:rPr>
            <w:noProof/>
            <w:webHidden/>
          </w:rPr>
          <w:tab/>
        </w:r>
        <w:r w:rsidR="0079706E">
          <w:rPr>
            <w:noProof/>
            <w:webHidden/>
          </w:rPr>
          <w:fldChar w:fldCharType="begin"/>
        </w:r>
        <w:r w:rsidR="0079706E">
          <w:rPr>
            <w:noProof/>
            <w:webHidden/>
          </w:rPr>
          <w:instrText xml:space="preserve"> PAGEREF _Toc8357840 \h </w:instrText>
        </w:r>
        <w:r w:rsidR="0079706E">
          <w:rPr>
            <w:noProof/>
            <w:webHidden/>
          </w:rPr>
        </w:r>
        <w:r w:rsidR="0079706E">
          <w:rPr>
            <w:noProof/>
            <w:webHidden/>
          </w:rPr>
          <w:fldChar w:fldCharType="separate"/>
        </w:r>
        <w:r w:rsidR="00663B58">
          <w:rPr>
            <w:noProof/>
            <w:webHidden/>
          </w:rPr>
          <w:t>23</w:t>
        </w:r>
        <w:r w:rsidR="0079706E">
          <w:rPr>
            <w:noProof/>
            <w:webHidden/>
          </w:rPr>
          <w:fldChar w:fldCharType="end"/>
        </w:r>
      </w:hyperlink>
    </w:p>
    <w:p w14:paraId="5E58DA3A" w14:textId="6E3083ED" w:rsidR="0079706E" w:rsidRDefault="00AA3775">
      <w:pPr>
        <w:pStyle w:val="TOC1"/>
        <w:tabs>
          <w:tab w:val="left" w:pos="440"/>
          <w:tab w:val="right" w:leader="dot" w:pos="9628"/>
        </w:tabs>
        <w:rPr>
          <w:rFonts w:asciiTheme="minorHAnsi" w:eastAsiaTheme="minorEastAsia" w:hAnsiTheme="minorHAnsi" w:cstheme="minorBidi"/>
          <w:noProof/>
          <w:szCs w:val="22"/>
          <w:lang w:eastAsia="en-GB"/>
        </w:rPr>
      </w:pPr>
      <w:hyperlink w:anchor="_Toc8357841" w:history="1">
        <w:r w:rsidR="0079706E" w:rsidRPr="00BE47CB">
          <w:rPr>
            <w:rStyle w:val="Hyperlink"/>
            <w:noProof/>
          </w:rPr>
          <w:t>6</w:t>
        </w:r>
        <w:r w:rsidR="0079706E">
          <w:rPr>
            <w:rFonts w:asciiTheme="minorHAnsi" w:eastAsiaTheme="minorEastAsia" w:hAnsiTheme="minorHAnsi" w:cstheme="minorBidi"/>
            <w:noProof/>
            <w:szCs w:val="22"/>
            <w:lang w:eastAsia="en-GB"/>
          </w:rPr>
          <w:tab/>
        </w:r>
        <w:r w:rsidR="0079706E" w:rsidRPr="00BE47CB">
          <w:rPr>
            <w:rStyle w:val="Hyperlink"/>
            <w:noProof/>
          </w:rPr>
          <w:t>IMPLEMENTATION</w:t>
        </w:r>
        <w:r w:rsidR="0079706E">
          <w:rPr>
            <w:noProof/>
            <w:webHidden/>
          </w:rPr>
          <w:tab/>
        </w:r>
        <w:r w:rsidR="0079706E">
          <w:rPr>
            <w:noProof/>
            <w:webHidden/>
          </w:rPr>
          <w:fldChar w:fldCharType="begin"/>
        </w:r>
        <w:r w:rsidR="0079706E">
          <w:rPr>
            <w:noProof/>
            <w:webHidden/>
          </w:rPr>
          <w:instrText xml:space="preserve"> PAGEREF _Toc8357841 \h </w:instrText>
        </w:r>
        <w:r w:rsidR="0079706E">
          <w:rPr>
            <w:noProof/>
            <w:webHidden/>
          </w:rPr>
        </w:r>
        <w:r w:rsidR="0079706E">
          <w:rPr>
            <w:noProof/>
            <w:webHidden/>
          </w:rPr>
          <w:fldChar w:fldCharType="separate"/>
        </w:r>
        <w:r w:rsidR="00663B58">
          <w:rPr>
            <w:noProof/>
            <w:webHidden/>
          </w:rPr>
          <w:t>25</w:t>
        </w:r>
        <w:r w:rsidR="0079706E">
          <w:rPr>
            <w:noProof/>
            <w:webHidden/>
          </w:rPr>
          <w:fldChar w:fldCharType="end"/>
        </w:r>
      </w:hyperlink>
    </w:p>
    <w:p w14:paraId="11B8C3CE" w14:textId="3FCAF9FB"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42" w:history="1">
        <w:r w:rsidR="0079706E" w:rsidRPr="00BE47CB">
          <w:rPr>
            <w:rStyle w:val="Hyperlink"/>
            <w:noProof/>
          </w:rPr>
          <w:t>6.1</w:t>
        </w:r>
        <w:r w:rsidR="0079706E">
          <w:rPr>
            <w:rFonts w:asciiTheme="minorHAnsi" w:eastAsiaTheme="minorEastAsia" w:hAnsiTheme="minorHAnsi" w:cstheme="minorBidi"/>
            <w:noProof/>
            <w:szCs w:val="22"/>
            <w:lang w:eastAsia="en-GB"/>
          </w:rPr>
          <w:tab/>
        </w:r>
        <w:r w:rsidR="0079706E" w:rsidRPr="00BE47CB">
          <w:rPr>
            <w:rStyle w:val="Hyperlink"/>
            <w:noProof/>
          </w:rPr>
          <w:t>Overview</w:t>
        </w:r>
        <w:r w:rsidR="0079706E">
          <w:rPr>
            <w:noProof/>
            <w:webHidden/>
          </w:rPr>
          <w:tab/>
        </w:r>
        <w:r w:rsidR="0079706E">
          <w:rPr>
            <w:noProof/>
            <w:webHidden/>
          </w:rPr>
          <w:fldChar w:fldCharType="begin"/>
        </w:r>
        <w:r w:rsidR="0079706E">
          <w:rPr>
            <w:noProof/>
            <w:webHidden/>
          </w:rPr>
          <w:instrText xml:space="preserve"> PAGEREF _Toc8357842 \h </w:instrText>
        </w:r>
        <w:r w:rsidR="0079706E">
          <w:rPr>
            <w:noProof/>
            <w:webHidden/>
          </w:rPr>
        </w:r>
        <w:r w:rsidR="0079706E">
          <w:rPr>
            <w:noProof/>
            <w:webHidden/>
          </w:rPr>
          <w:fldChar w:fldCharType="separate"/>
        </w:r>
        <w:r w:rsidR="00663B58">
          <w:rPr>
            <w:noProof/>
            <w:webHidden/>
          </w:rPr>
          <w:t>25</w:t>
        </w:r>
        <w:r w:rsidR="0079706E">
          <w:rPr>
            <w:noProof/>
            <w:webHidden/>
          </w:rPr>
          <w:fldChar w:fldCharType="end"/>
        </w:r>
      </w:hyperlink>
    </w:p>
    <w:p w14:paraId="783C7C6A" w14:textId="305C5E12"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43" w:history="1">
        <w:r w:rsidR="0079706E" w:rsidRPr="00BE47CB">
          <w:rPr>
            <w:rStyle w:val="Hyperlink"/>
            <w:noProof/>
          </w:rPr>
          <w:t>6.1.1</w:t>
        </w:r>
        <w:r w:rsidR="0079706E">
          <w:rPr>
            <w:rFonts w:asciiTheme="minorHAnsi" w:eastAsiaTheme="minorEastAsia" w:hAnsiTheme="minorHAnsi" w:cstheme="minorBidi"/>
            <w:noProof/>
            <w:szCs w:val="22"/>
            <w:lang w:eastAsia="en-GB"/>
          </w:rPr>
          <w:tab/>
        </w:r>
        <w:r w:rsidR="0079706E" w:rsidRPr="00BE47CB">
          <w:rPr>
            <w:rStyle w:val="Hyperlink"/>
            <w:noProof/>
          </w:rPr>
          <w:t>System Overview</w:t>
        </w:r>
        <w:r w:rsidR="0079706E">
          <w:rPr>
            <w:noProof/>
            <w:webHidden/>
          </w:rPr>
          <w:tab/>
        </w:r>
        <w:r w:rsidR="0079706E">
          <w:rPr>
            <w:noProof/>
            <w:webHidden/>
          </w:rPr>
          <w:fldChar w:fldCharType="begin"/>
        </w:r>
        <w:r w:rsidR="0079706E">
          <w:rPr>
            <w:noProof/>
            <w:webHidden/>
          </w:rPr>
          <w:instrText xml:space="preserve"> PAGEREF _Toc8357843 \h </w:instrText>
        </w:r>
        <w:r w:rsidR="0079706E">
          <w:rPr>
            <w:noProof/>
            <w:webHidden/>
          </w:rPr>
        </w:r>
        <w:r w:rsidR="0079706E">
          <w:rPr>
            <w:noProof/>
            <w:webHidden/>
          </w:rPr>
          <w:fldChar w:fldCharType="separate"/>
        </w:r>
        <w:r w:rsidR="00663B58">
          <w:rPr>
            <w:noProof/>
            <w:webHidden/>
          </w:rPr>
          <w:t>25</w:t>
        </w:r>
        <w:r w:rsidR="0079706E">
          <w:rPr>
            <w:noProof/>
            <w:webHidden/>
          </w:rPr>
          <w:fldChar w:fldCharType="end"/>
        </w:r>
      </w:hyperlink>
    </w:p>
    <w:p w14:paraId="437DF2C2" w14:textId="076FC7B4"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44" w:history="1">
        <w:r w:rsidR="0079706E" w:rsidRPr="00BE47CB">
          <w:rPr>
            <w:rStyle w:val="Hyperlink"/>
            <w:noProof/>
          </w:rPr>
          <w:t>6.1.2</w:t>
        </w:r>
        <w:r w:rsidR="0079706E">
          <w:rPr>
            <w:rFonts w:asciiTheme="minorHAnsi" w:eastAsiaTheme="minorEastAsia" w:hAnsiTheme="minorHAnsi" w:cstheme="minorBidi"/>
            <w:noProof/>
            <w:szCs w:val="22"/>
            <w:lang w:eastAsia="en-GB"/>
          </w:rPr>
          <w:tab/>
        </w:r>
        <w:r w:rsidR="0079706E" w:rsidRPr="00BE47CB">
          <w:rPr>
            <w:rStyle w:val="Hyperlink"/>
            <w:noProof/>
          </w:rPr>
          <w:t>Third-party integration</w:t>
        </w:r>
        <w:r w:rsidR="0079706E">
          <w:rPr>
            <w:noProof/>
            <w:webHidden/>
          </w:rPr>
          <w:tab/>
        </w:r>
        <w:r w:rsidR="0079706E">
          <w:rPr>
            <w:noProof/>
            <w:webHidden/>
          </w:rPr>
          <w:fldChar w:fldCharType="begin"/>
        </w:r>
        <w:r w:rsidR="0079706E">
          <w:rPr>
            <w:noProof/>
            <w:webHidden/>
          </w:rPr>
          <w:instrText xml:space="preserve"> PAGEREF _Toc8357844 \h </w:instrText>
        </w:r>
        <w:r w:rsidR="0079706E">
          <w:rPr>
            <w:noProof/>
            <w:webHidden/>
          </w:rPr>
        </w:r>
        <w:r w:rsidR="0079706E">
          <w:rPr>
            <w:noProof/>
            <w:webHidden/>
          </w:rPr>
          <w:fldChar w:fldCharType="separate"/>
        </w:r>
        <w:r w:rsidR="00663B58">
          <w:rPr>
            <w:noProof/>
            <w:webHidden/>
          </w:rPr>
          <w:t>26</w:t>
        </w:r>
        <w:r w:rsidR="0079706E">
          <w:rPr>
            <w:noProof/>
            <w:webHidden/>
          </w:rPr>
          <w:fldChar w:fldCharType="end"/>
        </w:r>
      </w:hyperlink>
    </w:p>
    <w:p w14:paraId="51D6C6E1" w14:textId="312438F4"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45" w:history="1">
        <w:r w:rsidR="0079706E" w:rsidRPr="00BE47CB">
          <w:rPr>
            <w:rStyle w:val="Hyperlink"/>
            <w:noProof/>
          </w:rPr>
          <w:t>6.1.3</w:t>
        </w:r>
        <w:r w:rsidR="0079706E">
          <w:rPr>
            <w:rFonts w:asciiTheme="minorHAnsi" w:eastAsiaTheme="minorEastAsia" w:hAnsiTheme="minorHAnsi" w:cstheme="minorBidi"/>
            <w:noProof/>
            <w:szCs w:val="22"/>
            <w:lang w:eastAsia="en-GB"/>
          </w:rPr>
          <w:tab/>
        </w:r>
        <w:r w:rsidR="0079706E" w:rsidRPr="00BE47CB">
          <w:rPr>
            <w:rStyle w:val="Hyperlink"/>
            <w:noProof/>
          </w:rPr>
          <w:t>Web App And Chrome Extension Changes</w:t>
        </w:r>
        <w:r w:rsidR="0079706E">
          <w:rPr>
            <w:noProof/>
            <w:webHidden/>
          </w:rPr>
          <w:tab/>
        </w:r>
        <w:r w:rsidR="0079706E">
          <w:rPr>
            <w:noProof/>
            <w:webHidden/>
          </w:rPr>
          <w:fldChar w:fldCharType="begin"/>
        </w:r>
        <w:r w:rsidR="0079706E">
          <w:rPr>
            <w:noProof/>
            <w:webHidden/>
          </w:rPr>
          <w:instrText xml:space="preserve"> PAGEREF _Toc8357845 \h </w:instrText>
        </w:r>
        <w:r w:rsidR="0079706E">
          <w:rPr>
            <w:noProof/>
            <w:webHidden/>
          </w:rPr>
        </w:r>
        <w:r w:rsidR="0079706E">
          <w:rPr>
            <w:noProof/>
            <w:webHidden/>
          </w:rPr>
          <w:fldChar w:fldCharType="separate"/>
        </w:r>
        <w:r w:rsidR="00663B58">
          <w:rPr>
            <w:noProof/>
            <w:webHidden/>
          </w:rPr>
          <w:t>26</w:t>
        </w:r>
        <w:r w:rsidR="0079706E">
          <w:rPr>
            <w:noProof/>
            <w:webHidden/>
          </w:rPr>
          <w:fldChar w:fldCharType="end"/>
        </w:r>
      </w:hyperlink>
    </w:p>
    <w:p w14:paraId="37988DBD" w14:textId="68B706F8"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46" w:history="1">
        <w:r w:rsidR="0079706E" w:rsidRPr="00BE47CB">
          <w:rPr>
            <w:rStyle w:val="Hyperlink"/>
            <w:noProof/>
          </w:rPr>
          <w:t>6.2</w:t>
        </w:r>
        <w:r w:rsidR="0079706E">
          <w:rPr>
            <w:rFonts w:asciiTheme="minorHAnsi" w:eastAsiaTheme="minorEastAsia" w:hAnsiTheme="minorHAnsi" w:cstheme="minorBidi"/>
            <w:noProof/>
            <w:szCs w:val="22"/>
            <w:lang w:eastAsia="en-GB"/>
          </w:rPr>
          <w:tab/>
        </w:r>
        <w:r w:rsidR="0079706E" w:rsidRPr="00BE47CB">
          <w:rPr>
            <w:rStyle w:val="Hyperlink"/>
            <w:noProof/>
          </w:rPr>
          <w:t>Architecture Implementation</w:t>
        </w:r>
        <w:r w:rsidR="0079706E">
          <w:rPr>
            <w:noProof/>
            <w:webHidden/>
          </w:rPr>
          <w:tab/>
        </w:r>
        <w:r w:rsidR="0079706E">
          <w:rPr>
            <w:noProof/>
            <w:webHidden/>
          </w:rPr>
          <w:fldChar w:fldCharType="begin"/>
        </w:r>
        <w:r w:rsidR="0079706E">
          <w:rPr>
            <w:noProof/>
            <w:webHidden/>
          </w:rPr>
          <w:instrText xml:space="preserve"> PAGEREF _Toc8357846 \h </w:instrText>
        </w:r>
        <w:r w:rsidR="0079706E">
          <w:rPr>
            <w:noProof/>
            <w:webHidden/>
          </w:rPr>
        </w:r>
        <w:r w:rsidR="0079706E">
          <w:rPr>
            <w:noProof/>
            <w:webHidden/>
          </w:rPr>
          <w:fldChar w:fldCharType="separate"/>
        </w:r>
        <w:r w:rsidR="00663B58">
          <w:rPr>
            <w:noProof/>
            <w:webHidden/>
          </w:rPr>
          <w:t>26</w:t>
        </w:r>
        <w:r w:rsidR="0079706E">
          <w:rPr>
            <w:noProof/>
            <w:webHidden/>
          </w:rPr>
          <w:fldChar w:fldCharType="end"/>
        </w:r>
      </w:hyperlink>
    </w:p>
    <w:p w14:paraId="728269FE" w14:textId="3FF70A0C"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47" w:history="1">
        <w:r w:rsidR="0079706E" w:rsidRPr="00BE47CB">
          <w:rPr>
            <w:rStyle w:val="Hyperlink"/>
            <w:noProof/>
          </w:rPr>
          <w:t>6.3</w:t>
        </w:r>
        <w:r w:rsidR="0079706E">
          <w:rPr>
            <w:rFonts w:asciiTheme="minorHAnsi" w:eastAsiaTheme="minorEastAsia" w:hAnsiTheme="minorHAnsi" w:cstheme="minorBidi"/>
            <w:noProof/>
            <w:szCs w:val="22"/>
            <w:lang w:eastAsia="en-GB"/>
          </w:rPr>
          <w:tab/>
        </w:r>
        <w:r w:rsidR="0079706E" w:rsidRPr="00BE47CB">
          <w:rPr>
            <w:rStyle w:val="Hyperlink"/>
            <w:noProof/>
          </w:rPr>
          <w:t>Extendible Code</w:t>
        </w:r>
        <w:r w:rsidR="0079706E">
          <w:rPr>
            <w:noProof/>
            <w:webHidden/>
          </w:rPr>
          <w:tab/>
        </w:r>
        <w:r w:rsidR="0079706E">
          <w:rPr>
            <w:noProof/>
            <w:webHidden/>
          </w:rPr>
          <w:fldChar w:fldCharType="begin"/>
        </w:r>
        <w:r w:rsidR="0079706E">
          <w:rPr>
            <w:noProof/>
            <w:webHidden/>
          </w:rPr>
          <w:instrText xml:space="preserve"> PAGEREF _Toc8357847 \h </w:instrText>
        </w:r>
        <w:r w:rsidR="0079706E">
          <w:rPr>
            <w:noProof/>
            <w:webHidden/>
          </w:rPr>
        </w:r>
        <w:r w:rsidR="0079706E">
          <w:rPr>
            <w:noProof/>
            <w:webHidden/>
          </w:rPr>
          <w:fldChar w:fldCharType="separate"/>
        </w:r>
        <w:r w:rsidR="00663B58">
          <w:rPr>
            <w:noProof/>
            <w:webHidden/>
          </w:rPr>
          <w:t>27</w:t>
        </w:r>
        <w:r w:rsidR="0079706E">
          <w:rPr>
            <w:noProof/>
            <w:webHidden/>
          </w:rPr>
          <w:fldChar w:fldCharType="end"/>
        </w:r>
      </w:hyperlink>
    </w:p>
    <w:p w14:paraId="1029296A" w14:textId="2F212A28"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48" w:history="1">
        <w:r w:rsidR="0079706E" w:rsidRPr="00BE47CB">
          <w:rPr>
            <w:rStyle w:val="Hyperlink"/>
            <w:noProof/>
          </w:rPr>
          <w:t>6.3.1</w:t>
        </w:r>
        <w:r w:rsidR="0079706E">
          <w:rPr>
            <w:rFonts w:asciiTheme="minorHAnsi" w:eastAsiaTheme="minorEastAsia" w:hAnsiTheme="minorHAnsi" w:cstheme="minorBidi"/>
            <w:noProof/>
            <w:szCs w:val="22"/>
            <w:lang w:eastAsia="en-GB"/>
          </w:rPr>
          <w:tab/>
        </w:r>
        <w:r w:rsidR="0079706E" w:rsidRPr="00BE47CB">
          <w:rPr>
            <w:rStyle w:val="Hyperlink"/>
            <w:noProof/>
          </w:rPr>
          <w:t>Composition Root</w:t>
        </w:r>
        <w:r w:rsidR="0079706E">
          <w:rPr>
            <w:noProof/>
            <w:webHidden/>
          </w:rPr>
          <w:tab/>
        </w:r>
        <w:r w:rsidR="0079706E">
          <w:rPr>
            <w:noProof/>
            <w:webHidden/>
          </w:rPr>
          <w:fldChar w:fldCharType="begin"/>
        </w:r>
        <w:r w:rsidR="0079706E">
          <w:rPr>
            <w:noProof/>
            <w:webHidden/>
          </w:rPr>
          <w:instrText xml:space="preserve"> PAGEREF _Toc8357848 \h </w:instrText>
        </w:r>
        <w:r w:rsidR="0079706E">
          <w:rPr>
            <w:noProof/>
            <w:webHidden/>
          </w:rPr>
        </w:r>
        <w:r w:rsidR="0079706E">
          <w:rPr>
            <w:noProof/>
            <w:webHidden/>
          </w:rPr>
          <w:fldChar w:fldCharType="separate"/>
        </w:r>
        <w:r w:rsidR="00663B58">
          <w:rPr>
            <w:noProof/>
            <w:webHidden/>
          </w:rPr>
          <w:t>27</w:t>
        </w:r>
        <w:r w:rsidR="0079706E">
          <w:rPr>
            <w:noProof/>
            <w:webHidden/>
          </w:rPr>
          <w:fldChar w:fldCharType="end"/>
        </w:r>
      </w:hyperlink>
    </w:p>
    <w:p w14:paraId="16268FF7" w14:textId="0C412308"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49" w:history="1">
        <w:r w:rsidR="0079706E" w:rsidRPr="00BE47CB">
          <w:rPr>
            <w:rStyle w:val="Hyperlink"/>
            <w:noProof/>
          </w:rPr>
          <w:t>6.3.2</w:t>
        </w:r>
        <w:r w:rsidR="0079706E">
          <w:rPr>
            <w:rFonts w:asciiTheme="minorHAnsi" w:eastAsiaTheme="minorEastAsia" w:hAnsiTheme="minorHAnsi" w:cstheme="minorBidi"/>
            <w:noProof/>
            <w:szCs w:val="22"/>
            <w:lang w:eastAsia="en-GB"/>
          </w:rPr>
          <w:tab/>
        </w:r>
        <w:r w:rsidR="0079706E" w:rsidRPr="00BE47CB">
          <w:rPr>
            <w:rStyle w:val="Hyperlink"/>
            <w:noProof/>
          </w:rPr>
          <w:t>Extendible error parser</w:t>
        </w:r>
        <w:r w:rsidR="0079706E">
          <w:rPr>
            <w:noProof/>
            <w:webHidden/>
          </w:rPr>
          <w:tab/>
        </w:r>
        <w:r w:rsidR="0079706E">
          <w:rPr>
            <w:noProof/>
            <w:webHidden/>
          </w:rPr>
          <w:fldChar w:fldCharType="begin"/>
        </w:r>
        <w:r w:rsidR="0079706E">
          <w:rPr>
            <w:noProof/>
            <w:webHidden/>
          </w:rPr>
          <w:instrText xml:space="preserve"> PAGEREF _Toc8357849 \h </w:instrText>
        </w:r>
        <w:r w:rsidR="0079706E">
          <w:rPr>
            <w:noProof/>
            <w:webHidden/>
          </w:rPr>
        </w:r>
        <w:r w:rsidR="0079706E">
          <w:rPr>
            <w:noProof/>
            <w:webHidden/>
          </w:rPr>
          <w:fldChar w:fldCharType="separate"/>
        </w:r>
        <w:r w:rsidR="00663B58">
          <w:rPr>
            <w:noProof/>
            <w:webHidden/>
          </w:rPr>
          <w:t>29</w:t>
        </w:r>
        <w:r w:rsidR="0079706E">
          <w:rPr>
            <w:noProof/>
            <w:webHidden/>
          </w:rPr>
          <w:fldChar w:fldCharType="end"/>
        </w:r>
      </w:hyperlink>
    </w:p>
    <w:p w14:paraId="606DC301" w14:textId="533EBF27"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50" w:history="1">
        <w:r w:rsidR="0079706E" w:rsidRPr="00BE47CB">
          <w:rPr>
            <w:rStyle w:val="Hyperlink"/>
            <w:noProof/>
          </w:rPr>
          <w:t>6.3.3</w:t>
        </w:r>
        <w:r w:rsidR="0079706E">
          <w:rPr>
            <w:rFonts w:asciiTheme="minorHAnsi" w:eastAsiaTheme="minorEastAsia" w:hAnsiTheme="minorHAnsi" w:cstheme="minorBidi"/>
            <w:noProof/>
            <w:szCs w:val="22"/>
            <w:lang w:eastAsia="en-GB"/>
          </w:rPr>
          <w:tab/>
        </w:r>
        <w:r w:rsidR="0079706E" w:rsidRPr="00BE47CB">
          <w:rPr>
            <w:rStyle w:val="Hyperlink"/>
            <w:noProof/>
          </w:rPr>
          <w:t>Authentication</w:t>
        </w:r>
        <w:r w:rsidR="0079706E">
          <w:rPr>
            <w:noProof/>
            <w:webHidden/>
          </w:rPr>
          <w:tab/>
        </w:r>
        <w:r w:rsidR="0079706E">
          <w:rPr>
            <w:noProof/>
            <w:webHidden/>
          </w:rPr>
          <w:fldChar w:fldCharType="begin"/>
        </w:r>
        <w:r w:rsidR="0079706E">
          <w:rPr>
            <w:noProof/>
            <w:webHidden/>
          </w:rPr>
          <w:instrText xml:space="preserve"> PAGEREF _Toc8357850 \h </w:instrText>
        </w:r>
        <w:r w:rsidR="0079706E">
          <w:rPr>
            <w:noProof/>
            <w:webHidden/>
          </w:rPr>
        </w:r>
        <w:r w:rsidR="0079706E">
          <w:rPr>
            <w:noProof/>
            <w:webHidden/>
          </w:rPr>
          <w:fldChar w:fldCharType="separate"/>
        </w:r>
        <w:r w:rsidR="00663B58">
          <w:rPr>
            <w:noProof/>
            <w:webHidden/>
          </w:rPr>
          <w:t>30</w:t>
        </w:r>
        <w:r w:rsidR="0079706E">
          <w:rPr>
            <w:noProof/>
            <w:webHidden/>
          </w:rPr>
          <w:fldChar w:fldCharType="end"/>
        </w:r>
      </w:hyperlink>
    </w:p>
    <w:p w14:paraId="6DDEFA1E" w14:textId="661ACFF3"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51" w:history="1">
        <w:r w:rsidR="0079706E" w:rsidRPr="00BE47CB">
          <w:rPr>
            <w:rStyle w:val="Hyperlink"/>
            <w:noProof/>
          </w:rPr>
          <w:t>6.4</w:t>
        </w:r>
        <w:r w:rsidR="0079706E">
          <w:rPr>
            <w:rFonts w:asciiTheme="minorHAnsi" w:eastAsiaTheme="minorEastAsia" w:hAnsiTheme="minorHAnsi" w:cstheme="minorBidi"/>
            <w:noProof/>
            <w:szCs w:val="22"/>
            <w:lang w:eastAsia="en-GB"/>
          </w:rPr>
          <w:tab/>
        </w:r>
        <w:r w:rsidR="0079706E" w:rsidRPr="00BE47CB">
          <w:rPr>
            <w:rStyle w:val="Hyperlink"/>
            <w:noProof/>
          </w:rPr>
          <w:t>Security</w:t>
        </w:r>
        <w:r w:rsidR="0079706E">
          <w:rPr>
            <w:noProof/>
            <w:webHidden/>
          </w:rPr>
          <w:tab/>
        </w:r>
        <w:r w:rsidR="0079706E">
          <w:rPr>
            <w:noProof/>
            <w:webHidden/>
          </w:rPr>
          <w:fldChar w:fldCharType="begin"/>
        </w:r>
        <w:r w:rsidR="0079706E">
          <w:rPr>
            <w:noProof/>
            <w:webHidden/>
          </w:rPr>
          <w:instrText xml:space="preserve"> PAGEREF _Toc8357851 \h </w:instrText>
        </w:r>
        <w:r w:rsidR="0079706E">
          <w:rPr>
            <w:noProof/>
            <w:webHidden/>
          </w:rPr>
        </w:r>
        <w:r w:rsidR="0079706E">
          <w:rPr>
            <w:noProof/>
            <w:webHidden/>
          </w:rPr>
          <w:fldChar w:fldCharType="separate"/>
        </w:r>
        <w:r w:rsidR="00663B58">
          <w:rPr>
            <w:noProof/>
            <w:webHidden/>
          </w:rPr>
          <w:t>33</w:t>
        </w:r>
        <w:r w:rsidR="0079706E">
          <w:rPr>
            <w:noProof/>
            <w:webHidden/>
          </w:rPr>
          <w:fldChar w:fldCharType="end"/>
        </w:r>
      </w:hyperlink>
    </w:p>
    <w:p w14:paraId="1E2E3B4D" w14:textId="372D1AB0"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52" w:history="1">
        <w:r w:rsidR="0079706E" w:rsidRPr="00BE47CB">
          <w:rPr>
            <w:rStyle w:val="Hyperlink"/>
            <w:noProof/>
          </w:rPr>
          <w:t>6.4.1</w:t>
        </w:r>
        <w:r w:rsidR="0079706E">
          <w:rPr>
            <w:rFonts w:asciiTheme="minorHAnsi" w:eastAsiaTheme="minorEastAsia" w:hAnsiTheme="minorHAnsi" w:cstheme="minorBidi"/>
            <w:noProof/>
            <w:szCs w:val="22"/>
            <w:lang w:eastAsia="en-GB"/>
          </w:rPr>
          <w:tab/>
        </w:r>
        <w:r w:rsidR="0079706E" w:rsidRPr="00BE47CB">
          <w:rPr>
            <w:rStyle w:val="Hyperlink"/>
            <w:noProof/>
          </w:rPr>
          <w:t>Resource Authorization</w:t>
        </w:r>
        <w:r w:rsidR="0079706E">
          <w:rPr>
            <w:noProof/>
            <w:webHidden/>
          </w:rPr>
          <w:tab/>
        </w:r>
        <w:r w:rsidR="0079706E">
          <w:rPr>
            <w:noProof/>
            <w:webHidden/>
          </w:rPr>
          <w:fldChar w:fldCharType="begin"/>
        </w:r>
        <w:r w:rsidR="0079706E">
          <w:rPr>
            <w:noProof/>
            <w:webHidden/>
          </w:rPr>
          <w:instrText xml:space="preserve"> PAGEREF _Toc8357852 \h </w:instrText>
        </w:r>
        <w:r w:rsidR="0079706E">
          <w:rPr>
            <w:noProof/>
            <w:webHidden/>
          </w:rPr>
        </w:r>
        <w:r w:rsidR="0079706E">
          <w:rPr>
            <w:noProof/>
            <w:webHidden/>
          </w:rPr>
          <w:fldChar w:fldCharType="separate"/>
        </w:r>
        <w:r w:rsidR="00663B58">
          <w:rPr>
            <w:noProof/>
            <w:webHidden/>
          </w:rPr>
          <w:t>33</w:t>
        </w:r>
        <w:r w:rsidR="0079706E">
          <w:rPr>
            <w:noProof/>
            <w:webHidden/>
          </w:rPr>
          <w:fldChar w:fldCharType="end"/>
        </w:r>
      </w:hyperlink>
    </w:p>
    <w:p w14:paraId="6EA5A9C0" w14:textId="4BEF6BD5"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53" w:history="1">
        <w:r w:rsidR="0079706E" w:rsidRPr="00BE47CB">
          <w:rPr>
            <w:rStyle w:val="Hyperlink"/>
            <w:noProof/>
          </w:rPr>
          <w:t>6.4.2</w:t>
        </w:r>
        <w:r w:rsidR="0079706E">
          <w:rPr>
            <w:rFonts w:asciiTheme="minorHAnsi" w:eastAsiaTheme="minorEastAsia" w:hAnsiTheme="minorHAnsi" w:cstheme="minorBidi"/>
            <w:noProof/>
            <w:szCs w:val="22"/>
            <w:lang w:eastAsia="en-GB"/>
          </w:rPr>
          <w:tab/>
        </w:r>
        <w:r w:rsidR="0079706E" w:rsidRPr="00BE47CB">
          <w:rPr>
            <w:rStyle w:val="Hyperlink"/>
            <w:noProof/>
          </w:rPr>
          <w:t>Sandboxed iframes</w:t>
        </w:r>
        <w:r w:rsidR="0079706E">
          <w:rPr>
            <w:noProof/>
            <w:webHidden/>
          </w:rPr>
          <w:tab/>
        </w:r>
        <w:r w:rsidR="0079706E">
          <w:rPr>
            <w:noProof/>
            <w:webHidden/>
          </w:rPr>
          <w:fldChar w:fldCharType="begin"/>
        </w:r>
        <w:r w:rsidR="0079706E">
          <w:rPr>
            <w:noProof/>
            <w:webHidden/>
          </w:rPr>
          <w:instrText xml:space="preserve"> PAGEREF _Toc8357853 \h </w:instrText>
        </w:r>
        <w:r w:rsidR="0079706E">
          <w:rPr>
            <w:noProof/>
            <w:webHidden/>
          </w:rPr>
        </w:r>
        <w:r w:rsidR="0079706E">
          <w:rPr>
            <w:noProof/>
            <w:webHidden/>
          </w:rPr>
          <w:fldChar w:fldCharType="separate"/>
        </w:r>
        <w:r w:rsidR="00663B58">
          <w:rPr>
            <w:noProof/>
            <w:webHidden/>
          </w:rPr>
          <w:t>34</w:t>
        </w:r>
        <w:r w:rsidR="0079706E">
          <w:rPr>
            <w:noProof/>
            <w:webHidden/>
          </w:rPr>
          <w:fldChar w:fldCharType="end"/>
        </w:r>
      </w:hyperlink>
    </w:p>
    <w:p w14:paraId="646E0E1A" w14:textId="552F0E69"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54" w:history="1">
        <w:r w:rsidR="0079706E" w:rsidRPr="00BE47CB">
          <w:rPr>
            <w:rStyle w:val="Hyperlink"/>
            <w:noProof/>
          </w:rPr>
          <w:t>6.5</w:t>
        </w:r>
        <w:r w:rsidR="0079706E">
          <w:rPr>
            <w:rFonts w:asciiTheme="minorHAnsi" w:eastAsiaTheme="minorEastAsia" w:hAnsiTheme="minorHAnsi" w:cstheme="minorBidi"/>
            <w:noProof/>
            <w:szCs w:val="22"/>
            <w:lang w:eastAsia="en-GB"/>
          </w:rPr>
          <w:tab/>
        </w:r>
        <w:r w:rsidR="0079706E" w:rsidRPr="00BE47CB">
          <w:rPr>
            <w:rStyle w:val="Hyperlink"/>
            <w:noProof/>
          </w:rPr>
          <w:t>Friendly URLs</w:t>
        </w:r>
        <w:r w:rsidR="0079706E">
          <w:rPr>
            <w:noProof/>
            <w:webHidden/>
          </w:rPr>
          <w:tab/>
        </w:r>
        <w:r w:rsidR="0079706E">
          <w:rPr>
            <w:noProof/>
            <w:webHidden/>
          </w:rPr>
          <w:fldChar w:fldCharType="begin"/>
        </w:r>
        <w:r w:rsidR="0079706E">
          <w:rPr>
            <w:noProof/>
            <w:webHidden/>
          </w:rPr>
          <w:instrText xml:space="preserve"> PAGEREF _Toc8357854 \h </w:instrText>
        </w:r>
        <w:r w:rsidR="0079706E">
          <w:rPr>
            <w:noProof/>
            <w:webHidden/>
          </w:rPr>
        </w:r>
        <w:r w:rsidR="0079706E">
          <w:rPr>
            <w:noProof/>
            <w:webHidden/>
          </w:rPr>
          <w:fldChar w:fldCharType="separate"/>
        </w:r>
        <w:r w:rsidR="00663B58">
          <w:rPr>
            <w:noProof/>
            <w:webHidden/>
          </w:rPr>
          <w:t>35</w:t>
        </w:r>
        <w:r w:rsidR="0079706E">
          <w:rPr>
            <w:noProof/>
            <w:webHidden/>
          </w:rPr>
          <w:fldChar w:fldCharType="end"/>
        </w:r>
      </w:hyperlink>
    </w:p>
    <w:p w14:paraId="6D1FF640" w14:textId="47A989CD"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55" w:history="1">
        <w:r w:rsidR="0079706E" w:rsidRPr="00BE47CB">
          <w:rPr>
            <w:rStyle w:val="Hyperlink"/>
            <w:noProof/>
          </w:rPr>
          <w:t>6.6</w:t>
        </w:r>
        <w:r w:rsidR="0079706E">
          <w:rPr>
            <w:rFonts w:asciiTheme="minorHAnsi" w:eastAsiaTheme="minorEastAsia" w:hAnsiTheme="minorHAnsi" w:cstheme="minorBidi"/>
            <w:noProof/>
            <w:szCs w:val="22"/>
            <w:lang w:eastAsia="en-GB"/>
          </w:rPr>
          <w:tab/>
        </w:r>
        <w:r w:rsidR="0079706E" w:rsidRPr="00BE47CB">
          <w:rPr>
            <w:rStyle w:val="Hyperlink"/>
            <w:noProof/>
          </w:rPr>
          <w:t>Cloud Deployment</w:t>
        </w:r>
        <w:r w:rsidR="0079706E">
          <w:rPr>
            <w:noProof/>
            <w:webHidden/>
          </w:rPr>
          <w:tab/>
        </w:r>
        <w:r w:rsidR="0079706E">
          <w:rPr>
            <w:noProof/>
            <w:webHidden/>
          </w:rPr>
          <w:fldChar w:fldCharType="begin"/>
        </w:r>
        <w:r w:rsidR="0079706E">
          <w:rPr>
            <w:noProof/>
            <w:webHidden/>
          </w:rPr>
          <w:instrText xml:space="preserve"> PAGEREF _Toc8357855 \h </w:instrText>
        </w:r>
        <w:r w:rsidR="0079706E">
          <w:rPr>
            <w:noProof/>
            <w:webHidden/>
          </w:rPr>
        </w:r>
        <w:r w:rsidR="0079706E">
          <w:rPr>
            <w:noProof/>
            <w:webHidden/>
          </w:rPr>
          <w:fldChar w:fldCharType="separate"/>
        </w:r>
        <w:r w:rsidR="00663B58">
          <w:rPr>
            <w:noProof/>
            <w:webHidden/>
          </w:rPr>
          <w:t>35</w:t>
        </w:r>
        <w:r w:rsidR="0079706E">
          <w:rPr>
            <w:noProof/>
            <w:webHidden/>
          </w:rPr>
          <w:fldChar w:fldCharType="end"/>
        </w:r>
      </w:hyperlink>
    </w:p>
    <w:p w14:paraId="7E36EA49" w14:textId="15703A08"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56" w:history="1">
        <w:r w:rsidR="0079706E" w:rsidRPr="00BE47CB">
          <w:rPr>
            <w:rStyle w:val="Hyperlink"/>
            <w:noProof/>
          </w:rPr>
          <w:t>6.7</w:t>
        </w:r>
        <w:r w:rsidR="0079706E">
          <w:rPr>
            <w:rFonts w:asciiTheme="minorHAnsi" w:eastAsiaTheme="minorEastAsia" w:hAnsiTheme="minorHAnsi" w:cstheme="minorBidi"/>
            <w:noProof/>
            <w:szCs w:val="22"/>
            <w:lang w:eastAsia="en-GB"/>
          </w:rPr>
          <w:tab/>
        </w:r>
        <w:r w:rsidR="0079706E" w:rsidRPr="00BE47CB">
          <w:rPr>
            <w:rStyle w:val="Hyperlink"/>
            <w:noProof/>
          </w:rPr>
          <w:t>Development Tools and Technologies</w:t>
        </w:r>
        <w:r w:rsidR="0079706E">
          <w:rPr>
            <w:noProof/>
            <w:webHidden/>
          </w:rPr>
          <w:tab/>
        </w:r>
        <w:r w:rsidR="0079706E">
          <w:rPr>
            <w:noProof/>
            <w:webHidden/>
          </w:rPr>
          <w:fldChar w:fldCharType="begin"/>
        </w:r>
        <w:r w:rsidR="0079706E">
          <w:rPr>
            <w:noProof/>
            <w:webHidden/>
          </w:rPr>
          <w:instrText xml:space="preserve"> PAGEREF _Toc8357856 \h </w:instrText>
        </w:r>
        <w:r w:rsidR="0079706E">
          <w:rPr>
            <w:noProof/>
            <w:webHidden/>
          </w:rPr>
        </w:r>
        <w:r w:rsidR="0079706E">
          <w:rPr>
            <w:noProof/>
            <w:webHidden/>
          </w:rPr>
          <w:fldChar w:fldCharType="separate"/>
        </w:r>
        <w:r w:rsidR="00663B58">
          <w:rPr>
            <w:noProof/>
            <w:webHidden/>
          </w:rPr>
          <w:t>36</w:t>
        </w:r>
        <w:r w:rsidR="0079706E">
          <w:rPr>
            <w:noProof/>
            <w:webHidden/>
          </w:rPr>
          <w:fldChar w:fldCharType="end"/>
        </w:r>
      </w:hyperlink>
    </w:p>
    <w:p w14:paraId="1BC6E83C" w14:textId="783DF69C"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57" w:history="1">
        <w:r w:rsidR="0079706E" w:rsidRPr="00BE47CB">
          <w:rPr>
            <w:rStyle w:val="Hyperlink"/>
            <w:noProof/>
          </w:rPr>
          <w:t>6.7.1</w:t>
        </w:r>
        <w:r w:rsidR="0079706E">
          <w:rPr>
            <w:rFonts w:asciiTheme="minorHAnsi" w:eastAsiaTheme="minorEastAsia" w:hAnsiTheme="minorHAnsi" w:cstheme="minorBidi"/>
            <w:noProof/>
            <w:szCs w:val="22"/>
            <w:lang w:eastAsia="en-GB"/>
          </w:rPr>
          <w:tab/>
        </w:r>
        <w:r w:rsidR="0079706E" w:rsidRPr="00BE47CB">
          <w:rPr>
            <w:rStyle w:val="Hyperlink"/>
            <w:noProof/>
          </w:rPr>
          <w:t>ReSharper</w:t>
        </w:r>
        <w:r w:rsidR="0079706E">
          <w:rPr>
            <w:noProof/>
            <w:webHidden/>
          </w:rPr>
          <w:tab/>
        </w:r>
        <w:r w:rsidR="0079706E">
          <w:rPr>
            <w:noProof/>
            <w:webHidden/>
          </w:rPr>
          <w:fldChar w:fldCharType="begin"/>
        </w:r>
        <w:r w:rsidR="0079706E">
          <w:rPr>
            <w:noProof/>
            <w:webHidden/>
          </w:rPr>
          <w:instrText xml:space="preserve"> PAGEREF _Toc8357857 \h </w:instrText>
        </w:r>
        <w:r w:rsidR="0079706E">
          <w:rPr>
            <w:noProof/>
            <w:webHidden/>
          </w:rPr>
        </w:r>
        <w:r w:rsidR="0079706E">
          <w:rPr>
            <w:noProof/>
            <w:webHidden/>
          </w:rPr>
          <w:fldChar w:fldCharType="separate"/>
        </w:r>
        <w:r w:rsidR="00663B58">
          <w:rPr>
            <w:noProof/>
            <w:webHidden/>
          </w:rPr>
          <w:t>36</w:t>
        </w:r>
        <w:r w:rsidR="0079706E">
          <w:rPr>
            <w:noProof/>
            <w:webHidden/>
          </w:rPr>
          <w:fldChar w:fldCharType="end"/>
        </w:r>
      </w:hyperlink>
    </w:p>
    <w:p w14:paraId="38C8070F" w14:textId="100E9BEF"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58" w:history="1">
        <w:r w:rsidR="0079706E" w:rsidRPr="00BE47CB">
          <w:rPr>
            <w:rStyle w:val="Hyperlink"/>
            <w:noProof/>
          </w:rPr>
          <w:t>6.7.2</w:t>
        </w:r>
        <w:r w:rsidR="0079706E">
          <w:rPr>
            <w:rFonts w:asciiTheme="minorHAnsi" w:eastAsiaTheme="minorEastAsia" w:hAnsiTheme="minorHAnsi" w:cstheme="minorBidi"/>
            <w:noProof/>
            <w:szCs w:val="22"/>
            <w:lang w:eastAsia="en-GB"/>
          </w:rPr>
          <w:tab/>
        </w:r>
        <w:r w:rsidR="0079706E" w:rsidRPr="00BE47CB">
          <w:rPr>
            <w:rStyle w:val="Hyperlink"/>
            <w:noProof/>
          </w:rPr>
          <w:t>Version Control (Git)</w:t>
        </w:r>
        <w:r w:rsidR="0079706E">
          <w:rPr>
            <w:noProof/>
            <w:webHidden/>
          </w:rPr>
          <w:tab/>
        </w:r>
        <w:r w:rsidR="0079706E">
          <w:rPr>
            <w:noProof/>
            <w:webHidden/>
          </w:rPr>
          <w:fldChar w:fldCharType="begin"/>
        </w:r>
        <w:r w:rsidR="0079706E">
          <w:rPr>
            <w:noProof/>
            <w:webHidden/>
          </w:rPr>
          <w:instrText xml:space="preserve"> PAGEREF _Toc8357858 \h </w:instrText>
        </w:r>
        <w:r w:rsidR="0079706E">
          <w:rPr>
            <w:noProof/>
            <w:webHidden/>
          </w:rPr>
        </w:r>
        <w:r w:rsidR="0079706E">
          <w:rPr>
            <w:noProof/>
            <w:webHidden/>
          </w:rPr>
          <w:fldChar w:fldCharType="separate"/>
        </w:r>
        <w:r w:rsidR="00663B58">
          <w:rPr>
            <w:noProof/>
            <w:webHidden/>
          </w:rPr>
          <w:t>36</w:t>
        </w:r>
        <w:r w:rsidR="0079706E">
          <w:rPr>
            <w:noProof/>
            <w:webHidden/>
          </w:rPr>
          <w:fldChar w:fldCharType="end"/>
        </w:r>
      </w:hyperlink>
    </w:p>
    <w:p w14:paraId="6CC3AC4E" w14:textId="3973346B"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59" w:history="1">
        <w:r w:rsidR="0079706E" w:rsidRPr="00BE47CB">
          <w:rPr>
            <w:rStyle w:val="Hyperlink"/>
            <w:noProof/>
          </w:rPr>
          <w:t>6.7.3</w:t>
        </w:r>
        <w:r w:rsidR="0079706E">
          <w:rPr>
            <w:rFonts w:asciiTheme="minorHAnsi" w:eastAsiaTheme="minorEastAsia" w:hAnsiTheme="minorHAnsi" w:cstheme="minorBidi"/>
            <w:noProof/>
            <w:szCs w:val="22"/>
            <w:lang w:eastAsia="en-GB"/>
          </w:rPr>
          <w:tab/>
        </w:r>
        <w:r w:rsidR="0079706E" w:rsidRPr="00BE47CB">
          <w:rPr>
            <w:rStyle w:val="Hyperlink"/>
            <w:noProof/>
          </w:rPr>
          <w:t>GitHub</w:t>
        </w:r>
        <w:r w:rsidR="0079706E">
          <w:rPr>
            <w:noProof/>
            <w:webHidden/>
          </w:rPr>
          <w:tab/>
        </w:r>
        <w:r w:rsidR="0079706E">
          <w:rPr>
            <w:noProof/>
            <w:webHidden/>
          </w:rPr>
          <w:fldChar w:fldCharType="begin"/>
        </w:r>
        <w:r w:rsidR="0079706E">
          <w:rPr>
            <w:noProof/>
            <w:webHidden/>
          </w:rPr>
          <w:instrText xml:space="preserve"> PAGEREF _Toc8357859 \h </w:instrText>
        </w:r>
        <w:r w:rsidR="0079706E">
          <w:rPr>
            <w:noProof/>
            <w:webHidden/>
          </w:rPr>
        </w:r>
        <w:r w:rsidR="0079706E">
          <w:rPr>
            <w:noProof/>
            <w:webHidden/>
          </w:rPr>
          <w:fldChar w:fldCharType="separate"/>
        </w:r>
        <w:r w:rsidR="00663B58">
          <w:rPr>
            <w:noProof/>
            <w:webHidden/>
          </w:rPr>
          <w:t>36</w:t>
        </w:r>
        <w:r w:rsidR="0079706E">
          <w:rPr>
            <w:noProof/>
            <w:webHidden/>
          </w:rPr>
          <w:fldChar w:fldCharType="end"/>
        </w:r>
      </w:hyperlink>
    </w:p>
    <w:p w14:paraId="29B60EB8" w14:textId="3406FA69"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60" w:history="1">
        <w:r w:rsidR="0079706E" w:rsidRPr="00BE47CB">
          <w:rPr>
            <w:rStyle w:val="Hyperlink"/>
            <w:noProof/>
          </w:rPr>
          <w:t>6.7.4</w:t>
        </w:r>
        <w:r w:rsidR="0079706E">
          <w:rPr>
            <w:rFonts w:asciiTheme="minorHAnsi" w:eastAsiaTheme="minorEastAsia" w:hAnsiTheme="minorHAnsi" w:cstheme="minorBidi"/>
            <w:noProof/>
            <w:szCs w:val="22"/>
            <w:lang w:eastAsia="en-GB"/>
          </w:rPr>
          <w:tab/>
        </w:r>
        <w:r w:rsidR="0079706E" w:rsidRPr="00BE47CB">
          <w:rPr>
            <w:rStyle w:val="Hyperlink"/>
            <w:noProof/>
          </w:rPr>
          <w:t>Additional Libraries and tools</w:t>
        </w:r>
        <w:r w:rsidR="0079706E">
          <w:rPr>
            <w:noProof/>
            <w:webHidden/>
          </w:rPr>
          <w:tab/>
        </w:r>
        <w:r w:rsidR="0079706E">
          <w:rPr>
            <w:noProof/>
            <w:webHidden/>
          </w:rPr>
          <w:fldChar w:fldCharType="begin"/>
        </w:r>
        <w:r w:rsidR="0079706E">
          <w:rPr>
            <w:noProof/>
            <w:webHidden/>
          </w:rPr>
          <w:instrText xml:space="preserve"> PAGEREF _Toc8357860 \h </w:instrText>
        </w:r>
        <w:r w:rsidR="0079706E">
          <w:rPr>
            <w:noProof/>
            <w:webHidden/>
          </w:rPr>
        </w:r>
        <w:r w:rsidR="0079706E">
          <w:rPr>
            <w:noProof/>
            <w:webHidden/>
          </w:rPr>
          <w:fldChar w:fldCharType="separate"/>
        </w:r>
        <w:r w:rsidR="00663B58">
          <w:rPr>
            <w:noProof/>
            <w:webHidden/>
          </w:rPr>
          <w:t>36</w:t>
        </w:r>
        <w:r w:rsidR="0079706E">
          <w:rPr>
            <w:noProof/>
            <w:webHidden/>
          </w:rPr>
          <w:fldChar w:fldCharType="end"/>
        </w:r>
      </w:hyperlink>
    </w:p>
    <w:p w14:paraId="485F6F5A" w14:textId="3612DF00"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61" w:history="1">
        <w:r w:rsidR="0079706E" w:rsidRPr="00BE47CB">
          <w:rPr>
            <w:rStyle w:val="Hyperlink"/>
            <w:noProof/>
          </w:rPr>
          <w:t>6.8</w:t>
        </w:r>
        <w:r w:rsidR="0079706E">
          <w:rPr>
            <w:rFonts w:asciiTheme="minorHAnsi" w:eastAsiaTheme="minorEastAsia" w:hAnsiTheme="minorHAnsi" w:cstheme="minorBidi"/>
            <w:noProof/>
            <w:szCs w:val="22"/>
            <w:lang w:eastAsia="en-GB"/>
          </w:rPr>
          <w:tab/>
        </w:r>
        <w:r w:rsidR="0079706E" w:rsidRPr="00BE47CB">
          <w:rPr>
            <w:rStyle w:val="Hyperlink"/>
            <w:noProof/>
          </w:rPr>
          <w:t>Unforeseen Issues</w:t>
        </w:r>
        <w:r w:rsidR="0079706E">
          <w:rPr>
            <w:noProof/>
            <w:webHidden/>
          </w:rPr>
          <w:tab/>
        </w:r>
        <w:r w:rsidR="0079706E">
          <w:rPr>
            <w:noProof/>
            <w:webHidden/>
          </w:rPr>
          <w:fldChar w:fldCharType="begin"/>
        </w:r>
        <w:r w:rsidR="0079706E">
          <w:rPr>
            <w:noProof/>
            <w:webHidden/>
          </w:rPr>
          <w:instrText xml:space="preserve"> PAGEREF _Toc8357861 \h </w:instrText>
        </w:r>
        <w:r w:rsidR="0079706E">
          <w:rPr>
            <w:noProof/>
            <w:webHidden/>
          </w:rPr>
        </w:r>
        <w:r w:rsidR="0079706E">
          <w:rPr>
            <w:noProof/>
            <w:webHidden/>
          </w:rPr>
          <w:fldChar w:fldCharType="separate"/>
        </w:r>
        <w:r w:rsidR="00663B58">
          <w:rPr>
            <w:noProof/>
            <w:webHidden/>
          </w:rPr>
          <w:t>38</w:t>
        </w:r>
        <w:r w:rsidR="0079706E">
          <w:rPr>
            <w:noProof/>
            <w:webHidden/>
          </w:rPr>
          <w:fldChar w:fldCharType="end"/>
        </w:r>
      </w:hyperlink>
    </w:p>
    <w:p w14:paraId="103FA69E" w14:textId="18F29344"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62" w:history="1">
        <w:r w:rsidR="0079706E" w:rsidRPr="00BE47CB">
          <w:rPr>
            <w:rStyle w:val="Hyperlink"/>
            <w:noProof/>
          </w:rPr>
          <w:t>6.8.1</w:t>
        </w:r>
        <w:r w:rsidR="0079706E">
          <w:rPr>
            <w:rFonts w:asciiTheme="minorHAnsi" w:eastAsiaTheme="minorEastAsia" w:hAnsiTheme="minorHAnsi" w:cstheme="minorBidi"/>
            <w:noProof/>
            <w:szCs w:val="22"/>
            <w:lang w:eastAsia="en-GB"/>
          </w:rPr>
          <w:tab/>
        </w:r>
        <w:r w:rsidR="0079706E" w:rsidRPr="00BE47CB">
          <w:rPr>
            <w:rStyle w:val="Hyperlink"/>
            <w:noProof/>
          </w:rPr>
          <w:t>Data Migration</w:t>
        </w:r>
        <w:r w:rsidR="0079706E">
          <w:rPr>
            <w:noProof/>
            <w:webHidden/>
          </w:rPr>
          <w:tab/>
        </w:r>
        <w:r w:rsidR="0079706E">
          <w:rPr>
            <w:noProof/>
            <w:webHidden/>
          </w:rPr>
          <w:fldChar w:fldCharType="begin"/>
        </w:r>
        <w:r w:rsidR="0079706E">
          <w:rPr>
            <w:noProof/>
            <w:webHidden/>
          </w:rPr>
          <w:instrText xml:space="preserve"> PAGEREF _Toc8357862 \h </w:instrText>
        </w:r>
        <w:r w:rsidR="0079706E">
          <w:rPr>
            <w:noProof/>
            <w:webHidden/>
          </w:rPr>
        </w:r>
        <w:r w:rsidR="0079706E">
          <w:rPr>
            <w:noProof/>
            <w:webHidden/>
          </w:rPr>
          <w:fldChar w:fldCharType="separate"/>
        </w:r>
        <w:r w:rsidR="00663B58">
          <w:rPr>
            <w:noProof/>
            <w:webHidden/>
          </w:rPr>
          <w:t>38</w:t>
        </w:r>
        <w:r w:rsidR="0079706E">
          <w:rPr>
            <w:noProof/>
            <w:webHidden/>
          </w:rPr>
          <w:fldChar w:fldCharType="end"/>
        </w:r>
      </w:hyperlink>
    </w:p>
    <w:p w14:paraId="74E7A37B" w14:textId="34FC1592"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63" w:history="1">
        <w:r w:rsidR="0079706E" w:rsidRPr="00BE47CB">
          <w:rPr>
            <w:rStyle w:val="Hyperlink"/>
            <w:noProof/>
          </w:rPr>
          <w:t>6.9</w:t>
        </w:r>
        <w:r w:rsidR="0079706E">
          <w:rPr>
            <w:rFonts w:asciiTheme="minorHAnsi" w:eastAsiaTheme="minorEastAsia" w:hAnsiTheme="minorHAnsi" w:cstheme="minorBidi"/>
            <w:noProof/>
            <w:szCs w:val="22"/>
            <w:lang w:eastAsia="en-GB"/>
          </w:rPr>
          <w:tab/>
        </w:r>
        <w:r w:rsidR="0079706E" w:rsidRPr="00BE47CB">
          <w:rPr>
            <w:rStyle w:val="Hyperlink"/>
            <w:noProof/>
          </w:rPr>
          <w:t>Implementation Limitations</w:t>
        </w:r>
        <w:r w:rsidR="0079706E">
          <w:rPr>
            <w:noProof/>
            <w:webHidden/>
          </w:rPr>
          <w:tab/>
        </w:r>
        <w:r w:rsidR="0079706E">
          <w:rPr>
            <w:noProof/>
            <w:webHidden/>
          </w:rPr>
          <w:fldChar w:fldCharType="begin"/>
        </w:r>
        <w:r w:rsidR="0079706E">
          <w:rPr>
            <w:noProof/>
            <w:webHidden/>
          </w:rPr>
          <w:instrText xml:space="preserve"> PAGEREF _Toc8357863 \h </w:instrText>
        </w:r>
        <w:r w:rsidR="0079706E">
          <w:rPr>
            <w:noProof/>
            <w:webHidden/>
          </w:rPr>
        </w:r>
        <w:r w:rsidR="0079706E">
          <w:rPr>
            <w:noProof/>
            <w:webHidden/>
          </w:rPr>
          <w:fldChar w:fldCharType="separate"/>
        </w:r>
        <w:r w:rsidR="00663B58">
          <w:rPr>
            <w:noProof/>
            <w:webHidden/>
          </w:rPr>
          <w:t>38</w:t>
        </w:r>
        <w:r w:rsidR="0079706E">
          <w:rPr>
            <w:noProof/>
            <w:webHidden/>
          </w:rPr>
          <w:fldChar w:fldCharType="end"/>
        </w:r>
      </w:hyperlink>
    </w:p>
    <w:p w14:paraId="7577ACB4" w14:textId="7C51B560"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64" w:history="1">
        <w:r w:rsidR="0079706E" w:rsidRPr="00BE47CB">
          <w:rPr>
            <w:rStyle w:val="Hyperlink"/>
            <w:noProof/>
          </w:rPr>
          <w:t>6.9.1</w:t>
        </w:r>
        <w:r w:rsidR="0079706E">
          <w:rPr>
            <w:rFonts w:asciiTheme="minorHAnsi" w:eastAsiaTheme="minorEastAsia" w:hAnsiTheme="minorHAnsi" w:cstheme="minorBidi"/>
            <w:noProof/>
            <w:szCs w:val="22"/>
            <w:lang w:eastAsia="en-GB"/>
          </w:rPr>
          <w:tab/>
        </w:r>
        <w:r w:rsidR="0079706E" w:rsidRPr="00BE47CB">
          <w:rPr>
            <w:rStyle w:val="Hyperlink"/>
            <w:noProof/>
          </w:rPr>
          <w:t>Lack of support for Drupal</w:t>
        </w:r>
        <w:r w:rsidR="0079706E">
          <w:rPr>
            <w:noProof/>
            <w:webHidden/>
          </w:rPr>
          <w:tab/>
        </w:r>
        <w:r w:rsidR="0079706E">
          <w:rPr>
            <w:noProof/>
            <w:webHidden/>
          </w:rPr>
          <w:fldChar w:fldCharType="begin"/>
        </w:r>
        <w:r w:rsidR="0079706E">
          <w:rPr>
            <w:noProof/>
            <w:webHidden/>
          </w:rPr>
          <w:instrText xml:space="preserve"> PAGEREF _Toc8357864 \h </w:instrText>
        </w:r>
        <w:r w:rsidR="0079706E">
          <w:rPr>
            <w:noProof/>
            <w:webHidden/>
          </w:rPr>
        </w:r>
        <w:r w:rsidR="0079706E">
          <w:rPr>
            <w:noProof/>
            <w:webHidden/>
          </w:rPr>
          <w:fldChar w:fldCharType="separate"/>
        </w:r>
        <w:r w:rsidR="00663B58">
          <w:rPr>
            <w:noProof/>
            <w:webHidden/>
          </w:rPr>
          <w:t>38</w:t>
        </w:r>
        <w:r w:rsidR="0079706E">
          <w:rPr>
            <w:noProof/>
            <w:webHidden/>
          </w:rPr>
          <w:fldChar w:fldCharType="end"/>
        </w:r>
      </w:hyperlink>
    </w:p>
    <w:p w14:paraId="0B295B85" w14:textId="7EC7A1A5"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65" w:history="1">
        <w:r w:rsidR="0079706E" w:rsidRPr="00BE47CB">
          <w:rPr>
            <w:rStyle w:val="Hyperlink"/>
            <w:noProof/>
          </w:rPr>
          <w:t>6.9.2</w:t>
        </w:r>
        <w:r w:rsidR="0079706E">
          <w:rPr>
            <w:rFonts w:asciiTheme="minorHAnsi" w:eastAsiaTheme="minorEastAsia" w:hAnsiTheme="minorHAnsi" w:cstheme="minorBidi"/>
            <w:noProof/>
            <w:szCs w:val="22"/>
            <w:lang w:eastAsia="en-GB"/>
          </w:rPr>
          <w:tab/>
        </w:r>
        <w:r w:rsidR="0079706E" w:rsidRPr="00BE47CB">
          <w:rPr>
            <w:rStyle w:val="Hyperlink"/>
            <w:noProof/>
          </w:rPr>
          <w:t>Lack of unit tests</w:t>
        </w:r>
        <w:r w:rsidR="0079706E">
          <w:rPr>
            <w:noProof/>
            <w:webHidden/>
          </w:rPr>
          <w:tab/>
        </w:r>
        <w:r w:rsidR="0079706E">
          <w:rPr>
            <w:noProof/>
            <w:webHidden/>
          </w:rPr>
          <w:fldChar w:fldCharType="begin"/>
        </w:r>
        <w:r w:rsidR="0079706E">
          <w:rPr>
            <w:noProof/>
            <w:webHidden/>
          </w:rPr>
          <w:instrText xml:space="preserve"> PAGEREF _Toc8357865 \h </w:instrText>
        </w:r>
        <w:r w:rsidR="0079706E">
          <w:rPr>
            <w:noProof/>
            <w:webHidden/>
          </w:rPr>
        </w:r>
        <w:r w:rsidR="0079706E">
          <w:rPr>
            <w:noProof/>
            <w:webHidden/>
          </w:rPr>
          <w:fldChar w:fldCharType="separate"/>
        </w:r>
        <w:r w:rsidR="00663B58">
          <w:rPr>
            <w:noProof/>
            <w:webHidden/>
          </w:rPr>
          <w:t>38</w:t>
        </w:r>
        <w:r w:rsidR="0079706E">
          <w:rPr>
            <w:noProof/>
            <w:webHidden/>
          </w:rPr>
          <w:fldChar w:fldCharType="end"/>
        </w:r>
      </w:hyperlink>
    </w:p>
    <w:p w14:paraId="4CA8C6F8" w14:textId="1F281F28" w:rsidR="0079706E" w:rsidRDefault="00AA3775">
      <w:pPr>
        <w:pStyle w:val="TOC1"/>
        <w:tabs>
          <w:tab w:val="left" w:pos="440"/>
          <w:tab w:val="right" w:leader="dot" w:pos="9628"/>
        </w:tabs>
        <w:rPr>
          <w:rFonts w:asciiTheme="minorHAnsi" w:eastAsiaTheme="minorEastAsia" w:hAnsiTheme="minorHAnsi" w:cstheme="minorBidi"/>
          <w:noProof/>
          <w:szCs w:val="22"/>
          <w:lang w:eastAsia="en-GB"/>
        </w:rPr>
      </w:pPr>
      <w:hyperlink w:anchor="_Toc8357866" w:history="1">
        <w:r w:rsidR="0079706E" w:rsidRPr="00BE47CB">
          <w:rPr>
            <w:rStyle w:val="Hyperlink"/>
            <w:noProof/>
          </w:rPr>
          <w:t>7</w:t>
        </w:r>
        <w:r w:rsidR="0079706E">
          <w:rPr>
            <w:rFonts w:asciiTheme="minorHAnsi" w:eastAsiaTheme="minorEastAsia" w:hAnsiTheme="minorHAnsi" w:cstheme="minorBidi"/>
            <w:noProof/>
            <w:szCs w:val="22"/>
            <w:lang w:eastAsia="en-GB"/>
          </w:rPr>
          <w:tab/>
        </w:r>
        <w:r w:rsidR="0079706E" w:rsidRPr="00BE47CB">
          <w:rPr>
            <w:rStyle w:val="Hyperlink"/>
            <w:noProof/>
          </w:rPr>
          <w:t>EVALUATION</w:t>
        </w:r>
        <w:r w:rsidR="0079706E">
          <w:rPr>
            <w:noProof/>
            <w:webHidden/>
          </w:rPr>
          <w:tab/>
        </w:r>
        <w:r w:rsidR="0079706E">
          <w:rPr>
            <w:noProof/>
            <w:webHidden/>
          </w:rPr>
          <w:fldChar w:fldCharType="begin"/>
        </w:r>
        <w:r w:rsidR="0079706E">
          <w:rPr>
            <w:noProof/>
            <w:webHidden/>
          </w:rPr>
          <w:instrText xml:space="preserve"> PAGEREF _Toc8357866 \h </w:instrText>
        </w:r>
        <w:r w:rsidR="0079706E">
          <w:rPr>
            <w:noProof/>
            <w:webHidden/>
          </w:rPr>
        </w:r>
        <w:r w:rsidR="0079706E">
          <w:rPr>
            <w:noProof/>
            <w:webHidden/>
          </w:rPr>
          <w:fldChar w:fldCharType="separate"/>
        </w:r>
        <w:r w:rsidR="00663B58">
          <w:rPr>
            <w:noProof/>
            <w:webHidden/>
          </w:rPr>
          <w:t>39</w:t>
        </w:r>
        <w:r w:rsidR="0079706E">
          <w:rPr>
            <w:noProof/>
            <w:webHidden/>
          </w:rPr>
          <w:fldChar w:fldCharType="end"/>
        </w:r>
      </w:hyperlink>
    </w:p>
    <w:p w14:paraId="01E60724" w14:textId="6F1FAE74"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67" w:history="1">
        <w:r w:rsidR="0079706E" w:rsidRPr="00BE47CB">
          <w:rPr>
            <w:rStyle w:val="Hyperlink"/>
            <w:noProof/>
          </w:rPr>
          <w:t>7.1</w:t>
        </w:r>
        <w:r w:rsidR="0079706E">
          <w:rPr>
            <w:rFonts w:asciiTheme="minorHAnsi" w:eastAsiaTheme="minorEastAsia" w:hAnsiTheme="minorHAnsi" w:cstheme="minorBidi"/>
            <w:noProof/>
            <w:szCs w:val="22"/>
            <w:lang w:eastAsia="en-GB"/>
          </w:rPr>
          <w:tab/>
        </w:r>
        <w:r w:rsidR="0079706E" w:rsidRPr="00BE47CB">
          <w:rPr>
            <w:rStyle w:val="Hyperlink"/>
            <w:noProof/>
          </w:rPr>
          <w:t>Measuring Artefact’s Code Quality</w:t>
        </w:r>
        <w:r w:rsidR="0079706E">
          <w:rPr>
            <w:noProof/>
            <w:webHidden/>
          </w:rPr>
          <w:tab/>
        </w:r>
        <w:r w:rsidR="0079706E">
          <w:rPr>
            <w:noProof/>
            <w:webHidden/>
          </w:rPr>
          <w:fldChar w:fldCharType="begin"/>
        </w:r>
        <w:r w:rsidR="0079706E">
          <w:rPr>
            <w:noProof/>
            <w:webHidden/>
          </w:rPr>
          <w:instrText xml:space="preserve"> PAGEREF _Toc8357867 \h </w:instrText>
        </w:r>
        <w:r w:rsidR="0079706E">
          <w:rPr>
            <w:noProof/>
            <w:webHidden/>
          </w:rPr>
        </w:r>
        <w:r w:rsidR="0079706E">
          <w:rPr>
            <w:noProof/>
            <w:webHidden/>
          </w:rPr>
          <w:fldChar w:fldCharType="separate"/>
        </w:r>
        <w:r w:rsidR="00663B58">
          <w:rPr>
            <w:noProof/>
            <w:webHidden/>
          </w:rPr>
          <w:t>39</w:t>
        </w:r>
        <w:r w:rsidR="0079706E">
          <w:rPr>
            <w:noProof/>
            <w:webHidden/>
          </w:rPr>
          <w:fldChar w:fldCharType="end"/>
        </w:r>
      </w:hyperlink>
    </w:p>
    <w:p w14:paraId="70ACAAE5" w14:textId="6C899F33"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68" w:history="1">
        <w:r w:rsidR="0079706E" w:rsidRPr="00BE47CB">
          <w:rPr>
            <w:rStyle w:val="Hyperlink"/>
            <w:noProof/>
          </w:rPr>
          <w:t>7.1.1</w:t>
        </w:r>
        <w:r w:rsidR="0079706E">
          <w:rPr>
            <w:rFonts w:asciiTheme="minorHAnsi" w:eastAsiaTheme="minorEastAsia" w:hAnsiTheme="minorHAnsi" w:cstheme="minorBidi"/>
            <w:noProof/>
            <w:szCs w:val="22"/>
            <w:lang w:eastAsia="en-GB"/>
          </w:rPr>
          <w:tab/>
        </w:r>
        <w:r w:rsidR="0079706E" w:rsidRPr="00BE47CB">
          <w:rPr>
            <w:rStyle w:val="Hyperlink"/>
            <w:noProof/>
          </w:rPr>
          <w:t>Code Metrics</w:t>
        </w:r>
        <w:r w:rsidR="0079706E">
          <w:rPr>
            <w:noProof/>
            <w:webHidden/>
          </w:rPr>
          <w:tab/>
        </w:r>
        <w:r w:rsidR="0079706E">
          <w:rPr>
            <w:noProof/>
            <w:webHidden/>
          </w:rPr>
          <w:fldChar w:fldCharType="begin"/>
        </w:r>
        <w:r w:rsidR="0079706E">
          <w:rPr>
            <w:noProof/>
            <w:webHidden/>
          </w:rPr>
          <w:instrText xml:space="preserve"> PAGEREF _Toc8357868 \h </w:instrText>
        </w:r>
        <w:r w:rsidR="0079706E">
          <w:rPr>
            <w:noProof/>
            <w:webHidden/>
          </w:rPr>
        </w:r>
        <w:r w:rsidR="0079706E">
          <w:rPr>
            <w:noProof/>
            <w:webHidden/>
          </w:rPr>
          <w:fldChar w:fldCharType="separate"/>
        </w:r>
        <w:r w:rsidR="00663B58">
          <w:rPr>
            <w:noProof/>
            <w:webHidden/>
          </w:rPr>
          <w:t>39</w:t>
        </w:r>
        <w:r w:rsidR="0079706E">
          <w:rPr>
            <w:noProof/>
            <w:webHidden/>
          </w:rPr>
          <w:fldChar w:fldCharType="end"/>
        </w:r>
      </w:hyperlink>
    </w:p>
    <w:p w14:paraId="2B250396" w14:textId="732F7CBF"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69" w:history="1">
        <w:r w:rsidR="0079706E" w:rsidRPr="00BE47CB">
          <w:rPr>
            <w:rStyle w:val="Hyperlink"/>
            <w:noProof/>
          </w:rPr>
          <w:t>7.1.2</w:t>
        </w:r>
        <w:r w:rsidR="0079706E">
          <w:rPr>
            <w:rFonts w:asciiTheme="minorHAnsi" w:eastAsiaTheme="minorEastAsia" w:hAnsiTheme="minorHAnsi" w:cstheme="minorBidi"/>
            <w:noProof/>
            <w:szCs w:val="22"/>
            <w:lang w:eastAsia="en-GB"/>
          </w:rPr>
          <w:tab/>
        </w:r>
        <w:r w:rsidR="0079706E" w:rsidRPr="00BE47CB">
          <w:rPr>
            <w:rStyle w:val="Hyperlink"/>
            <w:noProof/>
          </w:rPr>
          <w:t>Code Review and Evaluation</w:t>
        </w:r>
        <w:r w:rsidR="0079706E">
          <w:rPr>
            <w:noProof/>
            <w:webHidden/>
          </w:rPr>
          <w:tab/>
        </w:r>
        <w:r w:rsidR="0079706E">
          <w:rPr>
            <w:noProof/>
            <w:webHidden/>
          </w:rPr>
          <w:fldChar w:fldCharType="begin"/>
        </w:r>
        <w:r w:rsidR="0079706E">
          <w:rPr>
            <w:noProof/>
            <w:webHidden/>
          </w:rPr>
          <w:instrText xml:space="preserve"> PAGEREF _Toc8357869 \h </w:instrText>
        </w:r>
        <w:r w:rsidR="0079706E">
          <w:rPr>
            <w:noProof/>
            <w:webHidden/>
          </w:rPr>
        </w:r>
        <w:r w:rsidR="0079706E">
          <w:rPr>
            <w:noProof/>
            <w:webHidden/>
          </w:rPr>
          <w:fldChar w:fldCharType="separate"/>
        </w:r>
        <w:r w:rsidR="00663B58">
          <w:rPr>
            <w:noProof/>
            <w:webHidden/>
          </w:rPr>
          <w:t>40</w:t>
        </w:r>
        <w:r w:rsidR="0079706E">
          <w:rPr>
            <w:noProof/>
            <w:webHidden/>
          </w:rPr>
          <w:fldChar w:fldCharType="end"/>
        </w:r>
      </w:hyperlink>
    </w:p>
    <w:p w14:paraId="46076DBB" w14:textId="2960153A"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70" w:history="1">
        <w:r w:rsidR="0079706E" w:rsidRPr="00BE47CB">
          <w:rPr>
            <w:rStyle w:val="Hyperlink"/>
            <w:noProof/>
          </w:rPr>
          <w:t>7.2</w:t>
        </w:r>
        <w:r w:rsidR="0079706E">
          <w:rPr>
            <w:rFonts w:asciiTheme="minorHAnsi" w:eastAsiaTheme="minorEastAsia" w:hAnsiTheme="minorHAnsi" w:cstheme="minorBidi"/>
            <w:noProof/>
            <w:szCs w:val="22"/>
            <w:lang w:eastAsia="en-GB"/>
          </w:rPr>
          <w:tab/>
        </w:r>
        <w:r w:rsidR="0079706E" w:rsidRPr="00BE47CB">
          <w:rPr>
            <w:rStyle w:val="Hyperlink"/>
            <w:noProof/>
          </w:rPr>
          <w:t>Artefact Testing and Evaluation</w:t>
        </w:r>
        <w:r w:rsidR="0079706E">
          <w:rPr>
            <w:noProof/>
            <w:webHidden/>
          </w:rPr>
          <w:tab/>
        </w:r>
        <w:r w:rsidR="0079706E">
          <w:rPr>
            <w:noProof/>
            <w:webHidden/>
          </w:rPr>
          <w:fldChar w:fldCharType="begin"/>
        </w:r>
        <w:r w:rsidR="0079706E">
          <w:rPr>
            <w:noProof/>
            <w:webHidden/>
          </w:rPr>
          <w:instrText xml:space="preserve"> PAGEREF _Toc8357870 \h </w:instrText>
        </w:r>
        <w:r w:rsidR="0079706E">
          <w:rPr>
            <w:noProof/>
            <w:webHidden/>
          </w:rPr>
        </w:r>
        <w:r w:rsidR="0079706E">
          <w:rPr>
            <w:noProof/>
            <w:webHidden/>
          </w:rPr>
          <w:fldChar w:fldCharType="separate"/>
        </w:r>
        <w:r w:rsidR="00663B58">
          <w:rPr>
            <w:noProof/>
            <w:webHidden/>
          </w:rPr>
          <w:t>42</w:t>
        </w:r>
        <w:r w:rsidR="0079706E">
          <w:rPr>
            <w:noProof/>
            <w:webHidden/>
          </w:rPr>
          <w:fldChar w:fldCharType="end"/>
        </w:r>
      </w:hyperlink>
    </w:p>
    <w:p w14:paraId="2609696A" w14:textId="36B911A2"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71" w:history="1">
        <w:r w:rsidR="0079706E" w:rsidRPr="00BE47CB">
          <w:rPr>
            <w:rStyle w:val="Hyperlink"/>
            <w:noProof/>
          </w:rPr>
          <w:t>7.2.1</w:t>
        </w:r>
        <w:r w:rsidR="0079706E">
          <w:rPr>
            <w:rFonts w:asciiTheme="minorHAnsi" w:eastAsiaTheme="minorEastAsia" w:hAnsiTheme="minorHAnsi" w:cstheme="minorBidi"/>
            <w:noProof/>
            <w:szCs w:val="22"/>
            <w:lang w:eastAsia="en-GB"/>
          </w:rPr>
          <w:tab/>
        </w:r>
        <w:r w:rsidR="0079706E" w:rsidRPr="00BE47CB">
          <w:rPr>
            <w:rStyle w:val="Hyperlink"/>
            <w:noProof/>
          </w:rPr>
          <w:t>Closed Beta Testers Feedback</w:t>
        </w:r>
        <w:r w:rsidR="0079706E">
          <w:rPr>
            <w:noProof/>
            <w:webHidden/>
          </w:rPr>
          <w:tab/>
        </w:r>
        <w:r w:rsidR="0079706E">
          <w:rPr>
            <w:noProof/>
            <w:webHidden/>
          </w:rPr>
          <w:fldChar w:fldCharType="begin"/>
        </w:r>
        <w:r w:rsidR="0079706E">
          <w:rPr>
            <w:noProof/>
            <w:webHidden/>
          </w:rPr>
          <w:instrText xml:space="preserve"> PAGEREF _Toc8357871 \h </w:instrText>
        </w:r>
        <w:r w:rsidR="0079706E">
          <w:rPr>
            <w:noProof/>
            <w:webHidden/>
          </w:rPr>
        </w:r>
        <w:r w:rsidR="0079706E">
          <w:rPr>
            <w:noProof/>
            <w:webHidden/>
          </w:rPr>
          <w:fldChar w:fldCharType="separate"/>
        </w:r>
        <w:r w:rsidR="00663B58">
          <w:rPr>
            <w:noProof/>
            <w:webHidden/>
          </w:rPr>
          <w:t>42</w:t>
        </w:r>
        <w:r w:rsidR="0079706E">
          <w:rPr>
            <w:noProof/>
            <w:webHidden/>
          </w:rPr>
          <w:fldChar w:fldCharType="end"/>
        </w:r>
      </w:hyperlink>
    </w:p>
    <w:p w14:paraId="521DD01D" w14:textId="42DA89FD"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72" w:history="1">
        <w:r w:rsidR="0079706E" w:rsidRPr="00BE47CB">
          <w:rPr>
            <w:rStyle w:val="Hyperlink"/>
            <w:noProof/>
          </w:rPr>
          <w:t>7.2.2</w:t>
        </w:r>
        <w:r w:rsidR="0079706E">
          <w:rPr>
            <w:rFonts w:asciiTheme="minorHAnsi" w:eastAsiaTheme="minorEastAsia" w:hAnsiTheme="minorHAnsi" w:cstheme="minorBidi"/>
            <w:noProof/>
            <w:szCs w:val="22"/>
            <w:lang w:eastAsia="en-GB"/>
          </w:rPr>
          <w:tab/>
        </w:r>
        <w:r w:rsidR="0079706E" w:rsidRPr="00BE47CB">
          <w:rPr>
            <w:rStyle w:val="Hyperlink"/>
            <w:noProof/>
          </w:rPr>
          <w:t>Requirements and success criteria</w:t>
        </w:r>
        <w:r w:rsidR="0079706E">
          <w:rPr>
            <w:noProof/>
            <w:webHidden/>
          </w:rPr>
          <w:tab/>
        </w:r>
        <w:r w:rsidR="0079706E">
          <w:rPr>
            <w:noProof/>
            <w:webHidden/>
          </w:rPr>
          <w:fldChar w:fldCharType="begin"/>
        </w:r>
        <w:r w:rsidR="0079706E">
          <w:rPr>
            <w:noProof/>
            <w:webHidden/>
          </w:rPr>
          <w:instrText xml:space="preserve"> PAGEREF _Toc8357872 \h </w:instrText>
        </w:r>
        <w:r w:rsidR="0079706E">
          <w:rPr>
            <w:noProof/>
            <w:webHidden/>
          </w:rPr>
        </w:r>
        <w:r w:rsidR="0079706E">
          <w:rPr>
            <w:noProof/>
            <w:webHidden/>
          </w:rPr>
          <w:fldChar w:fldCharType="separate"/>
        </w:r>
        <w:r w:rsidR="00663B58">
          <w:rPr>
            <w:noProof/>
            <w:webHidden/>
          </w:rPr>
          <w:t>43</w:t>
        </w:r>
        <w:r w:rsidR="0079706E">
          <w:rPr>
            <w:noProof/>
            <w:webHidden/>
          </w:rPr>
          <w:fldChar w:fldCharType="end"/>
        </w:r>
      </w:hyperlink>
    </w:p>
    <w:p w14:paraId="5CC5C2BF" w14:textId="125AF302"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73" w:history="1">
        <w:r w:rsidR="0079706E" w:rsidRPr="00BE47CB">
          <w:rPr>
            <w:rStyle w:val="Hyperlink"/>
            <w:noProof/>
          </w:rPr>
          <w:t>7.2.3</w:t>
        </w:r>
        <w:r w:rsidR="0079706E">
          <w:rPr>
            <w:rFonts w:asciiTheme="minorHAnsi" w:eastAsiaTheme="minorEastAsia" w:hAnsiTheme="minorHAnsi" w:cstheme="minorBidi"/>
            <w:noProof/>
            <w:szCs w:val="22"/>
            <w:lang w:eastAsia="en-GB"/>
          </w:rPr>
          <w:tab/>
        </w:r>
        <w:r w:rsidR="0079706E" w:rsidRPr="00BE47CB">
          <w:rPr>
            <w:rStyle w:val="Hyperlink"/>
            <w:noProof/>
          </w:rPr>
          <w:t>Client Feedback</w:t>
        </w:r>
        <w:r w:rsidR="0079706E">
          <w:rPr>
            <w:noProof/>
            <w:webHidden/>
          </w:rPr>
          <w:tab/>
        </w:r>
        <w:r w:rsidR="0079706E">
          <w:rPr>
            <w:noProof/>
            <w:webHidden/>
          </w:rPr>
          <w:fldChar w:fldCharType="begin"/>
        </w:r>
        <w:r w:rsidR="0079706E">
          <w:rPr>
            <w:noProof/>
            <w:webHidden/>
          </w:rPr>
          <w:instrText xml:space="preserve"> PAGEREF _Toc8357873 \h </w:instrText>
        </w:r>
        <w:r w:rsidR="0079706E">
          <w:rPr>
            <w:noProof/>
            <w:webHidden/>
          </w:rPr>
        </w:r>
        <w:r w:rsidR="0079706E">
          <w:rPr>
            <w:noProof/>
            <w:webHidden/>
          </w:rPr>
          <w:fldChar w:fldCharType="separate"/>
        </w:r>
        <w:r w:rsidR="00663B58">
          <w:rPr>
            <w:noProof/>
            <w:webHidden/>
          </w:rPr>
          <w:t>43</w:t>
        </w:r>
        <w:r w:rsidR="0079706E">
          <w:rPr>
            <w:noProof/>
            <w:webHidden/>
          </w:rPr>
          <w:fldChar w:fldCharType="end"/>
        </w:r>
      </w:hyperlink>
    </w:p>
    <w:p w14:paraId="29CD0DE7" w14:textId="3C7FFAD1"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74" w:history="1">
        <w:r w:rsidR="0079706E" w:rsidRPr="00BE47CB">
          <w:rPr>
            <w:rStyle w:val="Hyperlink"/>
            <w:noProof/>
          </w:rPr>
          <w:t>7.3</w:t>
        </w:r>
        <w:r w:rsidR="0079706E">
          <w:rPr>
            <w:rFonts w:asciiTheme="minorHAnsi" w:eastAsiaTheme="minorEastAsia" w:hAnsiTheme="minorHAnsi" w:cstheme="minorBidi"/>
            <w:noProof/>
            <w:szCs w:val="22"/>
            <w:lang w:eastAsia="en-GB"/>
          </w:rPr>
          <w:tab/>
        </w:r>
        <w:r w:rsidR="0079706E" w:rsidRPr="00BE47CB">
          <w:rPr>
            <w:rStyle w:val="Hyperlink"/>
            <w:noProof/>
          </w:rPr>
          <w:t>Comparison to existing Q&amp;A platforms</w:t>
        </w:r>
        <w:r w:rsidR="0079706E">
          <w:rPr>
            <w:noProof/>
            <w:webHidden/>
          </w:rPr>
          <w:tab/>
        </w:r>
        <w:r w:rsidR="0079706E">
          <w:rPr>
            <w:noProof/>
            <w:webHidden/>
          </w:rPr>
          <w:fldChar w:fldCharType="begin"/>
        </w:r>
        <w:r w:rsidR="0079706E">
          <w:rPr>
            <w:noProof/>
            <w:webHidden/>
          </w:rPr>
          <w:instrText xml:space="preserve"> PAGEREF _Toc8357874 \h </w:instrText>
        </w:r>
        <w:r w:rsidR="0079706E">
          <w:rPr>
            <w:noProof/>
            <w:webHidden/>
          </w:rPr>
        </w:r>
        <w:r w:rsidR="0079706E">
          <w:rPr>
            <w:noProof/>
            <w:webHidden/>
          </w:rPr>
          <w:fldChar w:fldCharType="separate"/>
        </w:r>
        <w:r w:rsidR="00663B58">
          <w:rPr>
            <w:noProof/>
            <w:webHidden/>
          </w:rPr>
          <w:t>43</w:t>
        </w:r>
        <w:r w:rsidR="0079706E">
          <w:rPr>
            <w:noProof/>
            <w:webHidden/>
          </w:rPr>
          <w:fldChar w:fldCharType="end"/>
        </w:r>
      </w:hyperlink>
    </w:p>
    <w:p w14:paraId="3A9B1BB4" w14:textId="099CA5C7"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75" w:history="1">
        <w:r w:rsidR="0079706E" w:rsidRPr="00BE47CB">
          <w:rPr>
            <w:rStyle w:val="Hyperlink"/>
            <w:noProof/>
          </w:rPr>
          <w:t>7.4</w:t>
        </w:r>
        <w:r w:rsidR="0079706E">
          <w:rPr>
            <w:rFonts w:asciiTheme="minorHAnsi" w:eastAsiaTheme="minorEastAsia" w:hAnsiTheme="minorHAnsi" w:cstheme="minorBidi"/>
            <w:noProof/>
            <w:szCs w:val="22"/>
            <w:lang w:eastAsia="en-GB"/>
          </w:rPr>
          <w:tab/>
        </w:r>
        <w:r w:rsidR="0079706E" w:rsidRPr="00BE47CB">
          <w:rPr>
            <w:rStyle w:val="Hyperlink"/>
            <w:noProof/>
          </w:rPr>
          <w:t>Conclusion</w:t>
        </w:r>
        <w:r w:rsidR="0079706E">
          <w:rPr>
            <w:noProof/>
            <w:webHidden/>
          </w:rPr>
          <w:tab/>
        </w:r>
        <w:r w:rsidR="0079706E">
          <w:rPr>
            <w:noProof/>
            <w:webHidden/>
          </w:rPr>
          <w:fldChar w:fldCharType="begin"/>
        </w:r>
        <w:r w:rsidR="0079706E">
          <w:rPr>
            <w:noProof/>
            <w:webHidden/>
          </w:rPr>
          <w:instrText xml:space="preserve"> PAGEREF _Toc8357875 \h </w:instrText>
        </w:r>
        <w:r w:rsidR="0079706E">
          <w:rPr>
            <w:noProof/>
            <w:webHidden/>
          </w:rPr>
        </w:r>
        <w:r w:rsidR="0079706E">
          <w:rPr>
            <w:noProof/>
            <w:webHidden/>
          </w:rPr>
          <w:fldChar w:fldCharType="separate"/>
        </w:r>
        <w:r w:rsidR="00663B58">
          <w:rPr>
            <w:noProof/>
            <w:webHidden/>
          </w:rPr>
          <w:t>44</w:t>
        </w:r>
        <w:r w:rsidR="0079706E">
          <w:rPr>
            <w:noProof/>
            <w:webHidden/>
          </w:rPr>
          <w:fldChar w:fldCharType="end"/>
        </w:r>
      </w:hyperlink>
    </w:p>
    <w:p w14:paraId="6B82987D" w14:textId="156B7DC7" w:rsidR="0079706E" w:rsidRDefault="00AA3775">
      <w:pPr>
        <w:pStyle w:val="TOC1"/>
        <w:tabs>
          <w:tab w:val="left" w:pos="440"/>
          <w:tab w:val="right" w:leader="dot" w:pos="9628"/>
        </w:tabs>
        <w:rPr>
          <w:rFonts w:asciiTheme="minorHAnsi" w:eastAsiaTheme="minorEastAsia" w:hAnsiTheme="minorHAnsi" w:cstheme="minorBidi"/>
          <w:noProof/>
          <w:szCs w:val="22"/>
          <w:lang w:eastAsia="en-GB"/>
        </w:rPr>
      </w:pPr>
      <w:hyperlink w:anchor="_Toc8357876" w:history="1">
        <w:r w:rsidR="0079706E" w:rsidRPr="00BE47CB">
          <w:rPr>
            <w:rStyle w:val="Hyperlink"/>
            <w:noProof/>
          </w:rPr>
          <w:t>8</w:t>
        </w:r>
        <w:r w:rsidR="0079706E">
          <w:rPr>
            <w:rFonts w:asciiTheme="minorHAnsi" w:eastAsiaTheme="minorEastAsia" w:hAnsiTheme="minorHAnsi" w:cstheme="minorBidi"/>
            <w:noProof/>
            <w:szCs w:val="22"/>
            <w:lang w:eastAsia="en-GB"/>
          </w:rPr>
          <w:tab/>
        </w:r>
        <w:r w:rsidR="0079706E" w:rsidRPr="00BE47CB">
          <w:rPr>
            <w:rStyle w:val="Hyperlink"/>
            <w:noProof/>
          </w:rPr>
          <w:t>CONCLUSIONS</w:t>
        </w:r>
        <w:r w:rsidR="0079706E">
          <w:rPr>
            <w:noProof/>
            <w:webHidden/>
          </w:rPr>
          <w:tab/>
        </w:r>
        <w:r w:rsidR="0079706E">
          <w:rPr>
            <w:noProof/>
            <w:webHidden/>
          </w:rPr>
          <w:fldChar w:fldCharType="begin"/>
        </w:r>
        <w:r w:rsidR="0079706E">
          <w:rPr>
            <w:noProof/>
            <w:webHidden/>
          </w:rPr>
          <w:instrText xml:space="preserve"> PAGEREF _Toc8357876 \h </w:instrText>
        </w:r>
        <w:r w:rsidR="0079706E">
          <w:rPr>
            <w:noProof/>
            <w:webHidden/>
          </w:rPr>
        </w:r>
        <w:r w:rsidR="0079706E">
          <w:rPr>
            <w:noProof/>
            <w:webHidden/>
          </w:rPr>
          <w:fldChar w:fldCharType="separate"/>
        </w:r>
        <w:r w:rsidR="00663B58">
          <w:rPr>
            <w:noProof/>
            <w:webHidden/>
          </w:rPr>
          <w:t>45</w:t>
        </w:r>
        <w:r w:rsidR="0079706E">
          <w:rPr>
            <w:noProof/>
            <w:webHidden/>
          </w:rPr>
          <w:fldChar w:fldCharType="end"/>
        </w:r>
      </w:hyperlink>
    </w:p>
    <w:p w14:paraId="0C20D3EC" w14:textId="397BC811"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77" w:history="1">
        <w:r w:rsidR="0079706E" w:rsidRPr="00BE47CB">
          <w:rPr>
            <w:rStyle w:val="Hyperlink"/>
            <w:noProof/>
          </w:rPr>
          <w:t>8.1</w:t>
        </w:r>
        <w:r w:rsidR="0079706E">
          <w:rPr>
            <w:rFonts w:asciiTheme="minorHAnsi" w:eastAsiaTheme="minorEastAsia" w:hAnsiTheme="minorHAnsi" w:cstheme="minorBidi"/>
            <w:noProof/>
            <w:szCs w:val="22"/>
            <w:lang w:eastAsia="en-GB"/>
          </w:rPr>
          <w:tab/>
        </w:r>
        <w:r w:rsidR="0079706E" w:rsidRPr="00BE47CB">
          <w:rPr>
            <w:rStyle w:val="Hyperlink"/>
            <w:noProof/>
          </w:rPr>
          <w:t>What went well</w:t>
        </w:r>
        <w:r w:rsidR="0079706E">
          <w:rPr>
            <w:noProof/>
            <w:webHidden/>
          </w:rPr>
          <w:tab/>
        </w:r>
        <w:r w:rsidR="0079706E">
          <w:rPr>
            <w:noProof/>
            <w:webHidden/>
          </w:rPr>
          <w:fldChar w:fldCharType="begin"/>
        </w:r>
        <w:r w:rsidR="0079706E">
          <w:rPr>
            <w:noProof/>
            <w:webHidden/>
          </w:rPr>
          <w:instrText xml:space="preserve"> PAGEREF _Toc8357877 \h </w:instrText>
        </w:r>
        <w:r w:rsidR="0079706E">
          <w:rPr>
            <w:noProof/>
            <w:webHidden/>
          </w:rPr>
        </w:r>
        <w:r w:rsidR="0079706E">
          <w:rPr>
            <w:noProof/>
            <w:webHidden/>
          </w:rPr>
          <w:fldChar w:fldCharType="separate"/>
        </w:r>
        <w:r w:rsidR="00663B58">
          <w:rPr>
            <w:noProof/>
            <w:webHidden/>
          </w:rPr>
          <w:t>45</w:t>
        </w:r>
        <w:r w:rsidR="0079706E">
          <w:rPr>
            <w:noProof/>
            <w:webHidden/>
          </w:rPr>
          <w:fldChar w:fldCharType="end"/>
        </w:r>
      </w:hyperlink>
    </w:p>
    <w:p w14:paraId="626EB669" w14:textId="73DB558E"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78" w:history="1">
        <w:r w:rsidR="0079706E" w:rsidRPr="00BE47CB">
          <w:rPr>
            <w:rStyle w:val="Hyperlink"/>
            <w:noProof/>
          </w:rPr>
          <w:t>8.2</w:t>
        </w:r>
        <w:r w:rsidR="0079706E">
          <w:rPr>
            <w:rFonts w:asciiTheme="minorHAnsi" w:eastAsiaTheme="minorEastAsia" w:hAnsiTheme="minorHAnsi" w:cstheme="minorBidi"/>
            <w:noProof/>
            <w:szCs w:val="22"/>
            <w:lang w:eastAsia="en-GB"/>
          </w:rPr>
          <w:tab/>
        </w:r>
        <w:r w:rsidR="0079706E" w:rsidRPr="00BE47CB">
          <w:rPr>
            <w:rStyle w:val="Hyperlink"/>
            <w:noProof/>
          </w:rPr>
          <w:t>What could have been improved</w:t>
        </w:r>
        <w:r w:rsidR="0079706E">
          <w:rPr>
            <w:noProof/>
            <w:webHidden/>
          </w:rPr>
          <w:tab/>
        </w:r>
        <w:r w:rsidR="0079706E">
          <w:rPr>
            <w:noProof/>
            <w:webHidden/>
          </w:rPr>
          <w:fldChar w:fldCharType="begin"/>
        </w:r>
        <w:r w:rsidR="0079706E">
          <w:rPr>
            <w:noProof/>
            <w:webHidden/>
          </w:rPr>
          <w:instrText xml:space="preserve"> PAGEREF _Toc8357878 \h </w:instrText>
        </w:r>
        <w:r w:rsidR="0079706E">
          <w:rPr>
            <w:noProof/>
            <w:webHidden/>
          </w:rPr>
        </w:r>
        <w:r w:rsidR="0079706E">
          <w:rPr>
            <w:noProof/>
            <w:webHidden/>
          </w:rPr>
          <w:fldChar w:fldCharType="separate"/>
        </w:r>
        <w:r w:rsidR="00663B58">
          <w:rPr>
            <w:noProof/>
            <w:webHidden/>
          </w:rPr>
          <w:t>45</w:t>
        </w:r>
        <w:r w:rsidR="0079706E">
          <w:rPr>
            <w:noProof/>
            <w:webHidden/>
          </w:rPr>
          <w:fldChar w:fldCharType="end"/>
        </w:r>
      </w:hyperlink>
    </w:p>
    <w:p w14:paraId="4C58C464" w14:textId="5CE621B7"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79" w:history="1">
        <w:r w:rsidR="0079706E" w:rsidRPr="00BE47CB">
          <w:rPr>
            <w:rStyle w:val="Hyperlink"/>
            <w:noProof/>
          </w:rPr>
          <w:t>8.3</w:t>
        </w:r>
        <w:r w:rsidR="0079706E">
          <w:rPr>
            <w:rFonts w:asciiTheme="minorHAnsi" w:eastAsiaTheme="minorEastAsia" w:hAnsiTheme="minorHAnsi" w:cstheme="minorBidi"/>
            <w:noProof/>
            <w:szCs w:val="22"/>
            <w:lang w:eastAsia="en-GB"/>
          </w:rPr>
          <w:tab/>
        </w:r>
        <w:r w:rsidR="0079706E" w:rsidRPr="00BE47CB">
          <w:rPr>
            <w:rStyle w:val="Hyperlink"/>
            <w:noProof/>
          </w:rPr>
          <w:t>Conclusion</w:t>
        </w:r>
        <w:r w:rsidR="0079706E">
          <w:rPr>
            <w:noProof/>
            <w:webHidden/>
          </w:rPr>
          <w:tab/>
        </w:r>
        <w:r w:rsidR="0079706E">
          <w:rPr>
            <w:noProof/>
            <w:webHidden/>
          </w:rPr>
          <w:fldChar w:fldCharType="begin"/>
        </w:r>
        <w:r w:rsidR="0079706E">
          <w:rPr>
            <w:noProof/>
            <w:webHidden/>
          </w:rPr>
          <w:instrText xml:space="preserve"> PAGEREF _Toc8357879 \h </w:instrText>
        </w:r>
        <w:r w:rsidR="0079706E">
          <w:rPr>
            <w:noProof/>
            <w:webHidden/>
          </w:rPr>
        </w:r>
        <w:r w:rsidR="0079706E">
          <w:rPr>
            <w:noProof/>
            <w:webHidden/>
          </w:rPr>
          <w:fldChar w:fldCharType="separate"/>
        </w:r>
        <w:r w:rsidR="00663B58">
          <w:rPr>
            <w:noProof/>
            <w:webHidden/>
          </w:rPr>
          <w:t>45</w:t>
        </w:r>
        <w:r w:rsidR="0079706E">
          <w:rPr>
            <w:noProof/>
            <w:webHidden/>
          </w:rPr>
          <w:fldChar w:fldCharType="end"/>
        </w:r>
      </w:hyperlink>
    </w:p>
    <w:p w14:paraId="04731FE6" w14:textId="6AFFFD61" w:rsidR="0079706E" w:rsidRDefault="00AA3775">
      <w:pPr>
        <w:pStyle w:val="TOC2"/>
        <w:tabs>
          <w:tab w:val="left" w:pos="880"/>
          <w:tab w:val="right" w:leader="dot" w:pos="9628"/>
        </w:tabs>
        <w:rPr>
          <w:rFonts w:asciiTheme="minorHAnsi" w:eastAsiaTheme="minorEastAsia" w:hAnsiTheme="minorHAnsi" w:cstheme="minorBidi"/>
          <w:noProof/>
          <w:szCs w:val="22"/>
          <w:lang w:eastAsia="en-GB"/>
        </w:rPr>
      </w:pPr>
      <w:hyperlink w:anchor="_Toc8357880" w:history="1">
        <w:r w:rsidR="0079706E" w:rsidRPr="00BE47CB">
          <w:rPr>
            <w:rStyle w:val="Hyperlink"/>
            <w:noProof/>
          </w:rPr>
          <w:t>8.4</w:t>
        </w:r>
        <w:r w:rsidR="0079706E">
          <w:rPr>
            <w:rFonts w:asciiTheme="minorHAnsi" w:eastAsiaTheme="minorEastAsia" w:hAnsiTheme="minorHAnsi" w:cstheme="minorBidi"/>
            <w:noProof/>
            <w:szCs w:val="22"/>
            <w:lang w:eastAsia="en-GB"/>
          </w:rPr>
          <w:tab/>
        </w:r>
        <w:r w:rsidR="0079706E" w:rsidRPr="00BE47CB">
          <w:rPr>
            <w:rStyle w:val="Hyperlink"/>
            <w:noProof/>
          </w:rPr>
          <w:t>Future Work</w:t>
        </w:r>
        <w:r w:rsidR="0079706E">
          <w:rPr>
            <w:noProof/>
            <w:webHidden/>
          </w:rPr>
          <w:tab/>
        </w:r>
        <w:r w:rsidR="0079706E">
          <w:rPr>
            <w:noProof/>
            <w:webHidden/>
          </w:rPr>
          <w:fldChar w:fldCharType="begin"/>
        </w:r>
        <w:r w:rsidR="0079706E">
          <w:rPr>
            <w:noProof/>
            <w:webHidden/>
          </w:rPr>
          <w:instrText xml:space="preserve"> PAGEREF _Toc8357880 \h </w:instrText>
        </w:r>
        <w:r w:rsidR="0079706E">
          <w:rPr>
            <w:noProof/>
            <w:webHidden/>
          </w:rPr>
        </w:r>
        <w:r w:rsidR="0079706E">
          <w:rPr>
            <w:noProof/>
            <w:webHidden/>
          </w:rPr>
          <w:fldChar w:fldCharType="separate"/>
        </w:r>
        <w:r w:rsidR="00663B58">
          <w:rPr>
            <w:noProof/>
            <w:webHidden/>
          </w:rPr>
          <w:t>46</w:t>
        </w:r>
        <w:r w:rsidR="0079706E">
          <w:rPr>
            <w:noProof/>
            <w:webHidden/>
          </w:rPr>
          <w:fldChar w:fldCharType="end"/>
        </w:r>
      </w:hyperlink>
    </w:p>
    <w:p w14:paraId="4F9B7FCA" w14:textId="4B3BAD41"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81" w:history="1">
        <w:r w:rsidR="0079706E" w:rsidRPr="00BE47CB">
          <w:rPr>
            <w:rStyle w:val="Hyperlink"/>
            <w:noProof/>
          </w:rPr>
          <w:t>8.4.1</w:t>
        </w:r>
        <w:r w:rsidR="0079706E">
          <w:rPr>
            <w:rFonts w:asciiTheme="minorHAnsi" w:eastAsiaTheme="minorEastAsia" w:hAnsiTheme="minorHAnsi" w:cstheme="minorBidi"/>
            <w:noProof/>
            <w:szCs w:val="22"/>
            <w:lang w:eastAsia="en-GB"/>
          </w:rPr>
          <w:tab/>
        </w:r>
        <w:r w:rsidR="0079706E" w:rsidRPr="00BE47CB">
          <w:rPr>
            <w:rStyle w:val="Hyperlink"/>
            <w:noProof/>
          </w:rPr>
          <w:t>Performance Optimizations</w:t>
        </w:r>
        <w:r w:rsidR="0079706E">
          <w:rPr>
            <w:noProof/>
            <w:webHidden/>
          </w:rPr>
          <w:tab/>
        </w:r>
        <w:r w:rsidR="0079706E">
          <w:rPr>
            <w:noProof/>
            <w:webHidden/>
          </w:rPr>
          <w:fldChar w:fldCharType="begin"/>
        </w:r>
        <w:r w:rsidR="0079706E">
          <w:rPr>
            <w:noProof/>
            <w:webHidden/>
          </w:rPr>
          <w:instrText xml:space="preserve"> PAGEREF _Toc8357881 \h </w:instrText>
        </w:r>
        <w:r w:rsidR="0079706E">
          <w:rPr>
            <w:noProof/>
            <w:webHidden/>
          </w:rPr>
        </w:r>
        <w:r w:rsidR="0079706E">
          <w:rPr>
            <w:noProof/>
            <w:webHidden/>
          </w:rPr>
          <w:fldChar w:fldCharType="separate"/>
        </w:r>
        <w:r w:rsidR="00663B58">
          <w:rPr>
            <w:noProof/>
            <w:webHidden/>
          </w:rPr>
          <w:t>46</w:t>
        </w:r>
        <w:r w:rsidR="0079706E">
          <w:rPr>
            <w:noProof/>
            <w:webHidden/>
          </w:rPr>
          <w:fldChar w:fldCharType="end"/>
        </w:r>
      </w:hyperlink>
    </w:p>
    <w:p w14:paraId="1B823BEE" w14:textId="7E6DF989" w:rsidR="0079706E" w:rsidRDefault="00AA3775">
      <w:pPr>
        <w:pStyle w:val="TOC3"/>
        <w:tabs>
          <w:tab w:val="left" w:pos="1320"/>
          <w:tab w:val="right" w:leader="dot" w:pos="9628"/>
        </w:tabs>
        <w:rPr>
          <w:rFonts w:asciiTheme="minorHAnsi" w:eastAsiaTheme="minorEastAsia" w:hAnsiTheme="minorHAnsi" w:cstheme="minorBidi"/>
          <w:noProof/>
          <w:szCs w:val="22"/>
          <w:lang w:eastAsia="en-GB"/>
        </w:rPr>
      </w:pPr>
      <w:hyperlink w:anchor="_Toc8357882" w:history="1">
        <w:r w:rsidR="0079706E" w:rsidRPr="00BE47CB">
          <w:rPr>
            <w:rStyle w:val="Hyperlink"/>
            <w:noProof/>
          </w:rPr>
          <w:t>8.4.2</w:t>
        </w:r>
        <w:r w:rsidR="0079706E">
          <w:rPr>
            <w:rFonts w:asciiTheme="minorHAnsi" w:eastAsiaTheme="minorEastAsia" w:hAnsiTheme="minorHAnsi" w:cstheme="minorBidi"/>
            <w:noProof/>
            <w:szCs w:val="22"/>
            <w:lang w:eastAsia="en-GB"/>
          </w:rPr>
          <w:tab/>
        </w:r>
        <w:r w:rsidR="0079706E" w:rsidRPr="00BE47CB">
          <w:rPr>
            <w:rStyle w:val="Hyperlink"/>
            <w:noProof/>
          </w:rPr>
          <w:t>Browser Extension Expansion</w:t>
        </w:r>
        <w:r w:rsidR="0079706E">
          <w:rPr>
            <w:noProof/>
            <w:webHidden/>
          </w:rPr>
          <w:tab/>
        </w:r>
        <w:r w:rsidR="0079706E">
          <w:rPr>
            <w:noProof/>
            <w:webHidden/>
          </w:rPr>
          <w:fldChar w:fldCharType="begin"/>
        </w:r>
        <w:r w:rsidR="0079706E">
          <w:rPr>
            <w:noProof/>
            <w:webHidden/>
          </w:rPr>
          <w:instrText xml:space="preserve"> PAGEREF _Toc8357882 \h </w:instrText>
        </w:r>
        <w:r w:rsidR="0079706E">
          <w:rPr>
            <w:noProof/>
            <w:webHidden/>
          </w:rPr>
        </w:r>
        <w:r w:rsidR="0079706E">
          <w:rPr>
            <w:noProof/>
            <w:webHidden/>
          </w:rPr>
          <w:fldChar w:fldCharType="separate"/>
        </w:r>
        <w:r w:rsidR="00663B58">
          <w:rPr>
            <w:noProof/>
            <w:webHidden/>
          </w:rPr>
          <w:t>46</w:t>
        </w:r>
        <w:r w:rsidR="0079706E">
          <w:rPr>
            <w:noProof/>
            <w:webHidden/>
          </w:rPr>
          <w:fldChar w:fldCharType="end"/>
        </w:r>
      </w:hyperlink>
    </w:p>
    <w:p w14:paraId="6E41E13D" w14:textId="2CCB6BE1" w:rsidR="0079706E" w:rsidRDefault="00AA3775">
      <w:pPr>
        <w:pStyle w:val="TOC1"/>
        <w:tabs>
          <w:tab w:val="left" w:pos="440"/>
          <w:tab w:val="right" w:leader="dot" w:pos="9628"/>
        </w:tabs>
        <w:rPr>
          <w:rFonts w:asciiTheme="minorHAnsi" w:eastAsiaTheme="minorEastAsia" w:hAnsiTheme="minorHAnsi" w:cstheme="minorBidi"/>
          <w:noProof/>
          <w:szCs w:val="22"/>
          <w:lang w:eastAsia="en-GB"/>
        </w:rPr>
      </w:pPr>
      <w:hyperlink w:anchor="_Toc8357883" w:history="1">
        <w:r w:rsidR="0079706E" w:rsidRPr="00BE47CB">
          <w:rPr>
            <w:rStyle w:val="Hyperlink"/>
            <w:noProof/>
          </w:rPr>
          <w:t>9</w:t>
        </w:r>
        <w:r w:rsidR="0079706E">
          <w:rPr>
            <w:rFonts w:asciiTheme="minorHAnsi" w:eastAsiaTheme="minorEastAsia" w:hAnsiTheme="minorHAnsi" w:cstheme="minorBidi"/>
            <w:noProof/>
            <w:szCs w:val="22"/>
            <w:lang w:eastAsia="en-GB"/>
          </w:rPr>
          <w:tab/>
        </w:r>
        <w:r w:rsidR="0079706E" w:rsidRPr="00BE47CB">
          <w:rPr>
            <w:rStyle w:val="Hyperlink"/>
            <w:noProof/>
          </w:rPr>
          <w:t>References</w:t>
        </w:r>
        <w:r w:rsidR="0079706E">
          <w:rPr>
            <w:noProof/>
            <w:webHidden/>
          </w:rPr>
          <w:tab/>
        </w:r>
        <w:r w:rsidR="0079706E">
          <w:rPr>
            <w:noProof/>
            <w:webHidden/>
          </w:rPr>
          <w:fldChar w:fldCharType="begin"/>
        </w:r>
        <w:r w:rsidR="0079706E">
          <w:rPr>
            <w:noProof/>
            <w:webHidden/>
          </w:rPr>
          <w:instrText xml:space="preserve"> PAGEREF _Toc8357883 \h </w:instrText>
        </w:r>
        <w:r w:rsidR="0079706E">
          <w:rPr>
            <w:noProof/>
            <w:webHidden/>
          </w:rPr>
        </w:r>
        <w:r w:rsidR="0079706E">
          <w:rPr>
            <w:noProof/>
            <w:webHidden/>
          </w:rPr>
          <w:fldChar w:fldCharType="separate"/>
        </w:r>
        <w:r w:rsidR="00663B58">
          <w:rPr>
            <w:noProof/>
            <w:webHidden/>
          </w:rPr>
          <w:t>48</w:t>
        </w:r>
        <w:r w:rsidR="0079706E">
          <w:rPr>
            <w:noProof/>
            <w:webHidden/>
          </w:rPr>
          <w:fldChar w:fldCharType="end"/>
        </w:r>
      </w:hyperlink>
    </w:p>
    <w:p w14:paraId="706AE1CF" w14:textId="0EE5C202"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84" w:history="1">
        <w:r w:rsidR="0079706E" w:rsidRPr="00BE47CB">
          <w:rPr>
            <w:rStyle w:val="Hyperlink"/>
            <w:noProof/>
          </w:rPr>
          <w:t>Appendix A</w:t>
        </w:r>
        <w:r w:rsidR="0079706E">
          <w:rPr>
            <w:rFonts w:asciiTheme="minorHAnsi" w:eastAsiaTheme="minorEastAsia" w:hAnsiTheme="minorHAnsi" w:cstheme="minorBidi"/>
            <w:noProof/>
            <w:szCs w:val="22"/>
            <w:lang w:eastAsia="en-GB"/>
          </w:rPr>
          <w:tab/>
        </w:r>
        <w:r w:rsidR="0079706E" w:rsidRPr="00BE47CB">
          <w:rPr>
            <w:rStyle w:val="Hyperlink"/>
            <w:noProof/>
          </w:rPr>
          <w:t>-  Project proposal</w:t>
        </w:r>
        <w:r w:rsidR="0079706E">
          <w:rPr>
            <w:noProof/>
            <w:webHidden/>
          </w:rPr>
          <w:tab/>
        </w:r>
        <w:r w:rsidR="0079706E">
          <w:rPr>
            <w:noProof/>
            <w:webHidden/>
          </w:rPr>
          <w:fldChar w:fldCharType="begin"/>
        </w:r>
        <w:r w:rsidR="0079706E">
          <w:rPr>
            <w:noProof/>
            <w:webHidden/>
          </w:rPr>
          <w:instrText xml:space="preserve"> PAGEREF _Toc8357884 \h </w:instrText>
        </w:r>
        <w:r w:rsidR="0079706E">
          <w:rPr>
            <w:noProof/>
            <w:webHidden/>
          </w:rPr>
        </w:r>
        <w:r w:rsidR="0079706E">
          <w:rPr>
            <w:noProof/>
            <w:webHidden/>
          </w:rPr>
          <w:fldChar w:fldCharType="separate"/>
        </w:r>
        <w:r w:rsidR="00663B58">
          <w:rPr>
            <w:noProof/>
            <w:webHidden/>
          </w:rPr>
          <w:t>51</w:t>
        </w:r>
        <w:r w:rsidR="0079706E">
          <w:rPr>
            <w:noProof/>
            <w:webHidden/>
          </w:rPr>
          <w:fldChar w:fldCharType="end"/>
        </w:r>
      </w:hyperlink>
    </w:p>
    <w:p w14:paraId="4F65BDC1" w14:textId="6D5E8F35"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85" w:history="1">
        <w:r w:rsidR="0079706E" w:rsidRPr="00BE47CB">
          <w:rPr>
            <w:rStyle w:val="Hyperlink"/>
            <w:rFonts w:eastAsia="SimSun"/>
            <w:noProof/>
          </w:rPr>
          <w:t>Appendix B</w:t>
        </w:r>
        <w:r w:rsidR="0079706E">
          <w:rPr>
            <w:rFonts w:asciiTheme="minorHAnsi" w:eastAsiaTheme="minorEastAsia" w:hAnsiTheme="minorHAnsi" w:cstheme="minorBidi"/>
            <w:noProof/>
            <w:szCs w:val="22"/>
            <w:lang w:eastAsia="en-GB"/>
          </w:rPr>
          <w:tab/>
        </w:r>
        <w:r w:rsidR="0079706E" w:rsidRPr="00BE47CB">
          <w:rPr>
            <w:rStyle w:val="Hyperlink"/>
            <w:rFonts w:eastAsia="SimSun"/>
            <w:noProof/>
          </w:rPr>
          <w:t>- Ethics Form</w:t>
        </w:r>
        <w:r w:rsidR="0079706E">
          <w:rPr>
            <w:noProof/>
            <w:webHidden/>
          </w:rPr>
          <w:tab/>
        </w:r>
        <w:r w:rsidR="0079706E">
          <w:rPr>
            <w:noProof/>
            <w:webHidden/>
          </w:rPr>
          <w:fldChar w:fldCharType="begin"/>
        </w:r>
        <w:r w:rsidR="0079706E">
          <w:rPr>
            <w:noProof/>
            <w:webHidden/>
          </w:rPr>
          <w:instrText xml:space="preserve"> PAGEREF _Toc8357885 \h </w:instrText>
        </w:r>
        <w:r w:rsidR="0079706E">
          <w:rPr>
            <w:noProof/>
            <w:webHidden/>
          </w:rPr>
        </w:r>
        <w:r w:rsidR="0079706E">
          <w:rPr>
            <w:noProof/>
            <w:webHidden/>
          </w:rPr>
          <w:fldChar w:fldCharType="separate"/>
        </w:r>
        <w:r w:rsidR="00663B58">
          <w:rPr>
            <w:noProof/>
            <w:webHidden/>
          </w:rPr>
          <w:t>55</w:t>
        </w:r>
        <w:r w:rsidR="0079706E">
          <w:rPr>
            <w:noProof/>
            <w:webHidden/>
          </w:rPr>
          <w:fldChar w:fldCharType="end"/>
        </w:r>
      </w:hyperlink>
    </w:p>
    <w:p w14:paraId="0D2D8330" w14:textId="6A96AD9A"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86" w:history="1">
        <w:r w:rsidR="0079706E" w:rsidRPr="00BE47CB">
          <w:rPr>
            <w:rStyle w:val="Hyperlink"/>
            <w:noProof/>
          </w:rPr>
          <w:t>Appendix C</w:t>
        </w:r>
        <w:r w:rsidR="0079706E">
          <w:rPr>
            <w:rFonts w:asciiTheme="minorHAnsi" w:eastAsiaTheme="minorEastAsia" w:hAnsiTheme="minorHAnsi" w:cstheme="minorBidi"/>
            <w:noProof/>
            <w:szCs w:val="22"/>
            <w:lang w:eastAsia="en-GB"/>
          </w:rPr>
          <w:tab/>
        </w:r>
        <w:r w:rsidR="0079706E" w:rsidRPr="00BE47CB">
          <w:rPr>
            <w:rStyle w:val="Hyperlink"/>
            <w:noProof/>
          </w:rPr>
          <w:t>-  GANTT Chart Planning</w:t>
        </w:r>
        <w:r w:rsidR="0079706E">
          <w:rPr>
            <w:noProof/>
            <w:webHidden/>
          </w:rPr>
          <w:tab/>
        </w:r>
        <w:r w:rsidR="0079706E">
          <w:rPr>
            <w:noProof/>
            <w:webHidden/>
          </w:rPr>
          <w:fldChar w:fldCharType="begin"/>
        </w:r>
        <w:r w:rsidR="0079706E">
          <w:rPr>
            <w:noProof/>
            <w:webHidden/>
          </w:rPr>
          <w:instrText xml:space="preserve"> PAGEREF _Toc8357886 \h </w:instrText>
        </w:r>
        <w:r w:rsidR="0079706E">
          <w:rPr>
            <w:noProof/>
            <w:webHidden/>
          </w:rPr>
        </w:r>
        <w:r w:rsidR="0079706E">
          <w:rPr>
            <w:noProof/>
            <w:webHidden/>
          </w:rPr>
          <w:fldChar w:fldCharType="separate"/>
        </w:r>
        <w:r w:rsidR="00663B58">
          <w:rPr>
            <w:noProof/>
            <w:webHidden/>
          </w:rPr>
          <w:t>57</w:t>
        </w:r>
        <w:r w:rsidR="0079706E">
          <w:rPr>
            <w:noProof/>
            <w:webHidden/>
          </w:rPr>
          <w:fldChar w:fldCharType="end"/>
        </w:r>
      </w:hyperlink>
    </w:p>
    <w:p w14:paraId="260E7565" w14:textId="4DF3F89D"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87" w:history="1">
        <w:r w:rsidR="0079706E" w:rsidRPr="00BE47CB">
          <w:rPr>
            <w:rStyle w:val="Hyperlink"/>
            <w:noProof/>
          </w:rPr>
          <w:t>Appendix D</w:t>
        </w:r>
        <w:r w:rsidR="0079706E">
          <w:rPr>
            <w:rFonts w:asciiTheme="minorHAnsi" w:eastAsiaTheme="minorEastAsia" w:hAnsiTheme="minorHAnsi" w:cstheme="minorBidi"/>
            <w:noProof/>
            <w:szCs w:val="22"/>
            <w:lang w:eastAsia="en-GB"/>
          </w:rPr>
          <w:tab/>
        </w:r>
        <w:r w:rsidR="0079706E" w:rsidRPr="00BE47CB">
          <w:rPr>
            <w:rStyle w:val="Hyperlink"/>
            <w:noProof/>
          </w:rPr>
          <w:t>-  Core Requirements From Client</w:t>
        </w:r>
        <w:r w:rsidR="0079706E">
          <w:rPr>
            <w:noProof/>
            <w:webHidden/>
          </w:rPr>
          <w:tab/>
        </w:r>
        <w:r w:rsidR="0079706E">
          <w:rPr>
            <w:noProof/>
            <w:webHidden/>
          </w:rPr>
          <w:fldChar w:fldCharType="begin"/>
        </w:r>
        <w:r w:rsidR="0079706E">
          <w:rPr>
            <w:noProof/>
            <w:webHidden/>
          </w:rPr>
          <w:instrText xml:space="preserve"> PAGEREF _Toc8357887 \h </w:instrText>
        </w:r>
        <w:r w:rsidR="0079706E">
          <w:rPr>
            <w:noProof/>
            <w:webHidden/>
          </w:rPr>
        </w:r>
        <w:r w:rsidR="0079706E">
          <w:rPr>
            <w:noProof/>
            <w:webHidden/>
          </w:rPr>
          <w:fldChar w:fldCharType="separate"/>
        </w:r>
        <w:r w:rsidR="00663B58">
          <w:rPr>
            <w:noProof/>
            <w:webHidden/>
          </w:rPr>
          <w:t>58</w:t>
        </w:r>
        <w:r w:rsidR="0079706E">
          <w:rPr>
            <w:noProof/>
            <w:webHidden/>
          </w:rPr>
          <w:fldChar w:fldCharType="end"/>
        </w:r>
      </w:hyperlink>
    </w:p>
    <w:p w14:paraId="13BA7CEF" w14:textId="37F1DF0F"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88" w:history="1">
        <w:r w:rsidR="0079706E" w:rsidRPr="00BE47CB">
          <w:rPr>
            <w:rStyle w:val="Hyperlink"/>
            <w:noProof/>
          </w:rPr>
          <w:t>Appendix E</w:t>
        </w:r>
        <w:r w:rsidR="0079706E">
          <w:rPr>
            <w:rFonts w:asciiTheme="minorHAnsi" w:eastAsiaTheme="minorEastAsia" w:hAnsiTheme="minorHAnsi" w:cstheme="minorBidi"/>
            <w:noProof/>
            <w:szCs w:val="22"/>
            <w:lang w:eastAsia="en-GB"/>
          </w:rPr>
          <w:tab/>
        </w:r>
        <w:r w:rsidR="0079706E" w:rsidRPr="00BE47CB">
          <w:rPr>
            <w:rStyle w:val="Hyperlink"/>
            <w:noProof/>
          </w:rPr>
          <w:t>-  Requirements and Priorities</w:t>
        </w:r>
        <w:r w:rsidR="0079706E">
          <w:rPr>
            <w:noProof/>
            <w:webHidden/>
          </w:rPr>
          <w:tab/>
        </w:r>
        <w:r w:rsidR="0079706E">
          <w:rPr>
            <w:noProof/>
            <w:webHidden/>
          </w:rPr>
          <w:fldChar w:fldCharType="begin"/>
        </w:r>
        <w:r w:rsidR="0079706E">
          <w:rPr>
            <w:noProof/>
            <w:webHidden/>
          </w:rPr>
          <w:instrText xml:space="preserve"> PAGEREF _Toc8357888 \h </w:instrText>
        </w:r>
        <w:r w:rsidR="0079706E">
          <w:rPr>
            <w:noProof/>
            <w:webHidden/>
          </w:rPr>
        </w:r>
        <w:r w:rsidR="0079706E">
          <w:rPr>
            <w:noProof/>
            <w:webHidden/>
          </w:rPr>
          <w:fldChar w:fldCharType="separate"/>
        </w:r>
        <w:r w:rsidR="00663B58">
          <w:rPr>
            <w:noProof/>
            <w:webHidden/>
          </w:rPr>
          <w:t>59</w:t>
        </w:r>
        <w:r w:rsidR="0079706E">
          <w:rPr>
            <w:noProof/>
            <w:webHidden/>
          </w:rPr>
          <w:fldChar w:fldCharType="end"/>
        </w:r>
      </w:hyperlink>
    </w:p>
    <w:p w14:paraId="74579D1C" w14:textId="08E9E1B1"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89" w:history="1">
        <w:r w:rsidR="0079706E" w:rsidRPr="00BE47CB">
          <w:rPr>
            <w:rStyle w:val="Hyperlink"/>
            <w:noProof/>
          </w:rPr>
          <w:t>Appendix F</w:t>
        </w:r>
        <w:r w:rsidR="0079706E">
          <w:rPr>
            <w:rFonts w:asciiTheme="minorHAnsi" w:eastAsiaTheme="minorEastAsia" w:hAnsiTheme="minorHAnsi" w:cstheme="minorBidi"/>
            <w:noProof/>
            <w:szCs w:val="22"/>
            <w:lang w:eastAsia="en-GB"/>
          </w:rPr>
          <w:tab/>
        </w:r>
        <w:r w:rsidR="0079706E" w:rsidRPr="00BE47CB">
          <w:rPr>
            <w:rStyle w:val="Hyperlink"/>
            <w:noProof/>
          </w:rPr>
          <w:t>-  Conceptual Diagrams of Ladebug</w:t>
        </w:r>
        <w:r w:rsidR="0079706E">
          <w:rPr>
            <w:noProof/>
            <w:webHidden/>
          </w:rPr>
          <w:tab/>
        </w:r>
        <w:r w:rsidR="0079706E">
          <w:rPr>
            <w:noProof/>
            <w:webHidden/>
          </w:rPr>
          <w:fldChar w:fldCharType="begin"/>
        </w:r>
        <w:r w:rsidR="0079706E">
          <w:rPr>
            <w:noProof/>
            <w:webHidden/>
          </w:rPr>
          <w:instrText xml:space="preserve"> PAGEREF _Toc8357889 \h </w:instrText>
        </w:r>
        <w:r w:rsidR="0079706E">
          <w:rPr>
            <w:noProof/>
            <w:webHidden/>
          </w:rPr>
        </w:r>
        <w:r w:rsidR="0079706E">
          <w:rPr>
            <w:noProof/>
            <w:webHidden/>
          </w:rPr>
          <w:fldChar w:fldCharType="separate"/>
        </w:r>
        <w:r w:rsidR="00663B58">
          <w:rPr>
            <w:noProof/>
            <w:webHidden/>
          </w:rPr>
          <w:t>61</w:t>
        </w:r>
        <w:r w:rsidR="0079706E">
          <w:rPr>
            <w:noProof/>
            <w:webHidden/>
          </w:rPr>
          <w:fldChar w:fldCharType="end"/>
        </w:r>
      </w:hyperlink>
    </w:p>
    <w:p w14:paraId="60333587" w14:textId="575F4247"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90" w:history="1">
        <w:r w:rsidR="0079706E" w:rsidRPr="00BE47CB">
          <w:rPr>
            <w:rStyle w:val="Hyperlink"/>
            <w:noProof/>
          </w:rPr>
          <w:t>Appendix G</w:t>
        </w:r>
        <w:r w:rsidR="0079706E">
          <w:rPr>
            <w:rFonts w:asciiTheme="minorHAnsi" w:eastAsiaTheme="minorEastAsia" w:hAnsiTheme="minorHAnsi" w:cstheme="minorBidi"/>
            <w:noProof/>
            <w:szCs w:val="22"/>
            <w:lang w:eastAsia="en-GB"/>
          </w:rPr>
          <w:tab/>
        </w:r>
        <w:r w:rsidR="0079706E" w:rsidRPr="00BE47CB">
          <w:rPr>
            <w:rStyle w:val="Hyperlink"/>
            <w:noProof/>
          </w:rPr>
          <w:t>-  Error Parsing in the Existing System</w:t>
        </w:r>
        <w:r w:rsidR="0079706E">
          <w:rPr>
            <w:noProof/>
            <w:webHidden/>
          </w:rPr>
          <w:tab/>
        </w:r>
        <w:r w:rsidR="0079706E">
          <w:rPr>
            <w:noProof/>
            <w:webHidden/>
          </w:rPr>
          <w:fldChar w:fldCharType="begin"/>
        </w:r>
        <w:r w:rsidR="0079706E">
          <w:rPr>
            <w:noProof/>
            <w:webHidden/>
          </w:rPr>
          <w:instrText xml:space="preserve"> PAGEREF _Toc8357890 \h </w:instrText>
        </w:r>
        <w:r w:rsidR="0079706E">
          <w:rPr>
            <w:noProof/>
            <w:webHidden/>
          </w:rPr>
        </w:r>
        <w:r w:rsidR="0079706E">
          <w:rPr>
            <w:noProof/>
            <w:webHidden/>
          </w:rPr>
          <w:fldChar w:fldCharType="separate"/>
        </w:r>
        <w:r w:rsidR="00663B58">
          <w:rPr>
            <w:noProof/>
            <w:webHidden/>
          </w:rPr>
          <w:t>64</w:t>
        </w:r>
        <w:r w:rsidR="0079706E">
          <w:rPr>
            <w:noProof/>
            <w:webHidden/>
          </w:rPr>
          <w:fldChar w:fldCharType="end"/>
        </w:r>
      </w:hyperlink>
    </w:p>
    <w:p w14:paraId="27996DB6" w14:textId="1E9A472B"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91" w:history="1">
        <w:r w:rsidR="0079706E" w:rsidRPr="00BE47CB">
          <w:rPr>
            <w:rStyle w:val="Hyperlink"/>
            <w:noProof/>
          </w:rPr>
          <w:t>Appendix H</w:t>
        </w:r>
        <w:r w:rsidR="0079706E">
          <w:rPr>
            <w:rFonts w:asciiTheme="minorHAnsi" w:eastAsiaTheme="minorEastAsia" w:hAnsiTheme="minorHAnsi" w:cstheme="minorBidi"/>
            <w:noProof/>
            <w:szCs w:val="22"/>
            <w:lang w:eastAsia="en-GB"/>
          </w:rPr>
          <w:tab/>
        </w:r>
        <w:r w:rsidR="0079706E" w:rsidRPr="00BE47CB">
          <w:rPr>
            <w:rStyle w:val="Hyperlink"/>
            <w:noProof/>
          </w:rPr>
          <w:t>-  Screenshots Of The Existing System</w:t>
        </w:r>
        <w:r w:rsidR="0079706E">
          <w:rPr>
            <w:noProof/>
            <w:webHidden/>
          </w:rPr>
          <w:tab/>
        </w:r>
        <w:r w:rsidR="0079706E">
          <w:rPr>
            <w:noProof/>
            <w:webHidden/>
          </w:rPr>
          <w:fldChar w:fldCharType="begin"/>
        </w:r>
        <w:r w:rsidR="0079706E">
          <w:rPr>
            <w:noProof/>
            <w:webHidden/>
          </w:rPr>
          <w:instrText xml:space="preserve"> PAGEREF _Toc8357891 \h </w:instrText>
        </w:r>
        <w:r w:rsidR="0079706E">
          <w:rPr>
            <w:noProof/>
            <w:webHidden/>
          </w:rPr>
        </w:r>
        <w:r w:rsidR="0079706E">
          <w:rPr>
            <w:noProof/>
            <w:webHidden/>
          </w:rPr>
          <w:fldChar w:fldCharType="separate"/>
        </w:r>
        <w:r w:rsidR="00663B58">
          <w:rPr>
            <w:noProof/>
            <w:webHidden/>
          </w:rPr>
          <w:t>65</w:t>
        </w:r>
        <w:r w:rsidR="0079706E">
          <w:rPr>
            <w:noProof/>
            <w:webHidden/>
          </w:rPr>
          <w:fldChar w:fldCharType="end"/>
        </w:r>
      </w:hyperlink>
    </w:p>
    <w:p w14:paraId="4412A7A6" w14:textId="2FE4772F" w:rsidR="0079706E" w:rsidRDefault="00AA3775">
      <w:pPr>
        <w:pStyle w:val="TOC1"/>
        <w:tabs>
          <w:tab w:val="left" w:pos="1320"/>
          <w:tab w:val="right" w:leader="dot" w:pos="9628"/>
        </w:tabs>
        <w:rPr>
          <w:rFonts w:asciiTheme="minorHAnsi" w:eastAsiaTheme="minorEastAsia" w:hAnsiTheme="minorHAnsi" w:cstheme="minorBidi"/>
          <w:noProof/>
          <w:szCs w:val="22"/>
          <w:lang w:eastAsia="en-GB"/>
        </w:rPr>
      </w:pPr>
      <w:hyperlink w:anchor="_Toc8357892" w:history="1">
        <w:r w:rsidR="0079706E" w:rsidRPr="00BE47CB">
          <w:rPr>
            <w:rStyle w:val="Hyperlink"/>
            <w:noProof/>
          </w:rPr>
          <w:t>Appendix I</w:t>
        </w:r>
        <w:r w:rsidR="0079706E">
          <w:rPr>
            <w:rFonts w:asciiTheme="minorHAnsi" w:eastAsiaTheme="minorEastAsia" w:hAnsiTheme="minorHAnsi" w:cstheme="minorBidi"/>
            <w:noProof/>
            <w:szCs w:val="22"/>
            <w:lang w:eastAsia="en-GB"/>
          </w:rPr>
          <w:tab/>
        </w:r>
        <w:r w:rsidR="0079706E" w:rsidRPr="00BE47CB">
          <w:rPr>
            <w:rStyle w:val="Hyperlink"/>
            <w:noProof/>
          </w:rPr>
          <w:t>-  Existing and Proposed ERD Diagrams</w:t>
        </w:r>
        <w:r w:rsidR="0079706E">
          <w:rPr>
            <w:noProof/>
            <w:webHidden/>
          </w:rPr>
          <w:tab/>
        </w:r>
        <w:r w:rsidR="0079706E">
          <w:rPr>
            <w:noProof/>
            <w:webHidden/>
          </w:rPr>
          <w:fldChar w:fldCharType="begin"/>
        </w:r>
        <w:r w:rsidR="0079706E">
          <w:rPr>
            <w:noProof/>
            <w:webHidden/>
          </w:rPr>
          <w:instrText xml:space="preserve"> PAGEREF _Toc8357892 \h </w:instrText>
        </w:r>
        <w:r w:rsidR="0079706E">
          <w:rPr>
            <w:noProof/>
            <w:webHidden/>
          </w:rPr>
        </w:r>
        <w:r w:rsidR="0079706E">
          <w:rPr>
            <w:noProof/>
            <w:webHidden/>
          </w:rPr>
          <w:fldChar w:fldCharType="separate"/>
        </w:r>
        <w:r w:rsidR="00663B58">
          <w:rPr>
            <w:noProof/>
            <w:webHidden/>
          </w:rPr>
          <w:t>71</w:t>
        </w:r>
        <w:r w:rsidR="0079706E">
          <w:rPr>
            <w:noProof/>
            <w:webHidden/>
          </w:rPr>
          <w:fldChar w:fldCharType="end"/>
        </w:r>
      </w:hyperlink>
    </w:p>
    <w:p w14:paraId="1AB65E8D" w14:textId="74B7A317" w:rsidR="0079706E" w:rsidRDefault="00AA3775">
      <w:pPr>
        <w:pStyle w:val="TOC1"/>
        <w:tabs>
          <w:tab w:val="left" w:pos="1320"/>
          <w:tab w:val="right" w:leader="dot" w:pos="9628"/>
        </w:tabs>
        <w:rPr>
          <w:rFonts w:asciiTheme="minorHAnsi" w:eastAsiaTheme="minorEastAsia" w:hAnsiTheme="minorHAnsi" w:cstheme="minorBidi"/>
          <w:noProof/>
          <w:szCs w:val="22"/>
          <w:lang w:eastAsia="en-GB"/>
        </w:rPr>
      </w:pPr>
      <w:hyperlink w:anchor="_Toc8357893" w:history="1">
        <w:r w:rsidR="0079706E" w:rsidRPr="00BE47CB">
          <w:rPr>
            <w:rStyle w:val="Hyperlink"/>
            <w:noProof/>
          </w:rPr>
          <w:t>Appendix J</w:t>
        </w:r>
        <w:r w:rsidR="0079706E">
          <w:rPr>
            <w:rFonts w:asciiTheme="minorHAnsi" w:eastAsiaTheme="minorEastAsia" w:hAnsiTheme="minorHAnsi" w:cstheme="minorBidi"/>
            <w:noProof/>
            <w:szCs w:val="22"/>
            <w:lang w:eastAsia="en-GB"/>
          </w:rPr>
          <w:tab/>
        </w:r>
        <w:r w:rsidR="0079706E" w:rsidRPr="00BE47CB">
          <w:rPr>
            <w:rStyle w:val="Hyperlink"/>
            <w:noProof/>
          </w:rPr>
          <w:t>-  Low Fidelity Designs Of Artefact</w:t>
        </w:r>
        <w:r w:rsidR="0079706E">
          <w:rPr>
            <w:noProof/>
            <w:webHidden/>
          </w:rPr>
          <w:tab/>
        </w:r>
        <w:r w:rsidR="0079706E">
          <w:rPr>
            <w:noProof/>
            <w:webHidden/>
          </w:rPr>
          <w:fldChar w:fldCharType="begin"/>
        </w:r>
        <w:r w:rsidR="0079706E">
          <w:rPr>
            <w:noProof/>
            <w:webHidden/>
          </w:rPr>
          <w:instrText xml:space="preserve"> PAGEREF _Toc8357893 \h </w:instrText>
        </w:r>
        <w:r w:rsidR="0079706E">
          <w:rPr>
            <w:noProof/>
            <w:webHidden/>
          </w:rPr>
        </w:r>
        <w:r w:rsidR="0079706E">
          <w:rPr>
            <w:noProof/>
            <w:webHidden/>
          </w:rPr>
          <w:fldChar w:fldCharType="separate"/>
        </w:r>
        <w:r w:rsidR="00663B58">
          <w:rPr>
            <w:noProof/>
            <w:webHidden/>
          </w:rPr>
          <w:t>72</w:t>
        </w:r>
        <w:r w:rsidR="0079706E">
          <w:rPr>
            <w:noProof/>
            <w:webHidden/>
          </w:rPr>
          <w:fldChar w:fldCharType="end"/>
        </w:r>
      </w:hyperlink>
    </w:p>
    <w:p w14:paraId="6156197E" w14:textId="34A1EF4D"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94" w:history="1">
        <w:r w:rsidR="0079706E" w:rsidRPr="00BE47CB">
          <w:rPr>
            <w:rStyle w:val="Hyperlink"/>
            <w:noProof/>
          </w:rPr>
          <w:t>Appendix K</w:t>
        </w:r>
        <w:r w:rsidR="0079706E">
          <w:rPr>
            <w:rFonts w:asciiTheme="minorHAnsi" w:eastAsiaTheme="minorEastAsia" w:hAnsiTheme="minorHAnsi" w:cstheme="minorBidi"/>
            <w:noProof/>
            <w:szCs w:val="22"/>
            <w:lang w:eastAsia="en-GB"/>
          </w:rPr>
          <w:tab/>
        </w:r>
        <w:r w:rsidR="0079706E" w:rsidRPr="00BE47CB">
          <w:rPr>
            <w:rStyle w:val="Hyperlink"/>
            <w:noProof/>
          </w:rPr>
          <w:t>-  Artefact Screenshots</w:t>
        </w:r>
        <w:r w:rsidR="0079706E">
          <w:rPr>
            <w:noProof/>
            <w:webHidden/>
          </w:rPr>
          <w:tab/>
        </w:r>
        <w:r w:rsidR="0079706E">
          <w:rPr>
            <w:noProof/>
            <w:webHidden/>
          </w:rPr>
          <w:fldChar w:fldCharType="begin"/>
        </w:r>
        <w:r w:rsidR="0079706E">
          <w:rPr>
            <w:noProof/>
            <w:webHidden/>
          </w:rPr>
          <w:instrText xml:space="preserve"> PAGEREF _Toc8357894 \h </w:instrText>
        </w:r>
        <w:r w:rsidR="0079706E">
          <w:rPr>
            <w:noProof/>
            <w:webHidden/>
          </w:rPr>
        </w:r>
        <w:r w:rsidR="0079706E">
          <w:rPr>
            <w:noProof/>
            <w:webHidden/>
          </w:rPr>
          <w:fldChar w:fldCharType="separate"/>
        </w:r>
        <w:r w:rsidR="00663B58">
          <w:rPr>
            <w:noProof/>
            <w:webHidden/>
          </w:rPr>
          <w:t>76</w:t>
        </w:r>
        <w:r w:rsidR="0079706E">
          <w:rPr>
            <w:noProof/>
            <w:webHidden/>
          </w:rPr>
          <w:fldChar w:fldCharType="end"/>
        </w:r>
      </w:hyperlink>
    </w:p>
    <w:p w14:paraId="3F1CE18C" w14:textId="4331FCA8"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95" w:history="1">
        <w:r w:rsidR="0079706E" w:rsidRPr="00BE47CB">
          <w:rPr>
            <w:rStyle w:val="Hyperlink"/>
            <w:noProof/>
          </w:rPr>
          <w:t>Appendix L</w:t>
        </w:r>
        <w:r w:rsidR="0079706E">
          <w:rPr>
            <w:rFonts w:asciiTheme="minorHAnsi" w:eastAsiaTheme="minorEastAsia" w:hAnsiTheme="minorHAnsi" w:cstheme="minorBidi"/>
            <w:noProof/>
            <w:szCs w:val="22"/>
            <w:lang w:eastAsia="en-GB"/>
          </w:rPr>
          <w:tab/>
        </w:r>
        <w:r w:rsidR="0079706E" w:rsidRPr="00BE47CB">
          <w:rPr>
            <w:rStyle w:val="Hyperlink"/>
            <w:rFonts w:asciiTheme="majorHAnsi" w:hAnsiTheme="majorHAnsi"/>
            <w:noProof/>
          </w:rPr>
          <w:t xml:space="preserve"> -  </w:t>
        </w:r>
        <w:r w:rsidR="0079706E" w:rsidRPr="00BE47CB">
          <w:rPr>
            <w:rStyle w:val="Hyperlink"/>
            <w:noProof/>
          </w:rPr>
          <w:t>Overview Diagrams of New System</w:t>
        </w:r>
        <w:r w:rsidR="0079706E">
          <w:rPr>
            <w:noProof/>
            <w:webHidden/>
          </w:rPr>
          <w:tab/>
        </w:r>
        <w:r w:rsidR="0079706E">
          <w:rPr>
            <w:noProof/>
            <w:webHidden/>
          </w:rPr>
          <w:fldChar w:fldCharType="begin"/>
        </w:r>
        <w:r w:rsidR="0079706E">
          <w:rPr>
            <w:noProof/>
            <w:webHidden/>
          </w:rPr>
          <w:instrText xml:space="preserve"> PAGEREF _Toc8357895 \h </w:instrText>
        </w:r>
        <w:r w:rsidR="0079706E">
          <w:rPr>
            <w:noProof/>
            <w:webHidden/>
          </w:rPr>
        </w:r>
        <w:r w:rsidR="0079706E">
          <w:rPr>
            <w:noProof/>
            <w:webHidden/>
          </w:rPr>
          <w:fldChar w:fldCharType="separate"/>
        </w:r>
        <w:r w:rsidR="00663B58">
          <w:rPr>
            <w:noProof/>
            <w:webHidden/>
          </w:rPr>
          <w:t>85</w:t>
        </w:r>
        <w:r w:rsidR="0079706E">
          <w:rPr>
            <w:noProof/>
            <w:webHidden/>
          </w:rPr>
          <w:fldChar w:fldCharType="end"/>
        </w:r>
      </w:hyperlink>
    </w:p>
    <w:p w14:paraId="52058B7B" w14:textId="4B275B6F"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96" w:history="1">
        <w:r w:rsidR="0079706E" w:rsidRPr="00BE47CB">
          <w:rPr>
            <w:rStyle w:val="Hyperlink"/>
            <w:noProof/>
          </w:rPr>
          <w:t>Appendix M</w:t>
        </w:r>
        <w:r w:rsidR="0079706E">
          <w:rPr>
            <w:rFonts w:asciiTheme="minorHAnsi" w:eastAsiaTheme="minorEastAsia" w:hAnsiTheme="minorHAnsi" w:cstheme="minorBidi"/>
            <w:noProof/>
            <w:szCs w:val="22"/>
            <w:lang w:eastAsia="en-GB"/>
          </w:rPr>
          <w:tab/>
        </w:r>
        <w:r w:rsidR="0079706E" w:rsidRPr="00BE47CB">
          <w:rPr>
            <w:rStyle w:val="Hyperlink"/>
            <w:noProof/>
          </w:rPr>
          <w:t>-  Evidence of Artefact’s cloud deployment</w:t>
        </w:r>
        <w:r w:rsidR="0079706E">
          <w:rPr>
            <w:noProof/>
            <w:webHidden/>
          </w:rPr>
          <w:tab/>
        </w:r>
        <w:r w:rsidR="0079706E">
          <w:rPr>
            <w:noProof/>
            <w:webHidden/>
          </w:rPr>
          <w:fldChar w:fldCharType="begin"/>
        </w:r>
        <w:r w:rsidR="0079706E">
          <w:rPr>
            <w:noProof/>
            <w:webHidden/>
          </w:rPr>
          <w:instrText xml:space="preserve"> PAGEREF _Toc8357896 \h </w:instrText>
        </w:r>
        <w:r w:rsidR="0079706E">
          <w:rPr>
            <w:noProof/>
            <w:webHidden/>
          </w:rPr>
        </w:r>
        <w:r w:rsidR="0079706E">
          <w:rPr>
            <w:noProof/>
            <w:webHidden/>
          </w:rPr>
          <w:fldChar w:fldCharType="separate"/>
        </w:r>
        <w:r w:rsidR="00663B58">
          <w:rPr>
            <w:noProof/>
            <w:webHidden/>
          </w:rPr>
          <w:t>86</w:t>
        </w:r>
        <w:r w:rsidR="0079706E">
          <w:rPr>
            <w:noProof/>
            <w:webHidden/>
          </w:rPr>
          <w:fldChar w:fldCharType="end"/>
        </w:r>
      </w:hyperlink>
    </w:p>
    <w:p w14:paraId="39C4BC6F" w14:textId="483B7377"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97" w:history="1">
        <w:r w:rsidR="0079706E" w:rsidRPr="00BE47CB">
          <w:rPr>
            <w:rStyle w:val="Hyperlink"/>
            <w:noProof/>
          </w:rPr>
          <w:t>Appendix N</w:t>
        </w:r>
        <w:r w:rsidR="0079706E">
          <w:rPr>
            <w:rFonts w:asciiTheme="minorHAnsi" w:eastAsiaTheme="minorEastAsia" w:hAnsiTheme="minorHAnsi" w:cstheme="minorBidi"/>
            <w:noProof/>
            <w:szCs w:val="22"/>
            <w:lang w:eastAsia="en-GB"/>
          </w:rPr>
          <w:tab/>
        </w:r>
        <w:r w:rsidR="0079706E" w:rsidRPr="00BE47CB">
          <w:rPr>
            <w:rStyle w:val="Hyperlink"/>
            <w:noProof/>
          </w:rPr>
          <w:t>-  Full List Of Libraries Used</w:t>
        </w:r>
        <w:r w:rsidR="0079706E">
          <w:rPr>
            <w:noProof/>
            <w:webHidden/>
          </w:rPr>
          <w:tab/>
        </w:r>
        <w:r w:rsidR="0079706E">
          <w:rPr>
            <w:noProof/>
            <w:webHidden/>
          </w:rPr>
          <w:fldChar w:fldCharType="begin"/>
        </w:r>
        <w:r w:rsidR="0079706E">
          <w:rPr>
            <w:noProof/>
            <w:webHidden/>
          </w:rPr>
          <w:instrText xml:space="preserve"> PAGEREF _Toc8357897 \h </w:instrText>
        </w:r>
        <w:r w:rsidR="0079706E">
          <w:rPr>
            <w:noProof/>
            <w:webHidden/>
          </w:rPr>
        </w:r>
        <w:r w:rsidR="0079706E">
          <w:rPr>
            <w:noProof/>
            <w:webHidden/>
          </w:rPr>
          <w:fldChar w:fldCharType="separate"/>
        </w:r>
        <w:r w:rsidR="00663B58">
          <w:rPr>
            <w:noProof/>
            <w:webHidden/>
          </w:rPr>
          <w:t>89</w:t>
        </w:r>
        <w:r w:rsidR="0079706E">
          <w:rPr>
            <w:noProof/>
            <w:webHidden/>
          </w:rPr>
          <w:fldChar w:fldCharType="end"/>
        </w:r>
      </w:hyperlink>
    </w:p>
    <w:p w14:paraId="4B7DC47E" w14:textId="6DDCBE84"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98" w:history="1">
        <w:r w:rsidR="0079706E" w:rsidRPr="00BE47CB">
          <w:rPr>
            <w:rStyle w:val="Hyperlink"/>
            <w:noProof/>
          </w:rPr>
          <w:t>Appendix O</w:t>
        </w:r>
        <w:r w:rsidR="0079706E">
          <w:rPr>
            <w:rFonts w:asciiTheme="minorHAnsi" w:eastAsiaTheme="minorEastAsia" w:hAnsiTheme="minorHAnsi" w:cstheme="minorBidi"/>
            <w:noProof/>
            <w:szCs w:val="22"/>
            <w:lang w:eastAsia="en-GB"/>
          </w:rPr>
          <w:tab/>
        </w:r>
        <w:r w:rsidR="0079706E" w:rsidRPr="00BE47CB">
          <w:rPr>
            <w:rStyle w:val="Hyperlink"/>
            <w:noProof/>
          </w:rPr>
          <w:t>-  Azure Application Insights</w:t>
        </w:r>
        <w:r w:rsidR="0079706E">
          <w:rPr>
            <w:noProof/>
            <w:webHidden/>
          </w:rPr>
          <w:tab/>
        </w:r>
        <w:r w:rsidR="0079706E">
          <w:rPr>
            <w:noProof/>
            <w:webHidden/>
          </w:rPr>
          <w:fldChar w:fldCharType="begin"/>
        </w:r>
        <w:r w:rsidR="0079706E">
          <w:rPr>
            <w:noProof/>
            <w:webHidden/>
          </w:rPr>
          <w:instrText xml:space="preserve"> PAGEREF _Toc8357898 \h </w:instrText>
        </w:r>
        <w:r w:rsidR="0079706E">
          <w:rPr>
            <w:noProof/>
            <w:webHidden/>
          </w:rPr>
        </w:r>
        <w:r w:rsidR="0079706E">
          <w:rPr>
            <w:noProof/>
            <w:webHidden/>
          </w:rPr>
          <w:fldChar w:fldCharType="separate"/>
        </w:r>
        <w:r w:rsidR="00663B58">
          <w:rPr>
            <w:noProof/>
            <w:webHidden/>
          </w:rPr>
          <w:t>90</w:t>
        </w:r>
        <w:r w:rsidR="0079706E">
          <w:rPr>
            <w:noProof/>
            <w:webHidden/>
          </w:rPr>
          <w:fldChar w:fldCharType="end"/>
        </w:r>
      </w:hyperlink>
    </w:p>
    <w:p w14:paraId="32E7EB45" w14:textId="4C7711FD"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899" w:history="1">
        <w:r w:rsidR="0079706E" w:rsidRPr="00BE47CB">
          <w:rPr>
            <w:rStyle w:val="Hyperlink"/>
            <w:noProof/>
          </w:rPr>
          <w:t>Appendix P</w:t>
        </w:r>
        <w:r w:rsidR="0079706E">
          <w:rPr>
            <w:rFonts w:asciiTheme="minorHAnsi" w:eastAsiaTheme="minorEastAsia" w:hAnsiTheme="minorHAnsi" w:cstheme="minorBidi"/>
            <w:noProof/>
            <w:szCs w:val="22"/>
            <w:lang w:eastAsia="en-GB"/>
          </w:rPr>
          <w:tab/>
        </w:r>
        <w:r w:rsidR="0079706E" w:rsidRPr="00BE47CB">
          <w:rPr>
            <w:rStyle w:val="Hyperlink"/>
            <w:noProof/>
          </w:rPr>
          <w:t>-  Closed Beta Feedback</w:t>
        </w:r>
        <w:r w:rsidR="0079706E">
          <w:rPr>
            <w:noProof/>
            <w:webHidden/>
          </w:rPr>
          <w:tab/>
        </w:r>
        <w:r w:rsidR="0079706E">
          <w:rPr>
            <w:noProof/>
            <w:webHidden/>
          </w:rPr>
          <w:fldChar w:fldCharType="begin"/>
        </w:r>
        <w:r w:rsidR="0079706E">
          <w:rPr>
            <w:noProof/>
            <w:webHidden/>
          </w:rPr>
          <w:instrText xml:space="preserve"> PAGEREF _Toc8357899 \h </w:instrText>
        </w:r>
        <w:r w:rsidR="0079706E">
          <w:rPr>
            <w:noProof/>
            <w:webHidden/>
          </w:rPr>
        </w:r>
        <w:r w:rsidR="0079706E">
          <w:rPr>
            <w:noProof/>
            <w:webHidden/>
          </w:rPr>
          <w:fldChar w:fldCharType="separate"/>
        </w:r>
        <w:r w:rsidR="00663B58">
          <w:rPr>
            <w:noProof/>
            <w:webHidden/>
          </w:rPr>
          <w:t>91</w:t>
        </w:r>
        <w:r w:rsidR="0079706E">
          <w:rPr>
            <w:noProof/>
            <w:webHidden/>
          </w:rPr>
          <w:fldChar w:fldCharType="end"/>
        </w:r>
      </w:hyperlink>
    </w:p>
    <w:p w14:paraId="06397336" w14:textId="285607BD"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900" w:history="1">
        <w:r w:rsidR="0079706E" w:rsidRPr="00BE47CB">
          <w:rPr>
            <w:rStyle w:val="Hyperlink"/>
            <w:noProof/>
          </w:rPr>
          <w:t>Appendix Q</w:t>
        </w:r>
        <w:r w:rsidR="0079706E">
          <w:rPr>
            <w:rFonts w:asciiTheme="minorHAnsi" w:eastAsiaTheme="minorEastAsia" w:hAnsiTheme="minorHAnsi" w:cstheme="minorBidi"/>
            <w:noProof/>
            <w:szCs w:val="22"/>
            <w:lang w:eastAsia="en-GB"/>
          </w:rPr>
          <w:tab/>
        </w:r>
        <w:r w:rsidR="0079706E" w:rsidRPr="00BE47CB">
          <w:rPr>
            <w:rStyle w:val="Hyperlink"/>
            <w:noProof/>
          </w:rPr>
          <w:t>-  Code Evaluation</w:t>
        </w:r>
        <w:r w:rsidR="0079706E">
          <w:rPr>
            <w:noProof/>
            <w:webHidden/>
          </w:rPr>
          <w:tab/>
        </w:r>
        <w:r w:rsidR="0079706E">
          <w:rPr>
            <w:noProof/>
            <w:webHidden/>
          </w:rPr>
          <w:fldChar w:fldCharType="begin"/>
        </w:r>
        <w:r w:rsidR="0079706E">
          <w:rPr>
            <w:noProof/>
            <w:webHidden/>
          </w:rPr>
          <w:instrText xml:space="preserve"> PAGEREF _Toc8357900 \h </w:instrText>
        </w:r>
        <w:r w:rsidR="0079706E">
          <w:rPr>
            <w:noProof/>
            <w:webHidden/>
          </w:rPr>
        </w:r>
        <w:r w:rsidR="0079706E">
          <w:rPr>
            <w:noProof/>
            <w:webHidden/>
          </w:rPr>
          <w:fldChar w:fldCharType="separate"/>
        </w:r>
        <w:r w:rsidR="00663B58">
          <w:rPr>
            <w:noProof/>
            <w:webHidden/>
          </w:rPr>
          <w:t>96</w:t>
        </w:r>
        <w:r w:rsidR="0079706E">
          <w:rPr>
            <w:noProof/>
            <w:webHidden/>
          </w:rPr>
          <w:fldChar w:fldCharType="end"/>
        </w:r>
      </w:hyperlink>
    </w:p>
    <w:p w14:paraId="65059A7C" w14:textId="7B6DB106"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901" w:history="1">
        <w:r w:rsidR="0079706E" w:rsidRPr="00BE47CB">
          <w:rPr>
            <w:rStyle w:val="Hyperlink"/>
            <w:noProof/>
          </w:rPr>
          <w:t>Appendix R</w:t>
        </w:r>
        <w:r w:rsidR="0079706E">
          <w:rPr>
            <w:rFonts w:asciiTheme="minorHAnsi" w:eastAsiaTheme="minorEastAsia" w:hAnsiTheme="minorHAnsi" w:cstheme="minorBidi"/>
            <w:noProof/>
            <w:szCs w:val="22"/>
            <w:lang w:eastAsia="en-GB"/>
          </w:rPr>
          <w:tab/>
        </w:r>
        <w:r w:rsidR="0079706E" w:rsidRPr="00BE47CB">
          <w:rPr>
            <w:rStyle w:val="Hyperlink"/>
            <w:noProof/>
          </w:rPr>
          <w:t>-  Client Feedback</w:t>
        </w:r>
        <w:r w:rsidR="0079706E">
          <w:rPr>
            <w:noProof/>
            <w:webHidden/>
          </w:rPr>
          <w:tab/>
        </w:r>
        <w:r w:rsidR="0079706E">
          <w:rPr>
            <w:noProof/>
            <w:webHidden/>
          </w:rPr>
          <w:fldChar w:fldCharType="begin"/>
        </w:r>
        <w:r w:rsidR="0079706E">
          <w:rPr>
            <w:noProof/>
            <w:webHidden/>
          </w:rPr>
          <w:instrText xml:space="preserve"> PAGEREF _Toc8357901 \h </w:instrText>
        </w:r>
        <w:r w:rsidR="0079706E">
          <w:rPr>
            <w:noProof/>
            <w:webHidden/>
          </w:rPr>
        </w:r>
        <w:r w:rsidR="0079706E">
          <w:rPr>
            <w:noProof/>
            <w:webHidden/>
          </w:rPr>
          <w:fldChar w:fldCharType="separate"/>
        </w:r>
        <w:r w:rsidR="00663B58">
          <w:rPr>
            <w:noProof/>
            <w:webHidden/>
          </w:rPr>
          <w:t>100</w:t>
        </w:r>
        <w:r w:rsidR="0079706E">
          <w:rPr>
            <w:noProof/>
            <w:webHidden/>
          </w:rPr>
          <w:fldChar w:fldCharType="end"/>
        </w:r>
      </w:hyperlink>
    </w:p>
    <w:p w14:paraId="230465E8" w14:textId="73EADED4"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902" w:history="1">
        <w:r w:rsidR="0079706E" w:rsidRPr="00BE47CB">
          <w:rPr>
            <w:rStyle w:val="Hyperlink"/>
            <w:noProof/>
          </w:rPr>
          <w:t>Appendix S</w:t>
        </w:r>
        <w:r w:rsidR="0079706E">
          <w:rPr>
            <w:rFonts w:asciiTheme="minorHAnsi" w:eastAsiaTheme="minorEastAsia" w:hAnsiTheme="minorHAnsi" w:cstheme="minorBidi"/>
            <w:noProof/>
            <w:szCs w:val="22"/>
            <w:lang w:eastAsia="en-GB"/>
          </w:rPr>
          <w:tab/>
        </w:r>
        <w:r w:rsidR="0079706E" w:rsidRPr="00BE47CB">
          <w:rPr>
            <w:rStyle w:val="Hyperlink"/>
            <w:noProof/>
          </w:rPr>
          <w:t>-  Folder Structure of Existing System</w:t>
        </w:r>
        <w:r w:rsidR="0079706E">
          <w:rPr>
            <w:noProof/>
            <w:webHidden/>
          </w:rPr>
          <w:tab/>
        </w:r>
        <w:r w:rsidR="0079706E">
          <w:rPr>
            <w:noProof/>
            <w:webHidden/>
          </w:rPr>
          <w:fldChar w:fldCharType="begin"/>
        </w:r>
        <w:r w:rsidR="0079706E">
          <w:rPr>
            <w:noProof/>
            <w:webHidden/>
          </w:rPr>
          <w:instrText xml:space="preserve"> PAGEREF _Toc8357902 \h </w:instrText>
        </w:r>
        <w:r w:rsidR="0079706E">
          <w:rPr>
            <w:noProof/>
            <w:webHidden/>
          </w:rPr>
        </w:r>
        <w:r w:rsidR="0079706E">
          <w:rPr>
            <w:noProof/>
            <w:webHidden/>
          </w:rPr>
          <w:fldChar w:fldCharType="separate"/>
        </w:r>
        <w:r w:rsidR="00663B58">
          <w:rPr>
            <w:noProof/>
            <w:webHidden/>
          </w:rPr>
          <w:t>101</w:t>
        </w:r>
        <w:r w:rsidR="0079706E">
          <w:rPr>
            <w:noProof/>
            <w:webHidden/>
          </w:rPr>
          <w:fldChar w:fldCharType="end"/>
        </w:r>
      </w:hyperlink>
    </w:p>
    <w:p w14:paraId="7AC64D78" w14:textId="2BBCAB78"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903" w:history="1">
        <w:r w:rsidR="0079706E" w:rsidRPr="00BE47CB">
          <w:rPr>
            <w:rStyle w:val="Hyperlink"/>
            <w:noProof/>
          </w:rPr>
          <w:t>Appendix T</w:t>
        </w:r>
        <w:r w:rsidR="0079706E">
          <w:rPr>
            <w:rFonts w:asciiTheme="minorHAnsi" w:eastAsiaTheme="minorEastAsia" w:hAnsiTheme="minorHAnsi" w:cstheme="minorBidi"/>
            <w:noProof/>
            <w:szCs w:val="22"/>
            <w:lang w:eastAsia="en-GB"/>
          </w:rPr>
          <w:tab/>
        </w:r>
        <w:r w:rsidR="0079706E" w:rsidRPr="00BE47CB">
          <w:rPr>
            <w:rStyle w:val="Hyperlink"/>
            <w:noProof/>
          </w:rPr>
          <w:t>-  Folder Structure of Artefact</w:t>
        </w:r>
        <w:r w:rsidR="0079706E">
          <w:rPr>
            <w:noProof/>
            <w:webHidden/>
          </w:rPr>
          <w:tab/>
        </w:r>
        <w:r w:rsidR="0079706E">
          <w:rPr>
            <w:noProof/>
            <w:webHidden/>
          </w:rPr>
          <w:fldChar w:fldCharType="begin"/>
        </w:r>
        <w:r w:rsidR="0079706E">
          <w:rPr>
            <w:noProof/>
            <w:webHidden/>
          </w:rPr>
          <w:instrText xml:space="preserve"> PAGEREF _Toc8357903 \h </w:instrText>
        </w:r>
        <w:r w:rsidR="0079706E">
          <w:rPr>
            <w:noProof/>
            <w:webHidden/>
          </w:rPr>
        </w:r>
        <w:r w:rsidR="0079706E">
          <w:rPr>
            <w:noProof/>
            <w:webHidden/>
          </w:rPr>
          <w:fldChar w:fldCharType="separate"/>
        </w:r>
        <w:r w:rsidR="00663B58">
          <w:rPr>
            <w:noProof/>
            <w:webHidden/>
          </w:rPr>
          <w:t>103</w:t>
        </w:r>
        <w:r w:rsidR="0079706E">
          <w:rPr>
            <w:noProof/>
            <w:webHidden/>
          </w:rPr>
          <w:fldChar w:fldCharType="end"/>
        </w:r>
      </w:hyperlink>
    </w:p>
    <w:p w14:paraId="2496ECC8" w14:textId="3B4266AF"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904" w:history="1">
        <w:r w:rsidR="0079706E" w:rsidRPr="00BE47CB">
          <w:rPr>
            <w:rStyle w:val="Hyperlink"/>
            <w:noProof/>
          </w:rPr>
          <w:t>Appendix U</w:t>
        </w:r>
        <w:r w:rsidR="0079706E">
          <w:rPr>
            <w:rFonts w:asciiTheme="minorHAnsi" w:eastAsiaTheme="minorEastAsia" w:hAnsiTheme="minorHAnsi" w:cstheme="minorBidi"/>
            <w:noProof/>
            <w:szCs w:val="22"/>
            <w:lang w:eastAsia="en-GB"/>
          </w:rPr>
          <w:tab/>
        </w:r>
        <w:r w:rsidR="0079706E" w:rsidRPr="00BE47CB">
          <w:rPr>
            <w:rStyle w:val="Hyperlink"/>
            <w:noProof/>
          </w:rPr>
          <w:t>-  Chrome Extension’s Firefox Compatibility</w:t>
        </w:r>
        <w:r w:rsidR="0079706E">
          <w:rPr>
            <w:noProof/>
            <w:webHidden/>
          </w:rPr>
          <w:tab/>
        </w:r>
        <w:r w:rsidR="0079706E">
          <w:rPr>
            <w:noProof/>
            <w:webHidden/>
          </w:rPr>
          <w:fldChar w:fldCharType="begin"/>
        </w:r>
        <w:r w:rsidR="0079706E">
          <w:rPr>
            <w:noProof/>
            <w:webHidden/>
          </w:rPr>
          <w:instrText xml:space="preserve"> PAGEREF _Toc8357904 \h </w:instrText>
        </w:r>
        <w:r w:rsidR="0079706E">
          <w:rPr>
            <w:noProof/>
            <w:webHidden/>
          </w:rPr>
        </w:r>
        <w:r w:rsidR="0079706E">
          <w:rPr>
            <w:noProof/>
            <w:webHidden/>
          </w:rPr>
          <w:fldChar w:fldCharType="separate"/>
        </w:r>
        <w:r w:rsidR="00663B58">
          <w:rPr>
            <w:noProof/>
            <w:webHidden/>
          </w:rPr>
          <w:t>105</w:t>
        </w:r>
        <w:r w:rsidR="0079706E">
          <w:rPr>
            <w:noProof/>
            <w:webHidden/>
          </w:rPr>
          <w:fldChar w:fldCharType="end"/>
        </w:r>
      </w:hyperlink>
    </w:p>
    <w:p w14:paraId="4D06759E" w14:textId="6A3AAE34"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905" w:history="1">
        <w:r w:rsidR="0079706E" w:rsidRPr="00BE47CB">
          <w:rPr>
            <w:rStyle w:val="Hyperlink"/>
            <w:noProof/>
          </w:rPr>
          <w:t>Appendix V</w:t>
        </w:r>
        <w:r w:rsidR="0079706E">
          <w:rPr>
            <w:rFonts w:asciiTheme="minorHAnsi" w:eastAsiaTheme="minorEastAsia" w:hAnsiTheme="minorHAnsi" w:cstheme="minorBidi"/>
            <w:noProof/>
            <w:szCs w:val="22"/>
            <w:lang w:eastAsia="en-GB"/>
          </w:rPr>
          <w:tab/>
        </w:r>
        <w:r w:rsidR="0079706E" w:rsidRPr="00BE47CB">
          <w:rPr>
            <w:rStyle w:val="Hyperlink"/>
            <w:noProof/>
          </w:rPr>
          <w:t>-  Meeting Requirements and Fufilling success criteria</w:t>
        </w:r>
        <w:r w:rsidR="0079706E">
          <w:rPr>
            <w:noProof/>
            <w:webHidden/>
          </w:rPr>
          <w:tab/>
        </w:r>
        <w:r w:rsidR="0079706E">
          <w:rPr>
            <w:noProof/>
            <w:webHidden/>
          </w:rPr>
          <w:fldChar w:fldCharType="begin"/>
        </w:r>
        <w:r w:rsidR="0079706E">
          <w:rPr>
            <w:noProof/>
            <w:webHidden/>
          </w:rPr>
          <w:instrText xml:space="preserve"> PAGEREF _Toc8357905 \h </w:instrText>
        </w:r>
        <w:r w:rsidR="0079706E">
          <w:rPr>
            <w:noProof/>
            <w:webHidden/>
          </w:rPr>
        </w:r>
        <w:r w:rsidR="0079706E">
          <w:rPr>
            <w:noProof/>
            <w:webHidden/>
          </w:rPr>
          <w:fldChar w:fldCharType="separate"/>
        </w:r>
        <w:r w:rsidR="00663B58">
          <w:rPr>
            <w:noProof/>
            <w:webHidden/>
          </w:rPr>
          <w:t>108</w:t>
        </w:r>
        <w:r w:rsidR="0079706E">
          <w:rPr>
            <w:noProof/>
            <w:webHidden/>
          </w:rPr>
          <w:fldChar w:fldCharType="end"/>
        </w:r>
      </w:hyperlink>
    </w:p>
    <w:p w14:paraId="0BDB1AC0" w14:textId="13519284" w:rsidR="0079706E" w:rsidRDefault="00AA3775">
      <w:pPr>
        <w:pStyle w:val="TOC1"/>
        <w:tabs>
          <w:tab w:val="left" w:pos="1540"/>
          <w:tab w:val="right" w:leader="dot" w:pos="9628"/>
        </w:tabs>
        <w:rPr>
          <w:rFonts w:asciiTheme="minorHAnsi" w:eastAsiaTheme="minorEastAsia" w:hAnsiTheme="minorHAnsi" w:cstheme="minorBidi"/>
          <w:noProof/>
          <w:szCs w:val="22"/>
          <w:lang w:eastAsia="en-GB"/>
        </w:rPr>
      </w:pPr>
      <w:hyperlink w:anchor="_Toc8357906" w:history="1">
        <w:r w:rsidR="0079706E" w:rsidRPr="00BE47CB">
          <w:rPr>
            <w:rStyle w:val="Hyperlink"/>
            <w:noProof/>
          </w:rPr>
          <w:t>Appendix W</w:t>
        </w:r>
        <w:r w:rsidR="0079706E">
          <w:rPr>
            <w:rFonts w:asciiTheme="minorHAnsi" w:eastAsiaTheme="minorEastAsia" w:hAnsiTheme="minorHAnsi" w:cstheme="minorBidi"/>
            <w:noProof/>
            <w:szCs w:val="22"/>
            <w:lang w:eastAsia="en-GB"/>
          </w:rPr>
          <w:tab/>
        </w:r>
        <w:r w:rsidR="0079706E" w:rsidRPr="00BE47CB">
          <w:rPr>
            <w:rStyle w:val="Hyperlink"/>
            <w:noProof/>
          </w:rPr>
          <w:t>-  Portable Media Contents</w:t>
        </w:r>
        <w:r w:rsidR="0079706E">
          <w:rPr>
            <w:noProof/>
            <w:webHidden/>
          </w:rPr>
          <w:tab/>
        </w:r>
        <w:r w:rsidR="0079706E">
          <w:rPr>
            <w:noProof/>
            <w:webHidden/>
          </w:rPr>
          <w:fldChar w:fldCharType="begin"/>
        </w:r>
        <w:r w:rsidR="0079706E">
          <w:rPr>
            <w:noProof/>
            <w:webHidden/>
          </w:rPr>
          <w:instrText xml:space="preserve"> PAGEREF _Toc8357906 \h </w:instrText>
        </w:r>
        <w:r w:rsidR="0079706E">
          <w:rPr>
            <w:noProof/>
            <w:webHidden/>
          </w:rPr>
        </w:r>
        <w:r w:rsidR="0079706E">
          <w:rPr>
            <w:noProof/>
            <w:webHidden/>
          </w:rPr>
          <w:fldChar w:fldCharType="separate"/>
        </w:r>
        <w:r w:rsidR="00663B58">
          <w:rPr>
            <w:noProof/>
            <w:webHidden/>
          </w:rPr>
          <w:t>111</w:t>
        </w:r>
        <w:r w:rsidR="0079706E">
          <w:rPr>
            <w:noProof/>
            <w:webHidden/>
          </w:rPr>
          <w:fldChar w:fldCharType="end"/>
        </w:r>
      </w:hyperlink>
    </w:p>
    <w:p w14:paraId="0AD38A97" w14:textId="52E3BB6D" w:rsidR="002E221B" w:rsidRDefault="00BD6EC8">
      <w:r>
        <w:fldChar w:fldCharType="end"/>
      </w:r>
    </w:p>
    <w:p w14:paraId="5840CDF9" w14:textId="2E67FA63" w:rsidR="002E221B" w:rsidRDefault="002E221B"/>
    <w:p w14:paraId="65FD7F1B" w14:textId="4902122A" w:rsidR="00383750" w:rsidRDefault="00383750"/>
    <w:p w14:paraId="6F7FA98D" w14:textId="0F986D54" w:rsidR="00383750" w:rsidRDefault="00383750"/>
    <w:p w14:paraId="65A6E097" w14:textId="77777777" w:rsidR="00383750" w:rsidRDefault="00383750"/>
    <w:p w14:paraId="68D3D5BF" w14:textId="75B0906E" w:rsidR="00D23F99" w:rsidRPr="00FC292D" w:rsidRDefault="00B41360" w:rsidP="00FC292D">
      <w:pPr>
        <w:spacing w:line="360" w:lineRule="auto"/>
        <w:rPr>
          <w:sz w:val="32"/>
        </w:rPr>
      </w:pPr>
      <w:r w:rsidRPr="00B41360">
        <w:rPr>
          <w:sz w:val="32"/>
        </w:rPr>
        <w:lastRenderedPageBreak/>
        <w:t>LIST OF FIGURES</w:t>
      </w:r>
    </w:p>
    <w:p w14:paraId="2F01AB4A" w14:textId="79C4950F" w:rsidR="001E6FD9" w:rsidRDefault="00D23F99">
      <w:pPr>
        <w:pStyle w:val="TableofFigures"/>
        <w:tabs>
          <w:tab w:val="right" w:leader="dot" w:pos="9628"/>
        </w:tabs>
        <w:rPr>
          <w:rFonts w:asciiTheme="minorHAnsi" w:eastAsiaTheme="minorEastAsia" w:hAnsiTheme="minorHAnsi" w:cstheme="minorBidi"/>
          <w:noProof/>
          <w:szCs w:val="22"/>
          <w:lang w:eastAsia="en-GB"/>
        </w:rPr>
      </w:pPr>
      <w:r>
        <w:fldChar w:fldCharType="begin"/>
      </w:r>
      <w:r>
        <w:instrText xml:space="preserve"> TOC \h \z \c "Figure" </w:instrText>
      </w:r>
      <w:r>
        <w:fldChar w:fldCharType="separate"/>
      </w:r>
      <w:hyperlink w:anchor="_Toc8340701" w:history="1">
        <w:r w:rsidR="001E6FD9" w:rsidRPr="00647003">
          <w:rPr>
            <w:rStyle w:val="Hyperlink"/>
            <w:noProof/>
          </w:rPr>
          <w:t>Figure 1 – Example of rigid and immobile code from the existing system</w:t>
        </w:r>
        <w:r w:rsidR="001E6FD9">
          <w:rPr>
            <w:noProof/>
            <w:webHidden/>
          </w:rPr>
          <w:tab/>
        </w:r>
        <w:r w:rsidR="001E6FD9">
          <w:rPr>
            <w:noProof/>
            <w:webHidden/>
          </w:rPr>
          <w:fldChar w:fldCharType="begin"/>
        </w:r>
        <w:r w:rsidR="001E6FD9">
          <w:rPr>
            <w:noProof/>
            <w:webHidden/>
          </w:rPr>
          <w:instrText xml:space="preserve"> PAGEREF _Toc8340701 \h </w:instrText>
        </w:r>
        <w:r w:rsidR="001E6FD9">
          <w:rPr>
            <w:noProof/>
            <w:webHidden/>
          </w:rPr>
        </w:r>
        <w:r w:rsidR="001E6FD9">
          <w:rPr>
            <w:noProof/>
            <w:webHidden/>
          </w:rPr>
          <w:fldChar w:fldCharType="separate"/>
        </w:r>
        <w:r w:rsidR="00663B58">
          <w:rPr>
            <w:noProof/>
            <w:webHidden/>
          </w:rPr>
          <w:t>4</w:t>
        </w:r>
        <w:r w:rsidR="001E6FD9">
          <w:rPr>
            <w:noProof/>
            <w:webHidden/>
          </w:rPr>
          <w:fldChar w:fldCharType="end"/>
        </w:r>
      </w:hyperlink>
    </w:p>
    <w:p w14:paraId="6E1508AD" w14:textId="1B8ED68D"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02" w:history="1">
        <w:r w:rsidR="001E6FD9" w:rsidRPr="00647003">
          <w:rPr>
            <w:rStyle w:val="Hyperlink"/>
            <w:noProof/>
          </w:rPr>
          <w:t>Figure 2 – A code snippet of (Schenker, 2009)</w:t>
        </w:r>
        <w:r w:rsidR="001E6FD9">
          <w:rPr>
            <w:noProof/>
            <w:webHidden/>
          </w:rPr>
          <w:tab/>
        </w:r>
        <w:r w:rsidR="001E6FD9">
          <w:rPr>
            <w:noProof/>
            <w:webHidden/>
          </w:rPr>
          <w:fldChar w:fldCharType="begin"/>
        </w:r>
        <w:r w:rsidR="001E6FD9">
          <w:rPr>
            <w:noProof/>
            <w:webHidden/>
          </w:rPr>
          <w:instrText xml:space="preserve"> PAGEREF _Toc8340702 \h </w:instrText>
        </w:r>
        <w:r w:rsidR="001E6FD9">
          <w:rPr>
            <w:noProof/>
            <w:webHidden/>
          </w:rPr>
        </w:r>
        <w:r w:rsidR="001E6FD9">
          <w:rPr>
            <w:noProof/>
            <w:webHidden/>
          </w:rPr>
          <w:fldChar w:fldCharType="separate"/>
        </w:r>
        <w:r w:rsidR="00663B58">
          <w:rPr>
            <w:noProof/>
            <w:webHidden/>
          </w:rPr>
          <w:t>5</w:t>
        </w:r>
        <w:r w:rsidR="001E6FD9">
          <w:rPr>
            <w:noProof/>
            <w:webHidden/>
          </w:rPr>
          <w:fldChar w:fldCharType="end"/>
        </w:r>
      </w:hyperlink>
    </w:p>
    <w:p w14:paraId="37FACA09" w14:textId="414F1DAF"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03" w:history="1">
        <w:r w:rsidR="001E6FD9" w:rsidRPr="00647003">
          <w:rPr>
            <w:rStyle w:val="Hyperlink"/>
            <w:noProof/>
          </w:rPr>
          <w:t>Figure 3 – A code snippet illustrating the dependency inversion principle (Schenker, 2009)</w:t>
        </w:r>
        <w:r w:rsidR="001E6FD9">
          <w:rPr>
            <w:noProof/>
            <w:webHidden/>
          </w:rPr>
          <w:tab/>
        </w:r>
        <w:r w:rsidR="001E6FD9">
          <w:rPr>
            <w:noProof/>
            <w:webHidden/>
          </w:rPr>
          <w:fldChar w:fldCharType="begin"/>
        </w:r>
        <w:r w:rsidR="001E6FD9">
          <w:rPr>
            <w:noProof/>
            <w:webHidden/>
          </w:rPr>
          <w:instrText xml:space="preserve"> PAGEREF _Toc8340703 \h </w:instrText>
        </w:r>
        <w:r w:rsidR="001E6FD9">
          <w:rPr>
            <w:noProof/>
            <w:webHidden/>
          </w:rPr>
        </w:r>
        <w:r w:rsidR="001E6FD9">
          <w:rPr>
            <w:noProof/>
            <w:webHidden/>
          </w:rPr>
          <w:fldChar w:fldCharType="separate"/>
        </w:r>
        <w:r w:rsidR="00663B58">
          <w:rPr>
            <w:noProof/>
            <w:webHidden/>
          </w:rPr>
          <w:t>7</w:t>
        </w:r>
        <w:r w:rsidR="001E6FD9">
          <w:rPr>
            <w:noProof/>
            <w:webHidden/>
          </w:rPr>
          <w:fldChar w:fldCharType="end"/>
        </w:r>
      </w:hyperlink>
    </w:p>
    <w:p w14:paraId="2B259868" w14:textId="193CADF3"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04" w:history="1">
        <w:r w:rsidR="001E6FD9" w:rsidRPr="00647003">
          <w:rPr>
            <w:rStyle w:val="Hyperlink"/>
            <w:noProof/>
          </w:rPr>
          <w:t>Figure 4 - Class diagram illustrating the dependency inversion principle (Schenker, 2009)</w:t>
        </w:r>
        <w:r w:rsidR="001E6FD9">
          <w:rPr>
            <w:noProof/>
            <w:webHidden/>
          </w:rPr>
          <w:tab/>
        </w:r>
        <w:r w:rsidR="001E6FD9">
          <w:rPr>
            <w:noProof/>
            <w:webHidden/>
          </w:rPr>
          <w:fldChar w:fldCharType="begin"/>
        </w:r>
        <w:r w:rsidR="001E6FD9">
          <w:rPr>
            <w:noProof/>
            <w:webHidden/>
          </w:rPr>
          <w:instrText xml:space="preserve"> PAGEREF _Toc8340704 \h </w:instrText>
        </w:r>
        <w:r w:rsidR="001E6FD9">
          <w:rPr>
            <w:noProof/>
            <w:webHidden/>
          </w:rPr>
        </w:r>
        <w:r w:rsidR="001E6FD9">
          <w:rPr>
            <w:noProof/>
            <w:webHidden/>
          </w:rPr>
          <w:fldChar w:fldCharType="separate"/>
        </w:r>
        <w:r w:rsidR="00663B58">
          <w:rPr>
            <w:noProof/>
            <w:webHidden/>
          </w:rPr>
          <w:t>7</w:t>
        </w:r>
        <w:r w:rsidR="001E6FD9">
          <w:rPr>
            <w:noProof/>
            <w:webHidden/>
          </w:rPr>
          <w:fldChar w:fldCharType="end"/>
        </w:r>
      </w:hyperlink>
    </w:p>
    <w:p w14:paraId="5C549F27" w14:textId="74C34642"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05" w:history="1">
        <w:r w:rsidR="001E6FD9" w:rsidRPr="00647003">
          <w:rPr>
            <w:rStyle w:val="Hyperlink"/>
            <w:noProof/>
          </w:rPr>
          <w:t xml:space="preserve"> Figure 5 - Default visual studio solution structure (Smith, 2019)</w:t>
        </w:r>
        <w:r w:rsidR="001E6FD9">
          <w:rPr>
            <w:noProof/>
            <w:webHidden/>
          </w:rPr>
          <w:tab/>
        </w:r>
        <w:r w:rsidR="001E6FD9">
          <w:rPr>
            <w:noProof/>
            <w:webHidden/>
          </w:rPr>
          <w:fldChar w:fldCharType="begin"/>
        </w:r>
        <w:r w:rsidR="001E6FD9">
          <w:rPr>
            <w:noProof/>
            <w:webHidden/>
          </w:rPr>
          <w:instrText xml:space="preserve"> PAGEREF _Toc8340705 \h </w:instrText>
        </w:r>
        <w:r w:rsidR="001E6FD9">
          <w:rPr>
            <w:noProof/>
            <w:webHidden/>
          </w:rPr>
        </w:r>
        <w:r w:rsidR="001E6FD9">
          <w:rPr>
            <w:noProof/>
            <w:webHidden/>
          </w:rPr>
          <w:fldChar w:fldCharType="separate"/>
        </w:r>
        <w:r w:rsidR="00663B58">
          <w:rPr>
            <w:noProof/>
            <w:webHidden/>
          </w:rPr>
          <w:t>9</w:t>
        </w:r>
        <w:r w:rsidR="001E6FD9">
          <w:rPr>
            <w:noProof/>
            <w:webHidden/>
          </w:rPr>
          <w:fldChar w:fldCharType="end"/>
        </w:r>
      </w:hyperlink>
    </w:p>
    <w:p w14:paraId="356A7F0C" w14:textId="687374F2"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06" w:history="1">
        <w:r w:rsidR="001E6FD9" w:rsidRPr="00647003">
          <w:rPr>
            <w:rStyle w:val="Hyperlink"/>
            <w:noProof/>
          </w:rPr>
          <w:t>Figure 6 - 3-Tier Application Architecture (Wikipedia, n.d.)</w:t>
        </w:r>
        <w:r w:rsidR="001E6FD9">
          <w:rPr>
            <w:noProof/>
            <w:webHidden/>
          </w:rPr>
          <w:tab/>
        </w:r>
        <w:r w:rsidR="001E6FD9">
          <w:rPr>
            <w:noProof/>
            <w:webHidden/>
          </w:rPr>
          <w:fldChar w:fldCharType="begin"/>
        </w:r>
        <w:r w:rsidR="001E6FD9">
          <w:rPr>
            <w:noProof/>
            <w:webHidden/>
          </w:rPr>
          <w:instrText xml:space="preserve"> PAGEREF _Toc8340706 \h </w:instrText>
        </w:r>
        <w:r w:rsidR="001E6FD9">
          <w:rPr>
            <w:noProof/>
            <w:webHidden/>
          </w:rPr>
        </w:r>
        <w:r w:rsidR="001E6FD9">
          <w:rPr>
            <w:noProof/>
            <w:webHidden/>
          </w:rPr>
          <w:fldChar w:fldCharType="separate"/>
        </w:r>
        <w:r w:rsidR="00663B58">
          <w:rPr>
            <w:noProof/>
            <w:webHidden/>
          </w:rPr>
          <w:t>9</w:t>
        </w:r>
        <w:r w:rsidR="001E6FD9">
          <w:rPr>
            <w:noProof/>
            <w:webHidden/>
          </w:rPr>
          <w:fldChar w:fldCharType="end"/>
        </w:r>
      </w:hyperlink>
    </w:p>
    <w:p w14:paraId="5198CE11" w14:textId="11FE0D44"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07" w:history="1">
        <w:r w:rsidR="001E6FD9" w:rsidRPr="00647003">
          <w:rPr>
            <w:rStyle w:val="Hyperlink"/>
            <w:noProof/>
          </w:rPr>
          <w:t>Figure 7 - Onion Architecture Layers (Smith, 2019)</w:t>
        </w:r>
        <w:r w:rsidR="001E6FD9">
          <w:rPr>
            <w:noProof/>
            <w:webHidden/>
          </w:rPr>
          <w:tab/>
        </w:r>
        <w:r w:rsidR="001E6FD9">
          <w:rPr>
            <w:noProof/>
            <w:webHidden/>
          </w:rPr>
          <w:fldChar w:fldCharType="begin"/>
        </w:r>
        <w:r w:rsidR="001E6FD9">
          <w:rPr>
            <w:noProof/>
            <w:webHidden/>
          </w:rPr>
          <w:instrText xml:space="preserve"> PAGEREF _Toc8340707 \h </w:instrText>
        </w:r>
        <w:r w:rsidR="001E6FD9">
          <w:rPr>
            <w:noProof/>
            <w:webHidden/>
          </w:rPr>
        </w:r>
        <w:r w:rsidR="001E6FD9">
          <w:rPr>
            <w:noProof/>
            <w:webHidden/>
          </w:rPr>
          <w:fldChar w:fldCharType="separate"/>
        </w:r>
        <w:r w:rsidR="00663B58">
          <w:rPr>
            <w:noProof/>
            <w:webHidden/>
          </w:rPr>
          <w:t>10</w:t>
        </w:r>
        <w:r w:rsidR="001E6FD9">
          <w:rPr>
            <w:noProof/>
            <w:webHidden/>
          </w:rPr>
          <w:fldChar w:fldCharType="end"/>
        </w:r>
      </w:hyperlink>
    </w:p>
    <w:p w14:paraId="6E2652CA" w14:textId="3B423FE7"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08" w:history="1">
        <w:r w:rsidR="001E6FD9" w:rsidRPr="00647003">
          <w:rPr>
            <w:rStyle w:val="Hyperlink"/>
            <w:noProof/>
          </w:rPr>
          <w:t>Figure 8 - Prototype model (Fronczak, 2019)</w:t>
        </w:r>
        <w:r w:rsidR="001E6FD9">
          <w:rPr>
            <w:noProof/>
            <w:webHidden/>
          </w:rPr>
          <w:tab/>
        </w:r>
        <w:r w:rsidR="001E6FD9">
          <w:rPr>
            <w:noProof/>
            <w:webHidden/>
          </w:rPr>
          <w:fldChar w:fldCharType="begin"/>
        </w:r>
        <w:r w:rsidR="001E6FD9">
          <w:rPr>
            <w:noProof/>
            <w:webHidden/>
          </w:rPr>
          <w:instrText xml:space="preserve"> PAGEREF _Toc8340708 \h </w:instrText>
        </w:r>
        <w:r w:rsidR="001E6FD9">
          <w:rPr>
            <w:noProof/>
            <w:webHidden/>
          </w:rPr>
        </w:r>
        <w:r w:rsidR="001E6FD9">
          <w:rPr>
            <w:noProof/>
            <w:webHidden/>
          </w:rPr>
          <w:fldChar w:fldCharType="separate"/>
        </w:r>
        <w:r w:rsidR="00663B58">
          <w:rPr>
            <w:noProof/>
            <w:webHidden/>
          </w:rPr>
          <w:t>14</w:t>
        </w:r>
        <w:r w:rsidR="001E6FD9">
          <w:rPr>
            <w:noProof/>
            <w:webHidden/>
          </w:rPr>
          <w:fldChar w:fldCharType="end"/>
        </w:r>
      </w:hyperlink>
    </w:p>
    <w:p w14:paraId="4F430FCF" w14:textId="743FFCAF"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09" w:history="1">
        <w:r w:rsidR="001E6FD9" w:rsidRPr="00647003">
          <w:rPr>
            <w:rStyle w:val="Hyperlink"/>
            <w:noProof/>
          </w:rPr>
          <w:t>Figure 9 - Extreme Programming Model (Wells, 2001)</w:t>
        </w:r>
        <w:r w:rsidR="001E6FD9">
          <w:rPr>
            <w:noProof/>
            <w:webHidden/>
          </w:rPr>
          <w:tab/>
        </w:r>
        <w:r w:rsidR="001E6FD9">
          <w:rPr>
            <w:noProof/>
            <w:webHidden/>
          </w:rPr>
          <w:fldChar w:fldCharType="begin"/>
        </w:r>
        <w:r w:rsidR="001E6FD9">
          <w:rPr>
            <w:noProof/>
            <w:webHidden/>
          </w:rPr>
          <w:instrText xml:space="preserve"> PAGEREF _Toc8340709 \h </w:instrText>
        </w:r>
        <w:r w:rsidR="001E6FD9">
          <w:rPr>
            <w:noProof/>
            <w:webHidden/>
          </w:rPr>
        </w:r>
        <w:r w:rsidR="001E6FD9">
          <w:rPr>
            <w:noProof/>
            <w:webHidden/>
          </w:rPr>
          <w:fldChar w:fldCharType="separate"/>
        </w:r>
        <w:r w:rsidR="00663B58">
          <w:rPr>
            <w:noProof/>
            <w:webHidden/>
          </w:rPr>
          <w:t>14</w:t>
        </w:r>
        <w:r w:rsidR="001E6FD9">
          <w:rPr>
            <w:noProof/>
            <w:webHidden/>
          </w:rPr>
          <w:fldChar w:fldCharType="end"/>
        </w:r>
      </w:hyperlink>
    </w:p>
    <w:p w14:paraId="5AC25EED" w14:textId="5229350A"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0" w:history="1">
        <w:r w:rsidR="001E6FD9" w:rsidRPr="00647003">
          <w:rPr>
            <w:rStyle w:val="Hyperlink"/>
            <w:noProof/>
          </w:rPr>
          <w:t>Figure 10 – Initial project board for the Ladebug in GitHub</w:t>
        </w:r>
        <w:r w:rsidR="001E6FD9">
          <w:rPr>
            <w:noProof/>
            <w:webHidden/>
          </w:rPr>
          <w:tab/>
        </w:r>
        <w:r w:rsidR="001E6FD9">
          <w:rPr>
            <w:noProof/>
            <w:webHidden/>
          </w:rPr>
          <w:fldChar w:fldCharType="begin"/>
        </w:r>
        <w:r w:rsidR="001E6FD9">
          <w:rPr>
            <w:noProof/>
            <w:webHidden/>
          </w:rPr>
          <w:instrText xml:space="preserve"> PAGEREF _Toc8340710 \h </w:instrText>
        </w:r>
        <w:r w:rsidR="001E6FD9">
          <w:rPr>
            <w:noProof/>
            <w:webHidden/>
          </w:rPr>
        </w:r>
        <w:r w:rsidR="001E6FD9">
          <w:rPr>
            <w:noProof/>
            <w:webHidden/>
          </w:rPr>
          <w:fldChar w:fldCharType="separate"/>
        </w:r>
        <w:r w:rsidR="00663B58">
          <w:rPr>
            <w:noProof/>
            <w:webHidden/>
          </w:rPr>
          <w:t>16</w:t>
        </w:r>
        <w:r w:rsidR="001E6FD9">
          <w:rPr>
            <w:noProof/>
            <w:webHidden/>
          </w:rPr>
          <w:fldChar w:fldCharType="end"/>
        </w:r>
      </w:hyperlink>
    </w:p>
    <w:p w14:paraId="6DC0850F" w14:textId="0B00FA62"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1" w:history="1">
        <w:r w:rsidR="001E6FD9" w:rsidRPr="00647003">
          <w:rPr>
            <w:rStyle w:val="Hyperlink"/>
            <w:noProof/>
          </w:rPr>
          <w:t>Figure 11 - Code snippet of the existing system code design</w:t>
        </w:r>
        <w:r w:rsidR="001E6FD9">
          <w:rPr>
            <w:noProof/>
            <w:webHidden/>
          </w:rPr>
          <w:tab/>
        </w:r>
        <w:r w:rsidR="001E6FD9">
          <w:rPr>
            <w:noProof/>
            <w:webHidden/>
          </w:rPr>
          <w:fldChar w:fldCharType="begin"/>
        </w:r>
        <w:r w:rsidR="001E6FD9">
          <w:rPr>
            <w:noProof/>
            <w:webHidden/>
          </w:rPr>
          <w:instrText xml:space="preserve"> PAGEREF _Toc8340711 \h </w:instrText>
        </w:r>
        <w:r w:rsidR="001E6FD9">
          <w:rPr>
            <w:noProof/>
            <w:webHidden/>
          </w:rPr>
        </w:r>
        <w:r w:rsidR="001E6FD9">
          <w:rPr>
            <w:noProof/>
            <w:webHidden/>
          </w:rPr>
          <w:fldChar w:fldCharType="separate"/>
        </w:r>
        <w:r w:rsidR="00663B58">
          <w:rPr>
            <w:noProof/>
            <w:webHidden/>
          </w:rPr>
          <w:t>18</w:t>
        </w:r>
        <w:r w:rsidR="001E6FD9">
          <w:rPr>
            <w:noProof/>
            <w:webHidden/>
          </w:rPr>
          <w:fldChar w:fldCharType="end"/>
        </w:r>
      </w:hyperlink>
    </w:p>
    <w:p w14:paraId="0DBD7DEC" w14:textId="64FD099A"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2" w:history="1">
        <w:r w:rsidR="001E6FD9" w:rsidRPr="00647003">
          <w:rPr>
            <w:rStyle w:val="Hyperlink"/>
            <w:noProof/>
          </w:rPr>
          <w:t>Figure 12 - Improved code design of snippet in Figure 11</w:t>
        </w:r>
        <w:r w:rsidR="001E6FD9">
          <w:rPr>
            <w:noProof/>
            <w:webHidden/>
          </w:rPr>
          <w:tab/>
        </w:r>
        <w:r w:rsidR="001E6FD9">
          <w:rPr>
            <w:noProof/>
            <w:webHidden/>
          </w:rPr>
          <w:fldChar w:fldCharType="begin"/>
        </w:r>
        <w:r w:rsidR="001E6FD9">
          <w:rPr>
            <w:noProof/>
            <w:webHidden/>
          </w:rPr>
          <w:instrText xml:space="preserve"> PAGEREF _Toc8340712 \h </w:instrText>
        </w:r>
        <w:r w:rsidR="001E6FD9">
          <w:rPr>
            <w:noProof/>
            <w:webHidden/>
          </w:rPr>
        </w:r>
        <w:r w:rsidR="001E6FD9">
          <w:rPr>
            <w:noProof/>
            <w:webHidden/>
          </w:rPr>
          <w:fldChar w:fldCharType="separate"/>
        </w:r>
        <w:r w:rsidR="00663B58">
          <w:rPr>
            <w:noProof/>
            <w:webHidden/>
          </w:rPr>
          <w:t>19</w:t>
        </w:r>
        <w:r w:rsidR="001E6FD9">
          <w:rPr>
            <w:noProof/>
            <w:webHidden/>
          </w:rPr>
          <w:fldChar w:fldCharType="end"/>
        </w:r>
      </w:hyperlink>
    </w:p>
    <w:p w14:paraId="399488BF" w14:textId="216E8FE3"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3" w:history="1">
        <w:r w:rsidR="001E6FD9" w:rsidRPr="00647003">
          <w:rPr>
            <w:rStyle w:val="Hyperlink"/>
            <w:noProof/>
          </w:rPr>
          <w:t>Figure 13 - Code snippet of the existing systems error parser</w:t>
        </w:r>
        <w:r w:rsidR="001E6FD9">
          <w:rPr>
            <w:noProof/>
            <w:webHidden/>
          </w:rPr>
          <w:tab/>
        </w:r>
        <w:r w:rsidR="001E6FD9">
          <w:rPr>
            <w:noProof/>
            <w:webHidden/>
          </w:rPr>
          <w:fldChar w:fldCharType="begin"/>
        </w:r>
        <w:r w:rsidR="001E6FD9">
          <w:rPr>
            <w:noProof/>
            <w:webHidden/>
          </w:rPr>
          <w:instrText xml:space="preserve"> PAGEREF _Toc8340713 \h </w:instrText>
        </w:r>
        <w:r w:rsidR="001E6FD9">
          <w:rPr>
            <w:noProof/>
            <w:webHidden/>
          </w:rPr>
        </w:r>
        <w:r w:rsidR="001E6FD9">
          <w:rPr>
            <w:noProof/>
            <w:webHidden/>
          </w:rPr>
          <w:fldChar w:fldCharType="separate"/>
        </w:r>
        <w:r w:rsidR="00663B58">
          <w:rPr>
            <w:noProof/>
            <w:webHidden/>
          </w:rPr>
          <w:t>19</w:t>
        </w:r>
        <w:r w:rsidR="001E6FD9">
          <w:rPr>
            <w:noProof/>
            <w:webHidden/>
          </w:rPr>
          <w:fldChar w:fldCharType="end"/>
        </w:r>
      </w:hyperlink>
    </w:p>
    <w:p w14:paraId="124EE234" w14:textId="7D2FF4A3"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4" w:history="1">
        <w:r w:rsidR="001E6FD9" w:rsidRPr="00647003">
          <w:rPr>
            <w:rStyle w:val="Hyperlink"/>
            <w:noProof/>
          </w:rPr>
          <w:t>Figure 14 - How the error parser is called in the existing system</w:t>
        </w:r>
        <w:r w:rsidR="001E6FD9">
          <w:rPr>
            <w:noProof/>
            <w:webHidden/>
          </w:rPr>
          <w:tab/>
        </w:r>
        <w:r w:rsidR="001E6FD9">
          <w:rPr>
            <w:noProof/>
            <w:webHidden/>
          </w:rPr>
          <w:fldChar w:fldCharType="begin"/>
        </w:r>
        <w:r w:rsidR="001E6FD9">
          <w:rPr>
            <w:noProof/>
            <w:webHidden/>
          </w:rPr>
          <w:instrText xml:space="preserve"> PAGEREF _Toc8340714 \h </w:instrText>
        </w:r>
        <w:r w:rsidR="001E6FD9">
          <w:rPr>
            <w:noProof/>
            <w:webHidden/>
          </w:rPr>
        </w:r>
        <w:r w:rsidR="001E6FD9">
          <w:rPr>
            <w:noProof/>
            <w:webHidden/>
          </w:rPr>
          <w:fldChar w:fldCharType="separate"/>
        </w:r>
        <w:r w:rsidR="00663B58">
          <w:rPr>
            <w:noProof/>
            <w:webHidden/>
          </w:rPr>
          <w:t>20</w:t>
        </w:r>
        <w:r w:rsidR="001E6FD9">
          <w:rPr>
            <w:noProof/>
            <w:webHidden/>
          </w:rPr>
          <w:fldChar w:fldCharType="end"/>
        </w:r>
      </w:hyperlink>
    </w:p>
    <w:p w14:paraId="77489E0F" w14:textId="451B1745"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5" w:history="1">
        <w:r w:rsidR="001E6FD9" w:rsidRPr="00647003">
          <w:rPr>
            <w:rStyle w:val="Hyperlink"/>
            <w:noProof/>
          </w:rPr>
          <w:t>Figure 15 - Conceptual class diagram of the redesigned and refactored error parsing framework</w:t>
        </w:r>
        <w:r w:rsidR="001E6FD9">
          <w:rPr>
            <w:noProof/>
            <w:webHidden/>
          </w:rPr>
          <w:tab/>
        </w:r>
        <w:r w:rsidR="001E6FD9">
          <w:rPr>
            <w:noProof/>
            <w:webHidden/>
          </w:rPr>
          <w:fldChar w:fldCharType="begin"/>
        </w:r>
        <w:r w:rsidR="001E6FD9">
          <w:rPr>
            <w:noProof/>
            <w:webHidden/>
          </w:rPr>
          <w:instrText xml:space="preserve"> PAGEREF _Toc8340715 \h </w:instrText>
        </w:r>
        <w:r w:rsidR="001E6FD9">
          <w:rPr>
            <w:noProof/>
            <w:webHidden/>
          </w:rPr>
        </w:r>
        <w:r w:rsidR="001E6FD9">
          <w:rPr>
            <w:noProof/>
            <w:webHidden/>
          </w:rPr>
          <w:fldChar w:fldCharType="separate"/>
        </w:r>
        <w:r w:rsidR="00663B58">
          <w:rPr>
            <w:noProof/>
            <w:webHidden/>
          </w:rPr>
          <w:t>20</w:t>
        </w:r>
        <w:r w:rsidR="001E6FD9">
          <w:rPr>
            <w:noProof/>
            <w:webHidden/>
          </w:rPr>
          <w:fldChar w:fldCharType="end"/>
        </w:r>
      </w:hyperlink>
    </w:p>
    <w:p w14:paraId="37E495FE" w14:textId="4D4FC839"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6" w:history="1">
        <w:r w:rsidR="001E6FD9" w:rsidRPr="00647003">
          <w:rPr>
            <w:rStyle w:val="Hyperlink"/>
            <w:noProof/>
          </w:rPr>
          <w:t>Figure 16 - Onion view of the proposed systems architecture</w:t>
        </w:r>
        <w:r w:rsidR="001E6FD9">
          <w:rPr>
            <w:noProof/>
            <w:webHidden/>
          </w:rPr>
          <w:tab/>
        </w:r>
        <w:r w:rsidR="001E6FD9">
          <w:rPr>
            <w:noProof/>
            <w:webHidden/>
          </w:rPr>
          <w:fldChar w:fldCharType="begin"/>
        </w:r>
        <w:r w:rsidR="001E6FD9">
          <w:rPr>
            <w:noProof/>
            <w:webHidden/>
          </w:rPr>
          <w:instrText xml:space="preserve"> PAGEREF _Toc8340716 \h </w:instrText>
        </w:r>
        <w:r w:rsidR="001E6FD9">
          <w:rPr>
            <w:noProof/>
            <w:webHidden/>
          </w:rPr>
        </w:r>
        <w:r w:rsidR="001E6FD9">
          <w:rPr>
            <w:noProof/>
            <w:webHidden/>
          </w:rPr>
          <w:fldChar w:fldCharType="separate"/>
        </w:r>
        <w:r w:rsidR="00663B58">
          <w:rPr>
            <w:noProof/>
            <w:webHidden/>
          </w:rPr>
          <w:t>21</w:t>
        </w:r>
        <w:r w:rsidR="001E6FD9">
          <w:rPr>
            <w:noProof/>
            <w:webHidden/>
          </w:rPr>
          <w:fldChar w:fldCharType="end"/>
        </w:r>
      </w:hyperlink>
    </w:p>
    <w:p w14:paraId="575B0485" w14:textId="710288EB"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7" w:history="1">
        <w:r w:rsidR="001E6FD9" w:rsidRPr="00647003">
          <w:rPr>
            <w:rStyle w:val="Hyperlink"/>
            <w:noProof/>
          </w:rPr>
          <w:t>Figure 17 – An overview diagram of how the existing system works (Okafor, 2018)</w:t>
        </w:r>
        <w:r w:rsidR="001E6FD9">
          <w:rPr>
            <w:noProof/>
            <w:webHidden/>
          </w:rPr>
          <w:tab/>
        </w:r>
        <w:r w:rsidR="001E6FD9">
          <w:rPr>
            <w:noProof/>
            <w:webHidden/>
          </w:rPr>
          <w:fldChar w:fldCharType="begin"/>
        </w:r>
        <w:r w:rsidR="001E6FD9">
          <w:rPr>
            <w:noProof/>
            <w:webHidden/>
          </w:rPr>
          <w:instrText xml:space="preserve"> PAGEREF _Toc8340717 \h </w:instrText>
        </w:r>
        <w:r w:rsidR="001E6FD9">
          <w:rPr>
            <w:noProof/>
            <w:webHidden/>
          </w:rPr>
        </w:r>
        <w:r w:rsidR="001E6FD9">
          <w:rPr>
            <w:noProof/>
            <w:webHidden/>
          </w:rPr>
          <w:fldChar w:fldCharType="separate"/>
        </w:r>
        <w:r w:rsidR="00663B58">
          <w:rPr>
            <w:noProof/>
            <w:webHidden/>
          </w:rPr>
          <w:t>25</w:t>
        </w:r>
        <w:r w:rsidR="001E6FD9">
          <w:rPr>
            <w:noProof/>
            <w:webHidden/>
          </w:rPr>
          <w:fldChar w:fldCharType="end"/>
        </w:r>
      </w:hyperlink>
    </w:p>
    <w:p w14:paraId="59C93496" w14:textId="313EE9E1"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8" w:history="1">
        <w:r w:rsidR="001E6FD9" w:rsidRPr="00647003">
          <w:rPr>
            <w:rStyle w:val="Hyperlink"/>
            <w:noProof/>
          </w:rPr>
          <w:t>Figure 18 - An overview diagram of how the new system works</w:t>
        </w:r>
        <w:r w:rsidR="001E6FD9">
          <w:rPr>
            <w:noProof/>
            <w:webHidden/>
          </w:rPr>
          <w:tab/>
        </w:r>
        <w:r w:rsidR="001E6FD9">
          <w:rPr>
            <w:noProof/>
            <w:webHidden/>
          </w:rPr>
          <w:fldChar w:fldCharType="begin"/>
        </w:r>
        <w:r w:rsidR="001E6FD9">
          <w:rPr>
            <w:noProof/>
            <w:webHidden/>
          </w:rPr>
          <w:instrText xml:space="preserve"> PAGEREF _Toc8340718 \h </w:instrText>
        </w:r>
        <w:r w:rsidR="001E6FD9">
          <w:rPr>
            <w:noProof/>
            <w:webHidden/>
          </w:rPr>
        </w:r>
        <w:r w:rsidR="001E6FD9">
          <w:rPr>
            <w:noProof/>
            <w:webHidden/>
          </w:rPr>
          <w:fldChar w:fldCharType="separate"/>
        </w:r>
        <w:r w:rsidR="00663B58">
          <w:rPr>
            <w:noProof/>
            <w:webHidden/>
          </w:rPr>
          <w:t>25</w:t>
        </w:r>
        <w:r w:rsidR="001E6FD9">
          <w:rPr>
            <w:noProof/>
            <w:webHidden/>
          </w:rPr>
          <w:fldChar w:fldCharType="end"/>
        </w:r>
      </w:hyperlink>
    </w:p>
    <w:p w14:paraId="16F34945" w14:textId="53CD6DAD"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19" w:history="1">
        <w:r w:rsidR="001E6FD9" w:rsidRPr="00647003">
          <w:rPr>
            <w:rStyle w:val="Hyperlink"/>
            <w:noProof/>
          </w:rPr>
          <w:t>Figure 19 - Project dependency diagram (generated using visual studio 2017)</w:t>
        </w:r>
        <w:r w:rsidR="001E6FD9">
          <w:rPr>
            <w:noProof/>
            <w:webHidden/>
          </w:rPr>
          <w:tab/>
        </w:r>
        <w:r w:rsidR="001E6FD9">
          <w:rPr>
            <w:noProof/>
            <w:webHidden/>
          </w:rPr>
          <w:fldChar w:fldCharType="begin"/>
        </w:r>
        <w:r w:rsidR="001E6FD9">
          <w:rPr>
            <w:noProof/>
            <w:webHidden/>
          </w:rPr>
          <w:instrText xml:space="preserve"> PAGEREF _Toc8340719 \h </w:instrText>
        </w:r>
        <w:r w:rsidR="001E6FD9">
          <w:rPr>
            <w:noProof/>
            <w:webHidden/>
          </w:rPr>
        </w:r>
        <w:r w:rsidR="001E6FD9">
          <w:rPr>
            <w:noProof/>
            <w:webHidden/>
          </w:rPr>
          <w:fldChar w:fldCharType="separate"/>
        </w:r>
        <w:r w:rsidR="00663B58">
          <w:rPr>
            <w:noProof/>
            <w:webHidden/>
          </w:rPr>
          <w:t>26</w:t>
        </w:r>
        <w:r w:rsidR="001E6FD9">
          <w:rPr>
            <w:noProof/>
            <w:webHidden/>
          </w:rPr>
          <w:fldChar w:fldCharType="end"/>
        </w:r>
      </w:hyperlink>
    </w:p>
    <w:p w14:paraId="0E4E8954" w14:textId="02B810DD"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0" w:history="1">
        <w:r w:rsidR="001E6FD9" w:rsidRPr="00647003">
          <w:rPr>
            <w:rStyle w:val="Hyperlink"/>
            <w:noProof/>
          </w:rPr>
          <w:t>Figure 20 - The unique location where all application dependencies are registered/injected</w:t>
        </w:r>
        <w:r w:rsidR="001E6FD9">
          <w:rPr>
            <w:noProof/>
            <w:webHidden/>
          </w:rPr>
          <w:tab/>
        </w:r>
        <w:r w:rsidR="001E6FD9">
          <w:rPr>
            <w:noProof/>
            <w:webHidden/>
          </w:rPr>
          <w:fldChar w:fldCharType="begin"/>
        </w:r>
        <w:r w:rsidR="001E6FD9">
          <w:rPr>
            <w:noProof/>
            <w:webHidden/>
          </w:rPr>
          <w:instrText xml:space="preserve"> PAGEREF _Toc8340720 \h </w:instrText>
        </w:r>
        <w:r w:rsidR="001E6FD9">
          <w:rPr>
            <w:noProof/>
            <w:webHidden/>
          </w:rPr>
        </w:r>
        <w:r w:rsidR="001E6FD9">
          <w:rPr>
            <w:noProof/>
            <w:webHidden/>
          </w:rPr>
          <w:fldChar w:fldCharType="separate"/>
        </w:r>
        <w:r w:rsidR="00663B58">
          <w:rPr>
            <w:noProof/>
            <w:webHidden/>
          </w:rPr>
          <w:t>27</w:t>
        </w:r>
        <w:r w:rsidR="001E6FD9">
          <w:rPr>
            <w:noProof/>
            <w:webHidden/>
          </w:rPr>
          <w:fldChar w:fldCharType="end"/>
        </w:r>
      </w:hyperlink>
    </w:p>
    <w:p w14:paraId="75F703E6" w14:textId="3D6EAFEC"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1" w:history="1">
        <w:r w:rsidR="001E6FD9" w:rsidRPr="00647003">
          <w:rPr>
            <w:rStyle w:val="Hyperlink"/>
            <w:noProof/>
          </w:rPr>
          <w:t>Figure 21 – The unique location where search related dependencies are constructed and registered/injected</w:t>
        </w:r>
        <w:r w:rsidR="001E6FD9">
          <w:rPr>
            <w:noProof/>
            <w:webHidden/>
          </w:rPr>
          <w:tab/>
        </w:r>
        <w:r w:rsidR="001E6FD9">
          <w:rPr>
            <w:noProof/>
            <w:webHidden/>
          </w:rPr>
          <w:fldChar w:fldCharType="begin"/>
        </w:r>
        <w:r w:rsidR="001E6FD9">
          <w:rPr>
            <w:noProof/>
            <w:webHidden/>
          </w:rPr>
          <w:instrText xml:space="preserve"> PAGEREF _Toc8340721 \h </w:instrText>
        </w:r>
        <w:r w:rsidR="001E6FD9">
          <w:rPr>
            <w:noProof/>
            <w:webHidden/>
          </w:rPr>
        </w:r>
        <w:r w:rsidR="001E6FD9">
          <w:rPr>
            <w:noProof/>
            <w:webHidden/>
          </w:rPr>
          <w:fldChar w:fldCharType="separate"/>
        </w:r>
        <w:r w:rsidR="00663B58">
          <w:rPr>
            <w:noProof/>
            <w:webHidden/>
          </w:rPr>
          <w:t>27</w:t>
        </w:r>
        <w:r w:rsidR="001E6FD9">
          <w:rPr>
            <w:noProof/>
            <w:webHidden/>
          </w:rPr>
          <w:fldChar w:fldCharType="end"/>
        </w:r>
      </w:hyperlink>
    </w:p>
    <w:p w14:paraId="205D8B16" w14:textId="2572D787"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2" w:history="1">
        <w:r w:rsidR="001E6FD9" w:rsidRPr="00647003">
          <w:rPr>
            <w:rStyle w:val="Hyperlink"/>
            <w:noProof/>
          </w:rPr>
          <w:t>Figure 22 - Demonstration of how dependencies can be easily swapped as a result of implementing dependency inversion principle and using dependency injection</w:t>
        </w:r>
        <w:r w:rsidR="001E6FD9">
          <w:rPr>
            <w:noProof/>
            <w:webHidden/>
          </w:rPr>
          <w:tab/>
        </w:r>
        <w:r w:rsidR="001E6FD9">
          <w:rPr>
            <w:noProof/>
            <w:webHidden/>
          </w:rPr>
          <w:fldChar w:fldCharType="begin"/>
        </w:r>
        <w:r w:rsidR="001E6FD9">
          <w:rPr>
            <w:noProof/>
            <w:webHidden/>
          </w:rPr>
          <w:instrText xml:space="preserve"> PAGEREF _Toc8340722 \h </w:instrText>
        </w:r>
        <w:r w:rsidR="001E6FD9">
          <w:rPr>
            <w:noProof/>
            <w:webHidden/>
          </w:rPr>
        </w:r>
        <w:r w:rsidR="001E6FD9">
          <w:rPr>
            <w:noProof/>
            <w:webHidden/>
          </w:rPr>
          <w:fldChar w:fldCharType="separate"/>
        </w:r>
        <w:r w:rsidR="00663B58">
          <w:rPr>
            <w:noProof/>
            <w:webHidden/>
          </w:rPr>
          <w:t>28</w:t>
        </w:r>
        <w:r w:rsidR="001E6FD9">
          <w:rPr>
            <w:noProof/>
            <w:webHidden/>
          </w:rPr>
          <w:fldChar w:fldCharType="end"/>
        </w:r>
      </w:hyperlink>
    </w:p>
    <w:p w14:paraId="3FADA0A3" w14:textId="75E31BDC"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3" w:history="1">
        <w:r w:rsidR="001E6FD9" w:rsidRPr="00647003">
          <w:rPr>
            <w:rStyle w:val="Hyperlink"/>
            <w:noProof/>
          </w:rPr>
          <w:t>Figure 23 – Code snippet of the SearchService class</w:t>
        </w:r>
        <w:r w:rsidR="001E6FD9">
          <w:rPr>
            <w:noProof/>
            <w:webHidden/>
          </w:rPr>
          <w:tab/>
        </w:r>
        <w:r w:rsidR="001E6FD9">
          <w:rPr>
            <w:noProof/>
            <w:webHidden/>
          </w:rPr>
          <w:fldChar w:fldCharType="begin"/>
        </w:r>
        <w:r w:rsidR="001E6FD9">
          <w:rPr>
            <w:noProof/>
            <w:webHidden/>
          </w:rPr>
          <w:instrText xml:space="preserve"> PAGEREF _Toc8340723 \h </w:instrText>
        </w:r>
        <w:r w:rsidR="001E6FD9">
          <w:rPr>
            <w:noProof/>
            <w:webHidden/>
          </w:rPr>
        </w:r>
        <w:r w:rsidR="001E6FD9">
          <w:rPr>
            <w:noProof/>
            <w:webHidden/>
          </w:rPr>
          <w:fldChar w:fldCharType="separate"/>
        </w:r>
        <w:r w:rsidR="00663B58">
          <w:rPr>
            <w:noProof/>
            <w:webHidden/>
          </w:rPr>
          <w:t>28</w:t>
        </w:r>
        <w:r w:rsidR="001E6FD9">
          <w:rPr>
            <w:noProof/>
            <w:webHidden/>
          </w:rPr>
          <w:fldChar w:fldCharType="end"/>
        </w:r>
      </w:hyperlink>
    </w:p>
    <w:p w14:paraId="02F8584C" w14:textId="2BD6F3C1"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4" w:history="1">
        <w:r w:rsidR="001E6FD9" w:rsidRPr="00647003">
          <w:rPr>
            <w:rStyle w:val="Hyperlink"/>
            <w:noProof/>
          </w:rPr>
          <w:t>Figure 24 - Type dependency diagram of the ErrorParser (generated using Visual Studio 2017)</w:t>
        </w:r>
        <w:r w:rsidR="001E6FD9">
          <w:rPr>
            <w:noProof/>
            <w:webHidden/>
          </w:rPr>
          <w:tab/>
        </w:r>
        <w:r w:rsidR="001E6FD9">
          <w:rPr>
            <w:noProof/>
            <w:webHidden/>
          </w:rPr>
          <w:fldChar w:fldCharType="begin"/>
        </w:r>
        <w:r w:rsidR="001E6FD9">
          <w:rPr>
            <w:noProof/>
            <w:webHidden/>
          </w:rPr>
          <w:instrText xml:space="preserve"> PAGEREF _Toc8340724 \h </w:instrText>
        </w:r>
        <w:r w:rsidR="001E6FD9">
          <w:rPr>
            <w:noProof/>
            <w:webHidden/>
          </w:rPr>
        </w:r>
        <w:r w:rsidR="001E6FD9">
          <w:rPr>
            <w:noProof/>
            <w:webHidden/>
          </w:rPr>
          <w:fldChar w:fldCharType="separate"/>
        </w:r>
        <w:r w:rsidR="00663B58">
          <w:rPr>
            <w:noProof/>
            <w:webHidden/>
          </w:rPr>
          <w:t>29</w:t>
        </w:r>
        <w:r w:rsidR="001E6FD9">
          <w:rPr>
            <w:noProof/>
            <w:webHidden/>
          </w:rPr>
          <w:fldChar w:fldCharType="end"/>
        </w:r>
      </w:hyperlink>
    </w:p>
    <w:p w14:paraId="0C600F3D" w14:textId="149CF746"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5" w:history="1">
        <w:r w:rsidR="001E6FD9" w:rsidRPr="00647003">
          <w:rPr>
            <w:rStyle w:val="Hyperlink"/>
            <w:noProof/>
          </w:rPr>
          <w:t>Figure 25 - Error Parser service class</w:t>
        </w:r>
        <w:r w:rsidR="001E6FD9">
          <w:rPr>
            <w:noProof/>
            <w:webHidden/>
          </w:rPr>
          <w:tab/>
        </w:r>
        <w:r w:rsidR="001E6FD9">
          <w:rPr>
            <w:noProof/>
            <w:webHidden/>
          </w:rPr>
          <w:fldChar w:fldCharType="begin"/>
        </w:r>
        <w:r w:rsidR="001E6FD9">
          <w:rPr>
            <w:noProof/>
            <w:webHidden/>
          </w:rPr>
          <w:instrText xml:space="preserve"> PAGEREF _Toc8340725 \h </w:instrText>
        </w:r>
        <w:r w:rsidR="001E6FD9">
          <w:rPr>
            <w:noProof/>
            <w:webHidden/>
          </w:rPr>
        </w:r>
        <w:r w:rsidR="001E6FD9">
          <w:rPr>
            <w:noProof/>
            <w:webHidden/>
          </w:rPr>
          <w:fldChar w:fldCharType="separate"/>
        </w:r>
        <w:r w:rsidR="00663B58">
          <w:rPr>
            <w:noProof/>
            <w:webHidden/>
          </w:rPr>
          <w:t>30</w:t>
        </w:r>
        <w:r w:rsidR="001E6FD9">
          <w:rPr>
            <w:noProof/>
            <w:webHidden/>
          </w:rPr>
          <w:fldChar w:fldCharType="end"/>
        </w:r>
      </w:hyperlink>
    </w:p>
    <w:p w14:paraId="5C355068" w14:textId="427C851A"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6" w:history="1">
        <w:r w:rsidR="001E6FD9" w:rsidRPr="00647003">
          <w:rPr>
            <w:rStyle w:val="Hyperlink"/>
            <w:noProof/>
          </w:rPr>
          <w:t>Figure 26 - Injection of parsing related dependencies</w:t>
        </w:r>
        <w:r w:rsidR="001E6FD9">
          <w:rPr>
            <w:noProof/>
            <w:webHidden/>
          </w:rPr>
          <w:tab/>
        </w:r>
        <w:r w:rsidR="001E6FD9">
          <w:rPr>
            <w:noProof/>
            <w:webHidden/>
          </w:rPr>
          <w:fldChar w:fldCharType="begin"/>
        </w:r>
        <w:r w:rsidR="001E6FD9">
          <w:rPr>
            <w:noProof/>
            <w:webHidden/>
          </w:rPr>
          <w:instrText xml:space="preserve"> PAGEREF _Toc8340726 \h </w:instrText>
        </w:r>
        <w:r w:rsidR="001E6FD9">
          <w:rPr>
            <w:noProof/>
            <w:webHidden/>
          </w:rPr>
        </w:r>
        <w:r w:rsidR="001E6FD9">
          <w:rPr>
            <w:noProof/>
            <w:webHidden/>
          </w:rPr>
          <w:fldChar w:fldCharType="separate"/>
        </w:r>
        <w:r w:rsidR="00663B58">
          <w:rPr>
            <w:noProof/>
            <w:webHidden/>
          </w:rPr>
          <w:t>30</w:t>
        </w:r>
        <w:r w:rsidR="001E6FD9">
          <w:rPr>
            <w:noProof/>
            <w:webHidden/>
          </w:rPr>
          <w:fldChar w:fldCharType="end"/>
        </w:r>
      </w:hyperlink>
    </w:p>
    <w:p w14:paraId="045A8DED" w14:textId="4AE10228"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7" w:history="1">
        <w:r w:rsidR="001E6FD9" w:rsidRPr="00647003">
          <w:rPr>
            <w:rStyle w:val="Hyperlink"/>
            <w:noProof/>
          </w:rPr>
          <w:t>Figure 27 - Code snippet of how support for external OAuth providers are configured</w:t>
        </w:r>
        <w:r w:rsidR="001E6FD9">
          <w:rPr>
            <w:noProof/>
            <w:webHidden/>
          </w:rPr>
          <w:tab/>
        </w:r>
        <w:r w:rsidR="001E6FD9">
          <w:rPr>
            <w:noProof/>
            <w:webHidden/>
          </w:rPr>
          <w:fldChar w:fldCharType="begin"/>
        </w:r>
        <w:r w:rsidR="001E6FD9">
          <w:rPr>
            <w:noProof/>
            <w:webHidden/>
          </w:rPr>
          <w:instrText xml:space="preserve"> PAGEREF _Toc8340727 \h </w:instrText>
        </w:r>
        <w:r w:rsidR="001E6FD9">
          <w:rPr>
            <w:noProof/>
            <w:webHidden/>
          </w:rPr>
        </w:r>
        <w:r w:rsidR="001E6FD9">
          <w:rPr>
            <w:noProof/>
            <w:webHidden/>
          </w:rPr>
          <w:fldChar w:fldCharType="separate"/>
        </w:r>
        <w:r w:rsidR="00663B58">
          <w:rPr>
            <w:noProof/>
            <w:webHidden/>
          </w:rPr>
          <w:t>31</w:t>
        </w:r>
        <w:r w:rsidR="001E6FD9">
          <w:rPr>
            <w:noProof/>
            <w:webHidden/>
          </w:rPr>
          <w:fldChar w:fldCharType="end"/>
        </w:r>
      </w:hyperlink>
    </w:p>
    <w:p w14:paraId="210373B9" w14:textId="223F6E2C"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8" w:history="1">
        <w:r w:rsidR="001E6FD9" w:rsidRPr="00647003">
          <w:rPr>
            <w:rStyle w:val="Hyperlink"/>
            <w:noProof/>
          </w:rPr>
          <w:t>Figure 28 - The HTML for rendering the social buttons for each configured OAuth provider</w:t>
        </w:r>
        <w:r w:rsidR="001E6FD9">
          <w:rPr>
            <w:noProof/>
            <w:webHidden/>
          </w:rPr>
          <w:tab/>
        </w:r>
        <w:r w:rsidR="001E6FD9">
          <w:rPr>
            <w:noProof/>
            <w:webHidden/>
          </w:rPr>
          <w:fldChar w:fldCharType="begin"/>
        </w:r>
        <w:r w:rsidR="001E6FD9">
          <w:rPr>
            <w:noProof/>
            <w:webHidden/>
          </w:rPr>
          <w:instrText xml:space="preserve"> PAGEREF _Toc8340728 \h </w:instrText>
        </w:r>
        <w:r w:rsidR="001E6FD9">
          <w:rPr>
            <w:noProof/>
            <w:webHidden/>
          </w:rPr>
        </w:r>
        <w:r w:rsidR="001E6FD9">
          <w:rPr>
            <w:noProof/>
            <w:webHidden/>
          </w:rPr>
          <w:fldChar w:fldCharType="separate"/>
        </w:r>
        <w:r w:rsidR="00663B58">
          <w:rPr>
            <w:noProof/>
            <w:webHidden/>
          </w:rPr>
          <w:t>31</w:t>
        </w:r>
        <w:r w:rsidR="001E6FD9">
          <w:rPr>
            <w:noProof/>
            <w:webHidden/>
          </w:rPr>
          <w:fldChar w:fldCharType="end"/>
        </w:r>
      </w:hyperlink>
    </w:p>
    <w:p w14:paraId="1C7B43A5" w14:textId="19B60CFD"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29" w:history="1">
        <w:r w:rsidR="001E6FD9" w:rsidRPr="00647003">
          <w:rPr>
            <w:rStyle w:val="Hyperlink"/>
            <w:noProof/>
          </w:rPr>
          <w:t>Figure 29 - Login page which includes social buttons for the external OAuth providers configured</w:t>
        </w:r>
        <w:r w:rsidR="001E6FD9">
          <w:rPr>
            <w:noProof/>
            <w:webHidden/>
          </w:rPr>
          <w:tab/>
        </w:r>
        <w:r w:rsidR="001E6FD9">
          <w:rPr>
            <w:noProof/>
            <w:webHidden/>
          </w:rPr>
          <w:fldChar w:fldCharType="begin"/>
        </w:r>
        <w:r w:rsidR="001E6FD9">
          <w:rPr>
            <w:noProof/>
            <w:webHidden/>
          </w:rPr>
          <w:instrText xml:space="preserve"> PAGEREF _Toc8340729 \h </w:instrText>
        </w:r>
        <w:r w:rsidR="001E6FD9">
          <w:rPr>
            <w:noProof/>
            <w:webHidden/>
          </w:rPr>
        </w:r>
        <w:r w:rsidR="001E6FD9">
          <w:rPr>
            <w:noProof/>
            <w:webHidden/>
          </w:rPr>
          <w:fldChar w:fldCharType="separate"/>
        </w:r>
        <w:r w:rsidR="00663B58">
          <w:rPr>
            <w:noProof/>
            <w:webHidden/>
          </w:rPr>
          <w:t>32</w:t>
        </w:r>
        <w:r w:rsidR="001E6FD9">
          <w:rPr>
            <w:noProof/>
            <w:webHidden/>
          </w:rPr>
          <w:fldChar w:fldCharType="end"/>
        </w:r>
      </w:hyperlink>
    </w:p>
    <w:p w14:paraId="3FDED6B3" w14:textId="0BFC8C9B"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0" w:history="1">
        <w:r w:rsidR="001E6FD9" w:rsidRPr="00647003">
          <w:rPr>
            <w:rStyle w:val="Hyperlink"/>
            <w:noProof/>
          </w:rPr>
          <w:t>Figure 30 - Register page which including social buttons for the external OAuth providers configured</w:t>
        </w:r>
        <w:r w:rsidR="001E6FD9">
          <w:rPr>
            <w:noProof/>
            <w:webHidden/>
          </w:rPr>
          <w:tab/>
        </w:r>
        <w:r w:rsidR="001E6FD9">
          <w:rPr>
            <w:noProof/>
            <w:webHidden/>
          </w:rPr>
          <w:fldChar w:fldCharType="begin"/>
        </w:r>
        <w:r w:rsidR="001E6FD9">
          <w:rPr>
            <w:noProof/>
            <w:webHidden/>
          </w:rPr>
          <w:instrText xml:space="preserve"> PAGEREF _Toc8340730 \h </w:instrText>
        </w:r>
        <w:r w:rsidR="001E6FD9">
          <w:rPr>
            <w:noProof/>
            <w:webHidden/>
          </w:rPr>
        </w:r>
        <w:r w:rsidR="001E6FD9">
          <w:rPr>
            <w:noProof/>
            <w:webHidden/>
          </w:rPr>
          <w:fldChar w:fldCharType="separate"/>
        </w:r>
        <w:r w:rsidR="00663B58">
          <w:rPr>
            <w:noProof/>
            <w:webHidden/>
          </w:rPr>
          <w:t>32</w:t>
        </w:r>
        <w:r w:rsidR="001E6FD9">
          <w:rPr>
            <w:noProof/>
            <w:webHidden/>
          </w:rPr>
          <w:fldChar w:fldCharType="end"/>
        </w:r>
      </w:hyperlink>
    </w:p>
    <w:p w14:paraId="62DF6EFC" w14:textId="1B290B6C"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1" w:history="1">
        <w:r w:rsidR="001E6FD9" w:rsidRPr="00647003">
          <w:rPr>
            <w:rStyle w:val="Hyperlink"/>
            <w:noProof/>
          </w:rPr>
          <w:t>Figure 31 - Authorization requirement for accessing a private team resource</w:t>
        </w:r>
        <w:r w:rsidR="001E6FD9">
          <w:rPr>
            <w:noProof/>
            <w:webHidden/>
          </w:rPr>
          <w:tab/>
        </w:r>
        <w:r w:rsidR="001E6FD9">
          <w:rPr>
            <w:noProof/>
            <w:webHidden/>
          </w:rPr>
          <w:fldChar w:fldCharType="begin"/>
        </w:r>
        <w:r w:rsidR="001E6FD9">
          <w:rPr>
            <w:noProof/>
            <w:webHidden/>
          </w:rPr>
          <w:instrText xml:space="preserve"> PAGEREF _Toc8340731 \h </w:instrText>
        </w:r>
        <w:r w:rsidR="001E6FD9">
          <w:rPr>
            <w:noProof/>
            <w:webHidden/>
          </w:rPr>
        </w:r>
        <w:r w:rsidR="001E6FD9">
          <w:rPr>
            <w:noProof/>
            <w:webHidden/>
          </w:rPr>
          <w:fldChar w:fldCharType="separate"/>
        </w:r>
        <w:r w:rsidR="00663B58">
          <w:rPr>
            <w:noProof/>
            <w:webHidden/>
          </w:rPr>
          <w:t>33</w:t>
        </w:r>
        <w:r w:rsidR="001E6FD9">
          <w:rPr>
            <w:noProof/>
            <w:webHidden/>
          </w:rPr>
          <w:fldChar w:fldCharType="end"/>
        </w:r>
      </w:hyperlink>
    </w:p>
    <w:p w14:paraId="30B1B135" w14:textId="13C45235"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2" w:history="1">
        <w:r w:rsidR="001E6FD9" w:rsidRPr="00647003">
          <w:rPr>
            <w:rStyle w:val="Hyperlink"/>
            <w:noProof/>
          </w:rPr>
          <w:t>Figure 32 - Access denied page</w:t>
        </w:r>
        <w:r w:rsidR="001E6FD9">
          <w:rPr>
            <w:noProof/>
            <w:webHidden/>
          </w:rPr>
          <w:tab/>
        </w:r>
        <w:r w:rsidR="001E6FD9">
          <w:rPr>
            <w:noProof/>
            <w:webHidden/>
          </w:rPr>
          <w:fldChar w:fldCharType="begin"/>
        </w:r>
        <w:r w:rsidR="001E6FD9">
          <w:rPr>
            <w:noProof/>
            <w:webHidden/>
          </w:rPr>
          <w:instrText xml:space="preserve"> PAGEREF _Toc8340732 \h </w:instrText>
        </w:r>
        <w:r w:rsidR="001E6FD9">
          <w:rPr>
            <w:noProof/>
            <w:webHidden/>
          </w:rPr>
        </w:r>
        <w:r w:rsidR="001E6FD9">
          <w:rPr>
            <w:noProof/>
            <w:webHidden/>
          </w:rPr>
          <w:fldChar w:fldCharType="separate"/>
        </w:r>
        <w:r w:rsidR="00663B58">
          <w:rPr>
            <w:noProof/>
            <w:webHidden/>
          </w:rPr>
          <w:t>33</w:t>
        </w:r>
        <w:r w:rsidR="001E6FD9">
          <w:rPr>
            <w:noProof/>
            <w:webHidden/>
          </w:rPr>
          <w:fldChar w:fldCharType="end"/>
        </w:r>
      </w:hyperlink>
    </w:p>
    <w:p w14:paraId="2BE81B2B" w14:textId="24C31836"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3" w:history="1">
        <w:r w:rsidR="001E6FD9" w:rsidRPr="00647003">
          <w:rPr>
            <w:rStyle w:val="Hyperlink"/>
            <w:noProof/>
          </w:rPr>
          <w:t>Figure 33 - HTML code snippet of the sandboxed iframe element</w:t>
        </w:r>
        <w:r w:rsidR="001E6FD9">
          <w:rPr>
            <w:noProof/>
            <w:webHidden/>
          </w:rPr>
          <w:tab/>
        </w:r>
        <w:r w:rsidR="001E6FD9">
          <w:rPr>
            <w:noProof/>
            <w:webHidden/>
          </w:rPr>
          <w:fldChar w:fldCharType="begin"/>
        </w:r>
        <w:r w:rsidR="001E6FD9">
          <w:rPr>
            <w:noProof/>
            <w:webHidden/>
          </w:rPr>
          <w:instrText xml:space="preserve"> PAGEREF _Toc8340733 \h </w:instrText>
        </w:r>
        <w:r w:rsidR="001E6FD9">
          <w:rPr>
            <w:noProof/>
            <w:webHidden/>
          </w:rPr>
        </w:r>
        <w:r w:rsidR="001E6FD9">
          <w:rPr>
            <w:noProof/>
            <w:webHidden/>
          </w:rPr>
          <w:fldChar w:fldCharType="separate"/>
        </w:r>
        <w:r w:rsidR="00663B58">
          <w:rPr>
            <w:noProof/>
            <w:webHidden/>
          </w:rPr>
          <w:t>34</w:t>
        </w:r>
        <w:r w:rsidR="001E6FD9">
          <w:rPr>
            <w:noProof/>
            <w:webHidden/>
          </w:rPr>
          <w:fldChar w:fldCharType="end"/>
        </w:r>
      </w:hyperlink>
    </w:p>
    <w:p w14:paraId="0266FD18" w14:textId="5A3ACCA0"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4" w:history="1">
        <w:r w:rsidR="001E6FD9" w:rsidRPr="00647003">
          <w:rPr>
            <w:rStyle w:val="Hyperlink"/>
            <w:noProof/>
          </w:rPr>
          <w:t>Figure 34 - Viewing error posts in the web app</w:t>
        </w:r>
        <w:r w:rsidR="001E6FD9">
          <w:rPr>
            <w:noProof/>
            <w:webHidden/>
          </w:rPr>
          <w:tab/>
        </w:r>
        <w:r w:rsidR="001E6FD9">
          <w:rPr>
            <w:noProof/>
            <w:webHidden/>
          </w:rPr>
          <w:fldChar w:fldCharType="begin"/>
        </w:r>
        <w:r w:rsidR="001E6FD9">
          <w:rPr>
            <w:noProof/>
            <w:webHidden/>
          </w:rPr>
          <w:instrText xml:space="preserve"> PAGEREF _Toc8340734 \h </w:instrText>
        </w:r>
        <w:r w:rsidR="001E6FD9">
          <w:rPr>
            <w:noProof/>
            <w:webHidden/>
          </w:rPr>
        </w:r>
        <w:r w:rsidR="001E6FD9">
          <w:rPr>
            <w:noProof/>
            <w:webHidden/>
          </w:rPr>
          <w:fldChar w:fldCharType="separate"/>
        </w:r>
        <w:r w:rsidR="00663B58">
          <w:rPr>
            <w:noProof/>
            <w:webHidden/>
          </w:rPr>
          <w:t>34</w:t>
        </w:r>
        <w:r w:rsidR="001E6FD9">
          <w:rPr>
            <w:noProof/>
            <w:webHidden/>
          </w:rPr>
          <w:fldChar w:fldCharType="end"/>
        </w:r>
      </w:hyperlink>
    </w:p>
    <w:p w14:paraId="4408253C" w14:textId="649C1D89"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5" w:history="1">
        <w:r w:rsidR="001E6FD9" w:rsidRPr="00647003">
          <w:rPr>
            <w:rStyle w:val="Hyperlink"/>
            <w:noProof/>
          </w:rPr>
          <w:t>Figure 35 – Semantically incorrect URL from the old web app</w:t>
        </w:r>
        <w:r w:rsidR="001E6FD9">
          <w:rPr>
            <w:noProof/>
            <w:webHidden/>
          </w:rPr>
          <w:tab/>
        </w:r>
        <w:r w:rsidR="001E6FD9">
          <w:rPr>
            <w:noProof/>
            <w:webHidden/>
          </w:rPr>
          <w:fldChar w:fldCharType="begin"/>
        </w:r>
        <w:r w:rsidR="001E6FD9">
          <w:rPr>
            <w:noProof/>
            <w:webHidden/>
          </w:rPr>
          <w:instrText xml:space="preserve"> PAGEREF _Toc8340735 \h </w:instrText>
        </w:r>
        <w:r w:rsidR="001E6FD9">
          <w:rPr>
            <w:noProof/>
            <w:webHidden/>
          </w:rPr>
        </w:r>
        <w:r w:rsidR="001E6FD9">
          <w:rPr>
            <w:noProof/>
            <w:webHidden/>
          </w:rPr>
          <w:fldChar w:fldCharType="separate"/>
        </w:r>
        <w:r w:rsidR="00663B58">
          <w:rPr>
            <w:noProof/>
            <w:webHidden/>
          </w:rPr>
          <w:t>35</w:t>
        </w:r>
        <w:r w:rsidR="001E6FD9">
          <w:rPr>
            <w:noProof/>
            <w:webHidden/>
          </w:rPr>
          <w:fldChar w:fldCharType="end"/>
        </w:r>
      </w:hyperlink>
    </w:p>
    <w:p w14:paraId="07894C63" w14:textId="53323475"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6" w:history="1">
        <w:r w:rsidR="001E6FD9" w:rsidRPr="00647003">
          <w:rPr>
            <w:rStyle w:val="Hyperlink"/>
            <w:noProof/>
          </w:rPr>
          <w:t>Figure 36 – Semantically correct URL from the new web app</w:t>
        </w:r>
        <w:r w:rsidR="001E6FD9">
          <w:rPr>
            <w:noProof/>
            <w:webHidden/>
          </w:rPr>
          <w:tab/>
        </w:r>
        <w:r w:rsidR="001E6FD9">
          <w:rPr>
            <w:noProof/>
            <w:webHidden/>
          </w:rPr>
          <w:fldChar w:fldCharType="begin"/>
        </w:r>
        <w:r w:rsidR="001E6FD9">
          <w:rPr>
            <w:noProof/>
            <w:webHidden/>
          </w:rPr>
          <w:instrText xml:space="preserve"> PAGEREF _Toc8340736 \h </w:instrText>
        </w:r>
        <w:r w:rsidR="001E6FD9">
          <w:rPr>
            <w:noProof/>
            <w:webHidden/>
          </w:rPr>
        </w:r>
        <w:r w:rsidR="001E6FD9">
          <w:rPr>
            <w:noProof/>
            <w:webHidden/>
          </w:rPr>
          <w:fldChar w:fldCharType="separate"/>
        </w:r>
        <w:r w:rsidR="00663B58">
          <w:rPr>
            <w:noProof/>
            <w:webHidden/>
          </w:rPr>
          <w:t>35</w:t>
        </w:r>
        <w:r w:rsidR="001E6FD9">
          <w:rPr>
            <w:noProof/>
            <w:webHidden/>
          </w:rPr>
          <w:fldChar w:fldCharType="end"/>
        </w:r>
      </w:hyperlink>
    </w:p>
    <w:p w14:paraId="3944376D" w14:textId="260B74D1"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7" w:history="1">
        <w:r w:rsidR="001E6FD9" w:rsidRPr="00647003">
          <w:rPr>
            <w:rStyle w:val="Hyperlink"/>
            <w:noProof/>
          </w:rPr>
          <w:t>Figure 37 – Final project board for Ladebug in GitHub</w:t>
        </w:r>
        <w:r w:rsidR="001E6FD9">
          <w:rPr>
            <w:noProof/>
            <w:webHidden/>
          </w:rPr>
          <w:tab/>
        </w:r>
        <w:r w:rsidR="001E6FD9">
          <w:rPr>
            <w:noProof/>
            <w:webHidden/>
          </w:rPr>
          <w:fldChar w:fldCharType="begin"/>
        </w:r>
        <w:r w:rsidR="001E6FD9">
          <w:rPr>
            <w:noProof/>
            <w:webHidden/>
          </w:rPr>
          <w:instrText xml:space="preserve"> PAGEREF _Toc8340737 \h </w:instrText>
        </w:r>
        <w:r w:rsidR="001E6FD9">
          <w:rPr>
            <w:noProof/>
            <w:webHidden/>
          </w:rPr>
        </w:r>
        <w:r w:rsidR="001E6FD9">
          <w:rPr>
            <w:noProof/>
            <w:webHidden/>
          </w:rPr>
          <w:fldChar w:fldCharType="separate"/>
        </w:r>
        <w:r w:rsidR="00663B58">
          <w:rPr>
            <w:noProof/>
            <w:webHidden/>
          </w:rPr>
          <w:t>37</w:t>
        </w:r>
        <w:r w:rsidR="001E6FD9">
          <w:rPr>
            <w:noProof/>
            <w:webHidden/>
          </w:rPr>
          <w:fldChar w:fldCharType="end"/>
        </w:r>
      </w:hyperlink>
    </w:p>
    <w:p w14:paraId="090F12B0" w14:textId="641DD335"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8" w:history="1">
        <w:r w:rsidR="001E6FD9" w:rsidRPr="00647003">
          <w:rPr>
            <w:rStyle w:val="Hyperlink"/>
            <w:noProof/>
          </w:rPr>
          <w:t>Figure 38 - Ladebug's GitHub issues</w:t>
        </w:r>
        <w:r w:rsidR="001E6FD9">
          <w:rPr>
            <w:noProof/>
            <w:webHidden/>
          </w:rPr>
          <w:tab/>
        </w:r>
        <w:r w:rsidR="001E6FD9">
          <w:rPr>
            <w:noProof/>
            <w:webHidden/>
          </w:rPr>
          <w:fldChar w:fldCharType="begin"/>
        </w:r>
        <w:r w:rsidR="001E6FD9">
          <w:rPr>
            <w:noProof/>
            <w:webHidden/>
          </w:rPr>
          <w:instrText xml:space="preserve"> PAGEREF _Toc8340738 \h </w:instrText>
        </w:r>
        <w:r w:rsidR="001E6FD9">
          <w:rPr>
            <w:noProof/>
            <w:webHidden/>
          </w:rPr>
        </w:r>
        <w:r w:rsidR="001E6FD9">
          <w:rPr>
            <w:noProof/>
            <w:webHidden/>
          </w:rPr>
          <w:fldChar w:fldCharType="separate"/>
        </w:r>
        <w:r w:rsidR="00663B58">
          <w:rPr>
            <w:noProof/>
            <w:webHidden/>
          </w:rPr>
          <w:t>37</w:t>
        </w:r>
        <w:r w:rsidR="001E6FD9">
          <w:rPr>
            <w:noProof/>
            <w:webHidden/>
          </w:rPr>
          <w:fldChar w:fldCharType="end"/>
        </w:r>
      </w:hyperlink>
    </w:p>
    <w:p w14:paraId="224CA55C" w14:textId="16B24038"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39" w:history="1">
        <w:r w:rsidR="001E6FD9" w:rsidRPr="00647003">
          <w:rPr>
            <w:rStyle w:val="Hyperlink"/>
            <w:noProof/>
          </w:rPr>
          <w:t>Figure 39 - Code metrics result for the existing system (generated using Visual Studio 2017)</w:t>
        </w:r>
        <w:r w:rsidR="001E6FD9">
          <w:rPr>
            <w:noProof/>
            <w:webHidden/>
          </w:rPr>
          <w:tab/>
        </w:r>
        <w:r w:rsidR="001E6FD9">
          <w:rPr>
            <w:noProof/>
            <w:webHidden/>
          </w:rPr>
          <w:fldChar w:fldCharType="begin"/>
        </w:r>
        <w:r w:rsidR="001E6FD9">
          <w:rPr>
            <w:noProof/>
            <w:webHidden/>
          </w:rPr>
          <w:instrText xml:space="preserve"> PAGEREF _Toc8340739 \h </w:instrText>
        </w:r>
        <w:r w:rsidR="001E6FD9">
          <w:rPr>
            <w:noProof/>
            <w:webHidden/>
          </w:rPr>
        </w:r>
        <w:r w:rsidR="001E6FD9">
          <w:rPr>
            <w:noProof/>
            <w:webHidden/>
          </w:rPr>
          <w:fldChar w:fldCharType="separate"/>
        </w:r>
        <w:r w:rsidR="00663B58">
          <w:rPr>
            <w:noProof/>
            <w:webHidden/>
          </w:rPr>
          <w:t>40</w:t>
        </w:r>
        <w:r w:rsidR="001E6FD9">
          <w:rPr>
            <w:noProof/>
            <w:webHidden/>
          </w:rPr>
          <w:fldChar w:fldCharType="end"/>
        </w:r>
      </w:hyperlink>
    </w:p>
    <w:p w14:paraId="71706F78" w14:textId="3FC715B3"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0" w:history="1">
        <w:r w:rsidR="001E6FD9" w:rsidRPr="00647003">
          <w:rPr>
            <w:rStyle w:val="Hyperlink"/>
            <w:noProof/>
          </w:rPr>
          <w:t>Figure 40 – Code metrics result for the artefact (generated using Visual Studio 2017)</w:t>
        </w:r>
        <w:r w:rsidR="001E6FD9">
          <w:rPr>
            <w:noProof/>
            <w:webHidden/>
          </w:rPr>
          <w:tab/>
        </w:r>
        <w:r w:rsidR="001E6FD9">
          <w:rPr>
            <w:noProof/>
            <w:webHidden/>
          </w:rPr>
          <w:fldChar w:fldCharType="begin"/>
        </w:r>
        <w:r w:rsidR="001E6FD9">
          <w:rPr>
            <w:noProof/>
            <w:webHidden/>
          </w:rPr>
          <w:instrText xml:space="preserve"> PAGEREF _Toc8340740 \h </w:instrText>
        </w:r>
        <w:r w:rsidR="001E6FD9">
          <w:rPr>
            <w:noProof/>
            <w:webHidden/>
          </w:rPr>
        </w:r>
        <w:r w:rsidR="001E6FD9">
          <w:rPr>
            <w:noProof/>
            <w:webHidden/>
          </w:rPr>
          <w:fldChar w:fldCharType="separate"/>
        </w:r>
        <w:r w:rsidR="00663B58">
          <w:rPr>
            <w:noProof/>
            <w:webHidden/>
          </w:rPr>
          <w:t>40</w:t>
        </w:r>
        <w:r w:rsidR="001E6FD9">
          <w:rPr>
            <w:noProof/>
            <w:webHidden/>
          </w:rPr>
          <w:fldChar w:fldCharType="end"/>
        </w:r>
      </w:hyperlink>
    </w:p>
    <w:p w14:paraId="01713F84" w14:textId="16BBFAA2"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1" w:history="1">
        <w:r w:rsidR="001E6FD9" w:rsidRPr="00647003">
          <w:rPr>
            <w:rStyle w:val="Hyperlink"/>
            <w:noProof/>
          </w:rPr>
          <w:t>Figure 41 - Bar graph of results from code evaluation</w:t>
        </w:r>
        <w:r w:rsidR="001E6FD9">
          <w:rPr>
            <w:noProof/>
            <w:webHidden/>
          </w:rPr>
          <w:tab/>
        </w:r>
        <w:r w:rsidR="001E6FD9">
          <w:rPr>
            <w:noProof/>
            <w:webHidden/>
          </w:rPr>
          <w:fldChar w:fldCharType="begin"/>
        </w:r>
        <w:r w:rsidR="001E6FD9">
          <w:rPr>
            <w:noProof/>
            <w:webHidden/>
          </w:rPr>
          <w:instrText xml:space="preserve"> PAGEREF _Toc8340741 \h </w:instrText>
        </w:r>
        <w:r w:rsidR="001E6FD9">
          <w:rPr>
            <w:noProof/>
            <w:webHidden/>
          </w:rPr>
        </w:r>
        <w:r w:rsidR="001E6FD9">
          <w:rPr>
            <w:noProof/>
            <w:webHidden/>
          </w:rPr>
          <w:fldChar w:fldCharType="separate"/>
        </w:r>
        <w:r w:rsidR="00663B58">
          <w:rPr>
            <w:noProof/>
            <w:webHidden/>
          </w:rPr>
          <w:t>41</w:t>
        </w:r>
        <w:r w:rsidR="001E6FD9">
          <w:rPr>
            <w:noProof/>
            <w:webHidden/>
          </w:rPr>
          <w:fldChar w:fldCharType="end"/>
        </w:r>
      </w:hyperlink>
    </w:p>
    <w:p w14:paraId="709E543C" w14:textId="1AA85162"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2" w:history="1">
        <w:r w:rsidR="001E6FD9" w:rsidRPr="00647003">
          <w:rPr>
            <w:rStyle w:val="Hyperlink"/>
            <w:noProof/>
          </w:rPr>
          <w:t>Figure 42 - Desktop web browser market share for April 2019 (StatCounter, 2019)</w:t>
        </w:r>
        <w:r w:rsidR="001E6FD9">
          <w:rPr>
            <w:noProof/>
            <w:webHidden/>
          </w:rPr>
          <w:tab/>
        </w:r>
        <w:r w:rsidR="001E6FD9">
          <w:rPr>
            <w:noProof/>
            <w:webHidden/>
          </w:rPr>
          <w:fldChar w:fldCharType="begin"/>
        </w:r>
        <w:r w:rsidR="001E6FD9">
          <w:rPr>
            <w:noProof/>
            <w:webHidden/>
          </w:rPr>
          <w:instrText xml:space="preserve"> PAGEREF _Toc8340742 \h </w:instrText>
        </w:r>
        <w:r w:rsidR="001E6FD9">
          <w:rPr>
            <w:noProof/>
            <w:webHidden/>
          </w:rPr>
        </w:r>
        <w:r w:rsidR="001E6FD9">
          <w:rPr>
            <w:noProof/>
            <w:webHidden/>
          </w:rPr>
          <w:fldChar w:fldCharType="separate"/>
        </w:r>
        <w:r w:rsidR="00663B58">
          <w:rPr>
            <w:noProof/>
            <w:webHidden/>
          </w:rPr>
          <w:t>47</w:t>
        </w:r>
        <w:r w:rsidR="001E6FD9">
          <w:rPr>
            <w:noProof/>
            <w:webHidden/>
          </w:rPr>
          <w:fldChar w:fldCharType="end"/>
        </w:r>
      </w:hyperlink>
    </w:p>
    <w:p w14:paraId="0512853A" w14:textId="2558E48F"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3" w:history="1">
        <w:r w:rsidR="001E6FD9" w:rsidRPr="00647003">
          <w:rPr>
            <w:rStyle w:val="Hyperlink"/>
            <w:noProof/>
          </w:rPr>
          <w:t>Figure 43 – The typical ASP.NET MVC error page a user would encounter (Mullins, 2018)</w:t>
        </w:r>
        <w:r w:rsidR="001E6FD9">
          <w:rPr>
            <w:noProof/>
            <w:webHidden/>
          </w:rPr>
          <w:tab/>
        </w:r>
        <w:r w:rsidR="001E6FD9">
          <w:rPr>
            <w:noProof/>
            <w:webHidden/>
          </w:rPr>
          <w:fldChar w:fldCharType="begin"/>
        </w:r>
        <w:r w:rsidR="001E6FD9">
          <w:rPr>
            <w:noProof/>
            <w:webHidden/>
          </w:rPr>
          <w:instrText xml:space="preserve"> PAGEREF _Toc8340743 \h </w:instrText>
        </w:r>
        <w:r w:rsidR="001E6FD9">
          <w:rPr>
            <w:noProof/>
            <w:webHidden/>
          </w:rPr>
        </w:r>
        <w:r w:rsidR="001E6FD9">
          <w:rPr>
            <w:noProof/>
            <w:webHidden/>
          </w:rPr>
          <w:fldChar w:fldCharType="separate"/>
        </w:r>
        <w:r w:rsidR="00663B58">
          <w:rPr>
            <w:noProof/>
            <w:webHidden/>
          </w:rPr>
          <w:t>61</w:t>
        </w:r>
        <w:r w:rsidR="001E6FD9">
          <w:rPr>
            <w:noProof/>
            <w:webHidden/>
          </w:rPr>
          <w:fldChar w:fldCharType="end"/>
        </w:r>
      </w:hyperlink>
    </w:p>
    <w:p w14:paraId="328DB1A7" w14:textId="1C422651"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4" w:history="1">
        <w:r w:rsidR="001E6FD9" w:rsidRPr="00647003">
          <w:rPr>
            <w:rStyle w:val="Hyperlink"/>
            <w:noProof/>
          </w:rPr>
          <w:t>Figure 44 – The chrome extension displays potential solutions to the users based on their error page (Mullins, 2018)</w:t>
        </w:r>
        <w:r w:rsidR="001E6FD9">
          <w:rPr>
            <w:noProof/>
            <w:webHidden/>
          </w:rPr>
          <w:tab/>
        </w:r>
        <w:r w:rsidR="001E6FD9">
          <w:rPr>
            <w:noProof/>
            <w:webHidden/>
          </w:rPr>
          <w:fldChar w:fldCharType="begin"/>
        </w:r>
        <w:r w:rsidR="001E6FD9">
          <w:rPr>
            <w:noProof/>
            <w:webHidden/>
          </w:rPr>
          <w:instrText xml:space="preserve"> PAGEREF _Toc8340744 \h </w:instrText>
        </w:r>
        <w:r w:rsidR="001E6FD9">
          <w:rPr>
            <w:noProof/>
            <w:webHidden/>
          </w:rPr>
        </w:r>
        <w:r w:rsidR="001E6FD9">
          <w:rPr>
            <w:noProof/>
            <w:webHidden/>
          </w:rPr>
          <w:fldChar w:fldCharType="separate"/>
        </w:r>
        <w:r w:rsidR="00663B58">
          <w:rPr>
            <w:noProof/>
            <w:webHidden/>
          </w:rPr>
          <w:t>61</w:t>
        </w:r>
        <w:r w:rsidR="001E6FD9">
          <w:rPr>
            <w:noProof/>
            <w:webHidden/>
          </w:rPr>
          <w:fldChar w:fldCharType="end"/>
        </w:r>
      </w:hyperlink>
    </w:p>
    <w:p w14:paraId="00E51443" w14:textId="0421F625"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5" w:history="1">
        <w:r w:rsidR="001E6FD9" w:rsidRPr="00647003">
          <w:rPr>
            <w:rStyle w:val="Hyperlink"/>
            <w:noProof/>
          </w:rPr>
          <w:t>Figure 45 - An example of how the "How did you fix it" dialog would look and feel (Mullins, 2018)</w:t>
        </w:r>
        <w:r w:rsidR="001E6FD9">
          <w:rPr>
            <w:noProof/>
            <w:webHidden/>
          </w:rPr>
          <w:tab/>
        </w:r>
        <w:r w:rsidR="001E6FD9">
          <w:rPr>
            <w:noProof/>
            <w:webHidden/>
          </w:rPr>
          <w:fldChar w:fldCharType="begin"/>
        </w:r>
        <w:r w:rsidR="001E6FD9">
          <w:rPr>
            <w:noProof/>
            <w:webHidden/>
          </w:rPr>
          <w:instrText xml:space="preserve"> PAGEREF _Toc8340745 \h </w:instrText>
        </w:r>
        <w:r w:rsidR="001E6FD9">
          <w:rPr>
            <w:noProof/>
            <w:webHidden/>
          </w:rPr>
        </w:r>
        <w:r w:rsidR="001E6FD9">
          <w:rPr>
            <w:noProof/>
            <w:webHidden/>
          </w:rPr>
          <w:fldChar w:fldCharType="separate"/>
        </w:r>
        <w:r w:rsidR="00663B58">
          <w:rPr>
            <w:noProof/>
            <w:webHidden/>
          </w:rPr>
          <w:t>62</w:t>
        </w:r>
        <w:r w:rsidR="001E6FD9">
          <w:rPr>
            <w:noProof/>
            <w:webHidden/>
          </w:rPr>
          <w:fldChar w:fldCharType="end"/>
        </w:r>
      </w:hyperlink>
    </w:p>
    <w:p w14:paraId="6F46F17B" w14:textId="003E8134"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6" w:history="1">
        <w:r w:rsidR="001E6FD9" w:rsidRPr="00647003">
          <w:rPr>
            <w:rStyle w:val="Hyperlink"/>
            <w:noProof/>
          </w:rPr>
          <w:t>Figure 46 -  An overview diagram of how the existing system works (Okafor, 2018)</w:t>
        </w:r>
        <w:r w:rsidR="001E6FD9">
          <w:rPr>
            <w:noProof/>
            <w:webHidden/>
          </w:rPr>
          <w:tab/>
        </w:r>
        <w:r w:rsidR="001E6FD9">
          <w:rPr>
            <w:noProof/>
            <w:webHidden/>
          </w:rPr>
          <w:fldChar w:fldCharType="begin"/>
        </w:r>
        <w:r w:rsidR="001E6FD9">
          <w:rPr>
            <w:noProof/>
            <w:webHidden/>
          </w:rPr>
          <w:instrText xml:space="preserve"> PAGEREF _Toc8340746 \h </w:instrText>
        </w:r>
        <w:r w:rsidR="001E6FD9">
          <w:rPr>
            <w:noProof/>
            <w:webHidden/>
          </w:rPr>
        </w:r>
        <w:r w:rsidR="001E6FD9">
          <w:rPr>
            <w:noProof/>
            <w:webHidden/>
          </w:rPr>
          <w:fldChar w:fldCharType="separate"/>
        </w:r>
        <w:r w:rsidR="00663B58">
          <w:rPr>
            <w:noProof/>
            <w:webHidden/>
          </w:rPr>
          <w:t>62</w:t>
        </w:r>
        <w:r w:rsidR="001E6FD9">
          <w:rPr>
            <w:noProof/>
            <w:webHidden/>
          </w:rPr>
          <w:fldChar w:fldCharType="end"/>
        </w:r>
      </w:hyperlink>
    </w:p>
    <w:p w14:paraId="0FAADCCC" w14:textId="120F7122"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7" w:history="1">
        <w:r w:rsidR="001E6FD9" w:rsidRPr="00647003">
          <w:rPr>
            <w:rStyle w:val="Hyperlink"/>
            <w:noProof/>
          </w:rPr>
          <w:t>Figure 47 - Flow diagram of how Ladebug works (Okafor, 2018)</w:t>
        </w:r>
        <w:r w:rsidR="001E6FD9">
          <w:rPr>
            <w:noProof/>
            <w:webHidden/>
          </w:rPr>
          <w:tab/>
        </w:r>
        <w:r w:rsidR="001E6FD9">
          <w:rPr>
            <w:noProof/>
            <w:webHidden/>
          </w:rPr>
          <w:fldChar w:fldCharType="begin"/>
        </w:r>
        <w:r w:rsidR="001E6FD9">
          <w:rPr>
            <w:noProof/>
            <w:webHidden/>
          </w:rPr>
          <w:instrText xml:space="preserve"> PAGEREF _Toc8340747 \h </w:instrText>
        </w:r>
        <w:r w:rsidR="001E6FD9">
          <w:rPr>
            <w:noProof/>
            <w:webHidden/>
          </w:rPr>
        </w:r>
        <w:r w:rsidR="001E6FD9">
          <w:rPr>
            <w:noProof/>
            <w:webHidden/>
          </w:rPr>
          <w:fldChar w:fldCharType="separate"/>
        </w:r>
        <w:r w:rsidR="00663B58">
          <w:rPr>
            <w:noProof/>
            <w:webHidden/>
          </w:rPr>
          <w:t>63</w:t>
        </w:r>
        <w:r w:rsidR="001E6FD9">
          <w:rPr>
            <w:noProof/>
            <w:webHidden/>
          </w:rPr>
          <w:fldChar w:fldCharType="end"/>
        </w:r>
      </w:hyperlink>
    </w:p>
    <w:p w14:paraId="28E52659" w14:textId="7BFB2486"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8" w:history="1">
        <w:r w:rsidR="001E6FD9" w:rsidRPr="00647003">
          <w:rPr>
            <w:rStyle w:val="Hyperlink"/>
            <w:noProof/>
          </w:rPr>
          <w:t>Figure 48 - An ASP.NET MVC yellow page (Error page)</w:t>
        </w:r>
        <w:r w:rsidR="001E6FD9">
          <w:rPr>
            <w:noProof/>
            <w:webHidden/>
          </w:rPr>
          <w:tab/>
        </w:r>
        <w:r w:rsidR="001E6FD9">
          <w:rPr>
            <w:noProof/>
            <w:webHidden/>
          </w:rPr>
          <w:fldChar w:fldCharType="begin"/>
        </w:r>
        <w:r w:rsidR="001E6FD9">
          <w:rPr>
            <w:noProof/>
            <w:webHidden/>
          </w:rPr>
          <w:instrText xml:space="preserve"> PAGEREF _Toc8340748 \h </w:instrText>
        </w:r>
        <w:r w:rsidR="001E6FD9">
          <w:rPr>
            <w:noProof/>
            <w:webHidden/>
          </w:rPr>
        </w:r>
        <w:r w:rsidR="001E6FD9">
          <w:rPr>
            <w:noProof/>
            <w:webHidden/>
          </w:rPr>
          <w:fldChar w:fldCharType="separate"/>
        </w:r>
        <w:r w:rsidR="00663B58">
          <w:rPr>
            <w:noProof/>
            <w:webHidden/>
          </w:rPr>
          <w:t>64</w:t>
        </w:r>
        <w:r w:rsidR="001E6FD9">
          <w:rPr>
            <w:noProof/>
            <w:webHidden/>
          </w:rPr>
          <w:fldChar w:fldCharType="end"/>
        </w:r>
      </w:hyperlink>
    </w:p>
    <w:p w14:paraId="79FCEC8F" w14:textId="7CC039EA"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49" w:history="1">
        <w:r w:rsidR="001E6FD9" w:rsidRPr="00647003">
          <w:rPr>
            <w:rStyle w:val="Hyperlink"/>
            <w:noProof/>
          </w:rPr>
          <w:t>Figure 49 – A JSON object representation of the ASP.NET error page in Figure 48 after it has been parsed by the error parser</w:t>
        </w:r>
        <w:r w:rsidR="001E6FD9">
          <w:rPr>
            <w:noProof/>
            <w:webHidden/>
          </w:rPr>
          <w:tab/>
        </w:r>
        <w:r w:rsidR="001E6FD9">
          <w:rPr>
            <w:noProof/>
            <w:webHidden/>
          </w:rPr>
          <w:fldChar w:fldCharType="begin"/>
        </w:r>
        <w:r w:rsidR="001E6FD9">
          <w:rPr>
            <w:noProof/>
            <w:webHidden/>
          </w:rPr>
          <w:instrText xml:space="preserve"> PAGEREF _Toc8340749 \h </w:instrText>
        </w:r>
        <w:r w:rsidR="001E6FD9">
          <w:rPr>
            <w:noProof/>
            <w:webHidden/>
          </w:rPr>
        </w:r>
        <w:r w:rsidR="001E6FD9">
          <w:rPr>
            <w:noProof/>
            <w:webHidden/>
          </w:rPr>
          <w:fldChar w:fldCharType="separate"/>
        </w:r>
        <w:r w:rsidR="00663B58">
          <w:rPr>
            <w:noProof/>
            <w:webHidden/>
          </w:rPr>
          <w:t>64</w:t>
        </w:r>
        <w:r w:rsidR="001E6FD9">
          <w:rPr>
            <w:noProof/>
            <w:webHidden/>
          </w:rPr>
          <w:fldChar w:fldCharType="end"/>
        </w:r>
      </w:hyperlink>
    </w:p>
    <w:p w14:paraId="770C2E0B" w14:textId="0171DE9C"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50" w:history="1">
        <w:r w:rsidR="001E6FD9" w:rsidRPr="00647003">
          <w:rPr>
            <w:rStyle w:val="Hyperlink"/>
            <w:noProof/>
          </w:rPr>
          <w:t>Figure 50 - ERD of the existing system</w:t>
        </w:r>
        <w:r w:rsidR="001E6FD9">
          <w:rPr>
            <w:noProof/>
            <w:webHidden/>
          </w:rPr>
          <w:tab/>
        </w:r>
        <w:r w:rsidR="001E6FD9">
          <w:rPr>
            <w:noProof/>
            <w:webHidden/>
          </w:rPr>
          <w:fldChar w:fldCharType="begin"/>
        </w:r>
        <w:r w:rsidR="001E6FD9">
          <w:rPr>
            <w:noProof/>
            <w:webHidden/>
          </w:rPr>
          <w:instrText xml:space="preserve"> PAGEREF _Toc8340750 \h </w:instrText>
        </w:r>
        <w:r w:rsidR="001E6FD9">
          <w:rPr>
            <w:noProof/>
            <w:webHidden/>
          </w:rPr>
        </w:r>
        <w:r w:rsidR="001E6FD9">
          <w:rPr>
            <w:noProof/>
            <w:webHidden/>
          </w:rPr>
          <w:fldChar w:fldCharType="separate"/>
        </w:r>
        <w:r w:rsidR="00663B58">
          <w:rPr>
            <w:noProof/>
            <w:webHidden/>
          </w:rPr>
          <w:t>71</w:t>
        </w:r>
        <w:r w:rsidR="001E6FD9">
          <w:rPr>
            <w:noProof/>
            <w:webHidden/>
          </w:rPr>
          <w:fldChar w:fldCharType="end"/>
        </w:r>
      </w:hyperlink>
    </w:p>
    <w:p w14:paraId="294F6531" w14:textId="28870910"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51" w:history="1">
        <w:r w:rsidR="001E6FD9" w:rsidRPr="00647003">
          <w:rPr>
            <w:rStyle w:val="Hyperlink"/>
            <w:noProof/>
          </w:rPr>
          <w:t>Figure 51 - ERD of the new proposed system</w:t>
        </w:r>
        <w:r w:rsidR="001E6FD9">
          <w:rPr>
            <w:noProof/>
            <w:webHidden/>
          </w:rPr>
          <w:tab/>
        </w:r>
        <w:r w:rsidR="001E6FD9">
          <w:rPr>
            <w:noProof/>
            <w:webHidden/>
          </w:rPr>
          <w:fldChar w:fldCharType="begin"/>
        </w:r>
        <w:r w:rsidR="001E6FD9">
          <w:rPr>
            <w:noProof/>
            <w:webHidden/>
          </w:rPr>
          <w:instrText xml:space="preserve"> PAGEREF _Toc8340751 \h </w:instrText>
        </w:r>
        <w:r w:rsidR="001E6FD9">
          <w:rPr>
            <w:noProof/>
            <w:webHidden/>
          </w:rPr>
        </w:r>
        <w:r w:rsidR="001E6FD9">
          <w:rPr>
            <w:noProof/>
            <w:webHidden/>
          </w:rPr>
          <w:fldChar w:fldCharType="separate"/>
        </w:r>
        <w:r w:rsidR="00663B58">
          <w:rPr>
            <w:noProof/>
            <w:webHidden/>
          </w:rPr>
          <w:t>71</w:t>
        </w:r>
        <w:r w:rsidR="001E6FD9">
          <w:rPr>
            <w:noProof/>
            <w:webHidden/>
          </w:rPr>
          <w:fldChar w:fldCharType="end"/>
        </w:r>
      </w:hyperlink>
    </w:p>
    <w:p w14:paraId="65E9D2C1" w14:textId="6D90DDF4"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52" w:history="1">
        <w:r w:rsidR="001E6FD9" w:rsidRPr="00647003">
          <w:rPr>
            <w:rStyle w:val="Hyperlink"/>
            <w:noProof/>
          </w:rPr>
          <w:t>Figure 52 - An overview diagram of how the new system works</w:t>
        </w:r>
        <w:r w:rsidR="001E6FD9">
          <w:rPr>
            <w:noProof/>
            <w:webHidden/>
          </w:rPr>
          <w:tab/>
        </w:r>
        <w:r w:rsidR="001E6FD9">
          <w:rPr>
            <w:noProof/>
            <w:webHidden/>
          </w:rPr>
          <w:fldChar w:fldCharType="begin"/>
        </w:r>
        <w:r w:rsidR="001E6FD9">
          <w:rPr>
            <w:noProof/>
            <w:webHidden/>
          </w:rPr>
          <w:instrText xml:space="preserve"> PAGEREF _Toc8340752 \h </w:instrText>
        </w:r>
        <w:r w:rsidR="001E6FD9">
          <w:rPr>
            <w:noProof/>
            <w:webHidden/>
          </w:rPr>
        </w:r>
        <w:r w:rsidR="001E6FD9">
          <w:rPr>
            <w:noProof/>
            <w:webHidden/>
          </w:rPr>
          <w:fldChar w:fldCharType="separate"/>
        </w:r>
        <w:r w:rsidR="00663B58">
          <w:rPr>
            <w:noProof/>
            <w:webHidden/>
          </w:rPr>
          <w:t>85</w:t>
        </w:r>
        <w:r w:rsidR="001E6FD9">
          <w:rPr>
            <w:noProof/>
            <w:webHidden/>
          </w:rPr>
          <w:fldChar w:fldCharType="end"/>
        </w:r>
      </w:hyperlink>
    </w:p>
    <w:p w14:paraId="56471AAA" w14:textId="337AF065"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53" w:history="1">
        <w:r w:rsidR="001E6FD9" w:rsidRPr="00647003">
          <w:rPr>
            <w:rStyle w:val="Hyperlink"/>
            <w:noProof/>
          </w:rPr>
          <w:t>Figure 53 - An overview diagram of how contributions are created into the new system</w:t>
        </w:r>
        <w:r w:rsidR="001E6FD9">
          <w:rPr>
            <w:noProof/>
            <w:webHidden/>
          </w:rPr>
          <w:tab/>
        </w:r>
        <w:r w:rsidR="001E6FD9">
          <w:rPr>
            <w:noProof/>
            <w:webHidden/>
          </w:rPr>
          <w:fldChar w:fldCharType="begin"/>
        </w:r>
        <w:r w:rsidR="001E6FD9">
          <w:rPr>
            <w:noProof/>
            <w:webHidden/>
          </w:rPr>
          <w:instrText xml:space="preserve"> PAGEREF _Toc8340753 \h </w:instrText>
        </w:r>
        <w:r w:rsidR="001E6FD9">
          <w:rPr>
            <w:noProof/>
            <w:webHidden/>
          </w:rPr>
        </w:r>
        <w:r w:rsidR="001E6FD9">
          <w:rPr>
            <w:noProof/>
            <w:webHidden/>
          </w:rPr>
          <w:fldChar w:fldCharType="separate"/>
        </w:r>
        <w:r w:rsidR="00663B58">
          <w:rPr>
            <w:noProof/>
            <w:webHidden/>
          </w:rPr>
          <w:t>85</w:t>
        </w:r>
        <w:r w:rsidR="001E6FD9">
          <w:rPr>
            <w:noProof/>
            <w:webHidden/>
          </w:rPr>
          <w:fldChar w:fldCharType="end"/>
        </w:r>
      </w:hyperlink>
    </w:p>
    <w:p w14:paraId="00D6E2D3" w14:textId="5695FB2D"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54" w:history="1">
        <w:r w:rsidR="001E6FD9" w:rsidRPr="00647003">
          <w:rPr>
            <w:rStyle w:val="Hyperlink"/>
            <w:noProof/>
          </w:rPr>
          <w:t>Figure 54 - Security concerns for Ladebug from Director of Operations at Redweb</w:t>
        </w:r>
        <w:r w:rsidR="001E6FD9">
          <w:rPr>
            <w:noProof/>
            <w:webHidden/>
          </w:rPr>
          <w:tab/>
        </w:r>
        <w:r w:rsidR="001E6FD9">
          <w:rPr>
            <w:noProof/>
            <w:webHidden/>
          </w:rPr>
          <w:fldChar w:fldCharType="begin"/>
        </w:r>
        <w:r w:rsidR="001E6FD9">
          <w:rPr>
            <w:noProof/>
            <w:webHidden/>
          </w:rPr>
          <w:instrText xml:space="preserve"> PAGEREF _Toc8340754 \h </w:instrText>
        </w:r>
        <w:r w:rsidR="001E6FD9">
          <w:rPr>
            <w:noProof/>
            <w:webHidden/>
          </w:rPr>
        </w:r>
        <w:r w:rsidR="001E6FD9">
          <w:rPr>
            <w:noProof/>
            <w:webHidden/>
          </w:rPr>
          <w:fldChar w:fldCharType="separate"/>
        </w:r>
        <w:r w:rsidR="00663B58">
          <w:rPr>
            <w:noProof/>
            <w:webHidden/>
          </w:rPr>
          <w:t>95</w:t>
        </w:r>
        <w:r w:rsidR="001E6FD9">
          <w:rPr>
            <w:noProof/>
            <w:webHidden/>
          </w:rPr>
          <w:fldChar w:fldCharType="end"/>
        </w:r>
      </w:hyperlink>
    </w:p>
    <w:p w14:paraId="4EC85DD1" w14:textId="5862851D"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55" w:history="1">
        <w:r w:rsidR="001E6FD9" w:rsidRPr="00647003">
          <w:rPr>
            <w:rStyle w:val="Hyperlink"/>
            <w:noProof/>
          </w:rPr>
          <w:t>Figure 55 – Project view of the existing web app</w:t>
        </w:r>
        <w:r w:rsidR="001E6FD9">
          <w:rPr>
            <w:noProof/>
            <w:webHidden/>
          </w:rPr>
          <w:tab/>
        </w:r>
        <w:r w:rsidR="001E6FD9">
          <w:rPr>
            <w:noProof/>
            <w:webHidden/>
          </w:rPr>
          <w:fldChar w:fldCharType="begin"/>
        </w:r>
        <w:r w:rsidR="001E6FD9">
          <w:rPr>
            <w:noProof/>
            <w:webHidden/>
          </w:rPr>
          <w:instrText xml:space="preserve"> PAGEREF _Toc8340755 \h </w:instrText>
        </w:r>
        <w:r w:rsidR="001E6FD9">
          <w:rPr>
            <w:noProof/>
            <w:webHidden/>
          </w:rPr>
        </w:r>
        <w:r w:rsidR="001E6FD9">
          <w:rPr>
            <w:noProof/>
            <w:webHidden/>
          </w:rPr>
          <w:fldChar w:fldCharType="separate"/>
        </w:r>
        <w:r w:rsidR="00663B58">
          <w:rPr>
            <w:noProof/>
            <w:webHidden/>
          </w:rPr>
          <w:t>102</w:t>
        </w:r>
        <w:r w:rsidR="001E6FD9">
          <w:rPr>
            <w:noProof/>
            <w:webHidden/>
          </w:rPr>
          <w:fldChar w:fldCharType="end"/>
        </w:r>
      </w:hyperlink>
    </w:p>
    <w:p w14:paraId="77C3F85C" w14:textId="59F2EFD0"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56" w:history="1">
        <w:r w:rsidR="001E6FD9" w:rsidRPr="00647003">
          <w:rPr>
            <w:rStyle w:val="Hyperlink"/>
            <w:noProof/>
          </w:rPr>
          <w:t>Figure 56 - Project view of the refactored web app</w:t>
        </w:r>
        <w:r w:rsidR="001E6FD9">
          <w:rPr>
            <w:noProof/>
            <w:webHidden/>
          </w:rPr>
          <w:tab/>
        </w:r>
        <w:r w:rsidR="001E6FD9">
          <w:rPr>
            <w:noProof/>
            <w:webHidden/>
          </w:rPr>
          <w:fldChar w:fldCharType="begin"/>
        </w:r>
        <w:r w:rsidR="001E6FD9">
          <w:rPr>
            <w:noProof/>
            <w:webHidden/>
          </w:rPr>
          <w:instrText xml:space="preserve"> PAGEREF _Toc8340756 \h </w:instrText>
        </w:r>
        <w:r w:rsidR="001E6FD9">
          <w:rPr>
            <w:noProof/>
            <w:webHidden/>
          </w:rPr>
        </w:r>
        <w:r w:rsidR="001E6FD9">
          <w:rPr>
            <w:noProof/>
            <w:webHidden/>
          </w:rPr>
          <w:fldChar w:fldCharType="separate"/>
        </w:r>
        <w:r w:rsidR="00663B58">
          <w:rPr>
            <w:noProof/>
            <w:webHidden/>
          </w:rPr>
          <w:t>104</w:t>
        </w:r>
        <w:r w:rsidR="001E6FD9">
          <w:rPr>
            <w:noProof/>
            <w:webHidden/>
          </w:rPr>
          <w:fldChar w:fldCharType="end"/>
        </w:r>
      </w:hyperlink>
    </w:p>
    <w:p w14:paraId="22AEF579" w14:textId="5334B406" w:rsidR="001D0DCD" w:rsidRDefault="00D23F99" w:rsidP="00E3762F">
      <w:pPr>
        <w:spacing w:line="360" w:lineRule="auto"/>
      </w:pPr>
      <w:r>
        <w:fldChar w:fldCharType="end"/>
      </w:r>
    </w:p>
    <w:p w14:paraId="0236D1A0" w14:textId="77777777" w:rsidR="002A69AB" w:rsidRDefault="002A69AB" w:rsidP="00E3762F">
      <w:pPr>
        <w:spacing w:line="360" w:lineRule="auto"/>
      </w:pPr>
    </w:p>
    <w:p w14:paraId="29ADFF62" w14:textId="36AA77CE" w:rsidR="002A69AB" w:rsidRPr="002A69AB" w:rsidRDefault="002A69AB" w:rsidP="002A69AB">
      <w:pPr>
        <w:spacing w:line="360" w:lineRule="auto"/>
        <w:rPr>
          <w:sz w:val="32"/>
        </w:rPr>
      </w:pPr>
      <w:r w:rsidRPr="00B41360">
        <w:rPr>
          <w:sz w:val="32"/>
        </w:rPr>
        <w:t xml:space="preserve">LIST OF </w:t>
      </w:r>
      <w:r>
        <w:rPr>
          <w:sz w:val="32"/>
        </w:rPr>
        <w:t>TABLES</w:t>
      </w:r>
    </w:p>
    <w:p w14:paraId="515671B1" w14:textId="511975C8" w:rsidR="001E6FD9" w:rsidRDefault="002A69AB">
      <w:pPr>
        <w:pStyle w:val="TableofFigures"/>
        <w:tabs>
          <w:tab w:val="right" w:leader="dot" w:pos="9628"/>
        </w:tabs>
        <w:rPr>
          <w:rFonts w:asciiTheme="minorHAnsi" w:eastAsiaTheme="minorEastAsia" w:hAnsiTheme="minorHAnsi" w:cstheme="minorBidi"/>
          <w:noProof/>
          <w:szCs w:val="22"/>
          <w:lang w:eastAsia="en-GB"/>
        </w:rPr>
      </w:pPr>
      <w:r>
        <w:fldChar w:fldCharType="begin"/>
      </w:r>
      <w:r>
        <w:instrText xml:space="preserve"> TOC \h \z \c "Table" </w:instrText>
      </w:r>
      <w:r>
        <w:fldChar w:fldCharType="separate"/>
      </w:r>
      <w:hyperlink w:anchor="_Toc8340757" w:history="1">
        <w:r w:rsidR="001E6FD9" w:rsidRPr="00024650">
          <w:rPr>
            <w:rStyle w:val="Hyperlink"/>
            <w:noProof/>
          </w:rPr>
          <w:t>Table 1 - Success criteria</w:t>
        </w:r>
        <w:r w:rsidR="001E6FD9">
          <w:rPr>
            <w:noProof/>
            <w:webHidden/>
          </w:rPr>
          <w:tab/>
        </w:r>
        <w:r w:rsidR="001E6FD9">
          <w:rPr>
            <w:noProof/>
            <w:webHidden/>
          </w:rPr>
          <w:fldChar w:fldCharType="begin"/>
        </w:r>
        <w:r w:rsidR="001E6FD9">
          <w:rPr>
            <w:noProof/>
            <w:webHidden/>
          </w:rPr>
          <w:instrText xml:space="preserve"> PAGEREF _Toc8340757 \h </w:instrText>
        </w:r>
        <w:r w:rsidR="001E6FD9">
          <w:rPr>
            <w:noProof/>
            <w:webHidden/>
          </w:rPr>
        </w:r>
        <w:r w:rsidR="001E6FD9">
          <w:rPr>
            <w:noProof/>
            <w:webHidden/>
          </w:rPr>
          <w:fldChar w:fldCharType="separate"/>
        </w:r>
        <w:r w:rsidR="00663B58">
          <w:rPr>
            <w:noProof/>
            <w:webHidden/>
          </w:rPr>
          <w:t>3</w:t>
        </w:r>
        <w:r w:rsidR="001E6FD9">
          <w:rPr>
            <w:noProof/>
            <w:webHidden/>
          </w:rPr>
          <w:fldChar w:fldCharType="end"/>
        </w:r>
      </w:hyperlink>
    </w:p>
    <w:p w14:paraId="7C546D49" w14:textId="1C0674F8"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58" w:history="1">
        <w:r w:rsidR="001E6FD9" w:rsidRPr="00024650">
          <w:rPr>
            <w:rStyle w:val="Hyperlink"/>
            <w:noProof/>
          </w:rPr>
          <w:t>Table 2 - Explanation of the proposed architecture layers</w:t>
        </w:r>
        <w:r w:rsidR="001E6FD9">
          <w:rPr>
            <w:noProof/>
            <w:webHidden/>
          </w:rPr>
          <w:tab/>
        </w:r>
        <w:r w:rsidR="001E6FD9">
          <w:rPr>
            <w:noProof/>
            <w:webHidden/>
          </w:rPr>
          <w:fldChar w:fldCharType="begin"/>
        </w:r>
        <w:r w:rsidR="001E6FD9">
          <w:rPr>
            <w:noProof/>
            <w:webHidden/>
          </w:rPr>
          <w:instrText xml:space="preserve"> PAGEREF _Toc8340758 \h </w:instrText>
        </w:r>
        <w:r w:rsidR="001E6FD9">
          <w:rPr>
            <w:noProof/>
            <w:webHidden/>
          </w:rPr>
        </w:r>
        <w:r w:rsidR="001E6FD9">
          <w:rPr>
            <w:noProof/>
            <w:webHidden/>
          </w:rPr>
          <w:fldChar w:fldCharType="separate"/>
        </w:r>
        <w:r w:rsidR="00663B58">
          <w:rPr>
            <w:noProof/>
            <w:webHidden/>
          </w:rPr>
          <w:t>22</w:t>
        </w:r>
        <w:r w:rsidR="001E6FD9">
          <w:rPr>
            <w:noProof/>
            <w:webHidden/>
          </w:rPr>
          <w:fldChar w:fldCharType="end"/>
        </w:r>
      </w:hyperlink>
    </w:p>
    <w:p w14:paraId="4DF18F7E" w14:textId="370D49D2"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59" w:history="1">
        <w:r w:rsidR="001E6FD9" w:rsidRPr="00024650">
          <w:rPr>
            <w:rStyle w:val="Hyperlink"/>
            <w:noProof/>
          </w:rPr>
          <w:t>Table 3 - Visual Studio Code Metrics Measurements (Robertson</w:t>
        </w:r>
        <w:r w:rsidR="00950A1E">
          <w:rPr>
            <w:rStyle w:val="Hyperlink"/>
            <w:noProof/>
          </w:rPr>
          <w:t xml:space="preserve"> </w:t>
        </w:r>
        <w:r w:rsidR="000073E9">
          <w:rPr>
            <w:rStyle w:val="Hyperlink"/>
            <w:noProof/>
          </w:rPr>
          <w:t>et al.</w:t>
        </w:r>
        <w:r w:rsidR="001E6FD9" w:rsidRPr="00024650">
          <w:rPr>
            <w:rStyle w:val="Hyperlink"/>
            <w:noProof/>
          </w:rPr>
          <w:t xml:space="preserve"> 2018)</w:t>
        </w:r>
        <w:r w:rsidR="001E6FD9">
          <w:rPr>
            <w:noProof/>
            <w:webHidden/>
          </w:rPr>
          <w:tab/>
        </w:r>
        <w:r w:rsidR="001E6FD9">
          <w:rPr>
            <w:noProof/>
            <w:webHidden/>
          </w:rPr>
          <w:fldChar w:fldCharType="begin"/>
        </w:r>
        <w:r w:rsidR="001E6FD9">
          <w:rPr>
            <w:noProof/>
            <w:webHidden/>
          </w:rPr>
          <w:instrText xml:space="preserve"> PAGEREF _Toc8340759 \h </w:instrText>
        </w:r>
        <w:r w:rsidR="001E6FD9">
          <w:rPr>
            <w:noProof/>
            <w:webHidden/>
          </w:rPr>
        </w:r>
        <w:r w:rsidR="001E6FD9">
          <w:rPr>
            <w:noProof/>
            <w:webHidden/>
          </w:rPr>
          <w:fldChar w:fldCharType="separate"/>
        </w:r>
        <w:r w:rsidR="00663B58">
          <w:rPr>
            <w:noProof/>
            <w:webHidden/>
          </w:rPr>
          <w:t>39</w:t>
        </w:r>
        <w:r w:rsidR="001E6FD9">
          <w:rPr>
            <w:noProof/>
            <w:webHidden/>
          </w:rPr>
          <w:fldChar w:fldCharType="end"/>
        </w:r>
      </w:hyperlink>
    </w:p>
    <w:p w14:paraId="471AA5EC" w14:textId="0ADF1EDE"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60" w:history="1">
        <w:r w:rsidR="001E6FD9" w:rsidRPr="00024650">
          <w:rPr>
            <w:rStyle w:val="Hyperlink"/>
            <w:noProof/>
          </w:rPr>
          <w:t>Table 4 – Analysis of code evaluation results in Figure 41</w:t>
        </w:r>
        <w:r w:rsidR="001E6FD9">
          <w:rPr>
            <w:noProof/>
            <w:webHidden/>
          </w:rPr>
          <w:tab/>
        </w:r>
        <w:r w:rsidR="001E6FD9">
          <w:rPr>
            <w:noProof/>
            <w:webHidden/>
          </w:rPr>
          <w:fldChar w:fldCharType="begin"/>
        </w:r>
        <w:r w:rsidR="001E6FD9">
          <w:rPr>
            <w:noProof/>
            <w:webHidden/>
          </w:rPr>
          <w:instrText xml:space="preserve"> PAGEREF _Toc8340760 \h </w:instrText>
        </w:r>
        <w:r w:rsidR="001E6FD9">
          <w:rPr>
            <w:noProof/>
            <w:webHidden/>
          </w:rPr>
        </w:r>
        <w:r w:rsidR="001E6FD9">
          <w:rPr>
            <w:noProof/>
            <w:webHidden/>
          </w:rPr>
          <w:fldChar w:fldCharType="separate"/>
        </w:r>
        <w:r w:rsidR="00663B58">
          <w:rPr>
            <w:noProof/>
            <w:webHidden/>
          </w:rPr>
          <w:t>42</w:t>
        </w:r>
        <w:r w:rsidR="001E6FD9">
          <w:rPr>
            <w:noProof/>
            <w:webHidden/>
          </w:rPr>
          <w:fldChar w:fldCharType="end"/>
        </w:r>
      </w:hyperlink>
    </w:p>
    <w:p w14:paraId="645C1DB5" w14:textId="706534C1" w:rsidR="001E6FD9" w:rsidRDefault="00AA3775">
      <w:pPr>
        <w:pStyle w:val="TableofFigures"/>
        <w:tabs>
          <w:tab w:val="right" w:leader="dot" w:pos="9628"/>
        </w:tabs>
        <w:rPr>
          <w:rFonts w:asciiTheme="minorHAnsi" w:eastAsiaTheme="minorEastAsia" w:hAnsiTheme="minorHAnsi" w:cstheme="minorBidi"/>
          <w:noProof/>
          <w:szCs w:val="22"/>
          <w:lang w:eastAsia="en-GB"/>
        </w:rPr>
      </w:pPr>
      <w:hyperlink w:anchor="_Toc8340761" w:history="1">
        <w:r w:rsidR="001E6FD9" w:rsidRPr="00024650">
          <w:rPr>
            <w:rStyle w:val="Hyperlink"/>
            <w:noProof/>
          </w:rPr>
          <w:t>Table 5 - Comparison of artefact to existing Q&amp;A platforms</w:t>
        </w:r>
        <w:r w:rsidR="001E6FD9">
          <w:rPr>
            <w:noProof/>
            <w:webHidden/>
          </w:rPr>
          <w:tab/>
        </w:r>
        <w:r w:rsidR="001E6FD9">
          <w:rPr>
            <w:noProof/>
            <w:webHidden/>
          </w:rPr>
          <w:fldChar w:fldCharType="begin"/>
        </w:r>
        <w:r w:rsidR="001E6FD9">
          <w:rPr>
            <w:noProof/>
            <w:webHidden/>
          </w:rPr>
          <w:instrText xml:space="preserve"> PAGEREF _Toc8340761 \h </w:instrText>
        </w:r>
        <w:r w:rsidR="001E6FD9">
          <w:rPr>
            <w:noProof/>
            <w:webHidden/>
          </w:rPr>
        </w:r>
        <w:r w:rsidR="001E6FD9">
          <w:rPr>
            <w:noProof/>
            <w:webHidden/>
          </w:rPr>
          <w:fldChar w:fldCharType="separate"/>
        </w:r>
        <w:r w:rsidR="00663B58">
          <w:rPr>
            <w:noProof/>
            <w:webHidden/>
          </w:rPr>
          <w:t>44</w:t>
        </w:r>
        <w:r w:rsidR="001E6FD9">
          <w:rPr>
            <w:noProof/>
            <w:webHidden/>
          </w:rPr>
          <w:fldChar w:fldCharType="end"/>
        </w:r>
      </w:hyperlink>
    </w:p>
    <w:p w14:paraId="341D0A12" w14:textId="604EFD40" w:rsidR="002A69AB" w:rsidRDefault="002A69AB" w:rsidP="002A69AB">
      <w:r>
        <w:fldChar w:fldCharType="end"/>
      </w:r>
    </w:p>
    <w:p w14:paraId="4601B78C" w14:textId="34E6A41F" w:rsidR="001D0DCD" w:rsidRDefault="001D0DCD" w:rsidP="002A69AB">
      <w:pPr>
        <w:sectPr w:rsidR="001D0DCD" w:rsidSect="00A11D95">
          <w:headerReference w:type="even" r:id="rId9"/>
          <w:headerReference w:type="default" r:id="rId10"/>
          <w:footerReference w:type="even" r:id="rId11"/>
          <w:footerReference w:type="default" r:id="rId12"/>
          <w:pgSz w:w="11906" w:h="16838" w:code="9"/>
          <w:pgMar w:top="1134" w:right="1134" w:bottom="1134" w:left="1134" w:header="709" w:footer="709" w:gutter="0"/>
          <w:pgNumType w:fmt="lowerRoman" w:start="1"/>
          <w:cols w:space="720"/>
          <w:docGrid w:linePitch="299"/>
        </w:sectPr>
      </w:pPr>
    </w:p>
    <w:p w14:paraId="4AEB467B" w14:textId="77777777" w:rsidR="00A00943" w:rsidRPr="00FD068E" w:rsidRDefault="00CA7563" w:rsidP="00FD068E">
      <w:pPr>
        <w:pStyle w:val="Heading1"/>
      </w:pPr>
      <w:bookmarkStart w:id="2" w:name="_Toc8357791"/>
      <w:r w:rsidRPr="00FD068E">
        <w:lastRenderedPageBreak/>
        <w:t>INTRODUCTION</w:t>
      </w:r>
      <w:bookmarkEnd w:id="2"/>
    </w:p>
    <w:p w14:paraId="7D08C260" w14:textId="77777777" w:rsidR="005D2E36" w:rsidRPr="005D2E36" w:rsidRDefault="005D2E36" w:rsidP="005D2E36">
      <w:pPr>
        <w:pStyle w:val="Heading2"/>
      </w:pPr>
      <w:bookmarkStart w:id="3" w:name="_Toc8357792"/>
      <w:r w:rsidRPr="005D2E36">
        <w:t>Background and context</w:t>
      </w:r>
      <w:bookmarkEnd w:id="3"/>
    </w:p>
    <w:p w14:paraId="0277B1F2" w14:textId="4B6AF4CB" w:rsidR="005D6756" w:rsidRDefault="005D6756" w:rsidP="00233BF6">
      <w:pPr>
        <w:pStyle w:val="Heading3"/>
        <w:numPr>
          <w:ilvl w:val="0"/>
          <w:numId w:val="0"/>
        </w:numPr>
      </w:pPr>
      <w:bookmarkStart w:id="4" w:name="_Toc8357793"/>
      <w:r>
        <w:t>Background</w:t>
      </w:r>
      <w:bookmarkEnd w:id="4"/>
    </w:p>
    <w:p w14:paraId="71A6A946" w14:textId="441A2148" w:rsidR="00831799" w:rsidRDefault="00B71FEE" w:rsidP="00055E96">
      <w:pPr>
        <w:spacing w:line="360" w:lineRule="auto"/>
      </w:pPr>
      <w:r w:rsidRPr="005D2E36">
        <w:t>In the context of web development, unhandled exceptions are typically displayed in the browser as a</w:t>
      </w:r>
      <w:r w:rsidR="00764371">
        <w:t>n</w:t>
      </w:r>
      <w:r w:rsidRPr="005D2E36">
        <w:t xml:space="preserve"> HTML </w:t>
      </w:r>
      <w:r w:rsidR="007758BC">
        <w:t xml:space="preserve">error </w:t>
      </w:r>
      <w:r w:rsidRPr="005D2E36">
        <w:t>page rather than in the IDE</w:t>
      </w:r>
      <w:r>
        <w:t xml:space="preserve"> (</w:t>
      </w:r>
      <w:r w:rsidRPr="005D2E36">
        <w:t>like in non-web development environments</w:t>
      </w:r>
      <w:r>
        <w:t>)</w:t>
      </w:r>
      <w:r w:rsidRPr="005D2E36">
        <w:t xml:space="preserve">. </w:t>
      </w:r>
      <w:r w:rsidR="00055E96" w:rsidRPr="005D2E36">
        <w:t>Ladebug (pronounced Ladybug) is a debugging system</w:t>
      </w:r>
      <w:r w:rsidR="006B311B">
        <w:t xml:space="preserve"> </w:t>
      </w:r>
      <w:r w:rsidR="00055E96" w:rsidRPr="005D2E36">
        <w:t>that aims to make debugging errors easier for web developers</w:t>
      </w:r>
      <w:r w:rsidR="004077C5">
        <w:t>.</w:t>
      </w:r>
      <w:r w:rsidR="0045731E">
        <w:t xml:space="preserve"> </w:t>
      </w:r>
      <w:r w:rsidR="004077C5">
        <w:t>I</w:t>
      </w:r>
      <w:r w:rsidR="001B3944">
        <w:t>t</w:t>
      </w:r>
      <w:r w:rsidR="00AA287B">
        <w:t xml:space="preserve"> </w:t>
      </w:r>
      <w:r w:rsidR="00233203">
        <w:t xml:space="preserve">shares </w:t>
      </w:r>
      <w:r w:rsidR="000C09CA">
        <w:t>similarities</w:t>
      </w:r>
      <w:r w:rsidR="0045731E">
        <w:t xml:space="preserve"> </w:t>
      </w:r>
      <w:r w:rsidR="00085C02">
        <w:t>with</w:t>
      </w:r>
      <w:r w:rsidR="001B6E48">
        <w:t xml:space="preserve"> question and answer </w:t>
      </w:r>
      <w:r w:rsidR="00085C02">
        <w:t>platforms</w:t>
      </w:r>
      <w:r w:rsidR="00611005">
        <w:t>;</w:t>
      </w:r>
      <w:r w:rsidR="001B6E48">
        <w:t xml:space="preserve"> the difference </w:t>
      </w:r>
      <w:r w:rsidR="00085975">
        <w:t>is that the</w:t>
      </w:r>
      <w:r w:rsidR="001B6E48">
        <w:t xml:space="preserve"> questions are error pages and the answers are steps taken to fix the error.</w:t>
      </w:r>
    </w:p>
    <w:p w14:paraId="40F82EEB" w14:textId="77777777" w:rsidR="001B6E48" w:rsidRPr="005D2E36" w:rsidRDefault="001B6E48" w:rsidP="001B6E48">
      <w:pPr>
        <w:pStyle w:val="12Spacing"/>
      </w:pPr>
    </w:p>
    <w:p w14:paraId="5D8F6F05" w14:textId="76799300" w:rsidR="00A77708" w:rsidRPr="00A77708" w:rsidRDefault="00055E96" w:rsidP="00BD002E">
      <w:pPr>
        <w:spacing w:line="360" w:lineRule="auto"/>
      </w:pPr>
      <w:r w:rsidRPr="00A77708">
        <w:t>Ladebug is comprised of two parts</w:t>
      </w:r>
      <w:r w:rsidR="00270647">
        <w:t>,</w:t>
      </w:r>
      <w:r w:rsidRPr="00A77708">
        <w:t xml:space="preserve"> a web app and a companion chrome extension.</w:t>
      </w:r>
    </w:p>
    <w:p w14:paraId="2448B194" w14:textId="77777777" w:rsidR="00A77708" w:rsidRDefault="00055E96" w:rsidP="001B6E48">
      <w:pPr>
        <w:pStyle w:val="15Spacing"/>
        <w:numPr>
          <w:ilvl w:val="0"/>
          <w:numId w:val="30"/>
        </w:numPr>
      </w:pPr>
      <w:r w:rsidRPr="005D2E36">
        <w:t xml:space="preserve">The role of the chrome extension is to </w:t>
      </w:r>
      <w:r w:rsidR="00052A23">
        <w:t xml:space="preserve">detect error pages in the </w:t>
      </w:r>
      <w:r w:rsidR="00BD002E">
        <w:t>user’s</w:t>
      </w:r>
      <w:r w:rsidR="00052A23">
        <w:t xml:space="preserve"> browser </w:t>
      </w:r>
      <w:r w:rsidR="00BD002E">
        <w:t xml:space="preserve">and </w:t>
      </w:r>
      <w:r w:rsidR="00F72E42">
        <w:t xml:space="preserve">display a list of </w:t>
      </w:r>
      <w:r w:rsidR="00F6032A">
        <w:t>suggested</w:t>
      </w:r>
      <w:r w:rsidR="00F72E42">
        <w:t xml:space="preserve"> s</w:t>
      </w:r>
      <w:r w:rsidR="0099311F">
        <w:t xml:space="preserve">olutions </w:t>
      </w:r>
      <w:r w:rsidR="00CB7C91">
        <w:t xml:space="preserve">if the </w:t>
      </w:r>
      <w:r w:rsidRPr="005D2E36">
        <w:t xml:space="preserve">same </w:t>
      </w:r>
      <w:r w:rsidR="00CB7C91">
        <w:t>or similar error</w:t>
      </w:r>
      <w:r w:rsidRPr="005D2E36">
        <w:t xml:space="preserve"> has been encountered </w:t>
      </w:r>
      <w:r w:rsidR="00C104F1">
        <w:t xml:space="preserve">and logged </w:t>
      </w:r>
      <w:r w:rsidRPr="005D2E36">
        <w:t>by another person.</w:t>
      </w:r>
      <w:r w:rsidR="00804E82">
        <w:t xml:space="preserve"> </w:t>
      </w:r>
    </w:p>
    <w:p w14:paraId="0F50B21D" w14:textId="70E0C749" w:rsidR="00710D17" w:rsidRPr="001B6E48" w:rsidRDefault="00BD002E" w:rsidP="001B6E48">
      <w:pPr>
        <w:pStyle w:val="15Spacing"/>
        <w:ind w:left="720"/>
      </w:pPr>
      <w:r w:rsidRPr="001B6E48">
        <w:t xml:space="preserve">Once </w:t>
      </w:r>
      <w:r w:rsidR="00AF6830" w:rsidRPr="001B6E48">
        <w:t>the</w:t>
      </w:r>
      <w:r w:rsidRPr="001B6E48">
        <w:t xml:space="preserve"> </w:t>
      </w:r>
      <w:r w:rsidR="006D700D" w:rsidRPr="001B6E48">
        <w:t>user has fixed their error,</w:t>
      </w:r>
      <w:r w:rsidRPr="001B6E48">
        <w:t xml:space="preserve"> the </w:t>
      </w:r>
      <w:r w:rsidR="00375FC2" w:rsidRPr="001B6E48">
        <w:t xml:space="preserve">Chrome extension will ask </w:t>
      </w:r>
      <w:r w:rsidR="006D700D" w:rsidRPr="001B6E48">
        <w:t>how it was fixed</w:t>
      </w:r>
      <w:r w:rsidR="00F6032A" w:rsidRPr="001B6E48">
        <w:t xml:space="preserve">. </w:t>
      </w:r>
      <w:r w:rsidR="00375FC2" w:rsidRPr="001B6E48">
        <w:t xml:space="preserve">The user can either select an item from the </w:t>
      </w:r>
      <w:r w:rsidR="00E600FA" w:rsidRPr="001B6E48">
        <w:t xml:space="preserve">list of previously suggested solutions or log </w:t>
      </w:r>
      <w:r w:rsidR="00482AD2" w:rsidRPr="001B6E48">
        <w:t xml:space="preserve">alternative steps taken to fix the error. </w:t>
      </w:r>
      <w:r w:rsidR="00055E96" w:rsidRPr="001B6E48">
        <w:t xml:space="preserve">This feedback, along with </w:t>
      </w:r>
      <w:r w:rsidR="00E600FA" w:rsidRPr="001B6E48">
        <w:t>the</w:t>
      </w:r>
      <w:r w:rsidR="00055E96" w:rsidRPr="001B6E48">
        <w:t xml:space="preserve"> </w:t>
      </w:r>
      <w:r w:rsidR="00C862EF" w:rsidRPr="001B6E48">
        <w:t>error page</w:t>
      </w:r>
      <w:r w:rsidR="00055E96" w:rsidRPr="001B6E48">
        <w:t xml:space="preserve"> is stored in the backend server and is used </w:t>
      </w:r>
      <w:r w:rsidR="0061793D">
        <w:t>in</w:t>
      </w:r>
      <w:r w:rsidR="00055E96" w:rsidRPr="001B6E48">
        <w:t xml:space="preserve"> improving the future suggestions made by the system to other users with similar errors.</w:t>
      </w:r>
    </w:p>
    <w:p w14:paraId="012EF583" w14:textId="77777777" w:rsidR="00A77708" w:rsidRDefault="00A77708" w:rsidP="00A77708">
      <w:pPr>
        <w:pStyle w:val="ListParagraph"/>
        <w:spacing w:line="360" w:lineRule="auto"/>
      </w:pPr>
    </w:p>
    <w:p w14:paraId="117CB770" w14:textId="203E1AF4" w:rsidR="00710D17" w:rsidRPr="005D2E36" w:rsidRDefault="00710D17" w:rsidP="005A6869">
      <w:pPr>
        <w:pStyle w:val="ListParagraph"/>
        <w:numPr>
          <w:ilvl w:val="0"/>
          <w:numId w:val="29"/>
        </w:numPr>
        <w:spacing w:line="360" w:lineRule="auto"/>
      </w:pPr>
      <w:r>
        <w:t xml:space="preserve">The role of the web app is to act as </w:t>
      </w:r>
      <w:r w:rsidR="00986AF6">
        <w:t xml:space="preserve">the backend and </w:t>
      </w:r>
      <w:r>
        <w:t>a</w:t>
      </w:r>
      <w:r w:rsidR="00986AF6">
        <w:t>s a</w:t>
      </w:r>
      <w:r>
        <w:t xml:space="preserve"> repository of all the contributions made to the system through the chrome extension. Users can </w:t>
      </w:r>
      <w:r w:rsidR="00E0218A">
        <w:t xml:space="preserve">view and manually search for the items in the </w:t>
      </w:r>
      <w:r w:rsidR="00D94EC9">
        <w:t>data stores</w:t>
      </w:r>
      <w:r w:rsidR="00E0218A">
        <w:t>.</w:t>
      </w:r>
    </w:p>
    <w:p w14:paraId="7874C098" w14:textId="77777777" w:rsidR="00A77708" w:rsidRDefault="00A77708" w:rsidP="005D2E36">
      <w:pPr>
        <w:spacing w:line="360" w:lineRule="auto"/>
      </w:pPr>
    </w:p>
    <w:p w14:paraId="54C07DFE" w14:textId="2BAE83FD" w:rsidR="00B03066" w:rsidRDefault="005E2C9A" w:rsidP="005D2E36">
      <w:pPr>
        <w:spacing w:line="360" w:lineRule="auto"/>
      </w:pPr>
      <w:r>
        <w:t xml:space="preserve">See </w:t>
      </w:r>
      <w:r>
        <w:fldChar w:fldCharType="begin"/>
      </w:r>
      <w:r>
        <w:instrText xml:space="preserve"> REF _Ref7890464 \r \h </w:instrText>
      </w:r>
      <w:r>
        <w:fldChar w:fldCharType="separate"/>
      </w:r>
      <w:r>
        <w:t>Appendix F</w:t>
      </w:r>
      <w:r>
        <w:fldChar w:fldCharType="end"/>
      </w:r>
      <w:r>
        <w:t xml:space="preserve"> for </w:t>
      </w:r>
      <w:r w:rsidR="00A77708">
        <w:t xml:space="preserve">diagrams </w:t>
      </w:r>
      <w:r w:rsidR="00D96527">
        <w:t xml:space="preserve">to better understand </w:t>
      </w:r>
      <w:r w:rsidR="005A7E1E">
        <w:t xml:space="preserve">and visualize </w:t>
      </w:r>
      <w:r w:rsidR="008D26A7">
        <w:t>Ladebug</w:t>
      </w:r>
      <w:r w:rsidR="00EE46C1">
        <w:t xml:space="preserve"> conceptually</w:t>
      </w:r>
      <w:r w:rsidR="008D26A7">
        <w:t>.</w:t>
      </w:r>
      <w:r w:rsidR="0055654C">
        <w:t xml:space="preserve"> A</w:t>
      </w:r>
      <w:r w:rsidR="00553405">
        <w:t>d</w:t>
      </w:r>
      <w:r w:rsidR="00284684">
        <w:t>ditionally</w:t>
      </w:r>
      <w:r w:rsidR="00DC4096">
        <w:t>,</w:t>
      </w:r>
      <w:r w:rsidR="00284684">
        <w:t xml:space="preserve"> </w:t>
      </w:r>
      <w:r w:rsidR="00AD62A1">
        <w:t>the implementation of Ladebug can be seen in</w:t>
      </w:r>
      <w:r w:rsidR="00284684">
        <w:t xml:space="preserve"> </w:t>
      </w:r>
      <w:r w:rsidR="00284684">
        <w:fldChar w:fldCharType="begin"/>
      </w:r>
      <w:r w:rsidR="00284684">
        <w:instrText xml:space="preserve"> REF _Ref8209542 \r \h </w:instrText>
      </w:r>
      <w:r w:rsidR="00284684">
        <w:fldChar w:fldCharType="separate"/>
      </w:r>
      <w:r w:rsidR="00663B58">
        <w:t>Appendix H</w:t>
      </w:r>
      <w:r w:rsidR="00284684">
        <w:fldChar w:fldCharType="end"/>
      </w:r>
      <w:r w:rsidR="00AD62A1">
        <w:t>.</w:t>
      </w:r>
    </w:p>
    <w:p w14:paraId="4339BB88" w14:textId="22B3E473" w:rsidR="005D6756" w:rsidRDefault="005D6756" w:rsidP="00233BF6">
      <w:pPr>
        <w:pStyle w:val="Heading3"/>
        <w:numPr>
          <w:ilvl w:val="0"/>
          <w:numId w:val="0"/>
        </w:numPr>
        <w:ind w:left="720" w:hanging="720"/>
      </w:pPr>
      <w:bookmarkStart w:id="5" w:name="_Toc8357794"/>
      <w:r>
        <w:t>Context</w:t>
      </w:r>
      <w:bookmarkEnd w:id="5"/>
    </w:p>
    <w:p w14:paraId="3BD3A6C3" w14:textId="2E4B222D" w:rsidR="00FB0C95" w:rsidRDefault="00470CD4" w:rsidP="005D2E36">
      <w:pPr>
        <w:spacing w:line="360" w:lineRule="auto"/>
      </w:pPr>
      <w:r w:rsidRPr="005D2E36">
        <w:t>Ladebug was conceived by Sam Mullins (</w:t>
      </w:r>
      <w:r w:rsidR="00A515EE">
        <w:t>w</w:t>
      </w:r>
      <w:r w:rsidRPr="005D2E36">
        <w:t>eb developer at Redweb</w:t>
      </w:r>
      <w:r w:rsidR="00A515EE">
        <w:t xml:space="preserve"> and the client of this project</w:t>
      </w:r>
      <w:r w:rsidRPr="005D2E36">
        <w:t>) and implemented by me during my placement year at Redweb</w:t>
      </w:r>
      <w:r w:rsidR="001C1CA8">
        <w:t xml:space="preserve"> (</w:t>
      </w:r>
      <w:r w:rsidR="00D41452">
        <w:t>a</w:t>
      </w:r>
      <w:r w:rsidRPr="005D2E36">
        <w:t xml:space="preserve"> digital agency focused on web development</w:t>
      </w:r>
      <w:r w:rsidR="001C1CA8">
        <w:t>)</w:t>
      </w:r>
      <w:r>
        <w:t xml:space="preserve">. </w:t>
      </w:r>
      <w:r w:rsidR="00507BA2">
        <w:t>It</w:t>
      </w:r>
      <w:r w:rsidR="007B1587">
        <w:t xml:space="preserve"> was </w:t>
      </w:r>
      <w:r w:rsidR="00EF1B83">
        <w:t>designed</w:t>
      </w:r>
      <w:r w:rsidR="007B1587">
        <w:t xml:space="preserve"> to solve </w:t>
      </w:r>
      <w:r w:rsidR="00FC2E69">
        <w:t xml:space="preserve">the </w:t>
      </w:r>
      <w:r w:rsidR="007B1587">
        <w:t>problem</w:t>
      </w:r>
      <w:r w:rsidR="00C32BD6">
        <w:t xml:space="preserve"> </w:t>
      </w:r>
      <w:r w:rsidR="00FB0C95">
        <w:t xml:space="preserve">of </w:t>
      </w:r>
      <w:r w:rsidR="00B422FB">
        <w:t>developers not</w:t>
      </w:r>
      <w:r w:rsidR="00FB0C95">
        <w:t xml:space="preserve"> being able to search for</w:t>
      </w:r>
      <w:r w:rsidR="009D3353">
        <w:t xml:space="preserve"> solutions to </w:t>
      </w:r>
      <w:r w:rsidR="00523649">
        <w:t>bespoke project errors</w:t>
      </w:r>
      <w:r w:rsidR="000A076C">
        <w:t xml:space="preserve">. </w:t>
      </w:r>
      <w:r w:rsidR="004C5B56">
        <w:t>Also</w:t>
      </w:r>
      <w:r w:rsidR="00A43ACB">
        <w:t>, when a developer fixed an error, there was no practical way of collecting that information</w:t>
      </w:r>
      <w:r w:rsidR="008B6827">
        <w:t>, which became problematic when that developer ha</w:t>
      </w:r>
      <w:r w:rsidR="00BE5652">
        <w:t>d</w:t>
      </w:r>
      <w:r w:rsidR="008B6827">
        <w:t xml:space="preserve"> left the company</w:t>
      </w:r>
      <w:r w:rsidR="00BE5652">
        <w:t>,</w:t>
      </w:r>
      <w:r w:rsidR="003D7966">
        <w:t xml:space="preserve"> and the error they had fixed had reoccur</w:t>
      </w:r>
      <w:r w:rsidR="009F27E3">
        <w:t>red</w:t>
      </w:r>
      <w:r w:rsidR="003D7966">
        <w:t>.</w:t>
      </w:r>
      <w:r w:rsidR="002B4996">
        <w:t xml:space="preserve"> Therefore, Ladebug was created</w:t>
      </w:r>
      <w:r w:rsidR="004A1EE9">
        <w:t xml:space="preserve"> to</w:t>
      </w:r>
      <w:r w:rsidR="002B4996">
        <w:t xml:space="preserve"> capture knowledge</w:t>
      </w:r>
      <w:r w:rsidR="005848C6">
        <w:t xml:space="preserve"> </w:t>
      </w:r>
      <w:r w:rsidR="00AD168E">
        <w:t>and to</w:t>
      </w:r>
      <w:r w:rsidR="005848C6">
        <w:t xml:space="preserve"> </w:t>
      </w:r>
      <w:r w:rsidR="0031351F">
        <w:t>decrease</w:t>
      </w:r>
      <w:r w:rsidR="005848C6">
        <w:t xml:space="preserve"> the </w:t>
      </w:r>
      <w:r w:rsidR="0031351F">
        <w:t>time it takes to debug errors</w:t>
      </w:r>
      <w:r w:rsidR="005848C6">
        <w:t>.</w:t>
      </w:r>
    </w:p>
    <w:p w14:paraId="02422FCB" w14:textId="77777777" w:rsidR="005D2E36" w:rsidRPr="005D2E36" w:rsidRDefault="005D2E36" w:rsidP="005D2E36">
      <w:pPr>
        <w:spacing w:line="360" w:lineRule="auto"/>
      </w:pPr>
    </w:p>
    <w:p w14:paraId="188F0EDE" w14:textId="2817A742" w:rsidR="005D2E36" w:rsidRPr="005D2E36" w:rsidRDefault="005D2E36" w:rsidP="005D2E36">
      <w:pPr>
        <w:spacing w:line="360" w:lineRule="auto"/>
      </w:pPr>
      <w:r w:rsidRPr="005D2E36">
        <w:t>Ladebug has been in use within the company for six months</w:t>
      </w:r>
      <w:r w:rsidR="00BA7B79">
        <w:t xml:space="preserve"> in the ASP.NET team</w:t>
      </w:r>
      <w:r w:rsidR="005019F9">
        <w:t>s</w:t>
      </w:r>
      <w:r w:rsidR="003A05D9">
        <w:t>,</w:t>
      </w:r>
      <w:r w:rsidRPr="005D2E36">
        <w:t xml:space="preserve"> and Redweb would now want to roll out Ladebug to more than one team. As they offer onsite services, they </w:t>
      </w:r>
      <w:r w:rsidRPr="005D2E36">
        <w:lastRenderedPageBreak/>
        <w:t>want their externally based contractors to be able to use Ladebug even though they may not have access to the local Redweb network. As the proposed system is aimed to work for multiple teams, both inside and outside the local network, there</w:t>
      </w:r>
      <w:r w:rsidR="00B15E1F">
        <w:t xml:space="preserve"> i</w:t>
      </w:r>
      <w:r w:rsidRPr="005D2E36">
        <w:t>s no reason why it could</w:t>
      </w:r>
      <w:r w:rsidR="00B15E1F">
        <w:t xml:space="preserve"> no</w:t>
      </w:r>
      <w:r w:rsidRPr="005D2E36">
        <w:t>t be extended to other companies and teams other than Redweb in the future.</w:t>
      </w:r>
    </w:p>
    <w:p w14:paraId="433A2640" w14:textId="77777777" w:rsidR="005D2E36" w:rsidRPr="005D2E36" w:rsidRDefault="005D2E36" w:rsidP="005D2E36">
      <w:pPr>
        <w:spacing w:line="360" w:lineRule="auto"/>
      </w:pPr>
    </w:p>
    <w:p w14:paraId="28DA49A8" w14:textId="77777777" w:rsidR="005D2E36" w:rsidRPr="005D2E36" w:rsidRDefault="005D2E36" w:rsidP="005D2E36">
      <w:pPr>
        <w:pStyle w:val="Heading2"/>
      </w:pPr>
      <w:bookmarkStart w:id="6" w:name="_Ref8059552"/>
      <w:bookmarkStart w:id="7" w:name="_Toc8357795"/>
      <w:r w:rsidRPr="005D2E36">
        <w:t>Problem definition</w:t>
      </w:r>
      <w:bookmarkEnd w:id="6"/>
      <w:bookmarkEnd w:id="7"/>
    </w:p>
    <w:p w14:paraId="594874CB" w14:textId="6D0EC478" w:rsidR="005D2E36" w:rsidRPr="005D2E36" w:rsidRDefault="005D2E36" w:rsidP="00933A5D">
      <w:pPr>
        <w:pStyle w:val="15Spacing"/>
      </w:pPr>
      <w:r w:rsidRPr="005D2E36">
        <w:t xml:space="preserve">Ladebug is currently </w:t>
      </w:r>
      <w:r w:rsidR="0048383D">
        <w:t>hosted</w:t>
      </w:r>
      <w:r w:rsidRPr="005D2E36">
        <w:t xml:space="preserve"> </w:t>
      </w:r>
      <w:r w:rsidR="0048383D">
        <w:t>on</w:t>
      </w:r>
      <w:r w:rsidRPr="005D2E36">
        <w:t xml:space="preserve"> Redweb’s on-premise servers that are only accessible within Redweb’s local network. </w:t>
      </w:r>
      <w:r w:rsidR="00B15E1F">
        <w:t>Also</w:t>
      </w:r>
      <w:r w:rsidRPr="005D2E36">
        <w:t xml:space="preserve">, some functionality was </w:t>
      </w:r>
      <w:r w:rsidR="00DE7786">
        <w:t xml:space="preserve">explicitly </w:t>
      </w:r>
      <w:r w:rsidRPr="005D2E36">
        <w:t xml:space="preserve">built </w:t>
      </w:r>
      <w:r w:rsidR="00DC6449">
        <w:t>to work on</w:t>
      </w:r>
      <w:r w:rsidRPr="005D2E36">
        <w:t xml:space="preserve"> Redweb’s infrastructure</w:t>
      </w:r>
      <w:r w:rsidR="00DC6449">
        <w:t>.</w:t>
      </w:r>
      <w:r w:rsidRPr="005D2E36">
        <w:t xml:space="preserve"> For example, the </w:t>
      </w:r>
      <w:r w:rsidR="00E44BA6">
        <w:t>web app</w:t>
      </w:r>
      <w:r w:rsidRPr="005D2E36">
        <w:t xml:space="preserve"> leveraged the company’s active directory domain service for user authentication. </w:t>
      </w:r>
      <w:r w:rsidR="00DC6449">
        <w:t>This</w:t>
      </w:r>
      <w:r w:rsidRPr="005D2E36">
        <w:t xml:space="preserve"> had the benefit of users not having to sign up and </w:t>
      </w:r>
      <w:r w:rsidR="00E80C14">
        <w:t xml:space="preserve">as they </w:t>
      </w:r>
      <w:r w:rsidRPr="005D2E36">
        <w:t>could use their existing work credentials to log</w:t>
      </w:r>
      <w:r w:rsidR="00050337">
        <w:t xml:space="preserve"> </w:t>
      </w:r>
      <w:r w:rsidRPr="005D2E36">
        <w:t>in, but the downfall, is that the current implementation of Ladebug could not be set</w:t>
      </w:r>
      <w:r w:rsidR="00050337">
        <w:t xml:space="preserve"> </w:t>
      </w:r>
      <w:r w:rsidRPr="005D2E36">
        <w:t xml:space="preserve">up to work outside of the local environment it was built for without a </w:t>
      </w:r>
      <w:r w:rsidR="00DE7786">
        <w:t>significant</w:t>
      </w:r>
      <w:r w:rsidRPr="005D2E36">
        <w:t xml:space="preserve"> rework.</w:t>
      </w:r>
    </w:p>
    <w:p w14:paraId="4BB56384" w14:textId="77777777" w:rsidR="005D2E36" w:rsidRPr="005D2E36" w:rsidRDefault="005D2E36" w:rsidP="005D2E36">
      <w:pPr>
        <w:spacing w:line="360" w:lineRule="auto"/>
      </w:pPr>
    </w:p>
    <w:p w14:paraId="0EB21B1C" w14:textId="3AE79171" w:rsidR="005D2E36" w:rsidRPr="005D2E36" w:rsidRDefault="005D2E36" w:rsidP="005D2E36">
      <w:pPr>
        <w:spacing w:line="360" w:lineRule="auto"/>
      </w:pPr>
      <w:r w:rsidRPr="005D2E36">
        <w:t>In addition, the current system was designed to only work with ASP.NET MVC error pages and d</w:t>
      </w:r>
      <w:r w:rsidR="009F27E3">
        <w:t>id</w:t>
      </w:r>
      <w:r w:rsidR="00E85B52">
        <w:t xml:space="preserve"> no</w:t>
      </w:r>
      <w:r w:rsidRPr="005D2E36">
        <w:t xml:space="preserve">t have an easy way of adding support for new </w:t>
      </w:r>
      <w:r w:rsidR="00B77AD8">
        <w:t xml:space="preserve">error pages for different </w:t>
      </w:r>
      <w:r w:rsidR="00094219">
        <w:t xml:space="preserve">web </w:t>
      </w:r>
      <w:r w:rsidRPr="005D2E36">
        <w:t>framework</w:t>
      </w:r>
      <w:r w:rsidR="00094219">
        <w:t>s</w:t>
      </w:r>
      <w:r w:rsidRPr="005D2E36">
        <w:t xml:space="preserve">. This thereby limited Ladebug to </w:t>
      </w:r>
      <w:r w:rsidR="005403A1">
        <w:t>the</w:t>
      </w:r>
      <w:r w:rsidRPr="005D2E36">
        <w:t xml:space="preserve"> teams that work on ASP.NET MVC projects. Therefore, other teams within Redweb like the PHP team that uses </w:t>
      </w:r>
      <w:r w:rsidR="009E00FF">
        <w:t xml:space="preserve">the </w:t>
      </w:r>
      <w:r w:rsidRPr="005D2E36">
        <w:t xml:space="preserve">Drupal </w:t>
      </w:r>
      <w:r w:rsidR="009E00FF">
        <w:t xml:space="preserve">web framework </w:t>
      </w:r>
      <w:r w:rsidRPr="005D2E36">
        <w:t>could not use Ladebug. Finally, the existing system’s current codebase is very rigid, tightly coupled and was</w:t>
      </w:r>
      <w:r w:rsidR="00E85B52">
        <w:t xml:space="preserve"> no</w:t>
      </w:r>
      <w:r w:rsidRPr="005D2E36">
        <w:t>t built with exten</w:t>
      </w:r>
      <w:r w:rsidR="00050337">
        <w:t>s</w:t>
      </w:r>
      <w:r w:rsidRPr="005D2E36">
        <w:t xml:space="preserve">ibility in mind, thus making it extremely difficult to extend </w:t>
      </w:r>
      <w:r w:rsidR="00B058BC">
        <w:t>and</w:t>
      </w:r>
      <w:r w:rsidRPr="005D2E36">
        <w:t xml:space="preserve"> </w:t>
      </w:r>
      <w:r w:rsidR="008911FC">
        <w:t>maintain</w:t>
      </w:r>
      <w:r w:rsidRPr="005D2E36">
        <w:t xml:space="preserve"> without </w:t>
      </w:r>
      <w:r w:rsidR="007516CE">
        <w:t>causing</w:t>
      </w:r>
      <w:r w:rsidRPr="005D2E36">
        <w:t xml:space="preserve"> a breaking change.</w:t>
      </w:r>
    </w:p>
    <w:p w14:paraId="3B069A53" w14:textId="77777777" w:rsidR="00053DB1" w:rsidRPr="005D2E36" w:rsidRDefault="00053DB1" w:rsidP="005D2E36">
      <w:pPr>
        <w:spacing w:line="360" w:lineRule="auto"/>
      </w:pPr>
    </w:p>
    <w:p w14:paraId="61C6B745" w14:textId="56A231A3" w:rsidR="005D2E36" w:rsidRPr="005D2E36" w:rsidRDefault="005D2E36" w:rsidP="00B72676">
      <w:pPr>
        <w:pStyle w:val="Heading2"/>
      </w:pPr>
      <w:bookmarkStart w:id="8" w:name="_Toc8357796"/>
      <w:r w:rsidRPr="005D2E36">
        <w:t>Proposed Solution</w:t>
      </w:r>
      <w:r w:rsidR="00F52FFB">
        <w:t xml:space="preserve"> </w:t>
      </w:r>
      <w:r w:rsidR="0028297F">
        <w:t>and</w:t>
      </w:r>
      <w:r w:rsidR="00F52FFB">
        <w:t xml:space="preserve"> Rationale</w:t>
      </w:r>
      <w:bookmarkEnd w:id="8"/>
    </w:p>
    <w:p w14:paraId="46E72A7D" w14:textId="0ADC70A0" w:rsidR="003F6AB2" w:rsidRDefault="00F81023" w:rsidP="003F6AB2">
      <w:pPr>
        <w:spacing w:line="360" w:lineRule="auto"/>
      </w:pPr>
      <w:r>
        <w:t xml:space="preserve">Make the existing system more globally accessible </w:t>
      </w:r>
      <w:r w:rsidR="00DF63D1">
        <w:t>by utilising</w:t>
      </w:r>
      <w:r w:rsidR="00585DA8">
        <w:t xml:space="preserve"> a cloud computing provider and leverage cloud </w:t>
      </w:r>
      <w:r>
        <w:t>computing technologies</w:t>
      </w:r>
      <w:r w:rsidR="00A70C86">
        <w:t xml:space="preserve"> where possible</w:t>
      </w:r>
      <w:r w:rsidR="000375DB">
        <w:t xml:space="preserve">, as this </w:t>
      </w:r>
      <w:r w:rsidR="00105785">
        <w:t>provide</w:t>
      </w:r>
      <w:r w:rsidR="009F27E3">
        <w:t>s</w:t>
      </w:r>
      <w:r w:rsidR="00105785">
        <w:t xml:space="preserve"> </w:t>
      </w:r>
      <w:r w:rsidR="00700129">
        <w:t>broader</w:t>
      </w:r>
      <w:r w:rsidR="00105785">
        <w:t xml:space="preserve"> access to the system.</w:t>
      </w:r>
      <w:r w:rsidR="007D3394">
        <w:t xml:space="preserve"> Additionally,</w:t>
      </w:r>
      <w:r w:rsidR="002A2547">
        <w:t xml:space="preserve"> r</w:t>
      </w:r>
      <w:r w:rsidR="005D2E36" w:rsidRPr="005D2E36">
        <w:t xml:space="preserve">edesign and refactor the existing system with </w:t>
      </w:r>
      <w:r w:rsidR="00A30290" w:rsidRPr="005D2E36">
        <w:t>exten</w:t>
      </w:r>
      <w:r w:rsidR="00050337">
        <w:t>s</w:t>
      </w:r>
      <w:r w:rsidR="00A30290" w:rsidRPr="005D2E36">
        <w:t>ibility</w:t>
      </w:r>
      <w:r w:rsidR="005D2E36" w:rsidRPr="005D2E36">
        <w:t xml:space="preserve">, maintainability and flexibility as </w:t>
      </w:r>
      <w:r w:rsidR="009F27E3">
        <w:t>the</w:t>
      </w:r>
      <w:r w:rsidR="005D2E36" w:rsidRPr="005D2E36">
        <w:t xml:space="preserve"> main priority</w:t>
      </w:r>
      <w:r w:rsidR="00927103">
        <w:t>.</w:t>
      </w:r>
    </w:p>
    <w:p w14:paraId="485A574D" w14:textId="77777777" w:rsidR="005D2E36" w:rsidRPr="005D2E36" w:rsidRDefault="005D2E36" w:rsidP="005D2E36">
      <w:pPr>
        <w:spacing w:line="360" w:lineRule="auto"/>
      </w:pPr>
    </w:p>
    <w:p w14:paraId="23CA4069" w14:textId="77777777" w:rsidR="005D2E36" w:rsidRPr="005D2E36" w:rsidRDefault="005D2E36" w:rsidP="00921601">
      <w:pPr>
        <w:pStyle w:val="Heading3"/>
      </w:pPr>
      <w:bookmarkStart w:id="9" w:name="_Toc8357797"/>
      <w:r w:rsidRPr="005D2E36">
        <w:t>Rationale</w:t>
      </w:r>
      <w:bookmarkEnd w:id="9"/>
    </w:p>
    <w:p w14:paraId="2115D1DD" w14:textId="19EB0E95" w:rsidR="005D2E36" w:rsidRPr="005D2E36" w:rsidRDefault="005D2E36" w:rsidP="005D2E36">
      <w:pPr>
        <w:spacing w:line="360" w:lineRule="auto"/>
      </w:pPr>
      <w:r w:rsidRPr="005D2E36">
        <w:t xml:space="preserve">Requirements are rapidly changing, and technology is rapidly evolving faster than we can keep up. “It is a myth that we can get systems “right the first time.” Instead, we should implement only today’s stories, then refactor and expand the system to implement new stories tomorrow” </w:t>
      </w:r>
      <w:sdt>
        <w:sdtPr>
          <w:id w:val="1936700049"/>
          <w:citation/>
        </w:sdtPr>
        <w:sdtEndPr/>
        <w:sdtContent>
          <w:r w:rsidRPr="005D2E36">
            <w:fldChar w:fldCharType="begin"/>
          </w:r>
          <w:r w:rsidRPr="005D2E36">
            <w:instrText xml:space="preserve">CITATION Rob08 \p 158 \l 2057 </w:instrText>
          </w:r>
          <w:r w:rsidRPr="005D2E36">
            <w:fldChar w:fldCharType="separate"/>
          </w:r>
          <w:r w:rsidR="00C9395A">
            <w:rPr>
              <w:noProof/>
            </w:rPr>
            <w:t>(Martin, 2008, p. 158)</w:t>
          </w:r>
          <w:r w:rsidRPr="005D2E36">
            <w:fldChar w:fldCharType="end"/>
          </w:r>
        </w:sdtContent>
      </w:sdt>
      <w:r w:rsidRPr="005D2E36">
        <w:t xml:space="preserve">, therefore, designing software with maintainability in mind early on in the software development life cycle is crucial in ensuring its long-term success </w:t>
      </w:r>
      <w:r w:rsidR="00C173C8">
        <w:rPr>
          <w:noProof/>
        </w:rPr>
        <w:t>(Razina and Janzen, 2007)</w:t>
      </w:r>
      <w:r w:rsidRPr="005D2E36">
        <w:t>.</w:t>
      </w:r>
    </w:p>
    <w:p w14:paraId="5D20DD55" w14:textId="77777777" w:rsidR="005D2E36" w:rsidRPr="005D2E36" w:rsidRDefault="005D2E36" w:rsidP="005D2E36">
      <w:pPr>
        <w:spacing w:line="360" w:lineRule="auto"/>
      </w:pPr>
    </w:p>
    <w:p w14:paraId="50D7DBBF" w14:textId="77777777" w:rsidR="005D2E36" w:rsidRPr="005D2E36" w:rsidRDefault="005D2E36" w:rsidP="00B72676">
      <w:pPr>
        <w:pStyle w:val="Heading2"/>
      </w:pPr>
      <w:bookmarkStart w:id="10" w:name="_Toc8357798"/>
      <w:r w:rsidRPr="005D2E36">
        <w:lastRenderedPageBreak/>
        <w:t>Aim and Objectives</w:t>
      </w:r>
      <w:bookmarkEnd w:id="10"/>
    </w:p>
    <w:p w14:paraId="2821703C" w14:textId="3FDDEEE8" w:rsidR="00DB3827" w:rsidRDefault="00211080" w:rsidP="00C16390">
      <w:pPr>
        <w:pStyle w:val="15Spacing"/>
      </w:pPr>
      <w:r>
        <w:t xml:space="preserve">The </w:t>
      </w:r>
      <w:r w:rsidR="000C00EB">
        <w:t xml:space="preserve">core </w:t>
      </w:r>
      <w:r>
        <w:t xml:space="preserve">aim of this project is to refactor and redesign the existing system to be maintainable, extendible and flexible. The artefact will be </w:t>
      </w:r>
      <w:r w:rsidR="005F5A50">
        <w:t xml:space="preserve">a minimum viable product </w:t>
      </w:r>
      <w:r>
        <w:t>that lay</w:t>
      </w:r>
      <w:r w:rsidR="00F62D6B">
        <w:t>s</w:t>
      </w:r>
      <w:r>
        <w:t xml:space="preserve"> the groundwork for future development.</w:t>
      </w:r>
    </w:p>
    <w:p w14:paraId="77EFD451" w14:textId="77777777" w:rsidR="00D84F9E" w:rsidRDefault="00D84F9E" w:rsidP="00C16390">
      <w:pPr>
        <w:pStyle w:val="15Spacing"/>
      </w:pPr>
    </w:p>
    <w:p w14:paraId="30F4CEAA" w14:textId="766E9702" w:rsidR="00D210A3" w:rsidRDefault="00D06AF6" w:rsidP="00C16390">
      <w:pPr>
        <w:pStyle w:val="15Spacing"/>
      </w:pPr>
      <w:r>
        <w:t>The project</w:t>
      </w:r>
      <w:r w:rsidR="001848FC">
        <w:t>'</w:t>
      </w:r>
      <w:r>
        <w:t>s objectives are broken down into SMART objectives</w:t>
      </w:r>
      <w:r w:rsidR="00D210A3">
        <w:t xml:space="preserve"> to ensure they</w:t>
      </w:r>
      <w:r w:rsidR="00B14650">
        <w:t xml:space="preserve"> a</w:t>
      </w:r>
      <w:r w:rsidR="00D210A3">
        <w:t xml:space="preserve">re </w:t>
      </w:r>
      <w:r w:rsidR="00F62D6B">
        <w:t>achieved</w:t>
      </w:r>
    </w:p>
    <w:p w14:paraId="0C909F3E" w14:textId="12DC9E32" w:rsidR="002E2471" w:rsidRDefault="002E2471" w:rsidP="002E2471">
      <w:pPr>
        <w:pStyle w:val="15Spacing"/>
        <w:numPr>
          <w:ilvl w:val="0"/>
          <w:numId w:val="27"/>
        </w:numPr>
      </w:pPr>
      <w:r>
        <w:t>Elicit core requirements from the client</w:t>
      </w:r>
    </w:p>
    <w:p w14:paraId="3A536DB3" w14:textId="13E324BD" w:rsidR="00D210A3" w:rsidRPr="005D2E36" w:rsidRDefault="00D210A3" w:rsidP="00D210A3">
      <w:pPr>
        <w:pStyle w:val="15Spacing"/>
        <w:numPr>
          <w:ilvl w:val="0"/>
          <w:numId w:val="27"/>
        </w:numPr>
      </w:pPr>
      <w:r w:rsidRPr="005D2E36">
        <w:t xml:space="preserve">Refactor the existing system </w:t>
      </w:r>
      <w:r w:rsidR="00050337">
        <w:t>with a focus on</w:t>
      </w:r>
      <w:r w:rsidRPr="005D2E36">
        <w:t xml:space="preserve"> exten</w:t>
      </w:r>
      <w:r w:rsidR="00050337">
        <w:t>s</w:t>
      </w:r>
      <w:r w:rsidRPr="005D2E36">
        <w:t>ibility, maintainability and flexibility</w:t>
      </w:r>
    </w:p>
    <w:p w14:paraId="2DA45142" w14:textId="77777777" w:rsidR="00D210A3" w:rsidRDefault="00D210A3" w:rsidP="00D210A3">
      <w:pPr>
        <w:pStyle w:val="15Spacing"/>
        <w:numPr>
          <w:ilvl w:val="0"/>
          <w:numId w:val="27"/>
        </w:numPr>
      </w:pPr>
      <w:r>
        <w:t>Adhere to professional programming standards during implementation</w:t>
      </w:r>
    </w:p>
    <w:p w14:paraId="0441A7C3" w14:textId="50F8BA49" w:rsidR="00D210A3" w:rsidRDefault="00D210A3" w:rsidP="00D210A3">
      <w:pPr>
        <w:pStyle w:val="15Spacing"/>
        <w:numPr>
          <w:ilvl w:val="0"/>
          <w:numId w:val="27"/>
        </w:numPr>
      </w:pPr>
      <w:r>
        <w:t xml:space="preserve">Lay the groundwork for </w:t>
      </w:r>
      <w:r w:rsidR="001848FC">
        <w:t xml:space="preserve">the </w:t>
      </w:r>
      <w:r>
        <w:t>future development</w:t>
      </w:r>
      <w:r w:rsidR="004F7C67">
        <w:t xml:space="preserve"> of the </w:t>
      </w:r>
      <w:r w:rsidR="000B1BC9">
        <w:t>product</w:t>
      </w:r>
    </w:p>
    <w:p w14:paraId="20066CC3" w14:textId="1F7A146B" w:rsidR="00D84F9E" w:rsidRDefault="00D210A3" w:rsidP="00C03872">
      <w:pPr>
        <w:pStyle w:val="15Spacing"/>
        <w:numPr>
          <w:ilvl w:val="0"/>
          <w:numId w:val="27"/>
        </w:numPr>
      </w:pPr>
      <w:r>
        <w:t>Make the system more globally accessible</w:t>
      </w:r>
    </w:p>
    <w:p w14:paraId="296DFF73" w14:textId="77777777" w:rsidR="00B72676" w:rsidRPr="005D2E36" w:rsidRDefault="00B72676" w:rsidP="00C03872">
      <w:pPr>
        <w:pStyle w:val="15Spacing"/>
        <w:ind w:left="720"/>
      </w:pPr>
    </w:p>
    <w:p w14:paraId="5B969146" w14:textId="77777777" w:rsidR="005D2E36" w:rsidRPr="005D2E36" w:rsidRDefault="005D2E36" w:rsidP="00002772">
      <w:pPr>
        <w:pStyle w:val="Heading3"/>
      </w:pPr>
      <w:bookmarkStart w:id="11" w:name="_Toc8357799"/>
      <w:r w:rsidRPr="005D2E36">
        <w:t>Success Criteria</w:t>
      </w:r>
      <w:bookmarkEnd w:id="11"/>
    </w:p>
    <w:tbl>
      <w:tblPr>
        <w:tblStyle w:val="GridTable4-Accent3"/>
        <w:tblpPr w:leftFromText="180" w:rightFromText="180" w:vertAnchor="text" w:horzAnchor="margin" w:tblpXSpec="center" w:tblpY="346"/>
        <w:tblW w:w="10201" w:type="dxa"/>
        <w:tblLook w:val="04A0" w:firstRow="1" w:lastRow="0" w:firstColumn="1" w:lastColumn="0" w:noHBand="0" w:noVBand="1"/>
      </w:tblPr>
      <w:tblGrid>
        <w:gridCol w:w="1004"/>
        <w:gridCol w:w="9197"/>
      </w:tblGrid>
      <w:tr w:rsidR="00D84F9E" w:rsidRPr="005D2E36" w14:paraId="5CDF76C7" w14:textId="77777777" w:rsidTr="00D84F9E">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004" w:type="dxa"/>
          </w:tcPr>
          <w:p w14:paraId="4C1383A2" w14:textId="77777777" w:rsidR="00D84F9E" w:rsidRPr="005D2E36" w:rsidRDefault="00D84F9E" w:rsidP="00D84F9E">
            <w:pPr>
              <w:spacing w:line="360" w:lineRule="auto"/>
            </w:pPr>
            <w:r w:rsidRPr="005D2E36">
              <w:t>ID</w:t>
            </w:r>
          </w:p>
        </w:tc>
        <w:tc>
          <w:tcPr>
            <w:tcW w:w="9197" w:type="dxa"/>
          </w:tcPr>
          <w:p w14:paraId="23ADC807" w14:textId="77777777" w:rsidR="00D84F9E" w:rsidRPr="005D2E36" w:rsidRDefault="00D84F9E" w:rsidP="00D84F9E">
            <w:pPr>
              <w:spacing w:line="360" w:lineRule="auto"/>
              <w:cnfStyle w:val="100000000000" w:firstRow="1" w:lastRow="0" w:firstColumn="0" w:lastColumn="0" w:oddVBand="0" w:evenVBand="0" w:oddHBand="0" w:evenHBand="0" w:firstRowFirstColumn="0" w:firstRowLastColumn="0" w:lastRowFirstColumn="0" w:lastRowLastColumn="0"/>
            </w:pPr>
            <w:r w:rsidRPr="005D2E36">
              <w:t>Description</w:t>
            </w:r>
          </w:p>
        </w:tc>
      </w:tr>
      <w:tr w:rsidR="00D84F9E" w:rsidRPr="005D2E36" w14:paraId="31A6E3A5" w14:textId="77777777" w:rsidTr="00D84F9E">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004" w:type="dxa"/>
          </w:tcPr>
          <w:p w14:paraId="03DCA004" w14:textId="77777777" w:rsidR="00D84F9E" w:rsidRPr="005D2E36" w:rsidRDefault="00D84F9E" w:rsidP="00D84F9E">
            <w:pPr>
              <w:spacing w:line="360" w:lineRule="auto"/>
              <w:ind w:left="360"/>
            </w:pPr>
            <w:r>
              <w:t>SC1</w:t>
            </w:r>
          </w:p>
        </w:tc>
        <w:tc>
          <w:tcPr>
            <w:tcW w:w="9197" w:type="dxa"/>
          </w:tcPr>
          <w:p w14:paraId="41F36643" w14:textId="77777777" w:rsidR="00D84F9E" w:rsidRPr="005D2E36" w:rsidRDefault="00D84F9E" w:rsidP="00D84F9E">
            <w:pPr>
              <w:pStyle w:val="15Spacing"/>
              <w:cnfStyle w:val="000000100000" w:firstRow="0" w:lastRow="0" w:firstColumn="0" w:lastColumn="0" w:oddVBand="0" w:evenVBand="0" w:oddHBand="1" w:evenHBand="0" w:firstRowFirstColumn="0" w:firstRowLastColumn="0" w:lastRowFirstColumn="0" w:lastRowLastColumn="0"/>
            </w:pPr>
            <w:r w:rsidRPr="005D2E36">
              <w:t>Obtain system requirements from the client</w:t>
            </w:r>
          </w:p>
        </w:tc>
      </w:tr>
      <w:tr w:rsidR="00D84F9E" w:rsidRPr="005D2E36" w14:paraId="7FB91F29" w14:textId="77777777" w:rsidTr="00D84F9E">
        <w:trPr>
          <w:trHeight w:val="828"/>
        </w:trPr>
        <w:tc>
          <w:tcPr>
            <w:cnfStyle w:val="001000000000" w:firstRow="0" w:lastRow="0" w:firstColumn="1" w:lastColumn="0" w:oddVBand="0" w:evenVBand="0" w:oddHBand="0" w:evenHBand="0" w:firstRowFirstColumn="0" w:firstRowLastColumn="0" w:lastRowFirstColumn="0" w:lastRowLastColumn="0"/>
            <w:tcW w:w="1004" w:type="dxa"/>
          </w:tcPr>
          <w:p w14:paraId="6A77F978" w14:textId="77777777" w:rsidR="00D84F9E" w:rsidRPr="005D2E36" w:rsidRDefault="00D84F9E" w:rsidP="00D84F9E">
            <w:pPr>
              <w:spacing w:line="360" w:lineRule="auto"/>
              <w:ind w:left="360"/>
            </w:pPr>
            <w:r>
              <w:t>SC2</w:t>
            </w:r>
          </w:p>
        </w:tc>
        <w:tc>
          <w:tcPr>
            <w:tcW w:w="9197" w:type="dxa"/>
          </w:tcPr>
          <w:p w14:paraId="17AA6A35" w14:textId="77777777" w:rsidR="00D84F9E" w:rsidRPr="005D2E36" w:rsidRDefault="00D84F9E" w:rsidP="00D84F9E">
            <w:pPr>
              <w:pStyle w:val="15Spacing"/>
              <w:cnfStyle w:val="000000000000" w:firstRow="0" w:lastRow="0" w:firstColumn="0" w:lastColumn="0" w:oddVBand="0" w:evenVBand="0" w:oddHBand="0" w:evenHBand="0" w:firstRowFirstColumn="0" w:firstRowLastColumn="0" w:lastRowFirstColumn="0" w:lastRowLastColumn="0"/>
            </w:pPr>
            <w:r w:rsidRPr="005D2E36">
              <w:t>Research into the design patterns, programming practices and architectural patterns that enables building maintainable, extendible and flexibility software</w:t>
            </w:r>
          </w:p>
        </w:tc>
      </w:tr>
      <w:tr w:rsidR="00D84F9E" w:rsidRPr="005D2E36" w14:paraId="5E1550B8" w14:textId="77777777" w:rsidTr="00D84F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4" w:type="dxa"/>
          </w:tcPr>
          <w:p w14:paraId="7BED52AA" w14:textId="77777777" w:rsidR="00D84F9E" w:rsidRPr="005D2E36" w:rsidRDefault="00D84F9E" w:rsidP="00D84F9E">
            <w:pPr>
              <w:spacing w:line="360" w:lineRule="auto"/>
              <w:ind w:left="360"/>
            </w:pPr>
            <w:r>
              <w:t>SC3</w:t>
            </w:r>
          </w:p>
        </w:tc>
        <w:tc>
          <w:tcPr>
            <w:tcW w:w="9197" w:type="dxa"/>
          </w:tcPr>
          <w:p w14:paraId="5A893DD1" w14:textId="77777777" w:rsidR="00D84F9E" w:rsidRPr="005D2E36" w:rsidRDefault="00D84F9E" w:rsidP="00D84F9E">
            <w:pPr>
              <w:pStyle w:val="15Spacing"/>
              <w:cnfStyle w:val="000000100000" w:firstRow="0" w:lastRow="0" w:firstColumn="0" w:lastColumn="0" w:oddVBand="0" w:evenVBand="0" w:oddHBand="1" w:evenHBand="0" w:firstRowFirstColumn="0" w:firstRowLastColumn="0" w:lastRowFirstColumn="0" w:lastRowLastColumn="0"/>
            </w:pPr>
            <w:r w:rsidRPr="005D2E36">
              <w:t>Migrate the existing system from a local environment to a cloud computing provider</w:t>
            </w:r>
          </w:p>
        </w:tc>
      </w:tr>
      <w:tr w:rsidR="00D84F9E" w:rsidRPr="005D2E36" w14:paraId="3244188E" w14:textId="77777777" w:rsidTr="00D84F9E">
        <w:tc>
          <w:tcPr>
            <w:cnfStyle w:val="001000000000" w:firstRow="0" w:lastRow="0" w:firstColumn="1" w:lastColumn="0" w:oddVBand="0" w:evenVBand="0" w:oddHBand="0" w:evenHBand="0" w:firstRowFirstColumn="0" w:firstRowLastColumn="0" w:lastRowFirstColumn="0" w:lastRowLastColumn="0"/>
            <w:tcW w:w="1004" w:type="dxa"/>
          </w:tcPr>
          <w:p w14:paraId="72C67BDB" w14:textId="77777777" w:rsidR="00D84F9E" w:rsidRPr="005D2E36" w:rsidRDefault="00D84F9E" w:rsidP="00D84F9E">
            <w:pPr>
              <w:spacing w:line="360" w:lineRule="auto"/>
              <w:ind w:left="360"/>
            </w:pPr>
            <w:r>
              <w:t>SC4</w:t>
            </w:r>
          </w:p>
        </w:tc>
        <w:tc>
          <w:tcPr>
            <w:tcW w:w="9197" w:type="dxa"/>
          </w:tcPr>
          <w:p w14:paraId="438A78AB" w14:textId="77777777" w:rsidR="00D84F9E" w:rsidRPr="005D2E36" w:rsidRDefault="00D84F9E" w:rsidP="00D84F9E">
            <w:pPr>
              <w:pStyle w:val="15Spacing"/>
              <w:cnfStyle w:val="000000000000" w:firstRow="0" w:lastRow="0" w:firstColumn="0" w:lastColumn="0" w:oddVBand="0" w:evenVBand="0" w:oddHBand="0" w:evenHBand="0" w:firstRowFirstColumn="0" w:firstRowLastColumn="0" w:lastRowFirstColumn="0" w:lastRowLastColumn="0"/>
            </w:pPr>
            <w:r w:rsidRPr="005D2E36">
              <w:t>Refactor the existing system and follow industry standard practices for software development</w:t>
            </w:r>
          </w:p>
        </w:tc>
      </w:tr>
      <w:tr w:rsidR="00D84F9E" w:rsidRPr="005D2E36" w14:paraId="77875752" w14:textId="77777777" w:rsidTr="00D84F9E">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004" w:type="dxa"/>
          </w:tcPr>
          <w:p w14:paraId="796ED0A8" w14:textId="77777777" w:rsidR="00D84F9E" w:rsidRPr="005D2E36" w:rsidRDefault="00D84F9E" w:rsidP="00D84F9E">
            <w:pPr>
              <w:spacing w:line="360" w:lineRule="auto"/>
              <w:ind w:left="360"/>
            </w:pPr>
            <w:r>
              <w:t>SC5</w:t>
            </w:r>
          </w:p>
        </w:tc>
        <w:tc>
          <w:tcPr>
            <w:tcW w:w="9197" w:type="dxa"/>
          </w:tcPr>
          <w:p w14:paraId="2B47AB67" w14:textId="77777777" w:rsidR="00D84F9E" w:rsidRPr="005D2E36" w:rsidRDefault="00D84F9E" w:rsidP="00D84F9E">
            <w:pPr>
              <w:pStyle w:val="15Spacing"/>
              <w:cnfStyle w:val="000000100000" w:firstRow="0" w:lastRow="0" w:firstColumn="0" w:lastColumn="0" w:oddVBand="0" w:evenVBand="0" w:oddHBand="1" w:evenHBand="0" w:firstRowFirstColumn="0" w:firstRowLastColumn="0" w:lastRowFirstColumn="0" w:lastRowLastColumn="0"/>
            </w:pPr>
            <w:r w:rsidRPr="005D2E36">
              <w:t xml:space="preserve">Implement the </w:t>
            </w:r>
            <w:r>
              <w:t xml:space="preserve">features in the system </w:t>
            </w:r>
            <w:r w:rsidRPr="005D2E36">
              <w:t>requirements</w:t>
            </w:r>
          </w:p>
        </w:tc>
      </w:tr>
      <w:tr w:rsidR="00D84F9E" w:rsidRPr="005D2E36" w14:paraId="124D0711" w14:textId="77777777" w:rsidTr="00D84F9E">
        <w:trPr>
          <w:trHeight w:val="415"/>
        </w:trPr>
        <w:tc>
          <w:tcPr>
            <w:cnfStyle w:val="001000000000" w:firstRow="0" w:lastRow="0" w:firstColumn="1" w:lastColumn="0" w:oddVBand="0" w:evenVBand="0" w:oddHBand="0" w:evenHBand="0" w:firstRowFirstColumn="0" w:firstRowLastColumn="0" w:lastRowFirstColumn="0" w:lastRowLastColumn="0"/>
            <w:tcW w:w="1004" w:type="dxa"/>
          </w:tcPr>
          <w:p w14:paraId="1E2DDAE1" w14:textId="77777777" w:rsidR="00D84F9E" w:rsidRPr="005D2E36" w:rsidRDefault="00D84F9E" w:rsidP="00D84F9E">
            <w:pPr>
              <w:spacing w:line="360" w:lineRule="auto"/>
              <w:ind w:left="360"/>
            </w:pPr>
            <w:r>
              <w:t>SC6</w:t>
            </w:r>
          </w:p>
        </w:tc>
        <w:tc>
          <w:tcPr>
            <w:tcW w:w="9197" w:type="dxa"/>
          </w:tcPr>
          <w:p w14:paraId="6032A767" w14:textId="77777777" w:rsidR="00D84F9E" w:rsidRPr="005D2E36" w:rsidRDefault="00D84F9E" w:rsidP="00D84F9E">
            <w:pPr>
              <w:pStyle w:val="15Spacing"/>
              <w:cnfStyle w:val="000000000000" w:firstRow="0" w:lastRow="0" w:firstColumn="0" w:lastColumn="0" w:oddVBand="0" w:evenVBand="0" w:oddHBand="0" w:evenHBand="0" w:firstRowFirstColumn="0" w:firstRowLastColumn="0" w:lastRowFirstColumn="0" w:lastRowLastColumn="0"/>
            </w:pPr>
            <w:r w:rsidRPr="005D2E36">
              <w:t>Obtains and evaluate feedback from the users that will test the new system</w:t>
            </w:r>
          </w:p>
        </w:tc>
      </w:tr>
      <w:tr w:rsidR="00D84F9E" w:rsidRPr="005D2E36" w14:paraId="76BA33C8" w14:textId="77777777" w:rsidTr="00D84F9E">
        <w:trPr>
          <w:cnfStyle w:val="000000100000" w:firstRow="0" w:lastRow="0" w:firstColumn="0" w:lastColumn="0" w:oddVBand="0" w:evenVBand="0" w:oddHBand="1" w:evenHBand="0" w:firstRowFirstColumn="0" w:firstRowLastColumn="0" w:lastRowFirstColumn="0" w:lastRowLastColumn="0"/>
          <w:trHeight w:val="1274"/>
        </w:trPr>
        <w:tc>
          <w:tcPr>
            <w:cnfStyle w:val="001000000000" w:firstRow="0" w:lastRow="0" w:firstColumn="1" w:lastColumn="0" w:oddVBand="0" w:evenVBand="0" w:oddHBand="0" w:evenHBand="0" w:firstRowFirstColumn="0" w:firstRowLastColumn="0" w:lastRowFirstColumn="0" w:lastRowLastColumn="0"/>
            <w:tcW w:w="1004" w:type="dxa"/>
          </w:tcPr>
          <w:p w14:paraId="3014D930" w14:textId="77777777" w:rsidR="00D84F9E" w:rsidRPr="005D2E36" w:rsidRDefault="00D84F9E" w:rsidP="00D84F9E">
            <w:pPr>
              <w:spacing w:line="360" w:lineRule="auto"/>
              <w:ind w:left="360"/>
            </w:pPr>
            <w:r>
              <w:t>SC7</w:t>
            </w:r>
          </w:p>
        </w:tc>
        <w:tc>
          <w:tcPr>
            <w:tcW w:w="9197" w:type="dxa"/>
          </w:tcPr>
          <w:p w14:paraId="2ADCE141" w14:textId="77777777" w:rsidR="00D84F9E" w:rsidRPr="005D2E36" w:rsidRDefault="00D84F9E" w:rsidP="00D84F9E">
            <w:pPr>
              <w:pStyle w:val="15Spacing"/>
              <w:cnfStyle w:val="000000100000" w:firstRow="0" w:lastRow="0" w:firstColumn="0" w:lastColumn="0" w:oddVBand="0" w:evenVBand="0" w:oddHBand="1" w:evenHBand="0" w:firstRowFirstColumn="0" w:firstRowLastColumn="0" w:lastRowFirstColumn="0" w:lastRowLastColumn="0"/>
            </w:pPr>
            <w:r w:rsidRPr="005D2E36">
              <w:t>Obtain critical feedback from experienced developers who will review the code quality of the artefact and have them gauge their level of confidence in extending parts of the system without fear of breaking the entire system</w:t>
            </w:r>
          </w:p>
        </w:tc>
      </w:tr>
      <w:tr w:rsidR="00D84F9E" w:rsidRPr="005D2E36" w14:paraId="2774A934" w14:textId="77777777" w:rsidTr="00D84F9E">
        <w:tc>
          <w:tcPr>
            <w:cnfStyle w:val="001000000000" w:firstRow="0" w:lastRow="0" w:firstColumn="1" w:lastColumn="0" w:oddVBand="0" w:evenVBand="0" w:oddHBand="0" w:evenHBand="0" w:firstRowFirstColumn="0" w:firstRowLastColumn="0" w:lastRowFirstColumn="0" w:lastRowLastColumn="0"/>
            <w:tcW w:w="1004" w:type="dxa"/>
          </w:tcPr>
          <w:p w14:paraId="60617032" w14:textId="77777777" w:rsidR="00D84F9E" w:rsidRPr="005D2E36" w:rsidRDefault="00D84F9E" w:rsidP="00D84F9E">
            <w:pPr>
              <w:spacing w:line="360" w:lineRule="auto"/>
              <w:ind w:left="360"/>
            </w:pPr>
            <w:r>
              <w:t>SC8</w:t>
            </w:r>
          </w:p>
        </w:tc>
        <w:tc>
          <w:tcPr>
            <w:tcW w:w="9197" w:type="dxa"/>
          </w:tcPr>
          <w:p w14:paraId="151A27C7" w14:textId="77777777" w:rsidR="00D84F9E" w:rsidRPr="005D2E36" w:rsidRDefault="00D84F9E" w:rsidP="00D84F9E">
            <w:pPr>
              <w:pStyle w:val="15Spacing"/>
              <w:cnfStyle w:val="000000000000" w:firstRow="0" w:lastRow="0" w:firstColumn="0" w:lastColumn="0" w:oddVBand="0" w:evenVBand="0" w:oddHBand="0" w:evenHBand="0" w:firstRowFirstColumn="0" w:firstRowLastColumn="0" w:lastRowFirstColumn="0" w:lastRowLastColumn="0"/>
            </w:pPr>
            <w:r w:rsidRPr="005D2E36">
              <w:t>Receive feedback from the client on artefact and suggestions on how the system could be improved and the future direction of the product</w:t>
            </w:r>
          </w:p>
        </w:tc>
      </w:tr>
    </w:tbl>
    <w:p w14:paraId="3A4FFEE0" w14:textId="710F6DE4" w:rsidR="005D2E36" w:rsidRPr="005D2E36" w:rsidRDefault="005D2E36" w:rsidP="005D2E36">
      <w:pPr>
        <w:spacing w:line="360" w:lineRule="auto"/>
      </w:pPr>
      <w:r w:rsidRPr="005D2E36">
        <w:t>The following criteria need to be met for the artefact to be successful</w:t>
      </w:r>
    </w:p>
    <w:p w14:paraId="74A5DE55" w14:textId="34C6E4D2" w:rsidR="005D2E36" w:rsidRPr="005D2E36" w:rsidRDefault="002A69AB" w:rsidP="002D65B0">
      <w:pPr>
        <w:pStyle w:val="Caption"/>
      </w:pPr>
      <w:bookmarkStart w:id="12" w:name="_Toc8340757"/>
      <w:r>
        <w:t xml:space="preserve">Table </w:t>
      </w:r>
      <w:r w:rsidR="00AA3775">
        <w:fldChar w:fldCharType="begin"/>
      </w:r>
      <w:r w:rsidR="00AA3775">
        <w:instrText xml:space="preserve"> SEQ Table \* ARABIC </w:instrText>
      </w:r>
      <w:r w:rsidR="00AA3775">
        <w:fldChar w:fldCharType="separate"/>
      </w:r>
      <w:r>
        <w:rPr>
          <w:noProof/>
        </w:rPr>
        <w:t>1</w:t>
      </w:r>
      <w:r w:rsidR="00AA3775">
        <w:rPr>
          <w:noProof/>
        </w:rPr>
        <w:fldChar w:fldCharType="end"/>
      </w:r>
      <w:r>
        <w:t xml:space="preserve"> - Success criteria</w:t>
      </w:r>
      <w:bookmarkEnd w:id="12"/>
    </w:p>
    <w:p w14:paraId="1A4F506D" w14:textId="77777777" w:rsidR="005D2E36" w:rsidRPr="005D2E36" w:rsidRDefault="005D2E36" w:rsidP="005D2E36">
      <w:pPr>
        <w:spacing w:line="360" w:lineRule="auto"/>
      </w:pPr>
    </w:p>
    <w:p w14:paraId="6FCD2EA6" w14:textId="261A73F6" w:rsidR="005D2E36" w:rsidRPr="005D2E36" w:rsidRDefault="00B54EE4" w:rsidP="00B54EE4">
      <w:pPr>
        <w:pStyle w:val="Heading2"/>
      </w:pPr>
      <w:bookmarkStart w:id="13" w:name="_Toc8357800"/>
      <w:r>
        <w:t>Risk Analysis</w:t>
      </w:r>
      <w:bookmarkEnd w:id="13"/>
    </w:p>
    <w:p w14:paraId="5FDF7C08" w14:textId="18540B0A" w:rsidR="00B54EE4" w:rsidRPr="00B54EE4" w:rsidRDefault="00627B65" w:rsidP="00627B65">
      <w:r>
        <w:t xml:space="preserve">Evidence of risk analysis can be found in the project proposal form in </w:t>
      </w:r>
      <w:r>
        <w:fldChar w:fldCharType="begin"/>
      </w:r>
      <w:r>
        <w:instrText xml:space="preserve"> REF _Ref8214335 \r \h </w:instrText>
      </w:r>
      <w:r>
        <w:fldChar w:fldCharType="separate"/>
      </w:r>
      <w:r>
        <w:t>Appendix A</w:t>
      </w:r>
      <w:r>
        <w:fldChar w:fldCharType="end"/>
      </w:r>
      <w:r>
        <w:t>.</w:t>
      </w:r>
    </w:p>
    <w:p w14:paraId="611465AA" w14:textId="378E3A3D" w:rsidR="00BC4720" w:rsidRDefault="00BC4720" w:rsidP="00BC4720">
      <w:pPr>
        <w:pStyle w:val="Heading1"/>
        <w:numPr>
          <w:ilvl w:val="0"/>
          <w:numId w:val="1"/>
        </w:numPr>
        <w:tabs>
          <w:tab w:val="clear" w:pos="6390"/>
          <w:tab w:val="num" w:pos="567"/>
        </w:tabs>
        <w:ind w:left="567" w:hanging="567"/>
      </w:pPr>
      <w:bookmarkStart w:id="14" w:name="_Toc8357801"/>
      <w:r>
        <w:lastRenderedPageBreak/>
        <w:t>BUILDING EXTENDIBLE SOFTWARE</w:t>
      </w:r>
      <w:bookmarkEnd w:id="14"/>
    </w:p>
    <w:p w14:paraId="038AC5A6" w14:textId="77777777" w:rsidR="00B24DBB" w:rsidRPr="00B24DBB" w:rsidRDefault="00B24DBB" w:rsidP="00B24DBB">
      <w:pPr>
        <w:pStyle w:val="Heading2"/>
      </w:pPr>
      <w:bookmarkStart w:id="15" w:name="_Toc8357802"/>
      <w:r w:rsidRPr="00B24DBB">
        <w:t>Overview</w:t>
      </w:r>
      <w:bookmarkEnd w:id="15"/>
    </w:p>
    <w:p w14:paraId="7DCD17E4" w14:textId="0A617172" w:rsidR="00B24DBB" w:rsidRPr="00B24DBB" w:rsidRDefault="007D5748" w:rsidP="008A1A2E">
      <w:pPr>
        <w:pStyle w:val="15Spacing"/>
      </w:pPr>
      <w:r>
        <w:t>Building</w:t>
      </w:r>
      <w:r w:rsidR="00B24DBB" w:rsidRPr="00B24DBB">
        <w:t xml:space="preserve"> extendible and </w:t>
      </w:r>
      <w:r w:rsidR="00EA65E2">
        <w:t>maintainable software</w:t>
      </w:r>
      <w:r w:rsidR="00B24DBB" w:rsidRPr="00B24DBB">
        <w:t xml:space="preserve"> is very complex and requires careful consideration </w:t>
      </w:r>
      <w:r w:rsidR="00405F04">
        <w:t>of</w:t>
      </w:r>
      <w:r w:rsidR="00B24DBB" w:rsidRPr="00B24DBB">
        <w:t xml:space="preserve"> the engineering practices used. Th</w:t>
      </w:r>
      <w:r w:rsidR="00D02E8C">
        <w:t xml:space="preserve">is </w:t>
      </w:r>
      <w:r w:rsidR="00B24DBB" w:rsidRPr="00B24DBB">
        <w:t xml:space="preserve">section will </w:t>
      </w:r>
      <w:r w:rsidR="00EA6749">
        <w:t xml:space="preserve">discuss </w:t>
      </w:r>
      <w:r w:rsidR="00DA1E20">
        <w:t>the development of</w:t>
      </w:r>
      <w:r w:rsidR="00B24DBB" w:rsidRPr="00B24DBB">
        <w:t xml:space="preserve"> </w:t>
      </w:r>
      <w:r w:rsidR="00EA354F">
        <w:t>exten</w:t>
      </w:r>
      <w:r w:rsidR="00050337">
        <w:t>s</w:t>
      </w:r>
      <w:r w:rsidR="00EA354F">
        <w:t>ible software,</w:t>
      </w:r>
      <w:r w:rsidR="0024494C">
        <w:t xml:space="preserve"> </w:t>
      </w:r>
      <w:r w:rsidR="00B24DBB" w:rsidRPr="00B24DBB">
        <w:t>with a focus on</w:t>
      </w:r>
      <w:r w:rsidR="00AD0ED3">
        <w:t xml:space="preserve"> the appropriate</w:t>
      </w:r>
      <w:r w:rsidR="0024494C">
        <w:t xml:space="preserve"> </w:t>
      </w:r>
      <w:r w:rsidR="00B24DBB" w:rsidRPr="00B24DBB">
        <w:t>design and architectural patterns</w:t>
      </w:r>
      <w:r w:rsidR="0024494C">
        <w:t>.</w:t>
      </w:r>
      <w:r w:rsidR="00AD0ED3">
        <w:t xml:space="preserve"> </w:t>
      </w:r>
      <w:r w:rsidR="00B24DBB" w:rsidRPr="00B24DBB">
        <w:t xml:space="preserve">The </w:t>
      </w:r>
      <w:r w:rsidR="008C4BD6">
        <w:t>design</w:t>
      </w:r>
      <w:r w:rsidR="00B24DBB" w:rsidRPr="00B24DBB">
        <w:t xml:space="preserve"> patterns </w:t>
      </w:r>
      <w:r w:rsidR="00AA231E">
        <w:t>serve as</w:t>
      </w:r>
      <w:r w:rsidR="00B24DBB" w:rsidRPr="00B24DBB">
        <w:t xml:space="preserve"> a low-level </w:t>
      </w:r>
      <w:r w:rsidR="004F0CD0">
        <w:t>approach to writing extendible code</w:t>
      </w:r>
      <w:r w:rsidR="00B24DBB" w:rsidRPr="00B24DBB">
        <w:t xml:space="preserve"> whereas architectural patterns </w:t>
      </w:r>
      <w:r w:rsidR="004F0CD0">
        <w:t>serve as</w:t>
      </w:r>
      <w:r w:rsidR="00B24DBB" w:rsidRPr="00B24DBB">
        <w:t xml:space="preserve"> a high-level view</w:t>
      </w:r>
      <w:r w:rsidR="004F0CD0">
        <w:t xml:space="preserve"> of </w:t>
      </w:r>
      <w:r w:rsidR="002738A4">
        <w:t xml:space="preserve">the </w:t>
      </w:r>
      <w:r w:rsidR="004F0CD0">
        <w:t xml:space="preserve">structure </w:t>
      </w:r>
      <w:r w:rsidR="002738A4">
        <w:t xml:space="preserve">of </w:t>
      </w:r>
      <w:r w:rsidR="000B3A32">
        <w:t xml:space="preserve">the </w:t>
      </w:r>
      <w:r w:rsidR="00986E5A">
        <w:t>codebase</w:t>
      </w:r>
      <w:r w:rsidR="00B24DBB" w:rsidRPr="00B24DBB">
        <w:t>.</w:t>
      </w:r>
    </w:p>
    <w:p w14:paraId="401A7493" w14:textId="77777777" w:rsidR="00B24DBB" w:rsidRPr="00B24DBB" w:rsidRDefault="00B24DBB" w:rsidP="00B24DBB"/>
    <w:p w14:paraId="51F6F0DC" w14:textId="77777777" w:rsidR="00B24DBB" w:rsidRPr="00B24DBB" w:rsidRDefault="00B24DBB" w:rsidP="00B24DBB">
      <w:pPr>
        <w:pStyle w:val="Heading2"/>
      </w:pPr>
      <w:bookmarkStart w:id="16" w:name="_Ref8246763"/>
      <w:bookmarkStart w:id="17" w:name="_Ref8246805"/>
      <w:bookmarkStart w:id="18" w:name="_Toc8357803"/>
      <w:r w:rsidRPr="00B24DBB">
        <w:t>Principles of Good Software Design</w:t>
      </w:r>
      <w:bookmarkEnd w:id="16"/>
      <w:bookmarkEnd w:id="17"/>
      <w:bookmarkEnd w:id="18"/>
    </w:p>
    <w:p w14:paraId="601FB15D" w14:textId="5B8E0616" w:rsidR="00D647C0" w:rsidRDefault="00B24DBB" w:rsidP="008A1A2E">
      <w:pPr>
        <w:pStyle w:val="15Spacing"/>
      </w:pPr>
      <w:r w:rsidRPr="00B24DBB">
        <w:t xml:space="preserve">Good design practices need to be </w:t>
      </w:r>
      <w:r w:rsidR="00CA7931">
        <w:t>established</w:t>
      </w:r>
      <w:r w:rsidRPr="00B24DBB">
        <w:t xml:space="preserve"> from the beginning of the software development lifecycle</w:t>
      </w:r>
      <w:r w:rsidR="00D0357F">
        <w:t xml:space="preserve"> (SDLC) </w:t>
      </w:r>
      <w:r w:rsidR="00E475ED">
        <w:t>because</w:t>
      </w:r>
      <w:r w:rsidRPr="00B24DBB">
        <w:t xml:space="preserve"> </w:t>
      </w:r>
      <w:r w:rsidR="003A4A0D">
        <w:t>70%</w:t>
      </w:r>
      <w:r w:rsidRPr="00B24DBB">
        <w:t xml:space="preserve"> of software </w:t>
      </w:r>
      <w:r w:rsidR="003A4A0D">
        <w:t>costs</w:t>
      </w:r>
      <w:r w:rsidRPr="00B24DBB">
        <w:t xml:space="preserve"> is in </w:t>
      </w:r>
      <w:r w:rsidR="009054BD">
        <w:t xml:space="preserve">its </w:t>
      </w:r>
      <w:r w:rsidRPr="00B24DBB">
        <w:t xml:space="preserve">long-term maintenance </w:t>
      </w:r>
      <w:r w:rsidR="000073E9">
        <w:rPr>
          <w:noProof/>
        </w:rPr>
        <w:t>(Lee et al. 2013)</w:t>
      </w:r>
      <w:r w:rsidR="009054BD">
        <w:t>.</w:t>
      </w:r>
      <w:r w:rsidR="002650C6">
        <w:t xml:space="preserve"> </w:t>
      </w:r>
      <w:r w:rsidR="00D0357F">
        <w:t xml:space="preserve">Therefore, </w:t>
      </w:r>
      <w:r w:rsidR="009538D9">
        <w:t xml:space="preserve">using good design principles to </w:t>
      </w:r>
      <w:r w:rsidR="00A079DD">
        <w:t>enable</w:t>
      </w:r>
      <w:r w:rsidR="009538D9">
        <w:t xml:space="preserve"> the engineering of</w:t>
      </w:r>
      <w:r w:rsidR="00D0357F">
        <w:t xml:space="preserve"> maintainable </w:t>
      </w:r>
      <w:r w:rsidR="003E0E43">
        <w:t>software</w:t>
      </w:r>
      <w:r w:rsidR="00D0357F">
        <w:t xml:space="preserve"> at the beginning of the SDLC is a top </w:t>
      </w:r>
      <w:r w:rsidR="00FF0412">
        <w:t>priority</w:t>
      </w:r>
      <w:r w:rsidR="00DA3D28">
        <w:t>. O</w:t>
      </w:r>
      <w:r w:rsidR="00FF0412">
        <w:t>therwise</w:t>
      </w:r>
      <w:r w:rsidR="00F700BB">
        <w:t>,</w:t>
      </w:r>
      <w:r w:rsidR="00FF0412">
        <w:t xml:space="preserve"> it becomes </w:t>
      </w:r>
      <w:r w:rsidR="00403F86">
        <w:t>increasingly</w:t>
      </w:r>
      <w:r w:rsidR="00FF0412">
        <w:t xml:space="preserve"> costly to maintain</w:t>
      </w:r>
      <w:r w:rsidR="00C219A4">
        <w:t xml:space="preserve"> </w:t>
      </w:r>
      <w:r w:rsidR="00F700BB">
        <w:t>poorly designed code.</w:t>
      </w:r>
    </w:p>
    <w:p w14:paraId="74101643" w14:textId="77777777" w:rsidR="00670FCF" w:rsidRDefault="00670FCF" w:rsidP="008A1A2E">
      <w:pPr>
        <w:pStyle w:val="15Spacing"/>
      </w:pPr>
    </w:p>
    <w:p w14:paraId="09831060" w14:textId="337A28C3" w:rsidR="00B24DBB" w:rsidRPr="00B24DBB" w:rsidRDefault="00B24DBB" w:rsidP="008A1A2E">
      <w:pPr>
        <w:pStyle w:val="15Spacing"/>
      </w:pPr>
      <w:r w:rsidRPr="00B24DBB">
        <w:t xml:space="preserve">According to Martin </w:t>
      </w:r>
      <w:sdt>
        <w:sdtPr>
          <w:id w:val="897329034"/>
          <w:citation/>
        </w:sdtPr>
        <w:sdtEndPr/>
        <w:sdtContent>
          <w:r w:rsidRPr="00B24DBB">
            <w:fldChar w:fldCharType="begin"/>
          </w:r>
          <w:r w:rsidRPr="00B24DBB">
            <w:instrText xml:space="preserve">CITATION Mar02 \n  \l 2057 </w:instrText>
          </w:r>
          <w:r w:rsidRPr="00B24DBB">
            <w:fldChar w:fldCharType="separate"/>
          </w:r>
          <w:r w:rsidR="00C9395A">
            <w:rPr>
              <w:noProof/>
            </w:rPr>
            <w:t>(2002)</w:t>
          </w:r>
          <w:r w:rsidRPr="00B24DBB">
            <w:fldChar w:fldCharType="end"/>
          </w:r>
        </w:sdtContent>
      </w:sdt>
      <w:r w:rsidRPr="00B24DBB">
        <w:t xml:space="preserve">, there are </w:t>
      </w:r>
      <w:r w:rsidR="00B14650">
        <w:t>three</w:t>
      </w:r>
      <w:r w:rsidRPr="00B24DBB">
        <w:t xml:space="preserve"> characteristics of bad software design that should be avoided</w:t>
      </w:r>
    </w:p>
    <w:p w14:paraId="0417EE4C" w14:textId="77777777" w:rsidR="00B24DBB" w:rsidRPr="00B24DBB" w:rsidRDefault="00B24DBB" w:rsidP="008A1A2E">
      <w:pPr>
        <w:pStyle w:val="15Spacing"/>
        <w:numPr>
          <w:ilvl w:val="0"/>
          <w:numId w:val="22"/>
        </w:numPr>
      </w:pPr>
      <w:r w:rsidRPr="00B24DBB">
        <w:t>Rigidity - making changes in one part of the code breaks another part of the system</w:t>
      </w:r>
    </w:p>
    <w:p w14:paraId="251D8EA9" w14:textId="77777777" w:rsidR="00B24DBB" w:rsidRPr="00B24DBB" w:rsidRDefault="00B24DBB" w:rsidP="008A1A2E">
      <w:pPr>
        <w:pStyle w:val="15Spacing"/>
        <w:numPr>
          <w:ilvl w:val="0"/>
          <w:numId w:val="22"/>
        </w:numPr>
      </w:pPr>
      <w:r w:rsidRPr="00B24DBB">
        <w:t>Fragility - code can break and in places that have no relationship with the modified code</w:t>
      </w:r>
    </w:p>
    <w:p w14:paraId="79F6B3F2" w14:textId="77777777" w:rsidR="00B24DBB" w:rsidRPr="00B24DBB" w:rsidRDefault="00B24DBB" w:rsidP="008A1A2E">
      <w:pPr>
        <w:pStyle w:val="15Spacing"/>
        <w:numPr>
          <w:ilvl w:val="0"/>
          <w:numId w:val="22"/>
        </w:numPr>
      </w:pPr>
      <w:r w:rsidRPr="00B24DBB">
        <w:t>Immobility - code cannot be easily reusable because it is tightly coupled</w:t>
      </w:r>
    </w:p>
    <w:p w14:paraId="4A4496EF" w14:textId="77777777" w:rsidR="00462617" w:rsidRDefault="00462617" w:rsidP="008A1A2E">
      <w:pPr>
        <w:pStyle w:val="15Spacing"/>
      </w:pPr>
    </w:p>
    <w:p w14:paraId="53A7310B" w14:textId="0885E1A0" w:rsidR="0043479E" w:rsidRDefault="00B24DBB" w:rsidP="0029163E">
      <w:pPr>
        <w:pStyle w:val="15Spacing"/>
      </w:pPr>
      <w:r w:rsidRPr="00B24DBB">
        <w:t>The current system has all these bad characteristics</w:t>
      </w:r>
      <w:r w:rsidR="00C15F59">
        <w:t>, for example</w:t>
      </w:r>
      <w:r w:rsidR="00F700BB">
        <w:t>,</w:t>
      </w:r>
      <w:r w:rsidR="00C15F59">
        <w:t xml:space="preserve"> t</w:t>
      </w:r>
      <w:r w:rsidR="00D64744">
        <w:t xml:space="preserve">he code snippet in </w:t>
      </w:r>
      <w:r w:rsidR="00D64744">
        <w:fldChar w:fldCharType="begin"/>
      </w:r>
      <w:r w:rsidR="00D64744">
        <w:instrText xml:space="preserve"> REF _Ref8237991 \h </w:instrText>
      </w:r>
      <w:r w:rsidR="00D64744">
        <w:fldChar w:fldCharType="separate"/>
      </w:r>
      <w:r w:rsidR="00D64744">
        <w:t xml:space="preserve">Figure </w:t>
      </w:r>
      <w:r w:rsidR="00D64744">
        <w:rPr>
          <w:noProof/>
        </w:rPr>
        <w:t>1</w:t>
      </w:r>
      <w:r w:rsidR="00D64744">
        <w:fldChar w:fldCharType="end"/>
      </w:r>
      <w:r w:rsidR="00D64744">
        <w:t xml:space="preserve"> shows a</w:t>
      </w:r>
      <w:r w:rsidR="00B13EDF">
        <w:t xml:space="preserve"> class that is </w:t>
      </w:r>
      <w:r w:rsidR="00C15F59">
        <w:t>tightly coupled to the</w:t>
      </w:r>
      <w:r w:rsidR="00B13EDF">
        <w:t xml:space="preserve"> implementation of elastic search</w:t>
      </w:r>
      <w:r w:rsidR="002F6135">
        <w:t>,</w:t>
      </w:r>
      <w:r w:rsidRPr="00B24DBB">
        <w:t xml:space="preserve"> and this </w:t>
      </w:r>
      <w:r w:rsidR="00C15F59">
        <w:t xml:space="preserve">makes the code immobile. </w:t>
      </w:r>
      <w:r w:rsidR="00BD1257">
        <w:t>The</w:t>
      </w:r>
      <w:r w:rsidR="000710C7">
        <w:t xml:space="preserve"> </w:t>
      </w:r>
      <w:r w:rsidR="000710C7" w:rsidRPr="001974BB">
        <w:rPr>
          <w:rStyle w:val="CodesnippetChar"/>
        </w:rPr>
        <w:t>ErrorsRepository</w:t>
      </w:r>
      <w:r w:rsidR="001974BB">
        <w:rPr>
          <w:rStyle w:val="CodesnippetChar"/>
        </w:rPr>
        <w:t xml:space="preserve"> class</w:t>
      </w:r>
      <w:r w:rsidR="000710C7">
        <w:t xml:space="preserve"> </w:t>
      </w:r>
      <w:r w:rsidR="001974BB">
        <w:t xml:space="preserve">instantiates </w:t>
      </w:r>
      <w:r w:rsidR="000710C7">
        <w:t xml:space="preserve">the </w:t>
      </w:r>
      <w:r w:rsidR="00E75D18" w:rsidRPr="00AF4D81">
        <w:rPr>
          <w:rStyle w:val="CodesnippetChar"/>
        </w:rPr>
        <w:t>ElasticSearchSevice</w:t>
      </w:r>
      <w:r w:rsidR="002F6135">
        <w:rPr>
          <w:rStyle w:val="CodesnippetChar"/>
        </w:rPr>
        <w:t>,</w:t>
      </w:r>
      <w:r w:rsidR="000710C7">
        <w:t xml:space="preserve"> but if the </w:t>
      </w:r>
      <w:r w:rsidR="000710C7" w:rsidRPr="001974BB">
        <w:rPr>
          <w:rStyle w:val="CodesnippetChar"/>
        </w:rPr>
        <w:t>ElasticSearchService</w:t>
      </w:r>
      <w:r w:rsidR="000710C7">
        <w:t xml:space="preserve"> class </w:t>
      </w:r>
      <w:r w:rsidR="00315BE9">
        <w:t>w</w:t>
      </w:r>
      <w:r w:rsidR="00B14650">
        <w:t>ere</w:t>
      </w:r>
      <w:r w:rsidR="00315BE9">
        <w:t xml:space="preserve"> modified to</w:t>
      </w:r>
      <w:r w:rsidR="000710C7">
        <w:t xml:space="preserve"> </w:t>
      </w:r>
      <w:r w:rsidR="001974BB">
        <w:t xml:space="preserve">have a mandatory </w:t>
      </w:r>
      <w:r w:rsidR="00E75D18">
        <w:t>constructor argument</w:t>
      </w:r>
      <w:r w:rsidR="001974BB">
        <w:t>,</w:t>
      </w:r>
      <w:r w:rsidR="00E75D18">
        <w:t xml:space="preserve"> every class that create</w:t>
      </w:r>
      <w:r w:rsidR="00581FE0">
        <w:t xml:space="preserve">s an instance of </w:t>
      </w:r>
      <w:r w:rsidR="00581FE0" w:rsidRPr="00AF4D81">
        <w:rPr>
          <w:rStyle w:val="CodesnippetChar"/>
        </w:rPr>
        <w:t>ElasticSearchSevice</w:t>
      </w:r>
      <w:r w:rsidR="00581FE0">
        <w:t xml:space="preserve"> would break</w:t>
      </w:r>
      <w:r w:rsidR="00C30373">
        <w:t xml:space="preserve">, </w:t>
      </w:r>
      <w:r w:rsidR="001974BB">
        <w:t>which</w:t>
      </w:r>
      <w:r w:rsidR="00D75216">
        <w:t xml:space="preserve"> is </w:t>
      </w:r>
      <w:r w:rsidR="006207FA">
        <w:t>undesirable</w:t>
      </w:r>
      <w:r w:rsidR="00D75216">
        <w:t xml:space="preserve"> as it means the code is rigid.</w:t>
      </w:r>
    </w:p>
    <w:p w14:paraId="414AB019" w14:textId="111F9500" w:rsidR="0043479E" w:rsidRDefault="00893356" w:rsidP="0029163E">
      <w:pPr>
        <w:pStyle w:val="15Spacing"/>
      </w:pPr>
      <w:r>
        <w:rPr>
          <w:noProof/>
        </w:rPr>
        <w:drawing>
          <wp:anchor distT="0" distB="0" distL="114300" distR="114300" simplePos="0" relativeHeight="251658292" behindDoc="0" locked="0" layoutInCell="1" allowOverlap="1" wp14:anchorId="0409D439" wp14:editId="45103713">
            <wp:simplePos x="0" y="0"/>
            <wp:positionH relativeFrom="margin">
              <wp:posOffset>907796</wp:posOffset>
            </wp:positionH>
            <wp:positionV relativeFrom="paragraph">
              <wp:posOffset>191389</wp:posOffset>
            </wp:positionV>
            <wp:extent cx="4223385" cy="1995170"/>
            <wp:effectExtent l="19050" t="19050" r="24765" b="2413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23385" cy="199517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1D7881A0" w14:textId="6CB601EC" w:rsidR="0043479E" w:rsidRDefault="00893356" w:rsidP="00893356">
      <w:pPr>
        <w:pStyle w:val="Caption"/>
      </w:pPr>
      <w:bookmarkStart w:id="19" w:name="_Ref8237991"/>
      <w:bookmarkStart w:id="20" w:name="_Toc8340701"/>
      <w:r>
        <w:t xml:space="preserve">Figure </w:t>
      </w:r>
      <w:fldSimple w:instr=" SEQ Figure \* ARABIC ">
        <w:r>
          <w:rPr>
            <w:noProof/>
          </w:rPr>
          <w:t>1</w:t>
        </w:r>
      </w:fldSimple>
      <w:bookmarkEnd w:id="19"/>
      <w:r>
        <w:t xml:space="preserve"> </w:t>
      </w:r>
      <w:r w:rsidR="002F7E2B">
        <w:t>–</w:t>
      </w:r>
      <w:r>
        <w:t xml:space="preserve"> </w:t>
      </w:r>
      <w:r w:rsidR="002F7E2B">
        <w:t xml:space="preserve">Example of rigid and immobile code </w:t>
      </w:r>
      <w:r>
        <w:t>from the existing system</w:t>
      </w:r>
      <w:bookmarkEnd w:id="20"/>
    </w:p>
    <w:p w14:paraId="086240DB" w14:textId="662180B5" w:rsidR="00B24DBB" w:rsidRPr="00B24DBB" w:rsidRDefault="0043479E" w:rsidP="008A1A2E">
      <w:pPr>
        <w:pStyle w:val="15Spacing"/>
      </w:pPr>
      <w:r>
        <w:lastRenderedPageBreak/>
        <w:t>T</w:t>
      </w:r>
      <w:r w:rsidR="00B24DBB" w:rsidRPr="00B24DBB">
        <w:t xml:space="preserve">his subsection will explore programming practices that </w:t>
      </w:r>
      <w:r w:rsidR="004423AC">
        <w:t xml:space="preserve">resolve </w:t>
      </w:r>
      <w:r w:rsidR="0029163E">
        <w:t xml:space="preserve">these bad characteristics by </w:t>
      </w:r>
      <w:r w:rsidR="00E13A67">
        <w:t>exploring how</w:t>
      </w:r>
      <w:r w:rsidR="00B24DBB" w:rsidRPr="00B24DBB">
        <w:t xml:space="preserve"> to write </w:t>
      </w:r>
      <w:r w:rsidR="00E13A67">
        <w:t xml:space="preserve">code that </w:t>
      </w:r>
      <w:r w:rsidR="0029163E">
        <w:t xml:space="preserve">is more </w:t>
      </w:r>
      <w:r w:rsidR="00B24DBB" w:rsidRPr="00B24DBB">
        <w:t>maintainable</w:t>
      </w:r>
      <w:r w:rsidR="0029163E">
        <w:t>, extendible and flexible.</w:t>
      </w:r>
    </w:p>
    <w:p w14:paraId="3C5EC170" w14:textId="77777777" w:rsidR="00B24DBB" w:rsidRPr="00B24DBB" w:rsidRDefault="00B24DBB" w:rsidP="00B24DBB"/>
    <w:p w14:paraId="1A2FC227" w14:textId="41A246AE" w:rsidR="00B24DBB" w:rsidRPr="00B24DBB" w:rsidRDefault="00B24DBB" w:rsidP="00FA0B4A">
      <w:pPr>
        <w:pStyle w:val="Heading3"/>
        <w:numPr>
          <w:ilvl w:val="0"/>
          <w:numId w:val="0"/>
        </w:numPr>
        <w:ind w:left="720" w:hanging="720"/>
      </w:pPr>
      <w:bookmarkStart w:id="21" w:name="_Ref4597467"/>
      <w:bookmarkStart w:id="22" w:name="_Toc8357804"/>
      <w:r w:rsidRPr="00B24DBB">
        <w:t>S</w:t>
      </w:r>
      <w:r w:rsidR="00E15960">
        <w:t>OLID</w:t>
      </w:r>
      <w:r w:rsidRPr="00B24DBB">
        <w:t xml:space="preserve"> Design Principles</w:t>
      </w:r>
      <w:bookmarkEnd w:id="21"/>
      <w:bookmarkEnd w:id="22"/>
    </w:p>
    <w:p w14:paraId="1D01B2F8" w14:textId="04B8E5DF" w:rsidR="00993930" w:rsidRDefault="00B24DBB" w:rsidP="008A1A2E">
      <w:pPr>
        <w:pStyle w:val="15Spacing"/>
      </w:pPr>
      <w:r w:rsidRPr="00B24DBB">
        <w:t xml:space="preserve">The SOLID design principle first introduced by Robert Martin </w:t>
      </w:r>
      <w:sdt>
        <w:sdtPr>
          <w:id w:val="1688024823"/>
          <w:citation/>
        </w:sdtPr>
        <w:sdtEndPr/>
        <w:sdtContent>
          <w:r w:rsidRPr="00B24DBB">
            <w:fldChar w:fldCharType="begin"/>
          </w:r>
          <w:r w:rsidRPr="00B24DBB">
            <w:instrText xml:space="preserve">CITATION Rob08 \n  \l 2057 </w:instrText>
          </w:r>
          <w:r w:rsidRPr="00B24DBB">
            <w:fldChar w:fldCharType="separate"/>
          </w:r>
          <w:r w:rsidR="00C9395A">
            <w:rPr>
              <w:noProof/>
            </w:rPr>
            <w:t>(2008)</w:t>
          </w:r>
          <w:r w:rsidRPr="00B24DBB">
            <w:fldChar w:fldCharType="end"/>
          </w:r>
        </w:sdtContent>
      </w:sdt>
      <w:r w:rsidRPr="00B24DBB">
        <w:t xml:space="preserve"> lists fives design principles for writing maintainable, extendible and robust code in object-oriented programming</w:t>
      </w:r>
      <w:r w:rsidR="009878EF">
        <w:t xml:space="preserve"> languages</w:t>
      </w:r>
      <w:r w:rsidRPr="00B24DBB">
        <w:t>.</w:t>
      </w:r>
      <w:r w:rsidR="000A74AB">
        <w:t xml:space="preserve"> </w:t>
      </w:r>
      <w:r w:rsidR="006F7498">
        <w:t xml:space="preserve">SOLID stands for </w:t>
      </w:r>
      <w:r w:rsidR="000A74AB" w:rsidRPr="000A74AB">
        <w:t>Single Responsibility, Open/Close, Liskov's Substitution, Interface Segregation, and Dependency Inversion.</w:t>
      </w:r>
      <w:r w:rsidR="006F7498">
        <w:t xml:space="preserve"> </w:t>
      </w:r>
      <w:r w:rsidRPr="00B24DBB">
        <w:t xml:space="preserve">The five design principles aim to address the issues of rigidity, fragility and immobility that </w:t>
      </w:r>
      <w:r w:rsidR="00BD39C2">
        <w:t>leads to bad software design.</w:t>
      </w:r>
    </w:p>
    <w:p w14:paraId="4212130B" w14:textId="77777777" w:rsidR="00B24DBB" w:rsidRPr="00B24DBB" w:rsidRDefault="00B24DBB" w:rsidP="00B24DBB"/>
    <w:p w14:paraId="4A716855" w14:textId="77777777" w:rsidR="00B24DBB" w:rsidRPr="00B24DBB" w:rsidRDefault="00B24DBB" w:rsidP="00B24DBB">
      <w:pPr>
        <w:pStyle w:val="Heading3"/>
      </w:pPr>
      <w:bookmarkStart w:id="23" w:name="_Ref3168692"/>
      <w:bookmarkStart w:id="24" w:name="_Toc8357805"/>
      <w:r w:rsidRPr="00B24DBB">
        <w:t>Single Responsibility Principle</w:t>
      </w:r>
      <w:bookmarkEnd w:id="23"/>
      <w:bookmarkEnd w:id="24"/>
    </w:p>
    <w:p w14:paraId="34C648E8" w14:textId="7FC3CC3B" w:rsidR="00EC4116" w:rsidRDefault="00B24DBB" w:rsidP="00A275B7">
      <w:pPr>
        <w:pStyle w:val="15Spacing"/>
      </w:pPr>
      <w:r w:rsidRPr="00B24DBB">
        <w:t xml:space="preserve">The single responsibility principle (SRP) states that programming constructs such as a class, module or function should have </w:t>
      </w:r>
      <w:r w:rsidR="00393B31">
        <w:t xml:space="preserve">a single </w:t>
      </w:r>
      <w:r w:rsidRPr="00B24DBB">
        <w:t xml:space="preserve">responsibility and should never try to do more than one thing. This </w:t>
      </w:r>
      <w:r w:rsidR="00B7615A">
        <w:t>principle assures developers that a class</w:t>
      </w:r>
      <w:r w:rsidR="00C12E2E">
        <w:t>, module or function they</w:t>
      </w:r>
      <w:r w:rsidR="00BD39D9">
        <w:t xml:space="preserve"> a</w:t>
      </w:r>
      <w:r w:rsidR="00C12E2E">
        <w:t xml:space="preserve">re using only does what it is supposed </w:t>
      </w:r>
      <w:r w:rsidR="00335F55">
        <w:t>to do</w:t>
      </w:r>
      <w:r w:rsidR="00C12E2E">
        <w:t xml:space="preserve"> </w:t>
      </w:r>
      <w:r w:rsidR="00335F55">
        <w:t xml:space="preserve">well. </w:t>
      </w:r>
      <w:r w:rsidR="00C12E2E">
        <w:t>The code snippet in</w:t>
      </w:r>
      <w:r w:rsidR="0028179E">
        <w:t xml:space="preserve"> </w:t>
      </w:r>
      <w:r w:rsidR="006C39E1">
        <w:fldChar w:fldCharType="begin"/>
      </w:r>
      <w:r w:rsidR="006C39E1">
        <w:instrText xml:space="preserve"> REF _Ref8297893 \h </w:instrText>
      </w:r>
      <w:r w:rsidR="006C39E1">
        <w:fldChar w:fldCharType="separate"/>
      </w:r>
      <w:r w:rsidR="00663B58" w:rsidRPr="00B24DBB">
        <w:t xml:space="preserve">Figure </w:t>
      </w:r>
      <w:r w:rsidR="00663B58">
        <w:rPr>
          <w:noProof/>
        </w:rPr>
        <w:t>2</w:t>
      </w:r>
      <w:r w:rsidR="006C39E1">
        <w:fldChar w:fldCharType="end"/>
      </w:r>
      <w:r w:rsidR="0028179E">
        <w:t xml:space="preserve"> violates </w:t>
      </w:r>
      <w:r w:rsidRPr="00B24DBB">
        <w:t xml:space="preserve">this principle </w:t>
      </w:r>
      <w:r w:rsidR="00784CE7">
        <w:t xml:space="preserve">as the </w:t>
      </w:r>
      <w:r w:rsidRPr="00784CE7">
        <w:rPr>
          <w:rStyle w:val="CodesnippetChar"/>
        </w:rPr>
        <w:t>Encrypt</w:t>
      </w:r>
      <w:r w:rsidRPr="00B24DBB">
        <w:t xml:space="preserve"> method is trying to</w:t>
      </w:r>
      <w:r w:rsidR="008E4C59">
        <w:t xml:space="preserve"> </w:t>
      </w:r>
      <w:r w:rsidRPr="00B24DBB">
        <w:t>read from a file, encrypt it and write the encrypted string back to the file.</w:t>
      </w:r>
      <w:r w:rsidR="00BE5CFD">
        <w:t xml:space="preserve"> The class is doing more tha</w:t>
      </w:r>
      <w:r w:rsidR="00E42042">
        <w:t>n</w:t>
      </w:r>
      <w:r w:rsidR="00BE5CFD">
        <w:t xml:space="preserve"> its method name </w:t>
      </w:r>
      <w:r w:rsidR="00BE5CFD" w:rsidRPr="00BC2DB3">
        <w:rPr>
          <w:rStyle w:val="CodesnippetChar"/>
        </w:rPr>
        <w:t>“</w:t>
      </w:r>
      <w:r w:rsidR="00BC2DB3" w:rsidRPr="00BC2DB3">
        <w:rPr>
          <w:rStyle w:val="CodesnippetChar"/>
        </w:rPr>
        <w:t>Encrypt</w:t>
      </w:r>
      <w:r w:rsidR="00BE5CFD" w:rsidRPr="00BC2DB3">
        <w:rPr>
          <w:rStyle w:val="CodesnippetChar"/>
        </w:rPr>
        <w:t>”</w:t>
      </w:r>
      <w:r w:rsidR="00BE5CFD">
        <w:t xml:space="preserve"> suggest</w:t>
      </w:r>
      <w:r w:rsidR="00932E70">
        <w:t xml:space="preserve">s, which is </w:t>
      </w:r>
      <w:r w:rsidR="00EC4116">
        <w:t xml:space="preserve">a problem as </w:t>
      </w:r>
      <w:r w:rsidR="00932E70">
        <w:t xml:space="preserve">it does not allow </w:t>
      </w:r>
      <w:r w:rsidR="00FA4E5B">
        <w:t>data source</w:t>
      </w:r>
      <w:r w:rsidR="00497486">
        <w:t xml:space="preserve"> flexibility</w:t>
      </w:r>
      <w:r w:rsidR="00FA4E5B">
        <w:t xml:space="preserve">, as the </w:t>
      </w:r>
      <w:r w:rsidR="0001083E">
        <w:t xml:space="preserve">developer may want the </w:t>
      </w:r>
      <w:r w:rsidR="00FA4E5B">
        <w:t xml:space="preserve">plain text </w:t>
      </w:r>
      <w:r w:rsidR="0001083E">
        <w:t>to</w:t>
      </w:r>
      <w:r w:rsidR="00EB1E83">
        <w:t xml:space="preserve"> be read from a </w:t>
      </w:r>
      <w:r w:rsidR="00A275B7">
        <w:t xml:space="preserve">database or </w:t>
      </w:r>
      <w:r w:rsidR="0047751A">
        <w:t xml:space="preserve">an </w:t>
      </w:r>
      <w:r w:rsidR="00FA4E5B">
        <w:t>external service.</w:t>
      </w:r>
    </w:p>
    <w:p w14:paraId="42734D77" w14:textId="77777777" w:rsidR="00AE55A7" w:rsidRPr="00B24DBB" w:rsidRDefault="00AE55A7" w:rsidP="00AE55A7">
      <w:r w:rsidRPr="00B24DBB">
        <w:rPr>
          <w:noProof/>
        </w:rPr>
        <w:drawing>
          <wp:anchor distT="0" distB="0" distL="114300" distR="114300" simplePos="0" relativeHeight="251658293" behindDoc="0" locked="0" layoutInCell="1" allowOverlap="1" wp14:anchorId="414ABAD3" wp14:editId="6AEE0F5C">
            <wp:simplePos x="0" y="0"/>
            <wp:positionH relativeFrom="margin">
              <wp:posOffset>514350</wp:posOffset>
            </wp:positionH>
            <wp:positionV relativeFrom="paragraph">
              <wp:posOffset>200025</wp:posOffset>
            </wp:positionV>
            <wp:extent cx="4812665" cy="3947160"/>
            <wp:effectExtent l="19050" t="19050" r="26035" b="1524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12665" cy="3947160"/>
                    </a:xfrm>
                    <a:prstGeom prst="rect">
                      <a:avLst/>
                    </a:prstGeom>
                    <a:ln>
                      <a:solidFill>
                        <a:schemeClr val="bg2"/>
                      </a:solidFill>
                    </a:ln>
                  </pic:spPr>
                </pic:pic>
              </a:graphicData>
            </a:graphic>
            <wp14:sizeRelH relativeFrom="page">
              <wp14:pctWidth>0</wp14:pctWidth>
            </wp14:sizeRelH>
            <wp14:sizeRelV relativeFrom="page">
              <wp14:pctHeight>0</wp14:pctHeight>
            </wp14:sizeRelV>
          </wp:anchor>
        </w:drawing>
      </w:r>
    </w:p>
    <w:p w14:paraId="77D14DFF" w14:textId="222B103D" w:rsidR="00B24DBB" w:rsidRPr="00B24DBB" w:rsidRDefault="00AE55A7" w:rsidP="000659FA">
      <w:pPr>
        <w:pStyle w:val="Caption"/>
      </w:pPr>
      <w:bookmarkStart w:id="25" w:name="_Ref8297893"/>
      <w:bookmarkStart w:id="26" w:name="_Toc8340702"/>
      <w:r w:rsidRPr="00B24DBB">
        <w:t xml:space="preserve">Figure </w:t>
      </w:r>
      <w:fldSimple w:instr=" SEQ Figure \* ARABIC ">
        <w:r>
          <w:rPr>
            <w:noProof/>
          </w:rPr>
          <w:t>2</w:t>
        </w:r>
      </w:fldSimple>
      <w:bookmarkEnd w:id="25"/>
      <w:r w:rsidRPr="00B24DBB">
        <w:t xml:space="preserve"> – A code snippet of </w:t>
      </w:r>
      <w:sdt>
        <w:sdtPr>
          <w:id w:val="-980767073"/>
          <w:citation/>
        </w:sdtPr>
        <w:sdtEndPr/>
        <w:sdtContent>
          <w:r w:rsidRPr="00B24DBB">
            <w:fldChar w:fldCharType="begin"/>
          </w:r>
          <w:r w:rsidRPr="00B24DBB">
            <w:instrText xml:space="preserve"> CITATION Gab09 \l 2057 </w:instrText>
          </w:r>
          <w:r w:rsidRPr="00B24DBB">
            <w:fldChar w:fldCharType="separate"/>
          </w:r>
          <w:r>
            <w:rPr>
              <w:noProof/>
            </w:rPr>
            <w:t>(Schenker, 2009)</w:t>
          </w:r>
          <w:r w:rsidRPr="00B24DBB">
            <w:fldChar w:fldCharType="end"/>
          </w:r>
        </w:sdtContent>
      </w:sdt>
      <w:bookmarkEnd w:id="26"/>
    </w:p>
    <w:p w14:paraId="6F13B1E8" w14:textId="77777777" w:rsidR="00B24DBB" w:rsidRPr="00B24DBB" w:rsidRDefault="00B24DBB" w:rsidP="00B24DBB">
      <w:pPr>
        <w:pStyle w:val="Heading3"/>
      </w:pPr>
      <w:bookmarkStart w:id="27" w:name="_Ref7908373"/>
      <w:bookmarkStart w:id="28" w:name="_Toc8357806"/>
      <w:r w:rsidRPr="00B24DBB">
        <w:lastRenderedPageBreak/>
        <w:t>Open-Closed principle</w:t>
      </w:r>
      <w:bookmarkEnd w:id="27"/>
      <w:bookmarkEnd w:id="28"/>
    </w:p>
    <w:p w14:paraId="7A1CAD23" w14:textId="0A94E8E5" w:rsidR="00114895" w:rsidRDefault="00B24DBB" w:rsidP="00DF0750">
      <w:pPr>
        <w:pStyle w:val="15Spacing"/>
      </w:pPr>
      <w:r w:rsidRPr="00B24DBB">
        <w:t>The open-closed principle (OCP) states that class</w:t>
      </w:r>
      <w:r w:rsidR="002D5231">
        <w:t>es</w:t>
      </w:r>
      <w:r w:rsidRPr="00B24DBB">
        <w:t>, modules or functions should be open for extension but closed for modification.</w:t>
      </w:r>
      <w:r w:rsidR="009C464D">
        <w:t xml:space="preserve"> This principle </w:t>
      </w:r>
      <w:r w:rsidR="005315D4">
        <w:t xml:space="preserve">encourages the development </w:t>
      </w:r>
      <w:r w:rsidR="009C464D">
        <w:t>of</w:t>
      </w:r>
      <w:r w:rsidR="00D13C88">
        <w:t xml:space="preserve"> high-quality and</w:t>
      </w:r>
      <w:r w:rsidR="009C464D">
        <w:t xml:space="preserve"> </w:t>
      </w:r>
      <w:r w:rsidR="001B0C90">
        <w:t>maintainable</w:t>
      </w:r>
      <w:r w:rsidR="009C464D">
        <w:t xml:space="preserve"> code</w:t>
      </w:r>
      <w:r w:rsidR="00C5082D">
        <w:t xml:space="preserve">, as it </w:t>
      </w:r>
      <w:r w:rsidR="00D35C9A">
        <w:t xml:space="preserve">requires that </w:t>
      </w:r>
      <w:r w:rsidR="00C5082D">
        <w:t xml:space="preserve">classes </w:t>
      </w:r>
      <w:r w:rsidR="006E7D9D">
        <w:t>follow the single responsibility principle</w:t>
      </w:r>
      <w:r w:rsidR="00736394">
        <w:t xml:space="preserve"> and never have any need to change because </w:t>
      </w:r>
      <w:r w:rsidR="000D2CE3">
        <w:t>their implementation</w:t>
      </w:r>
      <w:r w:rsidR="00114895">
        <w:t xml:space="preserve"> should be </w:t>
      </w:r>
      <w:r w:rsidR="001D20D9">
        <w:t>final</w:t>
      </w:r>
      <w:r w:rsidR="000D2CE3">
        <w:t>.</w:t>
      </w:r>
      <w:r w:rsidR="00114895">
        <w:t xml:space="preserve"> </w:t>
      </w:r>
      <w:r w:rsidR="00C955E3">
        <w:t xml:space="preserve">This means that as the requirements of a project changes, </w:t>
      </w:r>
      <w:r w:rsidR="00300124">
        <w:t xml:space="preserve">it becomes easy to maintain </w:t>
      </w:r>
      <w:r w:rsidR="00211539">
        <w:t xml:space="preserve">the </w:t>
      </w:r>
      <w:r w:rsidR="00300124">
        <w:t xml:space="preserve">code as </w:t>
      </w:r>
      <w:r w:rsidR="00162804">
        <w:t>new code is written on top of the</w:t>
      </w:r>
      <w:r w:rsidR="00300124">
        <w:t xml:space="preserve"> existing code, rather than introducing bugs by modifying the existing code.</w:t>
      </w:r>
    </w:p>
    <w:p w14:paraId="08D400CC" w14:textId="4FDE6D99" w:rsidR="00B24DBB" w:rsidRPr="00B24DBB" w:rsidRDefault="00B24DBB" w:rsidP="00B24DBB">
      <w:pPr>
        <w:pStyle w:val="Heading3"/>
      </w:pPr>
      <w:bookmarkStart w:id="29" w:name="_Toc8357807"/>
      <w:r w:rsidRPr="00B24DBB">
        <w:t xml:space="preserve">Liskov Substitution </w:t>
      </w:r>
      <w:r w:rsidR="00050337">
        <w:t>P</w:t>
      </w:r>
      <w:r w:rsidRPr="00B24DBB">
        <w:t>rinciple</w:t>
      </w:r>
      <w:bookmarkEnd w:id="29"/>
    </w:p>
    <w:p w14:paraId="4A19BF08" w14:textId="6940D535" w:rsidR="00271685" w:rsidRDefault="00B24DBB" w:rsidP="008A1A2E">
      <w:pPr>
        <w:pStyle w:val="15Spacing"/>
      </w:pPr>
      <w:r w:rsidRPr="00B24DBB">
        <w:t xml:space="preserve">The Liskov substitution principle (LSP), first coined by Barbara Liskov </w:t>
      </w:r>
      <w:sdt>
        <w:sdtPr>
          <w:id w:val="1859620515"/>
          <w:citation/>
        </w:sdtPr>
        <w:sdtEndPr/>
        <w:sdtContent>
          <w:r w:rsidRPr="00B24DBB">
            <w:fldChar w:fldCharType="begin"/>
          </w:r>
          <w:r w:rsidRPr="00B24DBB">
            <w:instrText xml:space="preserve">CITATION Lis88 \n  \l 2057 </w:instrText>
          </w:r>
          <w:r w:rsidRPr="00B24DBB">
            <w:fldChar w:fldCharType="separate"/>
          </w:r>
          <w:r w:rsidR="00C9395A">
            <w:rPr>
              <w:noProof/>
            </w:rPr>
            <w:t>(1988)</w:t>
          </w:r>
          <w:r w:rsidRPr="00B24DBB">
            <w:fldChar w:fldCharType="end"/>
          </w:r>
        </w:sdtContent>
      </w:sdt>
      <w:r w:rsidRPr="00B24DBB">
        <w:t xml:space="preserve"> states that subtypes must be consistent and substitutable with their base types </w:t>
      </w:r>
      <w:sdt>
        <w:sdtPr>
          <w:id w:val="-1500180178"/>
          <w:citation/>
        </w:sdtPr>
        <w:sdtEndPr/>
        <w:sdtContent>
          <w:r w:rsidR="0003163A">
            <w:fldChar w:fldCharType="begin"/>
          </w:r>
          <w:r w:rsidR="0003163A">
            <w:instrText xml:space="preserve"> CITATION Doo11 \l 2057 </w:instrText>
          </w:r>
          <w:r w:rsidR="0003163A">
            <w:fldChar w:fldCharType="separate"/>
          </w:r>
          <w:r w:rsidR="0003163A">
            <w:rPr>
              <w:noProof/>
            </w:rPr>
            <w:t>(Dooley, 2011)</w:t>
          </w:r>
          <w:r w:rsidR="0003163A">
            <w:fldChar w:fldCharType="end"/>
          </w:r>
        </w:sdtContent>
      </w:sdt>
      <w:r w:rsidR="002205E5">
        <w:t xml:space="preserve"> and this is important because </w:t>
      </w:r>
      <w:r w:rsidR="00850EAC">
        <w:t xml:space="preserve">it </w:t>
      </w:r>
      <w:r w:rsidR="006D5BA0">
        <w:t>requires</w:t>
      </w:r>
      <w:r w:rsidR="00850EAC">
        <w:t xml:space="preserve"> that subtypes </w:t>
      </w:r>
      <w:r w:rsidR="00E94A47">
        <w:t xml:space="preserve">of a derived class </w:t>
      </w:r>
      <w:r w:rsidR="00850EAC">
        <w:t xml:space="preserve">should be consistent and should behave as the </w:t>
      </w:r>
      <w:r w:rsidR="006D5BA0">
        <w:t>subtype infers.</w:t>
      </w:r>
      <w:r w:rsidR="00E35D7F">
        <w:t xml:space="preserve"> This principle encourages code to be more flexible</w:t>
      </w:r>
      <w:r w:rsidR="00E94A47">
        <w:t>.</w:t>
      </w:r>
    </w:p>
    <w:p w14:paraId="567F54D4" w14:textId="77777777" w:rsidR="00B24DBB" w:rsidRPr="00B24DBB" w:rsidRDefault="00B24DBB" w:rsidP="00B24DBB"/>
    <w:p w14:paraId="6DE63BA7" w14:textId="62B26FA8" w:rsidR="00B24DBB" w:rsidRPr="00B24DBB" w:rsidRDefault="00B24DBB" w:rsidP="00B24DBB">
      <w:pPr>
        <w:pStyle w:val="Heading3"/>
      </w:pPr>
      <w:bookmarkStart w:id="30" w:name="_Toc8357808"/>
      <w:r w:rsidRPr="00B24DBB">
        <w:t xml:space="preserve">Interface Segregation </w:t>
      </w:r>
      <w:r w:rsidR="00050337">
        <w:t>P</w:t>
      </w:r>
      <w:r w:rsidRPr="00B24DBB">
        <w:t>rinciple</w:t>
      </w:r>
      <w:bookmarkEnd w:id="30"/>
    </w:p>
    <w:p w14:paraId="348B726D" w14:textId="2A0A4370" w:rsidR="00B24DBB" w:rsidRPr="00B24DBB" w:rsidRDefault="00B24DBB" w:rsidP="008A1A2E">
      <w:pPr>
        <w:pStyle w:val="15Spacing"/>
      </w:pPr>
      <w:r w:rsidRPr="00B24DBB">
        <w:t xml:space="preserve">The interface segregation principle (ISP) states that no client should be forced to depend on methods it does not use </w:t>
      </w:r>
      <w:r w:rsidR="00CA3B67">
        <w:rPr>
          <w:noProof/>
        </w:rPr>
        <w:t>(Martin and Martin, 2002)</w:t>
      </w:r>
      <w:r w:rsidRPr="00B24DBB">
        <w:t xml:space="preserve">. The Interface segregation principle also extends the single responsibility principle </w:t>
      </w:r>
      <w:r w:rsidR="001149D3">
        <w:t>as</w:t>
      </w:r>
      <w:r w:rsidRPr="00B24DBB">
        <w:t xml:space="preserve"> ISP requires that interfaces with multiple responsibilities be broken down into smaller more specific interfaces</w:t>
      </w:r>
      <w:r w:rsidR="001149D3">
        <w:t xml:space="preserve">. The </w:t>
      </w:r>
      <w:r w:rsidRPr="00B24DBB">
        <w:t xml:space="preserve">goal </w:t>
      </w:r>
      <w:r w:rsidR="00495574">
        <w:t>is</w:t>
      </w:r>
      <w:r w:rsidR="001149D3">
        <w:t xml:space="preserve"> </w:t>
      </w:r>
      <w:r w:rsidRPr="00B24DBB">
        <w:t>to reduce the impact of code changes</w:t>
      </w:r>
      <w:r w:rsidR="008A078D">
        <w:t xml:space="preserve">, which makes </w:t>
      </w:r>
      <w:r w:rsidR="00495574">
        <w:t xml:space="preserve">the </w:t>
      </w:r>
      <w:r w:rsidR="008A078D">
        <w:t xml:space="preserve">code more </w:t>
      </w:r>
      <w:r w:rsidR="009568DB">
        <w:t>flexible</w:t>
      </w:r>
      <w:r w:rsidR="008A078D">
        <w:t xml:space="preserve"> as </w:t>
      </w:r>
      <w:r w:rsidR="009568DB">
        <w:t>functionality is more granular</w:t>
      </w:r>
      <w:r w:rsidR="00E63EAF">
        <w:t>,</w:t>
      </w:r>
      <w:r w:rsidRPr="00B24DBB">
        <w:t xml:space="preserve"> thus easier to maintain and refactor.</w:t>
      </w:r>
    </w:p>
    <w:p w14:paraId="64B183B5" w14:textId="77777777" w:rsidR="00B24DBB" w:rsidRPr="00B24DBB" w:rsidRDefault="00B24DBB" w:rsidP="00B24DBB"/>
    <w:p w14:paraId="091694DE" w14:textId="77777777" w:rsidR="00B24DBB" w:rsidRPr="00B24DBB" w:rsidRDefault="00B24DBB" w:rsidP="00B24DBB">
      <w:pPr>
        <w:pStyle w:val="Heading3"/>
      </w:pPr>
      <w:bookmarkStart w:id="31" w:name="_Ref8243632"/>
      <w:bookmarkStart w:id="32" w:name="_Toc8357809"/>
      <w:r w:rsidRPr="00B24DBB">
        <w:t>Dependency Inversion principle</w:t>
      </w:r>
      <w:bookmarkEnd w:id="31"/>
      <w:bookmarkEnd w:id="32"/>
    </w:p>
    <w:p w14:paraId="4259C185" w14:textId="60C3E843" w:rsidR="00B24DBB" w:rsidRDefault="00B24DBB" w:rsidP="008A1A2E">
      <w:pPr>
        <w:pStyle w:val="15Spacing"/>
      </w:pPr>
      <w:r w:rsidRPr="00B24DBB">
        <w:t xml:space="preserve">The dependency inversion principle </w:t>
      </w:r>
      <w:r w:rsidR="00705749">
        <w:t xml:space="preserve">(DIP) </w:t>
      </w:r>
      <w:r w:rsidRPr="00B24DBB">
        <w:t xml:space="preserve">states that both high-level and low-level modules should not depend on </w:t>
      </w:r>
      <w:r w:rsidR="00582747">
        <w:t>concrete implementations</w:t>
      </w:r>
      <w:r w:rsidRPr="00B24DBB">
        <w:t xml:space="preserve"> but on abstractions. The rationale is that depending on </w:t>
      </w:r>
      <w:r w:rsidR="008B60F2">
        <w:t xml:space="preserve">concrete </w:t>
      </w:r>
      <w:r w:rsidR="00C06709">
        <w:t>implementations</w:t>
      </w:r>
      <w:r w:rsidRPr="00B24DBB">
        <w:t xml:space="preserve"> means depending on volatile functionality</w:t>
      </w:r>
      <w:r w:rsidR="00303A51">
        <w:t>;</w:t>
      </w:r>
      <w:r w:rsidRPr="00B24DBB">
        <w:t xml:space="preserve"> instead, software architecture should favour the dependency of stable abstract interfaces </w:t>
      </w:r>
      <w:sdt>
        <w:sdtPr>
          <w:id w:val="1985508246"/>
          <w:citation/>
        </w:sdtPr>
        <w:sdtEndPr/>
        <w:sdtContent>
          <w:r w:rsidRPr="00B24DBB">
            <w:fldChar w:fldCharType="begin"/>
          </w:r>
          <w:r w:rsidRPr="00B24DBB">
            <w:instrText xml:space="preserve">CITATION Mar17 \p 100 \l 2057 </w:instrText>
          </w:r>
          <w:r w:rsidRPr="00B24DBB">
            <w:fldChar w:fldCharType="separate"/>
          </w:r>
          <w:r w:rsidR="00C9395A">
            <w:rPr>
              <w:noProof/>
            </w:rPr>
            <w:t>(Martin, 2017, p. 100)</w:t>
          </w:r>
          <w:r w:rsidRPr="00B24DBB">
            <w:fldChar w:fldCharType="end"/>
          </w:r>
        </w:sdtContent>
      </w:sdt>
      <w:r w:rsidRPr="00B24DBB">
        <w:t xml:space="preserve">. This is advantageous as code can be extended and reused in ways not explicitly planned for </w:t>
      </w:r>
      <w:sdt>
        <w:sdtPr>
          <w:id w:val="1102997630"/>
          <w:citation/>
        </w:sdtPr>
        <w:sdtEndPr/>
        <w:sdtContent>
          <w:r w:rsidRPr="00B24DBB">
            <w:fldChar w:fldCharType="begin"/>
          </w:r>
          <w:r w:rsidRPr="00B24DBB">
            <w:instrText xml:space="preserve">CITATION Mar11 \p 16 \l 2057 </w:instrText>
          </w:r>
          <w:r w:rsidRPr="00B24DBB">
            <w:fldChar w:fldCharType="separate"/>
          </w:r>
          <w:r w:rsidR="00C9395A">
            <w:rPr>
              <w:noProof/>
            </w:rPr>
            <w:t>(Seeman, 2011, p. 16)</w:t>
          </w:r>
          <w:r w:rsidRPr="00B24DBB">
            <w:fldChar w:fldCharType="end"/>
          </w:r>
        </w:sdtContent>
      </w:sdt>
      <w:r w:rsidR="00C06709">
        <w:t xml:space="preserve">. </w:t>
      </w:r>
      <w:r w:rsidR="0026610D">
        <w:t>Software requirements are con</w:t>
      </w:r>
      <w:r w:rsidR="0090384E">
        <w:t>tinual</w:t>
      </w:r>
      <w:r w:rsidR="0026610D">
        <w:t xml:space="preserve">ly changing, so this </w:t>
      </w:r>
      <w:r w:rsidR="008F1C53">
        <w:t xml:space="preserve">principle ensures the </w:t>
      </w:r>
      <w:r w:rsidR="0026610D">
        <w:t xml:space="preserve">future </w:t>
      </w:r>
      <w:r w:rsidR="008F1C53">
        <w:t>extensibility</w:t>
      </w:r>
      <w:r w:rsidR="0026610D">
        <w:t xml:space="preserve"> and maintainability of software</w:t>
      </w:r>
      <w:r w:rsidR="008F1C53">
        <w:t>.</w:t>
      </w:r>
    </w:p>
    <w:p w14:paraId="4DCB5425" w14:textId="77777777" w:rsidR="00B24DBB" w:rsidRDefault="00B24DBB" w:rsidP="00B24DBB"/>
    <w:p w14:paraId="0861DFFD" w14:textId="77777777" w:rsidR="00B24DBB" w:rsidRPr="00B24DBB" w:rsidRDefault="00B24DBB" w:rsidP="00056DD8">
      <w:pPr>
        <w:pStyle w:val="Heading4"/>
      </w:pPr>
      <w:bookmarkStart w:id="33" w:name="_Ref8326152"/>
      <w:r w:rsidRPr="00B24DBB">
        <w:t>Dependency Injection</w:t>
      </w:r>
      <w:bookmarkEnd w:id="33"/>
    </w:p>
    <w:p w14:paraId="6758DF2B" w14:textId="1BE9AD13" w:rsidR="00EA7CAE" w:rsidRPr="00D8775E" w:rsidRDefault="00705749" w:rsidP="008A1A2E">
      <w:pPr>
        <w:pStyle w:val="15Spacing"/>
      </w:pPr>
      <w:r w:rsidRPr="00D8775E">
        <w:t xml:space="preserve">The </w:t>
      </w:r>
      <w:r w:rsidR="00B315B3" w:rsidRPr="00D8775E">
        <w:t>dependency</w:t>
      </w:r>
      <w:r w:rsidR="00916BDF" w:rsidRPr="00D8775E">
        <w:t xml:space="preserve"> inversion principle is commonly </w:t>
      </w:r>
      <w:r w:rsidR="00B315B3" w:rsidRPr="00D8775E">
        <w:t>achieved</w:t>
      </w:r>
      <w:r w:rsidR="00916BDF" w:rsidRPr="00D8775E">
        <w:t xml:space="preserve"> </w:t>
      </w:r>
      <w:r w:rsidR="00B315B3" w:rsidRPr="00D8775E">
        <w:t>using dependency injection.</w:t>
      </w:r>
      <w:r w:rsidR="00EA7CAE" w:rsidRPr="00D8775E">
        <w:t xml:space="preserve"> </w:t>
      </w:r>
    </w:p>
    <w:p w14:paraId="6D816B32" w14:textId="21F89D74" w:rsidR="00D8775E" w:rsidRPr="00D8775E" w:rsidRDefault="000B60E6" w:rsidP="008A1A2E">
      <w:pPr>
        <w:pStyle w:val="15Spacing"/>
      </w:pPr>
      <w:r w:rsidRPr="00D8775E">
        <w:t xml:space="preserve">Dependency injection is a technique that enables loose coupling between different parts of an application </w:t>
      </w:r>
      <w:sdt>
        <w:sdtPr>
          <w:id w:val="1980652812"/>
          <w:citation/>
        </w:sdtPr>
        <w:sdtEndPr/>
        <w:sdtContent>
          <w:r w:rsidR="00D8775E" w:rsidRPr="00D8775E">
            <w:fldChar w:fldCharType="begin"/>
          </w:r>
          <w:r w:rsidR="00D8775E" w:rsidRPr="00D8775E">
            <w:instrText xml:space="preserve"> CITATION Smi19 \l 2057 </w:instrText>
          </w:r>
          <w:r w:rsidR="00D8775E" w:rsidRPr="00D8775E">
            <w:fldChar w:fldCharType="separate"/>
          </w:r>
          <w:r w:rsidR="00D8775E" w:rsidRPr="00D8775E">
            <w:rPr>
              <w:noProof/>
            </w:rPr>
            <w:t>(Smith, 2019)</w:t>
          </w:r>
          <w:r w:rsidR="00D8775E" w:rsidRPr="00D8775E">
            <w:fldChar w:fldCharType="end"/>
          </w:r>
        </w:sdtContent>
      </w:sdt>
      <w:r w:rsidR="00D8775E">
        <w:t>.</w:t>
      </w:r>
      <w:r w:rsidR="00457BB8">
        <w:t xml:space="preserve"> Looser coupling is advantageous </w:t>
      </w:r>
      <w:r w:rsidR="0067675D">
        <w:t xml:space="preserve">because it </w:t>
      </w:r>
      <w:r w:rsidR="00962CAF">
        <w:t xml:space="preserve">allows for the isolation of </w:t>
      </w:r>
      <w:r w:rsidR="00605303">
        <w:t>code and</w:t>
      </w:r>
      <w:r w:rsidR="003E18DE">
        <w:t xml:space="preserve"> means </w:t>
      </w:r>
      <w:r w:rsidR="007A460F">
        <w:t xml:space="preserve">changes in one part of the code will not break another part of </w:t>
      </w:r>
      <w:r w:rsidR="00605303">
        <w:t>the application.</w:t>
      </w:r>
      <w:r w:rsidR="003E18DE">
        <w:t xml:space="preserve"> </w:t>
      </w:r>
    </w:p>
    <w:p w14:paraId="57F68FA8" w14:textId="77777777" w:rsidR="00D8775E" w:rsidRDefault="00D8775E" w:rsidP="008A1A2E">
      <w:pPr>
        <w:pStyle w:val="15Spacing"/>
        <w:rPr>
          <w:highlight w:val="yellow"/>
        </w:rPr>
      </w:pPr>
    </w:p>
    <w:p w14:paraId="0B196FE6" w14:textId="7D56F143" w:rsidR="00B24DBB" w:rsidRPr="00B24DBB" w:rsidRDefault="00B24DBB" w:rsidP="00317668">
      <w:pPr>
        <w:pStyle w:val="15Spacing"/>
      </w:pPr>
      <w:r w:rsidRPr="00B24DBB">
        <w:lastRenderedPageBreak/>
        <w:fldChar w:fldCharType="begin"/>
      </w:r>
      <w:r w:rsidRPr="00B24DBB">
        <w:instrText xml:space="preserve"> REF _Ref3780592 \h </w:instrText>
      </w:r>
      <w:r w:rsidR="008A1A2E">
        <w:instrText xml:space="preserve"> \* MERGEFORMAT </w:instrText>
      </w:r>
      <w:r w:rsidRPr="00B24DBB">
        <w:fldChar w:fldCharType="separate"/>
      </w:r>
      <w:r w:rsidR="0059789D" w:rsidRPr="00B24DBB">
        <w:t xml:space="preserve">Figure </w:t>
      </w:r>
      <w:r w:rsidR="0059789D" w:rsidRPr="0059789D">
        <w:t>3</w:t>
      </w:r>
      <w:r w:rsidRPr="00B24DBB">
        <w:fldChar w:fldCharType="end"/>
      </w:r>
      <w:r w:rsidR="000055E8">
        <w:t xml:space="preserve"> shows a refactored code snippet of </w:t>
      </w:r>
      <w:r w:rsidR="002753B2">
        <w:fldChar w:fldCharType="begin"/>
      </w:r>
      <w:r w:rsidR="002753B2">
        <w:instrText xml:space="preserve"> REF _Ref8297893 \h </w:instrText>
      </w:r>
      <w:r w:rsidR="002753B2">
        <w:fldChar w:fldCharType="separate"/>
      </w:r>
      <w:r w:rsidR="00663B58" w:rsidRPr="00B24DBB">
        <w:t xml:space="preserve">Figure </w:t>
      </w:r>
      <w:r w:rsidR="00663B58">
        <w:rPr>
          <w:noProof/>
        </w:rPr>
        <w:t>2</w:t>
      </w:r>
      <w:r w:rsidR="002753B2">
        <w:fldChar w:fldCharType="end"/>
      </w:r>
      <w:r w:rsidR="002753B2">
        <w:t>.</w:t>
      </w:r>
      <w:r w:rsidR="00EE214B">
        <w:t xml:space="preserve"> </w:t>
      </w:r>
      <w:r w:rsidR="003A3012">
        <w:t xml:space="preserve">The refactored code </w:t>
      </w:r>
      <w:r w:rsidR="00C35CF7">
        <w:t xml:space="preserve">shows the dependency of the read and write functionality is inverted towards the </w:t>
      </w:r>
      <w:r w:rsidR="00C35CF7" w:rsidRPr="00C35CF7">
        <w:rPr>
          <w:rStyle w:val="CodesnippetChar"/>
        </w:rPr>
        <w:t>IReader</w:t>
      </w:r>
      <w:r w:rsidR="00C35CF7">
        <w:t xml:space="preserve"> and </w:t>
      </w:r>
      <w:r w:rsidR="00C35CF7" w:rsidRPr="00C35CF7">
        <w:rPr>
          <w:rStyle w:val="CodesnippetChar"/>
        </w:rPr>
        <w:t>IWriter</w:t>
      </w:r>
      <w:r w:rsidR="00C35CF7">
        <w:t xml:space="preserve"> interfaces.</w:t>
      </w:r>
      <w:r w:rsidR="004B4CB2">
        <w:t xml:space="preserve"> This can be further visualized in </w:t>
      </w:r>
      <w:r w:rsidR="004B4CB2">
        <w:fldChar w:fldCharType="begin"/>
      </w:r>
      <w:r w:rsidR="004B4CB2">
        <w:instrText xml:space="preserve"> REF _Ref3780509 \h </w:instrText>
      </w:r>
      <w:r w:rsidR="004B4CB2">
        <w:fldChar w:fldCharType="separate"/>
      </w:r>
      <w:r w:rsidR="004B4CB2" w:rsidRPr="00B24DBB">
        <w:t xml:space="preserve">Figure </w:t>
      </w:r>
      <w:r w:rsidR="004B4CB2">
        <w:rPr>
          <w:noProof/>
        </w:rPr>
        <w:t>4</w:t>
      </w:r>
      <w:r w:rsidR="004B4CB2">
        <w:fldChar w:fldCharType="end"/>
      </w:r>
      <w:r w:rsidR="004B4CB2">
        <w:t xml:space="preserve"> whereby the </w:t>
      </w:r>
      <w:r w:rsidR="00D0587E" w:rsidRPr="00D0587E">
        <w:rPr>
          <w:rStyle w:val="CodesnippetChar"/>
        </w:rPr>
        <w:t>EncryptionService</w:t>
      </w:r>
      <w:r w:rsidR="00F034E9">
        <w:t xml:space="preserve">, </w:t>
      </w:r>
      <w:r w:rsidR="00F034E9" w:rsidRPr="00DE237C">
        <w:rPr>
          <w:rStyle w:val="CodesnippetChar"/>
        </w:rPr>
        <w:t>FileReader</w:t>
      </w:r>
      <w:r w:rsidR="00F034E9">
        <w:t xml:space="preserve">, </w:t>
      </w:r>
      <w:r w:rsidR="00F034E9" w:rsidRPr="00DE237C">
        <w:rPr>
          <w:rStyle w:val="CodesnippetChar"/>
        </w:rPr>
        <w:t>DatabaseReader</w:t>
      </w:r>
      <w:r w:rsidR="00F034E9">
        <w:t xml:space="preserve">, </w:t>
      </w:r>
      <w:r w:rsidR="00F034E9" w:rsidRPr="00DE237C">
        <w:rPr>
          <w:rStyle w:val="CodesnippetChar"/>
        </w:rPr>
        <w:t>FileWriter</w:t>
      </w:r>
      <w:r w:rsidR="00F034E9">
        <w:t xml:space="preserve"> and </w:t>
      </w:r>
      <w:r w:rsidR="00F034E9" w:rsidRPr="00DE237C">
        <w:rPr>
          <w:rStyle w:val="CodesnippetChar"/>
        </w:rPr>
        <w:t>WebServiceWriter</w:t>
      </w:r>
      <w:r w:rsidR="0020392A">
        <w:rPr>
          <w:rStyle w:val="CodesnippetChar"/>
        </w:rPr>
        <w:t xml:space="preserve"> </w:t>
      </w:r>
      <w:r w:rsidR="0020392A" w:rsidRPr="0020392A">
        <w:t>classes</w:t>
      </w:r>
      <w:r w:rsidR="00F034E9">
        <w:t xml:space="preserve"> are all dependent on the stable </w:t>
      </w:r>
      <w:r w:rsidR="00DE237C">
        <w:t xml:space="preserve">abstractions. </w:t>
      </w:r>
      <w:r w:rsidR="00687B83">
        <w:t xml:space="preserve">Using dependency injection, </w:t>
      </w:r>
      <w:r w:rsidR="00C923CE">
        <w:t>concrete implementations can be injected in place of the abstractions</w:t>
      </w:r>
      <w:r w:rsidR="002F6135">
        <w:t>,</w:t>
      </w:r>
      <w:r w:rsidR="00C923CE">
        <w:t xml:space="preserve"> and this</w:t>
      </w:r>
      <w:r w:rsidR="00DE237C">
        <w:t xml:space="preserve"> is desirable</w:t>
      </w:r>
      <w:r w:rsidR="00C923CE">
        <w:t xml:space="preserve"> as it allows for modules to be </w:t>
      </w:r>
      <w:r w:rsidR="00DE237C">
        <w:t xml:space="preserve">easily swapped or modified without having any unexpected consequences on other parts of the application, </w:t>
      </w:r>
      <w:r w:rsidR="0020392A">
        <w:t>therefore resulting</w:t>
      </w:r>
      <w:r w:rsidR="00DE237C">
        <w:t xml:space="preserve"> </w:t>
      </w:r>
      <w:r w:rsidR="003A3895">
        <w:t>maintainable, extendible and flexible</w:t>
      </w:r>
      <w:r w:rsidR="0020392A">
        <w:t xml:space="preserve"> code.</w:t>
      </w:r>
    </w:p>
    <w:p w14:paraId="69E6727D" w14:textId="77777777" w:rsidR="00B24DBB" w:rsidRPr="00B24DBB" w:rsidRDefault="00B24DBB" w:rsidP="00B24DBB">
      <w:r w:rsidRPr="00B24DBB">
        <w:rPr>
          <w:noProof/>
        </w:rPr>
        <w:drawing>
          <wp:anchor distT="0" distB="0" distL="114300" distR="114300" simplePos="0" relativeHeight="251658242" behindDoc="1" locked="0" layoutInCell="1" allowOverlap="1" wp14:anchorId="2FEE14A3" wp14:editId="581FA5FC">
            <wp:simplePos x="0" y="0"/>
            <wp:positionH relativeFrom="margin">
              <wp:align>center</wp:align>
            </wp:positionH>
            <wp:positionV relativeFrom="paragraph">
              <wp:posOffset>237490</wp:posOffset>
            </wp:positionV>
            <wp:extent cx="3324225" cy="2486025"/>
            <wp:effectExtent l="19050" t="19050" r="28575" b="285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24225" cy="2486025"/>
                    </a:xfrm>
                    <a:prstGeom prst="rect">
                      <a:avLst/>
                    </a:prstGeom>
                    <a:ln>
                      <a:solidFill>
                        <a:schemeClr val="bg2"/>
                      </a:solidFill>
                    </a:ln>
                  </pic:spPr>
                </pic:pic>
              </a:graphicData>
            </a:graphic>
            <wp14:sizeRelH relativeFrom="page">
              <wp14:pctWidth>0</wp14:pctWidth>
            </wp14:sizeRelH>
            <wp14:sizeRelV relativeFrom="page">
              <wp14:pctHeight>0</wp14:pctHeight>
            </wp14:sizeRelV>
          </wp:anchor>
        </w:drawing>
      </w:r>
    </w:p>
    <w:p w14:paraId="48C31E7E" w14:textId="50A2A9EF" w:rsidR="00B24DBB" w:rsidRPr="00B24DBB" w:rsidRDefault="00B24DBB" w:rsidP="00144E3F">
      <w:pPr>
        <w:pStyle w:val="Caption"/>
      </w:pPr>
      <w:bookmarkStart w:id="34" w:name="_Ref3780592"/>
      <w:bookmarkStart w:id="35" w:name="_Toc8340703"/>
      <w:r w:rsidRPr="00B24DBB">
        <w:t xml:space="preserve">Figure </w:t>
      </w:r>
      <w:r w:rsidRPr="00B24DBB">
        <w:fldChar w:fldCharType="begin"/>
      </w:r>
      <w:r w:rsidRPr="00B24DBB">
        <w:rPr>
          <w:iCs/>
        </w:rPr>
        <w:instrText xml:space="preserve"> SEQ Figure \* ARABIC </w:instrText>
      </w:r>
      <w:r w:rsidRPr="00B24DBB">
        <w:fldChar w:fldCharType="separate"/>
      </w:r>
      <w:r w:rsidR="0059789D">
        <w:t>3</w:t>
      </w:r>
      <w:r w:rsidRPr="00B24DBB">
        <w:fldChar w:fldCharType="end"/>
      </w:r>
      <w:bookmarkEnd w:id="34"/>
      <w:r w:rsidRPr="00B24DBB">
        <w:t xml:space="preserve"> – A code snippet </w:t>
      </w:r>
      <w:r w:rsidR="002335B4">
        <w:t>illustrating the dependency inversion principle</w:t>
      </w:r>
      <w:r>
        <w:t xml:space="preserve"> </w:t>
      </w:r>
      <w:sdt>
        <w:sdtPr>
          <w:id w:val="-1220738895"/>
          <w:citation/>
        </w:sdtPr>
        <w:sdtEndPr/>
        <w:sdtContent>
          <w:r w:rsidRPr="00B24DBB">
            <w:fldChar w:fldCharType="begin"/>
          </w:r>
          <w:r w:rsidRPr="00B24DBB">
            <w:instrText xml:space="preserve"> CITATION Gab09 \l 2057 </w:instrText>
          </w:r>
          <w:r w:rsidRPr="00B24DBB">
            <w:fldChar w:fldCharType="separate"/>
          </w:r>
          <w:r w:rsidR="00C9395A">
            <w:rPr>
              <w:noProof/>
            </w:rPr>
            <w:t>(Schenker, 2009)</w:t>
          </w:r>
          <w:r w:rsidRPr="00B24DBB">
            <w:fldChar w:fldCharType="end"/>
          </w:r>
        </w:sdtContent>
      </w:sdt>
      <w:bookmarkEnd w:id="35"/>
    </w:p>
    <w:p w14:paraId="0075B5FF" w14:textId="77777777" w:rsidR="00B24DBB" w:rsidRPr="00B24DBB" w:rsidRDefault="00B24DBB" w:rsidP="00B24DBB">
      <w:pPr>
        <w:rPr>
          <w:i/>
          <w:iCs/>
        </w:rPr>
      </w:pPr>
    </w:p>
    <w:p w14:paraId="3ED3B288" w14:textId="77777777" w:rsidR="00B24DBB" w:rsidRPr="00B24DBB" w:rsidRDefault="00B24DBB" w:rsidP="00B24DBB"/>
    <w:p w14:paraId="5A74DC67" w14:textId="77777777" w:rsidR="00B24DBB" w:rsidRPr="00B24DBB" w:rsidRDefault="00B24DBB" w:rsidP="00B24DBB">
      <w:r w:rsidRPr="00B24DBB">
        <w:rPr>
          <w:noProof/>
        </w:rPr>
        <w:drawing>
          <wp:inline distT="0" distB="0" distL="0" distR="0" wp14:anchorId="4F5D31B8" wp14:editId="454940A7">
            <wp:extent cx="5687060" cy="2835078"/>
            <wp:effectExtent l="19050" t="19050" r="8890" b="22860"/>
            <wp:docPr id="17" name="Picture 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rotWithShape="1">
                    <a:blip r:embed="rId16">
                      <a:extLst>
                        <a:ext uri="{28A0092B-C50C-407E-A947-70E740481C1C}">
                          <a14:useLocalDpi xmlns:a14="http://schemas.microsoft.com/office/drawing/2010/main" val="0"/>
                        </a:ext>
                      </a:extLst>
                    </a:blip>
                    <a:srcRect r="766" b="2741"/>
                    <a:stretch/>
                  </pic:blipFill>
                  <pic:spPr bwMode="auto">
                    <a:xfrm>
                      <a:off x="0" y="0"/>
                      <a:ext cx="5687656" cy="2835375"/>
                    </a:xfrm>
                    <a:prstGeom prst="rect">
                      <a:avLst/>
                    </a:prstGeom>
                    <a:noFill/>
                    <a:ln>
                      <a:solidFill>
                        <a:schemeClr val="bg2"/>
                      </a:solidFill>
                    </a:ln>
                    <a:extLst>
                      <a:ext uri="{53640926-AAD7-44D8-BBD7-CCE9431645EC}">
                        <a14:shadowObscured xmlns:a14="http://schemas.microsoft.com/office/drawing/2010/main"/>
                      </a:ext>
                    </a:extLst>
                  </pic:spPr>
                </pic:pic>
              </a:graphicData>
            </a:graphic>
          </wp:inline>
        </w:drawing>
      </w:r>
    </w:p>
    <w:p w14:paraId="50384E48" w14:textId="118FD671" w:rsidR="00B24DBB" w:rsidRPr="00B24DBB" w:rsidRDefault="00B24DBB" w:rsidP="00144E3F">
      <w:pPr>
        <w:pStyle w:val="Caption"/>
      </w:pPr>
      <w:bookmarkStart w:id="36" w:name="_Ref3780509"/>
      <w:bookmarkStart w:id="37" w:name="_Toc8340704"/>
      <w:r w:rsidRPr="00B24DBB">
        <w:t xml:space="preserve">Figure </w:t>
      </w:r>
      <w:r w:rsidRPr="00B24DBB">
        <w:fldChar w:fldCharType="begin"/>
      </w:r>
      <w:r w:rsidRPr="00B24DBB">
        <w:rPr>
          <w:iCs/>
        </w:rPr>
        <w:instrText xml:space="preserve"> SEQ Figure \* ARABIC </w:instrText>
      </w:r>
      <w:r w:rsidRPr="00B24DBB">
        <w:fldChar w:fldCharType="separate"/>
      </w:r>
      <w:r w:rsidR="0059789D">
        <w:t>4</w:t>
      </w:r>
      <w:r w:rsidRPr="00B24DBB">
        <w:fldChar w:fldCharType="end"/>
      </w:r>
      <w:bookmarkEnd w:id="36"/>
      <w:r w:rsidRPr="00B24DBB">
        <w:t xml:space="preserve"> - Class diagram </w:t>
      </w:r>
      <w:r w:rsidR="000F6DB5">
        <w:t>illustrating the dependency inversion principle</w:t>
      </w:r>
      <w:r w:rsidRPr="00B24DBB">
        <w:t xml:space="preserve"> </w:t>
      </w:r>
      <w:sdt>
        <w:sdtPr>
          <w:id w:val="1708147239"/>
          <w:citation/>
        </w:sdtPr>
        <w:sdtEndPr/>
        <w:sdtContent>
          <w:r w:rsidRPr="00B24DBB">
            <w:fldChar w:fldCharType="begin"/>
          </w:r>
          <w:r w:rsidRPr="00B24DBB">
            <w:instrText xml:space="preserve"> CITATION Gab09 \l 2057 </w:instrText>
          </w:r>
          <w:r w:rsidRPr="00B24DBB">
            <w:fldChar w:fldCharType="separate"/>
          </w:r>
          <w:r w:rsidR="00C9395A">
            <w:rPr>
              <w:noProof/>
            </w:rPr>
            <w:t>(Schenker, 2009)</w:t>
          </w:r>
          <w:r w:rsidRPr="00B24DBB">
            <w:fldChar w:fldCharType="end"/>
          </w:r>
        </w:sdtContent>
      </w:sdt>
      <w:bookmarkEnd w:id="37"/>
    </w:p>
    <w:p w14:paraId="1B200B75" w14:textId="77777777" w:rsidR="00B24DBB" w:rsidRPr="00B24DBB" w:rsidRDefault="00B24DBB" w:rsidP="00B24DBB"/>
    <w:p w14:paraId="37643F2D" w14:textId="77777777" w:rsidR="00B24DBB" w:rsidRPr="00B24DBB" w:rsidRDefault="00B24DBB" w:rsidP="00A53156">
      <w:pPr>
        <w:pStyle w:val="Heading3"/>
      </w:pPr>
      <w:bookmarkStart w:id="38" w:name="_Toc8357810"/>
      <w:r w:rsidRPr="00B24DBB">
        <w:lastRenderedPageBreak/>
        <w:t>Conclusions</w:t>
      </w:r>
      <w:bookmarkEnd w:id="38"/>
    </w:p>
    <w:p w14:paraId="0C251AB6" w14:textId="564AFD36" w:rsidR="00673AAD" w:rsidRDefault="00B24DBB" w:rsidP="006E6D2B">
      <w:pPr>
        <w:pStyle w:val="15Spacing"/>
      </w:pPr>
      <w:r w:rsidRPr="00B24DBB">
        <w:t xml:space="preserve">In conclusion, the SOLID design principles provide a set of guidelines for writing code that is maintainable, extendible, flexible and testable. A core </w:t>
      </w:r>
      <w:r w:rsidR="00E04E9D">
        <w:t>theme around</w:t>
      </w:r>
      <w:r w:rsidRPr="00B24DBB">
        <w:t xml:space="preserve"> of the proposed system is to </w:t>
      </w:r>
      <w:r w:rsidR="00531A60">
        <w:t xml:space="preserve">lay the groundwork for </w:t>
      </w:r>
      <w:r w:rsidR="00846DCA">
        <w:t xml:space="preserve">the </w:t>
      </w:r>
      <w:r w:rsidR="00531A60">
        <w:t xml:space="preserve">future development of the new system, and the SOLID design principles </w:t>
      </w:r>
      <w:r w:rsidR="006E6D2B">
        <w:t xml:space="preserve">offer programming practices that </w:t>
      </w:r>
      <w:r w:rsidR="009E4062">
        <w:t>enable the development of</w:t>
      </w:r>
      <w:r w:rsidR="006E6D2B">
        <w:t xml:space="preserve"> code that is loosely coupled, highly maintainable and highly extendible.</w:t>
      </w:r>
    </w:p>
    <w:p w14:paraId="32F258A7" w14:textId="163FD836" w:rsidR="001440DE" w:rsidRDefault="001440DE" w:rsidP="006E6D2B">
      <w:pPr>
        <w:pStyle w:val="15Spacing"/>
      </w:pPr>
    </w:p>
    <w:p w14:paraId="35639088" w14:textId="0135A779" w:rsidR="00F81905" w:rsidRDefault="00B24DBB" w:rsidP="006108FE">
      <w:pPr>
        <w:pStyle w:val="Heading2"/>
      </w:pPr>
      <w:bookmarkStart w:id="39" w:name="_Ref7825200"/>
      <w:bookmarkStart w:id="40" w:name="_Ref7825210"/>
      <w:bookmarkStart w:id="41" w:name="_Toc8357811"/>
      <w:r w:rsidRPr="00B24DBB">
        <w:t>Architectural Patterns</w:t>
      </w:r>
      <w:bookmarkEnd w:id="39"/>
      <w:bookmarkEnd w:id="40"/>
      <w:bookmarkEnd w:id="41"/>
    </w:p>
    <w:p w14:paraId="40D70806" w14:textId="303525F7" w:rsidR="00F81905" w:rsidRDefault="00F81905" w:rsidP="00F81905">
      <w:pPr>
        <w:pStyle w:val="Heading3"/>
      </w:pPr>
      <w:bookmarkStart w:id="42" w:name="_Toc8357812"/>
      <w:r>
        <w:t>Overview</w:t>
      </w:r>
      <w:bookmarkEnd w:id="42"/>
    </w:p>
    <w:p w14:paraId="283806F6" w14:textId="7CC53A89" w:rsidR="002564B5" w:rsidRDefault="00846B3D" w:rsidP="006108FE">
      <w:pPr>
        <w:pStyle w:val="15Spacing"/>
      </w:pPr>
      <w:r>
        <w:t xml:space="preserve">The design principles mentioned in the previous chapter </w:t>
      </w:r>
      <w:r w:rsidR="00F20F14">
        <w:t>serves</w:t>
      </w:r>
      <w:r>
        <w:t xml:space="preserve"> as </w:t>
      </w:r>
      <w:r w:rsidR="00F20F14">
        <w:t xml:space="preserve">a </w:t>
      </w:r>
      <w:r>
        <w:t xml:space="preserve">micro overview of how the code will be written and implemented. </w:t>
      </w:r>
      <w:r w:rsidR="00D93574">
        <w:t>Architectural patterns</w:t>
      </w:r>
      <w:r w:rsidR="00964922">
        <w:t xml:space="preserve"> serve as a macro overview of how the codebase will be logically structured.</w:t>
      </w:r>
    </w:p>
    <w:p w14:paraId="59FEE690" w14:textId="77777777" w:rsidR="00F81905" w:rsidRDefault="00F81905" w:rsidP="006108FE">
      <w:pPr>
        <w:pStyle w:val="15Spacing"/>
      </w:pPr>
    </w:p>
    <w:p w14:paraId="0356E501" w14:textId="682F3CC6" w:rsidR="00A53156" w:rsidRPr="00B24DBB" w:rsidRDefault="00B24DBB" w:rsidP="002564B5">
      <w:pPr>
        <w:pStyle w:val="15Spacing"/>
      </w:pPr>
      <w:r w:rsidRPr="00B24DBB">
        <w:t xml:space="preserve">The following section will be discussing suitable </w:t>
      </w:r>
      <w:r w:rsidR="00BC5807">
        <w:t>architectural</w:t>
      </w:r>
      <w:r w:rsidRPr="00B24DBB">
        <w:t xml:space="preserve"> pattern</w:t>
      </w:r>
      <w:r w:rsidR="00F33095">
        <w:t xml:space="preserve">s, </w:t>
      </w:r>
      <w:r w:rsidR="002278E8">
        <w:t>and how they contribute to the maintainability and extendible of the proposed system. Finally, f</w:t>
      </w:r>
      <w:r w:rsidR="00F33095">
        <w:t xml:space="preserve">ollowed by a selection of the most </w:t>
      </w:r>
      <w:r w:rsidR="00BC5807">
        <w:t>appropriate</w:t>
      </w:r>
      <w:r w:rsidR="00F33095">
        <w:t xml:space="preserve"> </w:t>
      </w:r>
      <w:r w:rsidR="00BC5807">
        <w:t xml:space="preserve">with </w:t>
      </w:r>
      <w:r w:rsidR="00357080">
        <w:t>rationale and justifications.</w:t>
      </w:r>
    </w:p>
    <w:p w14:paraId="5A9EA58D" w14:textId="6E043311" w:rsidR="00D5391E" w:rsidRDefault="00D5391E" w:rsidP="00B24DBB">
      <w:pPr>
        <w:rPr>
          <w:i/>
          <w:iCs/>
        </w:rPr>
      </w:pPr>
    </w:p>
    <w:p w14:paraId="3227F9FB" w14:textId="7117B28D" w:rsidR="00D5391E" w:rsidRPr="00D5391E" w:rsidRDefault="00D5391E" w:rsidP="00D5391E">
      <w:pPr>
        <w:pStyle w:val="Heading3"/>
      </w:pPr>
      <w:bookmarkStart w:id="43" w:name="_Toc8357813"/>
      <w:r w:rsidRPr="00D5391E">
        <w:t xml:space="preserve">Problem with </w:t>
      </w:r>
      <w:r w:rsidR="00DE3B09">
        <w:t xml:space="preserve">the </w:t>
      </w:r>
      <w:r w:rsidRPr="00D5391E">
        <w:t>existing architecture</w:t>
      </w:r>
      <w:bookmarkEnd w:id="43"/>
    </w:p>
    <w:p w14:paraId="317DAD42" w14:textId="147A25D2" w:rsidR="00F657CB" w:rsidRDefault="002D6C7B" w:rsidP="002D4AB6">
      <w:pPr>
        <w:pStyle w:val="15Spacing"/>
      </w:pPr>
      <w:r>
        <w:t xml:space="preserve">The problem with the architecture </w:t>
      </w:r>
      <w:r w:rsidR="009101D1">
        <w:t xml:space="preserve">of the existing system </w:t>
      </w:r>
      <w:r>
        <w:t xml:space="preserve">is that </w:t>
      </w:r>
      <w:r w:rsidR="000A4488">
        <w:t>it is</w:t>
      </w:r>
      <w:r>
        <w:t xml:space="preserve"> monolithic. All the classes, functions and modules are </w:t>
      </w:r>
      <w:r w:rsidR="002A4E0E">
        <w:t xml:space="preserve">placed under one </w:t>
      </w:r>
      <w:r w:rsidR="00A06261">
        <w:t xml:space="preserve">project inside the </w:t>
      </w:r>
      <w:r w:rsidR="002A4E0E">
        <w:t>Visual Studio solution (</w:t>
      </w:r>
      <w:r w:rsidR="00D04F19">
        <w:t>a</w:t>
      </w:r>
      <w:r w:rsidR="002A4E0E">
        <w:t xml:space="preserve"> solution can contain many projects)</w:t>
      </w:r>
      <w:r w:rsidR="007119D9">
        <w:t xml:space="preserve">, </w:t>
      </w:r>
      <w:r w:rsidR="001C6675">
        <w:t>like</w:t>
      </w:r>
      <w:r w:rsidR="007119D9">
        <w:t xml:space="preserve"> the solution structure in </w:t>
      </w:r>
      <w:r w:rsidR="006C39E1">
        <w:fldChar w:fldCharType="begin"/>
      </w:r>
      <w:r w:rsidR="006C39E1">
        <w:instrText xml:space="preserve"> REF _Ref8297862 \h </w:instrText>
      </w:r>
      <w:r w:rsidR="006C39E1">
        <w:fldChar w:fldCharType="separate"/>
      </w:r>
      <w:r w:rsidR="00663B58" w:rsidRPr="00D27583">
        <w:t xml:space="preserve"> </w:t>
      </w:r>
      <w:r w:rsidR="00663B58" w:rsidRPr="00B24DBB">
        <w:t xml:space="preserve">Figure </w:t>
      </w:r>
      <w:r w:rsidR="00663B58">
        <w:rPr>
          <w:noProof/>
        </w:rPr>
        <w:t>5</w:t>
      </w:r>
      <w:r w:rsidR="006C39E1">
        <w:fldChar w:fldCharType="end"/>
      </w:r>
      <w:r w:rsidR="007119D9" w:rsidRPr="00B24DBB">
        <w:t>.</w:t>
      </w:r>
      <w:r w:rsidR="002D4AB6">
        <w:t xml:space="preserve"> This monolithic structure</w:t>
      </w:r>
      <w:r w:rsidR="007119D9">
        <w:t xml:space="preserve"> makes it hard to maintain as the separation of concerns is achieved using folders which is very </w:t>
      </w:r>
      <w:r w:rsidR="00604904">
        <w:t>limiting</w:t>
      </w:r>
      <w:r w:rsidR="007119D9">
        <w:t xml:space="preserve"> (evidence can be found in </w:t>
      </w:r>
      <w:r w:rsidR="007119D9">
        <w:fldChar w:fldCharType="begin"/>
      </w:r>
      <w:r w:rsidR="007119D9">
        <w:instrText xml:space="preserve"> REF _Ref7803496 \r \h </w:instrText>
      </w:r>
      <w:r w:rsidR="007119D9">
        <w:fldChar w:fldCharType="separate"/>
      </w:r>
      <w:r w:rsidR="007A6AD2">
        <w:t>Appendix S</w:t>
      </w:r>
      <w:r w:rsidR="007119D9">
        <w:fldChar w:fldCharType="end"/>
      </w:r>
      <w:r w:rsidR="007119D9">
        <w:t xml:space="preserve">). This approach isn’t necessarily </w:t>
      </w:r>
      <w:r w:rsidR="0090384E">
        <w:t>wrong</w:t>
      </w:r>
      <w:r w:rsidR="007119D9">
        <w:t xml:space="preserve"> as it works well for small projects but can be an issue for larger projects</w:t>
      </w:r>
      <w:r w:rsidR="00F657CB">
        <w:t xml:space="preserve">, because as the </w:t>
      </w:r>
      <w:r w:rsidR="00A243FC">
        <w:t xml:space="preserve">project grows </w:t>
      </w:r>
      <w:r w:rsidR="00F657CB">
        <w:t>the</w:t>
      </w:r>
      <w:r w:rsidR="00F657CB" w:rsidRPr="00B24DBB">
        <w:t xml:space="preserve"> codebase is buried deep into many folders and there is</w:t>
      </w:r>
      <w:r w:rsidR="00F657CB">
        <w:t xml:space="preserve"> no</w:t>
      </w:r>
      <w:r w:rsidR="00F657CB" w:rsidRPr="00B24DBB">
        <w:t xml:space="preserve">t a clear distinction on which folders depend on each other, and this unorganized structured gives rise to spaghetti code </w:t>
      </w:r>
      <w:sdt>
        <w:sdtPr>
          <w:id w:val="-1956395996"/>
          <w:citation/>
        </w:sdtPr>
        <w:sdtEndPr/>
        <w:sdtContent>
          <w:r w:rsidR="00F657CB" w:rsidRPr="00B24DBB">
            <w:fldChar w:fldCharType="begin"/>
          </w:r>
          <w:r w:rsidR="00F657CB" w:rsidRPr="00B24DBB">
            <w:instrText xml:space="preserve"> CITATION Smi19 \l 2057 </w:instrText>
          </w:r>
          <w:r w:rsidR="00F657CB" w:rsidRPr="00B24DBB">
            <w:fldChar w:fldCharType="separate"/>
          </w:r>
          <w:r w:rsidR="00F657CB">
            <w:rPr>
              <w:noProof/>
            </w:rPr>
            <w:t>(Smith, 2019)</w:t>
          </w:r>
          <w:r w:rsidR="00F657CB" w:rsidRPr="00B24DBB">
            <w:fldChar w:fldCharType="end"/>
          </w:r>
        </w:sdtContent>
      </w:sdt>
      <w:r w:rsidR="00F657CB" w:rsidRPr="00B24DBB">
        <w:t>.</w:t>
      </w:r>
    </w:p>
    <w:p w14:paraId="0630EC26" w14:textId="77777777" w:rsidR="00F657CB" w:rsidRDefault="00F657CB" w:rsidP="002D4AB6">
      <w:pPr>
        <w:pStyle w:val="15Spacing"/>
      </w:pPr>
    </w:p>
    <w:p w14:paraId="5629E4E1" w14:textId="77777777" w:rsidR="00D04F19" w:rsidRDefault="00D04F19" w:rsidP="00D5391E">
      <w:pPr>
        <w:pStyle w:val="15Spacing"/>
      </w:pPr>
    </w:p>
    <w:p w14:paraId="59D0C8F3" w14:textId="01245254" w:rsidR="00D27583" w:rsidRPr="00D27583" w:rsidRDefault="00D27583" w:rsidP="00D27583">
      <w:pPr>
        <w:pStyle w:val="Caption"/>
      </w:pPr>
      <w:bookmarkStart w:id="44" w:name="_Ref8297862"/>
      <w:bookmarkStart w:id="45" w:name="_Toc8340705"/>
      <w:r w:rsidRPr="00B24DBB">
        <w:rPr>
          <w:noProof/>
        </w:rPr>
        <w:lastRenderedPageBreak/>
        <w:drawing>
          <wp:anchor distT="0" distB="0" distL="114300" distR="114300" simplePos="0" relativeHeight="251658294" behindDoc="0" locked="0" layoutInCell="1" allowOverlap="1" wp14:anchorId="2AE391F4" wp14:editId="06F70CF5">
            <wp:simplePos x="0" y="0"/>
            <wp:positionH relativeFrom="column">
              <wp:posOffset>223520</wp:posOffset>
            </wp:positionH>
            <wp:positionV relativeFrom="paragraph">
              <wp:posOffset>0</wp:posOffset>
            </wp:positionV>
            <wp:extent cx="5709920" cy="3217545"/>
            <wp:effectExtent l="0" t="0" r="5080" b="1905"/>
            <wp:wrapTopAndBottom/>
            <wp:docPr id="47" name="Picture 47" descr="https://docs.microsoft.com/en-us/dotnet/standard/modern-web-apps-azure-architecture/media/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docs.microsoft.com/en-us/dotnet/standard/modern-web-apps-azure-architecture/media/image5-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9920" cy="3217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7583">
        <w:t xml:space="preserve"> </w:t>
      </w:r>
      <w:r w:rsidRPr="00B24DBB">
        <w:t xml:space="preserve">Figure </w:t>
      </w:r>
      <w:fldSimple w:instr=" SEQ Figure \* ARABIC ">
        <w:r>
          <w:rPr>
            <w:noProof/>
          </w:rPr>
          <w:t>5</w:t>
        </w:r>
      </w:fldSimple>
      <w:bookmarkEnd w:id="44"/>
      <w:r w:rsidRPr="00B24DBB">
        <w:t xml:space="preserve"> - Default visual studio solution structure </w:t>
      </w:r>
      <w:sdt>
        <w:sdtPr>
          <w:id w:val="-11383169"/>
          <w:citation/>
        </w:sdtPr>
        <w:sdtEndPr/>
        <w:sdtContent>
          <w:r w:rsidRPr="00B24DBB">
            <w:fldChar w:fldCharType="begin"/>
          </w:r>
          <w:r w:rsidRPr="00B24DBB">
            <w:instrText xml:space="preserve"> CITATION Smi19 \l 2057 </w:instrText>
          </w:r>
          <w:r w:rsidRPr="00B24DBB">
            <w:fldChar w:fldCharType="separate"/>
          </w:r>
          <w:r>
            <w:rPr>
              <w:noProof/>
            </w:rPr>
            <w:t>(Smith, 2019)</w:t>
          </w:r>
          <w:r w:rsidRPr="00B24DBB">
            <w:fldChar w:fldCharType="end"/>
          </w:r>
        </w:sdtContent>
      </w:sdt>
      <w:bookmarkEnd w:id="45"/>
    </w:p>
    <w:p w14:paraId="24837120" w14:textId="24AFAFCC" w:rsidR="00E26C7C" w:rsidRDefault="00E26C7C" w:rsidP="00E26C7C">
      <w:pPr>
        <w:pStyle w:val="Heading2"/>
      </w:pPr>
      <w:bookmarkStart w:id="46" w:name="_Toc8357814"/>
      <w:r>
        <w:t xml:space="preserve">Layered </w:t>
      </w:r>
      <w:r w:rsidRPr="00E26C7C">
        <w:t>architecture</w:t>
      </w:r>
      <w:r>
        <w:t>s</w:t>
      </w:r>
      <w:bookmarkEnd w:id="46"/>
    </w:p>
    <w:p w14:paraId="1CA96F8F" w14:textId="444E7D6D" w:rsidR="00E26C7C" w:rsidRPr="00E26C7C" w:rsidRDefault="00E26C7C" w:rsidP="00E26C7C">
      <w:pPr>
        <w:pStyle w:val="15Spacing"/>
      </w:pPr>
      <w:r w:rsidRPr="00E26C7C">
        <w:t xml:space="preserve">Layered architecture is an approach that involves splitting up a single project solution into a multi-project solution in order to address the issues presented by a monolithic application structure.  Layers help keep growing codebase organised, making it easier to maintain and design. </w:t>
      </w:r>
    </w:p>
    <w:p w14:paraId="3E021500" w14:textId="0B00ADAD" w:rsidR="00B24DBB" w:rsidRDefault="00B24DBB" w:rsidP="00A53156">
      <w:pPr>
        <w:pStyle w:val="Heading3"/>
      </w:pPr>
      <w:bookmarkStart w:id="47" w:name="_Toc8357815"/>
      <w:r w:rsidRPr="00B24DBB">
        <w:t xml:space="preserve">3-Tier </w:t>
      </w:r>
      <w:r w:rsidR="00D51B2B">
        <w:t xml:space="preserve">Application </w:t>
      </w:r>
      <w:r w:rsidRPr="00B24DBB">
        <w:t>Architecture</w:t>
      </w:r>
      <w:bookmarkEnd w:id="47"/>
    </w:p>
    <w:p w14:paraId="063834C4" w14:textId="5F8C32E3" w:rsidR="00B24DBB" w:rsidRPr="00B24DBB" w:rsidRDefault="00D27583" w:rsidP="006108FE">
      <w:pPr>
        <w:pStyle w:val="15Spacing"/>
      </w:pPr>
      <w:r>
        <w:rPr>
          <w:noProof/>
        </w:rPr>
        <w:drawing>
          <wp:anchor distT="0" distB="0" distL="114300" distR="114300" simplePos="0" relativeHeight="251658295" behindDoc="0" locked="0" layoutInCell="1" allowOverlap="1" wp14:anchorId="3CEB9AA7" wp14:editId="0B247FC0">
            <wp:simplePos x="0" y="0"/>
            <wp:positionH relativeFrom="margin">
              <wp:posOffset>1125855</wp:posOffset>
            </wp:positionH>
            <wp:positionV relativeFrom="paragraph">
              <wp:posOffset>447675</wp:posOffset>
            </wp:positionV>
            <wp:extent cx="3973830" cy="3549650"/>
            <wp:effectExtent l="0" t="0" r="7620" b="0"/>
            <wp:wrapTopAndBottom/>
            <wp:docPr id="56" name="Picture 56" descr="https://upload.wikimedia.org/wikipedia/commons/thumb/5/51/Overview_of_a_three-tier_application_vectorVersion.svg/1024px-Overview_of_a_three-tier_application_vectorVersi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5/51/Overview_of_a_three-tier_application_vectorVersion.svg/1024px-Overview_of_a_three-tier_application_vectorVersion.svg.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73830" cy="3549650"/>
                    </a:xfrm>
                    <a:prstGeom prst="rect">
                      <a:avLst/>
                    </a:prstGeom>
                    <a:noFill/>
                    <a:ln>
                      <a:noFill/>
                    </a:ln>
                  </pic:spPr>
                </pic:pic>
              </a:graphicData>
            </a:graphic>
            <wp14:sizeRelH relativeFrom="page">
              <wp14:pctWidth>0</wp14:pctWidth>
            </wp14:sizeRelH>
            <wp14:sizeRelV relativeFrom="page">
              <wp14:pctHeight>0</wp14:pctHeight>
            </wp14:sizeRelV>
          </wp:anchor>
        </w:drawing>
      </w:r>
      <w:r w:rsidR="00E26C7C">
        <w:t xml:space="preserve">The </w:t>
      </w:r>
      <w:r w:rsidR="00B24DBB" w:rsidRPr="00B24DBB">
        <w:t>3-Tier application architecture</w:t>
      </w:r>
      <w:r w:rsidR="00015966">
        <w:t xml:space="preserve"> commonly </w:t>
      </w:r>
      <w:r w:rsidR="003F213A">
        <w:t>referred to</w:t>
      </w:r>
      <w:r w:rsidR="00015966">
        <w:t xml:space="preserve"> as the N-Tier architect</w:t>
      </w:r>
      <w:r w:rsidR="008E3BAC">
        <w:t>ure</w:t>
      </w:r>
      <w:r w:rsidR="00B24DBB" w:rsidRPr="00B24DBB">
        <w:t xml:space="preserve"> is </w:t>
      </w:r>
      <w:r w:rsidR="0092788B">
        <w:t>a</w:t>
      </w:r>
      <w:r w:rsidR="00B24DBB" w:rsidRPr="00B24DBB">
        <w:t xml:space="preserve"> traditional </w:t>
      </w:r>
      <w:r w:rsidR="00793683">
        <w:t xml:space="preserve">architectural approach in web development and it consists of three layers </w:t>
      </w:r>
      <w:r w:rsidR="009A4B1C">
        <w:t>as shown in</w:t>
      </w:r>
      <w:r w:rsidR="00793683">
        <w:t xml:space="preserve"> </w:t>
      </w:r>
      <w:r w:rsidR="00EC3501">
        <w:fldChar w:fldCharType="begin"/>
      </w:r>
      <w:r w:rsidR="00EC3501">
        <w:instrText xml:space="preserve"> REF _Ref8289985 \h </w:instrText>
      </w:r>
      <w:r w:rsidR="00EC3501">
        <w:fldChar w:fldCharType="separate"/>
      </w:r>
      <w:r w:rsidR="00663B58" w:rsidRPr="00B24DBB">
        <w:t xml:space="preserve">Figure </w:t>
      </w:r>
      <w:r w:rsidR="00663B58">
        <w:rPr>
          <w:noProof/>
        </w:rPr>
        <w:t>6</w:t>
      </w:r>
      <w:r w:rsidR="00EC3501">
        <w:fldChar w:fldCharType="end"/>
      </w:r>
      <w:r w:rsidR="00EC3501">
        <w:t>.</w:t>
      </w:r>
    </w:p>
    <w:p w14:paraId="5B9E6E50" w14:textId="0CE1DD98" w:rsidR="009A4B1C" w:rsidRPr="00B24DBB" w:rsidRDefault="00D27583" w:rsidP="004401D0">
      <w:pPr>
        <w:pStyle w:val="Caption"/>
      </w:pPr>
      <w:bookmarkStart w:id="48" w:name="_Ref8289985"/>
      <w:bookmarkStart w:id="49" w:name="_Toc8340706"/>
      <w:r w:rsidRPr="00B24DBB">
        <w:t xml:space="preserve">Figure </w:t>
      </w:r>
      <w:fldSimple w:instr=" SEQ Figure \* ARABIC ">
        <w:r>
          <w:rPr>
            <w:noProof/>
          </w:rPr>
          <w:t>6</w:t>
        </w:r>
      </w:fldSimple>
      <w:bookmarkEnd w:id="48"/>
      <w:r w:rsidRPr="00B24DBB">
        <w:t xml:space="preserve"> - 3-Tier Application Architecture </w:t>
      </w:r>
      <w:sdt>
        <w:sdtPr>
          <w:id w:val="-1696684353"/>
          <w:citation/>
        </w:sdtPr>
        <w:sdtEndPr/>
        <w:sdtContent>
          <w:r w:rsidRPr="00B24DBB">
            <w:fldChar w:fldCharType="begin"/>
          </w:r>
          <w:r w:rsidR="00015966">
            <w:instrText xml:space="preserve">CITATION Ana19 \l 2057 </w:instrText>
          </w:r>
          <w:r w:rsidRPr="00B24DBB">
            <w:fldChar w:fldCharType="separate"/>
          </w:r>
          <w:r w:rsidR="00015966">
            <w:rPr>
              <w:noProof/>
            </w:rPr>
            <w:t>(Wikipedia, n.d.)</w:t>
          </w:r>
          <w:r w:rsidRPr="00B24DBB">
            <w:fldChar w:fldCharType="end"/>
          </w:r>
        </w:sdtContent>
      </w:sdt>
      <w:bookmarkEnd w:id="49"/>
    </w:p>
    <w:p w14:paraId="3BB595D4" w14:textId="77777777" w:rsidR="00B24DBB" w:rsidRPr="00B24DBB" w:rsidRDefault="00B24DBB" w:rsidP="00B24DBB">
      <w:pPr>
        <w:rPr>
          <w:u w:val="single"/>
        </w:rPr>
      </w:pPr>
      <w:r w:rsidRPr="00B24DBB">
        <w:rPr>
          <w:u w:val="single"/>
        </w:rPr>
        <w:lastRenderedPageBreak/>
        <w:t>Presentation Layer</w:t>
      </w:r>
    </w:p>
    <w:p w14:paraId="1617CC34" w14:textId="4FFB8771" w:rsidR="00B24DBB" w:rsidRPr="00B24DBB" w:rsidRDefault="00B24DBB" w:rsidP="009E6AC3">
      <w:pPr>
        <w:pStyle w:val="15Spacing"/>
      </w:pPr>
      <w:r w:rsidRPr="00B24DBB">
        <w:t xml:space="preserve">The role of the presentation layer is to transform data from the </w:t>
      </w:r>
      <w:r w:rsidR="009A4B1C">
        <w:t xml:space="preserve">business </w:t>
      </w:r>
      <w:r w:rsidRPr="00B24DBB">
        <w:t xml:space="preserve">logic layer into information that can be understood by the user. This layer is typically the </w:t>
      </w:r>
      <w:r w:rsidR="009A4B1C">
        <w:t xml:space="preserve">layer where the </w:t>
      </w:r>
      <w:r w:rsidRPr="00B24DBB">
        <w:t xml:space="preserve">HTML content is </w:t>
      </w:r>
      <w:r w:rsidR="009A4B1C">
        <w:t>developed</w:t>
      </w:r>
      <w:r w:rsidRPr="00B24DBB">
        <w:t>.</w:t>
      </w:r>
    </w:p>
    <w:p w14:paraId="4B24D3E9" w14:textId="77777777" w:rsidR="009A4B1C" w:rsidRDefault="009A4B1C" w:rsidP="00B24DBB">
      <w:pPr>
        <w:rPr>
          <w:u w:val="single"/>
        </w:rPr>
      </w:pPr>
    </w:p>
    <w:p w14:paraId="2A0197BF" w14:textId="361E8017" w:rsidR="00B24DBB" w:rsidRPr="00B24DBB" w:rsidRDefault="00B24DBB" w:rsidP="00B24DBB">
      <w:pPr>
        <w:rPr>
          <w:u w:val="single"/>
        </w:rPr>
      </w:pPr>
      <w:r w:rsidRPr="00B24DBB">
        <w:rPr>
          <w:u w:val="single"/>
        </w:rPr>
        <w:t>Business Logic Layer</w:t>
      </w:r>
    </w:p>
    <w:p w14:paraId="1A273E59" w14:textId="0C19B25F" w:rsidR="00B24DBB" w:rsidRPr="00B24DBB" w:rsidRDefault="00B24DBB" w:rsidP="006108FE">
      <w:pPr>
        <w:pStyle w:val="15Spacing"/>
      </w:pPr>
      <w:r w:rsidRPr="00B24DBB">
        <w:t xml:space="preserve">The role of the business logic layer is to perform calculation, processing and logical decisions that </w:t>
      </w:r>
      <w:r w:rsidR="00DE3B09">
        <w:t>are</w:t>
      </w:r>
      <w:r w:rsidRPr="00B24DBB">
        <w:t xml:space="preserve"> relevant to the application domain. It also acts as a</w:t>
      </w:r>
      <w:r w:rsidR="008924A2">
        <w:t>n intermediate</w:t>
      </w:r>
      <w:r w:rsidRPr="00B24DBB">
        <w:t xml:space="preserve"> medium between the presentation and data layer</w:t>
      </w:r>
      <w:r w:rsidR="008924A2">
        <w:t>.</w:t>
      </w:r>
      <w:r w:rsidRPr="00B24DBB">
        <w:t xml:space="preserve"> It takes in data from the data layer, processes it so that the presentation layer can </w:t>
      </w:r>
      <w:r w:rsidR="008924A2">
        <w:t>process</w:t>
      </w:r>
      <w:r w:rsidRPr="00B24DBB">
        <w:t xml:space="preserve"> the information.</w:t>
      </w:r>
    </w:p>
    <w:p w14:paraId="321C64DF" w14:textId="77777777" w:rsidR="009A4B1C" w:rsidRDefault="009A4B1C" w:rsidP="00B24DBB">
      <w:pPr>
        <w:rPr>
          <w:u w:val="single"/>
        </w:rPr>
      </w:pPr>
    </w:p>
    <w:p w14:paraId="6E8FAC81" w14:textId="5EE27E84" w:rsidR="00B24DBB" w:rsidRPr="00B24DBB" w:rsidRDefault="00B24DBB" w:rsidP="00B24DBB">
      <w:pPr>
        <w:rPr>
          <w:u w:val="single"/>
        </w:rPr>
      </w:pPr>
      <w:r w:rsidRPr="00B24DBB">
        <w:rPr>
          <w:u w:val="single"/>
        </w:rPr>
        <w:t>Data Layer</w:t>
      </w:r>
    </w:p>
    <w:p w14:paraId="18D9B858" w14:textId="77777777" w:rsidR="00B24DBB" w:rsidRPr="00B24DBB" w:rsidRDefault="00B24DBB" w:rsidP="006108FE">
      <w:pPr>
        <w:pStyle w:val="15Spacing"/>
      </w:pPr>
      <w:r w:rsidRPr="00B24DBB">
        <w:t>The role of the data layer is to store and retrieve persistent data. This is typically a class that accesses the database, performs queries and returns the result to the business logic layer for further processing.</w:t>
      </w:r>
    </w:p>
    <w:p w14:paraId="26B62F0B" w14:textId="77777777" w:rsidR="00176A02" w:rsidRDefault="00176A02" w:rsidP="009A4B1C">
      <w:pPr>
        <w:pStyle w:val="15Spacing"/>
      </w:pPr>
    </w:p>
    <w:p w14:paraId="032C0B90" w14:textId="461C3523" w:rsidR="00013F45" w:rsidRDefault="00B24DBB" w:rsidP="009A4B1C">
      <w:pPr>
        <w:pStyle w:val="15Spacing"/>
      </w:pPr>
      <w:r w:rsidRPr="00B24DBB">
        <w:t>The</w:t>
      </w:r>
      <w:r w:rsidR="00D51B2B">
        <w:t xml:space="preserve"> </w:t>
      </w:r>
      <w:r w:rsidRPr="00B24DBB">
        <w:t xml:space="preserve">3-tier application architecture </w:t>
      </w:r>
      <w:r w:rsidR="00C850BF">
        <w:t xml:space="preserve">is advantageous as </w:t>
      </w:r>
      <w:r w:rsidR="00013F45">
        <w:t>its</w:t>
      </w:r>
      <w:r w:rsidR="00C850BF">
        <w:t xml:space="preserve"> layered approach makes it easier to separate the different </w:t>
      </w:r>
      <w:r w:rsidR="00013F45">
        <w:t xml:space="preserve">concerns of the application into their own logical layers. This potentially allows developers to work on different tiers </w:t>
      </w:r>
      <w:r w:rsidR="00013F45" w:rsidRPr="00B24DBB">
        <w:t>simultaneously without impacting the other tiers</w:t>
      </w:r>
      <w:r w:rsidR="00013F45">
        <w:t xml:space="preserve">. In conclusion, this architectural pattern offers </w:t>
      </w:r>
      <w:r w:rsidR="00CC37BB">
        <w:t xml:space="preserve">logical </w:t>
      </w:r>
      <w:r w:rsidR="00B926D5">
        <w:t>separation</w:t>
      </w:r>
      <w:r w:rsidR="00013F45">
        <w:t xml:space="preserve"> of application </w:t>
      </w:r>
      <w:r w:rsidR="00CC37BB">
        <w:t>functionality</w:t>
      </w:r>
      <w:r w:rsidR="00013F45">
        <w:t xml:space="preserve">, which </w:t>
      </w:r>
      <w:r w:rsidR="004158CB">
        <w:t>makes it easier to maintain and manage code.</w:t>
      </w:r>
      <w:r w:rsidR="00986B72">
        <w:t xml:space="preserve"> Major drawbacks of this architecture </w:t>
      </w:r>
      <w:r w:rsidR="00F25F1A">
        <w:t>are</w:t>
      </w:r>
      <w:r w:rsidR="00986B72">
        <w:t xml:space="preserve"> the </w:t>
      </w:r>
      <w:r w:rsidR="000E5CCC">
        <w:t>high setup costs</w:t>
      </w:r>
      <w:r w:rsidR="003C4D70">
        <w:t xml:space="preserve"> and complex structure</w:t>
      </w:r>
      <w:r w:rsidR="004D0544">
        <w:t xml:space="preserve"> </w:t>
      </w:r>
      <w:sdt>
        <w:sdtPr>
          <w:id w:val="1172149651"/>
          <w:citation/>
        </w:sdtPr>
        <w:sdtEndPr/>
        <w:sdtContent>
          <w:r w:rsidR="004D0544">
            <w:fldChar w:fldCharType="begin"/>
          </w:r>
          <w:r w:rsidR="004D0544">
            <w:instrText xml:space="preserve"> CITATION Cha10 \l 2057 </w:instrText>
          </w:r>
          <w:r w:rsidR="004D0544">
            <w:fldChar w:fldCharType="separate"/>
          </w:r>
          <w:r w:rsidR="004D0544">
            <w:rPr>
              <w:noProof/>
            </w:rPr>
            <w:t>(Kambalyal, 2010)</w:t>
          </w:r>
          <w:r w:rsidR="004D0544">
            <w:fldChar w:fldCharType="end"/>
          </w:r>
        </w:sdtContent>
      </w:sdt>
      <w:r w:rsidR="004D0544">
        <w:t>.</w:t>
      </w:r>
    </w:p>
    <w:p w14:paraId="71E795FC" w14:textId="77777777" w:rsidR="00B24DBB" w:rsidRPr="00B24DBB" w:rsidRDefault="00B24DBB" w:rsidP="00B24DBB"/>
    <w:p w14:paraId="5C71D2D7" w14:textId="77777777" w:rsidR="00B24DBB" w:rsidRPr="00B24DBB" w:rsidRDefault="00B24DBB" w:rsidP="00F24F2C">
      <w:pPr>
        <w:pStyle w:val="Heading3"/>
      </w:pPr>
      <w:bookmarkStart w:id="50" w:name="_Ref8323561"/>
      <w:bookmarkStart w:id="51" w:name="_Ref8323645"/>
      <w:bookmarkStart w:id="52" w:name="_Toc8357816"/>
      <w:r w:rsidRPr="00B24DBB">
        <w:t>Onion Architecture</w:t>
      </w:r>
      <w:bookmarkEnd w:id="50"/>
      <w:bookmarkEnd w:id="51"/>
      <w:bookmarkEnd w:id="52"/>
    </w:p>
    <w:p w14:paraId="2C3BB74C" w14:textId="55E59882" w:rsidR="00D44F3F" w:rsidRPr="00B24DBB" w:rsidRDefault="00B24DBB" w:rsidP="00D44F3F">
      <w:pPr>
        <w:pStyle w:val="15Spacing"/>
      </w:pPr>
      <w:r w:rsidRPr="00B24DBB">
        <w:t xml:space="preserve">Onion architecture first introduced by Jeffrey </w:t>
      </w:r>
      <w:sdt>
        <w:sdtPr>
          <w:id w:val="-767155986"/>
          <w:citation/>
        </w:sdtPr>
        <w:sdtEndPr/>
        <w:sdtContent>
          <w:r w:rsidRPr="00B24DBB">
            <w:fldChar w:fldCharType="begin"/>
          </w:r>
          <w:r w:rsidRPr="00B24DBB">
            <w:instrText xml:space="preserve">CITATION Pal08 \n  \l 2057 </w:instrText>
          </w:r>
          <w:r w:rsidRPr="00B24DBB">
            <w:fldChar w:fldCharType="separate"/>
          </w:r>
          <w:r w:rsidR="00C9395A">
            <w:rPr>
              <w:noProof/>
            </w:rPr>
            <w:t>(2008)</w:t>
          </w:r>
          <w:r w:rsidRPr="00B24DBB">
            <w:fldChar w:fldCharType="end"/>
          </w:r>
        </w:sdtContent>
      </w:sdt>
      <w:r w:rsidRPr="00B24DBB">
        <w:t xml:space="preserve"> is an architectural pattern </w:t>
      </w:r>
      <w:r w:rsidR="00EA5080">
        <w:t xml:space="preserve">that is inspired </w:t>
      </w:r>
      <w:r w:rsidR="00C73A9B">
        <w:t>by the layers in an onion</w:t>
      </w:r>
      <w:r w:rsidR="00D44F3F">
        <w:t xml:space="preserve"> as shown in </w:t>
      </w:r>
      <w:r w:rsidR="00D44F3F">
        <w:fldChar w:fldCharType="begin"/>
      </w:r>
      <w:r w:rsidR="00D44F3F">
        <w:instrText xml:space="preserve"> REF _Ref8291176 \h </w:instrText>
      </w:r>
      <w:r w:rsidR="00D44F3F">
        <w:fldChar w:fldCharType="separate"/>
      </w:r>
      <w:r w:rsidR="00663B58" w:rsidRPr="00B24DBB">
        <w:t xml:space="preserve">Figure </w:t>
      </w:r>
      <w:r w:rsidR="00663B58">
        <w:rPr>
          <w:noProof/>
        </w:rPr>
        <w:t>7</w:t>
      </w:r>
      <w:r w:rsidR="00D44F3F">
        <w:fldChar w:fldCharType="end"/>
      </w:r>
      <w:r w:rsidR="00C73A9B">
        <w:t>.</w:t>
      </w:r>
    </w:p>
    <w:p w14:paraId="09F3A472" w14:textId="77777777" w:rsidR="00D44F3F" w:rsidRPr="00B24DBB" w:rsidRDefault="00D44F3F" w:rsidP="00D44F3F">
      <w:r w:rsidRPr="00B24DBB">
        <w:rPr>
          <w:noProof/>
        </w:rPr>
        <w:drawing>
          <wp:anchor distT="0" distB="0" distL="114300" distR="114300" simplePos="0" relativeHeight="251658297" behindDoc="0" locked="0" layoutInCell="1" allowOverlap="1" wp14:anchorId="6EB9D55B" wp14:editId="6A3B07B5">
            <wp:simplePos x="0" y="0"/>
            <wp:positionH relativeFrom="margin">
              <wp:align>center</wp:align>
            </wp:positionH>
            <wp:positionV relativeFrom="paragraph">
              <wp:posOffset>254</wp:posOffset>
            </wp:positionV>
            <wp:extent cx="5013325" cy="2874010"/>
            <wp:effectExtent l="0" t="0" r="0" b="0"/>
            <wp:wrapTopAndBottom/>
            <wp:docPr id="6" name="Picture 6" descr="https://docs.microsoft.com/en-us/dotnet/standard/modern-web-apps-azure-architecture/media/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microsoft.com/en-us/dotnet/standard/modern-web-apps-azure-architecture/media/image5-7.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13325" cy="2874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F867FA" w14:textId="6C737417" w:rsidR="00D44F3F" w:rsidRDefault="00D44F3F" w:rsidP="00D44F3F">
      <w:pPr>
        <w:pStyle w:val="Caption"/>
      </w:pPr>
      <w:bookmarkStart w:id="53" w:name="_Ref8291176"/>
      <w:bookmarkStart w:id="54" w:name="_Toc8340707"/>
      <w:r w:rsidRPr="00B24DBB">
        <w:t xml:space="preserve">Figure </w:t>
      </w:r>
      <w:r w:rsidR="00AA3775">
        <w:fldChar w:fldCharType="begin"/>
      </w:r>
      <w:r w:rsidR="00AA3775">
        <w:instrText xml:space="preserve"> SEQ Figure \* ARABIC </w:instrText>
      </w:r>
      <w:r w:rsidR="00AA3775">
        <w:fldChar w:fldCharType="separate"/>
      </w:r>
      <w:r w:rsidR="00663B58">
        <w:rPr>
          <w:noProof/>
        </w:rPr>
        <w:t>7</w:t>
      </w:r>
      <w:r w:rsidR="00AA3775">
        <w:rPr>
          <w:noProof/>
        </w:rPr>
        <w:fldChar w:fldCharType="end"/>
      </w:r>
      <w:bookmarkEnd w:id="53"/>
      <w:r w:rsidRPr="00B24DBB">
        <w:t xml:space="preserve"> - Onion Architecture Layers </w:t>
      </w:r>
      <w:sdt>
        <w:sdtPr>
          <w:id w:val="63919286"/>
          <w:citation/>
        </w:sdtPr>
        <w:sdtEndPr/>
        <w:sdtContent>
          <w:r w:rsidRPr="00B24DBB">
            <w:fldChar w:fldCharType="begin"/>
          </w:r>
          <w:r w:rsidRPr="00B24DBB">
            <w:instrText xml:space="preserve"> CITATION Smi19 \l 2057 </w:instrText>
          </w:r>
          <w:r w:rsidRPr="00B24DBB">
            <w:fldChar w:fldCharType="separate"/>
          </w:r>
          <w:r w:rsidR="001E6FD9">
            <w:rPr>
              <w:noProof/>
            </w:rPr>
            <w:t>(Smith, 2019)</w:t>
          </w:r>
          <w:r w:rsidRPr="00B24DBB">
            <w:fldChar w:fldCharType="end"/>
          </w:r>
        </w:sdtContent>
      </w:sdt>
      <w:bookmarkEnd w:id="54"/>
    </w:p>
    <w:p w14:paraId="759BB10A" w14:textId="3652BEA0" w:rsidR="001175A6" w:rsidRDefault="002B2CB4" w:rsidP="009617F0">
      <w:pPr>
        <w:pStyle w:val="15Spacing"/>
      </w:pPr>
      <w:r>
        <w:lastRenderedPageBreak/>
        <w:t>The</w:t>
      </w:r>
      <w:r w:rsidR="007C032B">
        <w:t xml:space="preserve"> layers are usually depicted as four layers</w:t>
      </w:r>
      <w:r w:rsidR="00D71930">
        <w:t>,</w:t>
      </w:r>
      <w:r w:rsidR="007C032B">
        <w:t xml:space="preserve"> but there are no guidelines on how the onion architecture is implemented as it</w:t>
      </w:r>
      <w:r w:rsidR="0072281E">
        <w:t xml:space="preserve"> i</w:t>
      </w:r>
      <w:r w:rsidR="007C032B">
        <w:t>s different per application.</w:t>
      </w:r>
      <w:r w:rsidR="00FC6A57">
        <w:t xml:space="preserve"> The general layers are as follows.</w:t>
      </w:r>
    </w:p>
    <w:p w14:paraId="2444141E" w14:textId="77777777" w:rsidR="007C032B" w:rsidRDefault="007C032B" w:rsidP="009617F0">
      <w:pPr>
        <w:pStyle w:val="15Spacing"/>
        <w:rPr>
          <w:u w:val="single"/>
        </w:rPr>
      </w:pPr>
    </w:p>
    <w:p w14:paraId="125F6947" w14:textId="2513DCC5" w:rsidR="009617F0" w:rsidRPr="009617F0" w:rsidRDefault="009637B7" w:rsidP="009617F0">
      <w:pPr>
        <w:pStyle w:val="15Spacing"/>
        <w:rPr>
          <w:u w:val="single"/>
        </w:rPr>
      </w:pPr>
      <w:r>
        <w:rPr>
          <w:u w:val="single"/>
        </w:rPr>
        <w:t>Domain</w:t>
      </w:r>
      <w:r w:rsidR="006D122D">
        <w:rPr>
          <w:u w:val="single"/>
        </w:rPr>
        <w:t xml:space="preserve"> Layer</w:t>
      </w:r>
    </w:p>
    <w:p w14:paraId="715694C4" w14:textId="21A8FDA4" w:rsidR="009617F0" w:rsidRDefault="00230294" w:rsidP="009617F0">
      <w:pPr>
        <w:pStyle w:val="15Spacing"/>
      </w:pPr>
      <w:r>
        <w:t>This is the innermost layers</w:t>
      </w:r>
      <w:r w:rsidR="00972585">
        <w:t>,</w:t>
      </w:r>
      <w:r>
        <w:t xml:space="preserve"> and it</w:t>
      </w:r>
      <w:r w:rsidR="00E22E38">
        <w:t xml:space="preserve"> i</w:t>
      </w:r>
      <w:r>
        <w:t xml:space="preserve">s where all </w:t>
      </w:r>
      <w:r w:rsidR="00C028AE">
        <w:t xml:space="preserve">core </w:t>
      </w:r>
      <w:r>
        <w:t>domain objects</w:t>
      </w:r>
      <w:r w:rsidR="00C028AE">
        <w:t xml:space="preserve"> and abstractions are defined, which will be later implemented by the </w:t>
      </w:r>
      <w:r w:rsidR="00307A45">
        <w:t>outer layers.</w:t>
      </w:r>
    </w:p>
    <w:p w14:paraId="3F1B7DEF" w14:textId="77777777" w:rsidR="00230294" w:rsidRDefault="00230294" w:rsidP="009617F0">
      <w:pPr>
        <w:pStyle w:val="15Spacing"/>
      </w:pPr>
    </w:p>
    <w:p w14:paraId="21962A73" w14:textId="27A9A605" w:rsidR="009617F0" w:rsidRPr="009617F0" w:rsidRDefault="009617F0" w:rsidP="009617F0">
      <w:pPr>
        <w:pStyle w:val="15Spacing"/>
        <w:rPr>
          <w:u w:val="single"/>
        </w:rPr>
      </w:pPr>
      <w:r w:rsidRPr="009617F0">
        <w:rPr>
          <w:u w:val="single"/>
        </w:rPr>
        <w:t>Services</w:t>
      </w:r>
      <w:r w:rsidR="006D122D">
        <w:rPr>
          <w:u w:val="single"/>
        </w:rPr>
        <w:t xml:space="preserve"> Layer</w:t>
      </w:r>
    </w:p>
    <w:p w14:paraId="18E75260" w14:textId="593048BE" w:rsidR="009617F0" w:rsidRDefault="00512A06" w:rsidP="009617F0">
      <w:pPr>
        <w:pStyle w:val="15Spacing"/>
      </w:pPr>
      <w:r>
        <w:t xml:space="preserve">This layer implements the functionality pertaining to the business logic of </w:t>
      </w:r>
      <w:r w:rsidR="001A132E">
        <w:t>the</w:t>
      </w:r>
      <w:r>
        <w:t xml:space="preserve"> </w:t>
      </w:r>
      <w:r w:rsidR="001A132E">
        <w:t>application.</w:t>
      </w:r>
    </w:p>
    <w:p w14:paraId="2E78D83A" w14:textId="77777777" w:rsidR="00230294" w:rsidRDefault="00230294" w:rsidP="009617F0">
      <w:pPr>
        <w:pStyle w:val="15Spacing"/>
      </w:pPr>
    </w:p>
    <w:p w14:paraId="7D4FE31F" w14:textId="3D2306AC" w:rsidR="009617F0" w:rsidRPr="009617F0" w:rsidRDefault="00307A45" w:rsidP="009617F0">
      <w:pPr>
        <w:pStyle w:val="15Spacing"/>
        <w:rPr>
          <w:u w:val="single"/>
        </w:rPr>
      </w:pPr>
      <w:r>
        <w:rPr>
          <w:u w:val="single"/>
        </w:rPr>
        <w:t>Persistence</w:t>
      </w:r>
      <w:r w:rsidR="006D122D">
        <w:rPr>
          <w:u w:val="single"/>
        </w:rPr>
        <w:t xml:space="preserve"> Layer</w:t>
      </w:r>
    </w:p>
    <w:p w14:paraId="610C365E" w14:textId="206195E6" w:rsidR="00330D29" w:rsidRDefault="004F566F" w:rsidP="009617F0">
      <w:pPr>
        <w:pStyle w:val="15Spacing"/>
      </w:pPr>
      <w:r>
        <w:t>This layer implements the functionality related to data persistence. Typically, this is where database related code and configurations are implemented.</w:t>
      </w:r>
    </w:p>
    <w:p w14:paraId="37BAF145" w14:textId="77777777" w:rsidR="004F566F" w:rsidRDefault="004F566F" w:rsidP="009617F0">
      <w:pPr>
        <w:pStyle w:val="15Spacing"/>
      </w:pPr>
    </w:p>
    <w:p w14:paraId="47817391" w14:textId="2E78E4C3" w:rsidR="009617F0" w:rsidRPr="009617F0" w:rsidRDefault="006D122D" w:rsidP="009617F0">
      <w:pPr>
        <w:pStyle w:val="15Spacing"/>
        <w:rPr>
          <w:u w:val="single"/>
        </w:rPr>
      </w:pPr>
      <w:r>
        <w:rPr>
          <w:u w:val="single"/>
        </w:rPr>
        <w:t>UI Layer</w:t>
      </w:r>
    </w:p>
    <w:p w14:paraId="03941444" w14:textId="750B4A33" w:rsidR="009617F0" w:rsidRDefault="00230294" w:rsidP="009E6AC3">
      <w:pPr>
        <w:pStyle w:val="15Spacing"/>
      </w:pPr>
      <w:r>
        <w:t xml:space="preserve">This is the outermost </w:t>
      </w:r>
      <w:r w:rsidR="00842839">
        <w:t>layer, and it</w:t>
      </w:r>
      <w:r w:rsidR="00E22E38">
        <w:t xml:space="preserve"> i</w:t>
      </w:r>
      <w:r w:rsidR="00842839">
        <w:t xml:space="preserve">s the layer that depends on all the </w:t>
      </w:r>
      <w:r w:rsidR="002B714B">
        <w:t>inner layers</w:t>
      </w:r>
      <w:r w:rsidR="00842839">
        <w:t xml:space="preserve"> and</w:t>
      </w:r>
      <w:r w:rsidR="002B714B">
        <w:t xml:space="preserve"> uses</w:t>
      </w:r>
      <w:r w:rsidR="00842839">
        <w:t xml:space="preserve"> </w:t>
      </w:r>
      <w:r w:rsidR="002B714B">
        <w:t xml:space="preserve">dependency injection to </w:t>
      </w:r>
      <w:r w:rsidR="00052CA3">
        <w:t xml:space="preserve">build a loosely coupled relationship with the </w:t>
      </w:r>
      <w:r w:rsidR="007B55DC">
        <w:t>inner layers</w:t>
      </w:r>
      <w:r w:rsidR="00052CA3">
        <w:t xml:space="preserve"> through interfaces</w:t>
      </w:r>
      <w:r w:rsidR="001733D4">
        <w:t xml:space="preserve"> defined in the core domain layer.</w:t>
      </w:r>
    </w:p>
    <w:p w14:paraId="2E69148D" w14:textId="21B919B6" w:rsidR="00E119EE" w:rsidRDefault="00E119EE" w:rsidP="00846600"/>
    <w:p w14:paraId="2CEE40DC" w14:textId="77777777" w:rsidR="002B2CB4" w:rsidRDefault="002B2CB4" w:rsidP="002B2CB4">
      <w:pPr>
        <w:pStyle w:val="15Spacing"/>
      </w:pPr>
    </w:p>
    <w:p w14:paraId="33B5C8DF" w14:textId="5B823313" w:rsidR="002B2CB4" w:rsidRDefault="002B2CB4" w:rsidP="002B2CB4">
      <w:pPr>
        <w:pStyle w:val="15Spacing"/>
      </w:pPr>
      <w:r>
        <w:t xml:space="preserve">The general concept behind the onion architecture is in the separation of concerns using different layers. </w:t>
      </w:r>
      <w:r w:rsidRPr="00B24DBB">
        <w:t>The further up the layers, the higher level the code is. This means, the innermost layers, present the abstractions and core domain logic, whereas the outer layers implement that domain logic.</w:t>
      </w:r>
      <w:r>
        <w:t xml:space="preserve"> This results in dependency only pointing inwards, which prevents circular dependencies. This is desirable as the effects of modifying or deleting a layer will not be as impactful if the dependencies were circular as in the 3-Tier application architecture.</w:t>
      </w:r>
    </w:p>
    <w:p w14:paraId="551C249F" w14:textId="77777777" w:rsidR="002B2CB4" w:rsidRDefault="002B2CB4" w:rsidP="00846600"/>
    <w:p w14:paraId="54D78790" w14:textId="13F60A1F" w:rsidR="00DB348C" w:rsidRDefault="00DB348C" w:rsidP="00DB348C">
      <w:pPr>
        <w:pStyle w:val="15Spacing"/>
      </w:pPr>
      <w:r>
        <w:t xml:space="preserve">The disadvantage in the </w:t>
      </w:r>
      <w:r w:rsidR="009C56BE">
        <w:t>onion</w:t>
      </w:r>
      <w:r>
        <w:t xml:space="preserve"> architecture is in its extreme</w:t>
      </w:r>
      <w:r w:rsidR="00972585">
        <w:t>ly</w:t>
      </w:r>
      <w:r>
        <w:t xml:space="preserve"> high costs in setup due to the complexities of the layers</w:t>
      </w:r>
      <w:r w:rsidR="00B64685">
        <w:t xml:space="preserve"> </w:t>
      </w:r>
      <w:sdt>
        <w:sdtPr>
          <w:id w:val="-885563263"/>
          <w:citation/>
        </w:sdtPr>
        <w:sdtEndPr/>
        <w:sdtContent>
          <w:r w:rsidR="00B64685">
            <w:fldChar w:fldCharType="begin"/>
          </w:r>
          <w:r w:rsidR="00B64685">
            <w:instrText xml:space="preserve"> CITATION Tap18 \l 2057 </w:instrText>
          </w:r>
          <w:r w:rsidR="00B64685">
            <w:fldChar w:fldCharType="separate"/>
          </w:r>
          <w:r w:rsidR="001E6FD9">
            <w:rPr>
              <w:noProof/>
            </w:rPr>
            <w:t>(Pal, 2018)</w:t>
          </w:r>
          <w:r w:rsidR="00B64685">
            <w:fldChar w:fldCharType="end"/>
          </w:r>
        </w:sdtContent>
      </w:sdt>
      <w:r w:rsidR="009C56BE">
        <w:t>.</w:t>
      </w:r>
    </w:p>
    <w:p w14:paraId="7F2EF626" w14:textId="77777777" w:rsidR="00846600" w:rsidRPr="00846600" w:rsidRDefault="00846600" w:rsidP="00846600"/>
    <w:p w14:paraId="1A7563F9" w14:textId="04C5ABAA" w:rsidR="00B24DBB" w:rsidRPr="00B24DBB" w:rsidRDefault="00B24DBB" w:rsidP="00F24F2C">
      <w:pPr>
        <w:pStyle w:val="Heading3"/>
      </w:pPr>
      <w:bookmarkStart w:id="55" w:name="_Toc8357817"/>
      <w:r w:rsidRPr="00B24DBB">
        <w:t>Conclusion</w:t>
      </w:r>
      <w:bookmarkEnd w:id="55"/>
    </w:p>
    <w:p w14:paraId="64073C24" w14:textId="049162A4" w:rsidR="00F76778" w:rsidRDefault="00B24DBB" w:rsidP="009E6AC3">
      <w:pPr>
        <w:pStyle w:val="15Spacing"/>
      </w:pPr>
      <w:r w:rsidRPr="00B24DBB">
        <w:t>Th</w:t>
      </w:r>
      <w:r w:rsidR="00214A3E">
        <w:t>e research into architectural patterns ha</w:t>
      </w:r>
      <w:r w:rsidR="007B20AE">
        <w:t>s</w:t>
      </w:r>
      <w:r w:rsidR="00214A3E">
        <w:t xml:space="preserve"> </w:t>
      </w:r>
      <w:r w:rsidR="00544486">
        <w:t xml:space="preserve">revealed that layered architecture in comparison to </w:t>
      </w:r>
      <w:r w:rsidR="00C11D9A">
        <w:t xml:space="preserve">monolithic architecture </w:t>
      </w:r>
      <w:r w:rsidR="007B20AE">
        <w:t>is</w:t>
      </w:r>
      <w:r w:rsidR="00C11D9A">
        <w:t xml:space="preserve"> more complicated. There is a high cost in </w:t>
      </w:r>
      <w:r w:rsidR="00DB348C">
        <w:t>setup</w:t>
      </w:r>
      <w:r w:rsidR="00257AA4">
        <w:t>. H</w:t>
      </w:r>
      <w:r w:rsidR="00E70A66">
        <w:t>owever</w:t>
      </w:r>
      <w:r w:rsidR="00257AA4">
        <w:t>,</w:t>
      </w:r>
      <w:r w:rsidR="00E70A66">
        <w:t xml:space="preserve"> </w:t>
      </w:r>
      <w:r w:rsidR="00F248D4">
        <w:t>simplicity</w:t>
      </w:r>
      <w:r w:rsidR="00E70A66">
        <w:t xml:space="preserve"> is </w:t>
      </w:r>
      <w:r w:rsidR="00F248D4">
        <w:t>sacrifice</w:t>
      </w:r>
      <w:r w:rsidR="00257AA4">
        <w:t>d</w:t>
      </w:r>
      <w:r w:rsidR="00E70A66">
        <w:t xml:space="preserve"> when designing </w:t>
      </w:r>
      <w:r w:rsidR="00294489">
        <w:t>complex</w:t>
      </w:r>
      <w:r w:rsidR="00E70A66">
        <w:t xml:space="preserve"> and exten</w:t>
      </w:r>
      <w:r w:rsidR="00530EAD">
        <w:t>s</w:t>
      </w:r>
      <w:r w:rsidR="00E70A66">
        <w:t xml:space="preserve">ible </w:t>
      </w:r>
      <w:r w:rsidR="00F248D4">
        <w:t xml:space="preserve">applications. </w:t>
      </w:r>
    </w:p>
    <w:p w14:paraId="4C37FCF2" w14:textId="77777777" w:rsidR="00F76778" w:rsidRDefault="00F76778" w:rsidP="009E6AC3">
      <w:pPr>
        <w:pStyle w:val="15Spacing"/>
      </w:pPr>
    </w:p>
    <w:p w14:paraId="6D765E9A" w14:textId="327423C5" w:rsidR="00C11D9A" w:rsidRDefault="00F248D4" w:rsidP="009E6AC3">
      <w:pPr>
        <w:pStyle w:val="15Spacing"/>
      </w:pPr>
      <w:r>
        <w:t>The 3-Tier application architecture seems to be very limiting with only providing three</w:t>
      </w:r>
      <w:r w:rsidR="00F76778">
        <w:t xml:space="preserve"> that are all dependent on each other. This creates a circular dependency that </w:t>
      </w:r>
      <w:r w:rsidR="0003409E">
        <w:t xml:space="preserve">leads to tangled code that is difficult to maintain. Whereas the onion architecture provides </w:t>
      </w:r>
      <w:r w:rsidR="009A7B24">
        <w:t xml:space="preserve">a different approach to structuring the </w:t>
      </w:r>
      <w:r w:rsidR="009A7B24">
        <w:lastRenderedPageBreak/>
        <w:t xml:space="preserve">layers whereby each layer is independent, </w:t>
      </w:r>
      <w:r w:rsidR="00A865D4">
        <w:t>which also makes them ve</w:t>
      </w:r>
      <w:r w:rsidR="00E50D82">
        <w:t xml:space="preserve">ry testable and maintainable as they can be changed without </w:t>
      </w:r>
      <w:r w:rsidR="009A7B24">
        <w:t>a significant effect on</w:t>
      </w:r>
      <w:r w:rsidR="00E50D82">
        <w:t xml:space="preserve"> rest of</w:t>
      </w:r>
      <w:r w:rsidR="009A7B24">
        <w:t xml:space="preserve"> the </w:t>
      </w:r>
      <w:r w:rsidR="0037452E">
        <w:t>application.</w:t>
      </w:r>
      <w:r w:rsidR="00A865D4">
        <w:t xml:space="preserve"> </w:t>
      </w:r>
    </w:p>
    <w:p w14:paraId="4C269F33" w14:textId="77777777" w:rsidR="00A865D4" w:rsidRDefault="00A865D4" w:rsidP="009E6AC3">
      <w:pPr>
        <w:pStyle w:val="15Spacing"/>
      </w:pPr>
    </w:p>
    <w:p w14:paraId="2A7E5AF4" w14:textId="5881CDA5" w:rsidR="00CD2C0D" w:rsidRPr="00CD2C0D" w:rsidRDefault="00E50D82" w:rsidP="00E50D82">
      <w:pPr>
        <w:pStyle w:val="15Spacing"/>
      </w:pPr>
      <w:r>
        <w:t xml:space="preserve">Therefore, the onion architecture </w:t>
      </w:r>
      <w:r w:rsidR="00A865D4">
        <w:t>will be chosen</w:t>
      </w:r>
      <w:r w:rsidR="00123F02">
        <w:t xml:space="preserve"> as it offers a testable and maintainable architecture style due to the independent nature of the layers and due to the integration with SOLID design principles. </w:t>
      </w:r>
      <w:r w:rsidR="00B24DBB" w:rsidRPr="00B24DBB">
        <w:t>Th</w:t>
      </w:r>
      <w:r w:rsidR="00123F02">
        <w:t>is</w:t>
      </w:r>
      <w:r w:rsidR="00B24DBB" w:rsidRPr="00B24DBB">
        <w:t xml:space="preserve"> architecture will help in </w:t>
      </w:r>
      <w:r w:rsidR="00472DB7">
        <w:t>structuring</w:t>
      </w:r>
      <w:r w:rsidR="00B24DBB" w:rsidRPr="00B24DBB">
        <w:t xml:space="preserve"> the new system to facilitate the future </w:t>
      </w:r>
      <w:r w:rsidR="00CA56E0">
        <w:t xml:space="preserve">lifecycle </w:t>
      </w:r>
      <w:r w:rsidR="00B24DBB" w:rsidRPr="00B24DBB">
        <w:t>of the system</w:t>
      </w:r>
      <w:r w:rsidR="00547EE9">
        <w:t>.</w:t>
      </w:r>
    </w:p>
    <w:p w14:paraId="5DD3DDC9" w14:textId="13FA69E5" w:rsidR="00D94F11" w:rsidRDefault="00797790" w:rsidP="00FD068E">
      <w:pPr>
        <w:pStyle w:val="Heading1"/>
      </w:pPr>
      <w:bookmarkStart w:id="56" w:name="_Toc8357818"/>
      <w:r>
        <w:lastRenderedPageBreak/>
        <w:t>M</w:t>
      </w:r>
      <w:r w:rsidR="00090628">
        <w:t>ETH</w:t>
      </w:r>
      <w:r w:rsidR="006A0E8C">
        <w:t>O</w:t>
      </w:r>
      <w:r w:rsidR="00090628">
        <w:t>DOLOGY</w:t>
      </w:r>
      <w:bookmarkEnd w:id="56"/>
    </w:p>
    <w:p w14:paraId="54BDDAE1" w14:textId="69F130CA" w:rsidR="005751D5" w:rsidRDefault="005751D5" w:rsidP="005751D5"/>
    <w:p w14:paraId="47CD9B3E" w14:textId="412DB4AF" w:rsidR="005751D5" w:rsidRPr="005751D5" w:rsidRDefault="005751D5" w:rsidP="009E6AC3">
      <w:pPr>
        <w:pStyle w:val="15Spacing"/>
      </w:pPr>
      <w:r w:rsidRPr="005751D5">
        <w:t xml:space="preserve">This section will explore the different software development methodologies suitable for building high quality and extendible systems, </w:t>
      </w:r>
      <w:r w:rsidR="004F3B68">
        <w:t>evaluate their appropriateness for the project,</w:t>
      </w:r>
      <w:r w:rsidRPr="005751D5">
        <w:t xml:space="preserve"> followed by a selection of </w:t>
      </w:r>
      <w:r w:rsidR="004016FB">
        <w:t>the most</w:t>
      </w:r>
      <w:r w:rsidR="004F3B68">
        <w:t xml:space="preserve"> suitable</w:t>
      </w:r>
      <w:r w:rsidRPr="005751D5">
        <w:t xml:space="preserve"> methodology.</w:t>
      </w:r>
    </w:p>
    <w:p w14:paraId="35C96CB2" w14:textId="4101062A" w:rsidR="005751D5" w:rsidRPr="005751D5" w:rsidRDefault="005751D5" w:rsidP="005751D5"/>
    <w:p w14:paraId="0B5BB3F8" w14:textId="7BB30D97" w:rsidR="005751D5" w:rsidRPr="005751D5" w:rsidRDefault="005751D5" w:rsidP="005751D5">
      <w:pPr>
        <w:pStyle w:val="Heading2"/>
      </w:pPr>
      <w:bookmarkStart w:id="57" w:name="_Toc8357819"/>
      <w:r w:rsidRPr="005751D5">
        <w:t>Development Methodology</w:t>
      </w:r>
      <w:bookmarkEnd w:id="57"/>
    </w:p>
    <w:p w14:paraId="5813F9A0" w14:textId="77777777" w:rsidR="005751D5" w:rsidRPr="005751D5" w:rsidRDefault="005751D5" w:rsidP="005751D5">
      <w:pPr>
        <w:pStyle w:val="Heading3"/>
      </w:pPr>
      <w:bookmarkStart w:id="58" w:name="_Toc8357820"/>
      <w:r w:rsidRPr="005751D5">
        <w:t>Rapid Application Development Model</w:t>
      </w:r>
      <w:bookmarkEnd w:id="58"/>
    </w:p>
    <w:p w14:paraId="115C4260" w14:textId="58D756AD" w:rsidR="005751D5" w:rsidRPr="005751D5" w:rsidRDefault="005751D5" w:rsidP="009E6AC3">
      <w:pPr>
        <w:pStyle w:val="15Spacing"/>
      </w:pPr>
      <w:r w:rsidRPr="005751D5">
        <w:t xml:space="preserve">Rapid </w:t>
      </w:r>
      <w:r w:rsidR="00DA1D7E">
        <w:t>A</w:t>
      </w:r>
      <w:r w:rsidRPr="005751D5">
        <w:t xml:space="preserve">pplication </w:t>
      </w:r>
      <w:r w:rsidR="00DA1D7E">
        <w:t>D</w:t>
      </w:r>
      <w:r w:rsidRPr="005751D5">
        <w:t xml:space="preserve">evelopment model (RAD), involves functionality being implemented as individual components by different team members in parallel, then later integrated into a final working prototype </w:t>
      </w:r>
      <w:r w:rsidR="00E41363">
        <w:rPr>
          <w:noProof/>
        </w:rPr>
        <w:t>(Paul et al. 1999)</w:t>
      </w:r>
      <w:r w:rsidRPr="005751D5">
        <w:t>. This approach is advantageous as it results in the development of systems that are high quality and highly reusable. As every developer is working on an individual part without knowledge of what others are doing, the system must be designed with a high level of abstraction and reusability by principle. Consequently, there is an increased level of complexity in development, as the design must be carefully planned</w:t>
      </w:r>
      <w:r w:rsidR="00626144">
        <w:t>. T</w:t>
      </w:r>
      <w:r w:rsidRPr="005751D5">
        <w:t>herefore</w:t>
      </w:r>
      <w:r w:rsidR="007732BA" w:rsidRPr="005751D5">
        <w:t>,</w:t>
      </w:r>
      <w:r w:rsidRPr="005751D5">
        <w:t xml:space="preserve"> highly skilled developers </w:t>
      </w:r>
      <w:r w:rsidR="006F7FC4">
        <w:t>are</w:t>
      </w:r>
      <w:r w:rsidR="00B55348">
        <w:t xml:space="preserve"> required </w:t>
      </w:r>
      <w:r w:rsidRPr="005751D5">
        <w:t>for RAD to work.</w:t>
      </w:r>
    </w:p>
    <w:p w14:paraId="1B6B08C9" w14:textId="3A2B2393" w:rsidR="005751D5" w:rsidRPr="005751D5" w:rsidRDefault="005751D5" w:rsidP="005751D5"/>
    <w:p w14:paraId="743CCB6D" w14:textId="236D38FA" w:rsidR="005751D5" w:rsidRPr="005751D5" w:rsidRDefault="005751D5" w:rsidP="005751D5">
      <w:pPr>
        <w:pStyle w:val="Heading3"/>
      </w:pPr>
      <w:bookmarkStart w:id="59" w:name="_Toc8357821"/>
      <w:r w:rsidRPr="005751D5">
        <w:t>Prototyping Model</w:t>
      </w:r>
      <w:bookmarkEnd w:id="59"/>
    </w:p>
    <w:p w14:paraId="691D38E0" w14:textId="727982CF" w:rsidR="005751D5" w:rsidRPr="005751D5" w:rsidRDefault="005751D5" w:rsidP="009E6AC3">
      <w:pPr>
        <w:pStyle w:val="15Spacing"/>
      </w:pPr>
      <w:r w:rsidRPr="005751D5">
        <w:t xml:space="preserve">The prototyping methodology </w:t>
      </w:r>
      <w:r w:rsidR="00E22E38">
        <w:t>aim</w:t>
      </w:r>
      <w:r w:rsidRPr="005751D5">
        <w:t xml:space="preserve">s to </w:t>
      </w:r>
      <w:r w:rsidR="00104DBF">
        <w:t xml:space="preserve">refine a </w:t>
      </w:r>
      <w:r w:rsidR="00FE081A">
        <w:t>product until it satisfies</w:t>
      </w:r>
      <w:r w:rsidRPr="005751D5">
        <w:t xml:space="preserve"> the client </w:t>
      </w:r>
      <w:r w:rsidR="00CA3B67">
        <w:rPr>
          <w:noProof/>
        </w:rPr>
        <w:t>(Carr and Verner, 1997)</w:t>
      </w:r>
      <w:r w:rsidR="008F4D4A">
        <w:t>.</w:t>
      </w:r>
      <w:r w:rsidRPr="005751D5">
        <w:t xml:space="preserve"> The prototyping model advocates a throwaway prototype that is built and tested, then shown to the client in order to gauge the look and feel of the system. This process is repeated until the desired prototype is reached as shown in </w:t>
      </w:r>
      <w:r w:rsidRPr="005751D5">
        <w:fldChar w:fldCharType="begin"/>
      </w:r>
      <w:r w:rsidRPr="005751D5">
        <w:instrText xml:space="preserve"> REF _Ref4333512 \h </w:instrText>
      </w:r>
      <w:r w:rsidR="009E6AC3">
        <w:instrText xml:space="preserve"> \* MERGEFORMAT </w:instrText>
      </w:r>
      <w:r w:rsidRPr="005751D5">
        <w:fldChar w:fldCharType="separate"/>
      </w:r>
      <w:r w:rsidR="007A6AD2" w:rsidRPr="005751D5">
        <w:t xml:space="preserve">Figure </w:t>
      </w:r>
      <w:r w:rsidR="007A6AD2">
        <w:t>8</w:t>
      </w:r>
      <w:r w:rsidRPr="005751D5">
        <w:fldChar w:fldCharType="end"/>
      </w:r>
      <w:r w:rsidR="008F4D4A">
        <w:t xml:space="preserve"> and once</w:t>
      </w:r>
      <w:r w:rsidRPr="005751D5">
        <w:t xml:space="preserve"> the client is satisfied with a prototype, the final product is subsequently built from the approved prototype. The heavy involvement of users in this model, means, there is a rich amount of feedback</w:t>
      </w:r>
      <w:r w:rsidR="00FF77DB">
        <w:t>. T</w:t>
      </w:r>
      <w:r w:rsidRPr="005751D5">
        <w:t xml:space="preserve">herefore, unclear aspects of the system and missing functionality are identified earlier, and that can help in designing a system that will satisfy the client </w:t>
      </w:r>
      <w:sdt>
        <w:sdtPr>
          <w:id w:val="-807551442"/>
          <w:citation/>
        </w:sdtPr>
        <w:sdtEndPr/>
        <w:sdtContent>
          <w:r w:rsidRPr="005751D5">
            <w:fldChar w:fldCharType="begin"/>
          </w:r>
          <w:r w:rsidRPr="005751D5">
            <w:instrText xml:space="preserve"> CITATION Cen05 \l 2057 </w:instrText>
          </w:r>
          <w:r w:rsidRPr="005751D5">
            <w:fldChar w:fldCharType="separate"/>
          </w:r>
          <w:r w:rsidR="00C9395A">
            <w:rPr>
              <w:noProof/>
            </w:rPr>
            <w:t>(Centers for Medicare &amp; Medicaid Services (CMS), 2005)</w:t>
          </w:r>
          <w:r w:rsidRPr="005751D5">
            <w:fldChar w:fldCharType="end"/>
          </w:r>
        </w:sdtContent>
      </w:sdt>
      <w:r w:rsidRPr="005751D5">
        <w:t xml:space="preserve">. </w:t>
      </w:r>
      <w:r w:rsidR="00C05820">
        <w:t>However,</w:t>
      </w:r>
      <w:r w:rsidRPr="005751D5">
        <w:t xml:space="preserve"> this allows for the scope of the initial system to rapidly increase, and that can be expensive.</w:t>
      </w:r>
      <w:r w:rsidR="00154090">
        <w:t xml:space="preserve"> </w:t>
      </w:r>
    </w:p>
    <w:p w14:paraId="211BE5E8" w14:textId="33C07C2E" w:rsidR="005751D5" w:rsidRPr="005751D5" w:rsidRDefault="009E6AC3" w:rsidP="005751D5">
      <w:r w:rsidRPr="005751D5">
        <w:rPr>
          <w:noProof/>
        </w:rPr>
        <w:lastRenderedPageBreak/>
        <w:drawing>
          <wp:anchor distT="0" distB="0" distL="114300" distR="114300" simplePos="0" relativeHeight="251658243" behindDoc="0" locked="0" layoutInCell="1" allowOverlap="1" wp14:anchorId="5287735F" wp14:editId="20B424B9">
            <wp:simplePos x="0" y="0"/>
            <wp:positionH relativeFrom="margin">
              <wp:posOffset>329314</wp:posOffset>
            </wp:positionH>
            <wp:positionV relativeFrom="paragraph">
              <wp:posOffset>63500</wp:posOffset>
            </wp:positionV>
            <wp:extent cx="4718050" cy="2604135"/>
            <wp:effectExtent l="0" t="0" r="0" b="0"/>
            <wp:wrapTopAndBottom/>
            <wp:docPr id="20" name="Picture 20" descr="software development life cycle - prototy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oftware development life cycle - prototyping">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8050" cy="2604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FCAC6" w14:textId="28ADDF03" w:rsidR="005751D5" w:rsidRDefault="005751D5" w:rsidP="00144E3F">
      <w:pPr>
        <w:pStyle w:val="Caption"/>
      </w:pPr>
      <w:bookmarkStart w:id="60" w:name="_Ref4333512"/>
      <w:bookmarkStart w:id="61" w:name="_Toc8340708"/>
      <w:r w:rsidRPr="005751D5">
        <w:t xml:space="preserve">Figure </w:t>
      </w:r>
      <w:r w:rsidRPr="005751D5">
        <w:fldChar w:fldCharType="begin"/>
      </w:r>
      <w:r w:rsidRPr="005751D5">
        <w:rPr>
          <w:iCs/>
        </w:rPr>
        <w:instrText xml:space="preserve"> SEQ Figure \* ARABIC </w:instrText>
      </w:r>
      <w:r w:rsidRPr="005751D5">
        <w:fldChar w:fldCharType="separate"/>
      </w:r>
      <w:r w:rsidR="0059789D">
        <w:t>8</w:t>
      </w:r>
      <w:r w:rsidRPr="005751D5">
        <w:fldChar w:fldCharType="end"/>
      </w:r>
      <w:bookmarkEnd w:id="60"/>
      <w:r w:rsidRPr="005751D5">
        <w:t xml:space="preserve"> - Prototype model</w:t>
      </w:r>
      <w:sdt>
        <w:sdtPr>
          <w:id w:val="-1849476251"/>
          <w:citation/>
        </w:sdtPr>
        <w:sdtEndPr/>
        <w:sdtContent>
          <w:r w:rsidRPr="005751D5">
            <w:fldChar w:fldCharType="begin"/>
          </w:r>
          <w:r w:rsidRPr="005751D5">
            <w:instrText xml:space="preserve">CITATION Syl19 \l 2057 </w:instrText>
          </w:r>
          <w:r w:rsidRPr="005751D5">
            <w:fldChar w:fldCharType="separate"/>
          </w:r>
          <w:r w:rsidR="00C9395A">
            <w:t xml:space="preserve"> </w:t>
          </w:r>
          <w:r w:rsidR="00C9395A">
            <w:rPr>
              <w:noProof/>
            </w:rPr>
            <w:t>(Fronczak, 2019)</w:t>
          </w:r>
          <w:r w:rsidRPr="005751D5">
            <w:fldChar w:fldCharType="end"/>
          </w:r>
        </w:sdtContent>
      </w:sdt>
      <w:bookmarkEnd w:id="61"/>
    </w:p>
    <w:p w14:paraId="52643AFB" w14:textId="77777777" w:rsidR="0093055C" w:rsidRPr="0093055C" w:rsidRDefault="0093055C" w:rsidP="0093055C"/>
    <w:p w14:paraId="7E22F16E" w14:textId="77777777" w:rsidR="005751D5" w:rsidRPr="005751D5" w:rsidRDefault="005751D5" w:rsidP="005751D5">
      <w:pPr>
        <w:pStyle w:val="Heading3"/>
      </w:pPr>
      <w:bookmarkStart w:id="62" w:name="_Toc8357822"/>
      <w:r w:rsidRPr="005751D5">
        <w:t>Extreme Programming Model</w:t>
      </w:r>
      <w:bookmarkEnd w:id="62"/>
    </w:p>
    <w:p w14:paraId="1D95118F" w14:textId="49273263" w:rsidR="005751D5" w:rsidRDefault="005751D5" w:rsidP="009E6AC3">
      <w:pPr>
        <w:pStyle w:val="15Spacing"/>
      </w:pPr>
      <w:r w:rsidRPr="005751D5">
        <w:t xml:space="preserve">The Extreme programming (XP) model, established by Beck </w:t>
      </w:r>
      <w:sdt>
        <w:sdtPr>
          <w:id w:val="-1193911252"/>
          <w:citation/>
        </w:sdtPr>
        <w:sdtEndPr/>
        <w:sdtContent>
          <w:r w:rsidRPr="005751D5">
            <w:fldChar w:fldCharType="begin"/>
          </w:r>
          <w:r w:rsidRPr="005751D5">
            <w:instrText xml:space="preserve">CITATION Bec991 \n  \l 2057 </w:instrText>
          </w:r>
          <w:r w:rsidRPr="005751D5">
            <w:fldChar w:fldCharType="separate"/>
          </w:r>
          <w:r w:rsidR="00C9395A">
            <w:rPr>
              <w:noProof/>
            </w:rPr>
            <w:t>(1999)</w:t>
          </w:r>
          <w:r w:rsidRPr="005751D5">
            <w:fldChar w:fldCharType="end"/>
          </w:r>
        </w:sdtContent>
      </w:sdt>
      <w:r w:rsidRPr="005751D5">
        <w:t xml:space="preserve"> is an agile approach </w:t>
      </w:r>
      <w:r w:rsidR="00DA260F">
        <w:t xml:space="preserve">(illustrated in </w:t>
      </w:r>
      <w:r w:rsidR="00DA260F" w:rsidRPr="005751D5">
        <w:fldChar w:fldCharType="begin"/>
      </w:r>
      <w:r w:rsidR="00DA260F" w:rsidRPr="005751D5">
        <w:instrText xml:space="preserve"> REF _Ref5021261 \h </w:instrText>
      </w:r>
      <w:r w:rsidR="00DA260F">
        <w:instrText xml:space="preserve"> \* MERGEFORMAT </w:instrText>
      </w:r>
      <w:r w:rsidR="00DA260F" w:rsidRPr="005751D5">
        <w:fldChar w:fldCharType="separate"/>
      </w:r>
      <w:r w:rsidR="007A6AD2" w:rsidRPr="005751D5">
        <w:t xml:space="preserve">Figure </w:t>
      </w:r>
      <w:r w:rsidR="007A6AD2">
        <w:t>9</w:t>
      </w:r>
      <w:r w:rsidR="00DA260F" w:rsidRPr="005751D5">
        <w:fldChar w:fldCharType="end"/>
      </w:r>
      <w:r w:rsidR="00DA260F">
        <w:t>)</w:t>
      </w:r>
      <w:r w:rsidR="00DA260F" w:rsidRPr="005751D5">
        <w:t xml:space="preserve"> </w:t>
      </w:r>
      <w:r w:rsidRPr="005751D5">
        <w:t xml:space="preserve">that </w:t>
      </w:r>
      <w:r w:rsidR="00FC17EA">
        <w:t>emphasizes</w:t>
      </w:r>
      <w:r w:rsidRPr="005751D5">
        <w:t xml:space="preserve"> frequent releases in short development cycles, with a focus on code quality and limiting </w:t>
      </w:r>
      <w:r w:rsidR="0084042F">
        <w:t xml:space="preserve">the </w:t>
      </w:r>
      <w:r w:rsidR="006F7FC4">
        <w:t>pro</w:t>
      </w:r>
      <w:r w:rsidR="00DE549D">
        <w:t xml:space="preserve">ject’s </w:t>
      </w:r>
      <w:r w:rsidRPr="005751D5">
        <w:t>scope to the minimum required functionality. XP is heavily focused on refactoring</w:t>
      </w:r>
      <w:r w:rsidR="00DE6E98">
        <w:t xml:space="preserve"> due to </w:t>
      </w:r>
      <w:r w:rsidR="00511F3E">
        <w:t xml:space="preserve">the importance </w:t>
      </w:r>
      <w:r w:rsidR="0084042F">
        <w:t>of</w:t>
      </w:r>
      <w:r w:rsidR="00511F3E">
        <w:t xml:space="preserve"> quality</w:t>
      </w:r>
      <w:r w:rsidR="002C20D4">
        <w:t>.</w:t>
      </w:r>
      <w:r w:rsidRPr="005751D5">
        <w:t xml:space="preserve"> This focus on code quality is achieved through the four main activities in XP, which are coding, testing, listening and designing</w:t>
      </w:r>
      <w:r w:rsidR="00347556">
        <w:t>. This</w:t>
      </w:r>
      <w:r w:rsidRPr="005751D5">
        <w:t xml:space="preserve"> continuous feedback from the client and testing that drives the production of higher quality code. However, XP is very dependent on the developers involved</w:t>
      </w:r>
      <w:r w:rsidR="00FF77DB">
        <w:t>. T</w:t>
      </w:r>
      <w:r w:rsidRPr="005751D5">
        <w:t>herefore</w:t>
      </w:r>
      <w:r w:rsidR="003F213A" w:rsidRPr="005751D5">
        <w:t>,</w:t>
      </w:r>
      <w:r w:rsidRPr="005751D5">
        <w:t xml:space="preserve"> developers involved need to be on the same level for XP to succeed.</w:t>
      </w:r>
    </w:p>
    <w:p w14:paraId="5F765E8B" w14:textId="2738484C" w:rsidR="009E6AC3" w:rsidRDefault="009E6AC3" w:rsidP="009E6AC3">
      <w:pPr>
        <w:pStyle w:val="15Spacing"/>
      </w:pPr>
      <w:r w:rsidRPr="005751D5">
        <w:rPr>
          <w:noProof/>
        </w:rPr>
        <w:drawing>
          <wp:anchor distT="0" distB="0" distL="114300" distR="114300" simplePos="0" relativeHeight="251658247" behindDoc="1" locked="0" layoutInCell="1" allowOverlap="1" wp14:anchorId="5BD4E007" wp14:editId="131FE936">
            <wp:simplePos x="0" y="0"/>
            <wp:positionH relativeFrom="margin">
              <wp:posOffset>1590675</wp:posOffset>
            </wp:positionH>
            <wp:positionV relativeFrom="paragraph">
              <wp:posOffset>277182</wp:posOffset>
            </wp:positionV>
            <wp:extent cx="3053715" cy="2565400"/>
            <wp:effectExtent l="0" t="0" r="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53715" cy="2565400"/>
                    </a:xfrm>
                    <a:prstGeom prst="rect">
                      <a:avLst/>
                    </a:prstGeom>
                  </pic:spPr>
                </pic:pic>
              </a:graphicData>
            </a:graphic>
            <wp14:sizeRelH relativeFrom="page">
              <wp14:pctWidth>0</wp14:pctWidth>
            </wp14:sizeRelH>
            <wp14:sizeRelV relativeFrom="page">
              <wp14:pctHeight>0</wp14:pctHeight>
            </wp14:sizeRelV>
          </wp:anchor>
        </w:drawing>
      </w:r>
    </w:p>
    <w:p w14:paraId="7ACF5384" w14:textId="77777777" w:rsidR="005751D5" w:rsidRPr="005751D5" w:rsidRDefault="005751D5" w:rsidP="005751D5"/>
    <w:p w14:paraId="7EC3F479" w14:textId="4969EE2F" w:rsidR="005751D5" w:rsidRPr="005751D5" w:rsidRDefault="005751D5" w:rsidP="00144E3F">
      <w:pPr>
        <w:pStyle w:val="Caption"/>
      </w:pPr>
      <w:bookmarkStart w:id="63" w:name="_Ref5021261"/>
      <w:bookmarkStart w:id="64" w:name="_Toc8340709"/>
      <w:r w:rsidRPr="005751D5">
        <w:t xml:space="preserve">Figure </w:t>
      </w:r>
      <w:r w:rsidRPr="005751D5">
        <w:fldChar w:fldCharType="begin"/>
      </w:r>
      <w:r w:rsidRPr="005751D5">
        <w:rPr>
          <w:iCs/>
        </w:rPr>
        <w:instrText xml:space="preserve"> SEQ Figure \* ARABIC </w:instrText>
      </w:r>
      <w:r w:rsidRPr="005751D5">
        <w:fldChar w:fldCharType="separate"/>
      </w:r>
      <w:r w:rsidR="0059789D">
        <w:t>9</w:t>
      </w:r>
      <w:r w:rsidRPr="005751D5">
        <w:fldChar w:fldCharType="end"/>
      </w:r>
      <w:bookmarkEnd w:id="63"/>
      <w:r w:rsidRPr="005751D5">
        <w:t xml:space="preserve"> - Extreme Programming Model </w:t>
      </w:r>
      <w:sdt>
        <w:sdtPr>
          <w:id w:val="2135132075"/>
          <w:citation/>
        </w:sdtPr>
        <w:sdtEndPr/>
        <w:sdtContent>
          <w:r w:rsidRPr="005751D5">
            <w:fldChar w:fldCharType="begin"/>
          </w:r>
          <w:r w:rsidRPr="005751D5">
            <w:instrText xml:space="preserve"> CITATION Don01 \l 2057 </w:instrText>
          </w:r>
          <w:r w:rsidRPr="005751D5">
            <w:fldChar w:fldCharType="separate"/>
          </w:r>
          <w:r w:rsidR="00C9395A">
            <w:rPr>
              <w:noProof/>
            </w:rPr>
            <w:t>(Wells, 2001)</w:t>
          </w:r>
          <w:r w:rsidRPr="005751D5">
            <w:fldChar w:fldCharType="end"/>
          </w:r>
        </w:sdtContent>
      </w:sdt>
      <w:bookmarkEnd w:id="64"/>
    </w:p>
    <w:p w14:paraId="58D6317E" w14:textId="77777777" w:rsidR="009E6AC3" w:rsidRPr="005751D5" w:rsidRDefault="009E6AC3" w:rsidP="005751D5"/>
    <w:p w14:paraId="51A0F955" w14:textId="77777777" w:rsidR="005751D5" w:rsidRPr="005751D5" w:rsidRDefault="005751D5" w:rsidP="005751D5">
      <w:pPr>
        <w:pStyle w:val="Heading3"/>
      </w:pPr>
      <w:bookmarkStart w:id="65" w:name="_Toc8357823"/>
      <w:r w:rsidRPr="005751D5">
        <w:lastRenderedPageBreak/>
        <w:t>Chosen methodology</w:t>
      </w:r>
      <w:bookmarkEnd w:id="65"/>
    </w:p>
    <w:p w14:paraId="278A196E" w14:textId="4C1F109E" w:rsidR="005751D5" w:rsidRPr="005751D5" w:rsidRDefault="005751D5" w:rsidP="009E6AC3">
      <w:pPr>
        <w:pStyle w:val="15Spacing"/>
      </w:pPr>
      <w:r w:rsidRPr="005751D5">
        <w:t xml:space="preserve">As the core requirements </w:t>
      </w:r>
      <w:r w:rsidR="00EE1792">
        <w:t>are</w:t>
      </w:r>
      <w:r w:rsidRPr="005751D5">
        <w:t xml:space="preserve"> to refactor the existing system, a methodology that favours incremental development will be ideal</w:t>
      </w:r>
      <w:r w:rsidR="00194284">
        <w:t>.</w:t>
      </w:r>
      <w:r w:rsidRPr="005751D5">
        <w:t xml:space="preserve"> </w:t>
      </w:r>
      <w:r w:rsidR="00194284">
        <w:t>This</w:t>
      </w:r>
      <w:r w:rsidRPr="005751D5">
        <w:t xml:space="preserve"> immediately dismisses RAD as a suitable methodology, although RAD offers high</w:t>
      </w:r>
      <w:r w:rsidR="00B53096">
        <w:t>-</w:t>
      </w:r>
      <w:r w:rsidRPr="005751D5">
        <w:t>quality system</w:t>
      </w:r>
      <w:r w:rsidR="000467B0">
        <w:t>s</w:t>
      </w:r>
      <w:r w:rsidRPr="005751D5">
        <w:t xml:space="preserve"> and high reusability through isolated parallel development, the disadvantage </w:t>
      </w:r>
      <w:r w:rsidR="00620835">
        <w:t xml:space="preserve">of it </w:t>
      </w:r>
      <w:r w:rsidRPr="005751D5">
        <w:t xml:space="preserve">not </w:t>
      </w:r>
      <w:r w:rsidR="00620835">
        <w:t xml:space="preserve">being suitable </w:t>
      </w:r>
      <w:r w:rsidRPr="005751D5">
        <w:t xml:space="preserve">for a </w:t>
      </w:r>
      <w:r w:rsidR="00620835">
        <w:t>single developer project</w:t>
      </w:r>
      <w:r w:rsidR="00943EF8">
        <w:t>s</w:t>
      </w:r>
      <w:r w:rsidR="00620835">
        <w:t xml:space="preserve"> </w:t>
      </w:r>
      <w:r w:rsidR="00E017B5">
        <w:t xml:space="preserve">makes it </w:t>
      </w:r>
      <w:r w:rsidR="008A0701">
        <w:t>an unsuitable methodology</w:t>
      </w:r>
      <w:r w:rsidRPr="005751D5">
        <w:t xml:space="preserve"> choice.</w:t>
      </w:r>
    </w:p>
    <w:p w14:paraId="32C27BDF" w14:textId="77777777" w:rsidR="00015CBC" w:rsidRPr="005751D5" w:rsidRDefault="00015CBC" w:rsidP="009E6AC3">
      <w:pPr>
        <w:pStyle w:val="15Spacing"/>
      </w:pPr>
    </w:p>
    <w:p w14:paraId="77FE6BD9" w14:textId="4E9688EE" w:rsidR="005751D5" w:rsidRPr="005751D5" w:rsidRDefault="005751D5" w:rsidP="009E6AC3">
      <w:pPr>
        <w:pStyle w:val="15Spacing"/>
      </w:pPr>
      <w:r w:rsidRPr="005751D5">
        <w:t xml:space="preserve">The prototyping model on the other hand results in frequent prototypes being produced, this would </w:t>
      </w:r>
      <w:r w:rsidR="00D20808">
        <w:t>enable</w:t>
      </w:r>
      <w:r w:rsidRPr="005751D5">
        <w:t xml:space="preserve"> the </w:t>
      </w:r>
      <w:r w:rsidR="00D20808">
        <w:t>objective</w:t>
      </w:r>
      <w:r w:rsidRPr="005751D5">
        <w:t xml:space="preserve"> of building the minimum viable product</w:t>
      </w:r>
      <w:r w:rsidR="00E679FF">
        <w:t>. This is advantageous as it provides</w:t>
      </w:r>
      <w:r w:rsidRPr="005751D5">
        <w:t xml:space="preserve"> an early feel of the system before further development work</w:t>
      </w:r>
      <w:r w:rsidR="00E679FF">
        <w:t xml:space="preserve">. This </w:t>
      </w:r>
      <w:r w:rsidR="00AF208E">
        <w:t>would suggest</w:t>
      </w:r>
      <w:r w:rsidR="00E679FF">
        <w:t xml:space="preserve"> </w:t>
      </w:r>
      <w:r w:rsidR="00AF208E">
        <w:t>that the</w:t>
      </w:r>
      <w:r w:rsidRPr="005751D5">
        <w:t xml:space="preserve"> prototyping </w:t>
      </w:r>
      <w:r w:rsidR="00AF208E">
        <w:t>model</w:t>
      </w:r>
      <w:r w:rsidRPr="005751D5">
        <w:t xml:space="preserve"> would be a </w:t>
      </w:r>
      <w:r w:rsidR="00CC394E">
        <w:t>suitable</w:t>
      </w:r>
      <w:r w:rsidRPr="005751D5">
        <w:t xml:space="preserve"> choice</w:t>
      </w:r>
      <w:r w:rsidR="00F220E2">
        <w:t>.</w:t>
      </w:r>
      <w:r w:rsidRPr="005751D5">
        <w:t xml:space="preserve"> However</w:t>
      </w:r>
      <w:r w:rsidR="00F8149B">
        <w:t>,</w:t>
      </w:r>
      <w:r w:rsidR="009F4B14">
        <w:t xml:space="preserve"> </w:t>
      </w:r>
      <w:r w:rsidR="00F8149B">
        <w:t>the</w:t>
      </w:r>
      <w:r w:rsidR="00AF208E" w:rsidRPr="005751D5">
        <w:t xml:space="preserve"> </w:t>
      </w:r>
      <w:r w:rsidR="00AF208E">
        <w:t>prototyping</w:t>
      </w:r>
      <w:r w:rsidRPr="005751D5">
        <w:t xml:space="preserve"> model is most suited when project objectives are unclear </w:t>
      </w:r>
      <w:sdt>
        <w:sdtPr>
          <w:id w:val="364723480"/>
          <w:citation/>
        </w:sdtPr>
        <w:sdtEndPr/>
        <w:sdtContent>
          <w:r w:rsidRPr="005751D5">
            <w:fldChar w:fldCharType="begin"/>
          </w:r>
          <w:r w:rsidRPr="005751D5">
            <w:instrText xml:space="preserve"> CITATION Cen05 \l 2057 </w:instrText>
          </w:r>
          <w:r w:rsidRPr="005751D5">
            <w:fldChar w:fldCharType="separate"/>
          </w:r>
          <w:r w:rsidR="00C9395A">
            <w:rPr>
              <w:noProof/>
            </w:rPr>
            <w:t>(Centers for Medicare &amp; Medicaid Services (CMS), 2005)</w:t>
          </w:r>
          <w:r w:rsidRPr="005751D5">
            <w:fldChar w:fldCharType="end"/>
          </w:r>
        </w:sdtContent>
      </w:sdt>
      <w:r w:rsidR="00BF4B70">
        <w:t>.</w:t>
      </w:r>
      <w:r w:rsidRPr="005751D5">
        <w:t xml:space="preserve"> </w:t>
      </w:r>
      <w:r w:rsidR="00BF4B70">
        <w:t>Therefore</w:t>
      </w:r>
      <w:r w:rsidR="002C6028">
        <w:t>,</w:t>
      </w:r>
      <w:r w:rsidRPr="005751D5">
        <w:t xml:space="preserve"> this </w:t>
      </w:r>
      <w:r w:rsidR="00C71F78">
        <w:t>was</w:t>
      </w:r>
      <w:r w:rsidRPr="005751D5">
        <w:t xml:space="preserve"> not the chosen methodology as the </w:t>
      </w:r>
      <w:r w:rsidR="00C273BD">
        <w:t>project</w:t>
      </w:r>
      <w:r w:rsidRPr="005751D5">
        <w:t xml:space="preserve"> requirements are well defined.</w:t>
      </w:r>
    </w:p>
    <w:p w14:paraId="0CCC8CEC" w14:textId="77777777" w:rsidR="00015CBC" w:rsidRPr="005751D5" w:rsidRDefault="00015CBC" w:rsidP="009E6AC3">
      <w:pPr>
        <w:pStyle w:val="15Spacing"/>
      </w:pPr>
    </w:p>
    <w:p w14:paraId="02F0BD67" w14:textId="09A968E4" w:rsidR="005751D5" w:rsidRPr="005751D5" w:rsidRDefault="005751D5" w:rsidP="008F7025">
      <w:pPr>
        <w:pStyle w:val="15Spacing"/>
      </w:pPr>
      <w:r w:rsidRPr="005751D5">
        <w:t>Finally, XP consists of short incremental release plans where the system is viewed by the client and tested by developers in order to generate feedback, before moving onto the next iteration with a bias in implement high priority requirements. The flat hierarchical structure of XP makes it suitable for small teams</w:t>
      </w:r>
      <w:r w:rsidR="00F220E2">
        <w:t>;</w:t>
      </w:r>
      <w:r w:rsidRPr="005751D5">
        <w:t xml:space="preserve"> although XP requires teams of more than one, it can also work with a single person team </w:t>
      </w:r>
      <w:r w:rsidR="00997087">
        <w:rPr>
          <w:noProof/>
        </w:rPr>
        <w:t>(Agarwal and Umphress, 2008)</w:t>
      </w:r>
      <w:r w:rsidRPr="008F7025">
        <w:t>,</w:t>
      </w:r>
      <w:r w:rsidRPr="005751D5">
        <w:t xml:space="preserve"> especially if the developer knows enough to stand in for the client. Considering all the </w:t>
      </w:r>
      <w:r w:rsidR="00E51A07" w:rsidRPr="008F7025">
        <w:t>advantages, disadvantages</w:t>
      </w:r>
      <w:r w:rsidRPr="005751D5">
        <w:t xml:space="preserve"> and </w:t>
      </w:r>
      <w:r w:rsidR="00E51A07" w:rsidRPr="008F7025">
        <w:t>project requirements</w:t>
      </w:r>
      <w:r w:rsidRPr="008F7025">
        <w:t xml:space="preserve">, XP </w:t>
      </w:r>
      <w:r w:rsidRPr="005751D5">
        <w:t xml:space="preserve">seems </w:t>
      </w:r>
      <w:r w:rsidR="00E51A07" w:rsidRPr="008F7025">
        <w:t>to be</w:t>
      </w:r>
      <w:r w:rsidRPr="005751D5">
        <w:t xml:space="preserve"> the </w:t>
      </w:r>
      <w:r w:rsidR="00CE23BE" w:rsidRPr="008F7025">
        <w:t>most appropriate</w:t>
      </w:r>
      <w:r w:rsidRPr="005751D5">
        <w:t xml:space="preserve"> methodology and therefore is the methodology of choice.</w:t>
      </w:r>
    </w:p>
    <w:p w14:paraId="066D5BCB" w14:textId="67DE3C25" w:rsidR="00560C16" w:rsidRDefault="00415BC4" w:rsidP="00FD068E">
      <w:pPr>
        <w:pStyle w:val="Heading1"/>
      </w:pPr>
      <w:bookmarkStart w:id="66" w:name="_Toc8357824"/>
      <w:r>
        <w:lastRenderedPageBreak/>
        <w:t>REQUIREMENTS AND ANALYSIS</w:t>
      </w:r>
      <w:bookmarkEnd w:id="66"/>
    </w:p>
    <w:p w14:paraId="53B64DC1" w14:textId="5D0376B1" w:rsidR="00AE044F" w:rsidRDefault="00AE044F" w:rsidP="00AE044F"/>
    <w:p w14:paraId="34BBA0D5" w14:textId="5B2C0AB5" w:rsidR="00541114" w:rsidRDefault="007F65B6" w:rsidP="00541114">
      <w:pPr>
        <w:pStyle w:val="15Spacing"/>
      </w:pPr>
      <w:r>
        <w:t xml:space="preserve">The researcher has in-depth background knowledge and understanding </w:t>
      </w:r>
      <w:r w:rsidR="00441914">
        <w:t xml:space="preserve">of the </w:t>
      </w:r>
      <w:r w:rsidR="00541114">
        <w:t xml:space="preserve">project due </w:t>
      </w:r>
    </w:p>
    <w:p w14:paraId="056BF8B9" w14:textId="7C28ABD1" w:rsidR="00ED6DE7" w:rsidRDefault="00091443" w:rsidP="00F31C9C">
      <w:pPr>
        <w:pStyle w:val="15Spacing"/>
      </w:pPr>
      <w:r>
        <w:t xml:space="preserve">to heavy involvement </w:t>
      </w:r>
      <w:r w:rsidR="006A4C58">
        <w:t xml:space="preserve">throughout </w:t>
      </w:r>
      <w:r w:rsidR="00183F22">
        <w:t xml:space="preserve">the </w:t>
      </w:r>
      <w:r w:rsidR="00180BCE">
        <w:t xml:space="preserve">existing </w:t>
      </w:r>
      <w:r w:rsidR="00183F22">
        <w:t>project’s lifecycle</w:t>
      </w:r>
      <w:r w:rsidR="00541114">
        <w:t>.</w:t>
      </w:r>
      <w:r w:rsidR="00183F22">
        <w:t xml:space="preserve"> Therefore, </w:t>
      </w:r>
      <w:r>
        <w:t xml:space="preserve">a </w:t>
      </w:r>
      <w:r w:rsidR="001518F3">
        <w:t xml:space="preserve">detailed </w:t>
      </w:r>
      <w:r>
        <w:t xml:space="preserve">formal interview process to elicit the requirements </w:t>
      </w:r>
      <w:r w:rsidR="0075340A">
        <w:t>is</w:t>
      </w:r>
      <w:r w:rsidR="009F4B14">
        <w:t xml:space="preserve"> no</w:t>
      </w:r>
      <w:r w:rsidR="0075340A">
        <w:t>t</w:t>
      </w:r>
      <w:r>
        <w:t xml:space="preserve"> necessary</w:t>
      </w:r>
      <w:r w:rsidR="000B4B53">
        <w:t xml:space="preserve"> </w:t>
      </w:r>
      <w:r w:rsidR="00B646AC">
        <w:t>as</w:t>
      </w:r>
      <w:r w:rsidR="000B4B53">
        <w:t xml:space="preserve"> the researcher has enough knowledge to </w:t>
      </w:r>
      <w:r w:rsidR="00C04E30">
        <w:t>stand</w:t>
      </w:r>
      <w:r w:rsidR="000B4B53">
        <w:t xml:space="preserve"> in for the client.</w:t>
      </w:r>
    </w:p>
    <w:p w14:paraId="7A1D8F56" w14:textId="47B3A736" w:rsidR="00ED6DE7" w:rsidRDefault="00ED6DE7" w:rsidP="00F31C9C">
      <w:pPr>
        <w:pStyle w:val="15Spacing"/>
      </w:pPr>
    </w:p>
    <w:p w14:paraId="5222AB5E" w14:textId="79A03D9D" w:rsidR="000E56E1" w:rsidRDefault="000E56E1" w:rsidP="000E56E1">
      <w:pPr>
        <w:pStyle w:val="Heading2"/>
      </w:pPr>
      <w:bookmarkStart w:id="67" w:name="_Toc8357825"/>
      <w:r>
        <w:t xml:space="preserve">Requirements </w:t>
      </w:r>
      <w:r w:rsidR="001017F1">
        <w:t>Elicitation</w:t>
      </w:r>
      <w:bookmarkEnd w:id="67"/>
    </w:p>
    <w:p w14:paraId="6E87DBD9" w14:textId="148D11EF" w:rsidR="00E7610E" w:rsidRDefault="00D27F5E" w:rsidP="00F31C9C">
      <w:pPr>
        <w:pStyle w:val="15Spacing"/>
      </w:pPr>
      <w:r>
        <w:t xml:space="preserve">Semi-formal emails were exchanged with the client, </w:t>
      </w:r>
      <w:r w:rsidR="00393F0C">
        <w:t>which discussed the</w:t>
      </w:r>
      <w:r w:rsidR="00365FD5">
        <w:t xml:space="preserve"> general direction of the project in context to this dissertation and </w:t>
      </w:r>
      <w:r w:rsidR="00E83B5D">
        <w:t>a</w:t>
      </w:r>
      <w:r w:rsidR="00365FD5">
        <w:t xml:space="preserve"> list </w:t>
      </w:r>
      <w:r w:rsidR="004401D9">
        <w:t xml:space="preserve">of </w:t>
      </w:r>
      <w:r w:rsidR="00F23970">
        <w:t>core feature</w:t>
      </w:r>
      <w:r w:rsidR="004401D9">
        <w:t xml:space="preserve"> requirements</w:t>
      </w:r>
      <w:r w:rsidR="00826CFC">
        <w:t xml:space="preserve"> (evidence of exchanges can be found in</w:t>
      </w:r>
      <w:r w:rsidR="00CE2605">
        <w:t xml:space="preserve"> </w:t>
      </w:r>
      <w:r w:rsidR="00CE2605">
        <w:fldChar w:fldCharType="begin"/>
      </w:r>
      <w:r w:rsidR="00CE2605">
        <w:instrText xml:space="preserve"> REF _Ref8161875 \r \h </w:instrText>
      </w:r>
      <w:r w:rsidR="00CE2605">
        <w:fldChar w:fldCharType="separate"/>
      </w:r>
      <w:r w:rsidR="00CE2605">
        <w:t>Appendix D</w:t>
      </w:r>
      <w:r w:rsidR="00CE2605">
        <w:fldChar w:fldCharType="end"/>
      </w:r>
      <w:r w:rsidR="00CE2605">
        <w:t>)</w:t>
      </w:r>
      <w:r w:rsidR="002B097B">
        <w:t>.</w:t>
      </w:r>
    </w:p>
    <w:p w14:paraId="3603AB83" w14:textId="2D8BD105" w:rsidR="001C6F91" w:rsidRPr="001C6F91" w:rsidRDefault="001C6F91" w:rsidP="00F31C9C">
      <w:pPr>
        <w:pStyle w:val="15Spacing"/>
      </w:pPr>
    </w:p>
    <w:p w14:paraId="7B0742BC" w14:textId="2826970F" w:rsidR="001C6F91" w:rsidRPr="001C6F91" w:rsidRDefault="004160BB" w:rsidP="00F31C9C">
      <w:pPr>
        <w:pStyle w:val="15Spacing"/>
      </w:pPr>
      <w:r>
        <w:t xml:space="preserve">From the </w:t>
      </w:r>
      <w:r w:rsidR="006F6A1F">
        <w:t xml:space="preserve">elicitation of core requirements from </w:t>
      </w:r>
      <w:r w:rsidR="00D27DDF">
        <w:t xml:space="preserve">the client, a </w:t>
      </w:r>
      <w:r w:rsidR="008101A8">
        <w:t>fuller</w:t>
      </w:r>
      <w:r w:rsidR="00D27DDF">
        <w:t xml:space="preserve"> set of requirements were engineered.</w:t>
      </w:r>
      <w:r w:rsidR="008101A8">
        <w:t xml:space="preserve"> </w:t>
      </w:r>
      <w:r w:rsidR="00D27DDF">
        <w:t xml:space="preserve">The requirements were split into </w:t>
      </w:r>
      <w:r w:rsidR="00EE1792">
        <w:t>functional</w:t>
      </w:r>
      <w:r w:rsidR="00D27DDF">
        <w:t>, non-</w:t>
      </w:r>
      <w:r w:rsidR="008101A8">
        <w:t>functional</w:t>
      </w:r>
      <w:r w:rsidR="00D27DDF">
        <w:t xml:space="preserve"> and technical requirements and were prioritized using the MoSCoW</w:t>
      </w:r>
      <w:r w:rsidR="00DD42A7">
        <w:t xml:space="preserve"> </w:t>
      </w:r>
      <w:r w:rsidR="007974B9">
        <w:t>prioritization technique</w:t>
      </w:r>
      <w:r w:rsidR="00997087">
        <w:rPr>
          <w:noProof/>
        </w:rPr>
        <w:t xml:space="preserve"> (Clegg and Barker, 1994)</w:t>
      </w:r>
      <w:r w:rsidR="00734041">
        <w:t xml:space="preserve"> </w:t>
      </w:r>
      <w:r w:rsidR="008101A8">
        <w:t xml:space="preserve">to ensure that implementation of higher </w:t>
      </w:r>
      <w:r w:rsidR="00CD5601">
        <w:t>priority features</w:t>
      </w:r>
      <w:r w:rsidR="00D27DDF">
        <w:t>.</w:t>
      </w:r>
      <w:r w:rsidR="008101A8">
        <w:t xml:space="preserve"> Evidence of the requirements can be found in </w:t>
      </w:r>
      <w:r w:rsidR="008101A8">
        <w:fldChar w:fldCharType="begin"/>
      </w:r>
      <w:r w:rsidR="008101A8">
        <w:instrText xml:space="preserve"> REF _Ref8159715 \r \h </w:instrText>
      </w:r>
      <w:r w:rsidR="008101A8">
        <w:fldChar w:fldCharType="separate"/>
      </w:r>
      <w:r w:rsidR="00CE2605">
        <w:t>Appendix E</w:t>
      </w:r>
      <w:r w:rsidR="008101A8">
        <w:fldChar w:fldCharType="end"/>
      </w:r>
      <w:r w:rsidR="008101A8">
        <w:t>.</w:t>
      </w:r>
    </w:p>
    <w:p w14:paraId="4EA17EA0" w14:textId="121DCC35" w:rsidR="001C6F91" w:rsidRPr="001C6F91" w:rsidRDefault="001C6F91" w:rsidP="00F31C9C">
      <w:pPr>
        <w:pStyle w:val="15Spacing"/>
      </w:pPr>
    </w:p>
    <w:p w14:paraId="1C2FC8AD" w14:textId="6261C3C9" w:rsidR="00B65FD1" w:rsidRDefault="00B65FD1" w:rsidP="00B65FD1">
      <w:pPr>
        <w:pStyle w:val="Heading2"/>
      </w:pPr>
      <w:bookmarkStart w:id="68" w:name="_Toc8357826"/>
      <w:r>
        <w:t>Project Management</w:t>
      </w:r>
      <w:bookmarkEnd w:id="68"/>
    </w:p>
    <w:p w14:paraId="352B9178" w14:textId="3BB11EB0" w:rsidR="00062045" w:rsidRDefault="0078396B" w:rsidP="007F17E3">
      <w:pPr>
        <w:pStyle w:val="15Spacing"/>
      </w:pPr>
      <w:r>
        <w:t>GitHub</w:t>
      </w:r>
      <w:r w:rsidR="00B415FB">
        <w:t>’s</w:t>
      </w:r>
      <w:r w:rsidR="005A1A49">
        <w:t xml:space="preserve"> </w:t>
      </w:r>
      <w:r w:rsidR="00E310FB">
        <w:t>project board</w:t>
      </w:r>
      <w:r w:rsidR="00932954">
        <w:t xml:space="preserve"> was</w:t>
      </w:r>
      <w:r w:rsidR="005A1A49">
        <w:t xml:space="preserve"> </w:t>
      </w:r>
      <w:r w:rsidR="00023186">
        <w:t>leveraged</w:t>
      </w:r>
      <w:r w:rsidR="004F6560">
        <w:t xml:space="preserve"> as </w:t>
      </w:r>
      <w:r w:rsidR="005A1A49">
        <w:t xml:space="preserve">a project management </w:t>
      </w:r>
      <w:r w:rsidR="004F6560">
        <w:t xml:space="preserve">tool to create </w:t>
      </w:r>
      <w:r w:rsidR="00E310FB">
        <w:t xml:space="preserve">tasks based </w:t>
      </w:r>
      <w:r w:rsidR="00CE00AC">
        <w:t>o</w:t>
      </w:r>
      <w:r w:rsidR="00D067D4">
        <w:t>n</w:t>
      </w:r>
      <w:r w:rsidR="005328FF">
        <w:t xml:space="preserve"> </w:t>
      </w:r>
      <w:r w:rsidR="00062045">
        <w:t>requirements</w:t>
      </w:r>
      <w:r w:rsidR="0004089E">
        <w:t xml:space="preserve"> (</w:t>
      </w:r>
      <w:r w:rsidR="004646EB">
        <w:t xml:space="preserve">see </w:t>
      </w:r>
      <w:r w:rsidR="004646EB">
        <w:fldChar w:fldCharType="begin"/>
      </w:r>
      <w:r w:rsidR="004646EB">
        <w:instrText xml:space="preserve"> REF _Ref8161041 \h </w:instrText>
      </w:r>
      <w:r w:rsidR="004646EB">
        <w:fldChar w:fldCharType="separate"/>
      </w:r>
      <w:r w:rsidR="007A6AD2">
        <w:t xml:space="preserve">Figure </w:t>
      </w:r>
      <w:r w:rsidR="007A6AD2">
        <w:rPr>
          <w:noProof/>
        </w:rPr>
        <w:t>10</w:t>
      </w:r>
      <w:r w:rsidR="004646EB">
        <w:fldChar w:fldCharType="end"/>
      </w:r>
      <w:r w:rsidR="004646EB">
        <w:t>),</w:t>
      </w:r>
      <w:r w:rsidR="00062045">
        <w:t xml:space="preserve"> so their progress </w:t>
      </w:r>
      <w:r w:rsidR="002B3517">
        <w:t>during development can be tracked</w:t>
      </w:r>
      <w:r w:rsidR="00062045">
        <w:t>.</w:t>
      </w:r>
    </w:p>
    <w:p w14:paraId="1F310505" w14:textId="71E20A03" w:rsidR="00062045" w:rsidRDefault="00062045" w:rsidP="007F17E3">
      <w:pPr>
        <w:pStyle w:val="15Spacing"/>
      </w:pPr>
    </w:p>
    <w:p w14:paraId="07A709DD" w14:textId="234FA83A" w:rsidR="00CE00AC" w:rsidRDefault="00CE00AC" w:rsidP="007F17E3">
      <w:pPr>
        <w:pStyle w:val="15Spacing"/>
      </w:pPr>
      <w:r>
        <w:rPr>
          <w:noProof/>
        </w:rPr>
        <w:drawing>
          <wp:inline distT="0" distB="0" distL="0" distR="0" wp14:anchorId="4E21047F" wp14:editId="1B923032">
            <wp:extent cx="6120130" cy="2739390"/>
            <wp:effectExtent l="19050" t="19050" r="13970" b="228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739390"/>
                    </a:xfrm>
                    <a:prstGeom prst="rect">
                      <a:avLst/>
                    </a:prstGeom>
                    <a:ln>
                      <a:solidFill>
                        <a:schemeClr val="bg1">
                          <a:lumMod val="85000"/>
                        </a:schemeClr>
                      </a:solidFill>
                    </a:ln>
                  </pic:spPr>
                </pic:pic>
              </a:graphicData>
            </a:graphic>
          </wp:inline>
        </w:drawing>
      </w:r>
    </w:p>
    <w:p w14:paraId="41F58FB0" w14:textId="4D230CDF" w:rsidR="00CE00AC" w:rsidRDefault="0004089E" w:rsidP="0004089E">
      <w:pPr>
        <w:pStyle w:val="Caption"/>
      </w:pPr>
      <w:bookmarkStart w:id="69" w:name="_Ref8161041"/>
      <w:bookmarkStart w:id="70" w:name="_Toc8340710"/>
      <w:r>
        <w:t xml:space="preserve">Figure </w:t>
      </w:r>
      <w:fldSimple w:instr=" SEQ Figure \* ARABIC ">
        <w:r w:rsidR="00893356">
          <w:rPr>
            <w:noProof/>
          </w:rPr>
          <w:t>10</w:t>
        </w:r>
      </w:fldSimple>
      <w:bookmarkEnd w:id="69"/>
      <w:r>
        <w:t xml:space="preserve"> – Initial project board for the Ladebug in GitHub</w:t>
      </w:r>
      <w:bookmarkEnd w:id="70"/>
    </w:p>
    <w:p w14:paraId="2A1B40A0" w14:textId="728B0473" w:rsidR="001C6F91" w:rsidRDefault="001C6F91" w:rsidP="00AE044F"/>
    <w:p w14:paraId="5A36B72C" w14:textId="27782B19" w:rsidR="001C6F91" w:rsidRPr="005751D5" w:rsidRDefault="001C6F91" w:rsidP="001C6F91">
      <w:pPr>
        <w:pStyle w:val="Heading2"/>
      </w:pPr>
      <w:bookmarkStart w:id="71" w:name="_Toc8357827"/>
      <w:r w:rsidRPr="005751D5">
        <w:lastRenderedPageBreak/>
        <w:t>Evaluation</w:t>
      </w:r>
      <w:bookmarkEnd w:id="71"/>
    </w:p>
    <w:p w14:paraId="2081BAB4" w14:textId="142E46A8" w:rsidR="002C065C" w:rsidRDefault="00537584" w:rsidP="00636E57">
      <w:pPr>
        <w:pStyle w:val="15Spacing"/>
      </w:pPr>
      <w:r>
        <w:t xml:space="preserve">The </w:t>
      </w:r>
      <w:r w:rsidR="00A70C48">
        <w:t xml:space="preserve">final artefact </w:t>
      </w:r>
      <w:r>
        <w:t>will be evaluated in the following ways</w:t>
      </w:r>
    </w:p>
    <w:p w14:paraId="42B2BCF8" w14:textId="12ED4231" w:rsidR="00636E57" w:rsidRDefault="00CA2C96" w:rsidP="00CA2C96">
      <w:pPr>
        <w:pStyle w:val="15Spacing"/>
        <w:numPr>
          <w:ilvl w:val="0"/>
          <w:numId w:val="25"/>
        </w:numPr>
      </w:pPr>
      <w:r>
        <w:t>Measure how well the project meets the success criteria and elicited requirements</w:t>
      </w:r>
    </w:p>
    <w:p w14:paraId="70F01DED" w14:textId="46FD7452" w:rsidR="002C065C" w:rsidRDefault="002C065C" w:rsidP="00636E57">
      <w:pPr>
        <w:pStyle w:val="15Spacing"/>
        <w:numPr>
          <w:ilvl w:val="0"/>
          <w:numId w:val="25"/>
        </w:numPr>
      </w:pPr>
      <w:r>
        <w:t>Static code analysis</w:t>
      </w:r>
      <w:r w:rsidR="00F8235D">
        <w:t xml:space="preserve"> of the existing and new codebase</w:t>
      </w:r>
    </w:p>
    <w:p w14:paraId="4BE90A9C" w14:textId="44051138" w:rsidR="000709C0" w:rsidRPr="005751D5" w:rsidRDefault="000709C0" w:rsidP="00636E57">
      <w:pPr>
        <w:pStyle w:val="15Spacing"/>
        <w:numPr>
          <w:ilvl w:val="0"/>
          <w:numId w:val="25"/>
        </w:numPr>
      </w:pPr>
      <w:r>
        <w:t xml:space="preserve">Conduct a code review and evaluation </w:t>
      </w:r>
      <w:r w:rsidR="00B120B1">
        <w:t xml:space="preserve">of both the </w:t>
      </w:r>
      <w:r w:rsidR="00FD227E">
        <w:t>existing</w:t>
      </w:r>
      <w:r w:rsidR="00B120B1">
        <w:t xml:space="preserve"> and new codebase in order to determine </w:t>
      </w:r>
      <w:r w:rsidR="002C065C">
        <w:t>the extent the core theme of the dissertation has been met.</w:t>
      </w:r>
    </w:p>
    <w:p w14:paraId="10A1A1C7" w14:textId="6D66C230" w:rsidR="000709C0" w:rsidRDefault="000709C0" w:rsidP="00636E57">
      <w:pPr>
        <w:pStyle w:val="15Spacing"/>
        <w:numPr>
          <w:ilvl w:val="0"/>
          <w:numId w:val="25"/>
        </w:numPr>
      </w:pPr>
      <w:r w:rsidRPr="005751D5">
        <w:t>Having a group of</w:t>
      </w:r>
      <w:r w:rsidR="00CB486D">
        <w:t xml:space="preserve"> </w:t>
      </w:r>
      <w:r w:rsidRPr="005751D5">
        <w:t>developers at Redweb</w:t>
      </w:r>
      <w:r>
        <w:t xml:space="preserve"> beta test the final artefact</w:t>
      </w:r>
      <w:r w:rsidR="00CA2C96">
        <w:t xml:space="preserve"> and report feedback</w:t>
      </w:r>
    </w:p>
    <w:p w14:paraId="52DBD335" w14:textId="1231B79D" w:rsidR="00560C16" w:rsidRDefault="00560C16" w:rsidP="00FD068E">
      <w:pPr>
        <w:pStyle w:val="Heading1"/>
      </w:pPr>
      <w:bookmarkStart w:id="72" w:name="_Toc8357828"/>
      <w:r>
        <w:lastRenderedPageBreak/>
        <w:t>DESIGN</w:t>
      </w:r>
      <w:bookmarkEnd w:id="72"/>
    </w:p>
    <w:p w14:paraId="185DBE94" w14:textId="2E185717" w:rsidR="00DA3A8E" w:rsidRDefault="00DA3A8E" w:rsidP="009F4B14">
      <w:pPr>
        <w:pStyle w:val="15Spacing"/>
      </w:pPr>
      <w:r>
        <w:t xml:space="preserve">This section will discuss the </w:t>
      </w:r>
      <w:r w:rsidR="00650AFB">
        <w:t>common</w:t>
      </w:r>
      <w:r w:rsidR="00C84687">
        <w:t xml:space="preserve"> code related</w:t>
      </w:r>
      <w:r w:rsidR="00650AFB">
        <w:t xml:space="preserve"> design pitfalls of the existing system, </w:t>
      </w:r>
      <w:r w:rsidR="008C4634">
        <w:t xml:space="preserve">drawing on the themes mentioned in the previous sections </w:t>
      </w:r>
      <w:r w:rsidR="00C84687">
        <w:t xml:space="preserve">as a </w:t>
      </w:r>
      <w:r w:rsidR="0057710A">
        <w:t xml:space="preserve">solution. </w:t>
      </w:r>
      <w:r w:rsidR="00F75EC0">
        <w:t>Additionally</w:t>
      </w:r>
      <w:r w:rsidR="0057710A">
        <w:t xml:space="preserve">, non-code related design choices will be </w:t>
      </w:r>
      <w:r w:rsidR="002D6370">
        <w:t>detailed</w:t>
      </w:r>
      <w:r w:rsidR="0057710A">
        <w:t xml:space="preserve"> </w:t>
      </w:r>
      <w:r w:rsidR="002D6370">
        <w:t>and justified.</w:t>
      </w:r>
      <w:r w:rsidR="00C84687">
        <w:t xml:space="preserve"> </w:t>
      </w:r>
    </w:p>
    <w:p w14:paraId="3BFF8B58" w14:textId="77777777" w:rsidR="0057710A" w:rsidRPr="00DA3A8E" w:rsidRDefault="0057710A" w:rsidP="00DA3A8E"/>
    <w:p w14:paraId="77E44947" w14:textId="2AC475A2" w:rsidR="00DA29AE" w:rsidRDefault="00094CA4" w:rsidP="00514FE2">
      <w:pPr>
        <w:pStyle w:val="Heading2"/>
      </w:pPr>
      <w:bookmarkStart w:id="73" w:name="_Ref7812130"/>
      <w:bookmarkStart w:id="74" w:name="_Toc8357829"/>
      <w:r>
        <w:t>Pitfalls of existing systems design</w:t>
      </w:r>
      <w:bookmarkEnd w:id="73"/>
      <w:bookmarkEnd w:id="74"/>
    </w:p>
    <w:p w14:paraId="187D789E" w14:textId="4BB71101" w:rsidR="00E47CE9" w:rsidRDefault="00EE480A" w:rsidP="00665875">
      <w:pPr>
        <w:pStyle w:val="15Spacing"/>
      </w:pPr>
      <w:r>
        <w:t xml:space="preserve">The common </w:t>
      </w:r>
      <w:r w:rsidR="00CD1420">
        <w:t>issue</w:t>
      </w:r>
      <w:r>
        <w:t xml:space="preserve"> </w:t>
      </w:r>
      <w:r w:rsidR="009901CC">
        <w:t>surrounding</w:t>
      </w:r>
      <w:r>
        <w:t xml:space="preserve"> the</w:t>
      </w:r>
      <w:r w:rsidR="00E23D2B">
        <w:t xml:space="preserve"> existing</w:t>
      </w:r>
      <w:r w:rsidR="00E04A15">
        <w:t xml:space="preserve"> </w:t>
      </w:r>
      <w:r w:rsidR="00623511">
        <w:t>code</w:t>
      </w:r>
      <w:r>
        <w:t xml:space="preserve"> </w:t>
      </w:r>
      <w:r w:rsidR="00A556AF">
        <w:t>was in its</w:t>
      </w:r>
      <w:r w:rsidR="00D95AA8">
        <w:t xml:space="preserve"> tightly coupled </w:t>
      </w:r>
      <w:r w:rsidR="00A556AF">
        <w:t>implementation</w:t>
      </w:r>
      <w:r w:rsidR="007B7620">
        <w:t xml:space="preserve">, </w:t>
      </w:r>
      <w:r w:rsidR="00D95AA8">
        <w:t>which</w:t>
      </w:r>
      <w:r w:rsidR="00686620">
        <w:t xml:space="preserve"> </w:t>
      </w:r>
      <w:r w:rsidR="007B7620">
        <w:t>negatively</w:t>
      </w:r>
      <w:r w:rsidR="00D95AA8">
        <w:t xml:space="preserve"> </w:t>
      </w:r>
      <w:r w:rsidR="00FB42B8">
        <w:t>affected</w:t>
      </w:r>
      <w:r w:rsidR="00686620">
        <w:t xml:space="preserve"> </w:t>
      </w:r>
      <w:r w:rsidR="003236F7">
        <w:t>the</w:t>
      </w:r>
      <w:r w:rsidR="00D95AA8">
        <w:t xml:space="preserve"> </w:t>
      </w:r>
      <w:r w:rsidR="00C56ED4">
        <w:t>exten</w:t>
      </w:r>
      <w:r w:rsidR="000E1B56">
        <w:t>s</w:t>
      </w:r>
      <w:r w:rsidR="00C56ED4">
        <w:t>ibility</w:t>
      </w:r>
      <w:r w:rsidR="00D95AA8">
        <w:t xml:space="preserve"> </w:t>
      </w:r>
      <w:r w:rsidR="00FB42B8">
        <w:t xml:space="preserve">and flexibility </w:t>
      </w:r>
      <w:r w:rsidR="00A22494">
        <w:t xml:space="preserve">of the </w:t>
      </w:r>
      <w:r w:rsidR="00B72E1E">
        <w:t>codebase</w:t>
      </w:r>
      <w:r w:rsidR="00882B16">
        <w:t xml:space="preserve"> as mentioned in chapter</w:t>
      </w:r>
      <w:r w:rsidR="003B217D">
        <w:t xml:space="preserve"> </w:t>
      </w:r>
      <w:r w:rsidR="003B217D">
        <w:fldChar w:fldCharType="begin"/>
      </w:r>
      <w:r w:rsidR="003B217D">
        <w:instrText xml:space="preserve"> REF _Ref8246805 \r \h </w:instrText>
      </w:r>
      <w:r w:rsidR="003B217D">
        <w:fldChar w:fldCharType="separate"/>
      </w:r>
      <w:r w:rsidR="003B217D">
        <w:t>2.2</w:t>
      </w:r>
      <w:r w:rsidR="003B217D">
        <w:fldChar w:fldCharType="end"/>
      </w:r>
      <w:r w:rsidR="00B72E1E">
        <w:t>.</w:t>
      </w:r>
      <w:r w:rsidR="00FB42B8">
        <w:t xml:space="preserve"> Th</w:t>
      </w:r>
      <w:r w:rsidR="00BA1238">
        <w:t>is</w:t>
      </w:r>
      <w:r w:rsidR="00FB42B8">
        <w:t xml:space="preserve"> chapter will </w:t>
      </w:r>
      <w:r w:rsidR="001C674B">
        <w:t xml:space="preserve">build on the </w:t>
      </w:r>
      <w:r w:rsidR="00623511">
        <w:t>previously discussed</w:t>
      </w:r>
      <w:r w:rsidR="001C674B">
        <w:t xml:space="preserve"> themes and </w:t>
      </w:r>
      <w:r w:rsidR="00A22494">
        <w:t>discuss</w:t>
      </w:r>
      <w:r w:rsidR="001C674B">
        <w:t xml:space="preserve"> </w:t>
      </w:r>
      <w:r w:rsidR="00A22494">
        <w:t>improved</w:t>
      </w:r>
      <w:r w:rsidR="001C674B">
        <w:t xml:space="preserve"> designs</w:t>
      </w:r>
      <w:r w:rsidR="00623511">
        <w:t xml:space="preserve"> </w:t>
      </w:r>
      <w:r w:rsidR="003769B8">
        <w:t xml:space="preserve">choices </w:t>
      </w:r>
      <w:r w:rsidR="00A05191">
        <w:t>and</w:t>
      </w:r>
      <w:r w:rsidR="00623511">
        <w:t xml:space="preserve"> </w:t>
      </w:r>
      <w:r w:rsidR="00A22494">
        <w:t xml:space="preserve">changes to the web app and </w:t>
      </w:r>
      <w:r w:rsidR="00B53096">
        <w:t>C</w:t>
      </w:r>
      <w:r w:rsidR="00A22494">
        <w:t>hrome extension.</w:t>
      </w:r>
    </w:p>
    <w:p w14:paraId="51A8C634" w14:textId="31B02DCF" w:rsidR="00E47CE9" w:rsidRDefault="00E47CE9" w:rsidP="00E91E5D">
      <w:pPr>
        <w:pStyle w:val="Heading2"/>
      </w:pPr>
      <w:bookmarkStart w:id="75" w:name="_Toc8357830"/>
      <w:r>
        <w:t>Use of interfaces</w:t>
      </w:r>
      <w:r w:rsidR="00075526">
        <w:t xml:space="preserve">, Dependency Inversion </w:t>
      </w:r>
      <w:r w:rsidR="00583E7C">
        <w:t>And Dependency Injection</w:t>
      </w:r>
      <w:bookmarkEnd w:id="75"/>
    </w:p>
    <w:p w14:paraId="4EEA0ADB" w14:textId="3356CF3A" w:rsidR="00E47CE9" w:rsidRDefault="004F0860" w:rsidP="00E47CE9">
      <w:pPr>
        <w:pStyle w:val="15Spacing"/>
      </w:pPr>
      <w:r>
        <w:t xml:space="preserve">Interfaces (object-oriented programming concept) </w:t>
      </w:r>
      <w:r w:rsidR="00405935">
        <w:t xml:space="preserve">and abstract classes </w:t>
      </w:r>
      <w:r>
        <w:t xml:space="preserve">will be used throughout the refactoring </w:t>
      </w:r>
      <w:r w:rsidR="00BB6910">
        <w:t>process</w:t>
      </w:r>
      <w:r>
        <w:t xml:space="preserve"> of the existing code as </w:t>
      </w:r>
      <w:r w:rsidR="00B4355A">
        <w:t>they enable the inversion of dependency</w:t>
      </w:r>
      <w:r w:rsidR="00BB6910">
        <w:t>, which</w:t>
      </w:r>
      <w:r>
        <w:t xml:space="preserve"> will be </w:t>
      </w:r>
      <w:r w:rsidR="00FB6B4C">
        <w:t>crucial</w:t>
      </w:r>
      <w:r>
        <w:t xml:space="preserve"> in writing</w:t>
      </w:r>
      <w:r w:rsidR="005D6BFB">
        <w:t xml:space="preserve"> better and</w:t>
      </w:r>
      <w:r>
        <w:t xml:space="preserve"> loosely coupled code.</w:t>
      </w:r>
      <w:r w:rsidR="00583E7C">
        <w:t xml:space="preserve"> </w:t>
      </w:r>
      <w:r w:rsidR="00E47CE9">
        <w:t xml:space="preserve">In tandem with the </w:t>
      </w:r>
      <w:r w:rsidR="00583E7C">
        <w:t>use</w:t>
      </w:r>
      <w:r w:rsidR="00E47CE9">
        <w:t xml:space="preserve"> of interfaces</w:t>
      </w:r>
      <w:r w:rsidR="00B4355A">
        <w:t xml:space="preserve"> and dependency inversion</w:t>
      </w:r>
      <w:r w:rsidR="00E47CE9">
        <w:t xml:space="preserve">, dependency injection will play a </w:t>
      </w:r>
      <w:r w:rsidR="00053670">
        <w:t>significant</w:t>
      </w:r>
      <w:r w:rsidR="00E47CE9">
        <w:t xml:space="preserve"> role in tying together the </w:t>
      </w:r>
      <w:r w:rsidR="00583E7C">
        <w:t xml:space="preserve">interfaces and </w:t>
      </w:r>
      <w:r w:rsidR="00E47CE9">
        <w:t xml:space="preserve">their </w:t>
      </w:r>
      <w:r w:rsidR="00583E7C">
        <w:t xml:space="preserve">concrete implementations at </w:t>
      </w:r>
      <w:r w:rsidR="00E47CE9">
        <w:t xml:space="preserve">runtime. </w:t>
      </w:r>
      <w:r w:rsidR="00C16B6B">
        <w:t>Thus,</w:t>
      </w:r>
      <w:r w:rsidR="00E47CE9">
        <w:t xml:space="preserve"> the use of dependency injection will be </w:t>
      </w:r>
      <w:r w:rsidR="00FB6B4C">
        <w:t>vital</w:t>
      </w:r>
      <w:r w:rsidR="00E47CE9">
        <w:t xml:space="preserve"> in building </w:t>
      </w:r>
      <w:r w:rsidR="00C16B6B">
        <w:t xml:space="preserve">a </w:t>
      </w:r>
      <w:r w:rsidR="00E47CE9">
        <w:t xml:space="preserve">loosely coupled application </w:t>
      </w:r>
      <w:r w:rsidR="00E41363">
        <w:rPr>
          <w:noProof/>
        </w:rPr>
        <w:t>(Wenzel et al. 2019)</w:t>
      </w:r>
      <w:r w:rsidR="00E47CE9">
        <w:t>.</w:t>
      </w:r>
    </w:p>
    <w:p w14:paraId="61346207" w14:textId="7662CE8F" w:rsidR="00AC50F6" w:rsidRDefault="00AC50F6" w:rsidP="00665875">
      <w:pPr>
        <w:pStyle w:val="15Spacing"/>
      </w:pPr>
    </w:p>
    <w:p w14:paraId="479B2A60" w14:textId="20E1782D" w:rsidR="0069001A" w:rsidRDefault="0069001A" w:rsidP="00665875">
      <w:pPr>
        <w:pStyle w:val="Heading2"/>
      </w:pPr>
      <w:bookmarkStart w:id="76" w:name="_Ref7825509"/>
      <w:bookmarkStart w:id="77" w:name="_Toc8357831"/>
      <w:r>
        <w:t xml:space="preserve">Proposed Redesign Of The Existing </w:t>
      </w:r>
      <w:bookmarkEnd w:id="76"/>
      <w:r w:rsidR="00941D26">
        <w:t>Modules</w:t>
      </w:r>
      <w:bookmarkEnd w:id="77"/>
    </w:p>
    <w:p w14:paraId="03D5EF49" w14:textId="15960A18" w:rsidR="0069001A" w:rsidRDefault="00D80CAF" w:rsidP="0069001A">
      <w:pPr>
        <w:pStyle w:val="Heading3"/>
      </w:pPr>
      <w:bookmarkStart w:id="78" w:name="_Ref8068952"/>
      <w:bookmarkStart w:id="79" w:name="_Toc8357832"/>
      <w:r>
        <w:t>Refactored</w:t>
      </w:r>
      <w:r w:rsidR="0069001A">
        <w:t xml:space="preserve"> search service</w:t>
      </w:r>
      <w:bookmarkEnd w:id="78"/>
      <w:bookmarkEnd w:id="79"/>
    </w:p>
    <w:p w14:paraId="75F52482" w14:textId="7DCCBE12" w:rsidR="003D03CC" w:rsidRDefault="00F655CF" w:rsidP="00665875">
      <w:pPr>
        <w:pStyle w:val="15Spacing"/>
      </w:pPr>
      <w:r>
        <w:rPr>
          <w:noProof/>
        </w:rPr>
        <w:drawing>
          <wp:anchor distT="0" distB="0" distL="114300" distR="114300" simplePos="0" relativeHeight="251658257" behindDoc="0" locked="0" layoutInCell="1" allowOverlap="1" wp14:anchorId="046526AF" wp14:editId="743AA35C">
            <wp:simplePos x="0" y="0"/>
            <wp:positionH relativeFrom="column">
              <wp:posOffset>1264362</wp:posOffset>
            </wp:positionH>
            <wp:positionV relativeFrom="paragraph">
              <wp:posOffset>1099154</wp:posOffset>
            </wp:positionV>
            <wp:extent cx="3505200" cy="1666875"/>
            <wp:effectExtent l="19050" t="19050" r="19050" b="28575"/>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505200" cy="1666875"/>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00256C04">
        <w:t xml:space="preserve">An existing code snippet </w:t>
      </w:r>
      <w:r w:rsidR="00C4645E">
        <w:t xml:space="preserve">of the existing system </w:t>
      </w:r>
      <w:r w:rsidR="00256C04">
        <w:t xml:space="preserve">as shown in </w:t>
      </w:r>
      <w:r w:rsidR="00D30089">
        <w:fldChar w:fldCharType="begin"/>
      </w:r>
      <w:r w:rsidR="00D30089">
        <w:instrText xml:space="preserve"> REF _Ref7809277 \h </w:instrText>
      </w:r>
      <w:r w:rsidR="00D30089">
        <w:fldChar w:fldCharType="separate"/>
      </w:r>
      <w:r w:rsidR="007A6AD2">
        <w:t xml:space="preserve">Figure </w:t>
      </w:r>
      <w:r w:rsidR="007A6AD2">
        <w:rPr>
          <w:noProof/>
        </w:rPr>
        <w:t>11</w:t>
      </w:r>
      <w:r w:rsidR="00D30089">
        <w:fldChar w:fldCharType="end"/>
      </w:r>
      <w:r w:rsidR="00017F90">
        <w:t xml:space="preserve"> shows </w:t>
      </w:r>
      <w:r w:rsidR="00D30089">
        <w:t>t</w:t>
      </w:r>
      <w:r w:rsidR="00384D08">
        <w:t xml:space="preserve">he </w:t>
      </w:r>
      <w:r w:rsidR="00384D08" w:rsidRPr="007E3F39">
        <w:rPr>
          <w:rStyle w:val="CodesnippetChar"/>
        </w:rPr>
        <w:t>ErrorSearchService</w:t>
      </w:r>
      <w:r w:rsidR="00017F90">
        <w:t xml:space="preserve"> </w:t>
      </w:r>
      <w:r w:rsidR="00384D08">
        <w:t>class</w:t>
      </w:r>
      <w:r w:rsidR="00017F90">
        <w:t xml:space="preserve">, which is responsible for </w:t>
      </w:r>
      <w:r w:rsidR="00256C04">
        <w:t>search</w:t>
      </w:r>
      <w:r w:rsidR="00F07D38">
        <w:t>ing</w:t>
      </w:r>
      <w:r w:rsidR="00017F90">
        <w:t xml:space="preserve"> </w:t>
      </w:r>
      <w:r w:rsidR="00256C04">
        <w:t xml:space="preserve">using </w:t>
      </w:r>
      <w:r w:rsidR="00F25490">
        <w:t xml:space="preserve">Elastic Search. </w:t>
      </w:r>
      <w:r w:rsidR="00DC39F3">
        <w:t>The problem with the code is that it</w:t>
      </w:r>
      <w:r w:rsidR="002D6370">
        <w:t xml:space="preserve"> i</w:t>
      </w:r>
      <w:r w:rsidR="00DC39F3">
        <w:t xml:space="preserve">s tightly coupled to the </w:t>
      </w:r>
      <w:r w:rsidR="003D03CC">
        <w:t>implementation of Elastic Search</w:t>
      </w:r>
      <w:r w:rsidR="00256C04">
        <w:t>,</w:t>
      </w:r>
      <w:r w:rsidR="00E257D2">
        <w:t xml:space="preserve"> </w:t>
      </w:r>
      <w:r w:rsidR="00256C04">
        <w:t>t</w:t>
      </w:r>
      <w:r w:rsidR="0095309A">
        <w:t>herefore,</w:t>
      </w:r>
      <w:r w:rsidR="00E257D2">
        <w:t xml:space="preserve"> making it difficult to replace or swap the</w:t>
      </w:r>
      <w:r w:rsidR="007623F2">
        <w:t xml:space="preserve"> search engine </w:t>
      </w:r>
      <w:r w:rsidR="003D52E7">
        <w:t>provider (</w:t>
      </w:r>
      <w:r w:rsidR="00256C04">
        <w:t>Elastic Search</w:t>
      </w:r>
      <w:r w:rsidR="007623F2">
        <w:t>)</w:t>
      </w:r>
      <w:r w:rsidR="00E257D2">
        <w:t xml:space="preserve"> </w:t>
      </w:r>
      <w:r w:rsidR="00322A2F">
        <w:t>without breaking the code.</w:t>
      </w:r>
    </w:p>
    <w:p w14:paraId="16170193" w14:textId="1BDB5C5D" w:rsidR="00F655CF" w:rsidRDefault="00F655CF" w:rsidP="00F655CF">
      <w:pPr>
        <w:pStyle w:val="Caption"/>
      </w:pPr>
      <w:bookmarkStart w:id="80" w:name="_Ref7809277"/>
      <w:bookmarkStart w:id="81" w:name="_Toc8340711"/>
      <w:r>
        <w:t xml:space="preserve">Figure </w:t>
      </w:r>
      <w:fldSimple w:instr=" SEQ Figure \* ARABIC ">
        <w:r w:rsidR="00893356">
          <w:rPr>
            <w:noProof/>
          </w:rPr>
          <w:t>11</w:t>
        </w:r>
      </w:fldSimple>
      <w:bookmarkEnd w:id="80"/>
      <w:r>
        <w:t xml:space="preserve"> - Code snippet of the existing system code design</w:t>
      </w:r>
      <w:bookmarkEnd w:id="81"/>
    </w:p>
    <w:p w14:paraId="13DBCCB8" w14:textId="1AF035E0" w:rsidR="00634A38" w:rsidRDefault="00634A38" w:rsidP="00665875">
      <w:pPr>
        <w:pStyle w:val="15Spacing"/>
      </w:pPr>
    </w:p>
    <w:p w14:paraId="4EA182C0" w14:textId="064CA1D1" w:rsidR="005B35E3" w:rsidRDefault="00AC6B95" w:rsidP="005B35E3">
      <w:pPr>
        <w:pStyle w:val="15Spacing"/>
      </w:pPr>
      <w:r>
        <w:t xml:space="preserve">The </w:t>
      </w:r>
      <w:r w:rsidR="00B82276">
        <w:t>new</w:t>
      </w:r>
      <w:r w:rsidR="00F220E2">
        <w:t>,</w:t>
      </w:r>
      <w:r w:rsidR="002F4B0B">
        <w:t xml:space="preserve"> </w:t>
      </w:r>
      <w:r w:rsidR="008D624C">
        <w:t xml:space="preserve">improved </w:t>
      </w:r>
      <w:r w:rsidR="00993211">
        <w:t xml:space="preserve">design </w:t>
      </w:r>
      <w:r w:rsidR="004D1EA5">
        <w:t xml:space="preserve">would be to </w:t>
      </w:r>
      <w:r w:rsidR="00D71F7D">
        <w:t xml:space="preserve">abstract the </w:t>
      </w:r>
      <w:r w:rsidR="00C951E6">
        <w:t>implementation</w:t>
      </w:r>
      <w:r w:rsidR="00A524ED">
        <w:t xml:space="preserve"> of</w:t>
      </w:r>
      <w:r w:rsidR="004D1EA5">
        <w:t xml:space="preserve"> the search </w:t>
      </w:r>
      <w:r w:rsidR="00A524ED">
        <w:t xml:space="preserve">engine </w:t>
      </w:r>
      <w:r w:rsidR="00AA76F8">
        <w:t>provider using an Interface</w:t>
      </w:r>
      <w:r w:rsidR="00BF66A7">
        <w:t xml:space="preserve"> </w:t>
      </w:r>
      <w:r w:rsidR="00CF3814">
        <w:t>and</w:t>
      </w:r>
      <w:r w:rsidR="00E03722">
        <w:t xml:space="preserve"> have the </w:t>
      </w:r>
      <w:r w:rsidR="00E03722" w:rsidRPr="008D624C">
        <w:rPr>
          <w:rStyle w:val="CodesnippetChar"/>
        </w:rPr>
        <w:t>ErrorSearchService</w:t>
      </w:r>
      <w:r w:rsidR="00E03722">
        <w:t xml:space="preserve"> depend on </w:t>
      </w:r>
      <w:r w:rsidR="000D4EAD">
        <w:t>a stable</w:t>
      </w:r>
      <w:r w:rsidR="00E03722">
        <w:t xml:space="preserve"> abstraction</w:t>
      </w:r>
      <w:r w:rsidR="003D52E7">
        <w:t>/interface</w:t>
      </w:r>
      <w:r w:rsidR="00474BBC">
        <w:t xml:space="preserve"> as </w:t>
      </w:r>
      <w:r w:rsidR="00474BBC">
        <w:lastRenderedPageBreak/>
        <w:t xml:space="preserve">shown in </w:t>
      </w:r>
      <w:r w:rsidR="00474BBC">
        <w:fldChar w:fldCharType="begin"/>
      </w:r>
      <w:r w:rsidR="00474BBC">
        <w:instrText xml:space="preserve"> REF _Ref7811873 \h </w:instrText>
      </w:r>
      <w:r w:rsidR="00474BBC">
        <w:fldChar w:fldCharType="separate"/>
      </w:r>
      <w:r w:rsidR="007A6AD2">
        <w:t xml:space="preserve">Figure </w:t>
      </w:r>
      <w:r w:rsidR="007A6AD2">
        <w:rPr>
          <w:noProof/>
        </w:rPr>
        <w:t>12</w:t>
      </w:r>
      <w:r w:rsidR="00474BBC">
        <w:fldChar w:fldCharType="end"/>
      </w:r>
      <w:r w:rsidR="00E03722">
        <w:t>.</w:t>
      </w:r>
      <w:r w:rsidR="00CF3814">
        <w:t xml:space="preserve"> Therefore, allowing for</w:t>
      </w:r>
      <w:r w:rsidR="008D624C">
        <w:t xml:space="preserve"> the </w:t>
      </w:r>
      <w:r w:rsidR="00CF3814">
        <w:t xml:space="preserve">implementation of </w:t>
      </w:r>
      <w:r w:rsidR="008D624C">
        <w:t>the</w:t>
      </w:r>
      <w:r w:rsidR="00CF3814">
        <w:t xml:space="preserve"> search </w:t>
      </w:r>
      <w:r w:rsidR="008D624C">
        <w:t xml:space="preserve">engine </w:t>
      </w:r>
      <w:r w:rsidR="00CF3814">
        <w:t xml:space="preserve">provider to be </w:t>
      </w:r>
      <w:r w:rsidR="00704783">
        <w:t>flexible</w:t>
      </w:r>
      <w:r w:rsidR="00E03DA7">
        <w:t>, and configured</w:t>
      </w:r>
      <w:r w:rsidR="00CF3814">
        <w:t xml:space="preserve"> at runtime using dependency injection</w:t>
      </w:r>
      <w:r w:rsidR="00E03DA7">
        <w:t>.</w:t>
      </w:r>
    </w:p>
    <w:p w14:paraId="564F4CA5" w14:textId="4B539A57" w:rsidR="005B35E3" w:rsidRDefault="005B35E3" w:rsidP="005B35E3">
      <w:pPr>
        <w:pStyle w:val="15Spacing"/>
      </w:pPr>
    </w:p>
    <w:p w14:paraId="6154DDFC" w14:textId="77777777" w:rsidR="005B35E3" w:rsidRDefault="005B35E3" w:rsidP="005B35E3">
      <w:pPr>
        <w:pStyle w:val="15Spacing"/>
      </w:pPr>
    </w:p>
    <w:p w14:paraId="3924A837" w14:textId="6EA660AB" w:rsidR="005B35E3" w:rsidRDefault="005B35E3" w:rsidP="005B35E3">
      <w:pPr>
        <w:pStyle w:val="Caption"/>
      </w:pPr>
      <w:bookmarkStart w:id="82" w:name="_Ref7811873"/>
      <w:bookmarkStart w:id="83" w:name="_Toc8340712"/>
      <w:r>
        <w:rPr>
          <w:noProof/>
        </w:rPr>
        <w:drawing>
          <wp:anchor distT="0" distB="0" distL="114300" distR="114300" simplePos="0" relativeHeight="251658256" behindDoc="0" locked="0" layoutInCell="1" allowOverlap="1" wp14:anchorId="1B3CAD60" wp14:editId="0B62B8A1">
            <wp:simplePos x="0" y="0"/>
            <wp:positionH relativeFrom="margin">
              <wp:align>center</wp:align>
            </wp:positionH>
            <wp:positionV relativeFrom="paragraph">
              <wp:posOffset>19314</wp:posOffset>
            </wp:positionV>
            <wp:extent cx="4343400" cy="1657350"/>
            <wp:effectExtent l="19050" t="19050" r="19050" b="1905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343400" cy="165735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t xml:space="preserve">Figure </w:t>
      </w:r>
      <w:fldSimple w:instr=" SEQ Figure \* ARABIC ">
        <w:r w:rsidR="00893356">
          <w:rPr>
            <w:noProof/>
          </w:rPr>
          <w:t>12</w:t>
        </w:r>
      </w:fldSimple>
      <w:bookmarkEnd w:id="82"/>
      <w:r>
        <w:t xml:space="preserve"> - Improved code design of snippet in </w:t>
      </w:r>
      <w:r>
        <w:fldChar w:fldCharType="begin"/>
      </w:r>
      <w:r>
        <w:instrText xml:space="preserve"> REF _Ref7809277 \h </w:instrText>
      </w:r>
      <w:r>
        <w:fldChar w:fldCharType="separate"/>
      </w:r>
      <w:r w:rsidR="007A6AD2">
        <w:t xml:space="preserve">Figure </w:t>
      </w:r>
      <w:r w:rsidR="007A6AD2">
        <w:rPr>
          <w:noProof/>
        </w:rPr>
        <w:t>11</w:t>
      </w:r>
      <w:bookmarkEnd w:id="83"/>
      <w:r>
        <w:fldChar w:fldCharType="end"/>
      </w:r>
    </w:p>
    <w:p w14:paraId="50714FC2" w14:textId="77777777" w:rsidR="005B35E3" w:rsidRPr="005B35E3" w:rsidRDefault="005B35E3" w:rsidP="005B35E3"/>
    <w:p w14:paraId="75674676" w14:textId="2D132105" w:rsidR="00E356C6" w:rsidRDefault="00C645E6" w:rsidP="00852724">
      <w:pPr>
        <w:pStyle w:val="Heading3"/>
      </w:pPr>
      <w:bookmarkStart w:id="84" w:name="_Ref7996544"/>
      <w:bookmarkStart w:id="85" w:name="_Ref7996549"/>
      <w:bookmarkStart w:id="86" w:name="_Toc8357833"/>
      <w:r>
        <w:t>Redesign</w:t>
      </w:r>
      <w:r w:rsidR="00607C03">
        <w:t xml:space="preserve"> of</w:t>
      </w:r>
      <w:r w:rsidR="007F3DFF">
        <w:t xml:space="preserve"> the error parser</w:t>
      </w:r>
      <w:bookmarkEnd w:id="84"/>
      <w:bookmarkEnd w:id="85"/>
      <w:bookmarkEnd w:id="86"/>
    </w:p>
    <w:p w14:paraId="31F4A73C" w14:textId="0F4C43B4" w:rsidR="00536804" w:rsidRDefault="00AA7666" w:rsidP="000F00AB">
      <w:pPr>
        <w:pStyle w:val="15Spacing"/>
      </w:pPr>
      <w:r>
        <w:t xml:space="preserve">In the context of this project, error parsing </w:t>
      </w:r>
      <w:r w:rsidR="00536804">
        <w:t>is the process of</w:t>
      </w:r>
      <w:r w:rsidR="005B0584">
        <w:t xml:space="preserve"> </w:t>
      </w:r>
      <w:r w:rsidR="00A458C2">
        <w:t>extracting</w:t>
      </w:r>
      <w:r w:rsidR="000F00AB">
        <w:t xml:space="preserve"> and displaying</w:t>
      </w:r>
      <w:r w:rsidR="00A458C2">
        <w:t xml:space="preserve"> </w:t>
      </w:r>
      <w:r w:rsidR="00053670">
        <w:t>relev</w:t>
      </w:r>
      <w:r w:rsidR="00E1679D">
        <w:t xml:space="preserve">ant </w:t>
      </w:r>
      <w:r w:rsidR="007079E6">
        <w:t xml:space="preserve">information from </w:t>
      </w:r>
      <w:r w:rsidR="00182ECD">
        <w:t>the HTML document of an error page</w:t>
      </w:r>
      <w:r w:rsidR="00BF4DE4">
        <w:t>,</w:t>
      </w:r>
      <w:r w:rsidR="00182ECD">
        <w:t xml:space="preserve"> as a</w:t>
      </w:r>
      <w:r w:rsidR="007F4407">
        <w:t xml:space="preserve"> JSON </w:t>
      </w:r>
      <w:r w:rsidR="00182ECD">
        <w:t>object</w:t>
      </w:r>
      <w:r w:rsidR="007F4407">
        <w:t xml:space="preserve"> (evidence of this process can be found in </w:t>
      </w:r>
      <w:r w:rsidR="007F4407">
        <w:fldChar w:fldCharType="begin"/>
      </w:r>
      <w:r w:rsidR="007F4407">
        <w:instrText xml:space="preserve"> REF _Ref7818911 \r \h </w:instrText>
      </w:r>
      <w:r w:rsidR="007F4407">
        <w:fldChar w:fldCharType="separate"/>
      </w:r>
      <w:r w:rsidR="007A6AD2">
        <w:t>Appendix G</w:t>
      </w:r>
      <w:r w:rsidR="007F4407">
        <w:fldChar w:fldCharType="end"/>
      </w:r>
      <w:r w:rsidR="007F4407">
        <w:t xml:space="preserve">). </w:t>
      </w:r>
      <w:r w:rsidR="000F00AB">
        <w:t xml:space="preserve">This </w:t>
      </w:r>
      <w:r w:rsidR="00832114">
        <w:t xml:space="preserve">process </w:t>
      </w:r>
      <w:r w:rsidR="00752DAF">
        <w:t xml:space="preserve">enables </w:t>
      </w:r>
      <w:r w:rsidR="007C09BE">
        <w:t>high precision and fast</w:t>
      </w:r>
      <w:r w:rsidR="00752DAF">
        <w:t xml:space="preserve"> </w:t>
      </w:r>
      <w:r w:rsidR="007C09BE">
        <w:t xml:space="preserve">search </w:t>
      </w:r>
      <w:r w:rsidR="002A5C62">
        <w:t>queries</w:t>
      </w:r>
      <w:r w:rsidR="00752DAF">
        <w:t xml:space="preserve">, as the lightweight JSON </w:t>
      </w:r>
      <w:r w:rsidR="00D13DE6">
        <w:t xml:space="preserve">object does not require </w:t>
      </w:r>
      <w:r w:rsidR="00B239A8">
        <w:t xml:space="preserve">extensive resources from the </w:t>
      </w:r>
      <w:r w:rsidR="000F00AB">
        <w:t xml:space="preserve">search </w:t>
      </w:r>
      <w:r w:rsidR="00347BC0">
        <w:t>engine (</w:t>
      </w:r>
      <w:r w:rsidR="000F00AB">
        <w:t>Elastic Search</w:t>
      </w:r>
      <w:r w:rsidR="006F0868">
        <w:t xml:space="preserve">) </w:t>
      </w:r>
      <w:r w:rsidR="00B239A8">
        <w:t>to process.</w:t>
      </w:r>
    </w:p>
    <w:p w14:paraId="003782A8" w14:textId="77777777" w:rsidR="005B35E3" w:rsidRDefault="005B35E3" w:rsidP="004D531B">
      <w:pPr>
        <w:pStyle w:val="15Spacing"/>
      </w:pPr>
    </w:p>
    <w:p w14:paraId="50037C5A" w14:textId="5F7DA711" w:rsidR="00F708B7" w:rsidRDefault="00785597" w:rsidP="004D531B">
      <w:pPr>
        <w:pStyle w:val="15Spacing"/>
      </w:pPr>
      <w:r>
        <w:t xml:space="preserve">The implementation of the existing error parser </w:t>
      </w:r>
      <w:r w:rsidR="00A27B63">
        <w:t xml:space="preserve">as shown in </w:t>
      </w:r>
      <w:r w:rsidR="00A27B63">
        <w:fldChar w:fldCharType="begin"/>
      </w:r>
      <w:r w:rsidR="00A27B63">
        <w:instrText xml:space="preserve"> REF _Ref7820557 \h </w:instrText>
      </w:r>
      <w:r w:rsidR="00A27B63">
        <w:fldChar w:fldCharType="separate"/>
      </w:r>
      <w:r w:rsidR="007A6AD2">
        <w:t xml:space="preserve">Figure </w:t>
      </w:r>
      <w:r w:rsidR="007A6AD2">
        <w:rPr>
          <w:noProof/>
        </w:rPr>
        <w:t>13</w:t>
      </w:r>
      <w:r w:rsidR="00A27B63">
        <w:fldChar w:fldCharType="end"/>
      </w:r>
      <w:r w:rsidR="00A27B63">
        <w:t xml:space="preserve"> </w:t>
      </w:r>
      <w:r>
        <w:t xml:space="preserve">is </w:t>
      </w:r>
      <w:r w:rsidR="001300E2">
        <w:t xml:space="preserve">a </w:t>
      </w:r>
      <w:r>
        <w:t xml:space="preserve">self-contained </w:t>
      </w:r>
      <w:r w:rsidR="001300E2">
        <w:t>static</w:t>
      </w:r>
      <w:r w:rsidR="009824BF">
        <w:t xml:space="preserve"> class</w:t>
      </w:r>
      <w:r w:rsidR="001300E2">
        <w:t xml:space="preserve"> </w:t>
      </w:r>
      <w:r w:rsidR="009824BF">
        <w:t>that was just called from a</w:t>
      </w:r>
      <w:r w:rsidR="00991367">
        <w:t xml:space="preserve"> single line as shown in </w:t>
      </w:r>
      <w:r w:rsidR="00991367">
        <w:fldChar w:fldCharType="begin"/>
      </w:r>
      <w:r w:rsidR="00991367">
        <w:instrText xml:space="preserve"> REF _Ref7820963 \h </w:instrText>
      </w:r>
      <w:r w:rsidR="00991367">
        <w:fldChar w:fldCharType="separate"/>
      </w:r>
      <w:r w:rsidR="007A6AD2">
        <w:t xml:space="preserve">Figure </w:t>
      </w:r>
      <w:r w:rsidR="007A6AD2">
        <w:rPr>
          <w:noProof/>
        </w:rPr>
        <w:t>14</w:t>
      </w:r>
      <w:r w:rsidR="00991367">
        <w:fldChar w:fldCharType="end"/>
      </w:r>
      <w:r w:rsidR="00991367">
        <w:t xml:space="preserve">. The </w:t>
      </w:r>
      <w:r w:rsidR="007210DC">
        <w:t>existing implementation</w:t>
      </w:r>
      <w:r w:rsidR="00A27B63">
        <w:t xml:space="preserve"> is arguably </w:t>
      </w:r>
      <w:r w:rsidR="00FF046F">
        <w:t>maintainable due to its simplicity; however,</w:t>
      </w:r>
      <w:r w:rsidR="001300E2">
        <w:t xml:space="preserve"> </w:t>
      </w:r>
      <w:r w:rsidR="00B5336F">
        <w:t>it lacks</w:t>
      </w:r>
      <w:r w:rsidR="00D01FD3">
        <w:t xml:space="preserve"> exten</w:t>
      </w:r>
      <w:r w:rsidR="00B53096">
        <w:t>s</w:t>
      </w:r>
      <w:r w:rsidR="00D01FD3">
        <w:t xml:space="preserve">ibility. </w:t>
      </w:r>
      <w:r w:rsidR="0010701F">
        <w:t>The current implementation will change to facilitate the change in</w:t>
      </w:r>
      <w:r w:rsidR="007210DC">
        <w:t xml:space="preserve"> </w:t>
      </w:r>
      <w:r w:rsidR="00B04369">
        <w:t xml:space="preserve">requirement </w:t>
      </w:r>
      <w:r w:rsidR="004E1354">
        <w:t>for Ladebug to support multiple web frameworks</w:t>
      </w:r>
      <w:r w:rsidR="003B3F8F">
        <w:t>.</w:t>
      </w:r>
    </w:p>
    <w:p w14:paraId="751D3886" w14:textId="52D69D1D" w:rsidR="007E3F39" w:rsidRDefault="007E3F39" w:rsidP="004D531B">
      <w:pPr>
        <w:pStyle w:val="15Spacing"/>
      </w:pPr>
      <w:r>
        <w:rPr>
          <w:noProof/>
        </w:rPr>
        <w:drawing>
          <wp:anchor distT="0" distB="0" distL="114300" distR="114300" simplePos="0" relativeHeight="251658259" behindDoc="0" locked="0" layoutInCell="1" allowOverlap="1" wp14:anchorId="619CC199" wp14:editId="0E5631F0">
            <wp:simplePos x="0" y="0"/>
            <wp:positionH relativeFrom="margin">
              <wp:align>center</wp:align>
            </wp:positionH>
            <wp:positionV relativeFrom="paragraph">
              <wp:posOffset>219075</wp:posOffset>
            </wp:positionV>
            <wp:extent cx="4881880" cy="2489835"/>
            <wp:effectExtent l="19050" t="19050" r="13970" b="24765"/>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81880" cy="2489835"/>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26A5042E" w14:textId="69774D4C" w:rsidR="00F708B7" w:rsidRDefault="00E06FD1" w:rsidP="006A109B">
      <w:pPr>
        <w:pStyle w:val="Caption"/>
      </w:pPr>
      <w:bookmarkStart w:id="87" w:name="_Ref7820557"/>
      <w:bookmarkStart w:id="88" w:name="_Ref7820553"/>
      <w:bookmarkStart w:id="89" w:name="_Toc8340713"/>
      <w:r>
        <w:t xml:space="preserve">Figure </w:t>
      </w:r>
      <w:fldSimple w:instr=" SEQ Figure \* ARABIC ">
        <w:r w:rsidR="00893356">
          <w:rPr>
            <w:noProof/>
          </w:rPr>
          <w:t>13</w:t>
        </w:r>
      </w:fldSimple>
      <w:bookmarkEnd w:id="87"/>
      <w:r>
        <w:t xml:space="preserve"> - Code snippet of the existing systems error parser</w:t>
      </w:r>
      <w:bookmarkEnd w:id="88"/>
      <w:bookmarkEnd w:id="89"/>
    </w:p>
    <w:p w14:paraId="06372636" w14:textId="77777777" w:rsidR="00F708B7" w:rsidRPr="00F708B7" w:rsidRDefault="00F708B7" w:rsidP="00F708B7"/>
    <w:p w14:paraId="23351533" w14:textId="32330F60" w:rsidR="00785597" w:rsidRDefault="00E06FD1" w:rsidP="006F46D2">
      <w:pPr>
        <w:pStyle w:val="Caption"/>
      </w:pPr>
      <w:bookmarkStart w:id="90" w:name="_Ref7820963"/>
      <w:bookmarkStart w:id="91" w:name="_Toc8340714"/>
      <w:r>
        <w:rPr>
          <w:noProof/>
        </w:rPr>
        <w:drawing>
          <wp:anchor distT="0" distB="0" distL="114300" distR="114300" simplePos="0" relativeHeight="251658258" behindDoc="0" locked="0" layoutInCell="1" allowOverlap="1" wp14:anchorId="6C90E54E" wp14:editId="1552A9D1">
            <wp:simplePos x="0" y="0"/>
            <wp:positionH relativeFrom="margin">
              <wp:align>center</wp:align>
            </wp:positionH>
            <wp:positionV relativeFrom="paragraph">
              <wp:posOffset>19212</wp:posOffset>
            </wp:positionV>
            <wp:extent cx="3638550" cy="314325"/>
            <wp:effectExtent l="19050" t="19050" r="19050" b="28575"/>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638550" cy="314325"/>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t xml:space="preserve">Figure </w:t>
      </w:r>
      <w:fldSimple w:instr=" SEQ Figure \* ARABIC ">
        <w:r w:rsidR="00893356">
          <w:rPr>
            <w:noProof/>
          </w:rPr>
          <w:t>14</w:t>
        </w:r>
      </w:fldSimple>
      <w:bookmarkEnd w:id="90"/>
      <w:r>
        <w:t xml:space="preserve"> - How the error parser is called in the existing system</w:t>
      </w:r>
      <w:bookmarkEnd w:id="91"/>
    </w:p>
    <w:p w14:paraId="6F682523" w14:textId="77777777" w:rsidR="006A109B" w:rsidRPr="006A109B" w:rsidRDefault="006A109B" w:rsidP="006A109B"/>
    <w:p w14:paraId="586A7097" w14:textId="0F598468" w:rsidR="00DD33CB" w:rsidRDefault="00A9610B" w:rsidP="009F72B1">
      <w:pPr>
        <w:pStyle w:val="Heading4"/>
      </w:pPr>
      <w:bookmarkStart w:id="92" w:name="_Ref8072193"/>
      <w:r>
        <w:t>New</w:t>
      </w:r>
      <w:r w:rsidR="009F72B1">
        <w:t xml:space="preserve"> design</w:t>
      </w:r>
      <w:bookmarkEnd w:id="92"/>
    </w:p>
    <w:p w14:paraId="44EB67FA" w14:textId="01A7D339" w:rsidR="008F7B0A" w:rsidRDefault="008F7B0A" w:rsidP="004D531B">
      <w:pPr>
        <w:pStyle w:val="15Spacing"/>
      </w:pPr>
      <w:r>
        <w:t>The redesigned</w:t>
      </w:r>
      <w:r w:rsidR="00615924">
        <w:t xml:space="preserve"> and refactored</w:t>
      </w:r>
      <w:r>
        <w:t xml:space="preserve"> error parser </w:t>
      </w:r>
      <w:r w:rsidR="00610F8F">
        <w:t xml:space="preserve">framework </w:t>
      </w:r>
      <w:r w:rsidR="00F53C5C">
        <w:t>draws</w:t>
      </w:r>
      <w:r>
        <w:t xml:space="preserve"> upon </w:t>
      </w:r>
      <w:r w:rsidR="004500EA">
        <w:t xml:space="preserve">concepts </w:t>
      </w:r>
      <w:r>
        <w:t>from</w:t>
      </w:r>
      <w:r w:rsidR="004500EA">
        <w:t xml:space="preserve"> </w:t>
      </w:r>
      <w:r w:rsidR="00452514">
        <w:t>object-oriented</w:t>
      </w:r>
      <w:r w:rsidR="004500EA">
        <w:t xml:space="preserve"> programming</w:t>
      </w:r>
      <w:r>
        <w:t xml:space="preserve"> such as </w:t>
      </w:r>
      <w:r w:rsidR="007A4C22">
        <w:t xml:space="preserve">inheritance and polymorphism </w:t>
      </w:r>
      <w:r w:rsidR="00E04E08">
        <w:t>and</w:t>
      </w:r>
      <w:r w:rsidR="00F12222">
        <w:t xml:space="preserve"> </w:t>
      </w:r>
      <w:r w:rsidR="000E1291">
        <w:t>all</w:t>
      </w:r>
      <w:r w:rsidR="00F12222">
        <w:t xml:space="preserve"> the SOLID design principles</w:t>
      </w:r>
      <w:r w:rsidR="000E1291">
        <w:t xml:space="preserve">, </w:t>
      </w:r>
      <w:r w:rsidR="00991377">
        <w:t>in particular</w:t>
      </w:r>
      <w:r w:rsidR="00B104E0">
        <w:t>,</w:t>
      </w:r>
      <w:r w:rsidR="000E1291">
        <w:t xml:space="preserve"> the dependency inversion principle as mentioned in section </w:t>
      </w:r>
      <w:r w:rsidR="000E1291">
        <w:fldChar w:fldCharType="begin"/>
      </w:r>
      <w:r w:rsidR="000E1291">
        <w:instrText xml:space="preserve"> REF _Ref8243632 \r \h </w:instrText>
      </w:r>
      <w:r w:rsidR="000E1291">
        <w:fldChar w:fldCharType="separate"/>
      </w:r>
      <w:r w:rsidR="000E1291">
        <w:t>2.2.5</w:t>
      </w:r>
      <w:r w:rsidR="000E1291">
        <w:fldChar w:fldCharType="end"/>
      </w:r>
      <w:r w:rsidR="00F12222">
        <w:t xml:space="preserve"> </w:t>
      </w:r>
      <w:r w:rsidR="005E753A">
        <w:t xml:space="preserve">as a </w:t>
      </w:r>
      <w:r w:rsidR="00352CA9">
        <w:t>solution</w:t>
      </w:r>
      <w:r w:rsidR="005E753A">
        <w:t xml:space="preserve"> to solving the problems of extendibility, flexibility and maintainability. </w:t>
      </w:r>
      <w:r w:rsidR="00FC16F3">
        <w:fldChar w:fldCharType="begin"/>
      </w:r>
      <w:r w:rsidR="00FC16F3">
        <w:instrText xml:space="preserve"> REF _Ref7822734 \h </w:instrText>
      </w:r>
      <w:r w:rsidR="00FC16F3">
        <w:fldChar w:fldCharType="separate"/>
      </w:r>
      <w:r w:rsidR="007A6AD2">
        <w:t xml:space="preserve">Figure </w:t>
      </w:r>
      <w:r w:rsidR="007A6AD2">
        <w:rPr>
          <w:noProof/>
        </w:rPr>
        <w:t>15</w:t>
      </w:r>
      <w:r w:rsidR="00FC16F3">
        <w:fldChar w:fldCharType="end"/>
      </w:r>
      <w:r w:rsidR="00FC16F3">
        <w:t xml:space="preserve"> shows a class diagram of </w:t>
      </w:r>
      <w:r w:rsidR="001B1EEF">
        <w:t xml:space="preserve">the new design of the error parsing framework, </w:t>
      </w:r>
      <w:r w:rsidR="00924032">
        <w:t>which consist</w:t>
      </w:r>
      <w:r w:rsidR="00BA0EF0">
        <w:t>s</w:t>
      </w:r>
      <w:r w:rsidR="00924032">
        <w:t xml:space="preserve"> of two major components.</w:t>
      </w:r>
    </w:p>
    <w:p w14:paraId="0A356FE6" w14:textId="6196A3A3" w:rsidR="006378A3" w:rsidRDefault="006F44A8" w:rsidP="004D531B">
      <w:pPr>
        <w:pStyle w:val="15Spacing"/>
      </w:pPr>
      <w:r>
        <w:rPr>
          <w:noProof/>
        </w:rPr>
        <w:drawing>
          <wp:anchor distT="0" distB="0" distL="114300" distR="114300" simplePos="0" relativeHeight="251658262" behindDoc="0" locked="0" layoutInCell="1" allowOverlap="1" wp14:anchorId="28D2855A" wp14:editId="77A9650C">
            <wp:simplePos x="0" y="0"/>
            <wp:positionH relativeFrom="margin">
              <wp:posOffset>-209638</wp:posOffset>
            </wp:positionH>
            <wp:positionV relativeFrom="paragraph">
              <wp:posOffset>165188</wp:posOffset>
            </wp:positionV>
            <wp:extent cx="6684010" cy="3136265"/>
            <wp:effectExtent l="0" t="0" r="2540" b="6985"/>
            <wp:wrapTopAndBottom/>
            <wp:docPr id="144" name="Picture 144" descr="C:\Users\Note\AppData\Local\Microsoft\Windows\INetCache\Content.MSO\9A0AAE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Note\AppData\Local\Microsoft\Windows\INetCache\Content.MSO\9A0AAE4F.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84010" cy="3136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757B1" w14:textId="7C263A47" w:rsidR="006378A3" w:rsidRDefault="006378A3" w:rsidP="006378A3"/>
    <w:p w14:paraId="1F6BE7D0" w14:textId="5B2D62E2" w:rsidR="006378A3" w:rsidRDefault="006378A3" w:rsidP="006378A3">
      <w:pPr>
        <w:pStyle w:val="Caption"/>
      </w:pPr>
      <w:bookmarkStart w:id="93" w:name="_Ref7822734"/>
      <w:bookmarkStart w:id="94" w:name="_Toc8340715"/>
      <w:r>
        <w:t xml:space="preserve">Figure </w:t>
      </w:r>
      <w:fldSimple w:instr=" SEQ Figure \* ARABIC ">
        <w:r w:rsidR="00893356">
          <w:rPr>
            <w:noProof/>
          </w:rPr>
          <w:t>15</w:t>
        </w:r>
      </w:fldSimple>
      <w:bookmarkEnd w:id="93"/>
      <w:r>
        <w:t xml:space="preserve"> - Conceptual </w:t>
      </w:r>
      <w:r w:rsidR="00FC16F3">
        <w:t xml:space="preserve">class diagram </w:t>
      </w:r>
      <w:r>
        <w:t>of</w:t>
      </w:r>
      <w:r w:rsidR="00874605">
        <w:t xml:space="preserve"> the redesigned and refactored </w:t>
      </w:r>
      <w:r>
        <w:t>error parsing framework</w:t>
      </w:r>
      <w:bookmarkEnd w:id="94"/>
    </w:p>
    <w:p w14:paraId="61EEC5E3" w14:textId="77777777" w:rsidR="006378A3" w:rsidRDefault="006378A3" w:rsidP="004D531B">
      <w:pPr>
        <w:pStyle w:val="15Spacing"/>
      </w:pPr>
    </w:p>
    <w:p w14:paraId="3D707D3B" w14:textId="171B577B" w:rsidR="00185283" w:rsidRDefault="005135D6" w:rsidP="004D531B">
      <w:pPr>
        <w:pStyle w:val="15Spacing"/>
      </w:pPr>
      <w:r>
        <w:t xml:space="preserve">The first component is the </w:t>
      </w:r>
      <w:r w:rsidR="00707426" w:rsidRPr="007E3F39">
        <w:rPr>
          <w:rStyle w:val="CodesnippetChar"/>
        </w:rPr>
        <w:t>ErrorParser</w:t>
      </w:r>
      <w:r w:rsidR="00707426">
        <w:t xml:space="preserve"> </w:t>
      </w:r>
      <w:r>
        <w:t xml:space="preserve">class, which </w:t>
      </w:r>
      <w:r w:rsidR="00EE407D">
        <w:t>is the</w:t>
      </w:r>
      <w:r>
        <w:t xml:space="preserve"> base class that all error parser</w:t>
      </w:r>
      <w:r w:rsidR="00EE407D">
        <w:t xml:space="preserve"> modules </w:t>
      </w:r>
      <w:r>
        <w:t xml:space="preserve">derive from. The </w:t>
      </w:r>
      <w:r w:rsidRPr="005135D6">
        <w:rPr>
          <w:rStyle w:val="CodesnippetChar"/>
        </w:rPr>
        <w:t>ErrorParser</w:t>
      </w:r>
      <w:r>
        <w:t xml:space="preserve"> class is an abstract class that defines the </w:t>
      </w:r>
      <w:r w:rsidR="00C84A3B">
        <w:t xml:space="preserve">common </w:t>
      </w:r>
      <w:r>
        <w:t>characteristics</w:t>
      </w:r>
      <w:r w:rsidR="00F07BC1">
        <w:t xml:space="preserve"> and contracts </w:t>
      </w:r>
      <w:r w:rsidR="00C84A3B">
        <w:t>that all error parser modules must</w:t>
      </w:r>
      <w:r w:rsidR="00D00DC5">
        <w:t xml:space="preserve"> agree to implement</w:t>
      </w:r>
      <w:r w:rsidR="00C84A3B">
        <w:t>.</w:t>
      </w:r>
      <w:r w:rsidR="0039458E">
        <w:t xml:space="preserve"> The two most imp</w:t>
      </w:r>
      <w:r w:rsidR="00414EFB">
        <w:t>erative</w:t>
      </w:r>
      <w:r w:rsidR="0039458E">
        <w:t xml:space="preserve"> contracts are</w:t>
      </w:r>
      <w:r w:rsidR="00596CC5">
        <w:t>.</w:t>
      </w:r>
    </w:p>
    <w:p w14:paraId="73741540" w14:textId="4888338F" w:rsidR="00B46D40" w:rsidRDefault="00B46D40" w:rsidP="004D531B">
      <w:pPr>
        <w:pStyle w:val="15Spacing"/>
        <w:numPr>
          <w:ilvl w:val="0"/>
          <w:numId w:val="23"/>
        </w:numPr>
      </w:pPr>
      <w:r>
        <w:t xml:space="preserve">The </w:t>
      </w:r>
      <w:r w:rsidRPr="007E3F39">
        <w:rPr>
          <w:rStyle w:val="CodesnippetChar"/>
        </w:rPr>
        <w:t>IsHtmlParseable</w:t>
      </w:r>
      <w:r>
        <w:t xml:space="preserve"> function</w:t>
      </w:r>
      <w:r w:rsidR="00214175">
        <w:t>, which</w:t>
      </w:r>
      <w:r>
        <w:t xml:space="preserve"> returns a Boolean value indicating if the HTML </w:t>
      </w:r>
      <w:r w:rsidR="00214175">
        <w:t>document passed in the</w:t>
      </w:r>
      <w:r>
        <w:t xml:space="preserve"> parameter </w:t>
      </w:r>
      <w:r w:rsidR="00214175">
        <w:t>is a valid error page for that error parser module</w:t>
      </w:r>
      <w:r>
        <w:t xml:space="preserve">. For example, if </w:t>
      </w:r>
      <w:r w:rsidR="00F914AF">
        <w:t xml:space="preserve">the HTML document of an </w:t>
      </w:r>
      <w:r>
        <w:t xml:space="preserve">ASP.NET error </w:t>
      </w:r>
      <w:r w:rsidR="00F914AF">
        <w:t xml:space="preserve">page </w:t>
      </w:r>
      <w:r>
        <w:t>was to be passed to a Laravel parser, it will return false as that module would</w:t>
      </w:r>
      <w:r w:rsidR="002D6370">
        <w:t xml:space="preserve"> no</w:t>
      </w:r>
      <w:r>
        <w:t>t recognize its HTML content.</w:t>
      </w:r>
    </w:p>
    <w:p w14:paraId="6622B867" w14:textId="16D16A49" w:rsidR="00F914AF" w:rsidRDefault="00493E13" w:rsidP="00185283">
      <w:pPr>
        <w:pStyle w:val="15Spacing"/>
        <w:numPr>
          <w:ilvl w:val="0"/>
          <w:numId w:val="23"/>
        </w:numPr>
      </w:pPr>
      <w:r>
        <w:t xml:space="preserve">The </w:t>
      </w:r>
      <w:r w:rsidRPr="007E3F39">
        <w:rPr>
          <w:rStyle w:val="CodesnippetChar"/>
        </w:rPr>
        <w:t>ParseHtml</w:t>
      </w:r>
      <w:r w:rsidR="00A77411">
        <w:t xml:space="preserve"> </w:t>
      </w:r>
      <w:r>
        <w:t>function</w:t>
      </w:r>
      <w:r w:rsidR="00F914AF">
        <w:t xml:space="preserve">, which </w:t>
      </w:r>
      <w:r w:rsidR="00AA3BEC">
        <w:t>will</w:t>
      </w:r>
      <w:r w:rsidR="00F914AF">
        <w:t xml:space="preserve"> parse the HTML document of an error page</w:t>
      </w:r>
      <w:r w:rsidR="00AA3BEC">
        <w:t xml:space="preserve"> and return an object</w:t>
      </w:r>
    </w:p>
    <w:p w14:paraId="1EE94438" w14:textId="77777777" w:rsidR="00185283" w:rsidRDefault="00185283" w:rsidP="004D531B">
      <w:pPr>
        <w:pStyle w:val="15Spacing"/>
      </w:pPr>
    </w:p>
    <w:p w14:paraId="5F78882E" w14:textId="1D79F037" w:rsidR="00185283" w:rsidRDefault="005C7069" w:rsidP="00993EBB">
      <w:pPr>
        <w:pStyle w:val="15Spacing"/>
      </w:pPr>
      <w:r>
        <w:lastRenderedPageBreak/>
        <w:t xml:space="preserve">The second component </w:t>
      </w:r>
      <w:r w:rsidR="004F2094">
        <w:t xml:space="preserve">of the proposed error parsing </w:t>
      </w:r>
      <w:r w:rsidR="00677612">
        <w:t>framework</w:t>
      </w:r>
      <w:r w:rsidR="004F2094">
        <w:t xml:space="preserve"> </w:t>
      </w:r>
      <w:r>
        <w:t xml:space="preserve">is the </w:t>
      </w:r>
      <w:r w:rsidRPr="007E3F39">
        <w:rPr>
          <w:rStyle w:val="CodesnippetChar"/>
        </w:rPr>
        <w:t>ErrorParsingService</w:t>
      </w:r>
      <w:r>
        <w:t xml:space="preserve"> class</w:t>
      </w:r>
      <w:r w:rsidR="004F2094">
        <w:t xml:space="preserve">. This class is </w:t>
      </w:r>
      <w:r w:rsidR="006D5805">
        <w:t xml:space="preserve">a container that contains </w:t>
      </w:r>
      <w:r w:rsidR="00BF0076">
        <w:t>an</w:t>
      </w:r>
      <w:r w:rsidR="006D5805">
        <w:t xml:space="preserve"> array of </w:t>
      </w:r>
      <w:r w:rsidR="00F27495">
        <w:t>t</w:t>
      </w:r>
      <w:r w:rsidR="006D5805">
        <w:t>he</w:t>
      </w:r>
      <w:r w:rsidR="00DB234C">
        <w:t xml:space="preserve"> abstract</w:t>
      </w:r>
      <w:r w:rsidR="006D5805">
        <w:t xml:space="preserve"> </w:t>
      </w:r>
      <w:r w:rsidR="00684B03" w:rsidRPr="00684B03">
        <w:rPr>
          <w:rStyle w:val="CodesnippetChar"/>
        </w:rPr>
        <w:t>ErrorParser</w:t>
      </w:r>
      <w:r w:rsidR="00684B03">
        <w:t xml:space="preserve"> </w:t>
      </w:r>
      <w:r w:rsidR="002B663D">
        <w:t>modules</w:t>
      </w:r>
      <w:r w:rsidR="00DD7E1D">
        <w:t>.</w:t>
      </w:r>
      <w:r w:rsidR="00CE677E">
        <w:t xml:space="preserve"> Based on this conceptual design, a</w:t>
      </w:r>
      <w:r w:rsidR="00E6425D">
        <w:t>n</w:t>
      </w:r>
      <w:r w:rsidR="00CE677E">
        <w:t xml:space="preserve"> HTML document of an error page can be parsed by </w:t>
      </w:r>
      <w:r w:rsidR="00C932A6">
        <w:t xml:space="preserve">calling the </w:t>
      </w:r>
      <w:r w:rsidR="00C932A6" w:rsidRPr="00C932A6">
        <w:rPr>
          <w:rStyle w:val="CodesnippetChar"/>
        </w:rPr>
        <w:t>ParseHtml</w:t>
      </w:r>
      <w:r w:rsidR="00C932A6">
        <w:t xml:space="preserve"> method in the </w:t>
      </w:r>
      <w:r w:rsidR="00C932A6" w:rsidRPr="00C932A6">
        <w:rPr>
          <w:rStyle w:val="CodesnippetChar"/>
        </w:rPr>
        <w:t>ErrorParsingService</w:t>
      </w:r>
      <w:r w:rsidR="00C932A6">
        <w:t xml:space="preserve">, which </w:t>
      </w:r>
      <w:r w:rsidR="00F27495">
        <w:t xml:space="preserve">iterate through the </w:t>
      </w:r>
      <w:r w:rsidR="009539EA">
        <w:t xml:space="preserve">array of </w:t>
      </w:r>
      <w:r w:rsidR="009539EA" w:rsidRPr="00D55712">
        <w:rPr>
          <w:rStyle w:val="CodesnippetChar"/>
        </w:rPr>
        <w:t>ErrorParser</w:t>
      </w:r>
      <w:r w:rsidR="009539EA">
        <w:t xml:space="preserve"> modules, and the first module to return true on </w:t>
      </w:r>
      <w:r w:rsidR="00F27495">
        <w:t xml:space="preserve">the </w:t>
      </w:r>
      <w:r w:rsidR="00F27495" w:rsidRPr="001F03E7">
        <w:rPr>
          <w:rStyle w:val="CodesnippetChar"/>
        </w:rPr>
        <w:t>IsHtmlParseable</w:t>
      </w:r>
      <w:r w:rsidR="00F27495">
        <w:t xml:space="preserve"> method </w:t>
      </w:r>
      <w:r w:rsidR="009539EA">
        <w:t>will parse the HTML document.</w:t>
      </w:r>
    </w:p>
    <w:p w14:paraId="4CC2DBE8" w14:textId="77777777" w:rsidR="00185283" w:rsidRDefault="00185283" w:rsidP="00993EBB">
      <w:pPr>
        <w:pStyle w:val="15Spacing"/>
      </w:pPr>
    </w:p>
    <w:p w14:paraId="4DD2E7D8" w14:textId="2D676DCB" w:rsidR="004D531B" w:rsidRDefault="00F9183C" w:rsidP="00993EBB">
      <w:pPr>
        <w:pStyle w:val="15Spacing"/>
      </w:pPr>
      <w:r>
        <w:t xml:space="preserve">This new </w:t>
      </w:r>
      <w:r w:rsidR="001F03E7">
        <w:t>design</w:t>
      </w:r>
      <w:r>
        <w:t xml:space="preserve"> </w:t>
      </w:r>
      <w:r w:rsidR="00417AE5">
        <w:t>solves the problem of extendibility</w:t>
      </w:r>
      <w:r w:rsidR="00993EBB">
        <w:t xml:space="preserve"> and </w:t>
      </w:r>
      <w:r w:rsidR="00417AE5">
        <w:t xml:space="preserve">maintainability the </w:t>
      </w:r>
      <w:r w:rsidR="0084723A">
        <w:t>existing</w:t>
      </w:r>
      <w:r w:rsidR="00417AE5">
        <w:t xml:space="preserve"> error parser suffered </w:t>
      </w:r>
      <w:r w:rsidR="0084723A">
        <w:t>from</w:t>
      </w:r>
      <w:r w:rsidR="00417AE5">
        <w:t>. It</w:t>
      </w:r>
      <w:r w:rsidR="003327B8">
        <w:t xml:space="preserve"> i</w:t>
      </w:r>
      <w:r w:rsidR="00DD66EC">
        <w:t>s</w:t>
      </w:r>
      <w:r w:rsidR="00993EBB">
        <w:t xml:space="preserve"> extendible </w:t>
      </w:r>
      <w:r w:rsidR="003327B8">
        <w:t xml:space="preserve">and </w:t>
      </w:r>
      <w:r w:rsidR="00DD66EC">
        <w:t xml:space="preserve">maintainable as each </w:t>
      </w:r>
      <w:r w:rsidR="00DD66EC" w:rsidRPr="00D55712">
        <w:rPr>
          <w:rStyle w:val="CodesnippetChar"/>
        </w:rPr>
        <w:t>ErrorParser</w:t>
      </w:r>
      <w:r w:rsidR="00DD66EC">
        <w:t xml:space="preserve"> module is </w:t>
      </w:r>
      <w:r w:rsidR="00F832C4">
        <w:t>a</w:t>
      </w:r>
      <w:r w:rsidR="00A42AFE">
        <w:t xml:space="preserve"> self-contained class and it</w:t>
      </w:r>
      <w:r w:rsidR="00F832C4">
        <w:t xml:space="preserve"> i</w:t>
      </w:r>
      <w:r w:rsidR="00A42AFE">
        <w:t>s extendible as the</w:t>
      </w:r>
      <w:r w:rsidR="00843833">
        <w:t xml:space="preserve"> </w:t>
      </w:r>
      <w:r w:rsidR="00175EA7" w:rsidRPr="00405935">
        <w:rPr>
          <w:rStyle w:val="CodesnippetChar"/>
        </w:rPr>
        <w:t>ErrorParsingService</w:t>
      </w:r>
      <w:r w:rsidR="00175EA7">
        <w:t xml:space="preserve"> class</w:t>
      </w:r>
      <w:r w:rsidR="00843833">
        <w:t xml:space="preserve"> is loosely coupled</w:t>
      </w:r>
      <w:r w:rsidR="00993EBB">
        <w:t>,</w:t>
      </w:r>
      <w:r w:rsidR="00A42AFE">
        <w:t xml:space="preserve"> it only </w:t>
      </w:r>
      <w:r w:rsidR="00E741D1">
        <w:t xml:space="preserve">depends on the </w:t>
      </w:r>
      <w:r w:rsidR="00E741D1" w:rsidRPr="007209EA">
        <w:rPr>
          <w:rStyle w:val="CodesnippetChar"/>
        </w:rPr>
        <w:t>ErrorParser</w:t>
      </w:r>
      <w:r w:rsidR="00E741D1">
        <w:t xml:space="preserve"> class</w:t>
      </w:r>
      <w:r w:rsidR="00B104E0">
        <w:t xml:space="preserve">. </w:t>
      </w:r>
      <w:r w:rsidR="00123A53">
        <w:t>Dependency injection will be used to inject</w:t>
      </w:r>
      <w:r w:rsidR="00E741D1">
        <w:t xml:space="preserve"> the </w:t>
      </w:r>
      <w:r w:rsidR="00123A53">
        <w:t xml:space="preserve">implementations of the </w:t>
      </w:r>
      <w:r w:rsidR="00E741D1" w:rsidRPr="007209EA">
        <w:rPr>
          <w:rStyle w:val="CodesnippetChar"/>
        </w:rPr>
        <w:t>ErrorParser</w:t>
      </w:r>
      <w:r w:rsidR="00E741D1">
        <w:t xml:space="preserve"> modules </w:t>
      </w:r>
      <w:r w:rsidR="00F52564">
        <w:t>(i.e</w:t>
      </w:r>
      <w:r w:rsidR="002A5C62">
        <w:t>.</w:t>
      </w:r>
      <w:r w:rsidR="00F52564">
        <w:t xml:space="preserve"> </w:t>
      </w:r>
      <w:r w:rsidR="00F52564" w:rsidRPr="00F52564">
        <w:rPr>
          <w:rStyle w:val="CodesnippetChar"/>
        </w:rPr>
        <w:t>LaravelParser</w:t>
      </w:r>
      <w:r w:rsidR="00F52564">
        <w:t xml:space="preserve">, </w:t>
      </w:r>
      <w:r w:rsidR="00F52564" w:rsidRPr="00F52564">
        <w:rPr>
          <w:rStyle w:val="CodesnippetChar"/>
        </w:rPr>
        <w:t>AspNetMvcParser</w:t>
      </w:r>
      <w:r w:rsidR="00F52564">
        <w:t>)</w:t>
      </w:r>
      <w:r w:rsidR="00E741D1">
        <w:t xml:space="preserve"> to the constructor of the </w:t>
      </w:r>
      <w:r w:rsidR="00E741D1" w:rsidRPr="007209EA">
        <w:rPr>
          <w:rStyle w:val="CodesnippetChar"/>
        </w:rPr>
        <w:t>ErrorParsingService</w:t>
      </w:r>
      <w:r w:rsidR="00E741D1">
        <w:t xml:space="preserve"> </w:t>
      </w:r>
      <w:r w:rsidR="007209EA">
        <w:t>at</w:t>
      </w:r>
      <w:r w:rsidR="00E741D1">
        <w:t xml:space="preserve"> runtime.</w:t>
      </w:r>
      <w:r w:rsidR="00993EBB">
        <w:t xml:space="preserve"> </w:t>
      </w:r>
    </w:p>
    <w:p w14:paraId="1711B7E8" w14:textId="77777777" w:rsidR="003D7C1A" w:rsidRDefault="003D7C1A" w:rsidP="0056769A"/>
    <w:p w14:paraId="663A9D8F" w14:textId="50B5B67E" w:rsidR="0056769A" w:rsidRPr="006258B6" w:rsidRDefault="0007751E" w:rsidP="00DC6C6F">
      <w:pPr>
        <w:pStyle w:val="Heading3"/>
      </w:pPr>
      <w:bookmarkStart w:id="95" w:name="_Ref7882842"/>
      <w:bookmarkStart w:id="96" w:name="_Toc8357834"/>
      <w:r>
        <w:t>Redesign of</w:t>
      </w:r>
      <w:r w:rsidR="00DC6C6F">
        <w:t xml:space="preserve"> </w:t>
      </w:r>
      <w:r w:rsidR="007F3DFF">
        <w:t>the</w:t>
      </w:r>
      <w:r w:rsidR="00DC6C6F">
        <w:t xml:space="preserve"> </w:t>
      </w:r>
      <w:r w:rsidR="00FE56C9">
        <w:t>existing</w:t>
      </w:r>
      <w:r w:rsidR="00104F1B">
        <w:t xml:space="preserve"> system</w:t>
      </w:r>
      <w:r w:rsidR="00FE56C9">
        <w:t xml:space="preserve"> </w:t>
      </w:r>
      <w:r w:rsidR="00A05EB8">
        <w:t>architecture</w:t>
      </w:r>
      <w:bookmarkEnd w:id="95"/>
      <w:bookmarkEnd w:id="96"/>
    </w:p>
    <w:p w14:paraId="4CF4E072" w14:textId="267580A5" w:rsidR="002B0D4E" w:rsidRDefault="00EB4FBC" w:rsidP="002B0D4E">
      <w:pPr>
        <w:pStyle w:val="15Spacing"/>
      </w:pPr>
      <w:r>
        <w:t xml:space="preserve">The new architecture </w:t>
      </w:r>
      <w:r w:rsidR="002B0D4E">
        <w:t xml:space="preserve">will </w:t>
      </w:r>
      <w:r w:rsidR="008D4ED1">
        <w:t xml:space="preserve">consist of </w:t>
      </w:r>
      <w:r w:rsidR="000725DD">
        <w:t>multiple</w:t>
      </w:r>
      <w:r w:rsidR="008D4ED1">
        <w:t xml:space="preserve"> layers which </w:t>
      </w:r>
      <w:r w:rsidR="00ED419A">
        <w:t>draw upon</w:t>
      </w:r>
      <w:r w:rsidR="008D4ED1">
        <w:t xml:space="preserve"> </w:t>
      </w:r>
      <w:r w:rsidR="002B0D4E">
        <w:t xml:space="preserve">the onion architecture discussed in </w:t>
      </w:r>
      <w:r w:rsidR="0030110D">
        <w:t>section</w:t>
      </w:r>
      <w:r w:rsidR="00B4584D">
        <w:t xml:space="preserve"> </w:t>
      </w:r>
      <w:r w:rsidR="0030110D">
        <w:fldChar w:fldCharType="begin"/>
      </w:r>
      <w:r w:rsidR="0030110D">
        <w:instrText xml:space="preserve"> REF _Ref8323561 \r \h </w:instrText>
      </w:r>
      <w:r w:rsidR="0030110D">
        <w:fldChar w:fldCharType="separate"/>
      </w:r>
      <w:r w:rsidR="00663B58">
        <w:t>2.4.2</w:t>
      </w:r>
      <w:r w:rsidR="0030110D">
        <w:fldChar w:fldCharType="end"/>
      </w:r>
      <w:r w:rsidR="0030110D">
        <w:t>.</w:t>
      </w:r>
      <w:r w:rsidR="008D4ED1">
        <w:t xml:space="preserve"> </w:t>
      </w:r>
      <w:r w:rsidR="00A638C1">
        <w:t xml:space="preserve">The separation of concerns </w:t>
      </w:r>
      <w:r w:rsidR="00FF33A0">
        <w:t xml:space="preserve">will be </w:t>
      </w:r>
      <w:r w:rsidR="00896432">
        <w:t xml:space="preserve">the key focus behind the use of a layered architecture </w:t>
      </w:r>
      <w:r w:rsidR="00E41363">
        <w:rPr>
          <w:noProof/>
        </w:rPr>
        <w:t>(Wenzel et al. 2019)</w:t>
      </w:r>
      <w:r w:rsidR="00896432">
        <w:t xml:space="preserve">, which can make </w:t>
      </w:r>
      <w:r w:rsidR="00354D05">
        <w:t xml:space="preserve">the system easier to maintain as </w:t>
      </w:r>
      <w:r w:rsidR="007008AF">
        <w:t xml:space="preserve">functionality is </w:t>
      </w:r>
      <w:r w:rsidR="00C2064F">
        <w:t>intuitively</w:t>
      </w:r>
      <w:r w:rsidR="007008AF">
        <w:t xml:space="preserve"> and semantically separated. </w:t>
      </w:r>
      <w:r w:rsidR="008D4ED1">
        <w:t xml:space="preserve">The diagram in </w:t>
      </w:r>
      <w:r w:rsidR="008D4ED1">
        <w:fldChar w:fldCharType="begin"/>
      </w:r>
      <w:r w:rsidR="008D4ED1">
        <w:instrText xml:space="preserve"> REF _Ref7803772 \h </w:instrText>
      </w:r>
      <w:r w:rsidR="008D4ED1">
        <w:fldChar w:fldCharType="separate"/>
      </w:r>
      <w:r w:rsidR="007A6AD2">
        <w:t xml:space="preserve">Figure </w:t>
      </w:r>
      <w:r w:rsidR="007A6AD2">
        <w:rPr>
          <w:noProof/>
        </w:rPr>
        <w:t>16</w:t>
      </w:r>
      <w:r w:rsidR="008D4ED1">
        <w:fldChar w:fldCharType="end"/>
      </w:r>
      <w:r w:rsidR="008D4ED1">
        <w:t xml:space="preserve"> shows </w:t>
      </w:r>
      <w:r w:rsidR="00E64C86">
        <w:t>a conceptual design of the</w:t>
      </w:r>
      <w:r w:rsidR="008D4ED1">
        <w:t xml:space="preserve"> </w:t>
      </w:r>
      <w:r w:rsidR="00B93904">
        <w:t xml:space="preserve">new layered </w:t>
      </w:r>
      <w:r w:rsidR="00E64C86">
        <w:t>architecture design</w:t>
      </w:r>
      <w:r w:rsidR="00AA0920">
        <w:t>.</w:t>
      </w:r>
    </w:p>
    <w:p w14:paraId="0FBC1CA7" w14:textId="07C25E63" w:rsidR="00B25A40" w:rsidRDefault="00E64C86" w:rsidP="00046A17">
      <w:pPr>
        <w:pStyle w:val="15Spacing"/>
      </w:pPr>
      <w:r>
        <w:rPr>
          <w:noProof/>
        </w:rPr>
        <w:drawing>
          <wp:anchor distT="0" distB="0" distL="114300" distR="114300" simplePos="0" relativeHeight="251658249" behindDoc="0" locked="0" layoutInCell="1" allowOverlap="1" wp14:anchorId="2613F3E0" wp14:editId="534B93DD">
            <wp:simplePos x="0" y="0"/>
            <wp:positionH relativeFrom="margin">
              <wp:posOffset>1413510</wp:posOffset>
            </wp:positionH>
            <wp:positionV relativeFrom="paragraph">
              <wp:posOffset>264160</wp:posOffset>
            </wp:positionV>
            <wp:extent cx="3308985" cy="3308985"/>
            <wp:effectExtent l="0" t="0" r="571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08985" cy="3308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D609C1" w14:textId="5472C21B" w:rsidR="0056769A" w:rsidRDefault="0056769A" w:rsidP="0056769A"/>
    <w:p w14:paraId="71E63F12" w14:textId="4F272C05" w:rsidR="007119D9" w:rsidRPr="007119D9" w:rsidRDefault="00EB4FBC" w:rsidP="006A109B">
      <w:pPr>
        <w:pStyle w:val="Caption"/>
      </w:pPr>
      <w:bookmarkStart w:id="97" w:name="_Ref7803772"/>
      <w:bookmarkStart w:id="98" w:name="_Ref7803767"/>
      <w:bookmarkStart w:id="99" w:name="_Toc8340716"/>
      <w:r>
        <w:t xml:space="preserve">Figure </w:t>
      </w:r>
      <w:fldSimple w:instr=" SEQ Figure \* ARABIC ">
        <w:r w:rsidR="00893356">
          <w:rPr>
            <w:noProof/>
          </w:rPr>
          <w:t>16</w:t>
        </w:r>
      </w:fldSimple>
      <w:bookmarkEnd w:id="97"/>
      <w:r>
        <w:t xml:space="preserve"> - Onion view of the proposed </w:t>
      </w:r>
      <w:r w:rsidR="000D7665">
        <w:t>systems</w:t>
      </w:r>
      <w:r>
        <w:t xml:space="preserve"> architecture</w:t>
      </w:r>
      <w:bookmarkEnd w:id="98"/>
      <w:bookmarkEnd w:id="99"/>
    </w:p>
    <w:p w14:paraId="7E98242A" w14:textId="244B556B" w:rsidR="00827CA4" w:rsidRDefault="000F3594" w:rsidP="00D0245D">
      <w:pPr>
        <w:pStyle w:val="Heading3"/>
      </w:pPr>
      <w:bookmarkStart w:id="100" w:name="_Toc8357835"/>
      <w:r>
        <w:lastRenderedPageBreak/>
        <w:t xml:space="preserve">The </w:t>
      </w:r>
      <w:r w:rsidR="007B355B">
        <w:t>project layers</w:t>
      </w:r>
      <w:bookmarkEnd w:id="100"/>
    </w:p>
    <w:p w14:paraId="6D7EB775" w14:textId="77777777" w:rsidR="00267D4A" w:rsidRPr="00267D4A" w:rsidRDefault="00267D4A" w:rsidP="00267D4A"/>
    <w:p w14:paraId="4D3229E4" w14:textId="0A9EF4A3" w:rsidR="00D0245D" w:rsidRDefault="00827CA4" w:rsidP="00D0245D">
      <w:pPr>
        <w:pStyle w:val="15Spacing"/>
      </w:pPr>
      <w:r>
        <w:fldChar w:fldCharType="begin"/>
      </w:r>
      <w:r>
        <w:instrText xml:space="preserve"> REF _Ref8054337 \h </w:instrText>
      </w:r>
      <w:r>
        <w:fldChar w:fldCharType="separate"/>
      </w:r>
      <w:r w:rsidR="00DF4207">
        <w:t xml:space="preserve">Table </w:t>
      </w:r>
      <w:r w:rsidR="00DF4207">
        <w:rPr>
          <w:noProof/>
        </w:rPr>
        <w:t>2</w:t>
      </w:r>
      <w:r>
        <w:fldChar w:fldCharType="end"/>
      </w:r>
      <w:r>
        <w:t xml:space="preserve"> </w:t>
      </w:r>
      <w:r w:rsidR="00477EBD">
        <w:t>describe</w:t>
      </w:r>
      <w:r w:rsidR="00BD6D94">
        <w:t>s</w:t>
      </w:r>
      <w:r w:rsidR="00477EBD">
        <w:t xml:space="preserve"> each </w:t>
      </w:r>
      <w:r w:rsidR="0033510F">
        <w:t>layer</w:t>
      </w:r>
      <w:r w:rsidR="00477EBD">
        <w:t xml:space="preserve"> and </w:t>
      </w:r>
      <w:r>
        <w:t>its</w:t>
      </w:r>
      <w:r w:rsidR="00477EBD">
        <w:t xml:space="preserve"> purpose</w:t>
      </w:r>
      <w:r w:rsidR="00DB3B5C">
        <w:t xml:space="preserve"> within the </w:t>
      </w:r>
      <w:r w:rsidR="007B355B">
        <w:t>context</w:t>
      </w:r>
      <w:r w:rsidR="00DB3B5C">
        <w:t xml:space="preserve"> of </w:t>
      </w:r>
      <w:r w:rsidR="00587747">
        <w:t xml:space="preserve">the </w:t>
      </w:r>
      <w:r w:rsidR="00DB3B5C">
        <w:t>system.</w:t>
      </w:r>
    </w:p>
    <w:p w14:paraId="659FC242" w14:textId="77777777" w:rsidR="009671D1" w:rsidRPr="001208AC" w:rsidRDefault="009671D1" w:rsidP="00D0245D">
      <w:pPr>
        <w:pStyle w:val="15Spacing"/>
      </w:pPr>
    </w:p>
    <w:tbl>
      <w:tblPr>
        <w:tblStyle w:val="ListTable4-Accent3"/>
        <w:tblW w:w="0" w:type="auto"/>
        <w:tblLook w:val="04A0" w:firstRow="1" w:lastRow="0" w:firstColumn="1" w:lastColumn="0" w:noHBand="0" w:noVBand="1"/>
      </w:tblPr>
      <w:tblGrid>
        <w:gridCol w:w="9628"/>
      </w:tblGrid>
      <w:tr w:rsidR="005F3007" w:rsidRPr="005F3007" w14:paraId="53F2D960" w14:textId="77777777" w:rsidTr="00DC6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28475775" w14:textId="77777777" w:rsidR="005F3007" w:rsidRPr="00DC6C6F" w:rsidRDefault="005F3007" w:rsidP="007A2125">
            <w:pPr>
              <w:pStyle w:val="15Spacing"/>
            </w:pPr>
            <w:r w:rsidRPr="00DC6C6F">
              <w:t>Ladebug.Core</w:t>
            </w:r>
          </w:p>
        </w:tc>
      </w:tr>
      <w:tr w:rsidR="005F3007" w:rsidRPr="005F3007" w14:paraId="1D48E374" w14:textId="77777777" w:rsidTr="00DC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268A28B8" w14:textId="177A27BD" w:rsidR="005F3007" w:rsidRPr="00DC6C6F" w:rsidRDefault="008F098C" w:rsidP="007A2125">
            <w:pPr>
              <w:pStyle w:val="15Spacing"/>
              <w:rPr>
                <w:b w:val="0"/>
                <w:sz w:val="20"/>
              </w:rPr>
            </w:pPr>
            <w:r>
              <w:rPr>
                <w:b w:val="0"/>
                <w:sz w:val="20"/>
              </w:rPr>
              <w:t>This layer</w:t>
            </w:r>
            <w:r w:rsidR="005F3007" w:rsidRPr="00DC6C6F">
              <w:rPr>
                <w:b w:val="0"/>
                <w:sz w:val="20"/>
              </w:rPr>
              <w:t xml:space="preserve"> is the core of the </w:t>
            </w:r>
            <w:r>
              <w:rPr>
                <w:b w:val="0"/>
                <w:sz w:val="20"/>
              </w:rPr>
              <w:t>application,</w:t>
            </w:r>
            <w:r w:rsidR="00B104E0">
              <w:rPr>
                <w:b w:val="0"/>
                <w:sz w:val="20"/>
              </w:rPr>
              <w:t xml:space="preserve"> and</w:t>
            </w:r>
            <w:r>
              <w:rPr>
                <w:b w:val="0"/>
                <w:sz w:val="20"/>
              </w:rPr>
              <w:t xml:space="preserve"> it will only contain core domain objects and abstractions</w:t>
            </w:r>
            <w:r w:rsidR="00100F6A">
              <w:rPr>
                <w:b w:val="0"/>
                <w:sz w:val="20"/>
              </w:rPr>
              <w:t xml:space="preserve"> as </w:t>
            </w:r>
            <w:r w:rsidR="00177754">
              <w:rPr>
                <w:b w:val="0"/>
                <w:sz w:val="20"/>
              </w:rPr>
              <w:t>discussed</w:t>
            </w:r>
            <w:r w:rsidR="00100F6A">
              <w:rPr>
                <w:b w:val="0"/>
                <w:sz w:val="20"/>
              </w:rPr>
              <w:t xml:space="preserve"> in </w:t>
            </w:r>
            <w:r w:rsidR="00501E0A">
              <w:rPr>
                <w:b w:val="0"/>
                <w:sz w:val="20"/>
              </w:rPr>
              <w:t>sections</w:t>
            </w:r>
            <w:r w:rsidR="005C1995">
              <w:rPr>
                <w:b w:val="0"/>
                <w:sz w:val="20"/>
              </w:rPr>
              <w:t xml:space="preserve"> </w:t>
            </w:r>
            <w:r w:rsidR="00501E0A">
              <w:rPr>
                <w:sz w:val="20"/>
              </w:rPr>
              <w:fldChar w:fldCharType="begin"/>
            </w:r>
            <w:r w:rsidR="00501E0A">
              <w:rPr>
                <w:b w:val="0"/>
                <w:sz w:val="20"/>
              </w:rPr>
              <w:instrText xml:space="preserve"> REF _Ref8323645 \r \h </w:instrText>
            </w:r>
            <w:r w:rsidR="00501E0A">
              <w:rPr>
                <w:sz w:val="20"/>
              </w:rPr>
            </w:r>
            <w:r w:rsidR="00501E0A">
              <w:rPr>
                <w:sz w:val="20"/>
              </w:rPr>
              <w:fldChar w:fldCharType="separate"/>
            </w:r>
            <w:r w:rsidR="00663B58">
              <w:rPr>
                <w:b w:val="0"/>
                <w:sz w:val="20"/>
              </w:rPr>
              <w:t>2.4.2</w:t>
            </w:r>
            <w:r w:rsidR="00501E0A">
              <w:rPr>
                <w:sz w:val="20"/>
              </w:rPr>
              <w:fldChar w:fldCharType="end"/>
            </w:r>
            <w:r w:rsidR="00501E0A">
              <w:rPr>
                <w:b w:val="0"/>
                <w:sz w:val="20"/>
              </w:rPr>
              <w:t>,</w:t>
            </w:r>
            <w:r w:rsidR="00100F6A">
              <w:rPr>
                <w:b w:val="0"/>
                <w:sz w:val="20"/>
              </w:rPr>
              <w:t xml:space="preserve">  </w:t>
            </w:r>
            <w:r w:rsidR="00100F6A">
              <w:rPr>
                <w:sz w:val="20"/>
              </w:rPr>
              <w:fldChar w:fldCharType="begin"/>
            </w:r>
            <w:r w:rsidR="00100F6A">
              <w:rPr>
                <w:b w:val="0"/>
                <w:sz w:val="20"/>
              </w:rPr>
              <w:instrText xml:space="preserve"> REF _Ref7812130 \r \h </w:instrText>
            </w:r>
            <w:r w:rsidR="00100F6A">
              <w:rPr>
                <w:sz w:val="20"/>
              </w:rPr>
            </w:r>
            <w:r w:rsidR="00100F6A">
              <w:rPr>
                <w:sz w:val="20"/>
              </w:rPr>
              <w:fldChar w:fldCharType="separate"/>
            </w:r>
            <w:r w:rsidR="00DF4207">
              <w:rPr>
                <w:b w:val="0"/>
                <w:sz w:val="20"/>
              </w:rPr>
              <w:t>5.1</w:t>
            </w:r>
            <w:r w:rsidR="00100F6A">
              <w:rPr>
                <w:sz w:val="20"/>
              </w:rPr>
              <w:fldChar w:fldCharType="end"/>
            </w:r>
            <w:r w:rsidR="00100F6A">
              <w:rPr>
                <w:b w:val="0"/>
                <w:sz w:val="20"/>
              </w:rPr>
              <w:t xml:space="preserve"> and </w:t>
            </w:r>
            <w:r w:rsidR="00100F6A">
              <w:rPr>
                <w:sz w:val="20"/>
              </w:rPr>
              <w:fldChar w:fldCharType="begin"/>
            </w:r>
            <w:r w:rsidR="00100F6A">
              <w:rPr>
                <w:b w:val="0"/>
                <w:sz w:val="20"/>
              </w:rPr>
              <w:instrText xml:space="preserve"> REF _Ref7825509 \r \h </w:instrText>
            </w:r>
            <w:r w:rsidR="00100F6A">
              <w:rPr>
                <w:sz w:val="20"/>
              </w:rPr>
            </w:r>
            <w:r w:rsidR="00100F6A">
              <w:rPr>
                <w:sz w:val="20"/>
              </w:rPr>
              <w:fldChar w:fldCharType="separate"/>
            </w:r>
            <w:r w:rsidR="00DF4207">
              <w:rPr>
                <w:b w:val="0"/>
                <w:sz w:val="20"/>
              </w:rPr>
              <w:t>5.3</w:t>
            </w:r>
            <w:r w:rsidR="00100F6A">
              <w:rPr>
                <w:sz w:val="20"/>
              </w:rPr>
              <w:fldChar w:fldCharType="end"/>
            </w:r>
            <w:r w:rsidR="00100F6A">
              <w:rPr>
                <w:b w:val="0"/>
                <w:sz w:val="20"/>
              </w:rPr>
              <w:t xml:space="preserve">. The </w:t>
            </w:r>
            <w:r w:rsidR="005F3007" w:rsidRPr="00DC6C6F">
              <w:rPr>
                <w:b w:val="0"/>
                <w:sz w:val="20"/>
              </w:rPr>
              <w:t xml:space="preserve">interfaces/abstractions </w:t>
            </w:r>
            <w:r w:rsidR="00072331">
              <w:rPr>
                <w:b w:val="0"/>
                <w:sz w:val="20"/>
              </w:rPr>
              <w:t xml:space="preserve">defined in this layer </w:t>
            </w:r>
            <w:r w:rsidR="00AE6F2D">
              <w:rPr>
                <w:b w:val="0"/>
                <w:sz w:val="20"/>
              </w:rPr>
              <w:t xml:space="preserve">will </w:t>
            </w:r>
            <w:r w:rsidR="00675207">
              <w:rPr>
                <w:b w:val="0"/>
                <w:sz w:val="20"/>
              </w:rPr>
              <w:t>be</w:t>
            </w:r>
            <w:r w:rsidR="00AE6F2D">
              <w:rPr>
                <w:b w:val="0"/>
                <w:sz w:val="20"/>
              </w:rPr>
              <w:t xml:space="preserve"> implementations</w:t>
            </w:r>
            <w:r w:rsidR="00072331">
              <w:rPr>
                <w:b w:val="0"/>
                <w:sz w:val="20"/>
              </w:rPr>
              <w:t xml:space="preserve"> </w:t>
            </w:r>
            <w:r w:rsidR="004C5835">
              <w:rPr>
                <w:b w:val="0"/>
                <w:sz w:val="20"/>
              </w:rPr>
              <w:t>in the</w:t>
            </w:r>
            <w:r w:rsidR="005F3007" w:rsidRPr="00DC6C6F">
              <w:rPr>
                <w:b w:val="0"/>
                <w:sz w:val="20"/>
              </w:rPr>
              <w:t xml:space="preserve"> other layers</w:t>
            </w:r>
            <w:r w:rsidR="00100F6A">
              <w:rPr>
                <w:b w:val="0"/>
                <w:sz w:val="20"/>
              </w:rPr>
              <w:t>.</w:t>
            </w:r>
            <w:r w:rsidR="00FC1280">
              <w:rPr>
                <w:b w:val="0"/>
                <w:sz w:val="20"/>
              </w:rPr>
              <w:t xml:space="preserve"> This layer </w:t>
            </w:r>
            <w:r w:rsidR="00100F6A">
              <w:rPr>
                <w:b w:val="0"/>
                <w:sz w:val="20"/>
              </w:rPr>
              <w:t>cannot</w:t>
            </w:r>
            <w:r w:rsidR="00FC1280">
              <w:rPr>
                <w:b w:val="0"/>
                <w:sz w:val="20"/>
              </w:rPr>
              <w:t xml:space="preserve"> depend on any of the other layers</w:t>
            </w:r>
            <w:r w:rsidR="00E66D93">
              <w:rPr>
                <w:b w:val="0"/>
                <w:sz w:val="20"/>
              </w:rPr>
              <w:t xml:space="preserve"> as that would violate </w:t>
            </w:r>
            <w:r w:rsidR="001A2F3E">
              <w:rPr>
                <w:b w:val="0"/>
                <w:sz w:val="20"/>
              </w:rPr>
              <w:t>its</w:t>
            </w:r>
            <w:r w:rsidR="00E66D93">
              <w:rPr>
                <w:b w:val="0"/>
                <w:sz w:val="20"/>
              </w:rPr>
              <w:t xml:space="preserve"> no </w:t>
            </w:r>
            <w:r w:rsidR="006010F9">
              <w:rPr>
                <w:b w:val="0"/>
                <w:sz w:val="20"/>
              </w:rPr>
              <w:t xml:space="preserve">external </w:t>
            </w:r>
            <w:r w:rsidR="00E66D93">
              <w:rPr>
                <w:b w:val="0"/>
                <w:sz w:val="20"/>
              </w:rPr>
              <w:t>dependency rule.</w:t>
            </w:r>
          </w:p>
        </w:tc>
      </w:tr>
    </w:tbl>
    <w:p w14:paraId="2C924D40" w14:textId="77777777" w:rsidR="007A0AFE" w:rsidRDefault="007A0AFE"/>
    <w:tbl>
      <w:tblPr>
        <w:tblStyle w:val="ListTable4-Accent3"/>
        <w:tblW w:w="0" w:type="auto"/>
        <w:tblLook w:val="04A0" w:firstRow="1" w:lastRow="0" w:firstColumn="1" w:lastColumn="0" w:noHBand="0" w:noVBand="1"/>
      </w:tblPr>
      <w:tblGrid>
        <w:gridCol w:w="9628"/>
      </w:tblGrid>
      <w:tr w:rsidR="005F3007" w:rsidRPr="005F3007" w14:paraId="4434FBB3" w14:textId="77777777" w:rsidTr="00DC6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516FAC62" w14:textId="77777777" w:rsidR="005F3007" w:rsidRPr="00DC6C6F" w:rsidRDefault="005F3007" w:rsidP="007A2125">
            <w:pPr>
              <w:pStyle w:val="15Spacing"/>
            </w:pPr>
            <w:r w:rsidRPr="00DC6C6F">
              <w:t>Ladebug.Infrastructure</w:t>
            </w:r>
          </w:p>
        </w:tc>
      </w:tr>
      <w:tr w:rsidR="005F3007" w:rsidRPr="005F3007" w14:paraId="4D0779CF" w14:textId="77777777" w:rsidTr="00DC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3FA8E289" w14:textId="088C1B11" w:rsidR="005F3007" w:rsidRPr="00DC6C6F" w:rsidRDefault="00351124" w:rsidP="007A2125">
            <w:pPr>
              <w:pStyle w:val="15Spacing"/>
              <w:rPr>
                <w:b w:val="0"/>
                <w:sz w:val="20"/>
              </w:rPr>
            </w:pPr>
            <w:r>
              <w:rPr>
                <w:b w:val="0"/>
                <w:sz w:val="20"/>
              </w:rPr>
              <w:t xml:space="preserve">This layer will contain generic </w:t>
            </w:r>
            <w:r w:rsidR="00CC6456">
              <w:rPr>
                <w:b w:val="0"/>
                <w:sz w:val="20"/>
              </w:rPr>
              <w:t>application</w:t>
            </w:r>
            <w:r w:rsidR="00F67FD3">
              <w:rPr>
                <w:b w:val="0"/>
                <w:sz w:val="20"/>
              </w:rPr>
              <w:t>-</w:t>
            </w:r>
            <w:r w:rsidR="000E19D9">
              <w:rPr>
                <w:b w:val="0"/>
                <w:sz w:val="20"/>
              </w:rPr>
              <w:t>wide</w:t>
            </w:r>
            <w:r w:rsidR="00CF11C0">
              <w:rPr>
                <w:b w:val="0"/>
                <w:sz w:val="20"/>
              </w:rPr>
              <w:t xml:space="preserve"> </w:t>
            </w:r>
            <w:r w:rsidR="00894050">
              <w:rPr>
                <w:b w:val="0"/>
                <w:sz w:val="20"/>
              </w:rPr>
              <w:t>implementations and helper functions</w:t>
            </w:r>
            <w:r w:rsidR="00535972">
              <w:rPr>
                <w:b w:val="0"/>
                <w:sz w:val="20"/>
              </w:rPr>
              <w:t>.</w:t>
            </w:r>
          </w:p>
        </w:tc>
      </w:tr>
    </w:tbl>
    <w:p w14:paraId="04B772FF" w14:textId="77777777" w:rsidR="00126A10" w:rsidRDefault="00126A10"/>
    <w:tbl>
      <w:tblPr>
        <w:tblStyle w:val="ListTable4-Accent3"/>
        <w:tblW w:w="0" w:type="auto"/>
        <w:tblLook w:val="04A0" w:firstRow="1" w:lastRow="0" w:firstColumn="1" w:lastColumn="0" w:noHBand="0" w:noVBand="1"/>
      </w:tblPr>
      <w:tblGrid>
        <w:gridCol w:w="9628"/>
      </w:tblGrid>
      <w:tr w:rsidR="005F3007" w:rsidRPr="005F3007" w14:paraId="4897CC33" w14:textId="77777777" w:rsidTr="00DC6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125100C9" w14:textId="77777777" w:rsidR="005F3007" w:rsidRPr="00DC6C6F" w:rsidRDefault="005F3007" w:rsidP="007A2125">
            <w:pPr>
              <w:pStyle w:val="15Spacing"/>
            </w:pPr>
            <w:r w:rsidRPr="00DC6C6F">
              <w:t>Ladebug.Persistence</w:t>
            </w:r>
          </w:p>
        </w:tc>
      </w:tr>
      <w:tr w:rsidR="005F3007" w:rsidRPr="005F3007" w14:paraId="4416D6C6" w14:textId="77777777" w:rsidTr="00DC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0281AEAD" w14:textId="611B277F" w:rsidR="005F3007" w:rsidRPr="00DC6C6F" w:rsidRDefault="005F3007" w:rsidP="007A2125">
            <w:pPr>
              <w:pStyle w:val="15Spacing"/>
              <w:rPr>
                <w:b w:val="0"/>
                <w:sz w:val="20"/>
              </w:rPr>
            </w:pPr>
            <w:r w:rsidRPr="00DC6C6F">
              <w:rPr>
                <w:b w:val="0"/>
                <w:sz w:val="20"/>
              </w:rPr>
              <w:t xml:space="preserve">This layer will </w:t>
            </w:r>
            <w:r w:rsidR="00A863D0">
              <w:rPr>
                <w:b w:val="0"/>
                <w:sz w:val="20"/>
              </w:rPr>
              <w:t xml:space="preserve">contain the implementation of all </w:t>
            </w:r>
            <w:r w:rsidR="00535972">
              <w:rPr>
                <w:b w:val="0"/>
                <w:sz w:val="20"/>
              </w:rPr>
              <w:t>database</w:t>
            </w:r>
            <w:r w:rsidR="00A863D0">
              <w:rPr>
                <w:b w:val="0"/>
                <w:sz w:val="20"/>
              </w:rPr>
              <w:t xml:space="preserve"> related </w:t>
            </w:r>
            <w:r w:rsidR="00770293">
              <w:rPr>
                <w:b w:val="0"/>
                <w:sz w:val="20"/>
              </w:rPr>
              <w:t xml:space="preserve">code. For example, this is where </w:t>
            </w:r>
            <w:r w:rsidR="00535972">
              <w:rPr>
                <w:b w:val="0"/>
                <w:sz w:val="20"/>
              </w:rPr>
              <w:t xml:space="preserve">Entity Framework </w:t>
            </w:r>
            <w:r w:rsidR="00B70334">
              <w:rPr>
                <w:b w:val="0"/>
                <w:sz w:val="20"/>
              </w:rPr>
              <w:t>model configurations</w:t>
            </w:r>
            <w:r w:rsidR="00535972">
              <w:rPr>
                <w:b w:val="0"/>
                <w:sz w:val="20"/>
              </w:rPr>
              <w:t xml:space="preserve"> and repositories will be implemented.</w:t>
            </w:r>
          </w:p>
        </w:tc>
      </w:tr>
    </w:tbl>
    <w:p w14:paraId="2116FFFF" w14:textId="77777777" w:rsidR="00126A10" w:rsidRDefault="00126A10"/>
    <w:tbl>
      <w:tblPr>
        <w:tblStyle w:val="ListTable4-Accent3"/>
        <w:tblW w:w="0" w:type="auto"/>
        <w:tblLook w:val="04A0" w:firstRow="1" w:lastRow="0" w:firstColumn="1" w:lastColumn="0" w:noHBand="0" w:noVBand="1"/>
      </w:tblPr>
      <w:tblGrid>
        <w:gridCol w:w="9628"/>
      </w:tblGrid>
      <w:tr w:rsidR="005F3007" w:rsidRPr="005F3007" w14:paraId="094AB61C" w14:textId="77777777" w:rsidTr="00DC6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23B59CBD" w14:textId="77777777" w:rsidR="005F3007" w:rsidRPr="00DC6C6F" w:rsidRDefault="005F3007" w:rsidP="007A2125">
            <w:pPr>
              <w:pStyle w:val="15Spacing"/>
            </w:pPr>
            <w:r w:rsidRPr="00DC6C6F">
              <w:t>Ladebug.Search</w:t>
            </w:r>
          </w:p>
        </w:tc>
      </w:tr>
      <w:tr w:rsidR="005F3007" w:rsidRPr="005F3007" w14:paraId="32AF2D90" w14:textId="77777777" w:rsidTr="00DC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12391389" w14:textId="7F3F5F93" w:rsidR="005F3007" w:rsidRPr="00DC6C6F" w:rsidRDefault="00CF11C0" w:rsidP="007A2125">
            <w:pPr>
              <w:pStyle w:val="15Spacing"/>
              <w:rPr>
                <w:b w:val="0"/>
                <w:sz w:val="20"/>
              </w:rPr>
            </w:pPr>
            <w:r>
              <w:rPr>
                <w:b w:val="0"/>
                <w:sz w:val="20"/>
              </w:rPr>
              <w:t>This layer is where all the answer searching related code will be implemented. For example,</w:t>
            </w:r>
            <w:r w:rsidR="0028737B">
              <w:rPr>
                <w:b w:val="0"/>
                <w:sz w:val="20"/>
              </w:rPr>
              <w:t xml:space="preserve"> the search engine search service</w:t>
            </w:r>
            <w:r w:rsidR="0056214D">
              <w:rPr>
                <w:b w:val="0"/>
                <w:sz w:val="20"/>
              </w:rPr>
              <w:t xml:space="preserve"> and</w:t>
            </w:r>
            <w:r w:rsidR="0028737B">
              <w:rPr>
                <w:b w:val="0"/>
                <w:sz w:val="20"/>
              </w:rPr>
              <w:t xml:space="preserve"> the StackOverflow search service will be implemented in this layer.</w:t>
            </w:r>
          </w:p>
        </w:tc>
      </w:tr>
    </w:tbl>
    <w:p w14:paraId="442705FB" w14:textId="77777777" w:rsidR="00126A10" w:rsidRDefault="00126A10"/>
    <w:tbl>
      <w:tblPr>
        <w:tblStyle w:val="ListTable4-Accent3"/>
        <w:tblW w:w="0" w:type="auto"/>
        <w:tblLook w:val="04A0" w:firstRow="1" w:lastRow="0" w:firstColumn="1" w:lastColumn="0" w:noHBand="0" w:noVBand="1"/>
      </w:tblPr>
      <w:tblGrid>
        <w:gridCol w:w="9628"/>
      </w:tblGrid>
      <w:tr w:rsidR="005F3007" w:rsidRPr="005F3007" w14:paraId="3055A5DA" w14:textId="77777777" w:rsidTr="00DC6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464A6D73" w14:textId="77777777" w:rsidR="005F3007" w:rsidRPr="00DC6C6F" w:rsidRDefault="005F3007" w:rsidP="007A2125">
            <w:pPr>
              <w:pStyle w:val="15Spacing"/>
            </w:pPr>
            <w:r w:rsidRPr="00DC6C6F">
              <w:t>Ladebug.Parse</w:t>
            </w:r>
          </w:p>
        </w:tc>
      </w:tr>
      <w:tr w:rsidR="005F3007" w:rsidRPr="005F3007" w14:paraId="02B8E7BA" w14:textId="77777777" w:rsidTr="00DC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60C86433" w14:textId="1DC30BEB" w:rsidR="005F3007" w:rsidRPr="00DC6C6F" w:rsidRDefault="005464A0" w:rsidP="007A2125">
            <w:pPr>
              <w:pStyle w:val="15Spacing"/>
              <w:rPr>
                <w:b w:val="0"/>
                <w:sz w:val="20"/>
              </w:rPr>
            </w:pPr>
            <w:r>
              <w:rPr>
                <w:b w:val="0"/>
                <w:sz w:val="20"/>
              </w:rPr>
              <w:t xml:space="preserve">This layer will contain all parsing related code. This is where the different error parser modules will be </w:t>
            </w:r>
            <w:r w:rsidR="002778D9">
              <w:rPr>
                <w:b w:val="0"/>
                <w:sz w:val="20"/>
              </w:rPr>
              <w:t>implemented</w:t>
            </w:r>
            <w:r>
              <w:rPr>
                <w:b w:val="0"/>
                <w:sz w:val="20"/>
              </w:rPr>
              <w:t>.</w:t>
            </w:r>
          </w:p>
        </w:tc>
      </w:tr>
    </w:tbl>
    <w:p w14:paraId="278FBE8C" w14:textId="06C20C2B" w:rsidR="00126A10" w:rsidRDefault="00126A10"/>
    <w:tbl>
      <w:tblPr>
        <w:tblStyle w:val="ListTable4-Accent3"/>
        <w:tblW w:w="0" w:type="auto"/>
        <w:tblLook w:val="04A0" w:firstRow="1" w:lastRow="0" w:firstColumn="1" w:lastColumn="0" w:noHBand="0" w:noVBand="1"/>
      </w:tblPr>
      <w:tblGrid>
        <w:gridCol w:w="9628"/>
      </w:tblGrid>
      <w:tr w:rsidR="005F3007" w:rsidRPr="005F3007" w14:paraId="651DC009" w14:textId="77777777" w:rsidTr="00DC6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3F922838" w14:textId="77777777" w:rsidR="005F3007" w:rsidRPr="00DC6C6F" w:rsidRDefault="005F3007" w:rsidP="007A2125">
            <w:pPr>
              <w:pStyle w:val="15Spacing"/>
            </w:pPr>
            <w:r w:rsidRPr="00DC6C6F">
              <w:t>Ladebug.Tests</w:t>
            </w:r>
          </w:p>
        </w:tc>
      </w:tr>
      <w:tr w:rsidR="005F3007" w:rsidRPr="005F3007" w14:paraId="2B08EFBE" w14:textId="77777777" w:rsidTr="00DC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415D155A" w14:textId="77777777" w:rsidR="005F3007" w:rsidRPr="00DC6C6F" w:rsidRDefault="005F3007" w:rsidP="007A2125">
            <w:pPr>
              <w:pStyle w:val="15Spacing"/>
              <w:rPr>
                <w:b w:val="0"/>
                <w:sz w:val="20"/>
              </w:rPr>
            </w:pPr>
            <w:r w:rsidRPr="00DC6C6F">
              <w:rPr>
                <w:b w:val="0"/>
                <w:sz w:val="20"/>
              </w:rPr>
              <w:t>This is where all the unit tests will be written and executed</w:t>
            </w:r>
          </w:p>
        </w:tc>
      </w:tr>
    </w:tbl>
    <w:p w14:paraId="23BD9A26" w14:textId="77777777" w:rsidR="00126A10" w:rsidRDefault="00126A10"/>
    <w:tbl>
      <w:tblPr>
        <w:tblStyle w:val="ListTable4-Accent3"/>
        <w:tblW w:w="0" w:type="auto"/>
        <w:tblLook w:val="04A0" w:firstRow="1" w:lastRow="0" w:firstColumn="1" w:lastColumn="0" w:noHBand="0" w:noVBand="1"/>
      </w:tblPr>
      <w:tblGrid>
        <w:gridCol w:w="9628"/>
      </w:tblGrid>
      <w:tr w:rsidR="005F3007" w:rsidRPr="005F3007" w14:paraId="3A87062C" w14:textId="77777777" w:rsidTr="00DC6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49A78430" w14:textId="77777777" w:rsidR="005F3007" w:rsidRPr="00DC6C6F" w:rsidRDefault="005F3007" w:rsidP="007A2125">
            <w:pPr>
              <w:pStyle w:val="15Spacing"/>
            </w:pPr>
            <w:r w:rsidRPr="00DC6C6F">
              <w:t>Ladebug.Web</w:t>
            </w:r>
          </w:p>
        </w:tc>
      </w:tr>
      <w:tr w:rsidR="005F3007" w:rsidRPr="005F3007" w14:paraId="6E91748F" w14:textId="77777777" w:rsidTr="00DC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tcPr>
          <w:p w14:paraId="69048C91" w14:textId="4A5988AF" w:rsidR="005F3007" w:rsidRPr="00DC6C6F" w:rsidRDefault="005F3007" w:rsidP="007A2125">
            <w:pPr>
              <w:pStyle w:val="15Spacing"/>
              <w:rPr>
                <w:b w:val="0"/>
                <w:sz w:val="20"/>
              </w:rPr>
            </w:pPr>
            <w:r w:rsidRPr="00DC6C6F">
              <w:rPr>
                <w:b w:val="0"/>
                <w:sz w:val="20"/>
              </w:rPr>
              <w:t>The web layer is the outermost layer</w:t>
            </w:r>
            <w:r w:rsidR="00B104E0">
              <w:rPr>
                <w:b w:val="0"/>
                <w:sz w:val="20"/>
              </w:rPr>
              <w:t>,</w:t>
            </w:r>
            <w:r w:rsidRPr="00DC6C6F">
              <w:rPr>
                <w:b w:val="0"/>
                <w:sz w:val="20"/>
              </w:rPr>
              <w:t xml:space="preserve"> and it</w:t>
            </w:r>
            <w:r w:rsidR="00C30458">
              <w:rPr>
                <w:b w:val="0"/>
                <w:sz w:val="20"/>
              </w:rPr>
              <w:t xml:space="preserve"> i</w:t>
            </w:r>
            <w:r w:rsidRPr="00DC6C6F">
              <w:rPr>
                <w:b w:val="0"/>
                <w:sz w:val="20"/>
              </w:rPr>
              <w:t>s where the UI of the MVC application will be implemented. This layer will call the functions and modules in the inner layers to orchestrate the implementation of the web app, in addition, it will also be where the dependencies are injected/registered</w:t>
            </w:r>
            <w:r w:rsidR="0056214D">
              <w:rPr>
                <w:b w:val="0"/>
                <w:sz w:val="20"/>
              </w:rPr>
              <w:t xml:space="preserve"> (composition root).</w:t>
            </w:r>
          </w:p>
        </w:tc>
      </w:tr>
    </w:tbl>
    <w:p w14:paraId="68B4BA1F" w14:textId="77777777" w:rsidR="005A03C5" w:rsidRDefault="005A03C5" w:rsidP="005A03C5">
      <w:pPr>
        <w:pStyle w:val="12Spacing"/>
      </w:pPr>
    </w:p>
    <w:p w14:paraId="4CBC1FA6" w14:textId="1DC09DCB" w:rsidR="00D332A5" w:rsidRDefault="005A03C5" w:rsidP="005A03C5">
      <w:pPr>
        <w:pStyle w:val="Caption"/>
      </w:pPr>
      <w:bookmarkStart w:id="101" w:name="_Ref8054337"/>
      <w:bookmarkStart w:id="102" w:name="_Toc8340758"/>
      <w:r>
        <w:t xml:space="preserve">Table </w:t>
      </w:r>
      <w:fldSimple w:instr=" SEQ Table \* ARABIC ">
        <w:r w:rsidR="00DF4207">
          <w:rPr>
            <w:noProof/>
          </w:rPr>
          <w:t>2</w:t>
        </w:r>
      </w:fldSimple>
      <w:bookmarkEnd w:id="101"/>
      <w:r>
        <w:t xml:space="preserve"> - Explanation of the proposed architecture layers</w:t>
      </w:r>
      <w:bookmarkEnd w:id="102"/>
    </w:p>
    <w:p w14:paraId="608C240D" w14:textId="5A06D801" w:rsidR="00DC6C6F" w:rsidRDefault="00DC6C6F" w:rsidP="00F31C9C">
      <w:pPr>
        <w:pStyle w:val="15Spacing"/>
      </w:pPr>
    </w:p>
    <w:p w14:paraId="539991E7" w14:textId="4C30AA2A" w:rsidR="009671D1" w:rsidRDefault="009671D1" w:rsidP="00F31C9C">
      <w:pPr>
        <w:pStyle w:val="15Spacing"/>
      </w:pPr>
    </w:p>
    <w:p w14:paraId="01FCECB8" w14:textId="119FDD4D" w:rsidR="009671D1" w:rsidRDefault="009671D1" w:rsidP="00F31C9C">
      <w:pPr>
        <w:pStyle w:val="15Spacing"/>
      </w:pPr>
    </w:p>
    <w:p w14:paraId="3CF99A15" w14:textId="03263E69" w:rsidR="009671D1" w:rsidRDefault="009671D1" w:rsidP="00F31C9C">
      <w:pPr>
        <w:pStyle w:val="15Spacing"/>
      </w:pPr>
    </w:p>
    <w:p w14:paraId="6D34FF49" w14:textId="6B0E2228" w:rsidR="00696DD5" w:rsidRDefault="00696DD5" w:rsidP="00F31C9C">
      <w:pPr>
        <w:pStyle w:val="15Spacing"/>
      </w:pPr>
    </w:p>
    <w:p w14:paraId="1841518B" w14:textId="77777777" w:rsidR="00696DD5" w:rsidRDefault="00696DD5" w:rsidP="00F31C9C">
      <w:pPr>
        <w:pStyle w:val="15Spacing"/>
      </w:pPr>
    </w:p>
    <w:p w14:paraId="607CF118" w14:textId="09873874" w:rsidR="00221A19" w:rsidRDefault="009677E0" w:rsidP="00112785">
      <w:pPr>
        <w:pStyle w:val="Heading2"/>
      </w:pPr>
      <w:bookmarkStart w:id="103" w:name="_Toc8357836"/>
      <w:r>
        <w:lastRenderedPageBreak/>
        <w:t xml:space="preserve">Web App </w:t>
      </w:r>
      <w:r w:rsidR="001F5205">
        <w:t>Design Choices and Rationale</w:t>
      </w:r>
      <w:bookmarkEnd w:id="103"/>
    </w:p>
    <w:p w14:paraId="01632DB4" w14:textId="77777777" w:rsidR="00696DD5" w:rsidRDefault="00696DD5" w:rsidP="00696DD5">
      <w:pPr>
        <w:pStyle w:val="Heading3"/>
        <w:numPr>
          <w:ilvl w:val="2"/>
          <w:numId w:val="1"/>
        </w:numPr>
      </w:pPr>
      <w:bookmarkStart w:id="104" w:name="_Toc8357837"/>
      <w:r>
        <w:t>Entity Relationship Diagram</w:t>
      </w:r>
      <w:bookmarkEnd w:id="104"/>
    </w:p>
    <w:p w14:paraId="54DCF0F6" w14:textId="656A2230" w:rsidR="00696DD5" w:rsidRDefault="00696DD5" w:rsidP="00696DD5">
      <w:pPr>
        <w:pStyle w:val="15Spacing"/>
      </w:pPr>
      <w:r>
        <w:t xml:space="preserve">As the requirement of the existing system has changed, so will the ERD. </w:t>
      </w:r>
      <w:r w:rsidR="006110B2">
        <w:t xml:space="preserve">The new ERD has mainly accommodated for the addition to teams. </w:t>
      </w:r>
      <w:r>
        <w:t xml:space="preserve">Evidence of the existing ERD and the new proposed ERD diagrams can be found in </w:t>
      </w:r>
      <w:r>
        <w:fldChar w:fldCharType="begin"/>
      </w:r>
      <w:r>
        <w:instrText xml:space="preserve"> REF _Ref7864316 \r \h </w:instrText>
      </w:r>
      <w:r>
        <w:fldChar w:fldCharType="separate"/>
      </w:r>
      <w:r w:rsidR="007A6AD2">
        <w:t>Appendix I</w:t>
      </w:r>
      <w:r>
        <w:fldChar w:fldCharType="end"/>
      </w:r>
      <w:r>
        <w:t>.</w:t>
      </w:r>
    </w:p>
    <w:p w14:paraId="3B14EB67" w14:textId="77777777" w:rsidR="00696DD5" w:rsidRDefault="00696DD5" w:rsidP="00696DD5">
      <w:pPr>
        <w:pStyle w:val="15Spacing"/>
      </w:pPr>
    </w:p>
    <w:p w14:paraId="2C97B226" w14:textId="77777777" w:rsidR="00696DD5" w:rsidRPr="006258B6" w:rsidRDefault="00696DD5" w:rsidP="00696DD5">
      <w:pPr>
        <w:pStyle w:val="Heading3"/>
        <w:numPr>
          <w:ilvl w:val="2"/>
          <w:numId w:val="1"/>
        </w:numPr>
      </w:pPr>
      <w:bookmarkStart w:id="105" w:name="_Ref8064055"/>
      <w:bookmarkStart w:id="106" w:name="_Toc8357838"/>
      <w:r>
        <w:t>Low</w:t>
      </w:r>
      <w:r w:rsidRPr="006258B6">
        <w:t xml:space="preserve"> Fidelity Designs</w:t>
      </w:r>
      <w:bookmarkEnd w:id="105"/>
      <w:bookmarkEnd w:id="106"/>
    </w:p>
    <w:p w14:paraId="529A2C94" w14:textId="6BF891E2" w:rsidR="00696DD5" w:rsidRDefault="00696DD5" w:rsidP="00696DD5">
      <w:pPr>
        <w:pStyle w:val="15Spacing"/>
      </w:pPr>
      <w:r>
        <w:t xml:space="preserve">Low fidelity screen designs were created from the requirements to gauge a better visual understanding of the look and feel of the final </w:t>
      </w:r>
      <w:r w:rsidR="00A72B09">
        <w:t>artefact (</w:t>
      </w:r>
      <w:r w:rsidR="007D6AC8">
        <w:t>Chrome extension and web app)</w:t>
      </w:r>
      <w:r>
        <w:t xml:space="preserve">. Evidence of low fidelity designs can be found in </w:t>
      </w:r>
      <w:r>
        <w:fldChar w:fldCharType="begin"/>
      </w:r>
      <w:r>
        <w:instrText xml:space="preserve"> REF _Ref7864391 \r \h </w:instrText>
      </w:r>
      <w:r>
        <w:fldChar w:fldCharType="separate"/>
      </w:r>
      <w:r w:rsidR="007A6AD2">
        <w:t>Appendix J</w:t>
      </w:r>
      <w:r>
        <w:fldChar w:fldCharType="end"/>
      </w:r>
      <w:r>
        <w:t>.</w:t>
      </w:r>
    </w:p>
    <w:p w14:paraId="238D69F2" w14:textId="77777777" w:rsidR="00696DD5" w:rsidRPr="00696DD5" w:rsidRDefault="00696DD5" w:rsidP="00696DD5"/>
    <w:p w14:paraId="5EAD8654" w14:textId="75718451" w:rsidR="004703B5" w:rsidRDefault="007F3DFF" w:rsidP="00F31C9C">
      <w:pPr>
        <w:pStyle w:val="Heading3"/>
      </w:pPr>
      <w:bookmarkStart w:id="107" w:name="_Ref7862268"/>
      <w:bookmarkStart w:id="108" w:name="_Ref7909551"/>
      <w:bookmarkStart w:id="109" w:name="_Toc8357839"/>
      <w:r>
        <w:t>Redesigning</w:t>
      </w:r>
      <w:r w:rsidR="00D412D6">
        <w:t xml:space="preserve"> Authentication</w:t>
      </w:r>
      <w:bookmarkEnd w:id="107"/>
      <w:bookmarkEnd w:id="108"/>
      <w:bookmarkEnd w:id="109"/>
    </w:p>
    <w:p w14:paraId="13CB7D75" w14:textId="12A9C969" w:rsidR="009112B1" w:rsidRDefault="00857AA9" w:rsidP="00F31C9C">
      <w:pPr>
        <w:pStyle w:val="15Spacing"/>
      </w:pPr>
      <w:r>
        <w:t>A</w:t>
      </w:r>
      <w:r w:rsidR="006258B6">
        <w:t xml:space="preserve">uthentication for the current system was </w:t>
      </w:r>
      <w:r w:rsidR="00F244DA">
        <w:t>limited to Redweb’s internal network</w:t>
      </w:r>
      <w:r w:rsidR="006258B6">
        <w:t xml:space="preserve"> infrastructure. </w:t>
      </w:r>
      <w:r w:rsidR="00185871">
        <w:t xml:space="preserve">It </w:t>
      </w:r>
      <w:r w:rsidR="003E101E">
        <w:t>leveraged</w:t>
      </w:r>
      <w:r w:rsidR="006258B6">
        <w:t xml:space="preserve"> Redweb’s active directory services to authenticate users</w:t>
      </w:r>
      <w:r w:rsidR="00BE3FAD">
        <w:t>;</w:t>
      </w:r>
      <w:r w:rsidR="00C66C9D">
        <w:t xml:space="preserve"> </w:t>
      </w:r>
      <w:r w:rsidR="00FF7C93">
        <w:t>this</w:t>
      </w:r>
      <w:r w:rsidR="00C66C9D">
        <w:t xml:space="preserve"> meant users </w:t>
      </w:r>
      <w:r w:rsidR="003E101E">
        <w:t>could log</w:t>
      </w:r>
      <w:r w:rsidR="00F67FD3">
        <w:t xml:space="preserve"> </w:t>
      </w:r>
      <w:r w:rsidR="003E101E">
        <w:t>in to Ladebug</w:t>
      </w:r>
      <w:r w:rsidR="00C66C9D">
        <w:t xml:space="preserve"> </w:t>
      </w:r>
      <w:r w:rsidR="003E101E">
        <w:t>using their</w:t>
      </w:r>
      <w:r w:rsidR="00C66C9D">
        <w:t xml:space="preserve"> work account</w:t>
      </w:r>
      <w:r w:rsidR="00FF7C93">
        <w:t xml:space="preserve"> without having to sign up</w:t>
      </w:r>
      <w:r w:rsidR="00C66C9D">
        <w:t xml:space="preserve">. </w:t>
      </w:r>
      <w:r w:rsidR="006239C0">
        <w:t>A</w:t>
      </w:r>
      <w:r w:rsidR="00C66C9D">
        <w:t xml:space="preserve">s the </w:t>
      </w:r>
      <w:r w:rsidR="00CC4C4C">
        <w:t>requirement</w:t>
      </w:r>
      <w:r w:rsidR="00C66C9D">
        <w:t xml:space="preserve"> of the project has changed, </w:t>
      </w:r>
      <w:r w:rsidR="00CC4C4C">
        <w:t>the current authentication mechanism must be redesigned.</w:t>
      </w:r>
      <w:r w:rsidR="00EF4D0B">
        <w:t xml:space="preserve"> </w:t>
      </w:r>
    </w:p>
    <w:p w14:paraId="7E569C50" w14:textId="77777777" w:rsidR="009112B1" w:rsidRDefault="009112B1" w:rsidP="00F31C9C">
      <w:pPr>
        <w:pStyle w:val="15Spacing"/>
      </w:pPr>
    </w:p>
    <w:p w14:paraId="7282A6A8" w14:textId="1097B0A5" w:rsidR="0060605B" w:rsidRDefault="009112B1" w:rsidP="00A13E51">
      <w:pPr>
        <w:pStyle w:val="15Spacing"/>
      </w:pPr>
      <w:r>
        <w:t>The</w:t>
      </w:r>
      <w:r w:rsidR="00EF4D0B">
        <w:t xml:space="preserve"> </w:t>
      </w:r>
      <w:r w:rsidR="0014481A">
        <w:t>redesigned</w:t>
      </w:r>
      <w:r w:rsidR="00EF4D0B">
        <w:t xml:space="preserve"> system will allow users to </w:t>
      </w:r>
      <w:r w:rsidR="0014481A">
        <w:t xml:space="preserve">create </w:t>
      </w:r>
      <w:r w:rsidR="007F1590">
        <w:t>an account and use it to log</w:t>
      </w:r>
      <w:r w:rsidR="00F67FD3">
        <w:t xml:space="preserve"> </w:t>
      </w:r>
      <w:r w:rsidR="007F1590">
        <w:t xml:space="preserve">in. </w:t>
      </w:r>
      <w:r w:rsidR="0014481A">
        <w:t>In addition to a local account,</w:t>
      </w:r>
      <w:r w:rsidR="009C3B9B">
        <w:t xml:space="preserve"> the option </w:t>
      </w:r>
      <w:r w:rsidR="00A05858">
        <w:t>for users to be able to register and log</w:t>
      </w:r>
      <w:r w:rsidR="00F67FD3">
        <w:t xml:space="preserve"> </w:t>
      </w:r>
      <w:r w:rsidR="00A05858">
        <w:t xml:space="preserve">in </w:t>
      </w:r>
      <w:r w:rsidR="00490F3A">
        <w:t>with</w:t>
      </w:r>
      <w:r w:rsidR="00A05858">
        <w:t xml:space="preserve"> </w:t>
      </w:r>
      <w:r w:rsidR="009C3B9B">
        <w:t xml:space="preserve">an </w:t>
      </w:r>
      <w:r w:rsidR="00E364A2">
        <w:t xml:space="preserve">external account </w:t>
      </w:r>
      <w:r w:rsidR="00A05858">
        <w:t xml:space="preserve">using OAuth </w:t>
      </w:r>
      <w:r w:rsidR="00E364A2">
        <w:t xml:space="preserve">would </w:t>
      </w:r>
      <w:r w:rsidR="00490F3A">
        <w:t xml:space="preserve">assist in </w:t>
      </w:r>
      <w:r w:rsidR="00716B4A">
        <w:t>providing</w:t>
      </w:r>
      <w:r w:rsidR="006440DA">
        <w:t xml:space="preserve"> more authentication options. </w:t>
      </w:r>
      <w:r w:rsidR="006258B6">
        <w:t xml:space="preserve">According to a report by Bitglass </w:t>
      </w:r>
      <w:sdt>
        <w:sdtPr>
          <w:id w:val="-34279708"/>
          <w:citation/>
        </w:sdtPr>
        <w:sdtEndPr/>
        <w:sdtContent>
          <w:r w:rsidR="006258B6">
            <w:fldChar w:fldCharType="begin"/>
          </w:r>
          <w:r w:rsidR="006258B6">
            <w:instrText xml:space="preserve">CITATION Bit18 \n  \l 2057 </w:instrText>
          </w:r>
          <w:r w:rsidR="006258B6">
            <w:fldChar w:fldCharType="separate"/>
          </w:r>
          <w:r w:rsidR="00DF4207">
            <w:rPr>
              <w:noProof/>
            </w:rPr>
            <w:t>(2018)</w:t>
          </w:r>
          <w:r w:rsidR="006258B6">
            <w:fldChar w:fldCharType="end"/>
          </w:r>
        </w:sdtContent>
      </w:sdt>
      <w:r w:rsidR="006258B6">
        <w:t>, Office 365</w:t>
      </w:r>
      <w:r w:rsidR="00AC3CC6">
        <w:t>’s</w:t>
      </w:r>
      <w:r w:rsidR="006258B6">
        <w:t xml:space="preserve"> adoption reached 56.3% in 2018 for all companies globally. This means </w:t>
      </w:r>
      <w:r w:rsidR="000F7A96">
        <w:t>many</w:t>
      </w:r>
      <w:r w:rsidR="006258B6">
        <w:t xml:space="preserve"> companies use Microsoft</w:t>
      </w:r>
      <w:r w:rsidR="00412CEC">
        <w:t xml:space="preserve">’s </w:t>
      </w:r>
      <w:r w:rsidR="006B605D">
        <w:t xml:space="preserve">cloud </w:t>
      </w:r>
      <w:r w:rsidR="006258B6">
        <w:t>services</w:t>
      </w:r>
      <w:r w:rsidR="00692E19">
        <w:t xml:space="preserve"> </w:t>
      </w:r>
      <w:r w:rsidR="00C00239">
        <w:t>(</w:t>
      </w:r>
      <w:r w:rsidR="00692E19">
        <w:t>including Redweb</w:t>
      </w:r>
      <w:r w:rsidR="00BD5A3D">
        <w:t>)</w:t>
      </w:r>
      <w:r w:rsidR="006B605D">
        <w:t xml:space="preserve">. As </w:t>
      </w:r>
      <w:r w:rsidR="00FE2F01">
        <w:t xml:space="preserve">mentioned in section </w:t>
      </w:r>
      <w:r w:rsidR="00900978">
        <w:fldChar w:fldCharType="begin"/>
      </w:r>
      <w:r w:rsidR="00900978">
        <w:instrText xml:space="preserve"> REF _Ref8059552 \r \h </w:instrText>
      </w:r>
      <w:r w:rsidR="00900978">
        <w:fldChar w:fldCharType="separate"/>
      </w:r>
      <w:r w:rsidR="00DF4207">
        <w:t>1.2</w:t>
      </w:r>
      <w:r w:rsidR="00900978">
        <w:fldChar w:fldCharType="end"/>
      </w:r>
      <w:r w:rsidR="00900978">
        <w:t xml:space="preserve">, Ladebug </w:t>
      </w:r>
      <w:r w:rsidR="00923659">
        <w:t>could be used by organizations and companies in the future with the new addition of teams</w:t>
      </w:r>
      <w:r w:rsidR="00A13E51">
        <w:t xml:space="preserve">, therefore </w:t>
      </w:r>
      <w:r w:rsidR="004D1F7E">
        <w:t>justifying the use of</w:t>
      </w:r>
      <w:r w:rsidR="006258B6">
        <w:t xml:space="preserve"> Microsoft </w:t>
      </w:r>
      <w:r w:rsidR="00CF77E7">
        <w:t>as an external login choice</w:t>
      </w:r>
      <w:r w:rsidR="004D1F7E">
        <w:t xml:space="preserve">. </w:t>
      </w:r>
    </w:p>
    <w:p w14:paraId="52FCCA8F" w14:textId="37C8B830" w:rsidR="00D90960" w:rsidRDefault="00C30458" w:rsidP="00A13E51">
      <w:pPr>
        <w:pStyle w:val="15Spacing"/>
      </w:pPr>
      <w:r>
        <w:t>Also</w:t>
      </w:r>
      <w:r w:rsidR="0060605B">
        <w:t xml:space="preserve">, </w:t>
      </w:r>
      <w:r w:rsidR="00DF39F0">
        <w:t xml:space="preserve">GitHub and StackOverflow will also be added as an option for external </w:t>
      </w:r>
      <w:r w:rsidR="0060605B">
        <w:t xml:space="preserve">login choice, because both platforms </w:t>
      </w:r>
      <w:r w:rsidR="006258B6">
        <w:t xml:space="preserve">are </w:t>
      </w:r>
      <w:r w:rsidR="0060605B">
        <w:t>used by developers</w:t>
      </w:r>
      <w:r w:rsidR="00144FA2">
        <w:t>, which is the target audience for</w:t>
      </w:r>
      <w:r w:rsidR="001A0EAE">
        <w:t xml:space="preserve"> Ladebug</w:t>
      </w:r>
      <w:r w:rsidR="00D90960">
        <w:t>.</w:t>
      </w:r>
    </w:p>
    <w:p w14:paraId="37F141F3" w14:textId="0698E031" w:rsidR="006258B6" w:rsidRDefault="006258B6" w:rsidP="006258B6"/>
    <w:p w14:paraId="5FE36D05" w14:textId="15F96387" w:rsidR="00112785" w:rsidRPr="00895C30" w:rsidRDefault="00112785" w:rsidP="00112785">
      <w:pPr>
        <w:pStyle w:val="Heading3"/>
      </w:pPr>
      <w:bookmarkStart w:id="110" w:name="_Toc8357840"/>
      <w:r w:rsidRPr="00895C30">
        <w:t xml:space="preserve">Upgrade to </w:t>
      </w:r>
      <w:r w:rsidR="00947B26" w:rsidRPr="00895C30">
        <w:t>ASP</w:t>
      </w:r>
      <w:r w:rsidRPr="00895C30">
        <w:t>.</w:t>
      </w:r>
      <w:r w:rsidR="00947B26" w:rsidRPr="00895C30">
        <w:t>NET</w:t>
      </w:r>
      <w:r w:rsidRPr="00895C30">
        <w:t xml:space="preserve"> Core</w:t>
      </w:r>
      <w:bookmarkEnd w:id="110"/>
    </w:p>
    <w:p w14:paraId="464BE290" w14:textId="0B40162A" w:rsidR="002F63A3" w:rsidRDefault="00112785" w:rsidP="00112785">
      <w:pPr>
        <w:pStyle w:val="15Spacing"/>
      </w:pPr>
      <w:r>
        <w:t xml:space="preserve">ASP.NET MVC 5.2 </w:t>
      </w:r>
      <w:sdt>
        <w:sdtPr>
          <w:id w:val="903724397"/>
          <w:citation/>
        </w:sdtPr>
        <w:sdtEndPr/>
        <w:sdtContent>
          <w:r>
            <w:fldChar w:fldCharType="begin"/>
          </w:r>
          <w:r>
            <w:instrText xml:space="preserve"> CITATION Mic14 \l 2057 </w:instrText>
          </w:r>
          <w:r>
            <w:fldChar w:fldCharType="separate"/>
          </w:r>
          <w:r w:rsidR="00DF4207">
            <w:rPr>
              <w:noProof/>
            </w:rPr>
            <w:t>(Microsoft, 2014)</w:t>
          </w:r>
          <w:r>
            <w:fldChar w:fldCharType="end"/>
          </w:r>
        </w:sdtContent>
      </w:sdt>
      <w:r>
        <w:t>, a web application framework by Microsoft released in 2014</w:t>
      </w:r>
      <w:r w:rsidR="00025DCA">
        <w:t xml:space="preserve"> was used to build the existing system.</w:t>
      </w:r>
      <w:r>
        <w:t xml:space="preserve"> However, a newer </w:t>
      </w:r>
      <w:r w:rsidR="00817AC5">
        <w:t>redesign</w:t>
      </w:r>
      <w:r>
        <w:t xml:space="preserve"> of the framework</w:t>
      </w:r>
      <w:r w:rsidR="00260EA4">
        <w:t xml:space="preserve">, </w:t>
      </w:r>
      <w:r>
        <w:t xml:space="preserve">ASP.NET Core MVC </w:t>
      </w:r>
      <w:r w:rsidR="00FE555B">
        <w:t xml:space="preserve">2.2 </w:t>
      </w:r>
      <w:sdt>
        <w:sdtPr>
          <w:id w:val="-1570268728"/>
          <w:citation/>
        </w:sdtPr>
        <w:sdtEndPr/>
        <w:sdtContent>
          <w:r>
            <w:fldChar w:fldCharType="begin"/>
          </w:r>
          <w:r>
            <w:instrText xml:space="preserve"> CITATION Mic19 \l 2057 </w:instrText>
          </w:r>
          <w:r>
            <w:fldChar w:fldCharType="separate"/>
          </w:r>
          <w:r w:rsidR="00DF4207">
            <w:rPr>
              <w:noProof/>
            </w:rPr>
            <w:t>(Microsoft, 2019)</w:t>
          </w:r>
          <w:r>
            <w:fldChar w:fldCharType="end"/>
          </w:r>
        </w:sdtContent>
      </w:sdt>
      <w:r>
        <w:t xml:space="preserve"> </w:t>
      </w:r>
      <w:r w:rsidR="00FE555B">
        <w:t xml:space="preserve">which offers many improvements over </w:t>
      </w:r>
      <w:r w:rsidR="00AF17E9">
        <w:t>its predecessors</w:t>
      </w:r>
      <w:r w:rsidR="00F949C1">
        <w:t xml:space="preserve"> is now available</w:t>
      </w:r>
      <w:r w:rsidR="00665DE2">
        <w:t>.</w:t>
      </w:r>
      <w:r>
        <w:t xml:space="preserve"> </w:t>
      </w:r>
      <w:r w:rsidRPr="003763B1">
        <w:t xml:space="preserve">ASP.NET Core is a cross-platform, open-source </w:t>
      </w:r>
      <w:r w:rsidRPr="00686D2F">
        <w:t>framework</w:t>
      </w:r>
      <w:r w:rsidRPr="003763B1">
        <w:t xml:space="preserve"> for building modern cloud-optimized web applications</w:t>
      </w:r>
      <w:r w:rsidR="008D5CB5">
        <w:t>.</w:t>
      </w:r>
    </w:p>
    <w:p w14:paraId="6DE2190C" w14:textId="31E2DA7C" w:rsidR="00875ED6" w:rsidRDefault="00875ED6" w:rsidP="00112785">
      <w:pPr>
        <w:pStyle w:val="15Spacing"/>
      </w:pPr>
    </w:p>
    <w:p w14:paraId="66E49EF0" w14:textId="5E354DAB" w:rsidR="00875ED6" w:rsidRDefault="00A22BA4" w:rsidP="00112785">
      <w:pPr>
        <w:pStyle w:val="15Spacing"/>
      </w:pPr>
      <w:r>
        <w:t xml:space="preserve">ASP.NET Core will </w:t>
      </w:r>
      <w:r w:rsidR="00310DFE">
        <w:t>be the</w:t>
      </w:r>
      <w:r w:rsidR="009335C9">
        <w:t xml:space="preserve"> </w:t>
      </w:r>
      <w:r>
        <w:t xml:space="preserve">framework of choice for the implementation </w:t>
      </w:r>
      <w:r w:rsidR="009335C9">
        <w:t xml:space="preserve">of the project, </w:t>
      </w:r>
      <w:r>
        <w:t xml:space="preserve">due to </w:t>
      </w:r>
      <w:r w:rsidR="00D05C4A">
        <w:t xml:space="preserve">its new features and how they </w:t>
      </w:r>
      <w:r w:rsidR="00627E9C">
        <w:t>assist</w:t>
      </w:r>
      <w:r w:rsidR="002B6C82">
        <w:t xml:space="preserve"> the</w:t>
      </w:r>
      <w:r w:rsidR="00D05C4A">
        <w:t xml:space="preserve"> development of the project</w:t>
      </w:r>
      <w:r w:rsidR="002B6C82">
        <w:t xml:space="preserve"> requirements and </w:t>
      </w:r>
      <w:r w:rsidR="00D05C4A">
        <w:t>theme.</w:t>
      </w:r>
      <w:r w:rsidR="00310DFE">
        <w:t xml:space="preserve"> Below is a list of</w:t>
      </w:r>
      <w:r w:rsidR="00931DE6">
        <w:t xml:space="preserve"> </w:t>
      </w:r>
      <w:r w:rsidR="00940794">
        <w:t xml:space="preserve">characteristics that make </w:t>
      </w:r>
      <w:r w:rsidR="00931DE6">
        <w:t xml:space="preserve">ASP.NET Core </w:t>
      </w:r>
      <w:r w:rsidR="00940794">
        <w:t>a suitable framework to use.</w:t>
      </w:r>
    </w:p>
    <w:p w14:paraId="4E3736ED" w14:textId="3D0252FB" w:rsidR="00875ED6" w:rsidRPr="00875ED6" w:rsidRDefault="00112785" w:rsidP="00112785">
      <w:pPr>
        <w:pStyle w:val="15Spacing"/>
        <w:rPr>
          <w:b/>
        </w:rPr>
      </w:pPr>
      <w:r w:rsidRPr="00B17B18">
        <w:rPr>
          <w:b/>
        </w:rPr>
        <w:lastRenderedPageBreak/>
        <w:t>Modular</w:t>
      </w:r>
    </w:p>
    <w:p w14:paraId="2A53286E" w14:textId="77777777" w:rsidR="00875ED6" w:rsidRPr="001162F9" w:rsidRDefault="00875ED6" w:rsidP="001162F9">
      <w:pPr>
        <w:pStyle w:val="15Spacing"/>
      </w:pPr>
      <w:r w:rsidRPr="001162F9">
        <w:t>ASP.NET Core introduces a more modular approach to development with the framework being split into packages which can be downloaded as needed. This results in less software bloat and means unnecessary dependencies do not cause an issue in the codebase.</w:t>
      </w:r>
    </w:p>
    <w:p w14:paraId="30E1404D" w14:textId="77777777" w:rsidR="001A2124" w:rsidRDefault="001A2124" w:rsidP="00112785">
      <w:pPr>
        <w:pStyle w:val="15Spacing"/>
      </w:pPr>
    </w:p>
    <w:p w14:paraId="37299492" w14:textId="4F2B2F2D" w:rsidR="00112785" w:rsidRPr="00B17B18" w:rsidRDefault="00112785" w:rsidP="00B17B18">
      <w:pPr>
        <w:pStyle w:val="15Spacing"/>
        <w:rPr>
          <w:b/>
        </w:rPr>
      </w:pPr>
      <w:r w:rsidRPr="00B17B18">
        <w:rPr>
          <w:b/>
        </w:rPr>
        <w:t>Built</w:t>
      </w:r>
      <w:r w:rsidR="00F67FD3">
        <w:rPr>
          <w:b/>
        </w:rPr>
        <w:t>-</w:t>
      </w:r>
      <w:r w:rsidRPr="00B17B18">
        <w:rPr>
          <w:b/>
        </w:rPr>
        <w:t>in dependency injection</w:t>
      </w:r>
    </w:p>
    <w:p w14:paraId="0D12BB20" w14:textId="639CBD8E" w:rsidR="002E287F" w:rsidRDefault="00112785" w:rsidP="00112785">
      <w:pPr>
        <w:pStyle w:val="15Spacing"/>
      </w:pPr>
      <w:r>
        <w:t>In ASP.NET MVC 4/5 a separate DI container had to be configured manually by the developer as an external package which can be time</w:t>
      </w:r>
      <w:r w:rsidR="00E51E09">
        <w:t>-</w:t>
      </w:r>
      <w:r>
        <w:t>consuming. Whereas, ASP.NET</w:t>
      </w:r>
      <w:r w:rsidR="002E287F">
        <w:t xml:space="preserve"> Core is built around and has</w:t>
      </w:r>
      <w:r>
        <w:t xml:space="preserve"> built </w:t>
      </w:r>
      <w:r w:rsidR="002E287F">
        <w:t xml:space="preserve">in support </w:t>
      </w:r>
      <w:r>
        <w:t xml:space="preserve">dependency injection. </w:t>
      </w:r>
      <w:r w:rsidR="00C34B5B">
        <w:t xml:space="preserve">This means the framework is very loosely coupled and extendible by design and it supports makes ASP.NET Core </w:t>
      </w:r>
      <w:r w:rsidR="004B2A2C">
        <w:t xml:space="preserve">a suitable framework for implementing layered architecture </w:t>
      </w:r>
      <w:sdt>
        <w:sdtPr>
          <w:id w:val="-883325935"/>
          <w:citation/>
        </w:sdtPr>
        <w:sdtEndPr/>
        <w:sdtContent>
          <w:r w:rsidR="004B2A2C" w:rsidRPr="00B24DBB">
            <w:fldChar w:fldCharType="begin"/>
          </w:r>
          <w:r w:rsidR="004B2A2C" w:rsidRPr="00B24DBB">
            <w:instrText xml:space="preserve"> CITATION Smi19 \l 2057 </w:instrText>
          </w:r>
          <w:r w:rsidR="004B2A2C" w:rsidRPr="00B24DBB">
            <w:fldChar w:fldCharType="separate"/>
          </w:r>
          <w:r w:rsidR="001E6FD9">
            <w:rPr>
              <w:noProof/>
            </w:rPr>
            <w:t>(Smith, 2019)</w:t>
          </w:r>
          <w:r w:rsidR="004B2A2C" w:rsidRPr="00B24DBB">
            <w:fldChar w:fldCharType="end"/>
          </w:r>
        </w:sdtContent>
      </w:sdt>
      <w:r w:rsidR="001162F9">
        <w:t xml:space="preserve"> and loosely coupled cod</w:t>
      </w:r>
      <w:r w:rsidR="00143AE8">
        <w:t>e.</w:t>
      </w:r>
    </w:p>
    <w:p w14:paraId="72A5A25F" w14:textId="77777777" w:rsidR="001A2124" w:rsidRDefault="001A2124" w:rsidP="00112785">
      <w:pPr>
        <w:pStyle w:val="15Spacing"/>
      </w:pPr>
    </w:p>
    <w:p w14:paraId="08889AFF" w14:textId="493F9D04" w:rsidR="00112785" w:rsidRPr="001A2124" w:rsidRDefault="00112785" w:rsidP="001A2124">
      <w:pPr>
        <w:pStyle w:val="15Spacing"/>
        <w:rPr>
          <w:b/>
        </w:rPr>
      </w:pPr>
      <w:r w:rsidRPr="001A2124">
        <w:rPr>
          <w:b/>
        </w:rPr>
        <w:t>Identity</w:t>
      </w:r>
    </w:p>
    <w:p w14:paraId="096730EA" w14:textId="723C39BA" w:rsidR="00875ED6" w:rsidRDefault="00112785" w:rsidP="00F31C9C">
      <w:pPr>
        <w:pStyle w:val="15Spacing"/>
      </w:pPr>
      <w:r>
        <w:t>ASP.NET Core introduced ASP.NET Core Identity, a fully-fledged customizable membership system with built</w:t>
      </w:r>
      <w:r w:rsidR="00E51E09">
        <w:t>-</w:t>
      </w:r>
      <w:r>
        <w:t xml:space="preserve">in support for configuring authentication for external OAuth </w:t>
      </w:r>
      <w:r w:rsidR="00B01789">
        <w:t>providers. This</w:t>
      </w:r>
      <w:r w:rsidR="008D7DD6">
        <w:t xml:space="preserve"> will make it easier to implement and integrate the authentication </w:t>
      </w:r>
      <w:r w:rsidR="004A7325">
        <w:t xml:space="preserve">specifications mentioned in section </w:t>
      </w:r>
      <w:r w:rsidR="0060072C">
        <w:fldChar w:fldCharType="begin"/>
      </w:r>
      <w:r w:rsidR="0060072C">
        <w:instrText xml:space="preserve"> REF _Ref7862268 \r \h </w:instrText>
      </w:r>
      <w:r w:rsidR="0060072C">
        <w:fldChar w:fldCharType="separate"/>
      </w:r>
      <w:r w:rsidR="00DF4207">
        <w:t>5.4.3</w:t>
      </w:r>
      <w:r w:rsidR="0060072C">
        <w:fldChar w:fldCharType="end"/>
      </w:r>
      <w:r w:rsidR="00B01789">
        <w:t xml:space="preserve"> as the </w:t>
      </w:r>
      <w:r w:rsidR="00A95484">
        <w:t>framework already does the heavy lifting</w:t>
      </w:r>
      <w:r w:rsidR="00B01789">
        <w:t>.</w:t>
      </w:r>
    </w:p>
    <w:p w14:paraId="5597836F" w14:textId="1C7A6776" w:rsidR="00CF4AA8" w:rsidRDefault="00CF4AA8" w:rsidP="00CF4AA8">
      <w:pPr>
        <w:rPr>
          <w:rFonts w:asciiTheme="majorHAnsi" w:hAnsiTheme="majorHAnsi"/>
          <w:color w:val="4472C4" w:themeColor="accent1"/>
          <w:sz w:val="32"/>
        </w:rPr>
      </w:pPr>
    </w:p>
    <w:p w14:paraId="309A24FF" w14:textId="1EDFD6C9" w:rsidR="00CF4AA8" w:rsidRDefault="00CF4AA8" w:rsidP="00CF4AA8">
      <w:pPr>
        <w:rPr>
          <w:rFonts w:asciiTheme="majorHAnsi" w:hAnsiTheme="majorHAnsi"/>
          <w:color w:val="4472C4" w:themeColor="accent1"/>
          <w:sz w:val="32"/>
        </w:rPr>
      </w:pPr>
    </w:p>
    <w:p w14:paraId="0C3FAA59" w14:textId="3AD35C09" w:rsidR="004D6A77" w:rsidRDefault="004D6A77" w:rsidP="00CF4AA8">
      <w:pPr>
        <w:rPr>
          <w:rFonts w:asciiTheme="majorHAnsi" w:hAnsiTheme="majorHAnsi"/>
          <w:color w:val="4472C4" w:themeColor="accent1"/>
          <w:sz w:val="32"/>
        </w:rPr>
      </w:pPr>
    </w:p>
    <w:p w14:paraId="597EA926" w14:textId="6B2BF583" w:rsidR="004D6A77" w:rsidRDefault="004D6A77" w:rsidP="00CF4AA8">
      <w:pPr>
        <w:rPr>
          <w:rFonts w:asciiTheme="majorHAnsi" w:hAnsiTheme="majorHAnsi"/>
          <w:color w:val="4472C4" w:themeColor="accent1"/>
          <w:sz w:val="32"/>
        </w:rPr>
      </w:pPr>
    </w:p>
    <w:p w14:paraId="342C36E2" w14:textId="6911372C" w:rsidR="004D6A77" w:rsidRDefault="004D6A77" w:rsidP="00CF4AA8">
      <w:pPr>
        <w:rPr>
          <w:noProof/>
        </w:rPr>
      </w:pPr>
    </w:p>
    <w:p w14:paraId="68709F31" w14:textId="4397FA7C" w:rsidR="009C78CF" w:rsidRPr="009C78CF" w:rsidRDefault="009C78CF" w:rsidP="009C78CF">
      <w:pPr>
        <w:rPr>
          <w:rFonts w:asciiTheme="majorHAnsi" w:hAnsiTheme="majorHAnsi"/>
          <w:sz w:val="32"/>
        </w:rPr>
      </w:pPr>
    </w:p>
    <w:p w14:paraId="03580348" w14:textId="62828C17" w:rsidR="009C78CF" w:rsidRPr="009C78CF" w:rsidRDefault="009C78CF" w:rsidP="009C78CF">
      <w:pPr>
        <w:tabs>
          <w:tab w:val="left" w:pos="2740"/>
        </w:tabs>
        <w:rPr>
          <w:rFonts w:asciiTheme="majorHAnsi" w:hAnsiTheme="majorHAnsi"/>
          <w:sz w:val="32"/>
        </w:rPr>
      </w:pPr>
      <w:r>
        <w:rPr>
          <w:rFonts w:asciiTheme="majorHAnsi" w:hAnsiTheme="majorHAnsi"/>
          <w:sz w:val="32"/>
        </w:rPr>
        <w:tab/>
      </w:r>
    </w:p>
    <w:p w14:paraId="0BBDF6AD" w14:textId="4FAA0E7D" w:rsidR="00C467E4" w:rsidRDefault="00C467E4" w:rsidP="00B55FB8">
      <w:pPr>
        <w:pStyle w:val="Heading1"/>
      </w:pPr>
      <w:bookmarkStart w:id="111" w:name="_Toc8357841"/>
      <w:r>
        <w:lastRenderedPageBreak/>
        <w:t>IMPLEMENTATION</w:t>
      </w:r>
      <w:bookmarkEnd w:id="111"/>
    </w:p>
    <w:p w14:paraId="106AEBF5" w14:textId="77777777" w:rsidR="00974241" w:rsidRDefault="00974241" w:rsidP="00F01924">
      <w:pPr>
        <w:pStyle w:val="15Spacing"/>
      </w:pPr>
    </w:p>
    <w:p w14:paraId="53C5FD9A" w14:textId="603F96E4" w:rsidR="00C848ED" w:rsidRDefault="00A61B46" w:rsidP="00F01924">
      <w:pPr>
        <w:pStyle w:val="15Spacing"/>
      </w:pPr>
      <w:r>
        <w:t xml:space="preserve">This section will </w:t>
      </w:r>
      <w:r w:rsidR="00335FEE">
        <w:t>highlight the implementation of the artefacts,</w:t>
      </w:r>
      <w:r w:rsidR="002B1A8A">
        <w:t xml:space="preserve"> </w:t>
      </w:r>
      <w:r w:rsidR="006D44CE">
        <w:t>its</w:t>
      </w:r>
      <w:r w:rsidR="00335FEE">
        <w:t xml:space="preserve"> limitations and </w:t>
      </w:r>
      <w:r w:rsidR="00DB0A04">
        <w:t>a handful of</w:t>
      </w:r>
      <w:r>
        <w:t xml:space="preserve"> </w:t>
      </w:r>
      <w:r w:rsidR="009B0E9B">
        <w:t xml:space="preserve">refactored code </w:t>
      </w:r>
      <w:r w:rsidR="000D1F50">
        <w:t>change</w:t>
      </w:r>
      <w:r w:rsidR="00FA5896">
        <w:t>s</w:t>
      </w:r>
      <w:r w:rsidR="000D1F50">
        <w:t xml:space="preserve"> </w:t>
      </w:r>
      <w:r w:rsidR="00E42399">
        <w:t>that were</w:t>
      </w:r>
      <w:r w:rsidR="004E1FD0">
        <w:t xml:space="preserve"> </w:t>
      </w:r>
      <w:r w:rsidR="003D6752">
        <w:t xml:space="preserve">discussed in the previous </w:t>
      </w:r>
      <w:r w:rsidR="00227439">
        <w:t>chapters.</w:t>
      </w:r>
    </w:p>
    <w:p w14:paraId="5024A81E" w14:textId="6B89F9EA" w:rsidR="007D3853" w:rsidRDefault="007D3853" w:rsidP="007D3853">
      <w:pPr>
        <w:pStyle w:val="Heading2"/>
      </w:pPr>
      <w:bookmarkStart w:id="112" w:name="_Toc8357842"/>
      <w:r>
        <w:t>Overview</w:t>
      </w:r>
      <w:bookmarkEnd w:id="112"/>
    </w:p>
    <w:p w14:paraId="27457773" w14:textId="5BEAEC36" w:rsidR="00E42399" w:rsidRPr="00E42399" w:rsidRDefault="00E42399" w:rsidP="00E42399">
      <w:pPr>
        <w:pStyle w:val="Heading3"/>
      </w:pPr>
      <w:bookmarkStart w:id="113" w:name="_Toc8357843"/>
      <w:r>
        <w:t>System Overview</w:t>
      </w:r>
      <w:bookmarkEnd w:id="113"/>
    </w:p>
    <w:p w14:paraId="40F9AD42" w14:textId="63AC52C4" w:rsidR="00DB6990" w:rsidRDefault="00356237" w:rsidP="00995F13">
      <w:pPr>
        <w:pStyle w:val="15Spacing"/>
      </w:pPr>
      <w:r>
        <w:t xml:space="preserve">The </w:t>
      </w:r>
      <w:r w:rsidR="00867F7F">
        <w:t>refactor</w:t>
      </w:r>
      <w:r w:rsidR="00C30C04">
        <w:t xml:space="preserve"> and redesign</w:t>
      </w:r>
      <w:r>
        <w:t xml:space="preserve"> of </w:t>
      </w:r>
      <w:r w:rsidR="00C30C04">
        <w:t xml:space="preserve">the existing </w:t>
      </w:r>
      <w:r>
        <w:t>system</w:t>
      </w:r>
      <w:r w:rsidR="00C30C04">
        <w:t xml:space="preserve">, in addition to the </w:t>
      </w:r>
      <w:r>
        <w:t xml:space="preserve">implementation of </w:t>
      </w:r>
      <w:r w:rsidR="00C30C04">
        <w:t xml:space="preserve">the user </w:t>
      </w:r>
      <w:r>
        <w:t xml:space="preserve">requirements </w:t>
      </w:r>
      <w:r w:rsidR="00800FFE">
        <w:t>has</w:t>
      </w:r>
      <w:r>
        <w:t xml:space="preserve"> led to some overall changes to the macro </w:t>
      </w:r>
      <w:r w:rsidR="00BC7288">
        <w:t>processes</w:t>
      </w:r>
      <w:r>
        <w:t xml:space="preserve"> of the system.</w:t>
      </w:r>
      <w:r w:rsidR="00717D81">
        <w:t xml:space="preserve"> </w:t>
      </w:r>
      <w:r>
        <w:fldChar w:fldCharType="begin"/>
      </w:r>
      <w:r>
        <w:instrText xml:space="preserve"> REF _Ref7988640 \h </w:instrText>
      </w:r>
      <w:r>
        <w:fldChar w:fldCharType="separate"/>
      </w:r>
      <w:r w:rsidR="007A6AD2">
        <w:t xml:space="preserve">Figure </w:t>
      </w:r>
      <w:r w:rsidR="007A6AD2">
        <w:rPr>
          <w:noProof/>
        </w:rPr>
        <w:t>17</w:t>
      </w:r>
      <w:r>
        <w:fldChar w:fldCharType="end"/>
      </w:r>
      <w:r>
        <w:t xml:space="preserve"> shows a</w:t>
      </w:r>
      <w:r w:rsidR="001F0A80">
        <w:t xml:space="preserve"> macro </w:t>
      </w:r>
      <w:r>
        <w:t xml:space="preserve">overview of the existing system, </w:t>
      </w:r>
      <w:r w:rsidR="001F0A80">
        <w:t>while</w:t>
      </w:r>
      <w:r>
        <w:t xml:space="preserve"> </w:t>
      </w:r>
      <w:r w:rsidR="00C46AEE">
        <w:fldChar w:fldCharType="begin"/>
      </w:r>
      <w:r w:rsidR="00C46AEE">
        <w:instrText xml:space="preserve"> REF _Ref7988680 \h </w:instrText>
      </w:r>
      <w:r w:rsidR="00C46AEE">
        <w:fldChar w:fldCharType="separate"/>
      </w:r>
      <w:r w:rsidR="007A6AD2">
        <w:t xml:space="preserve">Figure </w:t>
      </w:r>
      <w:r w:rsidR="007A6AD2">
        <w:rPr>
          <w:noProof/>
        </w:rPr>
        <w:t>18</w:t>
      </w:r>
      <w:r w:rsidR="00C46AEE">
        <w:fldChar w:fldCharType="end"/>
      </w:r>
      <w:r w:rsidR="00C46AEE">
        <w:t xml:space="preserve"> shows </w:t>
      </w:r>
      <w:r w:rsidR="000543E4">
        <w:t xml:space="preserve">the </w:t>
      </w:r>
      <w:r w:rsidR="00977EE0">
        <w:t>macros process of the new implementation</w:t>
      </w:r>
      <w:r w:rsidR="00C46AEE">
        <w:t>.</w:t>
      </w:r>
      <w:r w:rsidR="007E66CF">
        <w:t xml:space="preserve"> </w:t>
      </w:r>
      <w:r w:rsidR="00D611F0">
        <w:t>The macro process diagrams illustrate how the Chrome extension interacts with the backend APIs to retrieve answers</w:t>
      </w:r>
      <w:r w:rsidR="0016194D">
        <w:t>.</w:t>
      </w:r>
    </w:p>
    <w:p w14:paraId="2967F241" w14:textId="22EE83B3" w:rsidR="00B979ED" w:rsidRPr="00DB6990" w:rsidRDefault="00DB6990" w:rsidP="00DB6990">
      <w:pPr>
        <w:pStyle w:val="15Spacing"/>
      </w:pPr>
      <w:r>
        <w:rPr>
          <w:noProof/>
        </w:rPr>
        <w:drawing>
          <wp:anchor distT="0" distB="0" distL="114300" distR="114300" simplePos="0" relativeHeight="251658261" behindDoc="0" locked="0" layoutInCell="1" allowOverlap="1" wp14:anchorId="393A9028" wp14:editId="79F2F546">
            <wp:simplePos x="0" y="0"/>
            <wp:positionH relativeFrom="margin">
              <wp:align>right</wp:align>
            </wp:positionH>
            <wp:positionV relativeFrom="paragraph">
              <wp:posOffset>220980</wp:posOffset>
            </wp:positionV>
            <wp:extent cx="5866765" cy="2089150"/>
            <wp:effectExtent l="19050" t="19050" r="19685" b="25400"/>
            <wp:wrapTopAndBottom/>
            <wp:docPr id="143" name="Picture 143" descr="A diagram showing how the Chrome extension works in the back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diagram showing how the Chrome extension works in the backen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6765" cy="2089150"/>
                    </a:xfrm>
                    <a:prstGeom prst="rect">
                      <a:avLst/>
                    </a:prstGeom>
                    <a:noFill/>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4EACAD93" w14:textId="2BB74CB0" w:rsidR="0077580F" w:rsidRDefault="008A2B52" w:rsidP="008A2B52">
      <w:pPr>
        <w:pStyle w:val="Caption"/>
        <w:rPr>
          <w:rFonts w:asciiTheme="majorHAnsi" w:hAnsiTheme="majorHAnsi"/>
          <w:color w:val="4472C4" w:themeColor="accent1"/>
          <w:sz w:val="32"/>
        </w:rPr>
      </w:pPr>
      <w:bookmarkStart w:id="114" w:name="_Ref7988640"/>
      <w:bookmarkStart w:id="115" w:name="_Toc8340717"/>
      <w:r>
        <w:t xml:space="preserve">Figure </w:t>
      </w:r>
      <w:fldSimple w:instr=" SEQ Figure \* ARABIC ">
        <w:r w:rsidR="00893356">
          <w:rPr>
            <w:noProof/>
          </w:rPr>
          <w:t>17</w:t>
        </w:r>
      </w:fldSimple>
      <w:bookmarkEnd w:id="114"/>
      <w:r>
        <w:t xml:space="preserve"> </w:t>
      </w:r>
      <w:r w:rsidR="007F7556">
        <w:t>–</w:t>
      </w:r>
      <w:r>
        <w:t xml:space="preserve"> A</w:t>
      </w:r>
      <w:r w:rsidR="007F7556">
        <w:t xml:space="preserve">n overview </w:t>
      </w:r>
      <w:r>
        <w:t xml:space="preserve">diagram of how the existing system works </w:t>
      </w:r>
      <w:sdt>
        <w:sdtPr>
          <w:id w:val="-420490751"/>
          <w:citation/>
        </w:sdtPr>
        <w:sdtEndPr/>
        <w:sdtContent>
          <w:r>
            <w:fldChar w:fldCharType="begin"/>
          </w:r>
          <w:r>
            <w:instrText xml:space="preserve"> CITATION Uch18 \l 2057 </w:instrText>
          </w:r>
          <w:r>
            <w:fldChar w:fldCharType="separate"/>
          </w:r>
          <w:r w:rsidR="00DF4207">
            <w:rPr>
              <w:noProof/>
            </w:rPr>
            <w:t>(Okafor, 2018)</w:t>
          </w:r>
          <w:r>
            <w:fldChar w:fldCharType="end"/>
          </w:r>
        </w:sdtContent>
      </w:sdt>
      <w:bookmarkEnd w:id="115"/>
      <w:r>
        <w:rPr>
          <w:rFonts w:asciiTheme="majorHAnsi" w:hAnsiTheme="majorHAnsi"/>
          <w:noProof/>
          <w:color w:val="4472C4" w:themeColor="accent1"/>
          <w:sz w:val="32"/>
        </w:rPr>
        <w:t xml:space="preserve"> </w:t>
      </w:r>
    </w:p>
    <w:p w14:paraId="730FFDDC" w14:textId="19D38223" w:rsidR="00B979ED" w:rsidRPr="00B979ED" w:rsidRDefault="00C848ED" w:rsidP="00C848ED">
      <w:pPr>
        <w:pStyle w:val="Caption"/>
      </w:pPr>
      <w:r>
        <w:rPr>
          <w:rFonts w:asciiTheme="majorHAnsi" w:hAnsiTheme="majorHAnsi"/>
          <w:noProof/>
          <w:color w:val="4472C4" w:themeColor="accent1"/>
          <w:sz w:val="32"/>
        </w:rPr>
        <w:drawing>
          <wp:anchor distT="0" distB="0" distL="114300" distR="114300" simplePos="0" relativeHeight="251658260" behindDoc="0" locked="0" layoutInCell="1" allowOverlap="1" wp14:anchorId="1DCC6D4B" wp14:editId="01BC8541">
            <wp:simplePos x="0" y="0"/>
            <wp:positionH relativeFrom="margin">
              <wp:posOffset>39370</wp:posOffset>
            </wp:positionH>
            <wp:positionV relativeFrom="paragraph">
              <wp:posOffset>225425</wp:posOffset>
            </wp:positionV>
            <wp:extent cx="6160770" cy="2865755"/>
            <wp:effectExtent l="0" t="0" r="0" b="0"/>
            <wp:wrapTopAndBottom/>
            <wp:docPr id="52" name="Picture 52" descr="C:\Users\Note\AppData\Local\Microsoft\Windows\INetCache\Content.MSO\48B54F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ote\AppData\Local\Microsoft\Windows\INetCache\Content.MSO\48B54FFC.t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60770" cy="2865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3E58AF" w14:textId="55CB33AF" w:rsidR="00E407FB" w:rsidRPr="002130DE" w:rsidRDefault="007F7556" w:rsidP="002130DE">
      <w:pPr>
        <w:pStyle w:val="Caption"/>
        <w:rPr>
          <w:rFonts w:asciiTheme="majorHAnsi" w:hAnsiTheme="majorHAnsi"/>
          <w:color w:val="4472C4" w:themeColor="accent1"/>
          <w:sz w:val="32"/>
        </w:rPr>
      </w:pPr>
      <w:bookmarkStart w:id="116" w:name="_Ref7988680"/>
      <w:bookmarkStart w:id="117" w:name="_Toc8340718"/>
      <w:r>
        <w:t xml:space="preserve">Figure </w:t>
      </w:r>
      <w:fldSimple w:instr=" SEQ Figure \* ARABIC ">
        <w:r w:rsidR="00893356">
          <w:rPr>
            <w:noProof/>
          </w:rPr>
          <w:t>18</w:t>
        </w:r>
      </w:fldSimple>
      <w:bookmarkEnd w:id="116"/>
      <w:r>
        <w:t xml:space="preserve"> - An overview diagram of how the new system works</w:t>
      </w:r>
      <w:bookmarkEnd w:id="117"/>
    </w:p>
    <w:p w14:paraId="4124ADD0" w14:textId="22404137" w:rsidR="0004586B" w:rsidRDefault="00880D42" w:rsidP="00880D42">
      <w:pPr>
        <w:pStyle w:val="15Spacing"/>
        <w:rPr>
          <w:noProof/>
        </w:rPr>
      </w:pPr>
      <w:r>
        <w:rPr>
          <w:noProof/>
        </w:rPr>
        <w:lastRenderedPageBreak/>
        <w:t xml:space="preserve">More overview </w:t>
      </w:r>
      <w:r w:rsidR="00B254BB">
        <w:rPr>
          <w:noProof/>
        </w:rPr>
        <w:t xml:space="preserve">diagrams </w:t>
      </w:r>
      <w:r>
        <w:rPr>
          <w:noProof/>
        </w:rPr>
        <w:t xml:space="preserve">of the </w:t>
      </w:r>
      <w:r w:rsidR="00F82528">
        <w:rPr>
          <w:noProof/>
        </w:rPr>
        <w:t xml:space="preserve">old system can be found in </w:t>
      </w:r>
      <w:r w:rsidR="00F82528">
        <w:rPr>
          <w:noProof/>
        </w:rPr>
        <w:fldChar w:fldCharType="begin"/>
      </w:r>
      <w:r w:rsidR="00F82528">
        <w:rPr>
          <w:noProof/>
        </w:rPr>
        <w:instrText xml:space="preserve"> REF _Ref7989085 \h </w:instrText>
      </w:r>
      <w:r w:rsidR="00F82528">
        <w:rPr>
          <w:noProof/>
        </w:rPr>
      </w:r>
      <w:r w:rsidR="00F82528">
        <w:rPr>
          <w:noProof/>
        </w:rPr>
        <w:fldChar w:fldCharType="separate"/>
      </w:r>
      <w:r w:rsidR="007A6AD2">
        <w:t xml:space="preserve">Figure </w:t>
      </w:r>
      <w:r w:rsidR="007A6AD2">
        <w:rPr>
          <w:noProof/>
        </w:rPr>
        <w:t>46</w:t>
      </w:r>
      <w:r w:rsidR="00F82528">
        <w:rPr>
          <w:noProof/>
        </w:rPr>
        <w:fldChar w:fldCharType="end"/>
      </w:r>
      <w:r w:rsidR="002B1A8A">
        <w:rPr>
          <w:noProof/>
        </w:rPr>
        <w:t>,</w:t>
      </w:r>
      <w:r w:rsidR="00F82528">
        <w:rPr>
          <w:noProof/>
        </w:rPr>
        <w:t xml:space="preserve"> and </w:t>
      </w:r>
      <w:r w:rsidR="00F82528">
        <w:rPr>
          <w:noProof/>
        </w:rPr>
        <w:fldChar w:fldCharType="begin"/>
      </w:r>
      <w:r w:rsidR="00F82528">
        <w:rPr>
          <w:noProof/>
        </w:rPr>
        <w:instrText xml:space="preserve"> REF _Ref7989086 \h </w:instrText>
      </w:r>
      <w:r w:rsidR="00F82528">
        <w:rPr>
          <w:noProof/>
        </w:rPr>
      </w:r>
      <w:r w:rsidR="00F82528">
        <w:rPr>
          <w:noProof/>
        </w:rPr>
        <w:fldChar w:fldCharType="separate"/>
      </w:r>
      <w:r w:rsidR="007A6AD2">
        <w:t xml:space="preserve">Figure </w:t>
      </w:r>
      <w:r w:rsidR="007A6AD2">
        <w:rPr>
          <w:noProof/>
        </w:rPr>
        <w:t>47</w:t>
      </w:r>
      <w:r w:rsidR="00F82528">
        <w:rPr>
          <w:noProof/>
        </w:rPr>
        <w:fldChar w:fldCharType="end"/>
      </w:r>
      <w:r>
        <w:rPr>
          <w:noProof/>
        </w:rPr>
        <w:t xml:space="preserve"> </w:t>
      </w:r>
      <w:r w:rsidR="005E454C">
        <w:rPr>
          <w:noProof/>
        </w:rPr>
        <w:t>of</w:t>
      </w:r>
      <w:r w:rsidR="00F82528">
        <w:rPr>
          <w:noProof/>
        </w:rPr>
        <w:t xml:space="preserve"> </w:t>
      </w:r>
      <w:r>
        <w:rPr>
          <w:noProof/>
        </w:rPr>
        <w:fldChar w:fldCharType="begin"/>
      </w:r>
      <w:r>
        <w:rPr>
          <w:noProof/>
        </w:rPr>
        <w:instrText xml:space="preserve"> REF _Ref7890464 \r \h  \* MERGEFORMAT </w:instrText>
      </w:r>
      <w:r>
        <w:rPr>
          <w:noProof/>
        </w:rPr>
      </w:r>
      <w:r>
        <w:rPr>
          <w:noProof/>
        </w:rPr>
        <w:fldChar w:fldCharType="separate"/>
      </w:r>
      <w:r w:rsidR="007A6AD2">
        <w:rPr>
          <w:noProof/>
        </w:rPr>
        <w:t>Appendix F</w:t>
      </w:r>
      <w:r>
        <w:rPr>
          <w:noProof/>
        </w:rPr>
        <w:fldChar w:fldCharType="end"/>
      </w:r>
      <w:r>
        <w:rPr>
          <w:noProof/>
        </w:rPr>
        <w:t xml:space="preserve"> and</w:t>
      </w:r>
      <w:r w:rsidR="00F82528">
        <w:rPr>
          <w:noProof/>
        </w:rPr>
        <w:t xml:space="preserve"> </w:t>
      </w:r>
      <w:r w:rsidR="005E454C">
        <w:rPr>
          <w:noProof/>
        </w:rPr>
        <w:t>more overview</w:t>
      </w:r>
      <w:r>
        <w:rPr>
          <w:noProof/>
        </w:rPr>
        <w:t xml:space="preserve"> </w:t>
      </w:r>
      <w:r w:rsidR="00F82528">
        <w:rPr>
          <w:noProof/>
        </w:rPr>
        <w:t xml:space="preserve">diagrams of the new system can be found in </w:t>
      </w:r>
      <w:r>
        <w:rPr>
          <w:noProof/>
        </w:rPr>
        <w:fldChar w:fldCharType="begin"/>
      </w:r>
      <w:r>
        <w:rPr>
          <w:noProof/>
        </w:rPr>
        <w:instrText xml:space="preserve"> REF _Ref7890467 \r \h  \* MERGEFORMAT </w:instrText>
      </w:r>
      <w:r>
        <w:rPr>
          <w:noProof/>
        </w:rPr>
      </w:r>
      <w:r>
        <w:rPr>
          <w:noProof/>
        </w:rPr>
        <w:fldChar w:fldCharType="separate"/>
      </w:r>
      <w:r w:rsidR="007A6AD2">
        <w:rPr>
          <w:noProof/>
        </w:rPr>
        <w:t>Appendix L</w:t>
      </w:r>
      <w:r>
        <w:rPr>
          <w:noProof/>
        </w:rPr>
        <w:fldChar w:fldCharType="end"/>
      </w:r>
      <w:r>
        <w:rPr>
          <w:noProof/>
        </w:rPr>
        <w:t>.</w:t>
      </w:r>
    </w:p>
    <w:p w14:paraId="575D48D2" w14:textId="27891217" w:rsidR="0004586B" w:rsidRDefault="005C6C60" w:rsidP="0004586B">
      <w:pPr>
        <w:pStyle w:val="Heading3"/>
        <w:rPr>
          <w:noProof/>
        </w:rPr>
      </w:pPr>
      <w:bookmarkStart w:id="118" w:name="_Toc8357844"/>
      <w:r>
        <w:rPr>
          <w:noProof/>
        </w:rPr>
        <w:t>Third-party integration</w:t>
      </w:r>
      <w:bookmarkEnd w:id="118"/>
    </w:p>
    <w:p w14:paraId="4CF5C2C4" w14:textId="0AC856C6" w:rsidR="0004586B" w:rsidRDefault="0004586B" w:rsidP="00880D42">
      <w:pPr>
        <w:pStyle w:val="15Spacing"/>
      </w:pPr>
      <w:r>
        <w:t xml:space="preserve">The new implementation has introduced the integration of StackOverflow through their </w:t>
      </w:r>
      <w:r w:rsidR="00780BA4">
        <w:t xml:space="preserve">Search </w:t>
      </w:r>
      <w:r>
        <w:t>API</w:t>
      </w:r>
      <w:r w:rsidR="00780BA4">
        <w:t>,</w:t>
      </w:r>
      <w:r>
        <w:t xml:space="preserve"> which </w:t>
      </w:r>
      <w:r w:rsidR="00761D8A">
        <w:t>has enhanced</w:t>
      </w:r>
      <w:r>
        <w:t xml:space="preserve"> the suggestions provided to the user by the system, as it</w:t>
      </w:r>
      <w:r w:rsidR="00A95484">
        <w:t xml:space="preserve"> i</w:t>
      </w:r>
      <w:r>
        <w:t xml:space="preserve">s now able to look in the internal search engine and StackOverflow for answers as shown in </w:t>
      </w:r>
      <w:r>
        <w:fldChar w:fldCharType="begin"/>
      </w:r>
      <w:r>
        <w:instrText xml:space="preserve"> REF _Ref7988680 \h </w:instrText>
      </w:r>
      <w:r>
        <w:fldChar w:fldCharType="separate"/>
      </w:r>
      <w:r w:rsidR="007A6AD2">
        <w:t xml:space="preserve">Figure </w:t>
      </w:r>
      <w:r w:rsidR="007A6AD2">
        <w:rPr>
          <w:noProof/>
        </w:rPr>
        <w:t>18</w:t>
      </w:r>
      <w:r>
        <w:fldChar w:fldCharType="end"/>
      </w:r>
      <w:r>
        <w:t>.</w:t>
      </w:r>
    </w:p>
    <w:p w14:paraId="509A67BA" w14:textId="73A8BE4C" w:rsidR="00E407FB" w:rsidRDefault="00A831D0" w:rsidP="00B57DA5">
      <w:pPr>
        <w:pStyle w:val="Heading3"/>
        <w:rPr>
          <w:noProof/>
        </w:rPr>
      </w:pPr>
      <w:bookmarkStart w:id="119" w:name="_Toc8357845"/>
      <w:r>
        <w:rPr>
          <w:noProof/>
        </w:rPr>
        <w:t xml:space="preserve">Web App And Chrome Extension </w:t>
      </w:r>
      <w:r w:rsidR="006B3DB6">
        <w:rPr>
          <w:noProof/>
        </w:rPr>
        <w:t>Changes</w:t>
      </w:r>
      <w:bookmarkEnd w:id="119"/>
    </w:p>
    <w:p w14:paraId="1973F6B7" w14:textId="0993852F" w:rsidR="006B3DB6" w:rsidRPr="0010643A" w:rsidRDefault="00664AC4" w:rsidP="0010643A">
      <w:pPr>
        <w:pStyle w:val="15Spacing"/>
      </w:pPr>
      <w:r w:rsidRPr="0010643A">
        <w:t xml:space="preserve">The </w:t>
      </w:r>
      <w:r w:rsidR="008D52A5" w:rsidRPr="0010643A">
        <w:t xml:space="preserve">final </w:t>
      </w:r>
      <w:r w:rsidRPr="0010643A">
        <w:t>user interface of the artefact</w:t>
      </w:r>
      <w:r w:rsidR="00B924E8" w:rsidRPr="0010643A">
        <w:t>s</w:t>
      </w:r>
      <w:r w:rsidRPr="0010643A">
        <w:t xml:space="preserve"> has changed </w:t>
      </w:r>
      <w:r w:rsidR="00FE72A5" w:rsidRPr="0010643A">
        <w:t xml:space="preserve">to reflect the designs </w:t>
      </w:r>
      <w:r w:rsidR="00E11C88" w:rsidRPr="0010643A">
        <w:t xml:space="preserve">made section </w:t>
      </w:r>
      <w:r w:rsidR="00E11C88" w:rsidRPr="0010643A">
        <w:fldChar w:fldCharType="begin"/>
      </w:r>
      <w:r w:rsidR="00E11C88" w:rsidRPr="0010643A">
        <w:instrText xml:space="preserve"> REF _Ref8064055 \r \h </w:instrText>
      </w:r>
      <w:r w:rsidR="0010643A">
        <w:instrText xml:space="preserve"> \* MERGEFORMAT </w:instrText>
      </w:r>
      <w:r w:rsidR="00E11C88" w:rsidRPr="0010643A">
        <w:fldChar w:fldCharType="separate"/>
      </w:r>
      <w:r w:rsidR="00DF4207">
        <w:t>5.4.2</w:t>
      </w:r>
      <w:r w:rsidR="00E11C88" w:rsidRPr="0010643A">
        <w:fldChar w:fldCharType="end"/>
      </w:r>
      <w:r w:rsidR="00E11C88" w:rsidRPr="0010643A">
        <w:t xml:space="preserve">. Evidence of the </w:t>
      </w:r>
      <w:r w:rsidR="008D52A5" w:rsidRPr="0010643A">
        <w:t>final</w:t>
      </w:r>
      <w:r w:rsidR="00CB4FF9" w:rsidRPr="0010643A">
        <w:t xml:space="preserve"> user </w:t>
      </w:r>
      <w:r w:rsidR="008D52A5" w:rsidRPr="0010643A">
        <w:t xml:space="preserve">interface of the artefacts </w:t>
      </w:r>
      <w:r w:rsidR="00CB4FF9" w:rsidRPr="0010643A">
        <w:t xml:space="preserve">can be found </w:t>
      </w:r>
      <w:r w:rsidR="00F17735" w:rsidRPr="0010643A">
        <w:t xml:space="preserve">in </w:t>
      </w:r>
      <w:r w:rsidR="00F17735" w:rsidRPr="0010643A">
        <w:fldChar w:fldCharType="begin"/>
      </w:r>
      <w:r w:rsidR="00F17735" w:rsidRPr="0010643A">
        <w:instrText xml:space="preserve"> REF _Ref7998147 \r \h </w:instrText>
      </w:r>
      <w:r w:rsidR="0010643A">
        <w:instrText xml:space="preserve"> \* MERGEFORMAT </w:instrText>
      </w:r>
      <w:r w:rsidR="00F17735" w:rsidRPr="0010643A">
        <w:fldChar w:fldCharType="separate"/>
      </w:r>
      <w:r w:rsidR="007A6AD2">
        <w:t>Appendix K</w:t>
      </w:r>
      <w:r w:rsidR="00F17735" w:rsidRPr="0010643A">
        <w:fldChar w:fldCharType="end"/>
      </w:r>
      <w:r w:rsidR="00F17735" w:rsidRPr="0010643A">
        <w:t>.</w:t>
      </w:r>
    </w:p>
    <w:p w14:paraId="1CDB35EA" w14:textId="77777777" w:rsidR="00876CC9" w:rsidRPr="007D3853" w:rsidRDefault="00876CC9" w:rsidP="00472E7F">
      <w:pPr>
        <w:pStyle w:val="15Spacing"/>
        <w:rPr>
          <w:noProof/>
        </w:rPr>
      </w:pPr>
    </w:p>
    <w:p w14:paraId="558EC34D" w14:textId="7AC27EFF" w:rsidR="00573266" w:rsidRDefault="00EE15A9" w:rsidP="002C3B5E">
      <w:pPr>
        <w:pStyle w:val="Heading2"/>
      </w:pPr>
      <w:bookmarkStart w:id="120" w:name="_Toc8357846"/>
      <w:r>
        <w:t>Architecture</w:t>
      </w:r>
      <w:r w:rsidR="000D09D6">
        <w:t xml:space="preserve"> Implementation</w:t>
      </w:r>
      <w:bookmarkEnd w:id="120"/>
    </w:p>
    <w:p w14:paraId="65C3DDA9" w14:textId="00974BB7" w:rsidR="00573266" w:rsidRDefault="008875DA" w:rsidP="00F01924">
      <w:pPr>
        <w:pStyle w:val="15Spacing"/>
      </w:pPr>
      <w:r>
        <w:t xml:space="preserve">The project </w:t>
      </w:r>
      <w:r w:rsidR="00860258">
        <w:t>was</w:t>
      </w:r>
      <w:r w:rsidR="00B20CC8">
        <w:t xml:space="preserve"> restructured from a monolith</w:t>
      </w:r>
      <w:r w:rsidR="001603F6">
        <w:t xml:space="preserve"> </w:t>
      </w:r>
      <w:r w:rsidR="00A93534">
        <w:t>architecture</w:t>
      </w:r>
      <w:r w:rsidR="00B20CC8">
        <w:t xml:space="preserve"> </w:t>
      </w:r>
      <w:r>
        <w:t>to a layered architecture</w:t>
      </w:r>
      <w:r w:rsidR="00206731">
        <w:t xml:space="preserve"> as discussed in </w:t>
      </w:r>
      <w:r w:rsidR="00C6051D">
        <w:t xml:space="preserve">section </w:t>
      </w:r>
      <w:r w:rsidR="00DC46B4">
        <w:fldChar w:fldCharType="begin"/>
      </w:r>
      <w:r w:rsidR="00DC46B4">
        <w:instrText xml:space="preserve"> REF _Ref7882842 \r \h </w:instrText>
      </w:r>
      <w:r w:rsidR="00DC46B4">
        <w:fldChar w:fldCharType="separate"/>
      </w:r>
      <w:r w:rsidR="00DF4207">
        <w:t>5.3.3</w:t>
      </w:r>
      <w:r w:rsidR="00DC46B4">
        <w:fldChar w:fldCharType="end"/>
      </w:r>
      <w:r>
        <w:t xml:space="preserve">. Evidence of </w:t>
      </w:r>
      <w:r w:rsidR="009B0767">
        <w:t xml:space="preserve">the </w:t>
      </w:r>
      <w:r w:rsidR="00430375">
        <w:t>layers</w:t>
      </w:r>
      <w:r w:rsidR="00532908">
        <w:t xml:space="preserve"> and </w:t>
      </w:r>
      <w:r w:rsidR="008216B9">
        <w:t>its</w:t>
      </w:r>
      <w:r w:rsidR="00532908">
        <w:t xml:space="preserve"> full structure</w:t>
      </w:r>
      <w:r w:rsidR="0056486E">
        <w:t xml:space="preserve"> can be found in </w:t>
      </w:r>
      <w:r w:rsidR="0056486E">
        <w:fldChar w:fldCharType="begin"/>
      </w:r>
      <w:r w:rsidR="0056486E">
        <w:instrText xml:space="preserve"> REF _Ref7883493 \r \h </w:instrText>
      </w:r>
      <w:r w:rsidR="00723D4D">
        <w:instrText xml:space="preserve"> \* MERGEFORMAT </w:instrText>
      </w:r>
      <w:r w:rsidR="0056486E">
        <w:fldChar w:fldCharType="separate"/>
      </w:r>
      <w:r w:rsidR="007A6AD2">
        <w:t>Appendix T</w:t>
      </w:r>
      <w:r w:rsidR="0056486E">
        <w:fldChar w:fldCharType="end"/>
      </w:r>
      <w:r w:rsidR="0056486E">
        <w:t>.</w:t>
      </w:r>
    </w:p>
    <w:p w14:paraId="46D78306" w14:textId="77777777" w:rsidR="008216B9" w:rsidRDefault="008216B9" w:rsidP="00F01924">
      <w:pPr>
        <w:pStyle w:val="15Spacing"/>
      </w:pPr>
    </w:p>
    <w:p w14:paraId="681F9521" w14:textId="2A51FB60" w:rsidR="007927DE" w:rsidRDefault="008216B9" w:rsidP="00F01924">
      <w:pPr>
        <w:pStyle w:val="15Spacing"/>
      </w:pPr>
      <w:r>
        <w:rPr>
          <w:noProof/>
        </w:rPr>
        <w:drawing>
          <wp:anchor distT="0" distB="0" distL="114300" distR="114300" simplePos="0" relativeHeight="251658285" behindDoc="0" locked="0" layoutInCell="1" allowOverlap="1" wp14:anchorId="0D38A4C3" wp14:editId="1C8222B1">
            <wp:simplePos x="0" y="0"/>
            <wp:positionH relativeFrom="column">
              <wp:posOffset>128270</wp:posOffset>
            </wp:positionH>
            <wp:positionV relativeFrom="paragraph">
              <wp:posOffset>1134926</wp:posOffset>
            </wp:positionV>
            <wp:extent cx="6120130" cy="3741420"/>
            <wp:effectExtent l="0" t="0" r="0" b="0"/>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20130" cy="3741420"/>
                    </a:xfrm>
                    <a:prstGeom prst="rect">
                      <a:avLst/>
                    </a:prstGeom>
                    <a:noFill/>
                    <a:ln>
                      <a:noFill/>
                    </a:ln>
                  </pic:spPr>
                </pic:pic>
              </a:graphicData>
            </a:graphic>
            <wp14:sizeRelH relativeFrom="page">
              <wp14:pctWidth>0</wp14:pctWidth>
            </wp14:sizeRelH>
            <wp14:sizeRelV relativeFrom="page">
              <wp14:pctHeight>0</wp14:pctHeight>
            </wp14:sizeRelV>
          </wp:anchor>
        </w:drawing>
      </w:r>
      <w:r w:rsidR="00877A32">
        <w:t xml:space="preserve">The project dependency diagram in </w:t>
      </w:r>
      <w:r w:rsidR="008F6091">
        <w:fldChar w:fldCharType="begin"/>
      </w:r>
      <w:r w:rsidR="008F6091">
        <w:instrText xml:space="preserve"> REF _Ref7882779 \h </w:instrText>
      </w:r>
      <w:r w:rsidR="008F6091">
        <w:fldChar w:fldCharType="separate"/>
      </w:r>
      <w:r w:rsidR="007A6AD2">
        <w:t xml:space="preserve">Figure </w:t>
      </w:r>
      <w:r w:rsidR="007A6AD2">
        <w:rPr>
          <w:noProof/>
        </w:rPr>
        <w:t>19</w:t>
      </w:r>
      <w:r w:rsidR="008F6091">
        <w:fldChar w:fldCharType="end"/>
      </w:r>
      <w:r w:rsidR="008F6091">
        <w:t xml:space="preserve"> </w:t>
      </w:r>
      <w:r w:rsidR="00161B90">
        <w:t xml:space="preserve">shows the implementation of layers as discussed in chapter </w:t>
      </w:r>
      <w:r w:rsidR="00161B90">
        <w:fldChar w:fldCharType="begin"/>
      </w:r>
      <w:r w:rsidR="00161B90">
        <w:instrText xml:space="preserve"> REF _Ref7882842 \r \h </w:instrText>
      </w:r>
      <w:r w:rsidR="00161B90">
        <w:fldChar w:fldCharType="separate"/>
      </w:r>
      <w:r w:rsidR="00DF4207">
        <w:t>5.3.3</w:t>
      </w:r>
      <w:r w:rsidR="00161B90">
        <w:fldChar w:fldCharType="end"/>
      </w:r>
      <w:r w:rsidR="00161B90">
        <w:t>.</w:t>
      </w:r>
      <w:r w:rsidR="005D7A59">
        <w:t xml:space="preserve"> The important takeaway in the diagram</w:t>
      </w:r>
      <w:r w:rsidR="00A93534">
        <w:t xml:space="preserve"> </w:t>
      </w:r>
      <w:r w:rsidR="005D7A59">
        <w:t xml:space="preserve">is </w:t>
      </w:r>
      <w:r w:rsidR="00A93534">
        <w:t>that</w:t>
      </w:r>
      <w:r w:rsidR="005D7A59">
        <w:t xml:space="preserve"> </w:t>
      </w:r>
      <w:r w:rsidR="00BB6F85">
        <w:t xml:space="preserve">the </w:t>
      </w:r>
      <w:r w:rsidR="00712CE4">
        <w:t>c</w:t>
      </w:r>
      <w:r w:rsidR="005D7A59">
        <w:t>ore</w:t>
      </w:r>
      <w:r w:rsidR="00A93534">
        <w:t xml:space="preserve"> layer is not </w:t>
      </w:r>
      <w:r w:rsidR="001B0E25">
        <w:t>dependent on any other layer, and the other layers</w:t>
      </w:r>
      <w:r w:rsidR="00025842">
        <w:t xml:space="preserve"> </w:t>
      </w:r>
      <w:r w:rsidR="00712CE4">
        <w:t>does not</w:t>
      </w:r>
      <w:r w:rsidR="00025842">
        <w:t xml:space="preserve"> reference the Web layer</w:t>
      </w:r>
      <w:r w:rsidR="001B0E25">
        <w:t xml:space="preserve">. </w:t>
      </w:r>
      <w:r w:rsidR="00722459">
        <w:t>Concerns are separated into separate layers/assemblies, which makes it more isolated and easier to maintain.</w:t>
      </w:r>
    </w:p>
    <w:p w14:paraId="72ABBDAC" w14:textId="3BA9CE08" w:rsidR="001D1827" w:rsidRDefault="001D1827" w:rsidP="001D1827">
      <w:pPr>
        <w:pStyle w:val="15Spacing"/>
      </w:pPr>
    </w:p>
    <w:p w14:paraId="05F9DF45" w14:textId="7CC2B2E7" w:rsidR="001D1827" w:rsidRDefault="001D1827" w:rsidP="001D1827">
      <w:pPr>
        <w:pStyle w:val="Caption"/>
      </w:pPr>
      <w:bookmarkStart w:id="121" w:name="_Ref7882779"/>
      <w:bookmarkStart w:id="122" w:name="_Toc8340719"/>
      <w:r>
        <w:t xml:space="preserve">Figure </w:t>
      </w:r>
      <w:fldSimple w:instr=" SEQ Figure \* ARABIC ">
        <w:r w:rsidR="00893356">
          <w:rPr>
            <w:noProof/>
          </w:rPr>
          <w:t>19</w:t>
        </w:r>
      </w:fldSimple>
      <w:bookmarkEnd w:id="121"/>
      <w:r>
        <w:t xml:space="preserve"> - </w:t>
      </w:r>
      <w:r w:rsidRPr="002B6FBA">
        <w:t xml:space="preserve">Project dependency diagram </w:t>
      </w:r>
      <w:r w:rsidR="00BE7FCF">
        <w:t>(</w:t>
      </w:r>
      <w:r w:rsidRPr="002B6FBA">
        <w:t>generated using visual studio 201</w:t>
      </w:r>
      <w:r w:rsidR="00B020AF">
        <w:t>7)</w:t>
      </w:r>
      <w:bookmarkEnd w:id="122"/>
    </w:p>
    <w:p w14:paraId="77231845" w14:textId="2A233D56" w:rsidR="00EE15A9" w:rsidRPr="00FF76C8" w:rsidRDefault="00FF76C8" w:rsidP="00EE15A9">
      <w:pPr>
        <w:pStyle w:val="Heading2"/>
      </w:pPr>
      <w:bookmarkStart w:id="123" w:name="_Toc8357847"/>
      <w:r>
        <w:lastRenderedPageBreak/>
        <w:t>Extendible Code</w:t>
      </w:r>
      <w:bookmarkEnd w:id="123"/>
    </w:p>
    <w:p w14:paraId="1866F74B" w14:textId="77777777" w:rsidR="00EE15A9" w:rsidRDefault="00EE15A9" w:rsidP="00EE15A9">
      <w:pPr>
        <w:pStyle w:val="Heading3"/>
      </w:pPr>
      <w:bookmarkStart w:id="124" w:name="_Toc8357848"/>
      <w:r>
        <w:t>Composition Root</w:t>
      </w:r>
      <w:bookmarkEnd w:id="124"/>
    </w:p>
    <w:p w14:paraId="70AA0BEB" w14:textId="39E5C323" w:rsidR="00EE15A9" w:rsidRPr="00DB6C9E" w:rsidRDefault="009E3C0E" w:rsidP="00DB6C9E">
      <w:pPr>
        <w:pStyle w:val="15Spacing"/>
      </w:pPr>
      <w:r>
        <w:rPr>
          <w:noProof/>
        </w:rPr>
        <w:drawing>
          <wp:anchor distT="0" distB="0" distL="114300" distR="114300" simplePos="0" relativeHeight="251658266" behindDoc="0" locked="0" layoutInCell="1" allowOverlap="1" wp14:anchorId="19761A64" wp14:editId="004F9375">
            <wp:simplePos x="0" y="0"/>
            <wp:positionH relativeFrom="margin">
              <wp:align>right</wp:align>
            </wp:positionH>
            <wp:positionV relativeFrom="paragraph">
              <wp:posOffset>1296125</wp:posOffset>
            </wp:positionV>
            <wp:extent cx="5817870" cy="2462530"/>
            <wp:effectExtent l="19050" t="19050" r="11430" b="13970"/>
            <wp:wrapTopAndBottom/>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817870" cy="246253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00961407">
        <w:t xml:space="preserve">In the context of </w:t>
      </w:r>
      <w:r w:rsidR="000A3E0A">
        <w:t>programming</w:t>
      </w:r>
      <w:r w:rsidR="00961407">
        <w:t>, composition root is defined as the unique location in an application where modules are composed together</w:t>
      </w:r>
      <w:r w:rsidR="004660E5">
        <w:t xml:space="preserve"> </w:t>
      </w:r>
      <w:sdt>
        <w:sdtPr>
          <w:id w:val="-1022708663"/>
          <w:citation/>
        </w:sdtPr>
        <w:sdtEndPr/>
        <w:sdtContent>
          <w:r w:rsidR="004660E5">
            <w:fldChar w:fldCharType="begin"/>
          </w:r>
          <w:r w:rsidR="004660E5">
            <w:instrText xml:space="preserve">CITATION Mar11 \l 2057 </w:instrText>
          </w:r>
          <w:r w:rsidR="004660E5">
            <w:fldChar w:fldCharType="separate"/>
          </w:r>
          <w:r w:rsidR="00DF4207">
            <w:rPr>
              <w:noProof/>
            </w:rPr>
            <w:t>(Seeman, 2011)</w:t>
          </w:r>
          <w:r w:rsidR="004660E5">
            <w:fldChar w:fldCharType="end"/>
          </w:r>
        </w:sdtContent>
      </w:sdt>
      <w:r w:rsidR="004660E5">
        <w:t>.</w:t>
      </w:r>
      <w:r w:rsidR="00D94D50">
        <w:t xml:space="preserve"> </w:t>
      </w:r>
      <w:r w:rsidR="007C06BA">
        <w:t>In the web app</w:t>
      </w:r>
      <w:r w:rsidR="005347AA">
        <w:t xml:space="preserve">, </w:t>
      </w:r>
      <w:r w:rsidR="007C06BA">
        <w:t>the composition root</w:t>
      </w:r>
      <w:r w:rsidR="004307DE">
        <w:t xml:space="preserve"> is</w:t>
      </w:r>
      <w:r w:rsidR="00520A14">
        <w:t xml:space="preserve"> where </w:t>
      </w:r>
      <w:r w:rsidR="002236DE">
        <w:t xml:space="preserve">the </w:t>
      </w:r>
      <w:r w:rsidR="000C4A65">
        <w:t>runtime implementations and dependencies are composed together</w:t>
      </w:r>
      <w:r w:rsidR="004307DE">
        <w:t xml:space="preserve"> </w:t>
      </w:r>
      <w:r w:rsidR="000936B2">
        <w:t xml:space="preserve">as shown in </w:t>
      </w:r>
      <w:r w:rsidR="000936B2">
        <w:fldChar w:fldCharType="begin"/>
      </w:r>
      <w:r w:rsidR="000936B2">
        <w:instrText xml:space="preserve"> REF _Ref7903800 \h </w:instrText>
      </w:r>
      <w:r w:rsidR="000936B2">
        <w:fldChar w:fldCharType="separate"/>
      </w:r>
      <w:r w:rsidR="007A6AD2">
        <w:t xml:space="preserve">Figure </w:t>
      </w:r>
      <w:r w:rsidR="007A6AD2">
        <w:rPr>
          <w:noProof/>
        </w:rPr>
        <w:t>20</w:t>
      </w:r>
      <w:r w:rsidR="000936B2">
        <w:fldChar w:fldCharType="end"/>
      </w:r>
      <w:r w:rsidR="000936B2">
        <w:t xml:space="preserve"> </w:t>
      </w:r>
      <w:r w:rsidR="00F8183C">
        <w:t xml:space="preserve">and </w:t>
      </w:r>
      <w:r w:rsidR="00F8183C">
        <w:fldChar w:fldCharType="begin"/>
      </w:r>
      <w:r w:rsidR="00F8183C">
        <w:instrText xml:space="preserve"> REF _Ref7905347 \h </w:instrText>
      </w:r>
      <w:r w:rsidR="00F8183C">
        <w:fldChar w:fldCharType="separate"/>
      </w:r>
      <w:r w:rsidR="007A6AD2">
        <w:t xml:space="preserve">Figure </w:t>
      </w:r>
      <w:r w:rsidR="007A6AD2">
        <w:rPr>
          <w:noProof/>
        </w:rPr>
        <w:t>21</w:t>
      </w:r>
      <w:r w:rsidR="00F8183C">
        <w:fldChar w:fldCharType="end"/>
      </w:r>
      <w:r w:rsidR="001952D3">
        <w:t xml:space="preserve">, </w:t>
      </w:r>
      <w:r w:rsidR="00F8183C">
        <w:t>which</w:t>
      </w:r>
      <w:r w:rsidR="004307DE">
        <w:t xml:space="preserve"> can be found in the Ladebug.Web layer. </w:t>
      </w:r>
      <w:r w:rsidR="001033EF">
        <w:t xml:space="preserve">ASP.NET Core provides </w:t>
      </w:r>
      <w:r w:rsidR="00D2630B">
        <w:t>an</w:t>
      </w:r>
      <w:r w:rsidR="001033EF">
        <w:t xml:space="preserve"> easy </w:t>
      </w:r>
      <w:r w:rsidR="00D2630B">
        <w:t>to use</w:t>
      </w:r>
      <w:r w:rsidR="001952D3">
        <w:t>,</w:t>
      </w:r>
      <w:r w:rsidR="00D2630B">
        <w:t xml:space="preserve"> built</w:t>
      </w:r>
      <w:r w:rsidR="00E51E09">
        <w:t>-</w:t>
      </w:r>
      <w:r w:rsidR="00D2630B">
        <w:t xml:space="preserve">in support for registering/injecting </w:t>
      </w:r>
      <w:r w:rsidR="00DF026F">
        <w:t>dependenc</w:t>
      </w:r>
      <w:r w:rsidR="00D2630B">
        <w:t>ies</w:t>
      </w:r>
      <w:r w:rsidR="00B505FD">
        <w:t xml:space="preserve"> as shown in the diagrams below</w:t>
      </w:r>
      <w:r w:rsidR="001952D3">
        <w:t>.</w:t>
      </w:r>
    </w:p>
    <w:p w14:paraId="7EAF3115" w14:textId="216C0A75" w:rsidR="00DB6C9E" w:rsidRDefault="009952F8" w:rsidP="00DB6C9E">
      <w:pPr>
        <w:pStyle w:val="Caption"/>
      </w:pPr>
      <w:bookmarkStart w:id="125" w:name="_Ref7903800"/>
      <w:bookmarkStart w:id="126" w:name="_Toc8340720"/>
      <w:r>
        <w:rPr>
          <w:noProof/>
        </w:rPr>
        <w:drawing>
          <wp:anchor distT="0" distB="0" distL="114300" distR="114300" simplePos="0" relativeHeight="251658296" behindDoc="0" locked="0" layoutInCell="1" allowOverlap="1" wp14:anchorId="307CA6FF" wp14:editId="300DA562">
            <wp:simplePos x="0" y="0"/>
            <wp:positionH relativeFrom="margin">
              <wp:align>right</wp:align>
            </wp:positionH>
            <wp:positionV relativeFrom="paragraph">
              <wp:posOffset>2862308</wp:posOffset>
            </wp:positionV>
            <wp:extent cx="5803681" cy="3964664"/>
            <wp:effectExtent l="19050" t="19050" r="26035" b="17145"/>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803681" cy="3964664"/>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00E05309">
        <w:t xml:space="preserve">Figure </w:t>
      </w:r>
      <w:fldSimple w:instr=" SEQ Figure \* ARABIC ">
        <w:r w:rsidR="00893356">
          <w:rPr>
            <w:noProof/>
          </w:rPr>
          <w:t>20</w:t>
        </w:r>
      </w:fldSimple>
      <w:bookmarkEnd w:id="125"/>
      <w:r w:rsidR="00E05309">
        <w:t xml:space="preserve"> - The unique location where </w:t>
      </w:r>
      <w:r w:rsidR="00137DC2">
        <w:t>all</w:t>
      </w:r>
      <w:r w:rsidR="00E05309">
        <w:t xml:space="preserve"> application dependencies are registered</w:t>
      </w:r>
      <w:r w:rsidR="00B76242">
        <w:t>/injected</w:t>
      </w:r>
      <w:bookmarkEnd w:id="126"/>
    </w:p>
    <w:p w14:paraId="2678D28C" w14:textId="3479015D" w:rsidR="00DD0F57" w:rsidRPr="00DD0F57" w:rsidRDefault="00DD0F57" w:rsidP="00DD0F57"/>
    <w:p w14:paraId="77D07D91" w14:textId="415DF797" w:rsidR="000F1408" w:rsidRDefault="00DB6C9E" w:rsidP="00DB6C9E">
      <w:pPr>
        <w:pStyle w:val="Caption"/>
      </w:pPr>
      <w:bookmarkStart w:id="127" w:name="_Ref7905347"/>
      <w:bookmarkStart w:id="128" w:name="_Toc8340721"/>
      <w:r>
        <w:t xml:space="preserve">Figure </w:t>
      </w:r>
      <w:fldSimple w:instr=" SEQ Figure \* ARABIC ">
        <w:r w:rsidR="00893356">
          <w:rPr>
            <w:noProof/>
          </w:rPr>
          <w:t>21</w:t>
        </w:r>
      </w:fldSimple>
      <w:bookmarkEnd w:id="127"/>
      <w:r>
        <w:t xml:space="preserve"> </w:t>
      </w:r>
      <w:r w:rsidR="00591F43">
        <w:t>–</w:t>
      </w:r>
      <w:r>
        <w:t xml:space="preserve"> </w:t>
      </w:r>
      <w:r w:rsidR="00591F43">
        <w:t>The u</w:t>
      </w:r>
      <w:r>
        <w:t>nique location where search related dependencies are constructed and registered/injected</w:t>
      </w:r>
      <w:bookmarkEnd w:id="128"/>
    </w:p>
    <w:p w14:paraId="450490A0" w14:textId="098842AC" w:rsidR="00D96DF2" w:rsidRDefault="00C0162A" w:rsidP="00BE71ED">
      <w:pPr>
        <w:pStyle w:val="Heading4"/>
      </w:pPr>
      <w:r>
        <w:lastRenderedPageBreak/>
        <w:t>Dependency Injection</w:t>
      </w:r>
    </w:p>
    <w:p w14:paraId="73FD0160" w14:textId="0D8BA3FA" w:rsidR="00326A66" w:rsidRDefault="009016E0" w:rsidP="00A80FD2">
      <w:pPr>
        <w:pStyle w:val="15Spacing"/>
      </w:pPr>
      <w:r>
        <w:t xml:space="preserve">The </w:t>
      </w:r>
      <w:r w:rsidR="001203C0">
        <w:t>code snippet</w:t>
      </w:r>
      <w:r w:rsidR="007A71BB">
        <w:t xml:space="preserve"> in </w:t>
      </w:r>
      <w:r w:rsidR="007A71BB">
        <w:fldChar w:fldCharType="begin"/>
      </w:r>
      <w:r w:rsidR="007A71BB">
        <w:instrText xml:space="preserve"> REF _Ref7903800 \h </w:instrText>
      </w:r>
      <w:r w:rsidR="00A80FD2">
        <w:instrText xml:space="preserve"> \* MERGEFORMAT </w:instrText>
      </w:r>
      <w:r w:rsidR="007A71BB">
        <w:fldChar w:fldCharType="separate"/>
      </w:r>
      <w:r w:rsidR="007A6AD2">
        <w:t xml:space="preserve">Figure </w:t>
      </w:r>
      <w:r w:rsidR="007A6AD2">
        <w:rPr>
          <w:noProof/>
        </w:rPr>
        <w:t>20</w:t>
      </w:r>
      <w:r w:rsidR="007A71BB">
        <w:fldChar w:fldCharType="end"/>
      </w:r>
      <w:r w:rsidR="007A71BB">
        <w:t xml:space="preserve"> </w:t>
      </w:r>
      <w:r w:rsidR="00EB6E2F">
        <w:t xml:space="preserve">and </w:t>
      </w:r>
      <w:r w:rsidR="00EB6E2F">
        <w:fldChar w:fldCharType="begin"/>
      </w:r>
      <w:r w:rsidR="00EB6E2F">
        <w:instrText xml:space="preserve"> REF _Ref7905347 \h </w:instrText>
      </w:r>
      <w:r w:rsidR="00EB6E2F">
        <w:fldChar w:fldCharType="separate"/>
      </w:r>
      <w:r w:rsidR="007A6AD2">
        <w:t xml:space="preserve">Figure </w:t>
      </w:r>
      <w:r w:rsidR="007A6AD2">
        <w:rPr>
          <w:noProof/>
        </w:rPr>
        <w:t>21</w:t>
      </w:r>
      <w:r w:rsidR="00EB6E2F">
        <w:fldChar w:fldCharType="end"/>
      </w:r>
      <w:r w:rsidR="00EB6E2F">
        <w:t xml:space="preserve"> </w:t>
      </w:r>
      <w:r w:rsidR="007A71BB">
        <w:t xml:space="preserve">shows </w:t>
      </w:r>
      <w:r w:rsidR="005A5C08">
        <w:t>concrete implementations</w:t>
      </w:r>
      <w:r w:rsidR="007A71BB">
        <w:t xml:space="preserve"> being </w:t>
      </w:r>
      <w:r w:rsidR="008B1D19">
        <w:t>registered</w:t>
      </w:r>
      <w:r w:rsidR="007A71BB">
        <w:t xml:space="preserve"> to their abstractions</w:t>
      </w:r>
      <w:r w:rsidR="005E5BAF">
        <w:t xml:space="preserve"> using</w:t>
      </w:r>
      <w:r w:rsidR="00C7367A">
        <w:t xml:space="preserve"> </w:t>
      </w:r>
      <w:r w:rsidR="00F6612D">
        <w:t xml:space="preserve">dependency injection. </w:t>
      </w:r>
      <w:r w:rsidR="00DC223F">
        <w:t xml:space="preserve">The </w:t>
      </w:r>
      <w:r w:rsidR="001F0B0F">
        <w:t>code is loosely coupled as</w:t>
      </w:r>
      <w:r w:rsidR="00DC223F">
        <w:t xml:space="preserve"> it allows for implementations to be swapped without breaking existing code.</w:t>
      </w:r>
      <w:r w:rsidR="00B1120B">
        <w:t xml:space="preserve"> </w:t>
      </w:r>
      <w:r w:rsidR="00895238">
        <w:t xml:space="preserve">As mentioned in chapter </w:t>
      </w:r>
      <w:r w:rsidR="00895238">
        <w:fldChar w:fldCharType="begin"/>
      </w:r>
      <w:r w:rsidR="00895238">
        <w:instrText xml:space="preserve"> REF _Ref8326152 \r \h </w:instrText>
      </w:r>
      <w:r w:rsidR="00895238">
        <w:fldChar w:fldCharType="separate"/>
      </w:r>
      <w:r w:rsidR="00663B58">
        <w:t>2.2.5.1</w:t>
      </w:r>
      <w:r w:rsidR="00895238">
        <w:fldChar w:fldCharType="end"/>
      </w:r>
      <w:r w:rsidR="00895238">
        <w:t>, lines</w:t>
      </w:r>
      <w:r w:rsidR="00090BBB">
        <w:t xml:space="preserve"> 89 and 101</w:t>
      </w:r>
      <w:r w:rsidR="00474574">
        <w:t xml:space="preserve"> in </w:t>
      </w:r>
      <w:r w:rsidR="00474574">
        <w:fldChar w:fldCharType="begin"/>
      </w:r>
      <w:r w:rsidR="00474574">
        <w:instrText xml:space="preserve"> REF _Ref7905391 \h </w:instrText>
      </w:r>
      <w:r w:rsidR="00474574">
        <w:fldChar w:fldCharType="separate"/>
      </w:r>
      <w:r w:rsidR="007A6AD2">
        <w:t xml:space="preserve">Figure </w:t>
      </w:r>
      <w:r w:rsidR="007A6AD2">
        <w:rPr>
          <w:noProof/>
        </w:rPr>
        <w:t>22</w:t>
      </w:r>
      <w:r w:rsidR="00474574">
        <w:fldChar w:fldCharType="end"/>
      </w:r>
      <w:r w:rsidR="00895238">
        <w:t xml:space="preserve"> </w:t>
      </w:r>
      <w:r w:rsidR="00090BBB">
        <w:t>show</w:t>
      </w:r>
      <w:r w:rsidR="00474574">
        <w:t>s</w:t>
      </w:r>
      <w:r w:rsidR="00090BBB">
        <w:t xml:space="preserve"> different implementations to the search provider being </w:t>
      </w:r>
      <w:r w:rsidR="001F0F26">
        <w:t>registered</w:t>
      </w:r>
      <w:r w:rsidR="00090BBB">
        <w:t xml:space="preserve"> to the application</w:t>
      </w:r>
      <w:r w:rsidR="002C2D38">
        <w:t xml:space="preserve"> which is </w:t>
      </w:r>
      <w:r w:rsidR="00F558AB">
        <w:t xml:space="preserve">then </w:t>
      </w:r>
      <w:r w:rsidR="002C2D38">
        <w:t xml:space="preserve">injected to the constructor of the </w:t>
      </w:r>
      <w:r w:rsidR="00733488" w:rsidRPr="00733488">
        <w:rPr>
          <w:rStyle w:val="CodesnippetChar"/>
        </w:rPr>
        <w:t>SearchService</w:t>
      </w:r>
      <w:r w:rsidR="00733488">
        <w:t xml:space="preserve"> class </w:t>
      </w:r>
      <w:r w:rsidR="00524827">
        <w:t xml:space="preserve">in </w:t>
      </w:r>
      <w:r w:rsidR="00524827">
        <w:fldChar w:fldCharType="begin"/>
      </w:r>
      <w:r w:rsidR="00524827">
        <w:instrText xml:space="preserve"> REF _Ref8070662 \h </w:instrText>
      </w:r>
      <w:r w:rsidR="00524827">
        <w:fldChar w:fldCharType="separate"/>
      </w:r>
      <w:r w:rsidR="007A6AD2">
        <w:t xml:space="preserve">Figure </w:t>
      </w:r>
      <w:r w:rsidR="007A6AD2">
        <w:rPr>
          <w:noProof/>
        </w:rPr>
        <w:t>23</w:t>
      </w:r>
      <w:r w:rsidR="00524827">
        <w:fldChar w:fldCharType="end"/>
      </w:r>
      <w:r w:rsidR="00524827">
        <w:t xml:space="preserve"> </w:t>
      </w:r>
      <w:r w:rsidR="002C2D38">
        <w:t xml:space="preserve">at runtime by </w:t>
      </w:r>
      <w:r w:rsidR="00733488">
        <w:t>ASP.NET</w:t>
      </w:r>
      <w:r w:rsidR="001F1DA2">
        <w:t xml:space="preserve"> Cor</w:t>
      </w:r>
      <w:r w:rsidR="002C2D38">
        <w:t>e</w:t>
      </w:r>
      <w:r w:rsidR="00C978D4">
        <w:t>’s inbuilt DI container.</w:t>
      </w:r>
    </w:p>
    <w:p w14:paraId="6AC7ECD5" w14:textId="77777777" w:rsidR="006973A6" w:rsidRDefault="006973A6" w:rsidP="00A80FD2">
      <w:pPr>
        <w:pStyle w:val="15Spacing"/>
      </w:pPr>
    </w:p>
    <w:p w14:paraId="3AEDF301" w14:textId="375BEFA1" w:rsidR="00DB6C9E" w:rsidRDefault="00DB6C9E" w:rsidP="00A80FD2">
      <w:pPr>
        <w:pStyle w:val="15Spacing"/>
      </w:pPr>
      <w:r>
        <w:rPr>
          <w:noProof/>
        </w:rPr>
        <w:drawing>
          <wp:inline distT="0" distB="0" distL="0" distR="0" wp14:anchorId="4F087E36" wp14:editId="07C62CA8">
            <wp:extent cx="6120130" cy="2547620"/>
            <wp:effectExtent l="0" t="0" r="0" b="508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2547620"/>
                    </a:xfrm>
                    <a:prstGeom prst="rect">
                      <a:avLst/>
                    </a:prstGeom>
                  </pic:spPr>
                </pic:pic>
              </a:graphicData>
            </a:graphic>
          </wp:inline>
        </w:drawing>
      </w:r>
    </w:p>
    <w:p w14:paraId="5D04B5A6" w14:textId="0BE5D29A" w:rsidR="00A26FF4" w:rsidRDefault="00C9277E" w:rsidP="00C9277E">
      <w:pPr>
        <w:pStyle w:val="Caption"/>
      </w:pPr>
      <w:bookmarkStart w:id="129" w:name="_Ref7905391"/>
      <w:bookmarkStart w:id="130" w:name="_Toc8340722"/>
      <w:r>
        <w:t xml:space="preserve">Figure </w:t>
      </w:r>
      <w:fldSimple w:instr=" SEQ Figure \* ARABIC ">
        <w:r w:rsidR="00893356">
          <w:rPr>
            <w:noProof/>
          </w:rPr>
          <w:t>22</w:t>
        </w:r>
      </w:fldSimple>
      <w:bookmarkEnd w:id="129"/>
      <w:r>
        <w:t xml:space="preserve"> - </w:t>
      </w:r>
      <w:r w:rsidR="00C65FFB">
        <w:t>Demonstration</w:t>
      </w:r>
      <w:r w:rsidR="00B735F6">
        <w:t xml:space="preserve"> </w:t>
      </w:r>
      <w:r w:rsidR="00EC4955">
        <w:t>of</w:t>
      </w:r>
      <w:r>
        <w:t xml:space="preserve"> how dependencies can be easily swapped as a result of </w:t>
      </w:r>
      <w:r w:rsidR="005F5DC0">
        <w:t>implementing</w:t>
      </w:r>
      <w:r>
        <w:t xml:space="preserve"> </w:t>
      </w:r>
      <w:r w:rsidR="00EC4955">
        <w:t xml:space="preserve">dependency inversion principle and using </w:t>
      </w:r>
      <w:r>
        <w:t>dependency injection</w:t>
      </w:r>
      <w:bookmarkEnd w:id="130"/>
    </w:p>
    <w:p w14:paraId="12A0FFA8" w14:textId="38244247" w:rsidR="004735AD" w:rsidRDefault="004735AD" w:rsidP="00A80FD2">
      <w:pPr>
        <w:pStyle w:val="15Spacing"/>
      </w:pPr>
    </w:p>
    <w:p w14:paraId="620F67E5" w14:textId="37639FDC" w:rsidR="00F94773" w:rsidRDefault="00F76C3D" w:rsidP="00A80FD2">
      <w:pPr>
        <w:pStyle w:val="15Spacing"/>
      </w:pPr>
      <w:r>
        <w:rPr>
          <w:noProof/>
        </w:rPr>
        <w:drawing>
          <wp:inline distT="0" distB="0" distL="0" distR="0" wp14:anchorId="4ED3F4EE" wp14:editId="6F0895B1">
            <wp:extent cx="6120130" cy="268414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2684145"/>
                    </a:xfrm>
                    <a:prstGeom prst="rect">
                      <a:avLst/>
                    </a:prstGeom>
                  </pic:spPr>
                </pic:pic>
              </a:graphicData>
            </a:graphic>
          </wp:inline>
        </w:drawing>
      </w:r>
    </w:p>
    <w:p w14:paraId="03F89ECE" w14:textId="550836EB" w:rsidR="00F76C3D" w:rsidRDefault="00B04AC0" w:rsidP="00B04AC0">
      <w:pPr>
        <w:pStyle w:val="Caption"/>
      </w:pPr>
      <w:bookmarkStart w:id="131" w:name="_Ref8070662"/>
      <w:bookmarkStart w:id="132" w:name="_Toc8340723"/>
      <w:r>
        <w:t xml:space="preserve">Figure </w:t>
      </w:r>
      <w:fldSimple w:instr=" SEQ Figure \* ARABIC ">
        <w:r w:rsidR="00893356">
          <w:rPr>
            <w:noProof/>
          </w:rPr>
          <w:t>23</w:t>
        </w:r>
      </w:fldSimple>
      <w:bookmarkEnd w:id="131"/>
      <w:r>
        <w:t xml:space="preserve"> – Code snippet of the SearchService class</w:t>
      </w:r>
      <w:bookmarkEnd w:id="132"/>
    </w:p>
    <w:p w14:paraId="7F2DBE53" w14:textId="77777777" w:rsidR="00F76C3D" w:rsidRDefault="00F76C3D" w:rsidP="00A80FD2">
      <w:pPr>
        <w:pStyle w:val="15Spacing"/>
      </w:pPr>
    </w:p>
    <w:p w14:paraId="230025D6" w14:textId="77777777" w:rsidR="00235D27" w:rsidRDefault="00235D27" w:rsidP="00235D27">
      <w:pPr>
        <w:pStyle w:val="15Spacing"/>
      </w:pPr>
    </w:p>
    <w:p w14:paraId="79D7F4E2" w14:textId="77777777" w:rsidR="00235D27" w:rsidRDefault="00235D27" w:rsidP="00235D27">
      <w:pPr>
        <w:pStyle w:val="15Spacing"/>
      </w:pPr>
    </w:p>
    <w:p w14:paraId="2425DCCF" w14:textId="2FC05D16" w:rsidR="00833032" w:rsidRDefault="00235D27" w:rsidP="00A80FD2">
      <w:pPr>
        <w:pStyle w:val="15Spacing"/>
      </w:pPr>
      <w:r>
        <w:lastRenderedPageBreak/>
        <w:t>The sample code</w:t>
      </w:r>
      <w:r w:rsidR="00B95B1D">
        <w:t xml:space="preserve"> in </w:t>
      </w:r>
      <w:r w:rsidR="00B95B1D">
        <w:fldChar w:fldCharType="begin"/>
      </w:r>
      <w:r w:rsidR="00B95B1D">
        <w:instrText xml:space="preserve"> REF _Ref7905391 \h </w:instrText>
      </w:r>
      <w:r w:rsidR="00B95B1D">
        <w:fldChar w:fldCharType="separate"/>
      </w:r>
      <w:r w:rsidR="007A6AD2">
        <w:t xml:space="preserve">Figure </w:t>
      </w:r>
      <w:r w:rsidR="007A6AD2">
        <w:rPr>
          <w:noProof/>
        </w:rPr>
        <w:t>22</w:t>
      </w:r>
      <w:r w:rsidR="00B95B1D">
        <w:fldChar w:fldCharType="end"/>
      </w:r>
      <w:r>
        <w:t xml:space="preserve"> uses different search engines based on the environment the web app is hosted on, on local development environment it would use Elastic Search, </w:t>
      </w:r>
      <w:r w:rsidR="00BC1A47">
        <w:t>albeit</w:t>
      </w:r>
      <w:r w:rsidR="00C2525E">
        <w:t>,</w:t>
      </w:r>
      <w:r>
        <w:t xml:space="preserve"> in production</w:t>
      </w:r>
      <w:r w:rsidR="00E37A6B">
        <w:t>,</w:t>
      </w:r>
      <w:r>
        <w:t xml:space="preserve"> it will use Azure Search.</w:t>
      </w:r>
      <w:r w:rsidR="00833032">
        <w:t xml:space="preserve"> </w:t>
      </w:r>
      <w:r w:rsidR="00326A66">
        <w:t xml:space="preserve">This </w:t>
      </w:r>
      <w:r w:rsidR="004F1F19">
        <w:t>is an example of what</w:t>
      </w:r>
      <w:r w:rsidR="00532655">
        <w:t xml:space="preserve"> i</w:t>
      </w:r>
      <w:r w:rsidR="004F1F19">
        <w:t>s possible with the</w:t>
      </w:r>
      <w:r w:rsidR="006A60F2">
        <w:t xml:space="preserve"> new</w:t>
      </w:r>
      <w:r w:rsidR="004F1F19">
        <w:t xml:space="preserve"> implementation, which would have previously been impossible with the previous </w:t>
      </w:r>
      <w:r w:rsidR="000C5FE5">
        <w:t>implementation</w:t>
      </w:r>
      <w:r w:rsidR="004F1F19">
        <w:t xml:space="preserve"> as </w:t>
      </w:r>
      <w:r w:rsidR="00833032">
        <w:t xml:space="preserve">it was </w:t>
      </w:r>
      <w:r w:rsidR="004735AD">
        <w:t>tightly coupled</w:t>
      </w:r>
      <w:r w:rsidR="000E1576">
        <w:t xml:space="preserve"> to Elastic Search as discussed in chapter </w:t>
      </w:r>
      <w:r w:rsidR="000E1576">
        <w:fldChar w:fldCharType="begin"/>
      </w:r>
      <w:r w:rsidR="000E1576">
        <w:instrText xml:space="preserve"> REF _Ref8068952 \r \h </w:instrText>
      </w:r>
      <w:r w:rsidR="000E1576">
        <w:fldChar w:fldCharType="separate"/>
      </w:r>
      <w:r w:rsidR="00DF4207">
        <w:t>5.3.1</w:t>
      </w:r>
      <w:r w:rsidR="000E1576">
        <w:fldChar w:fldCharType="end"/>
      </w:r>
      <w:r w:rsidR="00E3204B">
        <w:t>.</w:t>
      </w:r>
    </w:p>
    <w:p w14:paraId="4262217E" w14:textId="77777777" w:rsidR="006736EA" w:rsidRDefault="006736EA" w:rsidP="00A80FD2">
      <w:pPr>
        <w:pStyle w:val="15Spacing"/>
      </w:pPr>
    </w:p>
    <w:p w14:paraId="44C6EBE7" w14:textId="220717F7" w:rsidR="00B106AC" w:rsidRDefault="00A64B67" w:rsidP="004C1AD2">
      <w:pPr>
        <w:pStyle w:val="Heading3"/>
      </w:pPr>
      <w:bookmarkStart w:id="133" w:name="_Toc8357849"/>
      <w:r>
        <w:t>Extendible error parser</w:t>
      </w:r>
      <w:bookmarkEnd w:id="133"/>
    </w:p>
    <w:p w14:paraId="37B4F55E" w14:textId="6C13D64E" w:rsidR="004169DB" w:rsidRDefault="001F614D" w:rsidP="00AA1C6E">
      <w:pPr>
        <w:pStyle w:val="15Spacing"/>
      </w:pPr>
      <w:r>
        <w:t xml:space="preserve">As </w:t>
      </w:r>
      <w:r w:rsidR="00684B0D">
        <w:t>mention</w:t>
      </w:r>
      <w:r w:rsidR="00431F17">
        <w:t>ed</w:t>
      </w:r>
      <w:r>
        <w:t xml:space="preserve"> in section</w:t>
      </w:r>
      <w:r w:rsidR="00147568">
        <w:t>s</w:t>
      </w:r>
      <w:r>
        <w:t xml:space="preserve"> </w:t>
      </w:r>
      <w:r>
        <w:fldChar w:fldCharType="begin"/>
      </w:r>
      <w:r>
        <w:instrText xml:space="preserve"> REF _Ref7996549 \r \h </w:instrText>
      </w:r>
      <w:r>
        <w:fldChar w:fldCharType="separate"/>
      </w:r>
      <w:r w:rsidR="00DF4207">
        <w:t>5.3.2</w:t>
      </w:r>
      <w:r>
        <w:fldChar w:fldCharType="end"/>
      </w:r>
      <w:r w:rsidR="00966D7C">
        <w:t xml:space="preserve"> and </w:t>
      </w:r>
      <w:r w:rsidR="00147568">
        <w:fldChar w:fldCharType="begin"/>
      </w:r>
      <w:r w:rsidR="00147568">
        <w:instrText xml:space="preserve"> REF _Ref8072193 \r \h </w:instrText>
      </w:r>
      <w:r w:rsidR="00147568">
        <w:fldChar w:fldCharType="separate"/>
      </w:r>
      <w:r w:rsidR="00DF4207">
        <w:t>5.3.2.1</w:t>
      </w:r>
      <w:r w:rsidR="00147568">
        <w:fldChar w:fldCharType="end"/>
      </w:r>
      <w:r w:rsidR="00632524">
        <w:t xml:space="preserve">, the </w:t>
      </w:r>
      <w:r w:rsidR="00FC33CA">
        <w:t>redesigned</w:t>
      </w:r>
      <w:r w:rsidR="00632524">
        <w:t xml:space="preserve"> error parser </w:t>
      </w:r>
      <w:r w:rsidR="008D7A2A">
        <w:t xml:space="preserve">framework </w:t>
      </w:r>
      <w:r w:rsidR="00FC33CA">
        <w:t xml:space="preserve">would </w:t>
      </w:r>
      <w:r w:rsidR="008D7A2A">
        <w:t xml:space="preserve">make </w:t>
      </w:r>
      <w:r w:rsidR="00FC33CA">
        <w:t xml:space="preserve">it easier </w:t>
      </w:r>
      <w:r w:rsidR="007C5EDC">
        <w:t>to add support for new modules</w:t>
      </w:r>
      <w:r w:rsidR="00870303">
        <w:t xml:space="preserve">. </w:t>
      </w:r>
      <w:r w:rsidR="00120381">
        <w:t xml:space="preserve">As proof of the extendibility of the refactored design, ASP.NET Core error pages are now supported </w:t>
      </w:r>
      <w:r w:rsidR="00AA1C6E">
        <w:t>in the new artefact.</w:t>
      </w:r>
    </w:p>
    <w:p w14:paraId="13D29270" w14:textId="77777777" w:rsidR="004169DB" w:rsidRDefault="004169DB" w:rsidP="007C2DCD">
      <w:pPr>
        <w:pStyle w:val="15Spacing"/>
      </w:pPr>
    </w:p>
    <w:p w14:paraId="5F9ABE11" w14:textId="32E3777D" w:rsidR="001D7F2A" w:rsidRDefault="00F302F8" w:rsidP="007C2DCD">
      <w:pPr>
        <w:pStyle w:val="15Spacing"/>
      </w:pPr>
      <w:r>
        <w:t xml:space="preserve">The diagram in </w:t>
      </w:r>
      <w:r w:rsidR="00A548CE">
        <w:fldChar w:fldCharType="begin"/>
      </w:r>
      <w:r w:rsidR="00A548CE">
        <w:instrText xml:space="preserve"> REF _Ref7996806 \h </w:instrText>
      </w:r>
      <w:r w:rsidR="00A548CE">
        <w:fldChar w:fldCharType="separate"/>
      </w:r>
      <w:r w:rsidR="007A6AD2">
        <w:t xml:space="preserve">Figure </w:t>
      </w:r>
      <w:r w:rsidR="007A6AD2">
        <w:rPr>
          <w:noProof/>
        </w:rPr>
        <w:t>24</w:t>
      </w:r>
      <w:r w:rsidR="00A548CE">
        <w:fldChar w:fldCharType="end"/>
      </w:r>
      <w:r w:rsidR="00A548CE">
        <w:t xml:space="preserve"> shows </w:t>
      </w:r>
      <w:r w:rsidR="00A90195">
        <w:t>the type dependency diagram of</w:t>
      </w:r>
      <w:r w:rsidR="00FC33CA">
        <w:t xml:space="preserve"> the</w:t>
      </w:r>
      <w:r w:rsidR="00280622">
        <w:t xml:space="preserve"> new</w:t>
      </w:r>
      <w:r w:rsidR="00FC33CA">
        <w:t xml:space="preserve"> error parser</w:t>
      </w:r>
      <w:r w:rsidR="00A90195">
        <w:t xml:space="preserve"> </w:t>
      </w:r>
      <w:r w:rsidR="00EC65FA">
        <w:t xml:space="preserve">framework </w:t>
      </w:r>
      <w:r w:rsidR="00A90195">
        <w:t>implementation</w:t>
      </w:r>
      <w:r w:rsidR="000E36E7">
        <w:t>.</w:t>
      </w:r>
      <w:r w:rsidR="00CD5299">
        <w:t xml:space="preserve"> </w:t>
      </w:r>
      <w:r w:rsidR="00321A8B">
        <w:t xml:space="preserve">The code snippet in </w:t>
      </w:r>
      <w:r w:rsidR="00321A8B">
        <w:fldChar w:fldCharType="begin"/>
      </w:r>
      <w:r w:rsidR="00321A8B">
        <w:instrText xml:space="preserve"> REF _Ref7996940 \h </w:instrText>
      </w:r>
      <w:r w:rsidR="00321A8B">
        <w:fldChar w:fldCharType="separate"/>
      </w:r>
      <w:r w:rsidR="007A6AD2">
        <w:t xml:space="preserve">Figure </w:t>
      </w:r>
      <w:r w:rsidR="007A6AD2">
        <w:rPr>
          <w:noProof/>
        </w:rPr>
        <w:t>25</w:t>
      </w:r>
      <w:r w:rsidR="00321A8B">
        <w:fldChar w:fldCharType="end"/>
      </w:r>
      <w:r w:rsidR="00321A8B">
        <w:t xml:space="preserve"> shows the </w:t>
      </w:r>
      <w:r w:rsidR="00321A8B" w:rsidRPr="000A2740">
        <w:rPr>
          <w:rStyle w:val="CodesnippetChar"/>
        </w:rPr>
        <w:t>ErrorParsingService</w:t>
      </w:r>
      <w:r w:rsidR="00321A8B">
        <w:t xml:space="preserve"> class which is injected </w:t>
      </w:r>
      <w:r w:rsidR="003804CF">
        <w:t>an</w:t>
      </w:r>
      <w:r w:rsidR="00321A8B">
        <w:t xml:space="preserve"> array of </w:t>
      </w:r>
      <w:r w:rsidR="00321A8B" w:rsidRPr="000A2740">
        <w:rPr>
          <w:rStyle w:val="CodesnippetChar"/>
        </w:rPr>
        <w:t>ErrorParser</w:t>
      </w:r>
      <w:r w:rsidR="00321A8B">
        <w:t xml:space="preserve"> modules</w:t>
      </w:r>
      <w:r w:rsidR="00C53D2E">
        <w:t xml:space="preserve"> </w:t>
      </w:r>
      <w:r w:rsidR="00321A8B">
        <w:t>in the constructor at runtime</w:t>
      </w:r>
      <w:r w:rsidR="00E43570">
        <w:t xml:space="preserve">. The error parser modules are then registered </w:t>
      </w:r>
      <w:r w:rsidR="00CD5A88">
        <w:t>at the composition root of the application</w:t>
      </w:r>
      <w:r w:rsidR="00B16B55">
        <w:t xml:space="preserve"> as shown on lines 51 and 52 </w:t>
      </w:r>
      <w:r w:rsidR="00630285">
        <w:t>of</w:t>
      </w:r>
      <w:r w:rsidR="00B16B55">
        <w:t xml:space="preserve"> </w:t>
      </w:r>
      <w:r w:rsidR="00CF12D1">
        <w:fldChar w:fldCharType="begin"/>
      </w:r>
      <w:r w:rsidR="00CF12D1">
        <w:instrText xml:space="preserve"> REF _Ref7997125 \h </w:instrText>
      </w:r>
      <w:r w:rsidR="00CF12D1">
        <w:fldChar w:fldCharType="separate"/>
      </w:r>
      <w:r w:rsidR="007A6AD2">
        <w:t xml:space="preserve">Figure </w:t>
      </w:r>
      <w:r w:rsidR="007A6AD2">
        <w:rPr>
          <w:noProof/>
        </w:rPr>
        <w:t>26</w:t>
      </w:r>
      <w:r w:rsidR="00CF12D1">
        <w:fldChar w:fldCharType="end"/>
      </w:r>
      <w:r w:rsidR="00CF12D1">
        <w:t>.</w:t>
      </w:r>
    </w:p>
    <w:p w14:paraId="7BFCA164" w14:textId="53C179BA" w:rsidR="00C337CF" w:rsidRDefault="00F95CA5" w:rsidP="007C2DCD">
      <w:pPr>
        <w:pStyle w:val="15Spacing"/>
      </w:pPr>
      <w:r>
        <w:t xml:space="preserve">This means more error parser modules can be added without modifying the code in the </w:t>
      </w:r>
      <w:r w:rsidRPr="0090274D">
        <w:rPr>
          <w:rStyle w:val="CodesnippetChar"/>
        </w:rPr>
        <w:t>ErrorParsingService</w:t>
      </w:r>
      <w:r w:rsidR="00CF12D1">
        <w:t xml:space="preserve">. </w:t>
      </w:r>
      <w:r w:rsidR="003634DA">
        <w:t>With this approach</w:t>
      </w:r>
      <w:r w:rsidR="00D21FBA">
        <w:t xml:space="preserve">, adding support for a new web framework, </w:t>
      </w:r>
      <w:r w:rsidR="008C78D8">
        <w:t>for example</w:t>
      </w:r>
      <w:r w:rsidR="00E37A6B">
        <w:t>,</w:t>
      </w:r>
      <w:r w:rsidR="008C78D8">
        <w:t xml:space="preserve"> Laravel </w:t>
      </w:r>
      <w:r w:rsidR="00C337CF">
        <w:t xml:space="preserve">would be to inherit the </w:t>
      </w:r>
      <w:r w:rsidR="00C337CF" w:rsidRPr="0090274D">
        <w:rPr>
          <w:rStyle w:val="CodesnippetChar"/>
        </w:rPr>
        <w:t>ErrorParser</w:t>
      </w:r>
      <w:r w:rsidR="00DD0ACE">
        <w:t xml:space="preserve"> base class</w:t>
      </w:r>
      <w:r w:rsidR="00C337CF">
        <w:t xml:space="preserve">, </w:t>
      </w:r>
      <w:r w:rsidR="00DD0ACE">
        <w:t xml:space="preserve">override its methods and register </w:t>
      </w:r>
      <w:r w:rsidR="00D21FBA">
        <w:t xml:space="preserve">the concrete implementation as a </w:t>
      </w:r>
      <w:r w:rsidR="00C337CF">
        <w:t>dependency in the composition root</w:t>
      </w:r>
      <w:r w:rsidR="00D21FBA">
        <w:t xml:space="preserve"> like in </w:t>
      </w:r>
      <w:r w:rsidR="00D21FBA">
        <w:fldChar w:fldCharType="begin"/>
      </w:r>
      <w:r w:rsidR="00D21FBA">
        <w:instrText xml:space="preserve"> REF _Ref7997125 \h </w:instrText>
      </w:r>
      <w:r w:rsidR="00D21FBA">
        <w:fldChar w:fldCharType="separate"/>
      </w:r>
      <w:r w:rsidR="007A6AD2">
        <w:t xml:space="preserve">Figure </w:t>
      </w:r>
      <w:r w:rsidR="007A6AD2">
        <w:rPr>
          <w:noProof/>
        </w:rPr>
        <w:t>26</w:t>
      </w:r>
      <w:r w:rsidR="00D21FBA">
        <w:fldChar w:fldCharType="end"/>
      </w:r>
      <w:r w:rsidR="00D21FBA">
        <w:t>.</w:t>
      </w:r>
    </w:p>
    <w:p w14:paraId="1AE65794" w14:textId="77777777" w:rsidR="00B11248" w:rsidRDefault="00B11248" w:rsidP="007C2DCD">
      <w:pPr>
        <w:pStyle w:val="15Spacing"/>
      </w:pPr>
    </w:p>
    <w:p w14:paraId="1E37717B" w14:textId="39245714" w:rsidR="00D82656" w:rsidRDefault="00C07093" w:rsidP="00C07093">
      <w:pPr>
        <w:pStyle w:val="Caption"/>
      </w:pPr>
      <w:bookmarkStart w:id="134" w:name="_Ref7996806"/>
      <w:bookmarkStart w:id="135" w:name="_Toc8340724"/>
      <w:r>
        <w:t xml:space="preserve">Figure </w:t>
      </w:r>
      <w:fldSimple w:instr=" SEQ Figure \* ARABIC ">
        <w:r w:rsidR="00893356">
          <w:rPr>
            <w:noProof/>
          </w:rPr>
          <w:t>24</w:t>
        </w:r>
      </w:fldSimple>
      <w:bookmarkEnd w:id="134"/>
      <w:r>
        <w:t xml:space="preserve"> - Type dependency diagram of the ErrorParser</w:t>
      </w:r>
      <w:r w:rsidR="009E2155">
        <w:rPr>
          <w:noProof/>
        </w:rPr>
        <w:drawing>
          <wp:anchor distT="0" distB="0" distL="114300" distR="114300" simplePos="0" relativeHeight="251658282" behindDoc="0" locked="0" layoutInCell="1" allowOverlap="1" wp14:anchorId="344AE1B5" wp14:editId="57D7C3B0">
            <wp:simplePos x="0" y="0"/>
            <wp:positionH relativeFrom="column">
              <wp:posOffset>15240</wp:posOffset>
            </wp:positionH>
            <wp:positionV relativeFrom="paragraph">
              <wp:posOffset>19050</wp:posOffset>
            </wp:positionV>
            <wp:extent cx="6120130" cy="2491105"/>
            <wp:effectExtent l="19050" t="19050" r="13970" b="23495"/>
            <wp:wrapTopAndBottom/>
            <wp:docPr id="211" name="Picture 211" descr="C:\Users\Note\AppData\Local\Microsoft\Windows\INetCache\Content.MSO\DFDF4C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Note\AppData\Local\Microsoft\Windows\INetCache\Content.MSO\DFDF4CB2.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20130" cy="2491105"/>
                    </a:xfrm>
                    <a:prstGeom prst="rect">
                      <a:avLst/>
                    </a:prstGeom>
                    <a:noFill/>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00DE41A8">
        <w:t xml:space="preserve"> (generated using Visual Studio 2017)</w:t>
      </w:r>
      <w:bookmarkEnd w:id="135"/>
    </w:p>
    <w:p w14:paraId="524897BF" w14:textId="45F26289" w:rsidR="00B87FBA" w:rsidRPr="00B87FBA" w:rsidRDefault="00B87FBA" w:rsidP="00B87FBA"/>
    <w:p w14:paraId="7EBB0E0A" w14:textId="69168187" w:rsidR="00B87FBA" w:rsidRDefault="00B87FBA" w:rsidP="00B87FBA">
      <w:pPr>
        <w:rPr>
          <w:bCs/>
          <w:i/>
          <w:szCs w:val="18"/>
        </w:rPr>
      </w:pPr>
    </w:p>
    <w:p w14:paraId="1F740777" w14:textId="414F1787" w:rsidR="00B87FBA" w:rsidRDefault="00B87FBA" w:rsidP="00B87FBA">
      <w:pPr>
        <w:rPr>
          <w:bCs/>
          <w:i/>
          <w:szCs w:val="18"/>
        </w:rPr>
      </w:pPr>
    </w:p>
    <w:p w14:paraId="5DFC2049" w14:textId="68211954" w:rsidR="00B87FBA" w:rsidRPr="00B87FBA" w:rsidRDefault="00B87FBA" w:rsidP="00B87FBA">
      <w:pPr>
        <w:tabs>
          <w:tab w:val="left" w:pos="1213"/>
        </w:tabs>
      </w:pPr>
      <w:r>
        <w:tab/>
      </w:r>
    </w:p>
    <w:p w14:paraId="4AA94D6E" w14:textId="7CC9BF00" w:rsidR="00D82656" w:rsidRDefault="003323F3" w:rsidP="007C2DCD">
      <w:pPr>
        <w:pStyle w:val="15Spacing"/>
      </w:pPr>
      <w:r>
        <w:rPr>
          <w:noProof/>
        </w:rPr>
        <w:lastRenderedPageBreak/>
        <w:drawing>
          <wp:anchor distT="0" distB="0" distL="114300" distR="114300" simplePos="0" relativeHeight="251658283" behindDoc="0" locked="0" layoutInCell="1" allowOverlap="1" wp14:anchorId="607F18A2" wp14:editId="18064C2F">
            <wp:simplePos x="0" y="0"/>
            <wp:positionH relativeFrom="margin">
              <wp:align>center</wp:align>
            </wp:positionH>
            <wp:positionV relativeFrom="paragraph">
              <wp:posOffset>211455</wp:posOffset>
            </wp:positionV>
            <wp:extent cx="5090160" cy="3165110"/>
            <wp:effectExtent l="19050" t="19050" r="15240" b="16510"/>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90160" cy="316511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6D573A91" w14:textId="7C2A630E" w:rsidR="00FA7C7B" w:rsidRDefault="00C07093" w:rsidP="00C07093">
      <w:pPr>
        <w:pStyle w:val="Caption"/>
      </w:pPr>
      <w:bookmarkStart w:id="136" w:name="_Ref7996940"/>
      <w:bookmarkStart w:id="137" w:name="_Toc8340725"/>
      <w:r>
        <w:t xml:space="preserve">Figure </w:t>
      </w:r>
      <w:fldSimple w:instr=" SEQ Figure \* ARABIC ">
        <w:r w:rsidR="00893356">
          <w:rPr>
            <w:noProof/>
          </w:rPr>
          <w:t>25</w:t>
        </w:r>
      </w:fldSimple>
      <w:bookmarkEnd w:id="136"/>
      <w:r>
        <w:t xml:space="preserve"> - Error Parser service class</w:t>
      </w:r>
      <w:bookmarkEnd w:id="137"/>
    </w:p>
    <w:p w14:paraId="70BE0756" w14:textId="77777777" w:rsidR="00B87FBA" w:rsidRDefault="00B87FBA" w:rsidP="007C2DCD">
      <w:pPr>
        <w:pStyle w:val="15Spacing"/>
      </w:pPr>
    </w:p>
    <w:p w14:paraId="3E1EB9D7" w14:textId="449DB1E2" w:rsidR="00FA7C7B" w:rsidRDefault="00B36807" w:rsidP="007C2DCD">
      <w:pPr>
        <w:pStyle w:val="15Spacing"/>
      </w:pPr>
      <w:r>
        <w:rPr>
          <w:noProof/>
        </w:rPr>
        <w:drawing>
          <wp:anchor distT="0" distB="0" distL="114300" distR="114300" simplePos="0" relativeHeight="251658284" behindDoc="0" locked="0" layoutInCell="1" allowOverlap="1" wp14:anchorId="7B4A4D77" wp14:editId="7CA8CD37">
            <wp:simplePos x="0" y="0"/>
            <wp:positionH relativeFrom="margin">
              <wp:align>center</wp:align>
            </wp:positionH>
            <wp:positionV relativeFrom="paragraph">
              <wp:posOffset>216535</wp:posOffset>
            </wp:positionV>
            <wp:extent cx="5242560" cy="568325"/>
            <wp:effectExtent l="19050" t="19050" r="15240" b="22225"/>
            <wp:wrapTopAndBottom/>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242560" cy="568325"/>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7E421B39" w14:textId="24B14ECD" w:rsidR="00D82656" w:rsidRDefault="00C07093" w:rsidP="00B36807">
      <w:pPr>
        <w:pStyle w:val="Caption"/>
      </w:pPr>
      <w:bookmarkStart w:id="138" w:name="_Ref7997125"/>
      <w:bookmarkStart w:id="139" w:name="_Toc8340726"/>
      <w:r>
        <w:t xml:space="preserve">Figure </w:t>
      </w:r>
      <w:fldSimple w:instr=" SEQ Figure \* ARABIC ">
        <w:r w:rsidR="00893356">
          <w:rPr>
            <w:noProof/>
          </w:rPr>
          <w:t>26</w:t>
        </w:r>
      </w:fldSimple>
      <w:bookmarkEnd w:id="138"/>
      <w:r>
        <w:t xml:space="preserve"> - Injection of parsing related dependencies</w:t>
      </w:r>
      <w:bookmarkEnd w:id="139"/>
    </w:p>
    <w:p w14:paraId="769A6BB7" w14:textId="1D233FC6" w:rsidR="00DD0F57" w:rsidRDefault="00DD0F57" w:rsidP="00DD0F57"/>
    <w:p w14:paraId="6C523ECE" w14:textId="35187DA4" w:rsidR="00DD0F57" w:rsidRDefault="00DD0F57" w:rsidP="00DD0F57"/>
    <w:p w14:paraId="0798CFAD" w14:textId="7909D170" w:rsidR="00DD0F57" w:rsidRDefault="00DD0F57" w:rsidP="00DD0F57"/>
    <w:p w14:paraId="2010E695" w14:textId="36E1C644" w:rsidR="00DD0F57" w:rsidRDefault="00DD0F57" w:rsidP="00DD0F57"/>
    <w:p w14:paraId="0E7FFF5D" w14:textId="5F745266" w:rsidR="006736EA" w:rsidRDefault="006736EA" w:rsidP="00DD0F57"/>
    <w:p w14:paraId="0C89F510" w14:textId="77777777" w:rsidR="006736EA" w:rsidRPr="00DD0F57" w:rsidRDefault="006736EA" w:rsidP="00DD0F57"/>
    <w:p w14:paraId="0142BD97" w14:textId="2A88E6F1" w:rsidR="00562307" w:rsidRDefault="00562307" w:rsidP="00933ED6">
      <w:pPr>
        <w:pStyle w:val="Heading3"/>
      </w:pPr>
      <w:bookmarkStart w:id="140" w:name="_Toc8357850"/>
      <w:r>
        <w:t>Authentication</w:t>
      </w:r>
      <w:bookmarkEnd w:id="140"/>
    </w:p>
    <w:p w14:paraId="792DC019" w14:textId="58E5FD78" w:rsidR="009B2A71" w:rsidRDefault="003460FE" w:rsidP="00E22495">
      <w:pPr>
        <w:pStyle w:val="15Spacing"/>
      </w:pPr>
      <w:r>
        <w:t xml:space="preserve">A full authentication system was </w:t>
      </w:r>
      <w:r w:rsidR="00AA7227">
        <w:t>implemented</w:t>
      </w:r>
      <w:r>
        <w:t xml:space="preserve"> as mentioned </w:t>
      </w:r>
      <w:r w:rsidR="008C6FDC">
        <w:t xml:space="preserve">in </w:t>
      </w:r>
      <w:r w:rsidR="00DC5083">
        <w:t>section</w:t>
      </w:r>
      <w:r w:rsidR="008C6FDC">
        <w:t xml:space="preserve"> </w:t>
      </w:r>
      <w:r w:rsidR="008C6FDC">
        <w:fldChar w:fldCharType="begin"/>
      </w:r>
      <w:r w:rsidR="008C6FDC">
        <w:instrText xml:space="preserve"> REF _Ref7909551 \r \h </w:instrText>
      </w:r>
      <w:r w:rsidR="008C6FDC">
        <w:fldChar w:fldCharType="separate"/>
      </w:r>
      <w:r w:rsidR="00DF4207">
        <w:t>5.4.3</w:t>
      </w:r>
      <w:r w:rsidR="008C6FDC">
        <w:fldChar w:fldCharType="end"/>
      </w:r>
      <w:r w:rsidR="005958CF">
        <w:t xml:space="preserve"> and </w:t>
      </w:r>
      <w:r w:rsidR="00DF257C">
        <w:t xml:space="preserve">the </w:t>
      </w:r>
      <w:r w:rsidR="00A11211">
        <w:t>functional</w:t>
      </w:r>
      <w:r w:rsidR="005958CF">
        <w:t xml:space="preserve"> requirements</w:t>
      </w:r>
      <w:r>
        <w:t xml:space="preserve">. </w:t>
      </w:r>
      <w:r w:rsidR="00501359">
        <w:t xml:space="preserve">Implementing authentication required leveraging </w:t>
      </w:r>
      <w:r w:rsidR="000116DC">
        <w:t>ASP.NET</w:t>
      </w:r>
      <w:r w:rsidR="008F17CF">
        <w:t xml:space="preserve"> </w:t>
      </w:r>
      <w:r w:rsidR="000116DC">
        <w:t>Core</w:t>
      </w:r>
      <w:r w:rsidR="008F17CF">
        <w:t xml:space="preserve">’s </w:t>
      </w:r>
      <w:r w:rsidR="00327598">
        <w:t>inbuilt</w:t>
      </w:r>
      <w:r w:rsidR="000116DC">
        <w:t xml:space="preserve"> Identity services</w:t>
      </w:r>
      <w:r w:rsidR="0078412B">
        <w:t xml:space="preserve">, which was modified to fit the requirements of the </w:t>
      </w:r>
      <w:r w:rsidR="00156037">
        <w:t>application</w:t>
      </w:r>
      <w:r w:rsidR="0078412B">
        <w:t>.</w:t>
      </w:r>
      <w:r w:rsidR="009B2A71">
        <w:t xml:space="preserve"> </w:t>
      </w:r>
    </w:p>
    <w:p w14:paraId="17E268E4" w14:textId="77777777" w:rsidR="009B2A71" w:rsidRDefault="009B2A71" w:rsidP="00E22495">
      <w:pPr>
        <w:pStyle w:val="15Spacing"/>
      </w:pPr>
    </w:p>
    <w:p w14:paraId="05670246" w14:textId="6406396A" w:rsidR="00C75D1D" w:rsidRDefault="009B2A71" w:rsidP="00E22495">
      <w:pPr>
        <w:pStyle w:val="15Spacing"/>
      </w:pPr>
      <w:r>
        <w:t xml:space="preserve">Open Authorization (OAuth) support was added to provide more authentication options for users. </w:t>
      </w:r>
      <w:r w:rsidR="00B05F17">
        <w:t>The</w:t>
      </w:r>
      <w:r w:rsidR="00B6772E">
        <w:t xml:space="preserve"> code</w:t>
      </w:r>
      <w:r w:rsidR="00B05F17">
        <w:t xml:space="preserve"> snippet in</w:t>
      </w:r>
      <w:r w:rsidR="002F3618">
        <w:t xml:space="preserve"> </w:t>
      </w:r>
      <w:r w:rsidR="00E80042">
        <w:fldChar w:fldCharType="begin"/>
      </w:r>
      <w:r w:rsidR="00E80042">
        <w:instrText xml:space="preserve"> REF _Ref7912842 \h </w:instrText>
      </w:r>
      <w:r w:rsidR="00E80042">
        <w:fldChar w:fldCharType="separate"/>
      </w:r>
      <w:r w:rsidR="007A6AD2">
        <w:t xml:space="preserve">Figure </w:t>
      </w:r>
      <w:r w:rsidR="007A6AD2">
        <w:rPr>
          <w:noProof/>
        </w:rPr>
        <w:t>27</w:t>
      </w:r>
      <w:r w:rsidR="00E80042">
        <w:fldChar w:fldCharType="end"/>
      </w:r>
      <w:r w:rsidR="00E80042">
        <w:t xml:space="preserve"> </w:t>
      </w:r>
      <w:r w:rsidR="0022452E">
        <w:t xml:space="preserve">shows </w:t>
      </w:r>
      <w:r w:rsidR="00901C83">
        <w:t>the configuration of each OAuth provide</w:t>
      </w:r>
      <w:r w:rsidR="00137BF9">
        <w:t>r, while</w:t>
      </w:r>
      <w:r w:rsidR="00E82215">
        <w:t xml:space="preserve"> </w:t>
      </w:r>
      <w:r w:rsidR="00E82215">
        <w:fldChar w:fldCharType="begin"/>
      </w:r>
      <w:r w:rsidR="00E82215">
        <w:instrText xml:space="preserve"> REF _Ref8073713 \h </w:instrText>
      </w:r>
      <w:r w:rsidR="00E82215">
        <w:fldChar w:fldCharType="separate"/>
      </w:r>
      <w:r w:rsidR="007A6AD2">
        <w:t xml:space="preserve">Figure </w:t>
      </w:r>
      <w:r w:rsidR="007A6AD2">
        <w:rPr>
          <w:noProof/>
        </w:rPr>
        <w:t>28</w:t>
      </w:r>
      <w:r w:rsidR="00E82215">
        <w:fldChar w:fldCharType="end"/>
      </w:r>
      <w:r w:rsidR="00532655">
        <w:t xml:space="preserve"> </w:t>
      </w:r>
      <w:r w:rsidR="00AB532F">
        <w:t>shows</w:t>
      </w:r>
      <w:r w:rsidR="007545D5">
        <w:t xml:space="preserve"> the backend logic used to render the </w:t>
      </w:r>
      <w:r w:rsidR="00090D70">
        <w:t>external login buttons. Finally,</w:t>
      </w:r>
      <w:r w:rsidR="00137BF9">
        <w:t xml:space="preserve"> </w:t>
      </w:r>
      <w:r w:rsidR="00E80042">
        <w:fldChar w:fldCharType="begin"/>
      </w:r>
      <w:r w:rsidR="00E80042">
        <w:instrText xml:space="preserve"> REF _Ref7912860 \h </w:instrText>
      </w:r>
      <w:r w:rsidR="00E80042">
        <w:fldChar w:fldCharType="separate"/>
      </w:r>
      <w:r w:rsidR="007A6AD2">
        <w:t xml:space="preserve">Figure </w:t>
      </w:r>
      <w:r w:rsidR="007A6AD2">
        <w:rPr>
          <w:noProof/>
        </w:rPr>
        <w:t>29</w:t>
      </w:r>
      <w:r w:rsidR="00E80042">
        <w:fldChar w:fldCharType="end"/>
      </w:r>
      <w:r w:rsidR="00E80042">
        <w:t xml:space="preserve"> </w:t>
      </w:r>
      <w:r w:rsidR="00456A78">
        <w:t>and</w:t>
      </w:r>
      <w:r w:rsidR="00E80042">
        <w:t xml:space="preserve"> </w:t>
      </w:r>
      <w:r w:rsidR="00E80042">
        <w:fldChar w:fldCharType="begin"/>
      </w:r>
      <w:r w:rsidR="00E80042">
        <w:instrText xml:space="preserve"> REF _Ref7912867 \h </w:instrText>
      </w:r>
      <w:r w:rsidR="00E80042">
        <w:fldChar w:fldCharType="separate"/>
      </w:r>
      <w:r w:rsidR="007A6AD2">
        <w:t xml:space="preserve">Figure </w:t>
      </w:r>
      <w:r w:rsidR="007A6AD2">
        <w:rPr>
          <w:noProof/>
        </w:rPr>
        <w:t>30</w:t>
      </w:r>
      <w:r w:rsidR="00E80042">
        <w:fldChar w:fldCharType="end"/>
      </w:r>
      <w:r w:rsidR="00456A78">
        <w:t xml:space="preserve"> </w:t>
      </w:r>
      <w:r w:rsidR="00C67824">
        <w:t xml:space="preserve">show </w:t>
      </w:r>
      <w:r w:rsidR="0061220B">
        <w:t>the</w:t>
      </w:r>
      <w:r w:rsidR="0075416F">
        <w:t xml:space="preserve"> rendered HTML of the login and register pages with the social login buttons.</w:t>
      </w:r>
    </w:p>
    <w:p w14:paraId="60D6443F" w14:textId="00758690" w:rsidR="00C67824" w:rsidRDefault="00946D40" w:rsidP="00E22495">
      <w:pPr>
        <w:pStyle w:val="15Spacing"/>
      </w:pPr>
      <w:r>
        <w:rPr>
          <w:noProof/>
        </w:rPr>
        <w:lastRenderedPageBreak/>
        <w:drawing>
          <wp:anchor distT="0" distB="0" distL="114300" distR="114300" simplePos="0" relativeHeight="251658267" behindDoc="0" locked="0" layoutInCell="1" allowOverlap="1" wp14:anchorId="7C720183" wp14:editId="37B7E3A8">
            <wp:simplePos x="0" y="0"/>
            <wp:positionH relativeFrom="margin">
              <wp:align>center</wp:align>
            </wp:positionH>
            <wp:positionV relativeFrom="paragraph">
              <wp:posOffset>416598</wp:posOffset>
            </wp:positionV>
            <wp:extent cx="4465955" cy="2257425"/>
            <wp:effectExtent l="19050" t="19050" r="10795" b="285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465955" cy="2257425"/>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1FC5F184" w14:textId="77777777" w:rsidR="00946D40" w:rsidRPr="00E22495" w:rsidRDefault="00946D40" w:rsidP="00E22495">
      <w:pPr>
        <w:pStyle w:val="15Spacing"/>
      </w:pPr>
    </w:p>
    <w:p w14:paraId="1A7ECB56" w14:textId="73D91DFF" w:rsidR="00F032EC" w:rsidRDefault="004A6880" w:rsidP="004A6880">
      <w:pPr>
        <w:pStyle w:val="Caption"/>
      </w:pPr>
      <w:bookmarkStart w:id="141" w:name="_Ref7912842"/>
      <w:bookmarkStart w:id="142" w:name="_Toc8340727"/>
      <w:r>
        <w:t xml:space="preserve">Figure </w:t>
      </w:r>
      <w:fldSimple w:instr=" SEQ Figure \* ARABIC ">
        <w:r w:rsidR="00893356">
          <w:rPr>
            <w:noProof/>
          </w:rPr>
          <w:t>27</w:t>
        </w:r>
      </w:fldSimple>
      <w:bookmarkEnd w:id="141"/>
      <w:r>
        <w:t xml:space="preserve"> - </w:t>
      </w:r>
      <w:r w:rsidRPr="00C33157">
        <w:t>Code snippet of how support for external OAuth providers are configured</w:t>
      </w:r>
      <w:bookmarkEnd w:id="142"/>
    </w:p>
    <w:p w14:paraId="4B8F4389" w14:textId="0687E7D0" w:rsidR="00946D40" w:rsidRDefault="00946D40" w:rsidP="00946D40"/>
    <w:p w14:paraId="26D4D07C" w14:textId="1F527934" w:rsidR="006736EA" w:rsidRDefault="006736EA" w:rsidP="00946D40"/>
    <w:p w14:paraId="4189E9F6" w14:textId="77777777" w:rsidR="00E82215" w:rsidRDefault="00E82215" w:rsidP="00E82215">
      <w:pPr>
        <w:rPr>
          <w:noProof/>
        </w:rPr>
      </w:pPr>
    </w:p>
    <w:p w14:paraId="62E16A84" w14:textId="77777777" w:rsidR="00E82215" w:rsidRDefault="00E82215" w:rsidP="00E82215">
      <w:pPr>
        <w:rPr>
          <w:rFonts w:asciiTheme="majorHAnsi" w:hAnsiTheme="majorHAnsi"/>
          <w:color w:val="4472C4" w:themeColor="accent1"/>
          <w:sz w:val="32"/>
        </w:rPr>
      </w:pPr>
      <w:r>
        <w:rPr>
          <w:noProof/>
        </w:rPr>
        <w:drawing>
          <wp:anchor distT="0" distB="0" distL="114300" distR="114300" simplePos="0" relativeHeight="251658286" behindDoc="0" locked="0" layoutInCell="1" allowOverlap="1" wp14:anchorId="74ED149A" wp14:editId="463C475D">
            <wp:simplePos x="0" y="0"/>
            <wp:positionH relativeFrom="column">
              <wp:posOffset>16136</wp:posOffset>
            </wp:positionH>
            <wp:positionV relativeFrom="paragraph">
              <wp:posOffset>22935</wp:posOffset>
            </wp:positionV>
            <wp:extent cx="6120130" cy="2278380"/>
            <wp:effectExtent l="19050" t="19050" r="13970" b="2667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120130" cy="227838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7CC03639" w14:textId="0668A042" w:rsidR="00E82215" w:rsidRDefault="00E82215" w:rsidP="00E82215">
      <w:pPr>
        <w:pStyle w:val="Caption"/>
        <w:rPr>
          <w:rFonts w:asciiTheme="majorHAnsi" w:hAnsiTheme="majorHAnsi"/>
          <w:color w:val="4472C4" w:themeColor="accent1"/>
          <w:sz w:val="32"/>
        </w:rPr>
      </w:pPr>
      <w:bookmarkStart w:id="143" w:name="_Ref8073713"/>
      <w:bookmarkStart w:id="144" w:name="_Toc8340728"/>
      <w:r>
        <w:t xml:space="preserve">Figure </w:t>
      </w:r>
      <w:fldSimple w:instr=" SEQ Figure \* ARABIC ">
        <w:r w:rsidR="00893356">
          <w:rPr>
            <w:noProof/>
          </w:rPr>
          <w:t>28</w:t>
        </w:r>
      </w:fldSimple>
      <w:bookmarkEnd w:id="143"/>
      <w:r>
        <w:t xml:space="preserve"> - The HTML for rendering the social buttons for each configured OAuth provider</w:t>
      </w:r>
      <w:bookmarkEnd w:id="144"/>
    </w:p>
    <w:p w14:paraId="3A0088B9" w14:textId="77777777" w:rsidR="00E82215" w:rsidRDefault="00E82215" w:rsidP="00946D40"/>
    <w:p w14:paraId="09086635" w14:textId="66E84CC9" w:rsidR="00946D40" w:rsidRPr="00946D40" w:rsidRDefault="00946D40" w:rsidP="00946D40"/>
    <w:p w14:paraId="68BA37A7" w14:textId="78D69C0C" w:rsidR="00946D40" w:rsidRPr="00946D40" w:rsidRDefault="00946D40" w:rsidP="00946D40">
      <w:bookmarkStart w:id="145" w:name="_Ref7911712"/>
      <w:r>
        <w:rPr>
          <w:noProof/>
        </w:rPr>
        <w:lastRenderedPageBreak/>
        <w:drawing>
          <wp:anchor distT="0" distB="0" distL="114300" distR="114300" simplePos="0" relativeHeight="251658268" behindDoc="0" locked="0" layoutInCell="1" allowOverlap="1" wp14:anchorId="4529B392" wp14:editId="6B24B445">
            <wp:simplePos x="0" y="0"/>
            <wp:positionH relativeFrom="margin">
              <wp:posOffset>1443355</wp:posOffset>
            </wp:positionH>
            <wp:positionV relativeFrom="paragraph">
              <wp:posOffset>29845</wp:posOffset>
            </wp:positionV>
            <wp:extent cx="3128010" cy="3094355"/>
            <wp:effectExtent l="19050" t="19050" r="15240" b="10795"/>
            <wp:wrapSquare wrapText="bothSides"/>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128010" cy="3094355"/>
                    </a:xfrm>
                    <a:prstGeom prst="rect">
                      <a:avLst/>
                    </a:prstGeom>
                    <a:ln>
                      <a:solidFill>
                        <a:schemeClr val="bg1">
                          <a:lumMod val="85000"/>
                        </a:schemeClr>
                      </a:solidFill>
                    </a:ln>
                  </pic:spPr>
                </pic:pic>
              </a:graphicData>
            </a:graphic>
          </wp:anchor>
        </w:drawing>
      </w:r>
      <w:bookmarkEnd w:id="145"/>
    </w:p>
    <w:p w14:paraId="5987A722" w14:textId="2B3FC44B" w:rsidR="00946D40" w:rsidRPr="00946D40" w:rsidRDefault="00946D40" w:rsidP="00946D40"/>
    <w:p w14:paraId="263DE7DF" w14:textId="640E4783" w:rsidR="00946D40" w:rsidRPr="00946D40" w:rsidRDefault="00946D40" w:rsidP="00946D40"/>
    <w:p w14:paraId="6782462F" w14:textId="0BCB56F6" w:rsidR="00946D40" w:rsidRPr="00946D40" w:rsidRDefault="00946D40" w:rsidP="00946D40"/>
    <w:p w14:paraId="12D3E5B3" w14:textId="661FBEB2" w:rsidR="00946D40" w:rsidRPr="00946D40" w:rsidRDefault="00946D40" w:rsidP="00946D40"/>
    <w:p w14:paraId="6AE3951E" w14:textId="37DC93AA" w:rsidR="00946D40" w:rsidRPr="00946D40" w:rsidRDefault="00946D40" w:rsidP="00946D40"/>
    <w:p w14:paraId="2419ACAA" w14:textId="0801A950" w:rsidR="00946D40" w:rsidRPr="00946D40" w:rsidRDefault="00946D40" w:rsidP="00946D40"/>
    <w:p w14:paraId="42C91457" w14:textId="371E22E0" w:rsidR="00946D40" w:rsidRPr="00946D40" w:rsidRDefault="00946D40" w:rsidP="00946D40"/>
    <w:p w14:paraId="1A2CB9FA" w14:textId="40E7740D" w:rsidR="00946D40" w:rsidRPr="00946D40" w:rsidRDefault="00946D40" w:rsidP="00946D40"/>
    <w:p w14:paraId="0A5BF476" w14:textId="04BE0F43" w:rsidR="00946D40" w:rsidRPr="00946D40" w:rsidRDefault="00946D40" w:rsidP="00946D40"/>
    <w:p w14:paraId="0A5C4041" w14:textId="1019B8F6" w:rsidR="00946D40" w:rsidRPr="00946D40" w:rsidRDefault="00946D40" w:rsidP="00946D40"/>
    <w:p w14:paraId="45D96373" w14:textId="3FC90174" w:rsidR="00946D40" w:rsidRPr="00946D40" w:rsidRDefault="00946D40" w:rsidP="00946D40"/>
    <w:p w14:paraId="1D498E58" w14:textId="29E67939" w:rsidR="00946D40" w:rsidRPr="00946D40" w:rsidRDefault="00946D40" w:rsidP="00946D40"/>
    <w:p w14:paraId="09C53C7A" w14:textId="6EADD3B5" w:rsidR="00946D40" w:rsidRPr="00946D40" w:rsidRDefault="00946D40" w:rsidP="00946D40"/>
    <w:p w14:paraId="1D9FBA39" w14:textId="13B7CCBD" w:rsidR="00946D40" w:rsidRPr="00946D40" w:rsidRDefault="00946D40" w:rsidP="00946D40"/>
    <w:p w14:paraId="0D3632B3" w14:textId="7343ADCE" w:rsidR="00946D40" w:rsidRPr="00946D40" w:rsidRDefault="00946D40" w:rsidP="00946D40"/>
    <w:p w14:paraId="066F9B32" w14:textId="02A17B40" w:rsidR="00946D40" w:rsidRPr="00946D40" w:rsidRDefault="00946D40" w:rsidP="00946D40"/>
    <w:p w14:paraId="0801EE91" w14:textId="77777777" w:rsidR="00946D40" w:rsidRPr="00946D40" w:rsidRDefault="00946D40" w:rsidP="00946D40"/>
    <w:p w14:paraId="5B35E200" w14:textId="77777777" w:rsidR="00946D40" w:rsidRDefault="00946D40" w:rsidP="00933ED6">
      <w:pPr>
        <w:rPr>
          <w:noProof/>
        </w:rPr>
      </w:pPr>
    </w:p>
    <w:p w14:paraId="5A2AD14B" w14:textId="77777777" w:rsidR="00946D40" w:rsidRDefault="00946D40" w:rsidP="00933ED6">
      <w:pPr>
        <w:rPr>
          <w:noProof/>
        </w:rPr>
      </w:pPr>
    </w:p>
    <w:p w14:paraId="49D5BB62" w14:textId="7DA52F4F" w:rsidR="00946D40" w:rsidRDefault="00946D40" w:rsidP="00946D40">
      <w:pPr>
        <w:pStyle w:val="Caption"/>
      </w:pPr>
      <w:bookmarkStart w:id="146" w:name="_Ref7912860"/>
      <w:bookmarkStart w:id="147" w:name="_Toc8340729"/>
      <w:r>
        <w:t xml:space="preserve">Figure </w:t>
      </w:r>
      <w:fldSimple w:instr=" SEQ Figure \* ARABIC ">
        <w:r w:rsidR="00893356">
          <w:rPr>
            <w:noProof/>
          </w:rPr>
          <w:t>29</w:t>
        </w:r>
      </w:fldSimple>
      <w:bookmarkEnd w:id="146"/>
      <w:r>
        <w:t xml:space="preserve"> - </w:t>
      </w:r>
      <w:r w:rsidRPr="00295989">
        <w:t>Login page which includes social buttons for the external OAuth providers configured</w:t>
      </w:r>
      <w:bookmarkEnd w:id="147"/>
    </w:p>
    <w:p w14:paraId="5371EA5E" w14:textId="77777777" w:rsidR="007545D5" w:rsidRPr="007545D5" w:rsidRDefault="007545D5" w:rsidP="007545D5"/>
    <w:p w14:paraId="3EB32484" w14:textId="1B832D12" w:rsidR="00946D40" w:rsidRDefault="00946D40" w:rsidP="00933ED6">
      <w:pPr>
        <w:rPr>
          <w:noProof/>
        </w:rPr>
      </w:pPr>
      <w:r>
        <w:rPr>
          <w:noProof/>
        </w:rPr>
        <w:drawing>
          <wp:anchor distT="0" distB="0" distL="114300" distR="114300" simplePos="0" relativeHeight="251658269" behindDoc="0" locked="0" layoutInCell="1" allowOverlap="1" wp14:anchorId="7F9C1779" wp14:editId="3013B70D">
            <wp:simplePos x="0" y="0"/>
            <wp:positionH relativeFrom="margin">
              <wp:align>center</wp:align>
            </wp:positionH>
            <wp:positionV relativeFrom="paragraph">
              <wp:posOffset>19124</wp:posOffset>
            </wp:positionV>
            <wp:extent cx="2994025" cy="3355340"/>
            <wp:effectExtent l="19050" t="19050" r="15875" b="1651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994025" cy="335534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1E427E15" w14:textId="3C00AAC2" w:rsidR="00946D40" w:rsidRPr="00946D40" w:rsidRDefault="00946D40" w:rsidP="00946D40">
      <w:pPr>
        <w:pStyle w:val="Caption"/>
      </w:pPr>
      <w:bookmarkStart w:id="148" w:name="_Ref7912867"/>
      <w:bookmarkStart w:id="149" w:name="_Toc8340730"/>
      <w:r>
        <w:t xml:space="preserve">Figure </w:t>
      </w:r>
      <w:fldSimple w:instr=" SEQ Figure \* ARABIC ">
        <w:r w:rsidR="00893356">
          <w:rPr>
            <w:noProof/>
          </w:rPr>
          <w:t>30</w:t>
        </w:r>
      </w:fldSimple>
      <w:bookmarkEnd w:id="148"/>
      <w:r>
        <w:t xml:space="preserve"> - </w:t>
      </w:r>
      <w:r w:rsidRPr="00C00A6C">
        <w:t>Register page which including social buttons for the external OAuth providers configured</w:t>
      </w:r>
      <w:bookmarkEnd w:id="149"/>
    </w:p>
    <w:p w14:paraId="2938DC37" w14:textId="3A2EEA2D" w:rsidR="00946D40" w:rsidRDefault="00946D40" w:rsidP="00933ED6">
      <w:pPr>
        <w:rPr>
          <w:noProof/>
        </w:rPr>
      </w:pPr>
    </w:p>
    <w:p w14:paraId="34DA8BE0" w14:textId="77777777" w:rsidR="006736EA" w:rsidRDefault="006736EA" w:rsidP="00933ED6">
      <w:pPr>
        <w:rPr>
          <w:noProof/>
        </w:rPr>
      </w:pPr>
    </w:p>
    <w:p w14:paraId="054F5054" w14:textId="0EF99229" w:rsidR="00AE3A67" w:rsidRDefault="00AE3A67" w:rsidP="00933ED6">
      <w:pPr>
        <w:rPr>
          <w:rFonts w:asciiTheme="majorHAnsi" w:hAnsiTheme="majorHAnsi"/>
          <w:color w:val="4472C4" w:themeColor="accent1"/>
          <w:sz w:val="32"/>
        </w:rPr>
      </w:pPr>
    </w:p>
    <w:p w14:paraId="39F6162A" w14:textId="39F6268B" w:rsidR="00F01924" w:rsidRDefault="00F01924" w:rsidP="00F01924">
      <w:pPr>
        <w:pStyle w:val="15Spacing"/>
      </w:pPr>
    </w:p>
    <w:p w14:paraId="33316DF3" w14:textId="56D1FC48" w:rsidR="00B70EA4" w:rsidRDefault="00B70EA4" w:rsidP="00F01924">
      <w:pPr>
        <w:pStyle w:val="15Spacing"/>
      </w:pPr>
    </w:p>
    <w:p w14:paraId="6FDAB8E9" w14:textId="7B0AD530" w:rsidR="00C646F2" w:rsidRPr="00C646F2" w:rsidRDefault="00C646F2" w:rsidP="00C646F2">
      <w:pPr>
        <w:pStyle w:val="15Spacing"/>
        <w:rPr>
          <w:highlight w:val="yellow"/>
        </w:rPr>
      </w:pPr>
    </w:p>
    <w:p w14:paraId="30CA63B3" w14:textId="237E177D" w:rsidR="00F01924" w:rsidRPr="00974241" w:rsidRDefault="00F01924" w:rsidP="00F01924">
      <w:pPr>
        <w:pStyle w:val="Heading2"/>
      </w:pPr>
      <w:bookmarkStart w:id="150" w:name="_Toc8357851"/>
      <w:r w:rsidRPr="00974241">
        <w:lastRenderedPageBreak/>
        <w:t>Security</w:t>
      </w:r>
      <w:bookmarkEnd w:id="150"/>
    </w:p>
    <w:p w14:paraId="0271D2AA" w14:textId="7EC5B409" w:rsidR="009C1813" w:rsidRDefault="009777D6" w:rsidP="005A3B58">
      <w:pPr>
        <w:pStyle w:val="Heading3"/>
      </w:pPr>
      <w:bookmarkStart w:id="151" w:name="_Toc8357852"/>
      <w:r>
        <w:t>Resource A</w:t>
      </w:r>
      <w:r w:rsidR="00F01924" w:rsidRPr="00974241">
        <w:t>uthorization</w:t>
      </w:r>
      <w:bookmarkEnd w:id="151"/>
      <w:r w:rsidR="00F01924" w:rsidRPr="00974241">
        <w:t xml:space="preserve"> </w:t>
      </w:r>
    </w:p>
    <w:p w14:paraId="5E340056" w14:textId="4C27D7AC" w:rsidR="00E9561C" w:rsidRDefault="008578C9" w:rsidP="00511491">
      <w:pPr>
        <w:pStyle w:val="15Spacing"/>
      </w:pPr>
      <w:r>
        <w:t>A requirement of the new system was for</w:t>
      </w:r>
      <w:r w:rsidR="002F55AD">
        <w:t xml:space="preserve"> the </w:t>
      </w:r>
      <w:r w:rsidR="00CD4860">
        <w:t>implementation</w:t>
      </w:r>
      <w:r w:rsidR="002F55AD">
        <w:t xml:space="preserve"> of</w:t>
      </w:r>
      <w:r w:rsidR="00AB66A9">
        <w:t xml:space="preserve"> private teams.</w:t>
      </w:r>
      <w:r w:rsidR="00A2731E">
        <w:t xml:space="preserve"> </w:t>
      </w:r>
      <w:r w:rsidR="007E0437">
        <w:t>For</w:t>
      </w:r>
      <w:r w:rsidR="005127A1">
        <w:t xml:space="preserve"> users to have read or write access to a team</w:t>
      </w:r>
      <w:r w:rsidR="00A7377D">
        <w:t xml:space="preserve"> and its contents</w:t>
      </w:r>
      <w:r w:rsidR="00EA7954">
        <w:t xml:space="preserve"> they must fulfil a requirement which requires them to be a member of the team. This</w:t>
      </w:r>
      <w:r w:rsidR="007B2996">
        <w:t xml:space="preserve"> </w:t>
      </w:r>
      <w:r w:rsidR="00E9561C">
        <w:t xml:space="preserve">authorization </w:t>
      </w:r>
      <w:r w:rsidR="00EA7954">
        <w:t xml:space="preserve">policy </w:t>
      </w:r>
      <w:r w:rsidR="00E9561C">
        <w:t xml:space="preserve">was enforced at the routing </w:t>
      </w:r>
      <w:r w:rsidR="00511DF3">
        <w:t>l</w:t>
      </w:r>
      <w:r w:rsidR="0074538C">
        <w:t xml:space="preserve">evel of the application as shown in </w:t>
      </w:r>
      <w:r w:rsidR="0074538C">
        <w:fldChar w:fldCharType="begin"/>
      </w:r>
      <w:r w:rsidR="0074538C">
        <w:instrText xml:space="preserve"> REF _Ref7914444 \h </w:instrText>
      </w:r>
      <w:r w:rsidR="0074538C">
        <w:fldChar w:fldCharType="separate"/>
      </w:r>
      <w:r w:rsidR="007A6AD2">
        <w:t xml:space="preserve">Figure </w:t>
      </w:r>
      <w:r w:rsidR="007A6AD2">
        <w:rPr>
          <w:noProof/>
        </w:rPr>
        <w:t>31</w:t>
      </w:r>
      <w:r w:rsidR="0074538C">
        <w:fldChar w:fldCharType="end"/>
      </w:r>
      <w:r w:rsidR="005113D2">
        <w:t>,</w:t>
      </w:r>
      <w:r w:rsidR="0074538C">
        <w:t xml:space="preserve"> and upon failure to meet the requirement, the user is presented with an access denied page as shown in </w:t>
      </w:r>
      <w:r w:rsidR="0074538C">
        <w:fldChar w:fldCharType="begin"/>
      </w:r>
      <w:r w:rsidR="0074538C">
        <w:instrText xml:space="preserve"> REF _Ref7913981 \h </w:instrText>
      </w:r>
      <w:r w:rsidR="0074538C">
        <w:fldChar w:fldCharType="separate"/>
      </w:r>
      <w:r w:rsidR="007A6AD2">
        <w:t xml:space="preserve">Figure </w:t>
      </w:r>
      <w:r w:rsidR="007A6AD2">
        <w:rPr>
          <w:noProof/>
        </w:rPr>
        <w:t>32</w:t>
      </w:r>
      <w:r w:rsidR="0074538C">
        <w:fldChar w:fldCharType="end"/>
      </w:r>
      <w:r w:rsidR="0074538C">
        <w:t xml:space="preserve"> (F</w:t>
      </w:r>
      <w:r w:rsidR="00306878">
        <w:t xml:space="preserve">ull page view can be found in </w:t>
      </w:r>
      <w:r w:rsidR="00306878">
        <w:fldChar w:fldCharType="begin"/>
      </w:r>
      <w:r w:rsidR="00306878">
        <w:instrText xml:space="preserve"> REF _Ref7914049 \r \h </w:instrText>
      </w:r>
      <w:r w:rsidR="00306878">
        <w:fldChar w:fldCharType="separate"/>
      </w:r>
      <w:r w:rsidR="007A6AD2">
        <w:t>Appendix K</w:t>
      </w:r>
      <w:r w:rsidR="00306878">
        <w:fldChar w:fldCharType="end"/>
      </w:r>
      <w:r w:rsidR="00306878">
        <w:t>).</w:t>
      </w:r>
    </w:p>
    <w:p w14:paraId="799EE957" w14:textId="65962DAF" w:rsidR="00E9561C" w:rsidRDefault="005127A1" w:rsidP="005A3B58">
      <w:r>
        <w:rPr>
          <w:noProof/>
        </w:rPr>
        <w:drawing>
          <wp:anchor distT="0" distB="0" distL="114300" distR="114300" simplePos="0" relativeHeight="251658272" behindDoc="0" locked="0" layoutInCell="1" allowOverlap="1" wp14:anchorId="0CA76543" wp14:editId="32A022D7">
            <wp:simplePos x="0" y="0"/>
            <wp:positionH relativeFrom="margin">
              <wp:align>center</wp:align>
            </wp:positionH>
            <wp:positionV relativeFrom="paragraph">
              <wp:posOffset>278511</wp:posOffset>
            </wp:positionV>
            <wp:extent cx="5400675" cy="2508250"/>
            <wp:effectExtent l="19050" t="19050" r="28575" b="25400"/>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400675" cy="250825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74C0F411" w14:textId="07A18F69" w:rsidR="00511491" w:rsidRDefault="0074538C" w:rsidP="0074538C">
      <w:pPr>
        <w:pStyle w:val="Caption"/>
      </w:pPr>
      <w:bookmarkStart w:id="152" w:name="_Ref7914444"/>
      <w:bookmarkStart w:id="153" w:name="_Toc8340731"/>
      <w:r>
        <w:t xml:space="preserve">Figure </w:t>
      </w:r>
      <w:fldSimple w:instr=" SEQ Figure \* ARABIC ">
        <w:r w:rsidR="00893356">
          <w:rPr>
            <w:noProof/>
          </w:rPr>
          <w:t>31</w:t>
        </w:r>
      </w:fldSimple>
      <w:bookmarkEnd w:id="152"/>
      <w:r>
        <w:t xml:space="preserve"> - Authorization requirement for accessing a private team resource</w:t>
      </w:r>
      <w:bookmarkEnd w:id="153"/>
    </w:p>
    <w:p w14:paraId="6B7D1BC7" w14:textId="51910E92" w:rsidR="00511491" w:rsidRDefault="00511491" w:rsidP="00511491"/>
    <w:p w14:paraId="452762A4" w14:textId="44E8CCFB" w:rsidR="00511491" w:rsidRDefault="0074538C" w:rsidP="00511491">
      <w:r>
        <w:rPr>
          <w:noProof/>
        </w:rPr>
        <w:drawing>
          <wp:anchor distT="0" distB="0" distL="114300" distR="114300" simplePos="0" relativeHeight="251658270" behindDoc="0" locked="0" layoutInCell="1" allowOverlap="1" wp14:anchorId="57D6E784" wp14:editId="320CA023">
            <wp:simplePos x="0" y="0"/>
            <wp:positionH relativeFrom="margin">
              <wp:align>center</wp:align>
            </wp:positionH>
            <wp:positionV relativeFrom="paragraph">
              <wp:posOffset>281940</wp:posOffset>
            </wp:positionV>
            <wp:extent cx="3371850" cy="1171575"/>
            <wp:effectExtent l="19050" t="19050" r="19050" b="2857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371850" cy="1171575"/>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7BCC18B6" w14:textId="5A1324C5" w:rsidR="005127A1" w:rsidRDefault="005127A1" w:rsidP="005127A1">
      <w:pPr>
        <w:pStyle w:val="Caption"/>
      </w:pPr>
      <w:bookmarkStart w:id="154" w:name="_Ref7913981"/>
      <w:bookmarkStart w:id="155" w:name="_Toc8340732"/>
      <w:r>
        <w:t xml:space="preserve">Figure </w:t>
      </w:r>
      <w:fldSimple w:instr=" SEQ Figure \* ARABIC ">
        <w:r w:rsidR="00893356">
          <w:rPr>
            <w:noProof/>
          </w:rPr>
          <w:t>32</w:t>
        </w:r>
      </w:fldSimple>
      <w:bookmarkEnd w:id="154"/>
      <w:r>
        <w:t xml:space="preserve"> - Access denied page</w:t>
      </w:r>
      <w:bookmarkEnd w:id="155"/>
    </w:p>
    <w:p w14:paraId="51A4D02D" w14:textId="5B866C46" w:rsidR="00511491" w:rsidRDefault="00511491" w:rsidP="00511491"/>
    <w:p w14:paraId="4EF4B37D" w14:textId="6A2172E5" w:rsidR="00A22B41" w:rsidRDefault="00A22B41" w:rsidP="00511491"/>
    <w:p w14:paraId="2041A345" w14:textId="11214D02" w:rsidR="001C1839" w:rsidRDefault="001C1839" w:rsidP="00511491"/>
    <w:p w14:paraId="45940F62" w14:textId="5C1EEB48" w:rsidR="001C1839" w:rsidRDefault="001C1839" w:rsidP="00511491"/>
    <w:p w14:paraId="29350A57" w14:textId="72DA75A2" w:rsidR="001C1839" w:rsidRDefault="001C1839" w:rsidP="00511491"/>
    <w:p w14:paraId="41DFB360" w14:textId="3DF13687" w:rsidR="001C1839" w:rsidRDefault="001C1839" w:rsidP="00511491"/>
    <w:p w14:paraId="69C5ABE9" w14:textId="5F6105CD" w:rsidR="001C1839" w:rsidRDefault="001C1839" w:rsidP="00511491"/>
    <w:p w14:paraId="2828627D" w14:textId="30572729" w:rsidR="001C1839" w:rsidRDefault="001C1839" w:rsidP="00511491"/>
    <w:p w14:paraId="1A8609E4" w14:textId="233639EF" w:rsidR="001C1839" w:rsidRDefault="001C1839" w:rsidP="00511491"/>
    <w:p w14:paraId="725951F3" w14:textId="77777777" w:rsidR="001C1839" w:rsidRDefault="001C1839" w:rsidP="00511491"/>
    <w:p w14:paraId="5856FC09" w14:textId="77777777" w:rsidR="00A22B41" w:rsidRPr="00511491" w:rsidRDefault="00A22B41" w:rsidP="00511491"/>
    <w:p w14:paraId="52AD5FAA" w14:textId="25B72E54" w:rsidR="00F01924" w:rsidRPr="00974241" w:rsidRDefault="00F01924" w:rsidP="00F01924">
      <w:pPr>
        <w:pStyle w:val="Heading3"/>
      </w:pPr>
      <w:bookmarkStart w:id="156" w:name="_Toc8357853"/>
      <w:r w:rsidRPr="00974241">
        <w:lastRenderedPageBreak/>
        <w:t xml:space="preserve">Sandboxed </w:t>
      </w:r>
      <w:r>
        <w:t>iframes</w:t>
      </w:r>
      <w:bookmarkEnd w:id="156"/>
    </w:p>
    <w:p w14:paraId="603BD7DE" w14:textId="2633FA64" w:rsidR="00F01924" w:rsidRDefault="0041729D" w:rsidP="00511491">
      <w:pPr>
        <w:pStyle w:val="15Spacing"/>
      </w:pPr>
      <w:r>
        <w:t xml:space="preserve">The HTML </w:t>
      </w:r>
      <w:r w:rsidR="00721C63">
        <w:t xml:space="preserve">document of the error page </w:t>
      </w:r>
      <w:r>
        <w:t xml:space="preserve">users </w:t>
      </w:r>
      <w:r w:rsidR="009562FA">
        <w:t>have posted is stored</w:t>
      </w:r>
      <w:r w:rsidR="000F7ABB">
        <w:t xml:space="preserve"> for </w:t>
      </w:r>
      <w:r w:rsidR="001950FF">
        <w:t>browsing purposes</w:t>
      </w:r>
      <w:r w:rsidR="00CB255D">
        <w:t xml:space="preserve"> (see </w:t>
      </w:r>
      <w:r w:rsidR="00CB255D">
        <w:fldChar w:fldCharType="begin"/>
      </w:r>
      <w:r w:rsidR="00CB255D">
        <w:instrText xml:space="preserve"> REF _Ref7951197 \h </w:instrText>
      </w:r>
      <w:r w:rsidR="00CB255D">
        <w:fldChar w:fldCharType="separate"/>
      </w:r>
      <w:r w:rsidR="007A6AD2">
        <w:t xml:space="preserve">Figure </w:t>
      </w:r>
      <w:r w:rsidR="007A6AD2">
        <w:rPr>
          <w:noProof/>
        </w:rPr>
        <w:t>34</w:t>
      </w:r>
      <w:r w:rsidR="00CB255D">
        <w:fldChar w:fldCharType="end"/>
      </w:r>
      <w:r w:rsidR="00CB255D">
        <w:t>)</w:t>
      </w:r>
      <w:r w:rsidR="000B2493">
        <w:t>,</w:t>
      </w:r>
      <w:r w:rsidR="00B42779">
        <w:t xml:space="preserve"> therefore it </w:t>
      </w:r>
      <w:r w:rsidR="00523B13">
        <w:t xml:space="preserve">needs to be securely </w:t>
      </w:r>
      <w:r w:rsidR="00A02A65">
        <w:t xml:space="preserve">displayed otherwise </w:t>
      </w:r>
      <w:r w:rsidR="00511491" w:rsidRPr="00F56181">
        <w:t xml:space="preserve">it would </w:t>
      </w:r>
      <w:r w:rsidR="00286C0C">
        <w:t xml:space="preserve">be vulnerable to </w:t>
      </w:r>
      <w:r w:rsidR="00511491" w:rsidRPr="00F56181">
        <w:t xml:space="preserve">persistent </w:t>
      </w:r>
      <w:r w:rsidR="002A6B96">
        <w:t>cross</w:t>
      </w:r>
      <w:r w:rsidR="009762B5">
        <w:t>-</w:t>
      </w:r>
      <w:r w:rsidR="002A6B96">
        <w:t>site scripting</w:t>
      </w:r>
      <w:r w:rsidR="00511491" w:rsidRPr="00F56181">
        <w:t xml:space="preserve"> </w:t>
      </w:r>
      <w:r w:rsidR="00286C0C">
        <w:t>attacks</w:t>
      </w:r>
      <w:r w:rsidR="0061320E">
        <w:t xml:space="preserve"> </w:t>
      </w:r>
      <w:sdt>
        <w:sdtPr>
          <w:id w:val="-952474462"/>
          <w:citation/>
        </w:sdtPr>
        <w:sdtEndPr/>
        <w:sdtContent>
          <w:r w:rsidR="0061320E">
            <w:fldChar w:fldCharType="begin"/>
          </w:r>
          <w:r w:rsidR="0061320E">
            <w:instrText xml:space="preserve"> CITATION OWA17 \l 2057 </w:instrText>
          </w:r>
          <w:r w:rsidR="0061320E">
            <w:fldChar w:fldCharType="separate"/>
          </w:r>
          <w:r w:rsidR="00DF4207">
            <w:rPr>
              <w:noProof/>
            </w:rPr>
            <w:t>(OWASP Foundation, 2017)</w:t>
          </w:r>
          <w:r w:rsidR="0061320E">
            <w:fldChar w:fldCharType="end"/>
          </w:r>
        </w:sdtContent>
      </w:sdt>
      <w:r w:rsidR="00511491" w:rsidRPr="00F56181">
        <w:t xml:space="preserve">. </w:t>
      </w:r>
      <w:r w:rsidR="002A6B96">
        <w:t xml:space="preserve">This security risk was mitigated by applying a </w:t>
      </w:r>
      <w:r w:rsidR="00511491" w:rsidRPr="00F56181">
        <w:t xml:space="preserve">sandbox attribute </w:t>
      </w:r>
      <w:r w:rsidR="002A6B96">
        <w:t>to the</w:t>
      </w:r>
      <w:r w:rsidR="00511491" w:rsidRPr="00F56181">
        <w:t xml:space="preserve"> iframe</w:t>
      </w:r>
      <w:r w:rsidR="002A6B96">
        <w:t xml:space="preserve"> element that rendered the raw </w:t>
      </w:r>
      <w:r w:rsidR="00416919">
        <w:t>HTML</w:t>
      </w:r>
      <w:r w:rsidR="002A6B96">
        <w:t xml:space="preserve"> as shown in </w:t>
      </w:r>
      <w:r w:rsidR="002A6B96">
        <w:fldChar w:fldCharType="begin"/>
      </w:r>
      <w:r w:rsidR="002A6B96">
        <w:instrText xml:space="preserve"> REF _Ref7951010 \h </w:instrText>
      </w:r>
      <w:r w:rsidR="002A6B96">
        <w:fldChar w:fldCharType="separate"/>
      </w:r>
      <w:r w:rsidR="007A6AD2">
        <w:t xml:space="preserve">Figure </w:t>
      </w:r>
      <w:r w:rsidR="007A6AD2">
        <w:rPr>
          <w:noProof/>
        </w:rPr>
        <w:t>33</w:t>
      </w:r>
      <w:r w:rsidR="002A6B96">
        <w:fldChar w:fldCharType="end"/>
      </w:r>
      <w:r w:rsidR="002A6B96">
        <w:t>. The sandbox attribute prevents</w:t>
      </w:r>
      <w:r w:rsidR="00511491" w:rsidRPr="00F56181">
        <w:t xml:space="preserve"> </w:t>
      </w:r>
      <w:r w:rsidR="00511491">
        <w:t>scripts</w:t>
      </w:r>
      <w:r w:rsidR="002A6B96">
        <w:t xml:space="preserve"> from being executed within the </w:t>
      </w:r>
      <w:r w:rsidR="00FB088B">
        <w:t xml:space="preserve">context of the iframe element </w:t>
      </w:r>
      <w:sdt>
        <w:sdtPr>
          <w:id w:val="134074823"/>
          <w:citation/>
        </w:sdtPr>
        <w:sdtEndPr/>
        <w:sdtContent>
          <w:r w:rsidR="004729F5">
            <w:fldChar w:fldCharType="begin"/>
          </w:r>
          <w:r w:rsidR="004729F5">
            <w:instrText xml:space="preserve"> CITATION w3s19 \l 2057 </w:instrText>
          </w:r>
          <w:r w:rsidR="004729F5">
            <w:fldChar w:fldCharType="separate"/>
          </w:r>
          <w:r w:rsidR="00DF4207">
            <w:rPr>
              <w:noProof/>
            </w:rPr>
            <w:t>(w3schools, n.d.)</w:t>
          </w:r>
          <w:r w:rsidR="004729F5">
            <w:fldChar w:fldCharType="end"/>
          </w:r>
        </w:sdtContent>
      </w:sdt>
      <w:r w:rsidR="00E9643A">
        <w:t xml:space="preserve">, therefore </w:t>
      </w:r>
      <w:r w:rsidR="008558FA">
        <w:t>fixing</w:t>
      </w:r>
      <w:r w:rsidR="00E9643A">
        <w:t xml:space="preserve"> </w:t>
      </w:r>
      <w:r w:rsidR="00AF12DA">
        <w:t>a potential cross</w:t>
      </w:r>
      <w:r w:rsidR="009762B5">
        <w:t>-</w:t>
      </w:r>
      <w:r w:rsidR="00AF12DA">
        <w:t xml:space="preserve">site scripting </w:t>
      </w:r>
      <w:r w:rsidR="002B6934">
        <w:t>vulnerability</w:t>
      </w:r>
      <w:r w:rsidR="00AF12DA">
        <w:t>.</w:t>
      </w:r>
    </w:p>
    <w:p w14:paraId="5DCABD90" w14:textId="77777777" w:rsidR="00511491" w:rsidRPr="00C63A5B" w:rsidRDefault="00511491" w:rsidP="00F01924"/>
    <w:p w14:paraId="72D55B0D" w14:textId="77777777" w:rsidR="00F01924" w:rsidRDefault="00F01924" w:rsidP="00F01924">
      <w:r>
        <w:rPr>
          <w:noProof/>
        </w:rPr>
        <w:drawing>
          <wp:inline distT="0" distB="0" distL="0" distR="0" wp14:anchorId="6FBD7C54" wp14:editId="43758FC8">
            <wp:extent cx="6120130" cy="276225"/>
            <wp:effectExtent l="19050" t="19050" r="13970" b="285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20130" cy="276225"/>
                    </a:xfrm>
                    <a:prstGeom prst="rect">
                      <a:avLst/>
                    </a:prstGeom>
                    <a:ln>
                      <a:solidFill>
                        <a:schemeClr val="bg1">
                          <a:lumMod val="85000"/>
                        </a:schemeClr>
                      </a:solidFill>
                    </a:ln>
                  </pic:spPr>
                </pic:pic>
              </a:graphicData>
            </a:graphic>
          </wp:inline>
        </w:drawing>
      </w:r>
    </w:p>
    <w:p w14:paraId="7E130824" w14:textId="54607F27" w:rsidR="00F01924" w:rsidRDefault="00C646F2" w:rsidP="00C646F2">
      <w:pPr>
        <w:pStyle w:val="Caption"/>
      </w:pPr>
      <w:bookmarkStart w:id="157" w:name="_Ref7951010"/>
      <w:bookmarkStart w:id="158" w:name="_Toc8340733"/>
      <w:r>
        <w:t xml:space="preserve">Figure </w:t>
      </w:r>
      <w:fldSimple w:instr=" SEQ Figure \* ARABIC ">
        <w:r w:rsidR="00893356">
          <w:rPr>
            <w:noProof/>
          </w:rPr>
          <w:t>33</w:t>
        </w:r>
      </w:fldSimple>
      <w:bookmarkEnd w:id="157"/>
      <w:r>
        <w:t xml:space="preserve"> - HTML code snippet of the sandboxed iframe element</w:t>
      </w:r>
      <w:bookmarkEnd w:id="158"/>
    </w:p>
    <w:p w14:paraId="2995833C" w14:textId="2D86AFB2" w:rsidR="00511491" w:rsidRDefault="00511491" w:rsidP="00511491"/>
    <w:p w14:paraId="230F1B4E" w14:textId="77B88B67" w:rsidR="00511491" w:rsidRDefault="00BF140A" w:rsidP="00BF140A">
      <w:pPr>
        <w:pStyle w:val="Caption"/>
      </w:pPr>
      <w:bookmarkStart w:id="159" w:name="_Ref7951197"/>
      <w:bookmarkStart w:id="160" w:name="_Toc8340734"/>
      <w:r>
        <w:t xml:space="preserve">Figure </w:t>
      </w:r>
      <w:fldSimple w:instr=" SEQ Figure \* ARABIC ">
        <w:r w:rsidR="00893356">
          <w:rPr>
            <w:noProof/>
          </w:rPr>
          <w:t>34</w:t>
        </w:r>
      </w:fldSimple>
      <w:bookmarkEnd w:id="159"/>
      <w:r>
        <w:t xml:space="preserve"> - Viewing </w:t>
      </w:r>
      <w:r w:rsidR="00035F6C">
        <w:t>error</w:t>
      </w:r>
      <w:r w:rsidR="00D84303">
        <w:t xml:space="preserve"> </w:t>
      </w:r>
      <w:r w:rsidR="006119BC">
        <w:t>posts</w:t>
      </w:r>
      <w:r>
        <w:t xml:space="preserve"> in the web app</w:t>
      </w:r>
      <w:r w:rsidR="00511491">
        <w:rPr>
          <w:noProof/>
        </w:rPr>
        <w:drawing>
          <wp:anchor distT="0" distB="0" distL="114300" distR="114300" simplePos="0" relativeHeight="251658271" behindDoc="0" locked="0" layoutInCell="1" allowOverlap="1" wp14:anchorId="5A2A05A2" wp14:editId="161A98DA">
            <wp:simplePos x="0" y="0"/>
            <wp:positionH relativeFrom="margin">
              <wp:align>center</wp:align>
            </wp:positionH>
            <wp:positionV relativeFrom="paragraph">
              <wp:posOffset>179324</wp:posOffset>
            </wp:positionV>
            <wp:extent cx="4204502" cy="3503930"/>
            <wp:effectExtent l="19050" t="19050" r="24765" b="2032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print">
                      <a:extLst>
                        <a:ext uri="{28A0092B-C50C-407E-A947-70E740481C1C}">
                          <a14:useLocalDpi xmlns:a14="http://schemas.microsoft.com/office/drawing/2010/main" val="0"/>
                        </a:ext>
                      </a:extLst>
                    </a:blip>
                    <a:srcRect l="31301"/>
                    <a:stretch/>
                  </pic:blipFill>
                  <pic:spPr bwMode="auto">
                    <a:xfrm>
                      <a:off x="0" y="0"/>
                      <a:ext cx="4204502" cy="350393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60"/>
    </w:p>
    <w:p w14:paraId="7A9F38DE" w14:textId="7BC0AA0B" w:rsidR="00511491" w:rsidRDefault="00511491" w:rsidP="00511491"/>
    <w:p w14:paraId="29486BA6" w14:textId="5A567853" w:rsidR="001F3ECD" w:rsidRDefault="001F3ECD" w:rsidP="00511491"/>
    <w:p w14:paraId="4252EAC2" w14:textId="1094BD4A" w:rsidR="001F3ECD" w:rsidRDefault="001F3ECD" w:rsidP="00511491"/>
    <w:p w14:paraId="352E863E" w14:textId="4E284F7E" w:rsidR="001F3ECD" w:rsidRDefault="001F3ECD" w:rsidP="00511491"/>
    <w:p w14:paraId="7B7E81CA" w14:textId="59CD0051" w:rsidR="001F3ECD" w:rsidRDefault="001F3ECD" w:rsidP="00511491"/>
    <w:p w14:paraId="2891FA1F" w14:textId="51DC21D9" w:rsidR="001F3ECD" w:rsidRDefault="001F3ECD" w:rsidP="00511491"/>
    <w:p w14:paraId="050B5EF9" w14:textId="7EE62EE1" w:rsidR="001F3ECD" w:rsidRDefault="001F3ECD" w:rsidP="00511491"/>
    <w:p w14:paraId="5FA15E5B" w14:textId="7C20E905" w:rsidR="001F3ECD" w:rsidRDefault="001F3ECD" w:rsidP="00511491"/>
    <w:p w14:paraId="15985AE8" w14:textId="12F3D154" w:rsidR="001F3ECD" w:rsidRDefault="001F3ECD" w:rsidP="00511491"/>
    <w:p w14:paraId="2EB237F8" w14:textId="60D8D132" w:rsidR="001F3ECD" w:rsidRDefault="001F3ECD" w:rsidP="00511491"/>
    <w:p w14:paraId="78DE55DC" w14:textId="77777777" w:rsidR="001F3ECD" w:rsidRPr="00511491" w:rsidRDefault="001F3ECD" w:rsidP="00511491"/>
    <w:p w14:paraId="5BF59337" w14:textId="6D05BFF0" w:rsidR="00B943F7" w:rsidRDefault="00B943F7" w:rsidP="00712265">
      <w:pPr>
        <w:pStyle w:val="15Spacing"/>
      </w:pPr>
    </w:p>
    <w:p w14:paraId="10A1555F" w14:textId="31985FB0" w:rsidR="00B943F7" w:rsidRDefault="002B772D" w:rsidP="002F11DC">
      <w:pPr>
        <w:pStyle w:val="Heading2"/>
      </w:pPr>
      <w:bookmarkStart w:id="161" w:name="_Toc8357854"/>
      <w:r>
        <w:lastRenderedPageBreak/>
        <w:t>Friendly URLs</w:t>
      </w:r>
      <w:bookmarkEnd w:id="161"/>
    </w:p>
    <w:p w14:paraId="0576F749" w14:textId="02705328" w:rsidR="00D133F9" w:rsidRDefault="00C330B3" w:rsidP="00712265">
      <w:pPr>
        <w:pStyle w:val="15Spacing"/>
      </w:pPr>
      <w:r>
        <w:t xml:space="preserve">Link sharing on the </w:t>
      </w:r>
      <w:r w:rsidR="00716936">
        <w:t xml:space="preserve">old Ladebug </w:t>
      </w:r>
      <w:r w:rsidR="005876B2">
        <w:t xml:space="preserve">provided a poor user experience </w:t>
      </w:r>
      <w:r w:rsidR="00716936">
        <w:t xml:space="preserve">because </w:t>
      </w:r>
      <w:r w:rsidR="005876B2">
        <w:t xml:space="preserve">the shared </w:t>
      </w:r>
      <w:r w:rsidR="00716936">
        <w:t xml:space="preserve">URLs were </w:t>
      </w:r>
      <w:r w:rsidR="0039066B">
        <w:t xml:space="preserve">semantically </w:t>
      </w:r>
      <w:r>
        <w:t>incorrect</w:t>
      </w:r>
      <w:r w:rsidR="00FC2579">
        <w:t xml:space="preserve"> </w:t>
      </w:r>
      <w:r w:rsidR="00784636">
        <w:t>(</w:t>
      </w:r>
      <w:r w:rsidR="00F56625">
        <w:t>see</w:t>
      </w:r>
      <w:r w:rsidR="00784636">
        <w:t xml:space="preserve"> </w:t>
      </w:r>
      <w:r w:rsidR="00EA3E93">
        <w:fldChar w:fldCharType="begin"/>
      </w:r>
      <w:r w:rsidR="00EA3E93">
        <w:instrText xml:space="preserve"> REF _Ref7984669 \h </w:instrText>
      </w:r>
      <w:r w:rsidR="00EA3E93">
        <w:fldChar w:fldCharType="separate"/>
      </w:r>
      <w:r w:rsidR="007A6AD2">
        <w:t xml:space="preserve">Figure </w:t>
      </w:r>
      <w:r w:rsidR="007A6AD2">
        <w:rPr>
          <w:noProof/>
        </w:rPr>
        <w:t>35</w:t>
      </w:r>
      <w:r w:rsidR="00EA3E93">
        <w:fldChar w:fldCharType="end"/>
      </w:r>
      <w:r w:rsidR="00784636">
        <w:t xml:space="preserve">) </w:t>
      </w:r>
      <w:r w:rsidR="00FC2579">
        <w:t>and did not contain any information that hinted to the content of the URL</w:t>
      </w:r>
      <w:r w:rsidR="008D7CE0">
        <w:t xml:space="preserve"> </w:t>
      </w:r>
      <w:sdt>
        <w:sdtPr>
          <w:id w:val="-1858736100"/>
          <w:citation/>
        </w:sdtPr>
        <w:sdtEndPr/>
        <w:sdtContent>
          <w:r w:rsidR="008D7CE0">
            <w:fldChar w:fldCharType="begin"/>
          </w:r>
          <w:r w:rsidR="008D7CE0">
            <w:instrText xml:space="preserve"> CITATION Moz191 \l 2057 </w:instrText>
          </w:r>
          <w:r w:rsidR="008D7CE0">
            <w:fldChar w:fldCharType="separate"/>
          </w:r>
          <w:r w:rsidR="00DF4207">
            <w:rPr>
              <w:noProof/>
            </w:rPr>
            <w:t>(Moz, n.d.)</w:t>
          </w:r>
          <w:r w:rsidR="008D7CE0">
            <w:fldChar w:fldCharType="end"/>
          </w:r>
        </w:sdtContent>
      </w:sdt>
      <w:r w:rsidR="00FC2579">
        <w:t>.</w:t>
      </w:r>
      <w:r w:rsidR="009931B6">
        <w:t xml:space="preserve"> The</w:t>
      </w:r>
      <w:r w:rsidR="009773F6">
        <w:t xml:space="preserve"> </w:t>
      </w:r>
      <w:r w:rsidR="0077013B">
        <w:t>addition</w:t>
      </w:r>
      <w:r w:rsidR="002B0944">
        <w:t xml:space="preserve"> of </w:t>
      </w:r>
      <w:r w:rsidR="009773F6">
        <w:t>semantically friendly</w:t>
      </w:r>
      <w:r w:rsidR="00A13CCC">
        <w:t xml:space="preserve"> URLs</w:t>
      </w:r>
      <w:r w:rsidR="00715C92">
        <w:t xml:space="preserve"> (see </w:t>
      </w:r>
      <w:r w:rsidR="00715C92">
        <w:fldChar w:fldCharType="begin"/>
      </w:r>
      <w:r w:rsidR="00715C92">
        <w:instrText xml:space="preserve"> REF _Ref7984667 \h </w:instrText>
      </w:r>
      <w:r w:rsidR="00715C92">
        <w:fldChar w:fldCharType="separate"/>
      </w:r>
      <w:r w:rsidR="007A6AD2">
        <w:t xml:space="preserve">Figure </w:t>
      </w:r>
      <w:r w:rsidR="007A6AD2">
        <w:rPr>
          <w:noProof/>
        </w:rPr>
        <w:t>36</w:t>
      </w:r>
      <w:r w:rsidR="00715C92">
        <w:fldChar w:fldCharType="end"/>
      </w:r>
      <w:r w:rsidR="00715C92">
        <w:t>)</w:t>
      </w:r>
      <w:r w:rsidR="00A13CCC">
        <w:t xml:space="preserve"> </w:t>
      </w:r>
      <w:r w:rsidR="00680A90">
        <w:t xml:space="preserve">is both human and machine </w:t>
      </w:r>
      <w:r w:rsidR="004D7C15">
        <w:t>readable</w:t>
      </w:r>
      <w:r w:rsidR="00AF4021">
        <w:t xml:space="preserve"> which makes it </w:t>
      </w:r>
      <w:r w:rsidR="00A753D1">
        <w:t xml:space="preserve">easier to share </w:t>
      </w:r>
      <w:r w:rsidR="00167DAC">
        <w:t>and</w:t>
      </w:r>
      <w:r w:rsidR="00A753D1">
        <w:t xml:space="preserve"> </w:t>
      </w:r>
      <w:r w:rsidR="00AF4021">
        <w:t>to be found</w:t>
      </w:r>
      <w:r w:rsidR="008D7CE0">
        <w:t xml:space="preserve"> </w:t>
      </w:r>
      <w:r w:rsidR="000D53B3">
        <w:t>by search engines</w:t>
      </w:r>
      <w:r w:rsidR="00B1714D">
        <w:t xml:space="preserve"> </w:t>
      </w:r>
      <w:r w:rsidR="00514CDF">
        <w:rPr>
          <w:noProof/>
        </w:rPr>
        <w:t>(Swati et al. 2013)</w:t>
      </w:r>
      <w:r w:rsidR="000D53B3">
        <w:t>.</w:t>
      </w:r>
    </w:p>
    <w:p w14:paraId="75AE990E" w14:textId="4632A931" w:rsidR="005876B2" w:rsidRDefault="005876B2" w:rsidP="00712265">
      <w:pPr>
        <w:pStyle w:val="15Spacing"/>
      </w:pPr>
    </w:p>
    <w:p w14:paraId="2091A76D" w14:textId="6A2D0ECC" w:rsidR="005876B2" w:rsidRDefault="008F4010" w:rsidP="00712265">
      <w:pPr>
        <w:pStyle w:val="15Spacing"/>
      </w:pPr>
      <w:r>
        <w:t>Discovery</w:t>
      </w:r>
      <w:r w:rsidR="009A784E">
        <w:t xml:space="preserve"> through search </w:t>
      </w:r>
      <w:r w:rsidR="007F5CAA">
        <w:t>results</w:t>
      </w:r>
      <w:r w:rsidR="009A784E">
        <w:t xml:space="preserve"> will be </w:t>
      </w:r>
      <w:r w:rsidR="00AF4021">
        <w:t>necessary</w:t>
      </w:r>
      <w:r w:rsidR="009A784E">
        <w:t xml:space="preserve"> for establishing and maintaining a strong web presence in the future lifecycle of the product</w:t>
      </w:r>
      <w:r w:rsidR="0082651F">
        <w:t>. T</w:t>
      </w:r>
      <w:r w:rsidR="008A3990">
        <w:t xml:space="preserve">herefore a friendly URL </w:t>
      </w:r>
      <w:r w:rsidR="004A1362">
        <w:t xml:space="preserve">that </w:t>
      </w:r>
      <w:r w:rsidR="008A3990">
        <w:t xml:space="preserve">could help improve SEO </w:t>
      </w:r>
      <w:r w:rsidR="00BD7831">
        <w:t>rankings</w:t>
      </w:r>
      <w:r w:rsidR="004A1362">
        <w:t xml:space="preserve"> is a benefit</w:t>
      </w:r>
      <w:r w:rsidR="00BD7831">
        <w:t>.</w:t>
      </w:r>
      <w:r w:rsidR="009A784E">
        <w:t xml:space="preserve"> </w:t>
      </w:r>
      <w:r w:rsidR="00F9185D">
        <w:t xml:space="preserve">Developers should be able to </w:t>
      </w:r>
      <w:r w:rsidR="00E61A35">
        <w:t xml:space="preserve">search </w:t>
      </w:r>
      <w:r w:rsidR="00C72613">
        <w:t>an</w:t>
      </w:r>
      <w:r w:rsidR="00E61A35">
        <w:t xml:space="preserve"> error message into a search engine</w:t>
      </w:r>
      <w:r>
        <w:t xml:space="preserve"> and </w:t>
      </w:r>
      <w:r w:rsidR="00AB3315">
        <w:t>hav</w:t>
      </w:r>
      <w:r w:rsidR="00BD7831">
        <w:t>e a public Ladebug post as a search result.</w:t>
      </w:r>
    </w:p>
    <w:p w14:paraId="2DC2EC75" w14:textId="77777777" w:rsidR="00B00A59" w:rsidRDefault="00B00A59" w:rsidP="00712265">
      <w:pPr>
        <w:pStyle w:val="15Spacing"/>
      </w:pPr>
    </w:p>
    <w:p w14:paraId="736F9703" w14:textId="7F11961C" w:rsidR="00F61453" w:rsidRDefault="00636974" w:rsidP="00712265">
      <w:pPr>
        <w:pStyle w:val="15Spacing"/>
      </w:pPr>
      <w:r>
        <w:rPr>
          <w:noProof/>
        </w:rPr>
        <w:drawing>
          <wp:inline distT="0" distB="0" distL="0" distR="0" wp14:anchorId="6FF1AFF2" wp14:editId="25F7BC98">
            <wp:extent cx="5962650" cy="428625"/>
            <wp:effectExtent l="19050" t="19050" r="19050" b="2857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62650" cy="428625"/>
                    </a:xfrm>
                    <a:prstGeom prst="rect">
                      <a:avLst/>
                    </a:prstGeom>
                    <a:ln>
                      <a:solidFill>
                        <a:schemeClr val="bg1">
                          <a:lumMod val="85000"/>
                        </a:schemeClr>
                      </a:solidFill>
                    </a:ln>
                  </pic:spPr>
                </pic:pic>
              </a:graphicData>
            </a:graphic>
          </wp:inline>
        </w:drawing>
      </w:r>
    </w:p>
    <w:p w14:paraId="603DEFC1" w14:textId="7D7544C4" w:rsidR="00926B1E" w:rsidRDefault="00AE2047" w:rsidP="00AE2047">
      <w:pPr>
        <w:pStyle w:val="Caption"/>
      </w:pPr>
      <w:bookmarkStart w:id="162" w:name="_Ref7984669"/>
      <w:bookmarkStart w:id="163" w:name="_Toc8340735"/>
      <w:r>
        <w:t xml:space="preserve">Figure </w:t>
      </w:r>
      <w:fldSimple w:instr=" SEQ Figure \* ARABIC ">
        <w:r w:rsidR="00893356">
          <w:rPr>
            <w:noProof/>
          </w:rPr>
          <w:t>35</w:t>
        </w:r>
      </w:fldSimple>
      <w:bookmarkEnd w:id="162"/>
      <w:r>
        <w:t xml:space="preserve"> </w:t>
      </w:r>
      <w:r w:rsidR="004851A6">
        <w:t>–</w:t>
      </w:r>
      <w:r>
        <w:t xml:space="preserve"> </w:t>
      </w:r>
      <w:r w:rsidR="004851A6">
        <w:t xml:space="preserve">Semantically incorrect URL from the old </w:t>
      </w:r>
      <w:r w:rsidR="00A52AB9">
        <w:t>web app</w:t>
      </w:r>
      <w:bookmarkEnd w:id="163"/>
    </w:p>
    <w:p w14:paraId="5AC4CFBA" w14:textId="77777777" w:rsidR="008658C4" w:rsidRPr="008658C4" w:rsidRDefault="008658C4" w:rsidP="008658C4"/>
    <w:p w14:paraId="2E693A70" w14:textId="3DC5D97D" w:rsidR="00926B1E" w:rsidRDefault="00F671E2" w:rsidP="00712265">
      <w:pPr>
        <w:pStyle w:val="15Spacing"/>
      </w:pPr>
      <w:r>
        <w:rPr>
          <w:noProof/>
        </w:rPr>
        <w:drawing>
          <wp:inline distT="0" distB="0" distL="0" distR="0" wp14:anchorId="6A356766" wp14:editId="3BA3CA2C">
            <wp:extent cx="6120130" cy="274320"/>
            <wp:effectExtent l="19050" t="19050" r="13970" b="1143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0130" cy="274320"/>
                    </a:xfrm>
                    <a:prstGeom prst="rect">
                      <a:avLst/>
                    </a:prstGeom>
                    <a:ln>
                      <a:solidFill>
                        <a:schemeClr val="bg1">
                          <a:lumMod val="85000"/>
                        </a:schemeClr>
                      </a:solidFill>
                    </a:ln>
                  </pic:spPr>
                </pic:pic>
              </a:graphicData>
            </a:graphic>
          </wp:inline>
        </w:drawing>
      </w:r>
    </w:p>
    <w:p w14:paraId="2929FC33" w14:textId="4662FD9F" w:rsidR="00926B1E" w:rsidRDefault="006F6D2E" w:rsidP="006F6D2E">
      <w:pPr>
        <w:pStyle w:val="Caption"/>
      </w:pPr>
      <w:bookmarkStart w:id="164" w:name="_Ref7984667"/>
      <w:bookmarkStart w:id="165" w:name="_Toc8340736"/>
      <w:r>
        <w:t xml:space="preserve">Figure </w:t>
      </w:r>
      <w:fldSimple w:instr=" SEQ Figure \* ARABIC ">
        <w:r w:rsidR="00893356">
          <w:rPr>
            <w:noProof/>
          </w:rPr>
          <w:t>36</w:t>
        </w:r>
      </w:fldSimple>
      <w:bookmarkEnd w:id="164"/>
      <w:r>
        <w:t xml:space="preserve"> </w:t>
      </w:r>
      <w:r w:rsidR="004851A6">
        <w:t>–</w:t>
      </w:r>
      <w:r>
        <w:t xml:space="preserve"> </w:t>
      </w:r>
      <w:r w:rsidR="004851A6">
        <w:t xml:space="preserve">Semantically correct URL from the new </w:t>
      </w:r>
      <w:r w:rsidR="00A52AB9">
        <w:t>web app</w:t>
      </w:r>
      <w:bookmarkEnd w:id="165"/>
    </w:p>
    <w:p w14:paraId="1E353CD9" w14:textId="6AF7A8DE" w:rsidR="00010C97" w:rsidRDefault="00010C97" w:rsidP="00010C97"/>
    <w:p w14:paraId="3A164702" w14:textId="77777777" w:rsidR="003E008E" w:rsidRPr="00010C97" w:rsidRDefault="003E008E" w:rsidP="00010C97"/>
    <w:p w14:paraId="2B3C0370" w14:textId="77777777" w:rsidR="00F01924" w:rsidRPr="00620F68" w:rsidRDefault="00F01924" w:rsidP="00F01924">
      <w:pPr>
        <w:pStyle w:val="Heading2"/>
      </w:pPr>
      <w:bookmarkStart w:id="166" w:name="_Ref7913444"/>
      <w:bookmarkStart w:id="167" w:name="_Toc8357855"/>
      <w:r>
        <w:t>Cloud Deployment</w:t>
      </w:r>
      <w:bookmarkEnd w:id="166"/>
      <w:bookmarkEnd w:id="167"/>
    </w:p>
    <w:p w14:paraId="1D933726" w14:textId="5EA89EE1" w:rsidR="0006478F" w:rsidRPr="00207378" w:rsidRDefault="00F01924" w:rsidP="00207378">
      <w:pPr>
        <w:pStyle w:val="15Spacing"/>
      </w:pPr>
      <w:r w:rsidRPr="00207378">
        <w:t>The final</w:t>
      </w:r>
      <w:r w:rsidR="00760630" w:rsidRPr="00207378">
        <w:t xml:space="preserve"> iteration of</w:t>
      </w:r>
      <w:r w:rsidR="00410295" w:rsidRPr="00207378">
        <w:t xml:space="preserve"> </w:t>
      </w:r>
      <w:r w:rsidR="001B1C13">
        <w:t xml:space="preserve">the </w:t>
      </w:r>
      <w:r w:rsidR="00410295" w:rsidRPr="00207378">
        <w:t xml:space="preserve">web app and database </w:t>
      </w:r>
      <w:r w:rsidR="004847D6" w:rsidRPr="00207378">
        <w:t>were</w:t>
      </w:r>
      <w:r w:rsidR="003E008E">
        <w:t xml:space="preserve"> </w:t>
      </w:r>
      <w:r w:rsidR="0057537A" w:rsidRPr="00207378">
        <w:t xml:space="preserve">successfully </w:t>
      </w:r>
      <w:r w:rsidR="00FB088B" w:rsidRPr="00207378">
        <w:t>deployed</w:t>
      </w:r>
      <w:r w:rsidRPr="00207378">
        <w:t xml:space="preserve"> to Azure</w:t>
      </w:r>
      <w:r w:rsidR="00A44A21" w:rsidRPr="00207378">
        <w:t>.</w:t>
      </w:r>
      <w:r w:rsidR="00130BCE" w:rsidRPr="00207378">
        <w:t xml:space="preserve"> </w:t>
      </w:r>
    </w:p>
    <w:p w14:paraId="669AD62D" w14:textId="76DCC2C5" w:rsidR="006A533F" w:rsidRPr="00207378" w:rsidRDefault="0006478F" w:rsidP="00207378">
      <w:pPr>
        <w:pStyle w:val="15Spacing"/>
      </w:pPr>
      <w:r w:rsidRPr="00207378">
        <w:t xml:space="preserve">An attempt was made to use the official Elastic Search </w:t>
      </w:r>
      <w:r w:rsidR="009B7C1A" w:rsidRPr="00207378">
        <w:t>SaaS platform</w:t>
      </w:r>
      <w:sdt>
        <w:sdtPr>
          <w:id w:val="-121003956"/>
          <w:citation/>
        </w:sdtPr>
        <w:sdtEndPr/>
        <w:sdtContent>
          <w:r w:rsidRPr="00207378">
            <w:fldChar w:fldCharType="begin"/>
          </w:r>
          <w:r w:rsidRPr="00207378">
            <w:instrText xml:space="preserve"> CITATION Ela19 \l 2057 </w:instrText>
          </w:r>
          <w:r w:rsidRPr="00207378">
            <w:fldChar w:fldCharType="separate"/>
          </w:r>
          <w:r w:rsidR="00DF4207">
            <w:rPr>
              <w:noProof/>
            </w:rPr>
            <w:t xml:space="preserve"> (Elastic, n.d.)</w:t>
          </w:r>
          <w:r w:rsidRPr="00207378">
            <w:fldChar w:fldCharType="end"/>
          </w:r>
        </w:sdtContent>
      </w:sdt>
      <w:r w:rsidRPr="00207378">
        <w:t xml:space="preserve"> to host the Elastic Search instance,</w:t>
      </w:r>
      <w:r w:rsidR="00C86D7B" w:rsidRPr="00207378">
        <w:t xml:space="preserve"> but it was limited to a 2</w:t>
      </w:r>
      <w:r w:rsidR="009762B5">
        <w:t>-</w:t>
      </w:r>
      <w:r w:rsidR="00C86D7B" w:rsidRPr="00207378">
        <w:t>week free trial</w:t>
      </w:r>
      <w:r w:rsidR="0018720F">
        <w:t xml:space="preserve"> which was not ideal.</w:t>
      </w:r>
      <w:r w:rsidR="00C86D7B" w:rsidRPr="00207378">
        <w:t xml:space="preserve"> Bonsai</w:t>
      </w:r>
      <w:r w:rsidR="0018720F">
        <w:t>, another Elastic Search SaaS platform</w:t>
      </w:r>
      <w:r w:rsidR="006A533F" w:rsidRPr="00207378">
        <w:t xml:space="preserve"> </w:t>
      </w:r>
      <w:r w:rsidR="00B55109">
        <w:t>offers</w:t>
      </w:r>
      <w:r w:rsidR="00C86D7B" w:rsidRPr="00207378">
        <w:t xml:space="preserve"> a free </w:t>
      </w:r>
      <w:r w:rsidR="006A533F" w:rsidRPr="00207378">
        <w:t xml:space="preserve">plan </w:t>
      </w:r>
      <w:sdt>
        <w:sdtPr>
          <w:id w:val="1422224075"/>
          <w:citation/>
        </w:sdtPr>
        <w:sdtEndPr/>
        <w:sdtContent>
          <w:r w:rsidR="006A533F" w:rsidRPr="00207378">
            <w:fldChar w:fldCharType="begin"/>
          </w:r>
          <w:r w:rsidR="006A533F" w:rsidRPr="00207378">
            <w:instrText xml:space="preserve"> CITATION Bon19 \l 2057 </w:instrText>
          </w:r>
          <w:r w:rsidR="006A533F" w:rsidRPr="00207378">
            <w:fldChar w:fldCharType="separate"/>
          </w:r>
          <w:r w:rsidR="00DF4207">
            <w:rPr>
              <w:noProof/>
            </w:rPr>
            <w:t>(Bonsai, n.d.)</w:t>
          </w:r>
          <w:r w:rsidR="006A533F" w:rsidRPr="00207378">
            <w:fldChar w:fldCharType="end"/>
          </w:r>
        </w:sdtContent>
      </w:sdt>
      <w:r w:rsidR="006A533F" w:rsidRPr="00207378">
        <w:t xml:space="preserve"> that was suitable for the requirements of the project at the current time</w:t>
      </w:r>
      <w:r w:rsidR="00584C8E">
        <w:t>, and therefore was the chosen cloud provider for the Elastic Search engine.</w:t>
      </w:r>
    </w:p>
    <w:p w14:paraId="35FB145E" w14:textId="77777777" w:rsidR="0006478F" w:rsidRPr="00207378" w:rsidRDefault="0006478F" w:rsidP="00207378">
      <w:pPr>
        <w:pStyle w:val="15Spacing"/>
      </w:pPr>
    </w:p>
    <w:p w14:paraId="1DDACE8B" w14:textId="14BA0AD4" w:rsidR="00806381" w:rsidRDefault="00457562" w:rsidP="00F31C9C">
      <w:pPr>
        <w:pStyle w:val="15Spacing"/>
      </w:pPr>
      <w:r w:rsidRPr="00207378">
        <w:t xml:space="preserve">Finally, the </w:t>
      </w:r>
      <w:r w:rsidR="00963D18" w:rsidRPr="00207378">
        <w:t xml:space="preserve">new </w:t>
      </w:r>
      <w:r w:rsidRPr="00207378">
        <w:t>chrome extension was updated</w:t>
      </w:r>
      <w:r w:rsidR="00963D18" w:rsidRPr="00207378">
        <w:t xml:space="preserve"> </w:t>
      </w:r>
      <w:r w:rsidR="008E5E01">
        <w:t xml:space="preserve">over </w:t>
      </w:r>
      <w:r w:rsidR="00963D18" w:rsidRPr="00207378">
        <w:t xml:space="preserve">the already existing </w:t>
      </w:r>
      <w:r w:rsidR="003D200D">
        <w:t>extension</w:t>
      </w:r>
      <w:r w:rsidR="00963D18" w:rsidRPr="00207378">
        <w:t xml:space="preserve"> in the Google Chrome store. Therefore,</w:t>
      </w:r>
      <w:r w:rsidRPr="00207378">
        <w:t xml:space="preserve"> existing </w:t>
      </w:r>
      <w:r w:rsidR="00C76D07">
        <w:t>C</w:t>
      </w:r>
      <w:r w:rsidR="00156C72" w:rsidRPr="00207378">
        <w:t xml:space="preserve">hrome extension </w:t>
      </w:r>
      <w:r w:rsidRPr="00207378">
        <w:t xml:space="preserve">users </w:t>
      </w:r>
      <w:r w:rsidR="00C76D07">
        <w:t xml:space="preserve">at Redweb </w:t>
      </w:r>
      <w:r w:rsidR="00156C72" w:rsidRPr="00207378">
        <w:t>were</w:t>
      </w:r>
      <w:r w:rsidR="00963D18" w:rsidRPr="00207378">
        <w:t xml:space="preserve"> </w:t>
      </w:r>
      <w:r w:rsidRPr="00207378">
        <w:t>automatically updated</w:t>
      </w:r>
      <w:r w:rsidR="00156C72" w:rsidRPr="00207378">
        <w:t xml:space="preserve"> to the latest version</w:t>
      </w:r>
      <w:r w:rsidR="00C76D07">
        <w:t>.</w:t>
      </w:r>
      <w:r w:rsidR="00613EDA">
        <w:t xml:space="preserve"> </w:t>
      </w:r>
      <w:r w:rsidR="00E859C9" w:rsidRPr="00207378">
        <w:t xml:space="preserve">The deployed web app can be accessed </w:t>
      </w:r>
      <w:r w:rsidR="00E0710D">
        <w:t>at</w:t>
      </w:r>
      <w:r w:rsidR="00E859C9" w:rsidRPr="00207378">
        <w:t xml:space="preserve"> </w:t>
      </w:r>
      <w:hyperlink r:id="rId50" w:history="1">
        <w:r w:rsidR="00291A0D" w:rsidRPr="004C63D3">
          <w:rPr>
            <w:rStyle w:val="Hyperlink"/>
          </w:rPr>
          <w:t>https://ladebug.net</w:t>
        </w:r>
      </w:hyperlink>
      <w:r w:rsidR="00291A0D">
        <w:t>.</w:t>
      </w:r>
      <w:r w:rsidR="00297FA7">
        <w:t xml:space="preserve"> </w:t>
      </w:r>
      <w:r w:rsidR="00291A0D">
        <w:t xml:space="preserve">Evidence </w:t>
      </w:r>
      <w:r w:rsidR="007146DA" w:rsidRPr="00207378">
        <w:t xml:space="preserve">of </w:t>
      </w:r>
      <w:r w:rsidR="00E859C9" w:rsidRPr="00207378">
        <w:t xml:space="preserve">the </w:t>
      </w:r>
      <w:r w:rsidR="0002122A" w:rsidRPr="00207378">
        <w:t xml:space="preserve">deployments can be found in </w:t>
      </w:r>
      <w:r w:rsidR="00184EA5" w:rsidRPr="00207378">
        <w:fldChar w:fldCharType="begin"/>
      </w:r>
      <w:r w:rsidR="00184EA5" w:rsidRPr="00207378">
        <w:instrText xml:space="preserve"> REF _Ref7954751 \r \h </w:instrText>
      </w:r>
      <w:r w:rsidR="00207378" w:rsidRPr="00207378">
        <w:instrText xml:space="preserve"> \* MERGEFORMAT </w:instrText>
      </w:r>
      <w:r w:rsidR="00184EA5" w:rsidRPr="00207378">
        <w:fldChar w:fldCharType="separate"/>
      </w:r>
      <w:r w:rsidR="007A6AD2">
        <w:t>Appendix M</w:t>
      </w:r>
      <w:r w:rsidR="00184EA5" w:rsidRPr="00207378">
        <w:fldChar w:fldCharType="end"/>
      </w:r>
      <w:r w:rsidR="00184EA5" w:rsidRPr="00207378">
        <w:t>.</w:t>
      </w:r>
    </w:p>
    <w:p w14:paraId="70FFA65F" w14:textId="1A9E8300" w:rsidR="002F11DC" w:rsidRDefault="002F11DC" w:rsidP="00F31C9C">
      <w:pPr>
        <w:pStyle w:val="15Spacing"/>
      </w:pPr>
    </w:p>
    <w:p w14:paraId="4E144D79" w14:textId="553C882B" w:rsidR="002F11DC" w:rsidRDefault="002F11DC" w:rsidP="00F31C9C">
      <w:pPr>
        <w:pStyle w:val="15Spacing"/>
      </w:pPr>
    </w:p>
    <w:p w14:paraId="0E40B8EF" w14:textId="0B8243F1" w:rsidR="002F11DC" w:rsidRDefault="002F11DC" w:rsidP="00F31C9C">
      <w:pPr>
        <w:pStyle w:val="15Spacing"/>
      </w:pPr>
    </w:p>
    <w:p w14:paraId="1F7519B8" w14:textId="6A685EEA" w:rsidR="0053147F" w:rsidRDefault="0053147F" w:rsidP="00F31C9C">
      <w:pPr>
        <w:pStyle w:val="15Spacing"/>
      </w:pPr>
    </w:p>
    <w:p w14:paraId="79F1436D" w14:textId="77777777" w:rsidR="0053147F" w:rsidRDefault="0053147F" w:rsidP="00F31C9C">
      <w:pPr>
        <w:pStyle w:val="15Spacing"/>
      </w:pPr>
    </w:p>
    <w:p w14:paraId="320198A6" w14:textId="7008794B" w:rsidR="00974241" w:rsidRPr="00974241" w:rsidRDefault="00974241" w:rsidP="00974241">
      <w:pPr>
        <w:pStyle w:val="Heading2"/>
      </w:pPr>
      <w:bookmarkStart w:id="168" w:name="_Toc8357856"/>
      <w:r w:rsidRPr="00974241">
        <w:lastRenderedPageBreak/>
        <w:t>Development Tools</w:t>
      </w:r>
      <w:r w:rsidR="00040FE5">
        <w:t xml:space="preserve"> and Technologies</w:t>
      </w:r>
      <w:bookmarkEnd w:id="168"/>
    </w:p>
    <w:p w14:paraId="2655B6BF" w14:textId="4F6EEDAB" w:rsidR="007B4254" w:rsidRDefault="00974241" w:rsidP="00F31C9C">
      <w:pPr>
        <w:pStyle w:val="15Spacing"/>
      </w:pPr>
      <w:r>
        <w:t xml:space="preserve">Other than </w:t>
      </w:r>
      <w:r w:rsidR="002D4AB4">
        <w:t>the core</w:t>
      </w:r>
      <w:r>
        <w:t xml:space="preserve"> development </w:t>
      </w:r>
      <w:r w:rsidR="0056055C">
        <w:t>tools</w:t>
      </w:r>
      <w:r>
        <w:t xml:space="preserve"> like Visual Studio </w:t>
      </w:r>
      <w:r w:rsidR="007B4254">
        <w:t xml:space="preserve">2017 </w:t>
      </w:r>
      <w:r>
        <w:t xml:space="preserve">IDE and MSSQL Server </w:t>
      </w:r>
      <w:r w:rsidR="007B4254">
        <w:t xml:space="preserve">2017, there were a few other tools vital to the development of the artefact. </w:t>
      </w:r>
    </w:p>
    <w:p w14:paraId="68A7B4F3" w14:textId="7AF0FB14" w:rsidR="00974241" w:rsidRPr="00974241" w:rsidRDefault="00974241" w:rsidP="00974241">
      <w:pPr>
        <w:pStyle w:val="Heading3"/>
      </w:pPr>
      <w:bookmarkStart w:id="169" w:name="_Toc8357857"/>
      <w:r w:rsidRPr="00974241">
        <w:t>ReSharper</w:t>
      </w:r>
      <w:bookmarkEnd w:id="169"/>
    </w:p>
    <w:p w14:paraId="16F008F7" w14:textId="650E1442" w:rsidR="00E24ADE" w:rsidRDefault="00893DF3" w:rsidP="00E24ADE">
      <w:pPr>
        <w:pStyle w:val="15Spacing"/>
      </w:pPr>
      <w:r>
        <w:t>ReSharper</w:t>
      </w:r>
      <w:r w:rsidR="0044612B">
        <w:t xml:space="preserve">, </w:t>
      </w:r>
      <w:r>
        <w:t xml:space="preserve">a plugin for the Visual Studio IDE </w:t>
      </w:r>
      <w:sdt>
        <w:sdtPr>
          <w:id w:val="-1781557226"/>
          <w:citation/>
        </w:sdtPr>
        <w:sdtEndPr/>
        <w:sdtContent>
          <w:r w:rsidR="0011153E">
            <w:fldChar w:fldCharType="begin"/>
          </w:r>
          <w:r w:rsidR="0011153E">
            <w:instrText xml:space="preserve"> CITATION ReS19 \l 2057 </w:instrText>
          </w:r>
          <w:r w:rsidR="0011153E">
            <w:fldChar w:fldCharType="separate"/>
          </w:r>
          <w:r w:rsidR="0011153E">
            <w:rPr>
              <w:noProof/>
            </w:rPr>
            <w:t>(ReSharper, n.d.)</w:t>
          </w:r>
          <w:r w:rsidR="0011153E">
            <w:fldChar w:fldCharType="end"/>
          </w:r>
        </w:sdtContent>
      </w:sdt>
      <w:r w:rsidR="0044612B">
        <w:t xml:space="preserve"> is a </w:t>
      </w:r>
      <w:r w:rsidR="00CD2E64">
        <w:t xml:space="preserve">productivity tool </w:t>
      </w:r>
      <w:r w:rsidR="00420F3C">
        <w:t xml:space="preserve">that </w:t>
      </w:r>
      <w:r w:rsidR="00BC1050">
        <w:t>performs</w:t>
      </w:r>
      <w:r w:rsidR="00A555FD">
        <w:t xml:space="preserve"> live code analysis, d</w:t>
      </w:r>
      <w:r w:rsidR="004716E2">
        <w:t xml:space="preserve">etects code smells, redundancies, runtime errors and </w:t>
      </w:r>
      <w:r w:rsidR="00734959">
        <w:t xml:space="preserve">suggests </w:t>
      </w:r>
      <w:r w:rsidR="004716E2">
        <w:t xml:space="preserve">possible improvements right as the user is typing </w:t>
      </w:r>
      <w:r w:rsidR="00997087">
        <w:rPr>
          <w:noProof/>
        </w:rPr>
        <w:t>(Christakis and Bird, n.d.)</w:t>
      </w:r>
      <w:r w:rsidR="004716E2">
        <w:t xml:space="preserve">. </w:t>
      </w:r>
      <w:r w:rsidR="00072809">
        <w:t xml:space="preserve">ReSharper </w:t>
      </w:r>
      <w:r w:rsidR="004D4A34">
        <w:t xml:space="preserve">was </w:t>
      </w:r>
      <w:r w:rsidR="00F50901">
        <w:t>an</w:t>
      </w:r>
      <w:r w:rsidR="004D4A34">
        <w:t xml:space="preserve"> </w:t>
      </w:r>
      <w:r w:rsidR="00AF4021">
        <w:t>essential</w:t>
      </w:r>
      <w:r w:rsidR="004D4A34">
        <w:t xml:space="preserve"> tool used </w:t>
      </w:r>
      <w:r w:rsidR="00F50901">
        <w:t>when</w:t>
      </w:r>
      <w:r w:rsidR="004D4A34">
        <w:t xml:space="preserve"> refactoring cod</w:t>
      </w:r>
      <w:r w:rsidR="00185DB3">
        <w:t xml:space="preserve">e, it </w:t>
      </w:r>
      <w:r w:rsidR="00A85EFE">
        <w:t>passively enforced coding conventions</w:t>
      </w:r>
      <w:r w:rsidR="00DD24C7">
        <w:t xml:space="preserve"> and has </w:t>
      </w:r>
      <w:r w:rsidR="00A85EFE">
        <w:t>allow</w:t>
      </w:r>
      <w:r w:rsidR="00661C0A">
        <w:t>ed</w:t>
      </w:r>
      <w:r w:rsidR="00A85EFE">
        <w:t xml:space="preserve"> </w:t>
      </w:r>
      <w:r w:rsidR="00BA10D5">
        <w:t xml:space="preserve">for mass refactoring </w:t>
      </w:r>
      <w:r w:rsidR="004B0BD2">
        <w:t>of</w:t>
      </w:r>
      <w:r w:rsidR="00BA10D5">
        <w:t xml:space="preserve"> class namespaces and code optimizations. </w:t>
      </w:r>
      <w:r w:rsidR="00E24ADE">
        <w:t xml:space="preserve">Therefore, resulting in high-quality </w:t>
      </w:r>
      <w:r w:rsidR="00927037">
        <w:t xml:space="preserve">clean </w:t>
      </w:r>
      <w:r w:rsidR="00E24ADE">
        <w:t>code.</w:t>
      </w:r>
      <w:r w:rsidR="00E24ADE" w:rsidRPr="00974241">
        <w:t xml:space="preserve"> </w:t>
      </w:r>
    </w:p>
    <w:p w14:paraId="4C7855B8" w14:textId="02BC9014" w:rsidR="00974241" w:rsidRPr="00DA3657" w:rsidRDefault="00974241" w:rsidP="00974241">
      <w:pPr>
        <w:pStyle w:val="Heading3"/>
      </w:pPr>
      <w:bookmarkStart w:id="170" w:name="_Toc8357858"/>
      <w:r w:rsidRPr="00DA3657">
        <w:t>Version Control (Git)</w:t>
      </w:r>
      <w:bookmarkEnd w:id="170"/>
    </w:p>
    <w:p w14:paraId="1086759B" w14:textId="74A083DF" w:rsidR="00974241" w:rsidRPr="00C37B2B" w:rsidRDefault="00BD7955" w:rsidP="00C56144">
      <w:pPr>
        <w:pStyle w:val="15Spacing"/>
      </w:pPr>
      <w:r>
        <w:t xml:space="preserve">Git was primarily used as a version control </w:t>
      </w:r>
      <w:r w:rsidR="000B697C">
        <w:t xml:space="preserve">tool. </w:t>
      </w:r>
      <w:r w:rsidR="00A67204">
        <w:t xml:space="preserve">It </w:t>
      </w:r>
      <w:r w:rsidR="003E14BD">
        <w:t>helped in refactoring code</w:t>
      </w:r>
      <w:r w:rsidR="00FF71B8">
        <w:t>,</w:t>
      </w:r>
      <w:r w:rsidR="003E14BD">
        <w:t xml:space="preserve"> and tracking changes in the event of a bug w</w:t>
      </w:r>
      <w:r w:rsidR="00FF71B8">
        <w:t>ere</w:t>
      </w:r>
      <w:r w:rsidR="003E14BD">
        <w:t xml:space="preserve"> introduced. It made it easy to work on an isolated version of the </w:t>
      </w:r>
      <w:r w:rsidR="009B7ECE">
        <w:t>codebase</w:t>
      </w:r>
      <w:r w:rsidR="005E72DF">
        <w:t xml:space="preserve">, </w:t>
      </w:r>
      <w:r w:rsidR="009B7ECE">
        <w:t xml:space="preserve">using branches to ensure that functionality is only </w:t>
      </w:r>
      <w:r w:rsidR="009A646F">
        <w:t>integrated</w:t>
      </w:r>
      <w:r w:rsidR="009B7ECE">
        <w:t xml:space="preserve"> when it has been </w:t>
      </w:r>
      <w:r w:rsidR="00FF71B8">
        <w:t>adequate</w:t>
      </w:r>
      <w:r w:rsidR="009B7ECE">
        <w:t xml:space="preserve">ly implemented without any </w:t>
      </w:r>
      <w:r w:rsidR="00AE3FB1">
        <w:t xml:space="preserve">critical bugs. </w:t>
      </w:r>
      <w:r w:rsidR="00974241">
        <w:t xml:space="preserve">Frequent commits were made to ensure </w:t>
      </w:r>
      <w:r w:rsidR="00AE3FB1">
        <w:t xml:space="preserve">that </w:t>
      </w:r>
      <w:r w:rsidR="00371DCA">
        <w:t xml:space="preserve">progress was </w:t>
      </w:r>
      <w:r w:rsidR="00502CC4">
        <w:t xml:space="preserve">saved to the cloud and </w:t>
      </w:r>
      <w:r w:rsidR="00AE3FB1">
        <w:t xml:space="preserve">if a bug was introduced, the origin could be traced and </w:t>
      </w:r>
      <w:r w:rsidR="00FF71B8">
        <w:t>quick</w:t>
      </w:r>
      <w:r w:rsidR="00AE3FB1">
        <w:t>ly resolved.</w:t>
      </w:r>
    </w:p>
    <w:p w14:paraId="1520EFFC" w14:textId="77777777" w:rsidR="00DA3657" w:rsidRDefault="00DA3657" w:rsidP="00C56144">
      <w:pPr>
        <w:pStyle w:val="15Spacing"/>
      </w:pPr>
    </w:p>
    <w:p w14:paraId="3396361F" w14:textId="77777777" w:rsidR="00543095" w:rsidRDefault="00543095" w:rsidP="00543095">
      <w:pPr>
        <w:pStyle w:val="Heading3"/>
        <w:numPr>
          <w:ilvl w:val="2"/>
          <w:numId w:val="1"/>
        </w:numPr>
      </w:pPr>
      <w:bookmarkStart w:id="171" w:name="_Toc8357859"/>
      <w:r>
        <w:t>GitHub</w:t>
      </w:r>
      <w:bookmarkEnd w:id="171"/>
    </w:p>
    <w:p w14:paraId="13FD09A5" w14:textId="62896930" w:rsidR="00C56144" w:rsidRDefault="00C56144" w:rsidP="00C56144">
      <w:pPr>
        <w:pStyle w:val="15Spacing"/>
      </w:pPr>
      <w:r>
        <w:t xml:space="preserve">GitHub </w:t>
      </w:r>
      <w:r w:rsidR="00FA32F2">
        <w:t>was</w:t>
      </w:r>
      <w:r>
        <w:t xml:space="preserve"> used as part of the development workflow as a project management tool. GitHub has a Kanban</w:t>
      </w:r>
      <w:r w:rsidR="002B705C">
        <w:t xml:space="preserve"> type</w:t>
      </w:r>
      <w:r>
        <w:t xml:space="preserve"> board as shown in </w:t>
      </w:r>
      <w:r>
        <w:fldChar w:fldCharType="begin"/>
      </w:r>
      <w:r>
        <w:instrText xml:space="preserve"> REF _Ref7872861 \h </w:instrText>
      </w:r>
      <w:r>
        <w:fldChar w:fldCharType="separate"/>
      </w:r>
      <w:r w:rsidR="007A6AD2">
        <w:t xml:space="preserve">Figure </w:t>
      </w:r>
      <w:r w:rsidR="007A6AD2">
        <w:rPr>
          <w:noProof/>
        </w:rPr>
        <w:t>37</w:t>
      </w:r>
      <w:r>
        <w:fldChar w:fldCharType="end"/>
      </w:r>
      <w:r>
        <w:t xml:space="preserve"> which </w:t>
      </w:r>
      <w:r w:rsidR="006E4217">
        <w:t>was</w:t>
      </w:r>
      <w:r>
        <w:t xml:space="preserve"> </w:t>
      </w:r>
      <w:r w:rsidR="00F220D5">
        <w:t>populated</w:t>
      </w:r>
      <w:r>
        <w:t xml:space="preserve"> </w:t>
      </w:r>
      <w:r w:rsidR="006E4217">
        <w:t>with</w:t>
      </w:r>
      <w:r>
        <w:t xml:space="preserve"> tasks based on the technical and </w:t>
      </w:r>
      <w:r w:rsidR="008A6878">
        <w:t>user</w:t>
      </w:r>
      <w:r>
        <w:t xml:space="preserve"> requirements</w:t>
      </w:r>
      <w:r w:rsidR="006650A7">
        <w:t xml:space="preserve"> of the project</w:t>
      </w:r>
      <w:r>
        <w:t>.</w:t>
      </w:r>
      <w:r w:rsidR="006650A7">
        <w:t xml:space="preserve"> </w:t>
      </w:r>
      <w:r w:rsidR="007D021E">
        <w:t xml:space="preserve">Using GitHub as a project management tool </w:t>
      </w:r>
      <w:r w:rsidR="00936EF7">
        <w:t xml:space="preserve">allowed for </w:t>
      </w:r>
      <w:r w:rsidR="00486A87">
        <w:t xml:space="preserve">the progress of </w:t>
      </w:r>
      <w:r w:rsidR="00936EF7">
        <w:t>tasks to be efficiently tracked</w:t>
      </w:r>
      <w:r w:rsidR="00486A87">
        <w:t xml:space="preserve">, which </w:t>
      </w:r>
      <w:r w:rsidR="0030592E">
        <w:t>resulted in the better time management of the project</w:t>
      </w:r>
      <w:r w:rsidR="00580C85">
        <w:t>.</w:t>
      </w:r>
      <w:r w:rsidR="006109E5">
        <w:t xml:space="preserve"> </w:t>
      </w:r>
      <w:r w:rsidR="00347659">
        <w:t xml:space="preserve">Finally, as part of the success criteria of the project </w:t>
      </w:r>
      <w:r w:rsidR="00650CC7">
        <w:t>was</w:t>
      </w:r>
      <w:r w:rsidR="00347659">
        <w:t xml:space="preserve"> to have </w:t>
      </w:r>
      <w:r w:rsidR="005F3B29">
        <w:t>the</w:t>
      </w:r>
      <w:r w:rsidR="00347659">
        <w:t xml:space="preserve"> code reviewed and evaluated, using a version control system like Git, and hosting the project on GitHub would </w:t>
      </w:r>
      <w:r w:rsidR="00A87F79">
        <w:t>provide easy access to the code</w:t>
      </w:r>
      <w:r w:rsidR="00D61FA2">
        <w:t>.</w:t>
      </w:r>
    </w:p>
    <w:p w14:paraId="41E64972" w14:textId="77777777" w:rsidR="00CB4EF1" w:rsidRPr="00BF4C0F" w:rsidRDefault="00CB4EF1" w:rsidP="00CB4EF1">
      <w:pPr>
        <w:pStyle w:val="Heading4"/>
      </w:pPr>
      <w:r w:rsidRPr="00BF4C0F">
        <w:t>Bug Tracking</w:t>
      </w:r>
    </w:p>
    <w:p w14:paraId="71A2747D" w14:textId="4454A7A6" w:rsidR="005A21FF" w:rsidRDefault="00AF36E7" w:rsidP="005A21FF">
      <w:pPr>
        <w:pStyle w:val="15Spacing"/>
      </w:pPr>
      <w:r>
        <w:t xml:space="preserve">Introducing changes to code inevitably </w:t>
      </w:r>
      <w:r w:rsidR="00FE3E31">
        <w:t>introduces</w:t>
      </w:r>
      <w:r>
        <w:t xml:space="preserve"> </w:t>
      </w:r>
      <w:r w:rsidR="00CB4EF1">
        <w:t>bugs</w:t>
      </w:r>
      <w:r w:rsidR="00A50E37">
        <w:t xml:space="preserve">. </w:t>
      </w:r>
      <w:r w:rsidR="00FE2FBE">
        <w:t xml:space="preserve">The number of bugs is an </w:t>
      </w:r>
      <w:r w:rsidR="00AF4021">
        <w:t>essential</w:t>
      </w:r>
      <w:r w:rsidR="00FE2FBE">
        <w:t xml:space="preserve"> metric in </w:t>
      </w:r>
      <w:r w:rsidR="000C15EF">
        <w:t>assessing</w:t>
      </w:r>
      <w:r w:rsidR="00FE2FBE">
        <w:t xml:space="preserve"> </w:t>
      </w:r>
      <w:r w:rsidR="005A0599">
        <w:t xml:space="preserve">the </w:t>
      </w:r>
      <w:r w:rsidR="00FE2FBE">
        <w:t>quality of code</w:t>
      </w:r>
      <w:r w:rsidR="000C15EF">
        <w:t xml:space="preserve"> </w:t>
      </w:r>
      <w:r w:rsidR="00997087">
        <w:rPr>
          <w:noProof/>
        </w:rPr>
        <w:t>(Hovemeyer and Pugh, 2004)</w:t>
      </w:r>
      <w:r w:rsidR="00BF4C0F">
        <w:t>.</w:t>
      </w:r>
      <w:r w:rsidR="000C15EF">
        <w:t xml:space="preserve"> </w:t>
      </w:r>
      <w:r w:rsidR="00EB7E63">
        <w:t>The</w:t>
      </w:r>
      <w:r w:rsidR="00FE3E31">
        <w:t xml:space="preserve"> implementation </w:t>
      </w:r>
      <w:r w:rsidR="005806B9">
        <w:t xml:space="preserve">phase </w:t>
      </w:r>
      <w:r w:rsidR="005C34C0">
        <w:t>involved refactoring and redesigning the</w:t>
      </w:r>
      <w:r w:rsidR="00FE3E31">
        <w:t xml:space="preserve"> </w:t>
      </w:r>
      <w:r w:rsidR="005139F8">
        <w:t>existing codebase</w:t>
      </w:r>
      <w:r w:rsidR="00FE3E31">
        <w:t xml:space="preserve">, </w:t>
      </w:r>
      <w:r w:rsidR="00CB0909">
        <w:t>which required</w:t>
      </w:r>
      <w:r w:rsidR="006A3310">
        <w:t xml:space="preserve"> </w:t>
      </w:r>
      <w:r w:rsidR="00406090">
        <w:t xml:space="preserve">an efficient way to </w:t>
      </w:r>
      <w:r w:rsidR="00D90BB1">
        <w:t>track bugs and their states</w:t>
      </w:r>
      <w:r w:rsidR="00406090">
        <w:t xml:space="preserve"> to ensure that they are eventually fixed.</w:t>
      </w:r>
      <w:r w:rsidR="00BC4221">
        <w:t xml:space="preserve"> </w:t>
      </w:r>
      <w:r w:rsidR="00CB4EF1">
        <w:t>GitHub’s issues tracking feature was leveraged to track bugs</w:t>
      </w:r>
      <w:r w:rsidR="00D668E1">
        <w:t xml:space="preserve"> </w:t>
      </w:r>
      <w:r w:rsidR="005F14E9">
        <w:t>(see</w:t>
      </w:r>
      <w:r w:rsidR="00D668E1">
        <w:t xml:space="preserve"> </w:t>
      </w:r>
      <w:r w:rsidR="00D668E1">
        <w:fldChar w:fldCharType="begin"/>
      </w:r>
      <w:r w:rsidR="00D668E1">
        <w:instrText xml:space="preserve"> REF _Ref7874755 \h </w:instrText>
      </w:r>
      <w:r w:rsidR="00D668E1">
        <w:fldChar w:fldCharType="separate"/>
      </w:r>
      <w:r w:rsidR="007A6AD2">
        <w:t xml:space="preserve">Figure </w:t>
      </w:r>
      <w:r w:rsidR="007A6AD2">
        <w:rPr>
          <w:noProof/>
        </w:rPr>
        <w:t>38</w:t>
      </w:r>
      <w:r w:rsidR="00D668E1">
        <w:fldChar w:fldCharType="end"/>
      </w:r>
      <w:r w:rsidR="005F14E9">
        <w:t>)</w:t>
      </w:r>
      <w:r w:rsidR="007D3E4E">
        <w:t>.</w:t>
      </w:r>
    </w:p>
    <w:p w14:paraId="38BFF7B4" w14:textId="378E859D" w:rsidR="005A21FF" w:rsidRDefault="005A21FF" w:rsidP="005A21FF"/>
    <w:p w14:paraId="6F2736C5" w14:textId="77777777" w:rsidR="005A21FF" w:rsidRDefault="005A21FF" w:rsidP="005A21FF">
      <w:pPr>
        <w:pStyle w:val="Heading3"/>
        <w:numPr>
          <w:ilvl w:val="2"/>
          <w:numId w:val="1"/>
        </w:numPr>
      </w:pPr>
      <w:bookmarkStart w:id="172" w:name="_Toc8357860"/>
      <w:r>
        <w:t>Additional Libraries and tools</w:t>
      </w:r>
      <w:bookmarkEnd w:id="172"/>
    </w:p>
    <w:p w14:paraId="4E6D1395" w14:textId="4F9CA699" w:rsidR="005A21FF" w:rsidRPr="0027064C" w:rsidRDefault="005A21FF" w:rsidP="005A21FF">
      <w:pPr>
        <w:pStyle w:val="15Spacing"/>
      </w:pPr>
      <w:r w:rsidRPr="0027064C">
        <w:t xml:space="preserve">See </w:t>
      </w:r>
      <w:r>
        <w:fldChar w:fldCharType="begin"/>
      </w:r>
      <w:r>
        <w:instrText xml:space="preserve"> REF _Ref7874784 \r \h </w:instrText>
      </w:r>
      <w:r>
        <w:fldChar w:fldCharType="separate"/>
      </w:r>
      <w:r w:rsidR="007A6AD2">
        <w:t>Appendix N</w:t>
      </w:r>
      <w:r>
        <w:fldChar w:fldCharType="end"/>
      </w:r>
      <w:r>
        <w:t xml:space="preserve"> f</w:t>
      </w:r>
      <w:r w:rsidRPr="0027064C">
        <w:t xml:space="preserve">or </w:t>
      </w:r>
      <w:r w:rsidR="001B1C13">
        <w:t xml:space="preserve">the </w:t>
      </w:r>
      <w:r w:rsidRPr="0027064C">
        <w:t>full list of tools and libraries used</w:t>
      </w:r>
      <w:r>
        <w:t>.</w:t>
      </w:r>
    </w:p>
    <w:p w14:paraId="71A8ADFA" w14:textId="77777777" w:rsidR="005A21FF" w:rsidRPr="005A21FF" w:rsidRDefault="005A21FF" w:rsidP="005A21FF"/>
    <w:p w14:paraId="6D67C380" w14:textId="3BC62B21" w:rsidR="00C56144" w:rsidRDefault="00FA32F2" w:rsidP="00C56144">
      <w:pPr>
        <w:pStyle w:val="15Spacing"/>
      </w:pPr>
      <w:r>
        <w:rPr>
          <w:noProof/>
        </w:rPr>
        <w:lastRenderedPageBreak/>
        <w:drawing>
          <wp:inline distT="0" distB="0" distL="0" distR="0" wp14:anchorId="3C717132" wp14:editId="70BEDCD5">
            <wp:extent cx="6120130" cy="3486150"/>
            <wp:effectExtent l="19050" t="19050" r="13970" b="1905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20130" cy="3486150"/>
                    </a:xfrm>
                    <a:prstGeom prst="rect">
                      <a:avLst/>
                    </a:prstGeom>
                    <a:ln>
                      <a:solidFill>
                        <a:schemeClr val="bg1">
                          <a:lumMod val="85000"/>
                        </a:schemeClr>
                      </a:solidFill>
                    </a:ln>
                  </pic:spPr>
                </pic:pic>
              </a:graphicData>
            </a:graphic>
          </wp:inline>
        </w:drawing>
      </w:r>
    </w:p>
    <w:p w14:paraId="40C3E70F" w14:textId="0FF9BF38" w:rsidR="00C56144" w:rsidRDefault="00C56144" w:rsidP="00C56144">
      <w:pPr>
        <w:pStyle w:val="Caption"/>
      </w:pPr>
      <w:bookmarkStart w:id="173" w:name="_Ref7872861"/>
      <w:bookmarkStart w:id="174" w:name="_Toc8340737"/>
      <w:r>
        <w:t xml:space="preserve">Figure </w:t>
      </w:r>
      <w:fldSimple w:instr=" SEQ Figure \* ARABIC ">
        <w:r w:rsidR="00893356">
          <w:rPr>
            <w:noProof/>
          </w:rPr>
          <w:t>37</w:t>
        </w:r>
      </w:fldSimple>
      <w:bookmarkEnd w:id="173"/>
      <w:r>
        <w:t xml:space="preserve"> </w:t>
      </w:r>
      <w:r w:rsidR="00C95A34">
        <w:t>–</w:t>
      </w:r>
      <w:r>
        <w:t xml:space="preserve"> </w:t>
      </w:r>
      <w:r w:rsidR="004646EB">
        <w:t>Final p</w:t>
      </w:r>
      <w:r w:rsidR="00C95A34">
        <w:t xml:space="preserve">roject board for </w:t>
      </w:r>
      <w:r>
        <w:t>Ladebug in GitHub</w:t>
      </w:r>
      <w:bookmarkEnd w:id="174"/>
    </w:p>
    <w:p w14:paraId="3EC8ED36" w14:textId="1F1B0E9A" w:rsidR="00C56144" w:rsidRDefault="00C56144" w:rsidP="00974241"/>
    <w:p w14:paraId="187A0D62" w14:textId="60AEC412" w:rsidR="002367CF" w:rsidRDefault="002367CF" w:rsidP="008D5342">
      <w:pPr>
        <w:pStyle w:val="15Spacing"/>
      </w:pPr>
    </w:p>
    <w:p w14:paraId="2BA4D090" w14:textId="2F3A9AD9" w:rsidR="002367CF" w:rsidRDefault="00282EFB" w:rsidP="008D5342">
      <w:pPr>
        <w:pStyle w:val="15Spacing"/>
      </w:pPr>
      <w:r>
        <w:rPr>
          <w:noProof/>
        </w:rPr>
        <w:drawing>
          <wp:inline distT="0" distB="0" distL="0" distR="0" wp14:anchorId="76534EDF" wp14:editId="4204D605">
            <wp:extent cx="6120130" cy="4484370"/>
            <wp:effectExtent l="19050" t="19050" r="13970" b="1143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0130" cy="4484370"/>
                    </a:xfrm>
                    <a:prstGeom prst="rect">
                      <a:avLst/>
                    </a:prstGeom>
                    <a:ln>
                      <a:solidFill>
                        <a:schemeClr val="bg1">
                          <a:lumMod val="85000"/>
                        </a:schemeClr>
                      </a:solidFill>
                    </a:ln>
                  </pic:spPr>
                </pic:pic>
              </a:graphicData>
            </a:graphic>
          </wp:inline>
        </w:drawing>
      </w:r>
    </w:p>
    <w:p w14:paraId="0714983E" w14:textId="5AF4FD30" w:rsidR="00A24D7A" w:rsidRDefault="0040091E" w:rsidP="009F7D9D">
      <w:pPr>
        <w:pStyle w:val="Caption"/>
      </w:pPr>
      <w:bookmarkStart w:id="175" w:name="_Ref7874755"/>
      <w:bookmarkStart w:id="176" w:name="_Toc8340738"/>
      <w:r>
        <w:t xml:space="preserve">Figure </w:t>
      </w:r>
      <w:fldSimple w:instr=" SEQ Figure \* ARABIC ">
        <w:r w:rsidR="00893356">
          <w:rPr>
            <w:noProof/>
          </w:rPr>
          <w:t>38</w:t>
        </w:r>
      </w:fldSimple>
      <w:bookmarkEnd w:id="175"/>
      <w:r>
        <w:t xml:space="preserve"> - Ladebug's GitHub issues</w:t>
      </w:r>
      <w:bookmarkEnd w:id="176"/>
    </w:p>
    <w:p w14:paraId="6C3B117B" w14:textId="32E0F137" w:rsidR="0002122A" w:rsidRDefault="00C706C3" w:rsidP="00976E82">
      <w:pPr>
        <w:pStyle w:val="Heading2"/>
      </w:pPr>
      <w:bookmarkStart w:id="177" w:name="_Toc8357861"/>
      <w:r>
        <w:lastRenderedPageBreak/>
        <w:t>Unforeseen Issues</w:t>
      </w:r>
      <w:bookmarkEnd w:id="177"/>
    </w:p>
    <w:p w14:paraId="480A7445" w14:textId="77777777" w:rsidR="00854BC8" w:rsidRDefault="00854BC8" w:rsidP="00854BC8">
      <w:pPr>
        <w:pStyle w:val="Heading3"/>
      </w:pPr>
      <w:bookmarkStart w:id="178" w:name="_Ref8125391"/>
      <w:bookmarkStart w:id="179" w:name="_Toc8357862"/>
      <w:r>
        <w:t>Data Migration</w:t>
      </w:r>
      <w:bookmarkEnd w:id="178"/>
      <w:bookmarkEnd w:id="179"/>
    </w:p>
    <w:p w14:paraId="54234157" w14:textId="7ED51681" w:rsidR="00900F1B" w:rsidRDefault="00074EE8" w:rsidP="00854BC8">
      <w:pPr>
        <w:pStyle w:val="15Spacing"/>
      </w:pPr>
      <w:r>
        <w:t xml:space="preserve">Prior to deployment to the cloud, </w:t>
      </w:r>
      <w:r w:rsidR="00DB7937">
        <w:t>a</w:t>
      </w:r>
      <w:r w:rsidR="00595415">
        <w:t xml:space="preserve"> </w:t>
      </w:r>
      <w:r w:rsidR="006A46CC">
        <w:t>last-minute</w:t>
      </w:r>
      <w:r w:rsidR="00DB7937">
        <w:t xml:space="preserve"> requirement from the client was to have the data in the existing system to be migrated to the new system</w:t>
      </w:r>
      <w:r w:rsidR="00270ADE">
        <w:t xml:space="preserve"> so it could be used to beta test the system</w:t>
      </w:r>
      <w:r w:rsidR="00DB7937">
        <w:t xml:space="preserve">. This was a problem as the database schema of the two systems were </w:t>
      </w:r>
      <w:r w:rsidR="00AC391F">
        <w:t>si</w:t>
      </w:r>
      <w:r w:rsidR="00886C38">
        <w:t>gnificantly</w:t>
      </w:r>
      <w:r w:rsidR="00AC391F">
        <w:t xml:space="preserve"> </w:t>
      </w:r>
      <w:r w:rsidR="00270ADE">
        <w:t>different</w:t>
      </w:r>
      <w:r w:rsidR="00DB7937">
        <w:t>, so the</w:t>
      </w:r>
      <w:r w:rsidR="00900F1B">
        <w:t xml:space="preserve"> data </w:t>
      </w:r>
      <w:r w:rsidR="00886C38">
        <w:t>could not</w:t>
      </w:r>
      <w:r w:rsidR="00900F1B">
        <w:t xml:space="preserve"> be migrated with a </w:t>
      </w:r>
      <w:r w:rsidR="006A46CC">
        <w:t xml:space="preserve">simple </w:t>
      </w:r>
      <w:r w:rsidR="00900F1B">
        <w:t>backup and restore procedure.</w:t>
      </w:r>
    </w:p>
    <w:p w14:paraId="60A609CD" w14:textId="77777777" w:rsidR="00900F1B" w:rsidRDefault="00900F1B" w:rsidP="00854BC8">
      <w:pPr>
        <w:pStyle w:val="15Spacing"/>
      </w:pPr>
    </w:p>
    <w:p w14:paraId="13D018CA" w14:textId="658BB0DB" w:rsidR="00D54C73" w:rsidRDefault="009D7AFF" w:rsidP="00854BC8">
      <w:pPr>
        <w:pStyle w:val="15Spacing"/>
      </w:pPr>
      <w:r>
        <w:t xml:space="preserve">The solution was to modify the existing system to export </w:t>
      </w:r>
      <w:r w:rsidR="00D54C73">
        <w:t xml:space="preserve">data </w:t>
      </w:r>
      <w:r w:rsidR="005130FB">
        <w:t xml:space="preserve">in a </w:t>
      </w:r>
      <w:r w:rsidR="00967B00">
        <w:t xml:space="preserve">JSON format, then a custom script </w:t>
      </w:r>
      <w:r w:rsidR="00F700F2">
        <w:t xml:space="preserve">was written </w:t>
      </w:r>
      <w:r w:rsidR="001A3D3C">
        <w:t>in the new system</w:t>
      </w:r>
      <w:r w:rsidR="00F700F2">
        <w:t xml:space="preserve"> to translate the exported </w:t>
      </w:r>
      <w:r w:rsidR="00902FBB">
        <w:t xml:space="preserve">JSON </w:t>
      </w:r>
      <w:r w:rsidR="00F700F2">
        <w:t xml:space="preserve">data into </w:t>
      </w:r>
      <w:r w:rsidR="00B26DFB">
        <w:t>usable data.</w:t>
      </w:r>
      <w:r w:rsidR="00EF669E">
        <w:t xml:space="preserve"> </w:t>
      </w:r>
      <w:r w:rsidR="00B26DFB">
        <w:t>This was then used to restore all existing data into the</w:t>
      </w:r>
      <w:r w:rsidR="008411AB">
        <w:t xml:space="preserve"> new</w:t>
      </w:r>
      <w:r w:rsidR="00B26DFB">
        <w:t xml:space="preserve"> system.</w:t>
      </w:r>
    </w:p>
    <w:p w14:paraId="35C9D9A6" w14:textId="3D5650D1" w:rsidR="00D17F19" w:rsidRDefault="00001617" w:rsidP="006258B6">
      <w:pPr>
        <w:pStyle w:val="Heading2"/>
      </w:pPr>
      <w:bookmarkStart w:id="180" w:name="_Toc8357863"/>
      <w:r>
        <w:t>Implementation Limitations</w:t>
      </w:r>
      <w:bookmarkEnd w:id="180"/>
    </w:p>
    <w:p w14:paraId="0057FC04" w14:textId="552FB640" w:rsidR="004A0B17" w:rsidRDefault="00FE0A32" w:rsidP="00E47487">
      <w:pPr>
        <w:pStyle w:val="Heading3"/>
      </w:pPr>
      <w:bookmarkStart w:id="181" w:name="_Toc8357864"/>
      <w:r>
        <w:t>Lack of support for Drupal</w:t>
      </w:r>
      <w:bookmarkEnd w:id="181"/>
    </w:p>
    <w:p w14:paraId="42D102C5" w14:textId="767502DC" w:rsidR="00CF5CB2" w:rsidRDefault="00035B8B" w:rsidP="009D5178">
      <w:pPr>
        <w:pStyle w:val="15Spacing"/>
      </w:pPr>
      <w:r>
        <w:t>Support for</w:t>
      </w:r>
      <w:r w:rsidR="00B13EA6">
        <w:t xml:space="preserve"> the</w:t>
      </w:r>
      <w:r>
        <w:t xml:space="preserve"> Drupal </w:t>
      </w:r>
      <w:r w:rsidR="00797290">
        <w:t xml:space="preserve">web framework </w:t>
      </w:r>
      <w:r w:rsidR="00B13EA6">
        <w:t>was a requirement from the client</w:t>
      </w:r>
      <w:r w:rsidR="0046032E">
        <w:t xml:space="preserve"> because </w:t>
      </w:r>
      <w:r w:rsidR="00DA0D66">
        <w:t>there is a team that uses Drupal at Redweb</w:t>
      </w:r>
      <w:r w:rsidR="00356ADA">
        <w:t xml:space="preserve">. During the beta testing phase, the Drupal team could have used the system and given feedback, </w:t>
      </w:r>
      <w:r w:rsidR="00422FBE">
        <w:t xml:space="preserve">however, </w:t>
      </w:r>
      <w:r w:rsidR="00356ADA">
        <w:t>due</w:t>
      </w:r>
      <w:r w:rsidR="00FA20C3">
        <w:t xml:space="preserve"> to</w:t>
      </w:r>
      <w:r w:rsidR="00803A59">
        <w:t xml:space="preserve"> </w:t>
      </w:r>
      <w:r w:rsidR="00811CD3">
        <w:t xml:space="preserve">lack of </w:t>
      </w:r>
      <w:r w:rsidR="006B2A53">
        <w:t>experience</w:t>
      </w:r>
      <w:r w:rsidR="00811CD3">
        <w:t xml:space="preserve"> with</w:t>
      </w:r>
      <w:r w:rsidR="00A46D33">
        <w:t xml:space="preserve"> </w:t>
      </w:r>
      <w:r w:rsidR="00811CD3">
        <w:t>Drupal</w:t>
      </w:r>
      <w:r w:rsidR="00C16D75">
        <w:t xml:space="preserve">, system support for Drupal was not implemented. </w:t>
      </w:r>
      <w:r w:rsidR="00B55CA4">
        <w:t>On the contrary, a</w:t>
      </w:r>
      <w:r w:rsidR="009F2B7E">
        <w:t xml:space="preserve"> positive </w:t>
      </w:r>
      <w:r w:rsidR="00363FFE">
        <w:t>to building</w:t>
      </w:r>
      <w:r w:rsidR="009F2B7E">
        <w:t xml:space="preserve"> a</w:t>
      </w:r>
      <w:r w:rsidR="00363FFE">
        <w:t xml:space="preserve">n </w:t>
      </w:r>
      <w:r w:rsidR="009F2B7E">
        <w:t>exten</w:t>
      </w:r>
      <w:r w:rsidR="00DC62A1">
        <w:t>s</w:t>
      </w:r>
      <w:r w:rsidR="009F2B7E">
        <w:t xml:space="preserve">ible system is that adding support for Drupal in the future will </w:t>
      </w:r>
      <w:r w:rsidR="000968FD">
        <w:t>relatively straightforward</w:t>
      </w:r>
      <w:r w:rsidR="009F2B7E">
        <w:t>.</w:t>
      </w:r>
    </w:p>
    <w:p w14:paraId="4ADE3040" w14:textId="6C19C6C4" w:rsidR="00550AC6" w:rsidRDefault="009A475D" w:rsidP="00FF4943">
      <w:pPr>
        <w:pStyle w:val="Heading3"/>
      </w:pPr>
      <w:bookmarkStart w:id="182" w:name="_Toc8357865"/>
      <w:r>
        <w:t>Lack of unit tests</w:t>
      </w:r>
      <w:bookmarkEnd w:id="182"/>
    </w:p>
    <w:p w14:paraId="33EB45FD" w14:textId="16FE578C" w:rsidR="009A475D" w:rsidRDefault="00993F6D" w:rsidP="00976E82">
      <w:pPr>
        <w:pStyle w:val="15Spacing"/>
      </w:pPr>
      <w:r>
        <w:t>Unit</w:t>
      </w:r>
      <w:r w:rsidR="009A475D">
        <w:t xml:space="preserve"> tests</w:t>
      </w:r>
      <w:r>
        <w:t xml:space="preserve"> were planned to be written and executed</w:t>
      </w:r>
      <w:r w:rsidR="009A475D">
        <w:t xml:space="preserve"> </w:t>
      </w:r>
      <w:r w:rsidR="00CB1C61">
        <w:t xml:space="preserve">in the Ladebug.Tests </w:t>
      </w:r>
      <w:r w:rsidR="00525E32">
        <w:t>layer</w:t>
      </w:r>
      <w:r w:rsidR="00CB1C61">
        <w:t>, however</w:t>
      </w:r>
      <w:r w:rsidR="0012542D">
        <w:t>,</w:t>
      </w:r>
      <w:r w:rsidR="00CB1C61">
        <w:t xml:space="preserve"> due to time constraints, unit tests were not added.</w:t>
      </w:r>
      <w:r w:rsidR="009A475D">
        <w:t xml:space="preserve"> However, the layer </w:t>
      </w:r>
      <w:r>
        <w:t>remains</w:t>
      </w:r>
      <w:r w:rsidR="009A475D">
        <w:t xml:space="preserve"> as it will be useful for when </w:t>
      </w:r>
      <w:r w:rsidR="00CB1C61">
        <w:t xml:space="preserve">unit </w:t>
      </w:r>
      <w:r w:rsidR="009A475D">
        <w:t xml:space="preserve">tests </w:t>
      </w:r>
      <w:r w:rsidR="00CB1C61">
        <w:t>are</w:t>
      </w:r>
      <w:r w:rsidR="009A475D">
        <w:t xml:space="preserve"> written in the future.</w:t>
      </w:r>
    </w:p>
    <w:p w14:paraId="3114033A" w14:textId="2BF2074D" w:rsidR="00A56ACB" w:rsidRDefault="00A56ACB" w:rsidP="00295316">
      <w:pPr>
        <w:pStyle w:val="Heading1"/>
      </w:pPr>
      <w:bookmarkStart w:id="183" w:name="_Toc8357866"/>
      <w:r>
        <w:lastRenderedPageBreak/>
        <w:t>EVALUATION</w:t>
      </w:r>
      <w:bookmarkEnd w:id="183"/>
    </w:p>
    <w:p w14:paraId="7F0ED7CE" w14:textId="7779FAEF" w:rsidR="009607D8" w:rsidRDefault="009607D8" w:rsidP="009607D8"/>
    <w:p w14:paraId="1D9CA1D5" w14:textId="556C4E53" w:rsidR="009607D8" w:rsidRDefault="00330154" w:rsidP="00091583">
      <w:pPr>
        <w:pStyle w:val="15Spacing"/>
      </w:pPr>
      <w:r>
        <w:t xml:space="preserve">This chapter </w:t>
      </w:r>
      <w:r w:rsidR="009D14C3">
        <w:t>detail</w:t>
      </w:r>
      <w:r w:rsidR="00405C0B">
        <w:t xml:space="preserve">s </w:t>
      </w:r>
      <w:r w:rsidR="0007164F">
        <w:t>the several methods used to evaluate the code quality of the produced artefact</w:t>
      </w:r>
      <w:r w:rsidR="008C7A36">
        <w:t xml:space="preserve"> </w:t>
      </w:r>
      <w:r w:rsidR="0007164F">
        <w:t xml:space="preserve">in comparison to the existing </w:t>
      </w:r>
      <w:r w:rsidR="00C34924">
        <w:t>system</w:t>
      </w:r>
      <w:r w:rsidR="0007164F">
        <w:t>.</w:t>
      </w:r>
      <w:r w:rsidR="0001100C">
        <w:t xml:space="preserve"> In addition, </w:t>
      </w:r>
      <w:r w:rsidR="00D776F5">
        <w:t xml:space="preserve">this chapter will also detail the methods used to evaluate the quality of </w:t>
      </w:r>
      <w:r w:rsidR="00A931D3">
        <w:t>the new system</w:t>
      </w:r>
      <w:r w:rsidR="008E2C0D">
        <w:t xml:space="preserve"> and compare it to other existing systems.</w:t>
      </w:r>
      <w:r w:rsidR="0001100C">
        <w:t xml:space="preserve"> </w:t>
      </w:r>
    </w:p>
    <w:p w14:paraId="4C73BE79" w14:textId="77777777" w:rsidR="009607D8" w:rsidRPr="009607D8" w:rsidRDefault="009607D8" w:rsidP="009607D8"/>
    <w:p w14:paraId="48FB51FC" w14:textId="2674DE87" w:rsidR="00550AC6" w:rsidRPr="00550AC6" w:rsidRDefault="00FF6978" w:rsidP="00550AC6">
      <w:pPr>
        <w:pStyle w:val="Heading2"/>
      </w:pPr>
      <w:bookmarkStart w:id="184" w:name="_Toc8357867"/>
      <w:r>
        <w:t>Measuring Artefact</w:t>
      </w:r>
      <w:r w:rsidR="00BE6E34">
        <w:t xml:space="preserve">’s Code </w:t>
      </w:r>
      <w:r>
        <w:t>Quality</w:t>
      </w:r>
      <w:bookmarkEnd w:id="184"/>
    </w:p>
    <w:p w14:paraId="0476A63A" w14:textId="7B7FAFF3" w:rsidR="00B64313" w:rsidRDefault="001F15AC" w:rsidP="00F31C9C">
      <w:pPr>
        <w:pStyle w:val="15Spacing"/>
      </w:pPr>
      <w:r>
        <w:t>According to</w:t>
      </w:r>
      <w:r w:rsidR="003315D3">
        <w:t xml:space="preserve"> </w:t>
      </w:r>
      <w:r w:rsidR="003315D3">
        <w:rPr>
          <w:noProof/>
        </w:rPr>
        <w:t>Kannangaral</w:t>
      </w:r>
      <w:r>
        <w:t xml:space="preserve"> </w:t>
      </w:r>
      <w:sdt>
        <w:sdtPr>
          <w:id w:val="439572777"/>
          <w:citation/>
        </w:sdtPr>
        <w:sdtEndPr/>
        <w:sdtContent>
          <w:r w:rsidR="003315D3">
            <w:fldChar w:fldCharType="begin"/>
          </w:r>
          <w:r w:rsidR="00E06840">
            <w:instrText xml:space="preserve">CITATION Kan13 \n  \l 2057 </w:instrText>
          </w:r>
          <w:r w:rsidR="003315D3">
            <w:fldChar w:fldCharType="separate"/>
          </w:r>
          <w:r w:rsidR="00E06840">
            <w:rPr>
              <w:noProof/>
            </w:rPr>
            <w:t>(2013)</w:t>
          </w:r>
          <w:r w:rsidR="003315D3">
            <w:fldChar w:fldCharType="end"/>
          </w:r>
        </w:sdtContent>
      </w:sdt>
      <w:r w:rsidR="003315D3">
        <w:t>,</w:t>
      </w:r>
      <w:r w:rsidR="009F4613">
        <w:t xml:space="preserve"> the factors that </w:t>
      </w:r>
      <w:r w:rsidR="00346EF0">
        <w:t>affect</w:t>
      </w:r>
      <w:r w:rsidR="003315D3">
        <w:t xml:space="preserve"> </w:t>
      </w:r>
      <w:r w:rsidR="00EA72A0">
        <w:t xml:space="preserve">software quality </w:t>
      </w:r>
      <w:r w:rsidR="009F4613">
        <w:t>can</w:t>
      </w:r>
      <w:r w:rsidR="00B7618F">
        <w:t xml:space="preserve"> be classified into two groups</w:t>
      </w:r>
      <w:r w:rsidR="00E979FF">
        <w:t xml:space="preserve">; </w:t>
      </w:r>
      <w:r w:rsidR="00291850">
        <w:t>directly measurable metrics</w:t>
      </w:r>
      <w:r w:rsidR="00E457A0">
        <w:t xml:space="preserve"> (e.g. </w:t>
      </w:r>
      <w:r w:rsidR="00A66B21">
        <w:t>lines of code</w:t>
      </w:r>
      <w:r w:rsidR="00E457A0">
        <w:t>, class cou</w:t>
      </w:r>
      <w:r w:rsidR="005472DE">
        <w:t>pling)</w:t>
      </w:r>
      <w:r w:rsidR="00C44B71">
        <w:t xml:space="preserve">, and </w:t>
      </w:r>
      <w:r w:rsidR="00E979FF">
        <w:t>indirectly measurable metrics</w:t>
      </w:r>
      <w:r w:rsidR="002F513E">
        <w:t xml:space="preserve"> (</w:t>
      </w:r>
      <w:r w:rsidR="00783EAB">
        <w:t xml:space="preserve">factors such as readability, </w:t>
      </w:r>
      <w:r w:rsidR="00404807">
        <w:t>understandability</w:t>
      </w:r>
      <w:r w:rsidR="00783EAB">
        <w:t xml:space="preserve"> </w:t>
      </w:r>
      <w:r w:rsidR="00404807">
        <w:t>and so forth</w:t>
      </w:r>
      <w:r w:rsidR="002F513E">
        <w:t>)</w:t>
      </w:r>
      <w:r w:rsidR="00783EAB">
        <w:t>.</w:t>
      </w:r>
      <w:r w:rsidR="000412D3">
        <w:t xml:space="preserve"> </w:t>
      </w:r>
      <w:r w:rsidR="004E6BE7">
        <w:t xml:space="preserve">Therefore, both classification </w:t>
      </w:r>
      <w:r w:rsidR="00F92FC6">
        <w:t>methodologies</w:t>
      </w:r>
      <w:r w:rsidR="004E6BE7">
        <w:t xml:space="preserve"> will be used to measure and evaluate the </w:t>
      </w:r>
      <w:r w:rsidR="00EC7EC8">
        <w:t xml:space="preserve">code </w:t>
      </w:r>
      <w:r w:rsidR="004E6BE7">
        <w:t>quality of the artefact.</w:t>
      </w:r>
    </w:p>
    <w:p w14:paraId="72270B6A" w14:textId="742D55B1" w:rsidR="00694927" w:rsidRDefault="00694927" w:rsidP="00694927">
      <w:pPr>
        <w:pStyle w:val="Heading3"/>
      </w:pPr>
      <w:bookmarkStart w:id="185" w:name="_Toc8357868"/>
      <w:r>
        <w:t>Code Metrics</w:t>
      </w:r>
      <w:bookmarkEnd w:id="185"/>
    </w:p>
    <w:p w14:paraId="1704704B" w14:textId="355D32F8" w:rsidR="00C4387D" w:rsidRDefault="00B64313" w:rsidP="00F31C9C">
      <w:pPr>
        <w:pStyle w:val="15Spacing"/>
      </w:pPr>
      <w:r>
        <w:t xml:space="preserve">The goal of this research </w:t>
      </w:r>
      <w:r w:rsidR="0039760A">
        <w:t>was</w:t>
      </w:r>
      <w:r>
        <w:t xml:space="preserve"> t</w:t>
      </w:r>
      <w:r w:rsidR="000351DD">
        <w:t xml:space="preserve">o refactor </w:t>
      </w:r>
      <w:r w:rsidR="004F37D2">
        <w:t xml:space="preserve">an existing system that was </w:t>
      </w:r>
      <w:r w:rsidR="00BA101E">
        <w:t xml:space="preserve">fragile, </w:t>
      </w:r>
      <w:r w:rsidR="00853B4E">
        <w:t>rigid</w:t>
      </w:r>
      <w:r w:rsidR="00BA101E">
        <w:t xml:space="preserve"> and</w:t>
      </w:r>
      <w:r w:rsidR="004F37D2">
        <w:t xml:space="preserve"> immobile </w:t>
      </w:r>
      <w:r w:rsidR="00BA101E">
        <w:t xml:space="preserve">to be more </w:t>
      </w:r>
      <w:r w:rsidR="000351DD">
        <w:t>maintainable, extendible and flexible.</w:t>
      </w:r>
      <w:r w:rsidR="008C11A3">
        <w:t xml:space="preserve"> </w:t>
      </w:r>
      <w:r w:rsidR="00C4387D">
        <w:t xml:space="preserve">Visual Studio 2017, the IDE used to develop the </w:t>
      </w:r>
      <w:r w:rsidR="009E7805">
        <w:t xml:space="preserve">artefact has a </w:t>
      </w:r>
      <w:r w:rsidR="0021485F">
        <w:t>software</w:t>
      </w:r>
      <w:r w:rsidR="009E7805">
        <w:t xml:space="preserve"> </w:t>
      </w:r>
      <w:r w:rsidR="0021485F">
        <w:t>measurement</w:t>
      </w:r>
      <w:r w:rsidR="00D71D68">
        <w:t xml:space="preserve"> </w:t>
      </w:r>
      <w:r w:rsidR="0021485F">
        <w:t>tool that asses</w:t>
      </w:r>
      <w:r w:rsidR="001B1C13">
        <w:t>se</w:t>
      </w:r>
      <w:r w:rsidR="0021485F">
        <w:t>s software quality</w:t>
      </w:r>
      <w:r w:rsidR="000749E0">
        <w:t xml:space="preserve"> by calculating code metrics </w:t>
      </w:r>
      <w:r w:rsidR="00AE6219">
        <w:t>measurements</w:t>
      </w:r>
      <w:r w:rsidR="00D703E6">
        <w:t>. The code metrics measurements can be seen and described</w:t>
      </w:r>
      <w:r w:rsidR="00D84BF7">
        <w:t xml:space="preserve"> </w:t>
      </w:r>
      <w:r w:rsidR="00AE6219">
        <w:t xml:space="preserve">in </w:t>
      </w:r>
      <w:r w:rsidR="00D84BF7">
        <w:fldChar w:fldCharType="begin"/>
      </w:r>
      <w:r w:rsidR="00D84BF7">
        <w:instrText xml:space="preserve"> REF _Ref7717139 \h </w:instrText>
      </w:r>
      <w:r w:rsidR="00D84BF7">
        <w:fldChar w:fldCharType="separate"/>
      </w:r>
      <w:r w:rsidR="00DF4207" w:rsidRPr="002D65B0">
        <w:t xml:space="preserve">Table </w:t>
      </w:r>
      <w:r w:rsidR="00DF4207">
        <w:rPr>
          <w:noProof/>
        </w:rPr>
        <w:t>3</w:t>
      </w:r>
      <w:r w:rsidR="00D84BF7">
        <w:fldChar w:fldCharType="end"/>
      </w:r>
      <w:r w:rsidR="00D84BF7">
        <w:t>.</w:t>
      </w:r>
    </w:p>
    <w:p w14:paraId="01B85004" w14:textId="77777777" w:rsidR="00550AC6" w:rsidRDefault="00550AC6" w:rsidP="00550AC6"/>
    <w:tbl>
      <w:tblPr>
        <w:tblStyle w:val="GridTable6Colorful-Accent3"/>
        <w:tblW w:w="10878" w:type="dxa"/>
        <w:tblInd w:w="-625" w:type="dxa"/>
        <w:tblLook w:val="04A0" w:firstRow="1" w:lastRow="0" w:firstColumn="1" w:lastColumn="0" w:noHBand="0" w:noVBand="1"/>
      </w:tblPr>
      <w:tblGrid>
        <w:gridCol w:w="2760"/>
        <w:gridCol w:w="5924"/>
        <w:gridCol w:w="2194"/>
      </w:tblGrid>
      <w:tr w:rsidR="00550AC6" w14:paraId="671537E6" w14:textId="77777777" w:rsidTr="009E4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Pr>
          <w:p w14:paraId="406DBAA6" w14:textId="77777777" w:rsidR="00550AC6" w:rsidRPr="000A0753" w:rsidRDefault="00550AC6" w:rsidP="00867FF5">
            <w:pPr>
              <w:rPr>
                <w:color w:val="000000" w:themeColor="text1"/>
              </w:rPr>
            </w:pPr>
            <w:r w:rsidRPr="000A0753">
              <w:rPr>
                <w:color w:val="000000" w:themeColor="text1"/>
              </w:rPr>
              <w:t>Name</w:t>
            </w:r>
          </w:p>
        </w:tc>
        <w:tc>
          <w:tcPr>
            <w:tcW w:w="5924" w:type="dxa"/>
          </w:tcPr>
          <w:p w14:paraId="4C9E373D" w14:textId="77777777" w:rsidR="00550AC6" w:rsidRPr="000A0753" w:rsidRDefault="00550AC6" w:rsidP="00867FF5">
            <w:pPr>
              <w:cnfStyle w:val="100000000000" w:firstRow="1" w:lastRow="0" w:firstColumn="0" w:lastColumn="0" w:oddVBand="0" w:evenVBand="0" w:oddHBand="0" w:evenHBand="0" w:firstRowFirstColumn="0" w:firstRowLastColumn="0" w:lastRowFirstColumn="0" w:lastRowLastColumn="0"/>
              <w:rPr>
                <w:color w:val="000000" w:themeColor="text1"/>
              </w:rPr>
            </w:pPr>
            <w:r w:rsidRPr="000A0753">
              <w:rPr>
                <w:color w:val="000000" w:themeColor="text1"/>
              </w:rPr>
              <w:t>Description</w:t>
            </w:r>
          </w:p>
        </w:tc>
        <w:tc>
          <w:tcPr>
            <w:tcW w:w="2194" w:type="dxa"/>
          </w:tcPr>
          <w:p w14:paraId="6CB9FD31" w14:textId="4E5EF1B3" w:rsidR="00550AC6" w:rsidRPr="000A0753" w:rsidRDefault="009353CC" w:rsidP="00867FF5">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What does this mean for the </w:t>
            </w:r>
            <w:r w:rsidR="004D2196">
              <w:rPr>
                <w:color w:val="000000" w:themeColor="text1"/>
              </w:rPr>
              <w:t>code</w:t>
            </w:r>
            <w:r>
              <w:rPr>
                <w:color w:val="000000" w:themeColor="text1"/>
              </w:rPr>
              <w:t>?</w:t>
            </w:r>
          </w:p>
        </w:tc>
      </w:tr>
      <w:tr w:rsidR="00550AC6" w14:paraId="379201D9" w14:textId="77777777" w:rsidTr="009E4F42">
        <w:trPr>
          <w:cnfStyle w:val="000000100000" w:firstRow="0" w:lastRow="0" w:firstColumn="0" w:lastColumn="0" w:oddVBand="0" w:evenVBand="0" w:oddHBand="1" w:evenHBand="0" w:firstRowFirstColumn="0" w:firstRowLastColumn="0" w:lastRowFirstColumn="0" w:lastRowLastColumn="0"/>
          <w:trHeight w:val="1187"/>
        </w:trPr>
        <w:tc>
          <w:tcPr>
            <w:cnfStyle w:val="001000000000" w:firstRow="0" w:lastRow="0" w:firstColumn="1" w:lastColumn="0" w:oddVBand="0" w:evenVBand="0" w:oddHBand="0" w:evenHBand="0" w:firstRowFirstColumn="0" w:firstRowLastColumn="0" w:lastRowFirstColumn="0" w:lastRowLastColumn="0"/>
            <w:tcW w:w="2760" w:type="dxa"/>
          </w:tcPr>
          <w:p w14:paraId="340E63B3" w14:textId="77777777" w:rsidR="00550AC6" w:rsidRPr="000A0753" w:rsidRDefault="00550AC6" w:rsidP="00867FF5">
            <w:pPr>
              <w:rPr>
                <w:b w:val="0"/>
                <w:color w:val="000000" w:themeColor="text1"/>
              </w:rPr>
            </w:pPr>
            <w:r w:rsidRPr="000A0753">
              <w:rPr>
                <w:b w:val="0"/>
                <w:color w:val="000000" w:themeColor="text1"/>
              </w:rPr>
              <w:t>Maintainability Index</w:t>
            </w:r>
          </w:p>
          <w:p w14:paraId="27138825" w14:textId="77777777" w:rsidR="00550AC6" w:rsidRPr="000A0753" w:rsidRDefault="00550AC6" w:rsidP="00867FF5">
            <w:pPr>
              <w:rPr>
                <w:b w:val="0"/>
                <w:color w:val="000000" w:themeColor="text1"/>
              </w:rPr>
            </w:pPr>
          </w:p>
        </w:tc>
        <w:tc>
          <w:tcPr>
            <w:tcW w:w="5924" w:type="dxa"/>
          </w:tcPr>
          <w:p w14:paraId="4B58CD59" w14:textId="77777777" w:rsidR="00D229AA" w:rsidRDefault="005C2569" w:rsidP="00AD0BD9">
            <w:pPr>
              <w:cnfStyle w:val="000000100000" w:firstRow="0" w:lastRow="0" w:firstColumn="0" w:lastColumn="0" w:oddVBand="0" w:evenVBand="0" w:oddHBand="1" w:evenHBand="0" w:firstRowFirstColumn="0" w:firstRowLastColumn="0" w:lastRowFirstColumn="0" w:lastRowLastColumn="0"/>
              <w:rPr>
                <w:color w:val="000000" w:themeColor="text1"/>
              </w:rPr>
            </w:pPr>
            <w:r w:rsidRPr="00184AFA">
              <w:rPr>
                <w:color w:val="000000" w:themeColor="text1"/>
              </w:rPr>
              <w:t>Calculates an index value between 0 and 100 that represents the relative ease of maintaining the code.</w:t>
            </w:r>
          </w:p>
          <w:p w14:paraId="6C654921" w14:textId="51A00E60" w:rsidR="009F31F3" w:rsidRDefault="005C2569" w:rsidP="00AD0BD9">
            <w:pPr>
              <w:cnfStyle w:val="000000100000" w:firstRow="0" w:lastRow="0" w:firstColumn="0" w:lastColumn="0" w:oddVBand="0" w:evenVBand="0" w:oddHBand="1" w:evenHBand="0" w:firstRowFirstColumn="0" w:firstRowLastColumn="0" w:lastRowFirstColumn="0" w:lastRowLastColumn="0"/>
              <w:rPr>
                <w:color w:val="000000" w:themeColor="text1"/>
              </w:rPr>
            </w:pPr>
            <w:r w:rsidRPr="00184AFA">
              <w:rPr>
                <w:color w:val="000000" w:themeColor="text1"/>
              </w:rPr>
              <w:t>(Higher values are better</w:t>
            </w:r>
            <w:r w:rsidR="009F31F3">
              <w:rPr>
                <w:color w:val="000000" w:themeColor="text1"/>
              </w:rPr>
              <w:t>)</w:t>
            </w:r>
          </w:p>
          <w:p w14:paraId="3B1810A2" w14:textId="3B9214E8" w:rsidR="00550AC6" w:rsidRPr="00184AFA" w:rsidRDefault="00D3779E" w:rsidP="00867FF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r w:rsidR="009F31F3">
              <w:rPr>
                <w:color w:val="000000" w:themeColor="text1"/>
              </w:rPr>
              <w:t>Green =</w:t>
            </w:r>
            <w:r w:rsidR="00A74106">
              <w:rPr>
                <w:color w:val="000000" w:themeColor="text1"/>
              </w:rPr>
              <w:t xml:space="preserve"> good, amber = </w:t>
            </w:r>
            <w:r w:rsidR="0085566B">
              <w:rPr>
                <w:color w:val="000000" w:themeColor="text1"/>
              </w:rPr>
              <w:t>moderate</w:t>
            </w:r>
            <w:r w:rsidR="00A74106">
              <w:rPr>
                <w:color w:val="000000" w:themeColor="text1"/>
              </w:rPr>
              <w:t>, red = bad</w:t>
            </w:r>
            <w:r>
              <w:rPr>
                <w:color w:val="000000" w:themeColor="text1"/>
              </w:rPr>
              <w:t>]</w:t>
            </w:r>
          </w:p>
          <w:p w14:paraId="11F8FE26" w14:textId="77777777" w:rsidR="00550AC6" w:rsidRPr="00184AFA" w:rsidRDefault="00550AC6" w:rsidP="00867FF5">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194" w:type="dxa"/>
          </w:tcPr>
          <w:p w14:paraId="7DEA6477" w14:textId="77E98FA3" w:rsidR="005C2569" w:rsidRPr="00184AFA" w:rsidRDefault="005C2569" w:rsidP="00AD0BD9">
            <w:pPr>
              <w:cnfStyle w:val="000000100000" w:firstRow="0" w:lastRow="0" w:firstColumn="0" w:lastColumn="0" w:oddVBand="0" w:evenVBand="0" w:oddHBand="1" w:evenHBand="0" w:firstRowFirstColumn="0" w:firstRowLastColumn="0" w:lastRowFirstColumn="0" w:lastRowLastColumn="0"/>
              <w:rPr>
                <w:color w:val="000000" w:themeColor="text1"/>
              </w:rPr>
            </w:pPr>
            <w:r w:rsidRPr="00184AFA">
              <w:rPr>
                <w:color w:val="000000" w:themeColor="text1"/>
              </w:rPr>
              <w:t>Maintainability</w:t>
            </w:r>
          </w:p>
          <w:p w14:paraId="6BC42669" w14:textId="77777777" w:rsidR="005C2569" w:rsidRPr="00184AFA" w:rsidRDefault="005C2569" w:rsidP="00AD0BD9">
            <w:pPr>
              <w:cnfStyle w:val="000000100000" w:firstRow="0" w:lastRow="0" w:firstColumn="0" w:lastColumn="0" w:oddVBand="0" w:evenVBand="0" w:oddHBand="1" w:evenHBand="0" w:firstRowFirstColumn="0" w:firstRowLastColumn="0" w:lastRowFirstColumn="0" w:lastRowLastColumn="0"/>
              <w:rPr>
                <w:color w:val="000000" w:themeColor="text1"/>
              </w:rPr>
            </w:pPr>
            <w:r w:rsidRPr="00184AFA">
              <w:rPr>
                <w:color w:val="000000" w:themeColor="text1"/>
              </w:rPr>
              <w:t>Extendibility</w:t>
            </w:r>
          </w:p>
          <w:p w14:paraId="183AAFC7" w14:textId="271F4543" w:rsidR="00550AC6" w:rsidRPr="00184AFA" w:rsidRDefault="00E81187" w:rsidP="00867FF5">
            <w:pPr>
              <w:cnfStyle w:val="000000100000" w:firstRow="0" w:lastRow="0" w:firstColumn="0" w:lastColumn="0" w:oddVBand="0" w:evenVBand="0" w:oddHBand="1" w:evenHBand="0" w:firstRowFirstColumn="0" w:firstRowLastColumn="0" w:lastRowFirstColumn="0" w:lastRowLastColumn="0"/>
              <w:rPr>
                <w:color w:val="000000" w:themeColor="text1"/>
              </w:rPr>
            </w:pPr>
            <w:r w:rsidRPr="00184AFA">
              <w:rPr>
                <w:color w:val="000000" w:themeColor="text1"/>
              </w:rPr>
              <w:t>Flexibility</w:t>
            </w:r>
          </w:p>
        </w:tc>
      </w:tr>
      <w:tr w:rsidR="00550AC6" w14:paraId="370A3BF3" w14:textId="77777777" w:rsidTr="009E4F42">
        <w:trPr>
          <w:trHeight w:val="538"/>
        </w:trPr>
        <w:tc>
          <w:tcPr>
            <w:cnfStyle w:val="001000000000" w:firstRow="0" w:lastRow="0" w:firstColumn="1" w:lastColumn="0" w:oddVBand="0" w:evenVBand="0" w:oddHBand="0" w:evenHBand="0" w:firstRowFirstColumn="0" w:firstRowLastColumn="0" w:lastRowFirstColumn="0" w:lastRowLastColumn="0"/>
            <w:tcW w:w="2760" w:type="dxa"/>
          </w:tcPr>
          <w:p w14:paraId="775DA02B" w14:textId="77777777" w:rsidR="00550AC6" w:rsidRPr="000A0753" w:rsidRDefault="00550AC6" w:rsidP="00867FF5">
            <w:pPr>
              <w:rPr>
                <w:b w:val="0"/>
                <w:color w:val="000000" w:themeColor="text1"/>
              </w:rPr>
            </w:pPr>
            <w:r w:rsidRPr="000A0753">
              <w:rPr>
                <w:b w:val="0"/>
                <w:color w:val="000000" w:themeColor="text1"/>
              </w:rPr>
              <w:t>Cyclomatic Complexity</w:t>
            </w:r>
          </w:p>
          <w:p w14:paraId="5DD6969E" w14:textId="77777777" w:rsidR="00550AC6" w:rsidRPr="000A0753" w:rsidRDefault="00550AC6" w:rsidP="00867FF5">
            <w:pPr>
              <w:rPr>
                <w:b w:val="0"/>
                <w:color w:val="000000" w:themeColor="text1"/>
              </w:rPr>
            </w:pPr>
          </w:p>
        </w:tc>
        <w:tc>
          <w:tcPr>
            <w:tcW w:w="5924" w:type="dxa"/>
          </w:tcPr>
          <w:p w14:paraId="288F68C8" w14:textId="531FC7A2" w:rsidR="00550AC6" w:rsidRPr="00184AFA" w:rsidRDefault="005C2569" w:rsidP="00867FF5">
            <w:pPr>
              <w:cnfStyle w:val="000000000000" w:firstRow="0" w:lastRow="0" w:firstColumn="0" w:lastColumn="0" w:oddVBand="0" w:evenVBand="0" w:oddHBand="0" w:evenHBand="0" w:firstRowFirstColumn="0" w:firstRowLastColumn="0" w:lastRowFirstColumn="0" w:lastRowLastColumn="0"/>
              <w:rPr>
                <w:color w:val="000000" w:themeColor="text1"/>
              </w:rPr>
            </w:pPr>
            <w:r w:rsidRPr="00184AFA">
              <w:rPr>
                <w:color w:val="000000" w:themeColor="text1"/>
              </w:rPr>
              <w:t>Measures the structural complexity of the code. (Lower values are better)</w:t>
            </w:r>
          </w:p>
        </w:tc>
        <w:tc>
          <w:tcPr>
            <w:tcW w:w="2194" w:type="dxa"/>
          </w:tcPr>
          <w:p w14:paraId="0BB8B9D9" w14:textId="0CE7694E" w:rsidR="005C2569" w:rsidRPr="00184AFA" w:rsidRDefault="00602EA2" w:rsidP="00AD0BD9">
            <w:pPr>
              <w:cnfStyle w:val="000000000000" w:firstRow="0" w:lastRow="0" w:firstColumn="0" w:lastColumn="0" w:oddVBand="0" w:evenVBand="0" w:oddHBand="0" w:evenHBand="0" w:firstRowFirstColumn="0" w:firstRowLastColumn="0" w:lastRowFirstColumn="0" w:lastRowLastColumn="0"/>
              <w:rPr>
                <w:color w:val="000000" w:themeColor="text1"/>
              </w:rPr>
            </w:pPr>
            <w:r w:rsidRPr="00184AFA">
              <w:rPr>
                <w:color w:val="000000" w:themeColor="text1"/>
              </w:rPr>
              <w:t>Maintainability,</w:t>
            </w:r>
          </w:p>
          <w:p w14:paraId="20B37ABA" w14:textId="304E2B2A" w:rsidR="00550AC6" w:rsidRPr="00184AFA" w:rsidRDefault="00602EA2" w:rsidP="00867FF5">
            <w:pPr>
              <w:cnfStyle w:val="000000000000" w:firstRow="0" w:lastRow="0" w:firstColumn="0" w:lastColumn="0" w:oddVBand="0" w:evenVBand="0" w:oddHBand="0" w:evenHBand="0" w:firstRowFirstColumn="0" w:firstRowLastColumn="0" w:lastRowFirstColumn="0" w:lastRowLastColumn="0"/>
              <w:rPr>
                <w:color w:val="000000" w:themeColor="text1"/>
              </w:rPr>
            </w:pPr>
            <w:r w:rsidRPr="00184AFA">
              <w:rPr>
                <w:color w:val="000000" w:themeColor="text1"/>
              </w:rPr>
              <w:t>Extendibility</w:t>
            </w:r>
          </w:p>
        </w:tc>
      </w:tr>
      <w:tr w:rsidR="00550AC6" w14:paraId="0B94F630" w14:textId="77777777" w:rsidTr="009E4F42">
        <w:trPr>
          <w:cnfStyle w:val="000000100000" w:firstRow="0" w:lastRow="0" w:firstColumn="0" w:lastColumn="0" w:oddVBand="0" w:evenVBand="0" w:oddHBand="1" w:evenHBand="0" w:firstRowFirstColumn="0" w:firstRowLastColumn="0" w:lastRowFirstColumn="0" w:lastRowLastColumn="0"/>
          <w:trHeight w:val="1091"/>
        </w:trPr>
        <w:tc>
          <w:tcPr>
            <w:cnfStyle w:val="001000000000" w:firstRow="0" w:lastRow="0" w:firstColumn="1" w:lastColumn="0" w:oddVBand="0" w:evenVBand="0" w:oddHBand="0" w:evenHBand="0" w:firstRowFirstColumn="0" w:firstRowLastColumn="0" w:lastRowFirstColumn="0" w:lastRowLastColumn="0"/>
            <w:tcW w:w="2760" w:type="dxa"/>
          </w:tcPr>
          <w:p w14:paraId="1EAAA21C" w14:textId="77777777" w:rsidR="00550AC6" w:rsidRPr="000A0753" w:rsidRDefault="00550AC6" w:rsidP="00867FF5">
            <w:pPr>
              <w:rPr>
                <w:b w:val="0"/>
                <w:color w:val="000000" w:themeColor="text1"/>
              </w:rPr>
            </w:pPr>
            <w:r w:rsidRPr="000A0753">
              <w:rPr>
                <w:b w:val="0"/>
                <w:color w:val="000000" w:themeColor="text1"/>
              </w:rPr>
              <w:t>Depth of Inheritance</w:t>
            </w:r>
          </w:p>
          <w:p w14:paraId="1319D4EE" w14:textId="77777777" w:rsidR="00550AC6" w:rsidRPr="000A0753" w:rsidRDefault="00550AC6" w:rsidP="00867FF5">
            <w:pPr>
              <w:rPr>
                <w:b w:val="0"/>
                <w:color w:val="000000" w:themeColor="text1"/>
              </w:rPr>
            </w:pPr>
          </w:p>
        </w:tc>
        <w:tc>
          <w:tcPr>
            <w:tcW w:w="5924" w:type="dxa"/>
          </w:tcPr>
          <w:p w14:paraId="22EAA3E7" w14:textId="77777777" w:rsidR="005C2569" w:rsidRPr="00184AFA" w:rsidRDefault="005C2569" w:rsidP="00AD0BD9">
            <w:pPr>
              <w:cnfStyle w:val="000000100000" w:firstRow="0" w:lastRow="0" w:firstColumn="0" w:lastColumn="0" w:oddVBand="0" w:evenVBand="0" w:oddHBand="1" w:evenHBand="0" w:firstRowFirstColumn="0" w:firstRowLastColumn="0" w:lastRowFirstColumn="0" w:lastRowLastColumn="0"/>
              <w:rPr>
                <w:color w:val="000000" w:themeColor="text1"/>
              </w:rPr>
            </w:pPr>
            <w:r w:rsidRPr="00184AFA">
              <w:rPr>
                <w:color w:val="000000" w:themeColor="text1"/>
              </w:rPr>
              <w:t>Indicates the number of class definitions that extend to the root of the class hierarchy. (Lower values are better)</w:t>
            </w:r>
          </w:p>
          <w:p w14:paraId="46A47C04" w14:textId="73DDE6C2" w:rsidR="00550AC6" w:rsidRPr="00184AFA" w:rsidRDefault="00550AC6" w:rsidP="00867FF5">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194" w:type="dxa"/>
          </w:tcPr>
          <w:p w14:paraId="2F36831D" w14:textId="25787ACF" w:rsidR="00550AC6" w:rsidRPr="00184AFA" w:rsidRDefault="00135C4A" w:rsidP="00867FF5">
            <w:pPr>
              <w:cnfStyle w:val="000000100000" w:firstRow="0" w:lastRow="0" w:firstColumn="0" w:lastColumn="0" w:oddVBand="0" w:evenVBand="0" w:oddHBand="1" w:evenHBand="0" w:firstRowFirstColumn="0" w:firstRowLastColumn="0" w:lastRowFirstColumn="0" w:lastRowLastColumn="0"/>
              <w:rPr>
                <w:color w:val="000000" w:themeColor="text1"/>
              </w:rPr>
            </w:pPr>
            <w:r w:rsidRPr="00184AFA">
              <w:rPr>
                <w:color w:val="000000" w:themeColor="text1"/>
              </w:rPr>
              <w:t>Maintainability</w:t>
            </w:r>
          </w:p>
        </w:tc>
      </w:tr>
      <w:tr w:rsidR="00550AC6" w14:paraId="432ED3F6" w14:textId="77777777" w:rsidTr="009E4F42">
        <w:tc>
          <w:tcPr>
            <w:cnfStyle w:val="001000000000" w:firstRow="0" w:lastRow="0" w:firstColumn="1" w:lastColumn="0" w:oddVBand="0" w:evenVBand="0" w:oddHBand="0" w:evenHBand="0" w:firstRowFirstColumn="0" w:firstRowLastColumn="0" w:lastRowFirstColumn="0" w:lastRowLastColumn="0"/>
            <w:tcW w:w="2760" w:type="dxa"/>
          </w:tcPr>
          <w:p w14:paraId="6CB54A67" w14:textId="77777777" w:rsidR="00550AC6" w:rsidRPr="000A0753" w:rsidRDefault="00550AC6" w:rsidP="00867FF5">
            <w:pPr>
              <w:rPr>
                <w:b w:val="0"/>
                <w:color w:val="000000" w:themeColor="text1"/>
              </w:rPr>
            </w:pPr>
            <w:r w:rsidRPr="000A0753">
              <w:rPr>
                <w:b w:val="0"/>
                <w:color w:val="000000" w:themeColor="text1"/>
              </w:rPr>
              <w:t>Class Coupling</w:t>
            </w:r>
          </w:p>
          <w:p w14:paraId="01F44FC0" w14:textId="77777777" w:rsidR="00550AC6" w:rsidRPr="000A0753" w:rsidRDefault="00550AC6" w:rsidP="00867FF5">
            <w:pPr>
              <w:rPr>
                <w:b w:val="0"/>
                <w:color w:val="000000" w:themeColor="text1"/>
              </w:rPr>
            </w:pPr>
          </w:p>
        </w:tc>
        <w:tc>
          <w:tcPr>
            <w:tcW w:w="5924" w:type="dxa"/>
          </w:tcPr>
          <w:p w14:paraId="2929D30C" w14:textId="77777777" w:rsidR="005C2569" w:rsidRPr="00184AFA" w:rsidRDefault="005C2569" w:rsidP="005C2569">
            <w:pPr>
              <w:cnfStyle w:val="000000000000" w:firstRow="0" w:lastRow="0" w:firstColumn="0" w:lastColumn="0" w:oddVBand="0" w:evenVBand="0" w:oddHBand="0" w:evenHBand="0" w:firstRowFirstColumn="0" w:firstRowLastColumn="0" w:lastRowFirstColumn="0" w:lastRowLastColumn="0"/>
              <w:rPr>
                <w:color w:val="000000" w:themeColor="text1"/>
              </w:rPr>
            </w:pPr>
            <w:r w:rsidRPr="00184AFA">
              <w:rPr>
                <w:color w:val="000000" w:themeColor="text1"/>
              </w:rPr>
              <w:t>Measures unique references to a class. (Lower values are better)</w:t>
            </w:r>
          </w:p>
          <w:p w14:paraId="5557FAFC" w14:textId="77777777" w:rsidR="00550AC6" w:rsidRPr="00184AFA" w:rsidRDefault="00550AC6" w:rsidP="00867FF5">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194" w:type="dxa"/>
          </w:tcPr>
          <w:p w14:paraId="3B4076C2" w14:textId="77777777" w:rsidR="005C2569" w:rsidRPr="00184AFA" w:rsidRDefault="00135C4A" w:rsidP="00AD0BD9">
            <w:pPr>
              <w:cnfStyle w:val="000000000000" w:firstRow="0" w:lastRow="0" w:firstColumn="0" w:lastColumn="0" w:oddVBand="0" w:evenVBand="0" w:oddHBand="0" w:evenHBand="0" w:firstRowFirstColumn="0" w:firstRowLastColumn="0" w:lastRowFirstColumn="0" w:lastRowLastColumn="0"/>
              <w:rPr>
                <w:color w:val="000000" w:themeColor="text1"/>
              </w:rPr>
            </w:pPr>
            <w:r w:rsidRPr="00184AFA">
              <w:rPr>
                <w:color w:val="000000" w:themeColor="text1"/>
              </w:rPr>
              <w:t>Extendibility</w:t>
            </w:r>
          </w:p>
          <w:p w14:paraId="2B446BB7" w14:textId="5AC6AE4C" w:rsidR="00550AC6" w:rsidRPr="00184AFA" w:rsidRDefault="00135C4A" w:rsidP="00867FF5">
            <w:pPr>
              <w:cnfStyle w:val="000000000000" w:firstRow="0" w:lastRow="0" w:firstColumn="0" w:lastColumn="0" w:oddVBand="0" w:evenVBand="0" w:oddHBand="0" w:evenHBand="0" w:firstRowFirstColumn="0" w:firstRowLastColumn="0" w:lastRowFirstColumn="0" w:lastRowLastColumn="0"/>
              <w:rPr>
                <w:color w:val="000000" w:themeColor="text1"/>
              </w:rPr>
            </w:pPr>
            <w:r w:rsidRPr="00184AFA">
              <w:rPr>
                <w:color w:val="000000" w:themeColor="text1"/>
              </w:rPr>
              <w:t>Maintainability</w:t>
            </w:r>
          </w:p>
        </w:tc>
      </w:tr>
      <w:tr w:rsidR="00550AC6" w14:paraId="2246A55F" w14:textId="77777777" w:rsidTr="009E4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Pr>
          <w:p w14:paraId="76866698" w14:textId="77777777" w:rsidR="00550AC6" w:rsidRPr="000A0753" w:rsidRDefault="00550AC6" w:rsidP="00867FF5">
            <w:pPr>
              <w:rPr>
                <w:b w:val="0"/>
                <w:color w:val="000000" w:themeColor="text1"/>
              </w:rPr>
            </w:pPr>
            <w:r w:rsidRPr="000A0753">
              <w:rPr>
                <w:b w:val="0"/>
                <w:color w:val="000000" w:themeColor="text1"/>
              </w:rPr>
              <w:t>Lines of Code</w:t>
            </w:r>
          </w:p>
          <w:p w14:paraId="1D1ADA72" w14:textId="77777777" w:rsidR="00550AC6" w:rsidRPr="000A0753" w:rsidRDefault="00550AC6" w:rsidP="00867FF5">
            <w:pPr>
              <w:rPr>
                <w:b w:val="0"/>
                <w:color w:val="000000" w:themeColor="text1"/>
              </w:rPr>
            </w:pPr>
          </w:p>
        </w:tc>
        <w:tc>
          <w:tcPr>
            <w:tcW w:w="5924" w:type="dxa"/>
          </w:tcPr>
          <w:p w14:paraId="0FF99814" w14:textId="771C5692" w:rsidR="00550AC6" w:rsidRPr="00184AFA" w:rsidRDefault="005C2569" w:rsidP="00867FF5">
            <w:pPr>
              <w:cnfStyle w:val="000000100000" w:firstRow="0" w:lastRow="0" w:firstColumn="0" w:lastColumn="0" w:oddVBand="0" w:evenVBand="0" w:oddHBand="1" w:evenHBand="0" w:firstRowFirstColumn="0" w:firstRowLastColumn="0" w:lastRowFirstColumn="0" w:lastRowLastColumn="0"/>
              <w:rPr>
                <w:color w:val="000000" w:themeColor="text1"/>
              </w:rPr>
            </w:pPr>
            <w:r w:rsidRPr="00184AFA">
              <w:rPr>
                <w:color w:val="000000" w:themeColor="text1"/>
              </w:rPr>
              <w:t>An approximation to the lines of code. (Lower values are better)</w:t>
            </w:r>
          </w:p>
          <w:p w14:paraId="754BFDFF" w14:textId="77777777" w:rsidR="00550AC6" w:rsidRPr="00184AFA" w:rsidRDefault="00550AC6" w:rsidP="00867FF5">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194" w:type="dxa"/>
          </w:tcPr>
          <w:p w14:paraId="7F5C0B74" w14:textId="36E5DA9A" w:rsidR="00550AC6" w:rsidRPr="00184AFA" w:rsidRDefault="00135C4A" w:rsidP="00867FF5">
            <w:pPr>
              <w:cnfStyle w:val="000000100000" w:firstRow="0" w:lastRow="0" w:firstColumn="0" w:lastColumn="0" w:oddVBand="0" w:evenVBand="0" w:oddHBand="1" w:evenHBand="0" w:firstRowFirstColumn="0" w:firstRowLastColumn="0" w:lastRowFirstColumn="0" w:lastRowLastColumn="0"/>
              <w:rPr>
                <w:color w:val="000000" w:themeColor="text1"/>
              </w:rPr>
            </w:pPr>
            <w:r w:rsidRPr="00184AFA">
              <w:rPr>
                <w:color w:val="000000" w:themeColor="text1"/>
              </w:rPr>
              <w:t>Maintainability</w:t>
            </w:r>
          </w:p>
        </w:tc>
      </w:tr>
    </w:tbl>
    <w:p w14:paraId="00ECA113" w14:textId="77777777" w:rsidR="00550AC6" w:rsidRDefault="00550AC6" w:rsidP="00550AC6"/>
    <w:p w14:paraId="69B99426" w14:textId="7C3807FB" w:rsidR="002F577C" w:rsidRDefault="00EC1910" w:rsidP="00CA63CC">
      <w:pPr>
        <w:pStyle w:val="Caption"/>
      </w:pPr>
      <w:bookmarkStart w:id="186" w:name="_Ref7717139"/>
      <w:bookmarkStart w:id="187" w:name="_Toc8340759"/>
      <w:r w:rsidRPr="002D65B0">
        <w:t xml:space="preserve">Table </w:t>
      </w:r>
      <w:fldSimple w:instr=" SEQ Table \* ARABIC ">
        <w:r w:rsidR="00DF4207">
          <w:rPr>
            <w:noProof/>
          </w:rPr>
          <w:t>3</w:t>
        </w:r>
      </w:fldSimple>
      <w:bookmarkEnd w:id="186"/>
      <w:r w:rsidRPr="002D65B0">
        <w:t xml:space="preserve"> - Visual Studio</w:t>
      </w:r>
      <w:r w:rsidR="00051A6D" w:rsidRPr="002D65B0">
        <w:t xml:space="preserve"> Code</w:t>
      </w:r>
      <w:r w:rsidRPr="002D65B0">
        <w:t xml:space="preserve"> Metrics Measurements</w:t>
      </w:r>
      <w:r w:rsidR="00B24BC8" w:rsidRPr="002D65B0">
        <w:t xml:space="preserve"> </w:t>
      </w:r>
      <w:bookmarkEnd w:id="187"/>
      <w:r w:rsidR="00514CDF">
        <w:rPr>
          <w:noProof/>
        </w:rPr>
        <w:t>(Robertson et al. 2018)</w:t>
      </w:r>
    </w:p>
    <w:p w14:paraId="54FC4EF5" w14:textId="3EA90D90" w:rsidR="001A2D8F" w:rsidRDefault="001A2D8F" w:rsidP="006D12B7">
      <w:pPr>
        <w:pStyle w:val="15Spacing"/>
      </w:pPr>
    </w:p>
    <w:p w14:paraId="767A2114" w14:textId="4653FF51" w:rsidR="00091583" w:rsidRDefault="00091583" w:rsidP="006D12B7">
      <w:pPr>
        <w:pStyle w:val="15Spacing"/>
      </w:pPr>
    </w:p>
    <w:p w14:paraId="1F76946E" w14:textId="77777777" w:rsidR="00091583" w:rsidRDefault="00091583" w:rsidP="006D12B7">
      <w:pPr>
        <w:pStyle w:val="15Spacing"/>
      </w:pPr>
    </w:p>
    <w:p w14:paraId="3C6A2BA2" w14:textId="7A0264FA" w:rsidR="0089022A" w:rsidRDefault="0089022A" w:rsidP="0089022A">
      <w:pPr>
        <w:pStyle w:val="Heading4"/>
      </w:pPr>
      <w:r>
        <w:lastRenderedPageBreak/>
        <w:t>Comparing code quality</w:t>
      </w:r>
    </w:p>
    <w:p w14:paraId="2D92E1AD" w14:textId="21A178C1" w:rsidR="00B3414A" w:rsidRDefault="00E64E49" w:rsidP="00FC7A67">
      <w:pPr>
        <w:pStyle w:val="15Spacing"/>
      </w:pPr>
      <w:r>
        <w:t>Code metrics report</w:t>
      </w:r>
      <w:r w:rsidR="00C3242D">
        <w:t>s</w:t>
      </w:r>
      <w:r>
        <w:t xml:space="preserve"> of the old artefact and the new artefact can be seen in </w:t>
      </w:r>
      <w:r>
        <w:fldChar w:fldCharType="begin"/>
      </w:r>
      <w:r>
        <w:instrText xml:space="preserve"> REF _Ref7717514 \h </w:instrText>
      </w:r>
      <w:r>
        <w:fldChar w:fldCharType="separate"/>
      </w:r>
      <w:r w:rsidR="007A6AD2" w:rsidRPr="002D65B0">
        <w:t xml:space="preserve">Figure </w:t>
      </w:r>
      <w:r w:rsidR="007A6AD2">
        <w:rPr>
          <w:noProof/>
        </w:rPr>
        <w:t>39</w:t>
      </w:r>
      <w:r>
        <w:fldChar w:fldCharType="end"/>
      </w:r>
      <w:r>
        <w:t xml:space="preserve"> and </w:t>
      </w:r>
      <w:r>
        <w:fldChar w:fldCharType="begin"/>
      </w:r>
      <w:r>
        <w:instrText xml:space="preserve"> REF _Ref7717517 \h </w:instrText>
      </w:r>
      <w:r>
        <w:fldChar w:fldCharType="separate"/>
      </w:r>
      <w:r w:rsidR="007A6AD2" w:rsidRPr="002D65B0">
        <w:t xml:space="preserve">Figure </w:t>
      </w:r>
      <w:r w:rsidR="007A6AD2">
        <w:rPr>
          <w:noProof/>
        </w:rPr>
        <w:t>40</w:t>
      </w:r>
      <w:r>
        <w:fldChar w:fldCharType="end"/>
      </w:r>
      <w:r>
        <w:t xml:space="preserve">. </w:t>
      </w:r>
      <w:r w:rsidR="00D64BB5">
        <w:t>In comparison, t</w:t>
      </w:r>
      <w:r w:rsidR="00186971">
        <w:t>he old</w:t>
      </w:r>
      <w:r w:rsidR="00F6354D">
        <w:t xml:space="preserve"> </w:t>
      </w:r>
      <w:r w:rsidR="00425A87">
        <w:t>artefact</w:t>
      </w:r>
      <w:r w:rsidR="00F6354D">
        <w:t xml:space="preserve"> was </w:t>
      </w:r>
      <w:r w:rsidR="001F5B30">
        <w:t>a monolith</w:t>
      </w:r>
      <w:r w:rsidR="00F6354D">
        <w:t xml:space="preserve">, whereas the new artefact is a </w:t>
      </w:r>
      <w:r w:rsidR="006661DA">
        <w:t xml:space="preserve">multi-layered </w:t>
      </w:r>
      <w:r w:rsidR="00B00CE4">
        <w:t>multi-project application,</w:t>
      </w:r>
      <w:r w:rsidR="00054CBD">
        <w:t xml:space="preserve"> </w:t>
      </w:r>
      <w:r w:rsidR="006661DA">
        <w:t xml:space="preserve">which </w:t>
      </w:r>
      <w:r w:rsidR="00C3242D">
        <w:t>was</w:t>
      </w:r>
      <w:r w:rsidR="006661DA">
        <w:t xml:space="preserve"> refactored and redesigned from the ground up. </w:t>
      </w:r>
    </w:p>
    <w:p w14:paraId="7CBCA970" w14:textId="6DFA1209" w:rsidR="007C6BA1" w:rsidRPr="00EA645E" w:rsidRDefault="006661DA" w:rsidP="00FC7A67">
      <w:pPr>
        <w:pStyle w:val="15Spacing"/>
      </w:pPr>
      <w:r>
        <w:t>Therefore</w:t>
      </w:r>
      <w:r w:rsidR="00A74106">
        <w:t xml:space="preserve">, a 1-1 </w:t>
      </w:r>
      <w:r w:rsidR="00AB486D">
        <w:t xml:space="preserve">code </w:t>
      </w:r>
      <w:r w:rsidR="00A74106">
        <w:t xml:space="preserve">comparison </w:t>
      </w:r>
      <w:r w:rsidR="00C45657">
        <w:t xml:space="preserve">using code metrics </w:t>
      </w:r>
      <w:r w:rsidR="00F2689D">
        <w:t>to</w:t>
      </w:r>
      <w:r w:rsidR="00C45657">
        <w:t xml:space="preserve"> measure the change in </w:t>
      </w:r>
      <w:r w:rsidR="00412A20">
        <w:t xml:space="preserve">code </w:t>
      </w:r>
      <w:r w:rsidR="00C45657">
        <w:t xml:space="preserve">quality </w:t>
      </w:r>
      <w:r w:rsidR="0021522A">
        <w:t>of the</w:t>
      </w:r>
      <w:r w:rsidR="0019474B">
        <w:t xml:space="preserve"> two codebases</w:t>
      </w:r>
      <w:r w:rsidR="0021522A">
        <w:t xml:space="preserve"> </w:t>
      </w:r>
      <w:r w:rsidR="0085207B">
        <w:t>would not be accurate as both systems are radically different.</w:t>
      </w:r>
      <w:r w:rsidR="00FC7A67">
        <w:t xml:space="preserve"> Nonetheless, the code metrics report is still </w:t>
      </w:r>
      <w:r w:rsidR="00AF4021">
        <w:t>relev</w:t>
      </w:r>
      <w:r w:rsidR="00FC7A67">
        <w:t>ant as it provides valuable insight on code quality for both systems.</w:t>
      </w:r>
    </w:p>
    <w:p w14:paraId="6CBD1649" w14:textId="76A18D36" w:rsidR="007C6BA1" w:rsidRPr="002D65B0" w:rsidRDefault="007C6BA1" w:rsidP="007C6BA1">
      <w:pPr>
        <w:pStyle w:val="Caption"/>
      </w:pPr>
      <w:bookmarkStart w:id="188" w:name="_Ref7717514"/>
      <w:bookmarkStart w:id="189" w:name="_Toc8340739"/>
      <w:r w:rsidRPr="002D65B0">
        <w:rPr>
          <w:noProof/>
        </w:rPr>
        <w:drawing>
          <wp:anchor distT="0" distB="0" distL="114300" distR="114300" simplePos="0" relativeHeight="251658287" behindDoc="0" locked="0" layoutInCell="1" allowOverlap="1" wp14:anchorId="35C1710E" wp14:editId="591AEA7F">
            <wp:simplePos x="0" y="0"/>
            <wp:positionH relativeFrom="margin">
              <wp:posOffset>-237651</wp:posOffset>
            </wp:positionH>
            <wp:positionV relativeFrom="paragraph">
              <wp:posOffset>528</wp:posOffset>
            </wp:positionV>
            <wp:extent cx="6696710" cy="628015"/>
            <wp:effectExtent l="0" t="0" r="8890" b="6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6696710" cy="628015"/>
                    </a:xfrm>
                    <a:prstGeom prst="rect">
                      <a:avLst/>
                    </a:prstGeom>
                  </pic:spPr>
                </pic:pic>
              </a:graphicData>
            </a:graphic>
            <wp14:sizeRelH relativeFrom="page">
              <wp14:pctWidth>0</wp14:pctWidth>
            </wp14:sizeRelH>
            <wp14:sizeRelV relativeFrom="page">
              <wp14:pctHeight>0</wp14:pctHeight>
            </wp14:sizeRelV>
          </wp:anchor>
        </w:drawing>
      </w:r>
      <w:r w:rsidRPr="002D65B0">
        <w:t xml:space="preserve">Figure </w:t>
      </w:r>
      <w:fldSimple w:instr=" SEQ Figure \* ARABIC ">
        <w:r w:rsidR="00893356">
          <w:rPr>
            <w:noProof/>
          </w:rPr>
          <w:t>39</w:t>
        </w:r>
      </w:fldSimple>
      <w:bookmarkEnd w:id="188"/>
      <w:r w:rsidRPr="002D65B0">
        <w:t xml:space="preserve"> - Code metrics result for </w:t>
      </w:r>
      <w:r>
        <w:t xml:space="preserve">the </w:t>
      </w:r>
      <w:r w:rsidRPr="002D65B0">
        <w:t>existing system</w:t>
      </w:r>
      <w:r>
        <w:t xml:space="preserve"> (generated using Visual Studio 2017)</w:t>
      </w:r>
      <w:bookmarkEnd w:id="189"/>
    </w:p>
    <w:p w14:paraId="2D0CDE3D" w14:textId="77777777" w:rsidR="007C6BA1" w:rsidRPr="002D65B0" w:rsidRDefault="007C6BA1" w:rsidP="007C6BA1">
      <w:pPr>
        <w:pStyle w:val="Caption"/>
      </w:pPr>
      <w:r>
        <w:rPr>
          <w:noProof/>
        </w:rPr>
        <w:drawing>
          <wp:anchor distT="0" distB="0" distL="114300" distR="114300" simplePos="0" relativeHeight="251658288" behindDoc="0" locked="0" layoutInCell="1" allowOverlap="1" wp14:anchorId="78A2DDC1" wp14:editId="1B222A3B">
            <wp:simplePos x="0" y="0"/>
            <wp:positionH relativeFrom="margin">
              <wp:align>center</wp:align>
            </wp:positionH>
            <wp:positionV relativeFrom="paragraph">
              <wp:posOffset>181610</wp:posOffset>
            </wp:positionV>
            <wp:extent cx="6120130" cy="1160145"/>
            <wp:effectExtent l="0" t="0" r="0" b="190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6120130" cy="1160145"/>
                    </a:xfrm>
                    <a:prstGeom prst="rect">
                      <a:avLst/>
                    </a:prstGeom>
                  </pic:spPr>
                </pic:pic>
              </a:graphicData>
            </a:graphic>
            <wp14:sizeRelH relativeFrom="page">
              <wp14:pctWidth>0</wp14:pctWidth>
            </wp14:sizeRelH>
            <wp14:sizeRelV relativeFrom="page">
              <wp14:pctHeight>0</wp14:pctHeight>
            </wp14:sizeRelV>
          </wp:anchor>
        </w:drawing>
      </w:r>
    </w:p>
    <w:p w14:paraId="61B69D67" w14:textId="35663032" w:rsidR="007C6BA1" w:rsidRDefault="007C6BA1" w:rsidP="007C6BA1">
      <w:pPr>
        <w:pStyle w:val="Caption"/>
      </w:pPr>
      <w:bookmarkStart w:id="190" w:name="_Ref7717517"/>
      <w:bookmarkStart w:id="191" w:name="_Toc8340740"/>
      <w:r w:rsidRPr="002D65B0">
        <w:t xml:space="preserve">Figure </w:t>
      </w:r>
      <w:fldSimple w:instr=" SEQ Figure \* ARABIC ">
        <w:r w:rsidR="00893356">
          <w:rPr>
            <w:noProof/>
          </w:rPr>
          <w:t>40</w:t>
        </w:r>
      </w:fldSimple>
      <w:bookmarkEnd w:id="190"/>
      <w:r w:rsidRPr="002D65B0">
        <w:t xml:space="preserve"> </w:t>
      </w:r>
      <w:r>
        <w:t>–</w:t>
      </w:r>
      <w:r w:rsidRPr="002D65B0">
        <w:t xml:space="preserve"> </w:t>
      </w:r>
      <w:r>
        <w:t>Code</w:t>
      </w:r>
      <w:r w:rsidRPr="002D65B0">
        <w:t xml:space="preserve"> </w:t>
      </w:r>
      <w:r>
        <w:t>m</w:t>
      </w:r>
      <w:r w:rsidRPr="002D65B0">
        <w:t>etrics result for</w:t>
      </w:r>
      <w:r>
        <w:t xml:space="preserve"> the</w:t>
      </w:r>
      <w:r w:rsidRPr="002D65B0">
        <w:t xml:space="preserve"> artefact</w:t>
      </w:r>
      <w:r>
        <w:t xml:space="preserve"> (generated using Visual Studio 2017)</w:t>
      </w:r>
      <w:bookmarkEnd w:id="191"/>
    </w:p>
    <w:p w14:paraId="00C9DE87" w14:textId="6405D6FD" w:rsidR="007C6BA1" w:rsidRDefault="007C6BA1" w:rsidP="00EA645E"/>
    <w:p w14:paraId="2C66841F" w14:textId="4BF9E1A0" w:rsidR="00CE22D1" w:rsidRDefault="00CE22D1" w:rsidP="006F43F6">
      <w:pPr>
        <w:pStyle w:val="15Spacing"/>
      </w:pPr>
    </w:p>
    <w:p w14:paraId="73B7299D" w14:textId="6BF39D82" w:rsidR="00765C2F" w:rsidRDefault="007D0F5F" w:rsidP="00765C2F">
      <w:pPr>
        <w:pStyle w:val="15Spacing"/>
      </w:pPr>
      <w:r>
        <w:t>According</w:t>
      </w:r>
      <w:r w:rsidR="00CE22D1">
        <w:t xml:space="preserve"> to the code metrics report, all layers in the new artefact is maintainable as </w:t>
      </w:r>
      <w:r w:rsidR="005F4A70">
        <w:t xml:space="preserve">the maintainability index value falls within the </w:t>
      </w:r>
      <w:r w:rsidR="00D4272B">
        <w:t xml:space="preserve">range deemed as </w:t>
      </w:r>
      <w:r w:rsidR="0038040C">
        <w:t>“</w:t>
      </w:r>
      <w:r w:rsidR="00D4272B">
        <w:t>good</w:t>
      </w:r>
      <w:r w:rsidR="0038040C">
        <w:t>”</w:t>
      </w:r>
      <w:r w:rsidR="0013248F">
        <w:t xml:space="preserve">. </w:t>
      </w:r>
      <w:r w:rsidR="006F43F6">
        <w:t xml:space="preserve">Although </w:t>
      </w:r>
      <w:r w:rsidR="00566BD1">
        <w:t xml:space="preserve">the </w:t>
      </w:r>
      <w:r>
        <w:t xml:space="preserve">metrics </w:t>
      </w:r>
      <w:r w:rsidR="006F43F6">
        <w:t xml:space="preserve">report </w:t>
      </w:r>
      <w:r>
        <w:t>for</w:t>
      </w:r>
      <w:r w:rsidR="006F43F6">
        <w:t xml:space="preserve"> the existing artefact indicates that the code is maintainable, it</w:t>
      </w:r>
      <w:r w:rsidR="00320465">
        <w:t xml:space="preserve"> i</w:t>
      </w:r>
      <w:r w:rsidR="006F43F6">
        <w:t xml:space="preserve">s important to acknowledge the </w:t>
      </w:r>
      <w:r w:rsidR="00D27578">
        <w:t>old</w:t>
      </w:r>
      <w:r w:rsidR="006F43F6">
        <w:t xml:space="preserve"> artefact has 911 lines of code, whereas the new artefact has over 13,00 lines of code</w:t>
      </w:r>
      <w:r w:rsidR="0067549F">
        <w:t xml:space="preserve">. Static code metric algorithms use static analysis for their </w:t>
      </w:r>
      <w:r w:rsidR="00635238">
        <w:t>calculations</w:t>
      </w:r>
      <w:r w:rsidR="0067549F">
        <w:t xml:space="preserve">, and </w:t>
      </w:r>
      <w:r w:rsidR="001B3EFA">
        <w:t>low lines of code</w:t>
      </w:r>
      <w:r w:rsidR="00F00532">
        <w:t xml:space="preserve"> heavily </w:t>
      </w:r>
      <w:r w:rsidR="0082615E">
        <w:t>influence</w:t>
      </w:r>
      <w:r w:rsidR="00F00532">
        <w:t xml:space="preserve"> </w:t>
      </w:r>
      <w:r w:rsidR="001B3EFA">
        <w:t>a higher maintainability index. Evidence of this</w:t>
      </w:r>
      <w:r w:rsidR="0081685F">
        <w:t xml:space="preserve"> can be seen in </w:t>
      </w:r>
      <w:r w:rsidR="0081685F">
        <w:fldChar w:fldCharType="begin"/>
      </w:r>
      <w:r w:rsidR="0081685F">
        <w:instrText xml:space="preserve"> REF _Ref7717517 \h </w:instrText>
      </w:r>
      <w:r w:rsidR="0081685F">
        <w:fldChar w:fldCharType="separate"/>
      </w:r>
      <w:r w:rsidR="00663B58" w:rsidRPr="002D65B0">
        <w:t xml:space="preserve">Figure </w:t>
      </w:r>
      <w:r w:rsidR="00663B58">
        <w:rPr>
          <w:noProof/>
        </w:rPr>
        <w:t>40</w:t>
      </w:r>
      <w:r w:rsidR="0081685F">
        <w:fldChar w:fldCharType="end"/>
      </w:r>
      <w:r w:rsidR="0081685F">
        <w:t xml:space="preserve"> where the Ladebug.Tests </w:t>
      </w:r>
      <w:r w:rsidR="001B3EFA">
        <w:t xml:space="preserve">layer </w:t>
      </w:r>
      <w:r w:rsidR="00EF277B">
        <w:t xml:space="preserve">has a maintainability index of 100, because </w:t>
      </w:r>
      <w:r w:rsidR="001B3EFA">
        <w:t xml:space="preserve">it </w:t>
      </w:r>
      <w:r w:rsidR="00EF277B">
        <w:t xml:space="preserve">has </w:t>
      </w:r>
      <w:r w:rsidR="00B4131C">
        <w:t>18 lines of code</w:t>
      </w:r>
      <w:r w:rsidR="001A4C8B">
        <w:t xml:space="preserve">, </w:t>
      </w:r>
      <w:r w:rsidR="00F83574">
        <w:t>resulting in</w:t>
      </w:r>
      <w:r w:rsidR="001A4C8B">
        <w:t xml:space="preserve"> the other metric measurements </w:t>
      </w:r>
      <w:r w:rsidR="00F83574">
        <w:t>being low.</w:t>
      </w:r>
    </w:p>
    <w:p w14:paraId="0FB843A1" w14:textId="77777777" w:rsidR="00765C2F" w:rsidRDefault="00765C2F" w:rsidP="00765C2F">
      <w:pPr>
        <w:pStyle w:val="15Spacing"/>
      </w:pPr>
    </w:p>
    <w:p w14:paraId="6C6F4D71" w14:textId="4FF8229F" w:rsidR="00685962" w:rsidRDefault="00BF1E08" w:rsidP="000B7B59">
      <w:pPr>
        <w:pStyle w:val="15Spacing"/>
      </w:pPr>
      <w:r>
        <w:t>Therefore,</w:t>
      </w:r>
      <w:r w:rsidR="00E95B39">
        <w:t xml:space="preserve"> </w:t>
      </w:r>
      <w:r w:rsidR="00C20444">
        <w:t xml:space="preserve">other methods of code analysis are </w:t>
      </w:r>
      <w:r w:rsidR="005B234D">
        <w:t>essential as</w:t>
      </w:r>
      <w:r w:rsidR="00C20444">
        <w:t xml:space="preserve"> static code metrics algorithms do not </w:t>
      </w:r>
      <w:r w:rsidR="0052113A">
        <w:t xml:space="preserve">provide </w:t>
      </w:r>
      <w:r w:rsidR="00FC597F">
        <w:t>in-depth</w:t>
      </w:r>
      <w:r w:rsidR="0052113A">
        <w:t xml:space="preserve"> analysis of code</w:t>
      </w:r>
      <w:r w:rsidR="00FC597F">
        <w:t>, as well as humans reviewers</w:t>
      </w:r>
      <w:r w:rsidR="005B234D">
        <w:t>.</w:t>
      </w:r>
      <w:r w:rsidR="009B3C1E">
        <w:t xml:space="preserve"> Especially as the two codebases are radically different in structure, a 1-1 comparison cannot be made.</w:t>
      </w:r>
    </w:p>
    <w:p w14:paraId="352C01DD" w14:textId="3549EE15" w:rsidR="007A6B78" w:rsidRDefault="007A6B78" w:rsidP="007A6B78">
      <w:pPr>
        <w:pStyle w:val="Heading3"/>
      </w:pPr>
      <w:bookmarkStart w:id="192" w:name="_Toc8357869"/>
      <w:r>
        <w:t xml:space="preserve">Code </w:t>
      </w:r>
      <w:r w:rsidR="00BA109B">
        <w:t xml:space="preserve">Review </w:t>
      </w:r>
      <w:r w:rsidR="00ED7A2F">
        <w:t>and</w:t>
      </w:r>
      <w:r w:rsidR="00BA109B">
        <w:t xml:space="preserve"> </w:t>
      </w:r>
      <w:r>
        <w:t>Evaluation</w:t>
      </w:r>
      <w:bookmarkEnd w:id="192"/>
    </w:p>
    <w:p w14:paraId="372541C6" w14:textId="1BD58EC9" w:rsidR="00B20D07" w:rsidRDefault="00531C74" w:rsidP="006D12B7">
      <w:pPr>
        <w:pStyle w:val="15Spacing"/>
      </w:pPr>
      <w:r>
        <w:t>In addition to code metrics</w:t>
      </w:r>
      <w:r w:rsidR="00D9156A" w:rsidRPr="006D12B7">
        <w:t xml:space="preserve">, </w:t>
      </w:r>
      <w:r w:rsidR="00057D2B" w:rsidRPr="006D12B7">
        <w:t xml:space="preserve">critical </w:t>
      </w:r>
      <w:r w:rsidR="006B1268">
        <w:t xml:space="preserve">code </w:t>
      </w:r>
      <w:r w:rsidR="00B3272B">
        <w:t xml:space="preserve">review </w:t>
      </w:r>
      <w:r w:rsidR="006B1268">
        <w:t>and</w:t>
      </w:r>
      <w:r w:rsidR="00057D2B" w:rsidRPr="006D12B7">
        <w:t xml:space="preserve"> </w:t>
      </w:r>
      <w:r w:rsidR="00594EDB" w:rsidRPr="006D12B7">
        <w:t>evaluation w</w:t>
      </w:r>
      <w:r w:rsidR="00A46955">
        <w:t>ere</w:t>
      </w:r>
      <w:r w:rsidR="00594EDB" w:rsidRPr="006D12B7">
        <w:t xml:space="preserve"> conducted</w:t>
      </w:r>
      <w:r w:rsidR="00084FCE">
        <w:t xml:space="preserve"> and collected </w:t>
      </w:r>
      <w:r w:rsidR="00AB232D">
        <w:t>using a survey form</w:t>
      </w:r>
      <w:r w:rsidR="00B3272B">
        <w:t xml:space="preserve">. </w:t>
      </w:r>
      <w:r w:rsidR="00811278">
        <w:t xml:space="preserve">The selected </w:t>
      </w:r>
      <w:r w:rsidR="004A1119">
        <w:t xml:space="preserve">software developers </w:t>
      </w:r>
      <w:r w:rsidR="00811278">
        <w:t>from</w:t>
      </w:r>
      <w:r w:rsidR="004A1119">
        <w:t xml:space="preserve"> Redweb</w:t>
      </w:r>
      <w:r w:rsidR="00B3272B">
        <w:t xml:space="preserve"> </w:t>
      </w:r>
      <w:r w:rsidR="004D4DD6">
        <w:t xml:space="preserve">were </w:t>
      </w:r>
      <w:r w:rsidR="007D5EF0">
        <w:t xml:space="preserve">given </w:t>
      </w:r>
      <w:r w:rsidR="004D4DD6">
        <w:t>access to the codebase of both systems on GitHub and were asked to answer the questions on the form</w:t>
      </w:r>
      <w:r w:rsidR="006A38C4">
        <w:t xml:space="preserve"> twice, one for </w:t>
      </w:r>
      <w:r w:rsidR="00190EF4">
        <w:t>old</w:t>
      </w:r>
      <w:r w:rsidR="006A38C4">
        <w:t xml:space="preserve"> codebase</w:t>
      </w:r>
      <w:r w:rsidR="00190EF4">
        <w:t xml:space="preserve"> and the new codebase</w:t>
      </w:r>
      <w:r w:rsidR="006A38C4">
        <w:t>.</w:t>
      </w:r>
      <w:r w:rsidR="00B20D07">
        <w:t xml:space="preserve"> </w:t>
      </w:r>
      <w:r w:rsidR="004D4DD6">
        <w:t xml:space="preserve">The questions </w:t>
      </w:r>
      <w:r w:rsidR="00893FDC">
        <w:t xml:space="preserve">on the form consisted of </w:t>
      </w:r>
      <w:r w:rsidR="002A3B86">
        <w:t>open-ended</w:t>
      </w:r>
      <w:r w:rsidR="00893FDC">
        <w:t xml:space="preserve"> questions for </w:t>
      </w:r>
      <w:r w:rsidR="00B20D07">
        <w:t xml:space="preserve">the </w:t>
      </w:r>
      <w:r w:rsidR="00893FDC">
        <w:t xml:space="preserve">code </w:t>
      </w:r>
      <w:r w:rsidR="002A3B86">
        <w:t>review and</w:t>
      </w:r>
      <w:r w:rsidR="00893FDC">
        <w:t xml:space="preserve"> closed</w:t>
      </w:r>
      <w:r w:rsidR="00DC62A1">
        <w:t>-</w:t>
      </w:r>
      <w:r w:rsidR="00893FDC">
        <w:t>ended questions</w:t>
      </w:r>
      <w:r w:rsidR="00585405">
        <w:t xml:space="preserve"> which w</w:t>
      </w:r>
      <w:r w:rsidR="00A46955">
        <w:t>ere</w:t>
      </w:r>
      <w:r w:rsidR="00585405">
        <w:t xml:space="preserve"> useful for creating an analysis of </w:t>
      </w:r>
      <w:r w:rsidR="006D2E86">
        <w:t>survey submission</w:t>
      </w:r>
      <w:r w:rsidR="00AE536F">
        <w:t>s</w:t>
      </w:r>
      <w:r w:rsidR="00585405">
        <w:t>.</w:t>
      </w:r>
      <w:r w:rsidR="00B20D07">
        <w:t xml:space="preserve"> </w:t>
      </w:r>
    </w:p>
    <w:p w14:paraId="28E79FF6" w14:textId="7392169F" w:rsidR="00001220" w:rsidRDefault="00001220" w:rsidP="002E2AAC">
      <w:pPr>
        <w:pStyle w:val="Heading4"/>
      </w:pPr>
      <w:r>
        <w:lastRenderedPageBreak/>
        <w:t>Survey results</w:t>
      </w:r>
    </w:p>
    <w:p w14:paraId="181DA15C" w14:textId="2C8E5D24" w:rsidR="001E7296" w:rsidRPr="006D12B7" w:rsidRDefault="00D13FF0" w:rsidP="00BD579B">
      <w:pPr>
        <w:pStyle w:val="15Spacing"/>
      </w:pPr>
      <w:r w:rsidRPr="006D12B7">
        <w:t xml:space="preserve">The feedback </w:t>
      </w:r>
      <w:r w:rsidR="00512C77">
        <w:t>gathered</w:t>
      </w:r>
      <w:r w:rsidRPr="006D12B7">
        <w:t xml:space="preserve"> from the code review</w:t>
      </w:r>
      <w:r w:rsidR="002E2AAC">
        <w:t xml:space="preserve"> of the new artefact were overall positive</w:t>
      </w:r>
      <w:r w:rsidR="0051512D">
        <w:t>;</w:t>
      </w:r>
      <w:r w:rsidR="002E2AAC">
        <w:t xml:space="preserve"> it commended the </w:t>
      </w:r>
      <w:r w:rsidR="00BD579B">
        <w:t xml:space="preserve">consistency of </w:t>
      </w:r>
      <w:r w:rsidR="009F5F22">
        <w:t>the</w:t>
      </w:r>
      <w:r w:rsidR="00BD579B">
        <w:t xml:space="preserve"> coding convention</w:t>
      </w:r>
      <w:r w:rsidR="00ED2F34">
        <w:t xml:space="preserve">s </w:t>
      </w:r>
      <w:r w:rsidR="009F5F22">
        <w:t>used</w:t>
      </w:r>
      <w:r w:rsidR="00BD579B">
        <w:t xml:space="preserve">, </w:t>
      </w:r>
      <w:r w:rsidR="0051512D">
        <w:t>proper</w:t>
      </w:r>
      <w:r w:rsidR="00BD579B">
        <w:t xml:space="preserve"> use of dependency injection and many other </w:t>
      </w:r>
      <w:r w:rsidR="00E02DA8">
        <w:t>programming techniques</w:t>
      </w:r>
      <w:r w:rsidR="00BD579B">
        <w:t>.</w:t>
      </w:r>
      <w:r w:rsidR="001E7296" w:rsidRPr="006D12B7">
        <w:t xml:space="preserve"> </w:t>
      </w:r>
      <w:r w:rsidR="000B5FE9">
        <w:t>The</w:t>
      </w:r>
      <w:r w:rsidR="007B408A">
        <w:t xml:space="preserve"> code review of the old artefact</w:t>
      </w:r>
      <w:r w:rsidR="009F5F22">
        <w:t xml:space="preserve"> was</w:t>
      </w:r>
      <w:r w:rsidR="007B408A">
        <w:t xml:space="preserve"> </w:t>
      </w:r>
      <w:r w:rsidR="00A47325">
        <w:t xml:space="preserve">commended </w:t>
      </w:r>
      <w:r w:rsidR="000B5FE9">
        <w:t xml:space="preserve">for </w:t>
      </w:r>
      <w:r w:rsidR="000455E2">
        <w:t>its</w:t>
      </w:r>
      <w:r w:rsidR="00A47325">
        <w:t xml:space="preserve"> consistency of coding conventions but critiqued </w:t>
      </w:r>
      <w:r w:rsidR="000455E2">
        <w:t>on being</w:t>
      </w:r>
      <w:r w:rsidR="00A47325">
        <w:t xml:space="preserve"> tightly coupled</w:t>
      </w:r>
      <w:r w:rsidR="00140222">
        <w:t xml:space="preserve">, </w:t>
      </w:r>
      <w:r w:rsidR="00D320E9">
        <w:t>being monolithic</w:t>
      </w:r>
      <w:r w:rsidR="00B17640">
        <w:t xml:space="preserve"> and difficult </w:t>
      </w:r>
      <w:r w:rsidR="000B5FE9">
        <w:t>to</w:t>
      </w:r>
      <w:r w:rsidR="00B17640">
        <w:t xml:space="preserve"> </w:t>
      </w:r>
      <w:r w:rsidR="000B5FE9">
        <w:t>maintain</w:t>
      </w:r>
      <w:r w:rsidR="00B17640">
        <w:t xml:space="preserve"> and </w:t>
      </w:r>
      <w:r w:rsidR="000B5FE9">
        <w:t>extend.</w:t>
      </w:r>
      <w:r w:rsidR="00FD575C">
        <w:t xml:space="preserve"> </w:t>
      </w:r>
      <w:r w:rsidR="00AC7250" w:rsidRPr="006D12B7">
        <w:t xml:space="preserve">The full </w:t>
      </w:r>
      <w:r w:rsidR="00D959AB">
        <w:t>survey responses</w:t>
      </w:r>
      <w:r w:rsidR="00431E38" w:rsidRPr="006D12B7">
        <w:t xml:space="preserve"> from the code review</w:t>
      </w:r>
      <w:r w:rsidR="0030587F">
        <w:t xml:space="preserve"> and evaluation</w:t>
      </w:r>
      <w:r w:rsidR="00431E38" w:rsidRPr="006D12B7">
        <w:t xml:space="preserve"> can be found in </w:t>
      </w:r>
      <w:r w:rsidR="00431E38" w:rsidRPr="006D12B7">
        <w:fldChar w:fldCharType="begin"/>
      </w:r>
      <w:r w:rsidR="00431E38" w:rsidRPr="006D12B7">
        <w:instrText xml:space="preserve"> REF _Ref7731651 \r \h </w:instrText>
      </w:r>
      <w:r w:rsidR="006D12B7" w:rsidRPr="006D12B7">
        <w:instrText xml:space="preserve"> \* MERGEFORMAT </w:instrText>
      </w:r>
      <w:r w:rsidR="00431E38" w:rsidRPr="006D12B7">
        <w:fldChar w:fldCharType="separate"/>
      </w:r>
      <w:r w:rsidR="007A6AD2">
        <w:t>Appendix Q</w:t>
      </w:r>
      <w:r w:rsidR="00431E38" w:rsidRPr="006D12B7">
        <w:fldChar w:fldCharType="end"/>
      </w:r>
      <w:r w:rsidR="00431E38" w:rsidRPr="006D12B7">
        <w:t>.</w:t>
      </w:r>
    </w:p>
    <w:p w14:paraId="26C5E9B3" w14:textId="7A8B44C0" w:rsidR="00D45A3F" w:rsidRDefault="00357B92" w:rsidP="006D12B7">
      <w:pPr>
        <w:pStyle w:val="15Spacing"/>
      </w:pPr>
      <w:r w:rsidRPr="006D12B7">
        <w:t xml:space="preserve">The second </w:t>
      </w:r>
      <w:r w:rsidR="00E12D6E">
        <w:t xml:space="preserve">aspect of the survey was </w:t>
      </w:r>
      <w:r w:rsidR="00DD64F2">
        <w:t xml:space="preserve">closed-ended </w:t>
      </w:r>
      <w:r w:rsidR="00E12D6E">
        <w:t xml:space="preserve">feedback on the </w:t>
      </w:r>
      <w:r w:rsidR="0055127C" w:rsidRPr="006D12B7">
        <w:t xml:space="preserve">effectiveness of the </w:t>
      </w:r>
      <w:r w:rsidR="00C63875" w:rsidRPr="006D12B7">
        <w:t>implementation</w:t>
      </w:r>
      <w:r w:rsidR="0017290C" w:rsidRPr="006D12B7">
        <w:t xml:space="preserve"> </w:t>
      </w:r>
      <w:r w:rsidR="00BF7B3D">
        <w:t xml:space="preserve">relative to the themes of the </w:t>
      </w:r>
      <w:r w:rsidR="003B5959">
        <w:t>dissertation</w:t>
      </w:r>
      <w:r w:rsidR="0017290C" w:rsidRPr="006D12B7">
        <w:t>.</w:t>
      </w:r>
      <w:r w:rsidR="00C618B3" w:rsidRPr="006D12B7">
        <w:t xml:space="preserve"> </w:t>
      </w:r>
      <w:r w:rsidR="000D2D26" w:rsidRPr="006D12B7">
        <w:t xml:space="preserve">The </w:t>
      </w:r>
      <w:r w:rsidR="00683560">
        <w:t>survey</w:t>
      </w:r>
      <w:r w:rsidR="000D2D26" w:rsidRPr="006D12B7">
        <w:t xml:space="preserve"> asked </w:t>
      </w:r>
      <w:r w:rsidR="00683560">
        <w:t xml:space="preserve">for </w:t>
      </w:r>
      <w:r w:rsidR="003607C4">
        <w:t xml:space="preserve">expert </w:t>
      </w:r>
      <w:r w:rsidR="00FE44F4" w:rsidRPr="006D12B7">
        <w:t>opinion</w:t>
      </w:r>
      <w:r w:rsidR="00683560">
        <w:t>s</w:t>
      </w:r>
      <w:r w:rsidR="00FE44F4" w:rsidRPr="006D12B7">
        <w:t xml:space="preserve"> on how maintainable, flexible and extendible the </w:t>
      </w:r>
      <w:r w:rsidR="00620A22" w:rsidRPr="006D12B7">
        <w:t>old and new systems code were.</w:t>
      </w:r>
    </w:p>
    <w:p w14:paraId="3F3E1DB4" w14:textId="77777777" w:rsidR="00D45A3F" w:rsidRDefault="00D45A3F" w:rsidP="006D12B7">
      <w:pPr>
        <w:pStyle w:val="15Spacing"/>
      </w:pPr>
    </w:p>
    <w:p w14:paraId="16DD7414" w14:textId="097319C0" w:rsidR="00357B92" w:rsidRPr="006D12B7" w:rsidRDefault="00B862E0" w:rsidP="006D12B7">
      <w:pPr>
        <w:pStyle w:val="15Spacing"/>
      </w:pPr>
      <w:r>
        <w:t xml:space="preserve">An analysis of the </w:t>
      </w:r>
      <w:r w:rsidR="00A01B1E">
        <w:t>closed</w:t>
      </w:r>
      <w:r w:rsidR="00DC62A1">
        <w:t>-</w:t>
      </w:r>
      <w:r w:rsidR="00A01B1E">
        <w:t>ended questions for both systems</w:t>
      </w:r>
      <w:r>
        <w:t xml:space="preserve"> can be found in </w:t>
      </w:r>
      <w:r w:rsidR="000D2D26" w:rsidRPr="006D12B7">
        <w:fldChar w:fldCharType="begin"/>
      </w:r>
      <w:r w:rsidR="000D2D26" w:rsidRPr="006D12B7">
        <w:instrText xml:space="preserve"> REF _Ref7730926 \h </w:instrText>
      </w:r>
      <w:r w:rsidR="006D12B7" w:rsidRPr="006D12B7">
        <w:instrText xml:space="preserve"> \* MERGEFORMAT </w:instrText>
      </w:r>
      <w:r w:rsidR="000D2D26" w:rsidRPr="006D12B7">
        <w:fldChar w:fldCharType="separate"/>
      </w:r>
      <w:r w:rsidR="007A6AD2">
        <w:t>Figure 41</w:t>
      </w:r>
      <w:r w:rsidR="000D2D26" w:rsidRPr="006D12B7">
        <w:fldChar w:fldCharType="end"/>
      </w:r>
      <w:r w:rsidR="00E70088">
        <w:t xml:space="preserve">. </w:t>
      </w:r>
      <w:r w:rsidR="00096603">
        <w:t xml:space="preserve">According to the </w:t>
      </w:r>
      <w:r w:rsidR="00EE2604">
        <w:t>results</w:t>
      </w:r>
      <w:r w:rsidR="00096603">
        <w:t xml:space="preserve">, there has </w:t>
      </w:r>
      <w:r w:rsidR="000D2D26" w:rsidRPr="006D12B7">
        <w:t>b</w:t>
      </w:r>
      <w:r w:rsidR="002B027C" w:rsidRPr="006D12B7">
        <w:t>een a massive improvement in the maintainability, exten</w:t>
      </w:r>
      <w:r w:rsidR="00DC62A1">
        <w:t>s</w:t>
      </w:r>
      <w:r w:rsidR="002B027C" w:rsidRPr="006D12B7">
        <w:t xml:space="preserve">ibility and flexibility of the </w:t>
      </w:r>
      <w:r w:rsidR="00CC5CF1">
        <w:t xml:space="preserve">new </w:t>
      </w:r>
      <w:r w:rsidR="00937405">
        <w:t xml:space="preserve">codebase </w:t>
      </w:r>
      <w:r w:rsidR="002B027C" w:rsidRPr="006D12B7">
        <w:t xml:space="preserve">in comparison to the old </w:t>
      </w:r>
      <w:r w:rsidR="00554EFC">
        <w:t>codebase</w:t>
      </w:r>
      <w:r w:rsidR="00DD69D7" w:rsidRPr="006D12B7">
        <w:t>.</w:t>
      </w:r>
      <w:r w:rsidR="00F761AC" w:rsidRPr="006D12B7">
        <w:t xml:space="preserve"> The survey result</w:t>
      </w:r>
      <w:r w:rsidR="00BE2D3A" w:rsidRPr="006D12B7">
        <w:t xml:space="preserve"> </w:t>
      </w:r>
      <w:r w:rsidR="00096606" w:rsidRPr="006D12B7">
        <w:t>seen in</w:t>
      </w:r>
      <w:r w:rsidR="00BE2D3A" w:rsidRPr="006D12B7">
        <w:t xml:space="preserve"> </w:t>
      </w:r>
      <w:r w:rsidR="00C51F0B">
        <w:fldChar w:fldCharType="begin"/>
      </w:r>
      <w:r w:rsidR="00C51F0B">
        <w:instrText xml:space="preserve"> REF _Ref7731825 \h </w:instrText>
      </w:r>
      <w:r w:rsidR="00C51F0B">
        <w:fldChar w:fldCharType="separate"/>
      </w:r>
      <w:r w:rsidR="00DF4207">
        <w:t xml:space="preserve">Table </w:t>
      </w:r>
      <w:r w:rsidR="00DF4207">
        <w:rPr>
          <w:noProof/>
        </w:rPr>
        <w:t>4</w:t>
      </w:r>
      <w:r w:rsidR="00C51F0B">
        <w:fldChar w:fldCharType="end"/>
      </w:r>
      <w:r w:rsidR="00C51F0B">
        <w:t xml:space="preserve"> </w:t>
      </w:r>
      <w:r w:rsidR="00096606" w:rsidRPr="006D12B7">
        <w:t xml:space="preserve">shows </w:t>
      </w:r>
      <w:r w:rsidR="00F761AC" w:rsidRPr="006D12B7">
        <w:t xml:space="preserve">a 25% increase in </w:t>
      </w:r>
      <w:r w:rsidR="00DF016D" w:rsidRPr="006D12B7">
        <w:t>maintainability</w:t>
      </w:r>
      <w:r w:rsidR="00F761AC" w:rsidRPr="006D12B7">
        <w:t xml:space="preserve">, </w:t>
      </w:r>
      <w:r w:rsidR="00A46955">
        <w:t xml:space="preserve">a </w:t>
      </w:r>
      <w:r w:rsidR="00847362" w:rsidRPr="006D12B7">
        <w:t xml:space="preserve">150% increase in extendibility and 150% increase in flexibility </w:t>
      </w:r>
      <w:r w:rsidR="00DF016D" w:rsidRPr="006D12B7">
        <w:t>from the old system to the new system</w:t>
      </w:r>
      <w:r w:rsidR="00A94483" w:rsidRPr="006D12B7">
        <w:t>.</w:t>
      </w:r>
      <w:r w:rsidR="00CD5F48" w:rsidRPr="006D12B7">
        <w:t xml:space="preserve"> </w:t>
      </w:r>
      <w:r w:rsidR="00E63924">
        <w:t>In conclusion</w:t>
      </w:r>
      <w:r w:rsidR="006D12B7" w:rsidRPr="006D12B7">
        <w:t xml:space="preserve">, the </w:t>
      </w:r>
      <w:r w:rsidR="00D765DF">
        <w:t>objective</w:t>
      </w:r>
      <w:r w:rsidR="006D12B7" w:rsidRPr="006D12B7">
        <w:t xml:space="preserve"> of refactoring the </w:t>
      </w:r>
      <w:r w:rsidR="00E63924">
        <w:t>existing codebase</w:t>
      </w:r>
      <w:r w:rsidR="00595EAE">
        <w:t>,</w:t>
      </w:r>
      <w:r w:rsidR="006D12B7" w:rsidRPr="006D12B7">
        <w:t xml:space="preserve"> to produce a more </w:t>
      </w:r>
      <w:r w:rsidR="00595EAE">
        <w:t>maintainable</w:t>
      </w:r>
      <w:r w:rsidR="006D12B7" w:rsidRPr="006D12B7">
        <w:t xml:space="preserve">, extendible and flexible system </w:t>
      </w:r>
      <w:r w:rsidR="00086EE9">
        <w:t>has been successfully achieved</w:t>
      </w:r>
      <w:r w:rsidR="006D12B7" w:rsidRPr="006D12B7">
        <w:t>.</w:t>
      </w:r>
    </w:p>
    <w:p w14:paraId="704122DD" w14:textId="77777777" w:rsidR="00226620" w:rsidRPr="00360437" w:rsidRDefault="00226620" w:rsidP="00360437"/>
    <w:p w14:paraId="772E6256" w14:textId="7BE05327" w:rsidR="00177398" w:rsidRDefault="001E7D7F" w:rsidP="00550AC6">
      <w:r>
        <w:rPr>
          <w:noProof/>
        </w:rPr>
        <w:drawing>
          <wp:inline distT="0" distB="0" distL="0" distR="0" wp14:anchorId="43098923" wp14:editId="66AA9336">
            <wp:extent cx="6120130" cy="3584575"/>
            <wp:effectExtent l="0" t="0" r="13970" b="15875"/>
            <wp:docPr id="1" name="Chart 1">
              <a:extLst xmlns:a="http://schemas.openxmlformats.org/drawingml/2006/main">
                <a:ext uri="{FF2B5EF4-FFF2-40B4-BE49-F238E27FC236}">
                  <a16:creationId xmlns:a16="http://schemas.microsoft.com/office/drawing/2014/main" id="{96F0BDCF-E33F-472A-B403-6DACD22CFA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7FE60B6" w14:textId="7699077B" w:rsidR="00177398" w:rsidRDefault="00C83749" w:rsidP="00C83749">
      <w:pPr>
        <w:pStyle w:val="Caption"/>
      </w:pPr>
      <w:bookmarkStart w:id="193" w:name="_Ref7730926"/>
      <w:bookmarkStart w:id="194" w:name="_Ref7730922"/>
      <w:bookmarkStart w:id="195" w:name="_Toc8340741"/>
      <w:r>
        <w:t xml:space="preserve">Figure </w:t>
      </w:r>
      <w:fldSimple w:instr=" SEQ Figure \* ARABIC ">
        <w:r w:rsidR="00893356">
          <w:rPr>
            <w:noProof/>
          </w:rPr>
          <w:t>41</w:t>
        </w:r>
      </w:fldSimple>
      <w:bookmarkEnd w:id="193"/>
      <w:r>
        <w:t xml:space="preserve"> - Bar graph of results from code evaluation</w:t>
      </w:r>
      <w:bookmarkEnd w:id="194"/>
      <w:bookmarkEnd w:id="195"/>
    </w:p>
    <w:p w14:paraId="706016C4" w14:textId="6F057E4D" w:rsidR="00360437" w:rsidRDefault="00360437" w:rsidP="00550AC6"/>
    <w:p w14:paraId="40CB52B9" w14:textId="00490545" w:rsidR="009607D8" w:rsidRDefault="009607D8" w:rsidP="00550AC6"/>
    <w:p w14:paraId="0C5BC930" w14:textId="3841F4DB" w:rsidR="009607D8" w:rsidRDefault="009607D8" w:rsidP="00550AC6"/>
    <w:p w14:paraId="3A9EE498" w14:textId="77777777" w:rsidR="009607D8" w:rsidRDefault="009607D8" w:rsidP="00550AC6"/>
    <w:tbl>
      <w:tblPr>
        <w:tblStyle w:val="GridTable4-Accent5"/>
        <w:tblW w:w="0" w:type="auto"/>
        <w:tblLook w:val="04A0" w:firstRow="1" w:lastRow="0" w:firstColumn="1" w:lastColumn="0" w:noHBand="0" w:noVBand="1"/>
      </w:tblPr>
      <w:tblGrid>
        <w:gridCol w:w="6658"/>
        <w:gridCol w:w="2905"/>
      </w:tblGrid>
      <w:tr w:rsidR="0037121D" w:rsidRPr="00253030" w14:paraId="38E631A9" w14:textId="77777777" w:rsidTr="00E96D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58" w:type="dxa"/>
            <w:noWrap/>
            <w:hideMark/>
          </w:tcPr>
          <w:p w14:paraId="20F0837A" w14:textId="77777777" w:rsidR="0037121D" w:rsidRPr="00253030" w:rsidRDefault="0037121D" w:rsidP="007A2125">
            <w:r w:rsidRPr="00253030">
              <w:lastRenderedPageBreak/>
              <w:t>Question</w:t>
            </w:r>
          </w:p>
        </w:tc>
        <w:tc>
          <w:tcPr>
            <w:tcW w:w="2905" w:type="dxa"/>
            <w:noWrap/>
            <w:hideMark/>
          </w:tcPr>
          <w:p w14:paraId="45F0908C" w14:textId="2EC38AB6" w:rsidR="0037121D" w:rsidRPr="00253030" w:rsidRDefault="0037121D" w:rsidP="007A2125">
            <w:pPr>
              <w:cnfStyle w:val="100000000000" w:firstRow="1" w:lastRow="0" w:firstColumn="0" w:lastColumn="0" w:oddVBand="0" w:evenVBand="0" w:oddHBand="0" w:evenHBand="0" w:firstRowFirstColumn="0" w:firstRowLastColumn="0" w:lastRowFirstColumn="0" w:lastRowLastColumn="0"/>
            </w:pPr>
            <w:r>
              <w:t xml:space="preserve">Percentage </w:t>
            </w:r>
            <w:r w:rsidR="00D8780C">
              <w:t>Increase</w:t>
            </w:r>
            <w:r w:rsidR="00E96DF9">
              <w:t xml:space="preserve"> from </w:t>
            </w:r>
            <w:r w:rsidR="00A46955">
              <w:t xml:space="preserve">the </w:t>
            </w:r>
            <w:r w:rsidR="00E96DF9">
              <w:t xml:space="preserve">old system to </w:t>
            </w:r>
            <w:r w:rsidR="00A46955">
              <w:t xml:space="preserve">the </w:t>
            </w:r>
            <w:r w:rsidR="00E96DF9">
              <w:t>new system</w:t>
            </w:r>
          </w:p>
        </w:tc>
      </w:tr>
      <w:tr w:rsidR="007A20C5" w:rsidRPr="00253030" w14:paraId="4469B56A" w14:textId="77777777" w:rsidTr="00E96D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58" w:type="dxa"/>
            <w:noWrap/>
          </w:tcPr>
          <w:p w14:paraId="0054BDE4" w14:textId="05B209FD" w:rsidR="007A20C5" w:rsidRPr="005C332D" w:rsidRDefault="007A20C5" w:rsidP="007A20C5">
            <w:pPr>
              <w:rPr>
                <w:b w:val="0"/>
              </w:rPr>
            </w:pPr>
            <w:r w:rsidRPr="005C332D">
              <w:rPr>
                <w:b w:val="0"/>
              </w:rPr>
              <w:t>How well do you think I have implemented the architectural patterns I set out to follow?</w:t>
            </w:r>
          </w:p>
        </w:tc>
        <w:tc>
          <w:tcPr>
            <w:tcW w:w="2905" w:type="dxa"/>
            <w:noWrap/>
          </w:tcPr>
          <w:p w14:paraId="4E05826F" w14:textId="00B313DA" w:rsidR="007A20C5" w:rsidRPr="00253030" w:rsidRDefault="00F817A1" w:rsidP="007A20C5">
            <w:pPr>
              <w:cnfStyle w:val="000000100000" w:firstRow="0" w:lastRow="0" w:firstColumn="0" w:lastColumn="0" w:oddVBand="0" w:evenVBand="0" w:oddHBand="1" w:evenHBand="0" w:firstRowFirstColumn="0" w:firstRowLastColumn="0" w:lastRowFirstColumn="0" w:lastRowLastColumn="0"/>
            </w:pPr>
            <w:r>
              <w:t>100%</w:t>
            </w:r>
          </w:p>
        </w:tc>
      </w:tr>
      <w:tr w:rsidR="007A20C5" w:rsidRPr="00253030" w14:paraId="2FF55D41" w14:textId="77777777" w:rsidTr="00E96DF9">
        <w:trPr>
          <w:trHeight w:val="288"/>
        </w:trPr>
        <w:tc>
          <w:tcPr>
            <w:cnfStyle w:val="001000000000" w:firstRow="0" w:lastRow="0" w:firstColumn="1" w:lastColumn="0" w:oddVBand="0" w:evenVBand="0" w:oddHBand="0" w:evenHBand="0" w:firstRowFirstColumn="0" w:firstRowLastColumn="0" w:lastRowFirstColumn="0" w:lastRowLastColumn="0"/>
            <w:tcW w:w="6658" w:type="dxa"/>
            <w:noWrap/>
          </w:tcPr>
          <w:p w14:paraId="65E71D72" w14:textId="675E4C6E" w:rsidR="007A20C5" w:rsidRPr="005C332D" w:rsidRDefault="007A20C5" w:rsidP="007A20C5">
            <w:pPr>
              <w:rPr>
                <w:b w:val="0"/>
              </w:rPr>
            </w:pPr>
            <w:r w:rsidRPr="005C332D">
              <w:rPr>
                <w:b w:val="0"/>
              </w:rPr>
              <w:t>How well do you think I have implemented the programming principles I set out to follow?</w:t>
            </w:r>
          </w:p>
        </w:tc>
        <w:tc>
          <w:tcPr>
            <w:tcW w:w="2905" w:type="dxa"/>
            <w:noWrap/>
          </w:tcPr>
          <w:p w14:paraId="6E61909A" w14:textId="2A33D43A" w:rsidR="007A20C5" w:rsidRPr="00253030" w:rsidRDefault="00F817A1" w:rsidP="007A20C5">
            <w:pPr>
              <w:cnfStyle w:val="000000000000" w:firstRow="0" w:lastRow="0" w:firstColumn="0" w:lastColumn="0" w:oddVBand="0" w:evenVBand="0" w:oddHBand="0" w:evenHBand="0" w:firstRowFirstColumn="0" w:firstRowLastColumn="0" w:lastRowFirstColumn="0" w:lastRowLastColumn="0"/>
            </w:pPr>
            <w:r>
              <w:t>33.33%</w:t>
            </w:r>
          </w:p>
        </w:tc>
      </w:tr>
      <w:tr w:rsidR="007A20C5" w:rsidRPr="00253030" w14:paraId="3F29985E" w14:textId="77777777" w:rsidTr="00E96D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58" w:type="dxa"/>
            <w:noWrap/>
          </w:tcPr>
          <w:p w14:paraId="57B36FBD" w14:textId="542947DF" w:rsidR="007A20C5" w:rsidRPr="005C332D" w:rsidRDefault="00EF6F50" w:rsidP="007A20C5">
            <w:pPr>
              <w:rPr>
                <w:b w:val="0"/>
              </w:rPr>
            </w:pPr>
            <w:r w:rsidRPr="005C332D">
              <w:rPr>
                <w:b w:val="0"/>
              </w:rPr>
              <w:t>How flexible do you think the system is?</w:t>
            </w:r>
          </w:p>
        </w:tc>
        <w:tc>
          <w:tcPr>
            <w:tcW w:w="2905" w:type="dxa"/>
            <w:noWrap/>
          </w:tcPr>
          <w:p w14:paraId="19D2984E" w14:textId="1F9C1EBF" w:rsidR="007A20C5" w:rsidRPr="00253030" w:rsidRDefault="00310DD2" w:rsidP="007A20C5">
            <w:pPr>
              <w:cnfStyle w:val="000000100000" w:firstRow="0" w:lastRow="0" w:firstColumn="0" w:lastColumn="0" w:oddVBand="0" w:evenVBand="0" w:oddHBand="1" w:evenHBand="0" w:firstRowFirstColumn="0" w:firstRowLastColumn="0" w:lastRowFirstColumn="0" w:lastRowLastColumn="0"/>
            </w:pPr>
            <w:r>
              <w:t>150%</w:t>
            </w:r>
          </w:p>
        </w:tc>
      </w:tr>
      <w:tr w:rsidR="00EF6F50" w:rsidRPr="00253030" w14:paraId="1A4DEEE0" w14:textId="77777777" w:rsidTr="00E96DF9">
        <w:trPr>
          <w:trHeight w:val="288"/>
        </w:trPr>
        <w:tc>
          <w:tcPr>
            <w:cnfStyle w:val="001000000000" w:firstRow="0" w:lastRow="0" w:firstColumn="1" w:lastColumn="0" w:oddVBand="0" w:evenVBand="0" w:oddHBand="0" w:evenHBand="0" w:firstRowFirstColumn="0" w:firstRowLastColumn="0" w:lastRowFirstColumn="0" w:lastRowLastColumn="0"/>
            <w:tcW w:w="6658" w:type="dxa"/>
            <w:noWrap/>
          </w:tcPr>
          <w:p w14:paraId="28715D56" w14:textId="3B56E0EE" w:rsidR="00EF6F50" w:rsidRPr="005C332D" w:rsidRDefault="00EF6F50" w:rsidP="00EF6F50">
            <w:pPr>
              <w:rPr>
                <w:b w:val="0"/>
              </w:rPr>
            </w:pPr>
            <w:r w:rsidRPr="005C332D">
              <w:rPr>
                <w:b w:val="0"/>
              </w:rPr>
              <w:t>How maintainable do you think the system is?</w:t>
            </w:r>
          </w:p>
        </w:tc>
        <w:tc>
          <w:tcPr>
            <w:tcW w:w="2905" w:type="dxa"/>
            <w:noWrap/>
          </w:tcPr>
          <w:p w14:paraId="2016808A" w14:textId="1844E375" w:rsidR="00EF6F50" w:rsidRPr="00253030" w:rsidRDefault="00310DD2" w:rsidP="00EF6F50">
            <w:pPr>
              <w:cnfStyle w:val="000000000000" w:firstRow="0" w:lastRow="0" w:firstColumn="0" w:lastColumn="0" w:oddVBand="0" w:evenVBand="0" w:oddHBand="0" w:evenHBand="0" w:firstRowFirstColumn="0" w:firstRowLastColumn="0" w:lastRowFirstColumn="0" w:lastRowLastColumn="0"/>
            </w:pPr>
            <w:r>
              <w:t>25%</w:t>
            </w:r>
          </w:p>
        </w:tc>
      </w:tr>
      <w:tr w:rsidR="00EF6F50" w:rsidRPr="00253030" w14:paraId="6BE0A4DD" w14:textId="77777777" w:rsidTr="00E96D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58" w:type="dxa"/>
            <w:noWrap/>
          </w:tcPr>
          <w:p w14:paraId="3D4BF78A" w14:textId="464C8C9A" w:rsidR="00EF6F50" w:rsidRPr="005C332D" w:rsidRDefault="00EF6F50" w:rsidP="00EF6F50">
            <w:pPr>
              <w:rPr>
                <w:b w:val="0"/>
              </w:rPr>
            </w:pPr>
            <w:r w:rsidRPr="005C332D">
              <w:rPr>
                <w:b w:val="0"/>
              </w:rPr>
              <w:t>How extensible do you think the system is?</w:t>
            </w:r>
          </w:p>
        </w:tc>
        <w:tc>
          <w:tcPr>
            <w:tcW w:w="2905" w:type="dxa"/>
            <w:noWrap/>
          </w:tcPr>
          <w:p w14:paraId="26642B5F" w14:textId="08A6C458" w:rsidR="00EF6F50" w:rsidRPr="00253030" w:rsidRDefault="0025348A" w:rsidP="00EF6F50">
            <w:pPr>
              <w:cnfStyle w:val="000000100000" w:firstRow="0" w:lastRow="0" w:firstColumn="0" w:lastColumn="0" w:oddVBand="0" w:evenVBand="0" w:oddHBand="1" w:evenHBand="0" w:firstRowFirstColumn="0" w:firstRowLastColumn="0" w:lastRowFirstColumn="0" w:lastRowLastColumn="0"/>
            </w:pPr>
            <w:r>
              <w:t>150%</w:t>
            </w:r>
          </w:p>
        </w:tc>
      </w:tr>
      <w:tr w:rsidR="00EF6F50" w:rsidRPr="00253030" w14:paraId="2D751251" w14:textId="77777777" w:rsidTr="00E96DF9">
        <w:trPr>
          <w:trHeight w:val="288"/>
        </w:trPr>
        <w:tc>
          <w:tcPr>
            <w:cnfStyle w:val="001000000000" w:firstRow="0" w:lastRow="0" w:firstColumn="1" w:lastColumn="0" w:oddVBand="0" w:evenVBand="0" w:oddHBand="0" w:evenHBand="0" w:firstRowFirstColumn="0" w:firstRowLastColumn="0" w:lastRowFirstColumn="0" w:lastRowLastColumn="0"/>
            <w:tcW w:w="6658" w:type="dxa"/>
            <w:noWrap/>
          </w:tcPr>
          <w:p w14:paraId="5ADDE97D" w14:textId="4F724AC4" w:rsidR="00EF6F50" w:rsidRPr="005C332D" w:rsidRDefault="00EF6F50" w:rsidP="00EF6F50">
            <w:pPr>
              <w:rPr>
                <w:b w:val="0"/>
              </w:rPr>
            </w:pPr>
            <w:r w:rsidRPr="005C332D">
              <w:rPr>
                <w:b w:val="0"/>
              </w:rPr>
              <w:t>How confident would you be removing existing functionality?</w:t>
            </w:r>
          </w:p>
        </w:tc>
        <w:tc>
          <w:tcPr>
            <w:tcW w:w="2905" w:type="dxa"/>
            <w:noWrap/>
          </w:tcPr>
          <w:p w14:paraId="0E5351C8" w14:textId="5915E7B2" w:rsidR="00EF6F50" w:rsidRPr="00253030" w:rsidRDefault="0025348A" w:rsidP="00EF6F50">
            <w:pPr>
              <w:cnfStyle w:val="000000000000" w:firstRow="0" w:lastRow="0" w:firstColumn="0" w:lastColumn="0" w:oddVBand="0" w:evenVBand="0" w:oddHBand="0" w:evenHBand="0" w:firstRowFirstColumn="0" w:firstRowLastColumn="0" w:lastRowFirstColumn="0" w:lastRowLastColumn="0"/>
            </w:pPr>
            <w:r>
              <w:t>66.66%</w:t>
            </w:r>
          </w:p>
        </w:tc>
      </w:tr>
      <w:tr w:rsidR="00EF6F50" w:rsidRPr="00253030" w14:paraId="48883CC7" w14:textId="77777777" w:rsidTr="00E96D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58" w:type="dxa"/>
            <w:noWrap/>
          </w:tcPr>
          <w:p w14:paraId="57FEC6F6" w14:textId="32C2C9CE" w:rsidR="00EF6F50" w:rsidRPr="005C332D" w:rsidRDefault="00EF6F50" w:rsidP="00EF6F50">
            <w:pPr>
              <w:rPr>
                <w:b w:val="0"/>
              </w:rPr>
            </w:pPr>
            <w:r w:rsidRPr="005C332D">
              <w:rPr>
                <w:b w:val="0"/>
              </w:rPr>
              <w:t>How confident would you be modifying existing functionality?</w:t>
            </w:r>
          </w:p>
        </w:tc>
        <w:tc>
          <w:tcPr>
            <w:tcW w:w="2905" w:type="dxa"/>
            <w:noWrap/>
          </w:tcPr>
          <w:p w14:paraId="6423B29E" w14:textId="21DF3713" w:rsidR="00EF6F50" w:rsidRPr="00253030" w:rsidRDefault="0025348A" w:rsidP="00EF6F50">
            <w:pPr>
              <w:cnfStyle w:val="000000100000" w:firstRow="0" w:lastRow="0" w:firstColumn="0" w:lastColumn="0" w:oddVBand="0" w:evenVBand="0" w:oddHBand="1" w:evenHBand="0" w:firstRowFirstColumn="0" w:firstRowLastColumn="0" w:lastRowFirstColumn="0" w:lastRowLastColumn="0"/>
            </w:pPr>
            <w:r>
              <w:t>66.66%</w:t>
            </w:r>
          </w:p>
        </w:tc>
      </w:tr>
      <w:tr w:rsidR="00EF6F50" w:rsidRPr="00253030" w14:paraId="1D72FE54" w14:textId="77777777" w:rsidTr="007A20C5">
        <w:trPr>
          <w:trHeight w:val="288"/>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20C0253" w14:textId="77777777" w:rsidR="00EF6F50" w:rsidRPr="005C332D" w:rsidRDefault="00EF6F50" w:rsidP="00EF6F50">
            <w:pPr>
              <w:rPr>
                <w:b w:val="0"/>
              </w:rPr>
            </w:pPr>
            <w:r w:rsidRPr="005C332D">
              <w:rPr>
                <w:b w:val="0"/>
              </w:rPr>
              <w:t>How confident would you be adding new functionality?</w:t>
            </w:r>
          </w:p>
        </w:tc>
        <w:tc>
          <w:tcPr>
            <w:tcW w:w="2905" w:type="dxa"/>
            <w:noWrap/>
          </w:tcPr>
          <w:p w14:paraId="51C21380" w14:textId="18E3131E" w:rsidR="00EF6F50" w:rsidRPr="00253030" w:rsidRDefault="00961196" w:rsidP="00EF6F50">
            <w:pPr>
              <w:cnfStyle w:val="000000000000" w:firstRow="0" w:lastRow="0" w:firstColumn="0" w:lastColumn="0" w:oddVBand="0" w:evenVBand="0" w:oddHBand="0" w:evenHBand="0" w:firstRowFirstColumn="0" w:firstRowLastColumn="0" w:lastRowFirstColumn="0" w:lastRowLastColumn="0"/>
            </w:pPr>
            <w:r>
              <w:t>150%</w:t>
            </w:r>
          </w:p>
        </w:tc>
      </w:tr>
    </w:tbl>
    <w:p w14:paraId="7AAC8A9E" w14:textId="300CE103" w:rsidR="000412D3" w:rsidRPr="000412D3" w:rsidRDefault="00951F14" w:rsidP="00F24D98">
      <w:pPr>
        <w:pStyle w:val="Caption"/>
      </w:pPr>
      <w:bookmarkStart w:id="196" w:name="_Ref7731825"/>
      <w:bookmarkStart w:id="197" w:name="_Toc8340760"/>
      <w:r>
        <w:t xml:space="preserve">Table </w:t>
      </w:r>
      <w:fldSimple w:instr=" SEQ Table \* ARABIC ">
        <w:r w:rsidR="00DF4207">
          <w:rPr>
            <w:noProof/>
          </w:rPr>
          <w:t>4</w:t>
        </w:r>
      </w:fldSimple>
      <w:bookmarkEnd w:id="196"/>
      <w:r>
        <w:t xml:space="preserve"> </w:t>
      </w:r>
      <w:r w:rsidR="00982AF9">
        <w:t xml:space="preserve">– </w:t>
      </w:r>
      <w:r w:rsidR="002F5AEF">
        <w:t>Analysis of</w:t>
      </w:r>
      <w:r w:rsidR="00982AF9">
        <w:t xml:space="preserve"> code </w:t>
      </w:r>
      <w:r>
        <w:t>evaluation</w:t>
      </w:r>
      <w:r w:rsidR="002F5AEF">
        <w:t xml:space="preserve"> </w:t>
      </w:r>
      <w:r w:rsidR="003742D8">
        <w:t xml:space="preserve">results in </w:t>
      </w:r>
      <w:r w:rsidR="003742D8">
        <w:fldChar w:fldCharType="begin"/>
      </w:r>
      <w:r w:rsidR="003742D8">
        <w:instrText xml:space="preserve"> REF _Ref7730926 \h </w:instrText>
      </w:r>
      <w:r w:rsidR="003742D8">
        <w:fldChar w:fldCharType="separate"/>
      </w:r>
      <w:r w:rsidR="007A6AD2">
        <w:t xml:space="preserve">Figure </w:t>
      </w:r>
      <w:r w:rsidR="007A6AD2">
        <w:rPr>
          <w:noProof/>
        </w:rPr>
        <w:t>41</w:t>
      </w:r>
      <w:bookmarkEnd w:id="197"/>
      <w:r w:rsidR="003742D8">
        <w:fldChar w:fldCharType="end"/>
      </w:r>
    </w:p>
    <w:p w14:paraId="5FDCD926" w14:textId="77777777" w:rsidR="00774EB9" w:rsidRPr="00774EB9" w:rsidRDefault="00774EB9" w:rsidP="00774EB9"/>
    <w:p w14:paraId="015E7E6C" w14:textId="003B2DF9" w:rsidR="00550AC6" w:rsidRPr="00550AC6" w:rsidRDefault="00245B4F" w:rsidP="00550AC6">
      <w:pPr>
        <w:pStyle w:val="Heading2"/>
      </w:pPr>
      <w:bookmarkStart w:id="198" w:name="_Toc8357870"/>
      <w:r>
        <w:t xml:space="preserve">Artefact </w:t>
      </w:r>
      <w:r w:rsidR="00584D07">
        <w:t xml:space="preserve">Testing and </w:t>
      </w:r>
      <w:r>
        <w:t>Evaluation</w:t>
      </w:r>
      <w:bookmarkEnd w:id="198"/>
    </w:p>
    <w:p w14:paraId="75B147FD" w14:textId="5C3DF6F5" w:rsidR="00B841B2" w:rsidRDefault="005078D2" w:rsidP="00003604">
      <w:pPr>
        <w:pStyle w:val="15Spacing"/>
      </w:pPr>
      <w:r>
        <w:t xml:space="preserve">The </w:t>
      </w:r>
      <w:r w:rsidR="00180E0A">
        <w:t xml:space="preserve">final </w:t>
      </w:r>
      <w:r>
        <w:t>artefact was deployed to the cloud</w:t>
      </w:r>
      <w:r w:rsidR="006B522D">
        <w:t xml:space="preserve"> </w:t>
      </w:r>
      <w:r>
        <w:t xml:space="preserve">as mentioned </w:t>
      </w:r>
      <w:r w:rsidR="003174E1">
        <w:t xml:space="preserve">in </w:t>
      </w:r>
      <w:r w:rsidR="0099605C">
        <w:t>section</w:t>
      </w:r>
      <w:r w:rsidR="007666F9">
        <w:t xml:space="preserve"> </w:t>
      </w:r>
      <w:r w:rsidR="00553744">
        <w:fldChar w:fldCharType="begin"/>
      </w:r>
      <w:r w:rsidR="00553744">
        <w:instrText xml:space="preserve"> REF _Ref7913444 \r \h </w:instrText>
      </w:r>
      <w:r w:rsidR="00553744">
        <w:fldChar w:fldCharType="separate"/>
      </w:r>
      <w:r w:rsidR="007A6AD2">
        <w:t>6.6</w:t>
      </w:r>
      <w:r w:rsidR="00553744">
        <w:fldChar w:fldCharType="end"/>
      </w:r>
      <w:r w:rsidR="00B8558F">
        <w:t xml:space="preserve">. </w:t>
      </w:r>
      <w:r w:rsidR="00EC5137">
        <w:t xml:space="preserve">The </w:t>
      </w:r>
      <w:r w:rsidR="00096C5A">
        <w:t>broader</w:t>
      </w:r>
      <w:r w:rsidR="00952E67">
        <w:t xml:space="preserve"> </w:t>
      </w:r>
      <w:r w:rsidR="00D22A85">
        <w:t xml:space="preserve">accessibility of the artefact allowed </w:t>
      </w:r>
      <w:r w:rsidR="00AF6C1E">
        <w:t xml:space="preserve">for </w:t>
      </w:r>
      <w:r w:rsidR="00096C5A">
        <w:t>it</w:t>
      </w:r>
      <w:r w:rsidR="00AF6C1E">
        <w:t xml:space="preserve"> to be</w:t>
      </w:r>
      <w:r w:rsidR="00D22A85">
        <w:t xml:space="preserve"> beta testers by </w:t>
      </w:r>
      <w:r w:rsidR="008B7F19">
        <w:t>developers</w:t>
      </w:r>
      <w:r w:rsidR="00D22A85">
        <w:t xml:space="preserve"> from Redweb</w:t>
      </w:r>
      <w:r w:rsidR="00D1558E">
        <w:t>.</w:t>
      </w:r>
      <w:r w:rsidR="00D65ABE">
        <w:t xml:space="preserve"> As </w:t>
      </w:r>
      <w:r w:rsidR="00897F90">
        <w:t xml:space="preserve">the </w:t>
      </w:r>
      <w:r w:rsidR="00D65ABE">
        <w:t xml:space="preserve">existing </w:t>
      </w:r>
      <w:r w:rsidR="00791DB9">
        <w:t>database data</w:t>
      </w:r>
      <w:r w:rsidR="00D65ABE">
        <w:t xml:space="preserve"> could be restored to the new system</w:t>
      </w:r>
      <w:r w:rsidR="00897F90">
        <w:t xml:space="preserve"> as mentioned in section </w:t>
      </w:r>
      <w:r w:rsidR="00897F90">
        <w:fldChar w:fldCharType="begin"/>
      </w:r>
      <w:r w:rsidR="00897F90">
        <w:instrText xml:space="preserve"> REF _Ref8125391 \r \h </w:instrText>
      </w:r>
      <w:r w:rsidR="00897F90">
        <w:fldChar w:fldCharType="separate"/>
      </w:r>
      <w:r w:rsidR="007A6AD2">
        <w:t>6.8.1</w:t>
      </w:r>
      <w:r w:rsidR="00897F90">
        <w:fldChar w:fldCharType="end"/>
      </w:r>
      <w:r w:rsidR="00D65ABE">
        <w:t>,</w:t>
      </w:r>
      <w:r w:rsidR="00897F90">
        <w:t xml:space="preserve"> existing users could continue using </w:t>
      </w:r>
      <w:r w:rsidR="00966761">
        <w:t xml:space="preserve">the system </w:t>
      </w:r>
      <w:r w:rsidR="00AD38DF">
        <w:t xml:space="preserve">as </w:t>
      </w:r>
      <w:r w:rsidR="0051512D">
        <w:t>usu</w:t>
      </w:r>
      <w:r w:rsidR="00AD38DF">
        <w:t>al, including</w:t>
      </w:r>
      <w:r w:rsidR="00D65ABE">
        <w:t xml:space="preserve"> their </w:t>
      </w:r>
      <w:r w:rsidR="000F1483">
        <w:t>existing</w:t>
      </w:r>
      <w:r w:rsidR="00D65ABE">
        <w:t xml:space="preserve"> account</w:t>
      </w:r>
      <w:r w:rsidR="000F1483">
        <w:t xml:space="preserve"> to </w:t>
      </w:r>
      <w:r w:rsidR="00AD38DF">
        <w:t>best</w:t>
      </w:r>
      <w:r w:rsidR="000F1483">
        <w:t xml:space="preserve"> test the new system.</w:t>
      </w:r>
    </w:p>
    <w:p w14:paraId="147AB60A" w14:textId="7A1C1B78" w:rsidR="00550AC6" w:rsidRPr="00550AC6" w:rsidRDefault="00DC7E43" w:rsidP="008155DF">
      <w:pPr>
        <w:pStyle w:val="Heading3"/>
      </w:pPr>
      <w:bookmarkStart w:id="199" w:name="_Toc8357871"/>
      <w:r w:rsidRPr="008155DF">
        <w:t>Closed Beta</w:t>
      </w:r>
      <w:r w:rsidR="008E72D4" w:rsidRPr="008155DF">
        <w:t xml:space="preserve"> Testers</w:t>
      </w:r>
      <w:r w:rsidR="00AB6971" w:rsidRPr="008155DF">
        <w:t xml:space="preserve"> Feedback</w:t>
      </w:r>
      <w:bookmarkEnd w:id="199"/>
    </w:p>
    <w:p w14:paraId="49B3FB71" w14:textId="69FB07EA" w:rsidR="00184D0C" w:rsidRDefault="00596332" w:rsidP="000B7B59">
      <w:pPr>
        <w:pStyle w:val="15Spacing"/>
      </w:pPr>
      <w:r>
        <w:t xml:space="preserve">The existing users of Ladebug from Redweb were selected as the group to beta test the new </w:t>
      </w:r>
      <w:r w:rsidR="009B1C09">
        <w:t>system.</w:t>
      </w:r>
      <w:r w:rsidR="006720FA">
        <w:t xml:space="preserve"> The beta</w:t>
      </w:r>
      <w:r w:rsidR="00881C5B">
        <w:t xml:space="preserve"> test</w:t>
      </w:r>
      <w:r w:rsidR="006720FA">
        <w:t xml:space="preserve"> phase lasted a week, commencing from the </w:t>
      </w:r>
      <w:r w:rsidR="001E4762">
        <w:t xml:space="preserve">24/04/2019 to 1/5/2019, </w:t>
      </w:r>
      <w:r w:rsidR="00881C5B">
        <w:t>whereby users</w:t>
      </w:r>
      <w:r w:rsidR="001E4762">
        <w:t xml:space="preserve"> were instructed to use the system as </w:t>
      </w:r>
      <w:r w:rsidR="005B234D">
        <w:t>usu</w:t>
      </w:r>
      <w:r w:rsidR="001E4762">
        <w:t>al</w:t>
      </w:r>
      <w:r w:rsidR="00881C5B">
        <w:t xml:space="preserve">. At the end of the week, the users were to </w:t>
      </w:r>
      <w:r w:rsidR="001E4762">
        <w:t xml:space="preserve">complete a </w:t>
      </w:r>
      <w:r w:rsidR="00071A16">
        <w:t>survey</w:t>
      </w:r>
      <w:r w:rsidR="00401B8E">
        <w:t xml:space="preserve"> feedback form </w:t>
      </w:r>
      <w:r w:rsidR="00071A16">
        <w:t>(see</w:t>
      </w:r>
      <w:r w:rsidR="00EC3AD1">
        <w:t xml:space="preserve"> </w:t>
      </w:r>
      <w:r w:rsidR="00EC3AD1">
        <w:fldChar w:fldCharType="begin"/>
      </w:r>
      <w:r w:rsidR="00EC3AD1">
        <w:instrText xml:space="preserve"> REF _Ref7733641 \r \h </w:instrText>
      </w:r>
      <w:r w:rsidR="00EC3AD1">
        <w:fldChar w:fldCharType="separate"/>
      </w:r>
      <w:r w:rsidR="007A6AD2">
        <w:t>Appendix P</w:t>
      </w:r>
      <w:r w:rsidR="00EC3AD1">
        <w:fldChar w:fldCharType="end"/>
      </w:r>
      <w:r w:rsidR="00071A16">
        <w:t xml:space="preserve"> for </w:t>
      </w:r>
      <w:r w:rsidR="000A416F">
        <w:t>the collected user feedback).</w:t>
      </w:r>
      <w:r w:rsidR="00EC3AD1">
        <w:t xml:space="preserve"> The results of the beta feedback were </w:t>
      </w:r>
      <w:r w:rsidR="00096F9F">
        <w:t>all around positive</w:t>
      </w:r>
      <w:r w:rsidR="00EC3AD1">
        <w:t>,</w:t>
      </w:r>
      <w:r w:rsidR="003546DA">
        <w:t xml:space="preserve"> and</w:t>
      </w:r>
      <w:r w:rsidR="00EC3AD1">
        <w:t xml:space="preserve"> </w:t>
      </w:r>
      <w:r w:rsidR="00096F9F">
        <w:t xml:space="preserve">the feedback </w:t>
      </w:r>
      <w:r w:rsidR="008476A9">
        <w:t xml:space="preserve">received </w:t>
      </w:r>
      <w:r w:rsidR="00096F9F">
        <w:t>included suggestions on what could be improved and what was done well.</w:t>
      </w:r>
    </w:p>
    <w:p w14:paraId="63EB0668" w14:textId="77777777" w:rsidR="00096F9F" w:rsidRDefault="00096F9F" w:rsidP="000B7B59">
      <w:pPr>
        <w:pStyle w:val="15Spacing"/>
      </w:pPr>
    </w:p>
    <w:p w14:paraId="6F7180C7" w14:textId="59A05BAE" w:rsidR="00550AC6" w:rsidRPr="00550AC6" w:rsidRDefault="00F01156" w:rsidP="00ED7EE1">
      <w:pPr>
        <w:pStyle w:val="15Spacing"/>
      </w:pPr>
      <w:r>
        <w:t>In addition</w:t>
      </w:r>
      <w:r w:rsidR="00096F9F">
        <w:t xml:space="preserve"> to the beta testers</w:t>
      </w:r>
      <w:r w:rsidR="007739BD">
        <w:t xml:space="preserve"> not reporting any bugs</w:t>
      </w:r>
      <w:r w:rsidR="00096F9F">
        <w:t xml:space="preserve">, during the </w:t>
      </w:r>
      <w:r w:rsidR="000F1E4D">
        <w:t xml:space="preserve">beta </w:t>
      </w:r>
      <w:r w:rsidR="007739BD">
        <w:t>test</w:t>
      </w:r>
      <w:r w:rsidR="00510428">
        <w:t xml:space="preserve"> week</w:t>
      </w:r>
      <w:r w:rsidR="007739BD">
        <w:t>,</w:t>
      </w:r>
      <w:r w:rsidR="000F1E4D">
        <w:t xml:space="preserve"> there were </w:t>
      </w:r>
      <w:r w:rsidR="00510428">
        <w:t xml:space="preserve">also </w:t>
      </w:r>
      <w:r w:rsidR="000F1E4D">
        <w:t xml:space="preserve">no </w:t>
      </w:r>
      <w:r w:rsidR="00F464FC">
        <w:t>bugs or</w:t>
      </w:r>
      <w:r w:rsidR="000F1E4D">
        <w:t xml:space="preserve"> errors reported from Azure’s application insights panel</w:t>
      </w:r>
      <w:r w:rsidR="0070216C">
        <w:t xml:space="preserve"> (evidence can be found in </w:t>
      </w:r>
      <w:r w:rsidR="0070216C">
        <w:fldChar w:fldCharType="begin"/>
      </w:r>
      <w:r w:rsidR="0070216C">
        <w:instrText xml:space="preserve"> REF _Ref7733815 \r \h </w:instrText>
      </w:r>
      <w:r w:rsidR="0070216C">
        <w:fldChar w:fldCharType="separate"/>
      </w:r>
      <w:r w:rsidR="007A6AD2">
        <w:t>Appendix O</w:t>
      </w:r>
      <w:r w:rsidR="0070216C">
        <w:fldChar w:fldCharType="end"/>
      </w:r>
      <w:r w:rsidR="0070216C">
        <w:t>)</w:t>
      </w:r>
      <w:r w:rsidR="000F1E4D">
        <w:t xml:space="preserve">. This is a </w:t>
      </w:r>
      <w:r w:rsidR="00855EB5">
        <w:t>good as it</w:t>
      </w:r>
      <w:r w:rsidR="005307EF">
        <w:t xml:space="preserve"> i</w:t>
      </w:r>
      <w:r w:rsidR="00855EB5">
        <w:t xml:space="preserve">s a sign of robust code, which is an indication </w:t>
      </w:r>
      <w:r w:rsidR="00614236">
        <w:t>of</w:t>
      </w:r>
      <w:r w:rsidR="00855EB5">
        <w:t xml:space="preserve"> </w:t>
      </w:r>
      <w:r w:rsidR="0095018B">
        <w:t>high-</w:t>
      </w:r>
      <w:r w:rsidR="00855EB5">
        <w:t>quality code.</w:t>
      </w:r>
    </w:p>
    <w:p w14:paraId="47F5E37D" w14:textId="77777777" w:rsidR="00550AC6" w:rsidRPr="00550AC6" w:rsidRDefault="00550AC6" w:rsidP="00ED7EE1">
      <w:pPr>
        <w:pStyle w:val="15Spacing"/>
      </w:pPr>
    </w:p>
    <w:p w14:paraId="5719A743" w14:textId="0E32A523" w:rsidR="00BC057B" w:rsidRPr="00550AC6" w:rsidRDefault="00BC057B" w:rsidP="00ED7EE1">
      <w:pPr>
        <w:pStyle w:val="15Spacing"/>
      </w:pPr>
      <w:r>
        <w:t>At the end of the beta test, the system was deemed very stabl</w:t>
      </w:r>
      <w:r w:rsidR="006E2EF4">
        <w:t>e as no errors occurred during use and therefore the new system was continue</w:t>
      </w:r>
      <w:r w:rsidR="006847F7">
        <w:t>d to be use</w:t>
      </w:r>
      <w:r w:rsidR="00BB1FD6">
        <w:t>d</w:t>
      </w:r>
      <w:r w:rsidR="006847F7">
        <w:t xml:space="preserve"> and has completed replaced the old system</w:t>
      </w:r>
      <w:r w:rsidR="007178DB">
        <w:t>, which has been deprovisioned.</w:t>
      </w:r>
    </w:p>
    <w:p w14:paraId="4D5F2BA1" w14:textId="77777777" w:rsidR="00550AC6" w:rsidRPr="00550AC6" w:rsidRDefault="00550AC6" w:rsidP="00ED7EE1">
      <w:pPr>
        <w:pStyle w:val="15Spacing"/>
      </w:pPr>
    </w:p>
    <w:p w14:paraId="14C679BA" w14:textId="77777777" w:rsidR="00774EB9" w:rsidRDefault="00774EB9" w:rsidP="00E63D17">
      <w:pPr>
        <w:pStyle w:val="15Spacing"/>
      </w:pPr>
    </w:p>
    <w:p w14:paraId="625EEF08" w14:textId="32373F6C" w:rsidR="00CA5D9E" w:rsidRPr="006C7C69" w:rsidRDefault="00CA5D9E" w:rsidP="00662EDB">
      <w:pPr>
        <w:pStyle w:val="Heading4"/>
      </w:pPr>
      <w:r w:rsidRPr="006C7C69">
        <w:lastRenderedPageBreak/>
        <w:t xml:space="preserve">Security </w:t>
      </w:r>
      <w:r w:rsidR="00625994" w:rsidRPr="006C7C69">
        <w:t>Feedback</w:t>
      </w:r>
    </w:p>
    <w:p w14:paraId="7B99ED57" w14:textId="4D396EC1" w:rsidR="0099715A" w:rsidRPr="009607D8" w:rsidRDefault="0096612D" w:rsidP="009607D8">
      <w:pPr>
        <w:pStyle w:val="15Spacing"/>
      </w:pPr>
      <w:r w:rsidRPr="00E47CC8">
        <w:fldChar w:fldCharType="begin"/>
      </w:r>
      <w:r w:rsidRPr="00E47CC8">
        <w:instrText xml:space="preserve"> REF _Ref8299776 \h </w:instrText>
      </w:r>
      <w:r w:rsidR="00824EE8">
        <w:instrText xml:space="preserve"> \* MERGEFORMAT </w:instrText>
      </w:r>
      <w:r w:rsidRPr="00E47CC8">
        <w:fldChar w:fldCharType="separate"/>
      </w:r>
      <w:r w:rsidR="00663B58" w:rsidRPr="002D65B0">
        <w:t xml:space="preserve">Figure </w:t>
      </w:r>
      <w:r w:rsidR="00663B58">
        <w:rPr>
          <w:noProof/>
        </w:rPr>
        <w:t>54</w:t>
      </w:r>
      <w:r w:rsidRPr="00E47CC8">
        <w:fldChar w:fldCharType="end"/>
      </w:r>
      <w:r w:rsidRPr="00E47CC8">
        <w:t xml:space="preserve"> in </w:t>
      </w:r>
      <w:r w:rsidRPr="00E47CC8">
        <w:fldChar w:fldCharType="begin"/>
      </w:r>
      <w:r w:rsidRPr="00E47CC8">
        <w:instrText xml:space="preserve"> REF _Ref7733641 \r \h </w:instrText>
      </w:r>
      <w:r w:rsidR="00824EE8">
        <w:instrText xml:space="preserve"> \* MERGEFORMAT </w:instrText>
      </w:r>
      <w:r w:rsidRPr="00E47CC8">
        <w:fldChar w:fldCharType="separate"/>
      </w:r>
      <w:r w:rsidR="00663B58">
        <w:t>Appendix P</w:t>
      </w:r>
      <w:r w:rsidRPr="00E47CC8">
        <w:fldChar w:fldCharType="end"/>
      </w:r>
      <w:r w:rsidR="00E47CC8">
        <w:t xml:space="preserve"> shows feedback </w:t>
      </w:r>
      <w:r w:rsidR="00824EE8">
        <w:t>from beta testers highlighting</w:t>
      </w:r>
      <w:r w:rsidR="00E47CC8">
        <w:t xml:space="preserve"> the potential </w:t>
      </w:r>
      <w:r w:rsidR="002D2A87">
        <w:t>security implications of Ladebug.</w:t>
      </w:r>
      <w:r w:rsidR="000265FC">
        <w:t xml:space="preserve"> HTML error pages can sometimes contain sensitive </w:t>
      </w:r>
      <w:r w:rsidR="007B163C">
        <w:t xml:space="preserve">information that a user may not want to be public. </w:t>
      </w:r>
      <w:r w:rsidR="00824EE8">
        <w:t xml:space="preserve">Therefore, looking into the security implications and best practices for handling sensitive data would be </w:t>
      </w:r>
      <w:r w:rsidR="00565608">
        <w:t>necessary</w:t>
      </w:r>
      <w:r w:rsidR="00824EE8">
        <w:t xml:space="preserve"> </w:t>
      </w:r>
      <w:r w:rsidR="0081111E">
        <w:t xml:space="preserve">before </w:t>
      </w:r>
      <w:r w:rsidR="00BB1BA1">
        <w:t>public</w:t>
      </w:r>
      <w:r w:rsidR="00824EE8">
        <w:t xml:space="preserve"> </w:t>
      </w:r>
      <w:r w:rsidR="00565608">
        <w:t xml:space="preserve">release </w:t>
      </w:r>
      <w:r w:rsidR="00824EE8">
        <w:t>of the product.</w:t>
      </w:r>
    </w:p>
    <w:p w14:paraId="1F70A8B7" w14:textId="5C3D6F8B" w:rsidR="00CA5D9E" w:rsidRPr="004F0C3A" w:rsidRDefault="00E07EC1" w:rsidP="007952CE">
      <w:pPr>
        <w:pStyle w:val="Heading3"/>
      </w:pPr>
      <w:bookmarkStart w:id="200" w:name="_Toc8357872"/>
      <w:r w:rsidRPr="004F0C3A">
        <w:t>Requirements and success criteria</w:t>
      </w:r>
      <w:bookmarkEnd w:id="200"/>
    </w:p>
    <w:p w14:paraId="2636F403" w14:textId="4708EFE4" w:rsidR="00C946DC" w:rsidRDefault="008E3937" w:rsidP="00512717">
      <w:pPr>
        <w:pStyle w:val="15Spacing"/>
      </w:pPr>
      <w:r>
        <w:t>The project has met all criterion</w:t>
      </w:r>
      <w:r w:rsidR="00F6743B">
        <w:t xml:space="preserve"> in the success </w:t>
      </w:r>
      <w:r w:rsidR="00635246">
        <w:t>criteria and</w:t>
      </w:r>
      <w:r w:rsidR="00F6743B">
        <w:t xml:space="preserve"> has met </w:t>
      </w:r>
      <w:r w:rsidR="006A65B4">
        <w:t xml:space="preserve">20/21 of the </w:t>
      </w:r>
      <w:r w:rsidR="00635246">
        <w:t xml:space="preserve">system </w:t>
      </w:r>
      <w:r w:rsidR="006A65B4">
        <w:t xml:space="preserve">requirements </w:t>
      </w:r>
      <w:r w:rsidR="004F0C3A">
        <w:t>(Evidence can be found in</w:t>
      </w:r>
      <w:r w:rsidR="00F04C54">
        <w:t xml:space="preserve"> </w:t>
      </w:r>
      <w:r w:rsidR="00F04C54">
        <w:fldChar w:fldCharType="begin"/>
      </w:r>
      <w:r w:rsidR="00F04C54">
        <w:instrText xml:space="preserve"> REF _Ref8299281 \r \h </w:instrText>
      </w:r>
      <w:r w:rsidR="00F04C54">
        <w:fldChar w:fldCharType="separate"/>
      </w:r>
      <w:r w:rsidR="00663B58">
        <w:t>Appendix V</w:t>
      </w:r>
      <w:r w:rsidR="00F04C54">
        <w:fldChar w:fldCharType="end"/>
      </w:r>
      <w:r w:rsidR="004F0C3A">
        <w:t>).</w:t>
      </w:r>
    </w:p>
    <w:p w14:paraId="1B78493D" w14:textId="77777777" w:rsidR="00B11DD4" w:rsidRPr="00550AC6" w:rsidRDefault="00B11DD4" w:rsidP="00550AC6"/>
    <w:p w14:paraId="5D732693" w14:textId="5FE57FBD" w:rsidR="00550AC6" w:rsidRPr="00550AC6" w:rsidRDefault="00AB6971" w:rsidP="00AB6971">
      <w:pPr>
        <w:pStyle w:val="Heading3"/>
      </w:pPr>
      <w:bookmarkStart w:id="201" w:name="_Toc8357873"/>
      <w:r>
        <w:t>Client Feedback</w:t>
      </w:r>
      <w:bookmarkEnd w:id="201"/>
    </w:p>
    <w:p w14:paraId="18AD7202" w14:textId="66E54384" w:rsidR="00550AC6" w:rsidRPr="00550AC6" w:rsidRDefault="005E2D71" w:rsidP="00E63D17">
      <w:pPr>
        <w:pStyle w:val="15Spacing"/>
      </w:pPr>
      <w:r>
        <w:t xml:space="preserve">During the </w:t>
      </w:r>
      <w:r w:rsidR="00BF25C8">
        <w:t xml:space="preserve">final meeting with the client, </w:t>
      </w:r>
      <w:r w:rsidR="003D08C7">
        <w:t>positive feedback and praise w</w:t>
      </w:r>
      <w:r w:rsidR="00D81330">
        <w:t>ere</w:t>
      </w:r>
      <w:r w:rsidR="003D08C7">
        <w:t xml:space="preserve"> given to the </w:t>
      </w:r>
      <w:r w:rsidR="005B2082">
        <w:t>artefact produced.</w:t>
      </w:r>
      <w:r w:rsidR="00833B89">
        <w:t xml:space="preserve"> The client was </w:t>
      </w:r>
      <w:r w:rsidR="00635246">
        <w:t>pleased</w:t>
      </w:r>
      <w:r w:rsidR="00833B89">
        <w:t xml:space="preserve"> with the outcome of the artefact, </w:t>
      </w:r>
      <w:r w:rsidR="006F1691">
        <w:t>particularly with</w:t>
      </w:r>
      <w:r w:rsidR="00FC22DB">
        <w:t xml:space="preserve"> the integration of </w:t>
      </w:r>
      <w:r w:rsidR="009F57B8">
        <w:t xml:space="preserve">StackOverflow, </w:t>
      </w:r>
      <w:r w:rsidR="006F1691">
        <w:t>the future exten</w:t>
      </w:r>
      <w:r w:rsidR="00BB1FD6">
        <w:t>s</w:t>
      </w:r>
      <w:r w:rsidR="006F1691">
        <w:t xml:space="preserve">ibility of the system and </w:t>
      </w:r>
      <w:r w:rsidR="00783A2A">
        <w:t xml:space="preserve">migration of </w:t>
      </w:r>
      <w:r w:rsidR="006F1691">
        <w:t xml:space="preserve">the data from the old system </w:t>
      </w:r>
      <w:r w:rsidR="00783A2A">
        <w:t>to</w:t>
      </w:r>
      <w:r w:rsidR="006F1691">
        <w:t xml:space="preserve"> the new</w:t>
      </w:r>
      <w:r w:rsidR="00783A2A">
        <w:t>.</w:t>
      </w:r>
      <w:r w:rsidR="000653DD">
        <w:t xml:space="preserve"> Evidence of client feedback can be found in </w:t>
      </w:r>
      <w:r w:rsidR="007C630D">
        <w:fldChar w:fldCharType="begin"/>
      </w:r>
      <w:r w:rsidR="007C630D">
        <w:instrText xml:space="preserve"> REF _Ref7726675 \r \h </w:instrText>
      </w:r>
      <w:r w:rsidR="000B7B59">
        <w:instrText xml:space="preserve"> \* MERGEFORMAT </w:instrText>
      </w:r>
      <w:r w:rsidR="007C630D">
        <w:fldChar w:fldCharType="separate"/>
      </w:r>
      <w:r w:rsidR="007A6AD2">
        <w:t>Appendix R</w:t>
      </w:r>
      <w:r w:rsidR="007C630D">
        <w:fldChar w:fldCharType="end"/>
      </w:r>
      <w:r w:rsidR="00CB3391">
        <w:t>.</w:t>
      </w:r>
    </w:p>
    <w:p w14:paraId="651EB294" w14:textId="528A0B30" w:rsidR="00DF3F88" w:rsidRDefault="00DF3F88" w:rsidP="00E63D17">
      <w:pPr>
        <w:pStyle w:val="15Spacing"/>
      </w:pPr>
    </w:p>
    <w:p w14:paraId="14DC18AA" w14:textId="59BA61F6" w:rsidR="004A40F2" w:rsidRDefault="00807BF3" w:rsidP="004A40F2">
      <w:pPr>
        <w:pStyle w:val="Heading2"/>
        <w:numPr>
          <w:ilvl w:val="1"/>
          <w:numId w:val="1"/>
        </w:numPr>
      </w:pPr>
      <w:bookmarkStart w:id="202" w:name="_Toc8357874"/>
      <w:r>
        <w:t>Comparison to e</w:t>
      </w:r>
      <w:r w:rsidR="004A40F2">
        <w:t xml:space="preserve">xisting </w:t>
      </w:r>
      <w:r w:rsidR="002727B1">
        <w:t xml:space="preserve">Q&amp;A </w:t>
      </w:r>
      <w:r w:rsidR="00396D09">
        <w:t>platforms</w:t>
      </w:r>
      <w:bookmarkEnd w:id="202"/>
    </w:p>
    <w:p w14:paraId="15454A74" w14:textId="7CCA7A93" w:rsidR="004B50FD" w:rsidRDefault="002705A4" w:rsidP="00C65595">
      <w:pPr>
        <w:pStyle w:val="15Spacing"/>
      </w:pPr>
      <w:r>
        <w:t xml:space="preserve">A comparison of the artefact to existing </w:t>
      </w:r>
      <w:r w:rsidR="00396D09">
        <w:t>Q&amp;A</w:t>
      </w:r>
      <w:r w:rsidR="002727B1">
        <w:t xml:space="preserve"> </w:t>
      </w:r>
      <w:r w:rsidR="00396D09">
        <w:t>platforms</w:t>
      </w:r>
      <w:r>
        <w:t xml:space="preserve"> </w:t>
      </w:r>
      <w:r w:rsidR="0056429A">
        <w:t xml:space="preserve">can be found in </w:t>
      </w:r>
      <w:r w:rsidR="0056429A">
        <w:fldChar w:fldCharType="begin"/>
      </w:r>
      <w:r w:rsidR="0056429A">
        <w:instrText xml:space="preserve"> REF _Ref8338722 \h </w:instrText>
      </w:r>
      <w:r w:rsidR="00C65595">
        <w:instrText xml:space="preserve"> \* MERGEFORMAT </w:instrText>
      </w:r>
      <w:r w:rsidR="0056429A">
        <w:fldChar w:fldCharType="separate"/>
      </w:r>
      <w:r w:rsidR="00663B58">
        <w:t xml:space="preserve">Table </w:t>
      </w:r>
      <w:r w:rsidR="00663B58">
        <w:rPr>
          <w:noProof/>
        </w:rPr>
        <w:t>5</w:t>
      </w:r>
      <w:r w:rsidR="0056429A">
        <w:fldChar w:fldCharType="end"/>
      </w:r>
      <w:r w:rsidR="0056429A">
        <w:t>.</w:t>
      </w:r>
      <w:r w:rsidR="00282819">
        <w:t xml:space="preserve"> </w:t>
      </w:r>
      <w:r w:rsidR="00E75186">
        <w:t xml:space="preserve">The comparison revealed that </w:t>
      </w:r>
      <w:r w:rsidR="00396D09">
        <w:t xml:space="preserve">the artefact </w:t>
      </w:r>
      <w:r w:rsidR="00E75186">
        <w:t xml:space="preserve">has </w:t>
      </w:r>
      <w:r w:rsidR="00C916EB">
        <w:t>many</w:t>
      </w:r>
      <w:r w:rsidR="00E75186">
        <w:t xml:space="preserve"> similarities </w:t>
      </w:r>
      <w:r w:rsidR="00111027">
        <w:t>with</w:t>
      </w:r>
      <w:r w:rsidR="00E75186">
        <w:t xml:space="preserve"> StackOverflow</w:t>
      </w:r>
      <w:r w:rsidR="00BB1BA1">
        <w:t>;</w:t>
      </w:r>
      <w:r w:rsidR="00D30E12">
        <w:t xml:space="preserve"> </w:t>
      </w:r>
      <w:r w:rsidR="00AE4EB7">
        <w:t xml:space="preserve">in comparison </w:t>
      </w:r>
      <w:r w:rsidR="00BB77A9">
        <w:t>Quora</w:t>
      </w:r>
      <w:r w:rsidR="00AE4EB7">
        <w:t xml:space="preserve"> does not share the same similarit</w:t>
      </w:r>
      <w:r w:rsidR="00BB77A9">
        <w:t xml:space="preserve">ies due to it being a general Q&amp;A </w:t>
      </w:r>
      <w:r w:rsidR="00D43EF1">
        <w:t>platform</w:t>
      </w:r>
      <w:r w:rsidR="00FB40D8">
        <w:t xml:space="preserve">. StackOverflow and the artefact have the </w:t>
      </w:r>
      <w:r w:rsidR="00D43EF1">
        <w:t>similarity</w:t>
      </w:r>
      <w:r w:rsidR="00FB40D8">
        <w:t xml:space="preserve"> of both being targeted at developers</w:t>
      </w:r>
      <w:r w:rsidR="00D43EF1">
        <w:t xml:space="preserve"> and therefore </w:t>
      </w:r>
      <w:r w:rsidR="00396D09">
        <w:t xml:space="preserve">have functionality </w:t>
      </w:r>
      <w:r w:rsidR="00111027">
        <w:t xml:space="preserve">that meets the </w:t>
      </w:r>
      <w:r w:rsidR="007B1290">
        <w:t>requirements</w:t>
      </w:r>
      <w:r w:rsidR="00111027">
        <w:t xml:space="preserve"> of developers.</w:t>
      </w:r>
    </w:p>
    <w:p w14:paraId="09A2E619" w14:textId="4961F8EA" w:rsidR="00BE5B13" w:rsidRDefault="00BE5B13" w:rsidP="00C65595">
      <w:pPr>
        <w:pStyle w:val="15Spacing"/>
      </w:pPr>
    </w:p>
    <w:p w14:paraId="76F2CEB8" w14:textId="60498B76" w:rsidR="004B50FD" w:rsidRDefault="00BE5B13" w:rsidP="00B356B2">
      <w:pPr>
        <w:pStyle w:val="15Spacing"/>
      </w:pPr>
      <w:r>
        <w:t xml:space="preserve">With future </w:t>
      </w:r>
      <w:r w:rsidR="006F0761">
        <w:t>development and expansion</w:t>
      </w:r>
      <w:r w:rsidR="00B4474A">
        <w:t xml:space="preserve">, the artefact could rival </w:t>
      </w:r>
      <w:r w:rsidR="007B1406">
        <w:t>StackOverflow</w:t>
      </w:r>
      <w:r w:rsidR="005F54C6">
        <w:t>. Ladebug currently</w:t>
      </w:r>
      <w:r w:rsidR="006F0761">
        <w:t xml:space="preserve"> offers</w:t>
      </w:r>
      <w:r w:rsidR="00397E83">
        <w:t xml:space="preserve"> a service that can automatically search and find solutions to </w:t>
      </w:r>
      <w:r w:rsidR="00F52CDD">
        <w:t xml:space="preserve">an </w:t>
      </w:r>
      <w:r w:rsidR="00397E83">
        <w:t xml:space="preserve">error, </w:t>
      </w:r>
      <w:r w:rsidR="006F0761">
        <w:t>which</w:t>
      </w:r>
      <w:r w:rsidR="00850B10">
        <w:t xml:space="preserve"> </w:t>
      </w:r>
      <w:r w:rsidR="005F54C6">
        <w:t>results in</w:t>
      </w:r>
      <w:r w:rsidR="00850B10">
        <w:t xml:space="preserve"> increased</w:t>
      </w:r>
      <w:r w:rsidR="006F0761">
        <w:t xml:space="preserve"> produ</w:t>
      </w:r>
      <w:r w:rsidR="00B356B2">
        <w:t>ctivity</w:t>
      </w:r>
      <w:r w:rsidR="00757CC7">
        <w:t xml:space="preserve">, </w:t>
      </w:r>
      <w:r w:rsidR="00B356B2">
        <w:t xml:space="preserve">as </w:t>
      </w:r>
      <w:r w:rsidR="00282F2C">
        <w:t>developer</w:t>
      </w:r>
      <w:r w:rsidR="005F54C6">
        <w:t>s</w:t>
      </w:r>
      <w:r w:rsidR="00757CC7">
        <w:t xml:space="preserve"> do not have to </w:t>
      </w:r>
      <w:r w:rsidR="00B00EFB">
        <w:t>manually search</w:t>
      </w:r>
      <w:r w:rsidR="00F52CDD">
        <w:t xml:space="preserve"> </w:t>
      </w:r>
      <w:r w:rsidR="00FE6483">
        <w:t>for answers to their</w:t>
      </w:r>
      <w:r w:rsidR="00F52CDD">
        <w:t xml:space="preserve"> error message</w:t>
      </w:r>
      <w:r w:rsidR="00B00EFB">
        <w:t>.</w:t>
      </w:r>
    </w:p>
    <w:p w14:paraId="5352B167" w14:textId="266CAE50" w:rsidR="004B50FD" w:rsidRDefault="004B50FD" w:rsidP="004B50FD"/>
    <w:p w14:paraId="3267EA23" w14:textId="578E0799" w:rsidR="004B50FD" w:rsidRDefault="004B50FD" w:rsidP="004B50FD"/>
    <w:p w14:paraId="7EC64BF9" w14:textId="185D9608" w:rsidR="004B50FD" w:rsidRDefault="004B50FD" w:rsidP="004B50FD"/>
    <w:p w14:paraId="59516D13" w14:textId="23D24646" w:rsidR="004B50FD" w:rsidRDefault="004B50FD" w:rsidP="004B50FD"/>
    <w:p w14:paraId="54DEB323" w14:textId="7E8B1908" w:rsidR="004B50FD" w:rsidRDefault="004B50FD" w:rsidP="004B50FD"/>
    <w:p w14:paraId="394C4783" w14:textId="3E602CF4" w:rsidR="004B50FD" w:rsidRDefault="004B50FD" w:rsidP="004B50FD"/>
    <w:p w14:paraId="0AA9679B" w14:textId="1FF86C6B" w:rsidR="004B50FD" w:rsidRDefault="004B50FD" w:rsidP="004B50FD"/>
    <w:p w14:paraId="186406D0" w14:textId="5066070B" w:rsidR="004B50FD" w:rsidRDefault="004B50FD" w:rsidP="004B50FD"/>
    <w:p w14:paraId="752914A6" w14:textId="440A1479" w:rsidR="004B50FD" w:rsidRDefault="004B50FD" w:rsidP="004B50FD"/>
    <w:p w14:paraId="51C03CA6" w14:textId="56E38C36" w:rsidR="004B50FD" w:rsidRDefault="004B50FD" w:rsidP="004B50FD"/>
    <w:p w14:paraId="7286E0A3" w14:textId="3B64B212" w:rsidR="004B50FD" w:rsidRDefault="004B50FD" w:rsidP="004B50FD"/>
    <w:p w14:paraId="211022E6" w14:textId="03179A8A" w:rsidR="004B50FD" w:rsidRDefault="004B50FD" w:rsidP="004B50FD"/>
    <w:p w14:paraId="3B905076" w14:textId="2A6B9EC8" w:rsidR="004B50FD" w:rsidRDefault="004B50FD" w:rsidP="004B50FD"/>
    <w:p w14:paraId="7DB715F3" w14:textId="73D20D6D" w:rsidR="004B50FD" w:rsidRDefault="004B50FD" w:rsidP="004B50FD"/>
    <w:p w14:paraId="5C59FC11" w14:textId="55403CF7" w:rsidR="004B50FD" w:rsidRDefault="004B50FD" w:rsidP="004B50FD"/>
    <w:p w14:paraId="1C6FB659" w14:textId="77777777" w:rsidR="00B356B2" w:rsidRDefault="00B356B2" w:rsidP="004B50FD"/>
    <w:p w14:paraId="4F2F6C44" w14:textId="77777777" w:rsidR="004B50FD" w:rsidRPr="004B50FD" w:rsidRDefault="004B50FD" w:rsidP="004B50FD"/>
    <w:p w14:paraId="3F699FEA" w14:textId="77777777" w:rsidR="006D0042" w:rsidRPr="006D0042" w:rsidRDefault="006D0042" w:rsidP="006D0042"/>
    <w:tbl>
      <w:tblPr>
        <w:tblStyle w:val="GridTable2-Accent1"/>
        <w:tblW w:w="0" w:type="auto"/>
        <w:tblLook w:val="04A0" w:firstRow="1" w:lastRow="0" w:firstColumn="1" w:lastColumn="0" w:noHBand="0" w:noVBand="1"/>
      </w:tblPr>
      <w:tblGrid>
        <w:gridCol w:w="3799"/>
        <w:gridCol w:w="1730"/>
        <w:gridCol w:w="1842"/>
        <w:gridCol w:w="2267"/>
      </w:tblGrid>
      <w:tr w:rsidR="00782079" w14:paraId="646C1574" w14:textId="74FAE5B9" w:rsidTr="00D82D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9" w:type="dxa"/>
          </w:tcPr>
          <w:p w14:paraId="4D968513" w14:textId="460998D6" w:rsidR="00782079" w:rsidRDefault="00C67CEB" w:rsidP="00E63D17">
            <w:pPr>
              <w:pStyle w:val="15Spacing"/>
            </w:pPr>
            <w:r>
              <w:t>Criteria</w:t>
            </w:r>
          </w:p>
        </w:tc>
        <w:tc>
          <w:tcPr>
            <w:tcW w:w="1730" w:type="dxa"/>
          </w:tcPr>
          <w:p w14:paraId="35D6295D" w14:textId="232B422D" w:rsidR="00782079" w:rsidRDefault="00782079" w:rsidP="00E63D17">
            <w:pPr>
              <w:pStyle w:val="15Spacing"/>
              <w:cnfStyle w:val="100000000000" w:firstRow="1" w:lastRow="0" w:firstColumn="0" w:lastColumn="0" w:oddVBand="0" w:evenVBand="0" w:oddHBand="0" w:evenHBand="0" w:firstRowFirstColumn="0" w:firstRowLastColumn="0" w:lastRowFirstColumn="0" w:lastRowLastColumn="0"/>
            </w:pPr>
            <w:r>
              <w:t>Artefact</w:t>
            </w:r>
          </w:p>
        </w:tc>
        <w:tc>
          <w:tcPr>
            <w:tcW w:w="1842" w:type="dxa"/>
          </w:tcPr>
          <w:p w14:paraId="73FDA33B" w14:textId="6508CB31" w:rsidR="00782079" w:rsidRDefault="00782079" w:rsidP="00E63D17">
            <w:pPr>
              <w:pStyle w:val="15Spacing"/>
              <w:cnfStyle w:val="100000000000" w:firstRow="1" w:lastRow="0" w:firstColumn="0" w:lastColumn="0" w:oddVBand="0" w:evenVBand="0" w:oddHBand="0" w:evenHBand="0" w:firstRowFirstColumn="0" w:firstRowLastColumn="0" w:lastRowFirstColumn="0" w:lastRowLastColumn="0"/>
            </w:pPr>
            <w:r>
              <w:t>StackOverflow</w:t>
            </w:r>
          </w:p>
        </w:tc>
        <w:tc>
          <w:tcPr>
            <w:tcW w:w="2267" w:type="dxa"/>
          </w:tcPr>
          <w:p w14:paraId="584BCF6F" w14:textId="0927F1C2" w:rsidR="00782079" w:rsidRDefault="00E94F8A" w:rsidP="00E63D17">
            <w:pPr>
              <w:pStyle w:val="15Spacing"/>
              <w:cnfStyle w:val="100000000000" w:firstRow="1" w:lastRow="0" w:firstColumn="0" w:lastColumn="0" w:oddVBand="0" w:evenVBand="0" w:oddHBand="0" w:evenHBand="0" w:firstRowFirstColumn="0" w:firstRowLastColumn="0" w:lastRowFirstColumn="0" w:lastRowLastColumn="0"/>
            </w:pPr>
            <w:r>
              <w:t>Quora</w:t>
            </w:r>
          </w:p>
        </w:tc>
      </w:tr>
      <w:tr w:rsidR="00782079" w14:paraId="74BF3304" w14:textId="4A4B78B2" w:rsidTr="00D82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9" w:type="dxa"/>
          </w:tcPr>
          <w:p w14:paraId="631FBE4F" w14:textId="287928B7" w:rsidR="00782079" w:rsidRDefault="00362C26" w:rsidP="00E63D17">
            <w:pPr>
              <w:pStyle w:val="15Spacing"/>
            </w:pPr>
            <w:r>
              <w:t>Can it search through multiple external services for an answer to a question?</w:t>
            </w:r>
          </w:p>
        </w:tc>
        <w:tc>
          <w:tcPr>
            <w:tcW w:w="1730" w:type="dxa"/>
          </w:tcPr>
          <w:p w14:paraId="217FE945" w14:textId="3EAE6B72" w:rsidR="00782079" w:rsidRDefault="00B358C9" w:rsidP="00E63D17">
            <w:pPr>
              <w:pStyle w:val="15Spacing"/>
              <w:cnfStyle w:val="000000100000" w:firstRow="0" w:lastRow="0" w:firstColumn="0" w:lastColumn="0" w:oddVBand="0" w:evenVBand="0" w:oddHBand="1" w:evenHBand="0" w:firstRowFirstColumn="0" w:firstRowLastColumn="0" w:lastRowFirstColumn="0" w:lastRowLastColumn="0"/>
            </w:pPr>
            <w:r>
              <w:t>Y</w:t>
            </w:r>
          </w:p>
        </w:tc>
        <w:tc>
          <w:tcPr>
            <w:tcW w:w="1842" w:type="dxa"/>
          </w:tcPr>
          <w:p w14:paraId="4324C5A5" w14:textId="0D472EDB" w:rsidR="00782079" w:rsidRDefault="00362C26" w:rsidP="00E63D17">
            <w:pPr>
              <w:pStyle w:val="15Spacing"/>
              <w:cnfStyle w:val="000000100000" w:firstRow="0" w:lastRow="0" w:firstColumn="0" w:lastColumn="0" w:oddVBand="0" w:evenVBand="0" w:oddHBand="1" w:evenHBand="0" w:firstRowFirstColumn="0" w:firstRowLastColumn="0" w:lastRowFirstColumn="0" w:lastRowLastColumn="0"/>
            </w:pPr>
            <w:r>
              <w:t>N</w:t>
            </w:r>
          </w:p>
        </w:tc>
        <w:tc>
          <w:tcPr>
            <w:tcW w:w="2267" w:type="dxa"/>
          </w:tcPr>
          <w:p w14:paraId="4C622087" w14:textId="0A7EBF4E" w:rsidR="00782079" w:rsidRDefault="00362C26" w:rsidP="00E63D17">
            <w:pPr>
              <w:pStyle w:val="15Spacing"/>
              <w:cnfStyle w:val="000000100000" w:firstRow="0" w:lastRow="0" w:firstColumn="0" w:lastColumn="0" w:oddVBand="0" w:evenVBand="0" w:oddHBand="1" w:evenHBand="0" w:firstRowFirstColumn="0" w:firstRowLastColumn="0" w:lastRowFirstColumn="0" w:lastRowLastColumn="0"/>
            </w:pPr>
            <w:r>
              <w:t>N</w:t>
            </w:r>
          </w:p>
        </w:tc>
      </w:tr>
      <w:tr w:rsidR="00782079" w14:paraId="1620BA09" w14:textId="054C1199" w:rsidTr="00D82DB3">
        <w:tc>
          <w:tcPr>
            <w:cnfStyle w:val="001000000000" w:firstRow="0" w:lastRow="0" w:firstColumn="1" w:lastColumn="0" w:oddVBand="0" w:evenVBand="0" w:oddHBand="0" w:evenHBand="0" w:firstRowFirstColumn="0" w:firstRowLastColumn="0" w:lastRowFirstColumn="0" w:lastRowLastColumn="0"/>
            <w:tcW w:w="3799" w:type="dxa"/>
          </w:tcPr>
          <w:p w14:paraId="40441DFE" w14:textId="1CA49DCF" w:rsidR="00782079" w:rsidRDefault="00BF128E" w:rsidP="00E63D17">
            <w:pPr>
              <w:pStyle w:val="15Spacing"/>
            </w:pPr>
            <w:r>
              <w:t xml:space="preserve">Is there high precision in </w:t>
            </w:r>
            <w:r w:rsidR="00D1088F">
              <w:t>matching error pages</w:t>
            </w:r>
            <w:r>
              <w:t>?</w:t>
            </w:r>
          </w:p>
        </w:tc>
        <w:tc>
          <w:tcPr>
            <w:tcW w:w="1730" w:type="dxa"/>
          </w:tcPr>
          <w:p w14:paraId="661505C1" w14:textId="5FE91B1B" w:rsidR="00782079" w:rsidRDefault="00B62D63" w:rsidP="00E63D17">
            <w:pPr>
              <w:pStyle w:val="15Spacing"/>
              <w:cnfStyle w:val="000000000000" w:firstRow="0" w:lastRow="0" w:firstColumn="0" w:lastColumn="0" w:oddVBand="0" w:evenVBand="0" w:oddHBand="0" w:evenHBand="0" w:firstRowFirstColumn="0" w:firstRowLastColumn="0" w:lastRowFirstColumn="0" w:lastRowLastColumn="0"/>
            </w:pPr>
            <w:r>
              <w:t>Y</w:t>
            </w:r>
          </w:p>
        </w:tc>
        <w:tc>
          <w:tcPr>
            <w:tcW w:w="1842" w:type="dxa"/>
          </w:tcPr>
          <w:p w14:paraId="4F8AAD21" w14:textId="68C0156E" w:rsidR="00782079" w:rsidRDefault="00B358C9" w:rsidP="00E63D17">
            <w:pPr>
              <w:pStyle w:val="15Spacing"/>
              <w:cnfStyle w:val="000000000000" w:firstRow="0" w:lastRow="0" w:firstColumn="0" w:lastColumn="0" w:oddVBand="0" w:evenVBand="0" w:oddHBand="0" w:evenHBand="0" w:firstRowFirstColumn="0" w:firstRowLastColumn="0" w:lastRowFirstColumn="0" w:lastRowLastColumn="0"/>
            </w:pPr>
            <w:r>
              <w:t>N</w:t>
            </w:r>
          </w:p>
        </w:tc>
        <w:tc>
          <w:tcPr>
            <w:tcW w:w="2267" w:type="dxa"/>
          </w:tcPr>
          <w:p w14:paraId="524BD3FA" w14:textId="1C7FAA97" w:rsidR="00782079" w:rsidRDefault="00B358C9" w:rsidP="00E63D17">
            <w:pPr>
              <w:pStyle w:val="15Spacing"/>
              <w:cnfStyle w:val="000000000000" w:firstRow="0" w:lastRow="0" w:firstColumn="0" w:lastColumn="0" w:oddVBand="0" w:evenVBand="0" w:oddHBand="0" w:evenHBand="0" w:firstRowFirstColumn="0" w:firstRowLastColumn="0" w:lastRowFirstColumn="0" w:lastRowLastColumn="0"/>
            </w:pPr>
            <w:r>
              <w:t>N</w:t>
            </w:r>
          </w:p>
        </w:tc>
      </w:tr>
      <w:tr w:rsidR="00782079" w14:paraId="35AEBD20" w14:textId="398DB9EA" w:rsidTr="00D82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9" w:type="dxa"/>
          </w:tcPr>
          <w:p w14:paraId="3D8E97E3" w14:textId="2E8FC338" w:rsidR="00782079" w:rsidRDefault="00BF128E" w:rsidP="00E63D17">
            <w:pPr>
              <w:pStyle w:val="15Spacing"/>
            </w:pPr>
            <w:r>
              <w:t xml:space="preserve">Is there a </w:t>
            </w:r>
            <w:r w:rsidR="000F6442">
              <w:t xml:space="preserve">browser plugin </w:t>
            </w:r>
            <w:r w:rsidR="005759B0">
              <w:t xml:space="preserve">that automatically searches </w:t>
            </w:r>
            <w:r w:rsidR="00250EFC">
              <w:t xml:space="preserve">an error page and returns </w:t>
            </w:r>
            <w:r w:rsidR="0069159F">
              <w:t xml:space="preserve">a </w:t>
            </w:r>
            <w:r w:rsidR="00250EFC">
              <w:t>list of answers?</w:t>
            </w:r>
          </w:p>
        </w:tc>
        <w:tc>
          <w:tcPr>
            <w:tcW w:w="1730" w:type="dxa"/>
          </w:tcPr>
          <w:p w14:paraId="008DA618" w14:textId="0CC1B9F9" w:rsidR="00782079" w:rsidRDefault="00B62D63" w:rsidP="00E63D17">
            <w:pPr>
              <w:pStyle w:val="15Spacing"/>
              <w:cnfStyle w:val="000000100000" w:firstRow="0" w:lastRow="0" w:firstColumn="0" w:lastColumn="0" w:oddVBand="0" w:evenVBand="0" w:oddHBand="1" w:evenHBand="0" w:firstRowFirstColumn="0" w:firstRowLastColumn="0" w:lastRowFirstColumn="0" w:lastRowLastColumn="0"/>
            </w:pPr>
            <w:r>
              <w:t>Y</w:t>
            </w:r>
          </w:p>
        </w:tc>
        <w:tc>
          <w:tcPr>
            <w:tcW w:w="1842" w:type="dxa"/>
          </w:tcPr>
          <w:p w14:paraId="55298A62" w14:textId="0213B13E" w:rsidR="00782079" w:rsidRDefault="00B62D63" w:rsidP="00E63D17">
            <w:pPr>
              <w:pStyle w:val="15Spacing"/>
              <w:cnfStyle w:val="000000100000" w:firstRow="0" w:lastRow="0" w:firstColumn="0" w:lastColumn="0" w:oddVBand="0" w:evenVBand="0" w:oddHBand="1" w:evenHBand="0" w:firstRowFirstColumn="0" w:firstRowLastColumn="0" w:lastRowFirstColumn="0" w:lastRowLastColumn="0"/>
            </w:pPr>
            <w:r>
              <w:t>N</w:t>
            </w:r>
          </w:p>
        </w:tc>
        <w:tc>
          <w:tcPr>
            <w:tcW w:w="2267" w:type="dxa"/>
          </w:tcPr>
          <w:p w14:paraId="0D22082C" w14:textId="132B4F72" w:rsidR="00782079" w:rsidRDefault="00250EFC" w:rsidP="00E63D17">
            <w:pPr>
              <w:pStyle w:val="15Spacing"/>
              <w:cnfStyle w:val="000000100000" w:firstRow="0" w:lastRow="0" w:firstColumn="0" w:lastColumn="0" w:oddVBand="0" w:evenVBand="0" w:oddHBand="1" w:evenHBand="0" w:firstRowFirstColumn="0" w:firstRowLastColumn="0" w:lastRowFirstColumn="0" w:lastRowLastColumn="0"/>
            </w:pPr>
            <w:r>
              <w:t>N</w:t>
            </w:r>
          </w:p>
        </w:tc>
      </w:tr>
      <w:tr w:rsidR="00BF128E" w14:paraId="651915EE" w14:textId="1A6162D7" w:rsidTr="00D82DB3">
        <w:tc>
          <w:tcPr>
            <w:cnfStyle w:val="001000000000" w:firstRow="0" w:lastRow="0" w:firstColumn="1" w:lastColumn="0" w:oddVBand="0" w:evenVBand="0" w:oddHBand="0" w:evenHBand="0" w:firstRowFirstColumn="0" w:firstRowLastColumn="0" w:lastRowFirstColumn="0" w:lastRowLastColumn="0"/>
            <w:tcW w:w="3799" w:type="dxa"/>
          </w:tcPr>
          <w:p w14:paraId="125D9577" w14:textId="77E08FF6" w:rsidR="00BF128E" w:rsidRDefault="000F6442" w:rsidP="00BF128E">
            <w:pPr>
              <w:pStyle w:val="15Spacing"/>
            </w:pPr>
            <w:r>
              <w:t>Can users have private instances/teams?</w:t>
            </w:r>
          </w:p>
        </w:tc>
        <w:tc>
          <w:tcPr>
            <w:tcW w:w="1730" w:type="dxa"/>
          </w:tcPr>
          <w:p w14:paraId="0B9A4CAB" w14:textId="7F082CCA" w:rsidR="00BF128E" w:rsidRDefault="00B62D63" w:rsidP="00BF128E">
            <w:pPr>
              <w:pStyle w:val="15Spacing"/>
              <w:cnfStyle w:val="000000000000" w:firstRow="0" w:lastRow="0" w:firstColumn="0" w:lastColumn="0" w:oddVBand="0" w:evenVBand="0" w:oddHBand="0" w:evenHBand="0" w:firstRowFirstColumn="0" w:firstRowLastColumn="0" w:lastRowFirstColumn="0" w:lastRowLastColumn="0"/>
            </w:pPr>
            <w:r>
              <w:t>Y</w:t>
            </w:r>
          </w:p>
        </w:tc>
        <w:tc>
          <w:tcPr>
            <w:tcW w:w="1842" w:type="dxa"/>
          </w:tcPr>
          <w:p w14:paraId="397C0002" w14:textId="77AB4F72" w:rsidR="00BF128E" w:rsidRDefault="00B62D63" w:rsidP="00BF128E">
            <w:pPr>
              <w:pStyle w:val="15Spacing"/>
              <w:cnfStyle w:val="000000000000" w:firstRow="0" w:lastRow="0" w:firstColumn="0" w:lastColumn="0" w:oddVBand="0" w:evenVBand="0" w:oddHBand="0" w:evenHBand="0" w:firstRowFirstColumn="0" w:firstRowLastColumn="0" w:lastRowFirstColumn="0" w:lastRowLastColumn="0"/>
            </w:pPr>
            <w:r>
              <w:t>Y</w:t>
            </w:r>
          </w:p>
        </w:tc>
        <w:tc>
          <w:tcPr>
            <w:tcW w:w="2267" w:type="dxa"/>
          </w:tcPr>
          <w:p w14:paraId="2519A521" w14:textId="708D88E9" w:rsidR="00BF128E" w:rsidRDefault="00B62D63" w:rsidP="00BF128E">
            <w:pPr>
              <w:pStyle w:val="15Spacing"/>
              <w:cnfStyle w:val="000000000000" w:firstRow="0" w:lastRow="0" w:firstColumn="0" w:lastColumn="0" w:oddVBand="0" w:evenVBand="0" w:oddHBand="0" w:evenHBand="0" w:firstRowFirstColumn="0" w:firstRowLastColumn="0" w:lastRowFirstColumn="0" w:lastRowLastColumn="0"/>
            </w:pPr>
            <w:r>
              <w:t>N</w:t>
            </w:r>
          </w:p>
        </w:tc>
      </w:tr>
      <w:tr w:rsidR="00D82DB3" w14:paraId="2F21B76B" w14:textId="025824E1" w:rsidTr="00D82DB3">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3799" w:type="dxa"/>
          </w:tcPr>
          <w:p w14:paraId="770EE992" w14:textId="7DAAC347" w:rsidR="00BF128E" w:rsidRDefault="009E2D37" w:rsidP="00BF128E">
            <w:pPr>
              <w:pStyle w:val="15Spacing"/>
            </w:pPr>
            <w:r>
              <w:t xml:space="preserve">Can users post </w:t>
            </w:r>
            <w:r w:rsidR="004900D5">
              <w:t>type of</w:t>
            </w:r>
            <w:r>
              <w:t xml:space="preserve"> question?</w:t>
            </w:r>
          </w:p>
        </w:tc>
        <w:tc>
          <w:tcPr>
            <w:tcW w:w="1730" w:type="dxa"/>
          </w:tcPr>
          <w:p w14:paraId="0E6B3710" w14:textId="7D301F85" w:rsidR="00BF128E" w:rsidRDefault="009E2D37" w:rsidP="00BF128E">
            <w:pPr>
              <w:pStyle w:val="15Spacing"/>
              <w:cnfStyle w:val="000000100000" w:firstRow="0" w:lastRow="0" w:firstColumn="0" w:lastColumn="0" w:oddVBand="0" w:evenVBand="0" w:oddHBand="1" w:evenHBand="0" w:firstRowFirstColumn="0" w:firstRowLastColumn="0" w:lastRowFirstColumn="0" w:lastRowLastColumn="0"/>
            </w:pPr>
            <w:r>
              <w:t>N</w:t>
            </w:r>
          </w:p>
        </w:tc>
        <w:tc>
          <w:tcPr>
            <w:tcW w:w="1842" w:type="dxa"/>
          </w:tcPr>
          <w:p w14:paraId="422C0DFF" w14:textId="3A363DA8" w:rsidR="00BF128E" w:rsidRDefault="009E2D37" w:rsidP="00BF128E">
            <w:pPr>
              <w:pStyle w:val="15Spacing"/>
              <w:cnfStyle w:val="000000100000" w:firstRow="0" w:lastRow="0" w:firstColumn="0" w:lastColumn="0" w:oddVBand="0" w:evenVBand="0" w:oddHBand="1" w:evenHBand="0" w:firstRowFirstColumn="0" w:firstRowLastColumn="0" w:lastRowFirstColumn="0" w:lastRowLastColumn="0"/>
            </w:pPr>
            <w:r>
              <w:t>Y</w:t>
            </w:r>
          </w:p>
        </w:tc>
        <w:tc>
          <w:tcPr>
            <w:tcW w:w="2267" w:type="dxa"/>
          </w:tcPr>
          <w:p w14:paraId="0A8B7EB1" w14:textId="4DE8381D" w:rsidR="00BF128E" w:rsidRDefault="009E2D37" w:rsidP="00BF128E">
            <w:pPr>
              <w:pStyle w:val="15Spacing"/>
              <w:cnfStyle w:val="000000100000" w:firstRow="0" w:lastRow="0" w:firstColumn="0" w:lastColumn="0" w:oddVBand="0" w:evenVBand="0" w:oddHBand="1" w:evenHBand="0" w:firstRowFirstColumn="0" w:firstRowLastColumn="0" w:lastRowFirstColumn="0" w:lastRowLastColumn="0"/>
            </w:pPr>
            <w:r>
              <w:t>Y</w:t>
            </w:r>
          </w:p>
        </w:tc>
      </w:tr>
      <w:tr w:rsidR="00E36611" w14:paraId="2DDEA7D1" w14:textId="77777777" w:rsidTr="00D82DB3">
        <w:trPr>
          <w:trHeight w:val="879"/>
        </w:trPr>
        <w:tc>
          <w:tcPr>
            <w:cnfStyle w:val="001000000000" w:firstRow="0" w:lastRow="0" w:firstColumn="1" w:lastColumn="0" w:oddVBand="0" w:evenVBand="0" w:oddHBand="0" w:evenHBand="0" w:firstRowFirstColumn="0" w:firstRowLastColumn="0" w:lastRowFirstColumn="0" w:lastRowLastColumn="0"/>
            <w:tcW w:w="3799" w:type="dxa"/>
          </w:tcPr>
          <w:p w14:paraId="2EEF3D22" w14:textId="656D876F" w:rsidR="00E36611" w:rsidRDefault="00E36611" w:rsidP="00BF128E">
            <w:pPr>
              <w:pStyle w:val="15Spacing"/>
            </w:pPr>
            <w:r>
              <w:t>Is the website targeted at developers?</w:t>
            </w:r>
          </w:p>
        </w:tc>
        <w:tc>
          <w:tcPr>
            <w:tcW w:w="1730" w:type="dxa"/>
          </w:tcPr>
          <w:p w14:paraId="2B08FC3F" w14:textId="35F19F24" w:rsidR="00E36611" w:rsidRDefault="00E36611" w:rsidP="00BF128E">
            <w:pPr>
              <w:pStyle w:val="15Spacing"/>
              <w:cnfStyle w:val="000000000000" w:firstRow="0" w:lastRow="0" w:firstColumn="0" w:lastColumn="0" w:oddVBand="0" w:evenVBand="0" w:oddHBand="0" w:evenHBand="0" w:firstRowFirstColumn="0" w:firstRowLastColumn="0" w:lastRowFirstColumn="0" w:lastRowLastColumn="0"/>
            </w:pPr>
            <w:r>
              <w:t>Y</w:t>
            </w:r>
          </w:p>
        </w:tc>
        <w:tc>
          <w:tcPr>
            <w:tcW w:w="1842" w:type="dxa"/>
          </w:tcPr>
          <w:p w14:paraId="12C1CDE3" w14:textId="1172FE8C" w:rsidR="00E36611" w:rsidRDefault="00E36611" w:rsidP="00BF128E">
            <w:pPr>
              <w:pStyle w:val="15Spacing"/>
              <w:cnfStyle w:val="000000000000" w:firstRow="0" w:lastRow="0" w:firstColumn="0" w:lastColumn="0" w:oddVBand="0" w:evenVBand="0" w:oddHBand="0" w:evenHBand="0" w:firstRowFirstColumn="0" w:firstRowLastColumn="0" w:lastRowFirstColumn="0" w:lastRowLastColumn="0"/>
            </w:pPr>
            <w:r>
              <w:t>Y</w:t>
            </w:r>
          </w:p>
        </w:tc>
        <w:tc>
          <w:tcPr>
            <w:tcW w:w="2267" w:type="dxa"/>
          </w:tcPr>
          <w:p w14:paraId="30043E81" w14:textId="039C0BDE" w:rsidR="00E36611" w:rsidRDefault="00E36611" w:rsidP="00BF128E">
            <w:pPr>
              <w:pStyle w:val="15Spacing"/>
              <w:cnfStyle w:val="000000000000" w:firstRow="0" w:lastRow="0" w:firstColumn="0" w:lastColumn="0" w:oddVBand="0" w:evenVBand="0" w:oddHBand="0" w:evenHBand="0" w:firstRowFirstColumn="0" w:firstRowLastColumn="0" w:lastRowFirstColumn="0" w:lastRowLastColumn="0"/>
            </w:pPr>
            <w:r>
              <w:t>N</w:t>
            </w:r>
          </w:p>
        </w:tc>
      </w:tr>
      <w:tr w:rsidR="00BF128E" w14:paraId="53F3FA1E" w14:textId="60FA9A93" w:rsidTr="00D82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9" w:type="dxa"/>
          </w:tcPr>
          <w:p w14:paraId="3DAE777A" w14:textId="2675FE0D" w:rsidR="00BF128E" w:rsidRDefault="00D82DB3" w:rsidP="00B04874">
            <w:pPr>
              <w:pStyle w:val="15Spacing"/>
            </w:pPr>
            <w:r>
              <w:t>Criterions fulfilled</w:t>
            </w:r>
          </w:p>
        </w:tc>
        <w:tc>
          <w:tcPr>
            <w:tcW w:w="1730" w:type="dxa"/>
          </w:tcPr>
          <w:p w14:paraId="3B865E29" w14:textId="1D7ADF35" w:rsidR="00BF128E" w:rsidRDefault="00E36611" w:rsidP="00BF128E">
            <w:pPr>
              <w:pStyle w:val="15Spacing"/>
              <w:cnfStyle w:val="000000100000" w:firstRow="0" w:lastRow="0" w:firstColumn="0" w:lastColumn="0" w:oddVBand="0" w:evenVBand="0" w:oddHBand="1" w:evenHBand="0" w:firstRowFirstColumn="0" w:firstRowLastColumn="0" w:lastRowFirstColumn="0" w:lastRowLastColumn="0"/>
            </w:pPr>
            <w:r>
              <w:t>5/6</w:t>
            </w:r>
          </w:p>
        </w:tc>
        <w:tc>
          <w:tcPr>
            <w:tcW w:w="1842" w:type="dxa"/>
          </w:tcPr>
          <w:p w14:paraId="2CD72004" w14:textId="6271F48B" w:rsidR="00BF128E" w:rsidRDefault="00362C26" w:rsidP="00BF128E">
            <w:pPr>
              <w:pStyle w:val="15Spacing"/>
              <w:cnfStyle w:val="000000100000" w:firstRow="0" w:lastRow="0" w:firstColumn="0" w:lastColumn="0" w:oddVBand="0" w:evenVBand="0" w:oddHBand="1" w:evenHBand="0" w:firstRowFirstColumn="0" w:firstRowLastColumn="0" w:lastRowFirstColumn="0" w:lastRowLastColumn="0"/>
            </w:pPr>
            <w:r>
              <w:t>3</w:t>
            </w:r>
            <w:r w:rsidR="00E36611">
              <w:t>/6</w:t>
            </w:r>
          </w:p>
        </w:tc>
        <w:tc>
          <w:tcPr>
            <w:tcW w:w="2267" w:type="dxa"/>
          </w:tcPr>
          <w:p w14:paraId="0908F334" w14:textId="157973E6" w:rsidR="00BF128E" w:rsidRDefault="00362C26" w:rsidP="00BF128E">
            <w:pPr>
              <w:pStyle w:val="15Spacing"/>
              <w:cnfStyle w:val="000000100000" w:firstRow="0" w:lastRow="0" w:firstColumn="0" w:lastColumn="0" w:oddVBand="0" w:evenVBand="0" w:oddHBand="1" w:evenHBand="0" w:firstRowFirstColumn="0" w:firstRowLastColumn="0" w:lastRowFirstColumn="0" w:lastRowLastColumn="0"/>
            </w:pPr>
            <w:r>
              <w:t>1/</w:t>
            </w:r>
            <w:r w:rsidR="00E36611">
              <w:t>6</w:t>
            </w:r>
          </w:p>
        </w:tc>
      </w:tr>
    </w:tbl>
    <w:p w14:paraId="7D8D0587" w14:textId="04113273" w:rsidR="004A40F2" w:rsidRDefault="006D0042" w:rsidP="006D0042">
      <w:pPr>
        <w:pStyle w:val="Caption"/>
      </w:pPr>
      <w:bookmarkStart w:id="203" w:name="_Ref8338722"/>
      <w:bookmarkStart w:id="204" w:name="_Toc8340761"/>
      <w:r>
        <w:t xml:space="preserve">Table </w:t>
      </w:r>
      <w:r w:rsidR="00AA3775">
        <w:fldChar w:fldCharType="begin"/>
      </w:r>
      <w:r w:rsidR="00AA3775">
        <w:instrText xml:space="preserve"> SEQ Table \* ARABIC </w:instrText>
      </w:r>
      <w:r w:rsidR="00AA3775">
        <w:fldChar w:fldCharType="separate"/>
      </w:r>
      <w:r w:rsidR="00663B58">
        <w:rPr>
          <w:noProof/>
        </w:rPr>
        <w:t>5</w:t>
      </w:r>
      <w:r w:rsidR="00AA3775">
        <w:rPr>
          <w:noProof/>
        </w:rPr>
        <w:fldChar w:fldCharType="end"/>
      </w:r>
      <w:bookmarkEnd w:id="203"/>
      <w:r>
        <w:t xml:space="preserve"> - Comparison of </w:t>
      </w:r>
      <w:r w:rsidR="0069159F">
        <w:t xml:space="preserve">the </w:t>
      </w:r>
      <w:r>
        <w:t xml:space="preserve">artefact </w:t>
      </w:r>
      <w:r w:rsidR="00396D09">
        <w:t>to</w:t>
      </w:r>
      <w:r>
        <w:t xml:space="preserve"> existing</w:t>
      </w:r>
      <w:r w:rsidR="00396D09">
        <w:t xml:space="preserve"> Q&amp;A platforms</w:t>
      </w:r>
      <w:bookmarkEnd w:id="204"/>
    </w:p>
    <w:p w14:paraId="6B4D8976" w14:textId="189F5F18" w:rsidR="008372D9" w:rsidRDefault="008372D9" w:rsidP="008372D9"/>
    <w:p w14:paraId="4D22D205" w14:textId="77777777" w:rsidR="008372D9" w:rsidRPr="008372D9" w:rsidRDefault="008372D9" w:rsidP="008372D9"/>
    <w:p w14:paraId="112375C5" w14:textId="3D960904" w:rsidR="00DF3F88" w:rsidRDefault="00DF3F88" w:rsidP="00DF3F88">
      <w:pPr>
        <w:pStyle w:val="Heading2"/>
        <w:numPr>
          <w:ilvl w:val="1"/>
          <w:numId w:val="1"/>
        </w:numPr>
      </w:pPr>
      <w:bookmarkStart w:id="205" w:name="_Toc8357875"/>
      <w:r>
        <w:t>Conclusion</w:t>
      </w:r>
      <w:bookmarkEnd w:id="205"/>
    </w:p>
    <w:p w14:paraId="735EAA94" w14:textId="07530C1A" w:rsidR="00DF3F88" w:rsidRPr="00550AC6" w:rsidRDefault="00FB207C" w:rsidP="00E63D17">
      <w:pPr>
        <w:pStyle w:val="15Spacing"/>
      </w:pPr>
      <w:r>
        <w:t xml:space="preserve">In conclusion, </w:t>
      </w:r>
      <w:r w:rsidR="00DD2376">
        <w:t>most of</w:t>
      </w:r>
      <w:r>
        <w:t xml:space="preserve"> </w:t>
      </w:r>
      <w:r w:rsidR="0069159F">
        <w:t xml:space="preserve">the </w:t>
      </w:r>
      <w:r>
        <w:t>requirement</w:t>
      </w:r>
      <w:r w:rsidR="0069159F">
        <w:t>s</w:t>
      </w:r>
      <w:r>
        <w:t xml:space="preserve"> </w:t>
      </w:r>
      <w:r w:rsidR="0009584A">
        <w:t xml:space="preserve">and objectives of the project and artefact has been met. The code analysis provided insight to the </w:t>
      </w:r>
      <w:r w:rsidR="00C43BD3">
        <w:t xml:space="preserve">codebase, meanwhile the code review and evaluation helped to provide </w:t>
      </w:r>
      <w:r w:rsidR="005927CE">
        <w:t>more in-depth</w:t>
      </w:r>
      <w:r w:rsidR="00C43BD3">
        <w:t xml:space="preserve"> insight to </w:t>
      </w:r>
      <w:r w:rsidR="005927CE">
        <w:t xml:space="preserve">the </w:t>
      </w:r>
      <w:r w:rsidR="00C43BD3">
        <w:t xml:space="preserve">effectiveness of the </w:t>
      </w:r>
      <w:r w:rsidR="005927CE">
        <w:t>implementation of the new system</w:t>
      </w:r>
      <w:r w:rsidR="00C43BD3">
        <w:t>.</w:t>
      </w:r>
    </w:p>
    <w:p w14:paraId="35E72E9A" w14:textId="67188CE5" w:rsidR="000F47D4" w:rsidRDefault="000F47D4" w:rsidP="00FD068E">
      <w:pPr>
        <w:pStyle w:val="Heading1"/>
      </w:pPr>
      <w:bookmarkStart w:id="206" w:name="_Toc8357876"/>
      <w:r>
        <w:lastRenderedPageBreak/>
        <w:t>CONCLUSION</w:t>
      </w:r>
      <w:r w:rsidR="00BF6477">
        <w:t>S</w:t>
      </w:r>
      <w:bookmarkEnd w:id="206"/>
    </w:p>
    <w:p w14:paraId="167C5267" w14:textId="77777777" w:rsidR="00FD4E7C" w:rsidRDefault="00FD4E7C" w:rsidP="00E72223">
      <w:pPr>
        <w:pStyle w:val="NoSpacing"/>
      </w:pPr>
    </w:p>
    <w:p w14:paraId="0B2A165F" w14:textId="620F4008" w:rsidR="00C8306B" w:rsidRPr="00FD4E7C" w:rsidRDefault="003D13B8" w:rsidP="00230286">
      <w:pPr>
        <w:pStyle w:val="15Spacing"/>
      </w:pPr>
      <w:r>
        <w:t xml:space="preserve">This project set out to </w:t>
      </w:r>
      <w:r w:rsidR="0067411F">
        <w:t>refactor</w:t>
      </w:r>
      <w:r w:rsidR="00A4328D">
        <w:t xml:space="preserve"> </w:t>
      </w:r>
      <w:r w:rsidR="00F5230C">
        <w:t xml:space="preserve">the code of </w:t>
      </w:r>
      <w:r w:rsidR="002550DE">
        <w:t>an existing</w:t>
      </w:r>
      <w:r w:rsidR="00F5230C">
        <w:t xml:space="preserve"> </w:t>
      </w:r>
      <w:r w:rsidR="00EF7A39">
        <w:t xml:space="preserve">system </w:t>
      </w:r>
      <w:r w:rsidR="00810123">
        <w:t xml:space="preserve">that </w:t>
      </w:r>
      <w:r w:rsidR="00D07B4D">
        <w:t>consisted of</w:t>
      </w:r>
      <w:r w:rsidR="00E27ED2">
        <w:t xml:space="preserve"> </w:t>
      </w:r>
      <w:r w:rsidR="00810123">
        <w:t xml:space="preserve">bad software </w:t>
      </w:r>
      <w:r w:rsidR="00EF7A39">
        <w:t>characteristics such as</w:t>
      </w:r>
      <w:r w:rsidR="008C079C">
        <w:t xml:space="preserve"> </w:t>
      </w:r>
      <w:r w:rsidR="00EF7A39">
        <w:t>fragility, immobility, rigidity</w:t>
      </w:r>
      <w:r w:rsidR="002B660F">
        <w:t xml:space="preserve"> and in </w:t>
      </w:r>
      <w:r w:rsidR="00015CF0">
        <w:t>doing so</w:t>
      </w:r>
      <w:r w:rsidR="004F128C">
        <w:t>,</w:t>
      </w:r>
      <w:r w:rsidR="00015CF0">
        <w:t xml:space="preserve"> improve </w:t>
      </w:r>
      <w:r w:rsidR="004F128C">
        <w:t>the lack of</w:t>
      </w:r>
      <w:r w:rsidR="008544A6">
        <w:t xml:space="preserve"> maintainability, exten</w:t>
      </w:r>
      <w:r w:rsidR="00BB1FD6">
        <w:t>s</w:t>
      </w:r>
      <w:r w:rsidR="008544A6">
        <w:t xml:space="preserve">ibility and flexibility associated with the bad </w:t>
      </w:r>
      <w:r w:rsidR="004F128C">
        <w:t>design</w:t>
      </w:r>
      <w:r w:rsidR="00A4328D">
        <w:t>.</w:t>
      </w:r>
      <w:r w:rsidR="00874B2D">
        <w:t xml:space="preserve"> </w:t>
      </w:r>
      <w:r w:rsidR="004D78E2">
        <w:t>Additionally</w:t>
      </w:r>
      <w:r w:rsidR="003108DE">
        <w:t>, implement</w:t>
      </w:r>
      <w:r w:rsidR="00797F21">
        <w:t xml:space="preserve"> new</w:t>
      </w:r>
      <w:r w:rsidR="003108DE">
        <w:t xml:space="preserve"> </w:t>
      </w:r>
      <w:r w:rsidR="00E20C55">
        <w:t xml:space="preserve">functionality </w:t>
      </w:r>
      <w:r w:rsidR="00864398">
        <w:t xml:space="preserve">to </w:t>
      </w:r>
      <w:r w:rsidR="00F54485">
        <w:t>meet the requirements of the client.</w:t>
      </w:r>
    </w:p>
    <w:p w14:paraId="1BEB2AC5" w14:textId="7E04428B" w:rsidR="00E312C8" w:rsidRDefault="00E312C8" w:rsidP="00F31C9C">
      <w:pPr>
        <w:pStyle w:val="15Spacing"/>
      </w:pPr>
    </w:p>
    <w:p w14:paraId="0479D05A" w14:textId="09F35B23" w:rsidR="00C04E2F" w:rsidRDefault="00C04E2F" w:rsidP="00C04E2F">
      <w:pPr>
        <w:pStyle w:val="Heading2"/>
        <w:numPr>
          <w:ilvl w:val="1"/>
          <w:numId w:val="1"/>
        </w:numPr>
      </w:pPr>
      <w:bookmarkStart w:id="207" w:name="_Toc8357877"/>
      <w:r>
        <w:t>What went well</w:t>
      </w:r>
      <w:bookmarkEnd w:id="207"/>
    </w:p>
    <w:p w14:paraId="22D773DB" w14:textId="36AF641A" w:rsidR="00E312C8" w:rsidRDefault="00FA6882" w:rsidP="00BC1E7A">
      <w:pPr>
        <w:pStyle w:val="15Spacing"/>
      </w:pPr>
      <w:r>
        <w:t>The programming disciplines</w:t>
      </w:r>
      <w:r w:rsidR="00D07312">
        <w:t xml:space="preserve"> and </w:t>
      </w:r>
      <w:r>
        <w:t>architectural patterns followed</w:t>
      </w:r>
      <w:r w:rsidR="003546DA">
        <w:t>,</w:t>
      </w:r>
      <w:r>
        <w:t xml:space="preserve"> enabled a successful artefact to be built</w:t>
      </w:r>
      <w:r w:rsidR="00D43876">
        <w:t>. The integration of StackOverflow and</w:t>
      </w:r>
      <w:r w:rsidR="00044847">
        <w:t xml:space="preserve"> the</w:t>
      </w:r>
      <w:r w:rsidR="00D43876">
        <w:t xml:space="preserve"> possibility to extend the project </w:t>
      </w:r>
      <w:r w:rsidR="00944F18">
        <w:t xml:space="preserve">was very successful. </w:t>
      </w:r>
      <w:r w:rsidR="00C916EB">
        <w:t>Additionally</w:t>
      </w:r>
      <w:r w:rsidR="00BA0FA2">
        <w:t>, the</w:t>
      </w:r>
      <w:r w:rsidR="00FC3FBE">
        <w:t xml:space="preserve"> feedback from the client, beta testers and code review/evaluation were </w:t>
      </w:r>
      <w:r w:rsidR="008B4151">
        <w:t xml:space="preserve">all valuable as it helped meet the </w:t>
      </w:r>
      <w:r w:rsidR="00367135">
        <w:t>success criteria of the project</w:t>
      </w:r>
      <w:r w:rsidR="004B0AE1">
        <w:t xml:space="preserve"> and </w:t>
      </w:r>
      <w:r w:rsidR="00C04E2F">
        <w:t>evaluate</w:t>
      </w:r>
      <w:r w:rsidR="004B0AE1">
        <w:t xml:space="preserve"> the validity of the implementation</w:t>
      </w:r>
      <w:r w:rsidR="00367135">
        <w:t xml:space="preserve">. </w:t>
      </w:r>
      <w:r w:rsidR="00BA0FA2">
        <w:t xml:space="preserve">Finally, the deployment to the cloud was </w:t>
      </w:r>
      <w:r w:rsidR="00C04E2F">
        <w:t>very successful</w:t>
      </w:r>
      <w:r w:rsidR="00BA0FA2">
        <w:t xml:space="preserve"> as it increased the accessibility to the once locally accessible system.</w:t>
      </w:r>
    </w:p>
    <w:p w14:paraId="56452ECE" w14:textId="57FBF13B" w:rsidR="00484929" w:rsidRDefault="00484929" w:rsidP="00F31C9C">
      <w:pPr>
        <w:pStyle w:val="15Spacing"/>
      </w:pPr>
    </w:p>
    <w:p w14:paraId="77624204" w14:textId="329C3095" w:rsidR="00C04E2F" w:rsidRDefault="003A6153" w:rsidP="00C04E2F">
      <w:pPr>
        <w:pStyle w:val="Heading2"/>
        <w:numPr>
          <w:ilvl w:val="1"/>
          <w:numId w:val="1"/>
        </w:numPr>
      </w:pPr>
      <w:bookmarkStart w:id="208" w:name="_Toc8357878"/>
      <w:r>
        <w:t>What could have been improved</w:t>
      </w:r>
      <w:bookmarkEnd w:id="208"/>
    </w:p>
    <w:p w14:paraId="53483954" w14:textId="0AD21193" w:rsidR="002C4598" w:rsidRDefault="00484929" w:rsidP="00F31C9C">
      <w:pPr>
        <w:pStyle w:val="15Spacing"/>
      </w:pPr>
      <w:r>
        <w:t>The communication process with the client</w:t>
      </w:r>
      <w:r w:rsidR="002C1A93">
        <w:t xml:space="preserve"> during the beta testing phase</w:t>
      </w:r>
      <w:r>
        <w:t xml:space="preserve"> could have been </w:t>
      </w:r>
      <w:r w:rsidR="008B4151">
        <w:t xml:space="preserve">more concise, as </w:t>
      </w:r>
      <w:r w:rsidR="00A85E81">
        <w:t>many</w:t>
      </w:r>
      <w:r w:rsidR="008B4151">
        <w:t xml:space="preserve"> emails were sent</w:t>
      </w:r>
      <w:r w:rsidR="00287A07">
        <w:t xml:space="preserve"> which may have led to some confusion during the beta testing phase. </w:t>
      </w:r>
      <w:r w:rsidR="00FB3BC4">
        <w:t>The</w:t>
      </w:r>
      <w:r w:rsidR="004B022F">
        <w:t xml:space="preserve"> researcher </w:t>
      </w:r>
      <w:r w:rsidR="00287A07">
        <w:t xml:space="preserve">also </w:t>
      </w:r>
      <w:r w:rsidR="004B022F">
        <w:t xml:space="preserve">feels like the project may </w:t>
      </w:r>
      <w:r w:rsidR="009A00D0">
        <w:t>have</w:t>
      </w:r>
      <w:r w:rsidR="00CD6359">
        <w:t xml:space="preserve"> been a little bit overambitious</w:t>
      </w:r>
      <w:r w:rsidR="00DB5051">
        <w:t>, given</w:t>
      </w:r>
      <w:r w:rsidR="00CD6359">
        <w:t xml:space="preserve"> </w:t>
      </w:r>
      <w:r w:rsidR="00D81330">
        <w:t>a</w:t>
      </w:r>
      <w:r w:rsidR="00CD6359">
        <w:t xml:space="preserve"> </w:t>
      </w:r>
      <w:r w:rsidR="00B35666">
        <w:t>chance</w:t>
      </w:r>
      <w:r w:rsidR="00CD6359">
        <w:t xml:space="preserve"> to redo the project, the scope</w:t>
      </w:r>
      <w:r w:rsidR="00E24FC7">
        <w:t xml:space="preserve"> of the </w:t>
      </w:r>
      <w:r w:rsidR="00F63C66">
        <w:t>research theme</w:t>
      </w:r>
      <w:r w:rsidR="002E7C21">
        <w:t xml:space="preserve"> and implementation</w:t>
      </w:r>
      <w:r w:rsidR="00CD6359">
        <w:t xml:space="preserve"> could have been reduced</w:t>
      </w:r>
      <w:r w:rsidR="007645C5">
        <w:t xml:space="preserve"> </w:t>
      </w:r>
      <w:r w:rsidR="00705604">
        <w:t xml:space="preserve">to allow </w:t>
      </w:r>
      <w:r w:rsidR="00C0614A">
        <w:t xml:space="preserve">a </w:t>
      </w:r>
      <w:r w:rsidR="00F86A7F">
        <w:t>narrower</w:t>
      </w:r>
      <w:r w:rsidR="00705604">
        <w:t xml:space="preserve"> focus</w:t>
      </w:r>
      <w:r w:rsidR="00F86A7F">
        <w:t>.</w:t>
      </w:r>
      <w:r w:rsidR="006B47EF">
        <w:t xml:space="preserve"> </w:t>
      </w:r>
      <w:r w:rsidR="00F86A7F">
        <w:t>Regardless,</w:t>
      </w:r>
      <w:r w:rsidR="006B47EF">
        <w:t xml:space="preserve"> the project was still a success and a good learning experience.</w:t>
      </w:r>
    </w:p>
    <w:p w14:paraId="1D4747EA" w14:textId="2DB429CA" w:rsidR="00EA34D1" w:rsidRDefault="00EA34D1" w:rsidP="0049167A">
      <w:pPr>
        <w:pStyle w:val="15Spacing"/>
      </w:pPr>
    </w:p>
    <w:p w14:paraId="73B3FEE6" w14:textId="62E47469" w:rsidR="00C04E2F" w:rsidRDefault="00A85E81" w:rsidP="00C04E2F">
      <w:pPr>
        <w:pStyle w:val="Heading2"/>
        <w:numPr>
          <w:ilvl w:val="1"/>
          <w:numId w:val="1"/>
        </w:numPr>
      </w:pPr>
      <w:bookmarkStart w:id="209" w:name="_Toc8357879"/>
      <w:r>
        <w:t>C</w:t>
      </w:r>
      <w:r w:rsidR="00C04E2F">
        <w:t>onclusion</w:t>
      </w:r>
      <w:bookmarkEnd w:id="209"/>
    </w:p>
    <w:p w14:paraId="6C28514F" w14:textId="5C916208" w:rsidR="004B022F" w:rsidRPr="0049167A" w:rsidRDefault="004A711F" w:rsidP="0049167A">
      <w:pPr>
        <w:pStyle w:val="15Spacing"/>
      </w:pPr>
      <w:r w:rsidRPr="0049167A">
        <w:t xml:space="preserve">The overall </w:t>
      </w:r>
      <w:r w:rsidR="00285691" w:rsidRPr="0049167A">
        <w:t xml:space="preserve">outcome of the </w:t>
      </w:r>
      <w:r w:rsidRPr="0049167A">
        <w:t xml:space="preserve">artefact has surpassed </w:t>
      </w:r>
      <w:r w:rsidR="00170E43" w:rsidRPr="0049167A">
        <w:t xml:space="preserve">the </w:t>
      </w:r>
      <w:r w:rsidR="003D73B4" w:rsidRPr="0049167A">
        <w:t>researcher’s</w:t>
      </w:r>
      <w:r w:rsidR="00170E43" w:rsidRPr="0049167A">
        <w:t xml:space="preserve"> expectation</w:t>
      </w:r>
      <w:r w:rsidR="00EA34D1">
        <w:t xml:space="preserve">s, and it has solved </w:t>
      </w:r>
      <w:r w:rsidR="0031309D" w:rsidRPr="0049167A">
        <w:t>most problems that the existing system had</w:t>
      </w:r>
      <w:r w:rsidR="0031309D">
        <w:t>.</w:t>
      </w:r>
      <w:r w:rsidR="00EA34D1">
        <w:t xml:space="preserve"> </w:t>
      </w:r>
      <w:r w:rsidR="00285691" w:rsidRPr="0049167A">
        <w:t>An</w:t>
      </w:r>
      <w:r w:rsidR="002712FD" w:rsidRPr="0049167A">
        <w:t xml:space="preserve"> important takeaway for </w:t>
      </w:r>
      <w:r w:rsidR="00F86A7F">
        <w:t>this</w:t>
      </w:r>
      <w:r w:rsidR="002712FD" w:rsidRPr="0049167A">
        <w:t xml:space="preserve"> </w:t>
      </w:r>
      <w:r w:rsidR="00F86A7F">
        <w:t>project</w:t>
      </w:r>
      <w:r w:rsidR="002712FD" w:rsidRPr="0049167A">
        <w:t xml:space="preserve"> is that the groundwork for future development has been laid, therefore </w:t>
      </w:r>
      <w:r w:rsidR="00492392">
        <w:t xml:space="preserve">assuring the </w:t>
      </w:r>
      <w:r w:rsidR="0031309D">
        <w:t>low costs in maintenance of the products lifecycle.</w:t>
      </w:r>
    </w:p>
    <w:p w14:paraId="54402F64" w14:textId="77777777" w:rsidR="00F86A7F" w:rsidRPr="0049167A" w:rsidRDefault="00F86A7F" w:rsidP="0049167A">
      <w:pPr>
        <w:pStyle w:val="15Spacing"/>
      </w:pPr>
    </w:p>
    <w:p w14:paraId="76B5A1B0" w14:textId="0F991491" w:rsidR="00FD4E7C" w:rsidRPr="00FD4E7C" w:rsidRDefault="00FD4E7C" w:rsidP="00F31C9C">
      <w:pPr>
        <w:pStyle w:val="15Spacing"/>
      </w:pPr>
    </w:p>
    <w:p w14:paraId="7EB6BB84" w14:textId="4344A3AD" w:rsidR="00C04E2F" w:rsidRDefault="00C04E2F" w:rsidP="00F31C9C">
      <w:pPr>
        <w:pStyle w:val="15Spacing"/>
      </w:pPr>
    </w:p>
    <w:p w14:paraId="3B47ECE7" w14:textId="3210829E" w:rsidR="00C04E2F" w:rsidRDefault="00C04E2F" w:rsidP="00F31C9C">
      <w:pPr>
        <w:pStyle w:val="15Spacing"/>
      </w:pPr>
    </w:p>
    <w:p w14:paraId="3E6FC8BB" w14:textId="4869FE11" w:rsidR="00C04E2F" w:rsidRDefault="00C04E2F" w:rsidP="00F31C9C">
      <w:pPr>
        <w:pStyle w:val="15Spacing"/>
      </w:pPr>
    </w:p>
    <w:p w14:paraId="2544BD66" w14:textId="77777777" w:rsidR="00C04E2F" w:rsidRDefault="00C04E2F" w:rsidP="00F31C9C">
      <w:pPr>
        <w:pStyle w:val="15Spacing"/>
      </w:pPr>
    </w:p>
    <w:p w14:paraId="62DEF04C" w14:textId="77777777" w:rsidR="00FD4E7C" w:rsidRPr="00FD4E7C" w:rsidRDefault="00FD4E7C" w:rsidP="00FD4E7C">
      <w:pPr>
        <w:pStyle w:val="Heading2"/>
      </w:pPr>
      <w:bookmarkStart w:id="210" w:name="_Toc8357880"/>
      <w:r w:rsidRPr="00FD4E7C">
        <w:lastRenderedPageBreak/>
        <w:t>Future Work</w:t>
      </w:r>
      <w:bookmarkEnd w:id="210"/>
    </w:p>
    <w:p w14:paraId="1DB5783E" w14:textId="6E8035AF" w:rsidR="00FD4E7C" w:rsidRPr="00FD4E7C" w:rsidRDefault="00FD4E7C" w:rsidP="00FD4E7C">
      <w:pPr>
        <w:pStyle w:val="Heading3"/>
      </w:pPr>
      <w:bookmarkStart w:id="211" w:name="_Toc8357881"/>
      <w:r w:rsidRPr="00FD4E7C">
        <w:t>Performance Optimizations</w:t>
      </w:r>
      <w:bookmarkEnd w:id="211"/>
    </w:p>
    <w:p w14:paraId="3F0FBD06" w14:textId="77777777" w:rsidR="00747C4A" w:rsidRDefault="00747C4A" w:rsidP="00747C4A">
      <w:pPr>
        <w:pStyle w:val="15Spacing"/>
      </w:pPr>
      <w:r>
        <w:t xml:space="preserve">There are many aspects of the artefact’s web app that could be optimized to be more performant. </w:t>
      </w:r>
    </w:p>
    <w:p w14:paraId="71A09F96" w14:textId="370438D2" w:rsidR="00975B24" w:rsidRPr="00747C4A" w:rsidRDefault="00747C4A" w:rsidP="00747C4A">
      <w:pPr>
        <w:pStyle w:val="15Spacing"/>
      </w:pPr>
      <w:r>
        <w:t xml:space="preserve">The priority for future work would be </w:t>
      </w:r>
      <w:r w:rsidR="003B180C">
        <w:t>first to</w:t>
      </w:r>
      <w:r>
        <w:t xml:space="preserve"> optimize the speed it takes for backend API to retrieve answers </w:t>
      </w:r>
      <w:r w:rsidR="00156E29">
        <w:t>because</w:t>
      </w:r>
      <w:r>
        <w:t xml:space="preserve"> it</w:t>
      </w:r>
      <w:r w:rsidR="00A85E81">
        <w:t xml:space="preserve"> i</w:t>
      </w:r>
      <w:r>
        <w:t xml:space="preserve">s </w:t>
      </w:r>
      <w:r w:rsidR="005B234D">
        <w:t>vital</w:t>
      </w:r>
      <w:r>
        <w:t xml:space="preserve"> </w:t>
      </w:r>
      <w:r w:rsidR="00814134">
        <w:t>for</w:t>
      </w:r>
      <w:r>
        <w:t xml:space="preserve"> suggestions to </w:t>
      </w:r>
      <w:r w:rsidR="00814134">
        <w:t>be displayed</w:t>
      </w:r>
      <w:r>
        <w:t xml:space="preserve"> to the user as soon as they</w:t>
      </w:r>
      <w:r w:rsidR="007E2F1E">
        <w:t xml:space="preserve"> a</w:t>
      </w:r>
      <w:r>
        <w:t>re shown an error page.</w:t>
      </w:r>
    </w:p>
    <w:p w14:paraId="73F195BF" w14:textId="5AA079BB" w:rsidR="00D85EA7" w:rsidRDefault="00AA64BB" w:rsidP="00F31C9C">
      <w:pPr>
        <w:pStyle w:val="Heading4"/>
      </w:pPr>
      <w:r>
        <w:t>Cloud i</w:t>
      </w:r>
      <w:r w:rsidR="002E4846">
        <w:t>nfrastructure optimization</w:t>
      </w:r>
    </w:p>
    <w:p w14:paraId="252B8F81" w14:textId="78088D94" w:rsidR="00975B24" w:rsidRDefault="00B87B05" w:rsidP="0047462E">
      <w:pPr>
        <w:pStyle w:val="15Spacing"/>
      </w:pPr>
      <w:r>
        <w:t>An</w:t>
      </w:r>
      <w:r w:rsidR="00C47D9B">
        <w:t xml:space="preserve"> </w:t>
      </w:r>
      <w:r w:rsidR="0063498F">
        <w:t>advantage</w:t>
      </w:r>
      <w:r w:rsidR="00C47D9B">
        <w:t xml:space="preserve"> </w:t>
      </w:r>
      <w:r w:rsidR="00217E74">
        <w:t>of</w:t>
      </w:r>
      <w:r w:rsidR="00C47D9B">
        <w:t xml:space="preserve"> deploying to the cloud, the app service </w:t>
      </w:r>
      <w:r w:rsidR="0077200F">
        <w:t>could be scaled up (vertical)</w:t>
      </w:r>
      <w:r w:rsidR="008E623F">
        <w:t xml:space="preserve"> on demand</w:t>
      </w:r>
      <w:r w:rsidR="0077200F">
        <w:t xml:space="preserve"> to achieve better </w:t>
      </w:r>
      <w:r w:rsidR="007176D2">
        <w:t xml:space="preserve">overall </w:t>
      </w:r>
      <w:r w:rsidR="0077200F">
        <w:t xml:space="preserve">performance. </w:t>
      </w:r>
      <w:r w:rsidR="00F24290">
        <w:t>Aside</w:t>
      </w:r>
      <w:r w:rsidR="0077200F">
        <w:t xml:space="preserve"> </w:t>
      </w:r>
      <w:r w:rsidR="0077200F" w:rsidRPr="00FD4E7C">
        <w:t>from</w:t>
      </w:r>
      <w:r w:rsidR="0077200F">
        <w:t xml:space="preserve"> </w:t>
      </w:r>
      <w:r w:rsidR="0077200F" w:rsidRPr="00FD4E7C">
        <w:t xml:space="preserve">searching and parsing, </w:t>
      </w:r>
      <w:r w:rsidR="0077200F">
        <w:t xml:space="preserve">the </w:t>
      </w:r>
      <w:r w:rsidR="00894DE1">
        <w:t>web</w:t>
      </w:r>
      <w:r w:rsidR="0077200F">
        <w:t xml:space="preserve"> app</w:t>
      </w:r>
      <w:r w:rsidR="0077200F" w:rsidRPr="00FD4E7C">
        <w:t xml:space="preserve"> is </w:t>
      </w:r>
      <w:r w:rsidR="008E623F">
        <w:t xml:space="preserve">not </w:t>
      </w:r>
      <w:r w:rsidR="00A603E3">
        <w:t xml:space="preserve">a </w:t>
      </w:r>
      <w:r w:rsidR="008E623F">
        <w:t xml:space="preserve">very demanding website. </w:t>
      </w:r>
      <w:r w:rsidR="00347BF1">
        <w:t>Therefore,</w:t>
      </w:r>
      <w:r w:rsidR="005A1A82">
        <w:t xml:space="preserve"> scaling up </w:t>
      </w:r>
      <w:r w:rsidR="008E623F">
        <w:t>the entire app service</w:t>
      </w:r>
      <w:r w:rsidR="00347BF1">
        <w:t xml:space="preserve"> </w:t>
      </w:r>
      <w:r w:rsidR="00DA3F21">
        <w:t xml:space="preserve">to increase </w:t>
      </w:r>
      <w:r w:rsidR="0055256C">
        <w:t xml:space="preserve">the speed of </w:t>
      </w:r>
      <w:r w:rsidR="00DA3F21">
        <w:t>parsing and searching</w:t>
      </w:r>
      <w:r w:rsidR="008E623F">
        <w:t xml:space="preserve"> would </w:t>
      </w:r>
      <w:r w:rsidR="009D0764">
        <w:t>incur higher costs than is necessary</w:t>
      </w:r>
      <w:r w:rsidR="008E623F">
        <w:t>.</w:t>
      </w:r>
      <w:r w:rsidR="0061730C">
        <w:t xml:space="preserve"> </w:t>
      </w:r>
    </w:p>
    <w:p w14:paraId="477AB896" w14:textId="77777777" w:rsidR="00B87B05" w:rsidRDefault="00B87B05" w:rsidP="0047462E">
      <w:pPr>
        <w:pStyle w:val="15Spacing"/>
      </w:pPr>
    </w:p>
    <w:p w14:paraId="48EEDC28" w14:textId="2694FEF0" w:rsidR="00F64E58" w:rsidRDefault="0061730C" w:rsidP="0047462E">
      <w:pPr>
        <w:pStyle w:val="15Spacing"/>
      </w:pPr>
      <w:r>
        <w:t xml:space="preserve">A </w:t>
      </w:r>
      <w:r w:rsidR="00886DAA">
        <w:t xml:space="preserve">potential </w:t>
      </w:r>
      <w:r>
        <w:t xml:space="preserve">solution would be to use Azure </w:t>
      </w:r>
      <w:r w:rsidR="006A764B">
        <w:t>f</w:t>
      </w:r>
      <w:r>
        <w:t>unctions</w:t>
      </w:r>
      <w:r w:rsidR="00756311">
        <w:t xml:space="preserve">. Azure functions is a serverless compute service that </w:t>
      </w:r>
      <w:r w:rsidR="00B9376C">
        <w:t xml:space="preserve">executes scripts or pieces of code </w:t>
      </w:r>
      <w:r w:rsidR="00061897">
        <w:t xml:space="preserve">in response to an event </w:t>
      </w:r>
      <w:sdt>
        <w:sdtPr>
          <w:id w:val="-1299991403"/>
          <w:citation/>
        </w:sdtPr>
        <w:sdtEndPr/>
        <w:sdtContent>
          <w:r w:rsidR="00061897">
            <w:fldChar w:fldCharType="begin"/>
          </w:r>
          <w:r w:rsidR="00061897">
            <w:instrText xml:space="preserve"> CITATION Mic191 \l 2057 </w:instrText>
          </w:r>
          <w:r w:rsidR="00061897">
            <w:fldChar w:fldCharType="separate"/>
          </w:r>
          <w:r w:rsidR="00061897">
            <w:rPr>
              <w:noProof/>
            </w:rPr>
            <w:t>(Microsoft, n.d.)</w:t>
          </w:r>
          <w:r w:rsidR="00061897">
            <w:fldChar w:fldCharType="end"/>
          </w:r>
        </w:sdtContent>
      </w:sdt>
      <w:r w:rsidR="00061897">
        <w:t>.</w:t>
      </w:r>
      <w:r w:rsidR="00DE5B2E">
        <w:t xml:space="preserve"> This cloud technology can be used to delegate the parsing and searching functionality</w:t>
      </w:r>
      <w:r w:rsidR="008614AC">
        <w:t xml:space="preserve">, therefore allowing the web app to run on a smaller scaled app </w:t>
      </w:r>
      <w:r w:rsidR="00F64E58">
        <w:t xml:space="preserve">service </w:t>
      </w:r>
      <w:r w:rsidR="00FC2738">
        <w:t>whil</w:t>
      </w:r>
      <w:r w:rsidR="007E2F1E">
        <w:t>e</w:t>
      </w:r>
      <w:r w:rsidR="008614AC">
        <w:t xml:space="preserve"> allowing the Azure function to run on a higher scaled app service.</w:t>
      </w:r>
      <w:r w:rsidR="00F64E58">
        <w:t xml:space="preserve"> The result </w:t>
      </w:r>
      <w:r w:rsidR="00614236">
        <w:t>is</w:t>
      </w:r>
      <w:r w:rsidR="00F64E58">
        <w:t xml:space="preserve"> </w:t>
      </w:r>
      <w:r w:rsidR="00FC2738">
        <w:t xml:space="preserve">a </w:t>
      </w:r>
      <w:r w:rsidR="00F64E58">
        <w:t>cheaper and more effective performance optimizations.</w:t>
      </w:r>
    </w:p>
    <w:p w14:paraId="2F5F0877" w14:textId="5AB9E1DF" w:rsidR="00F479D0" w:rsidRDefault="00F479D0" w:rsidP="0047462E">
      <w:pPr>
        <w:pStyle w:val="15Spacing"/>
      </w:pPr>
      <w:r>
        <w:t xml:space="preserve">The need for Azure functions will be more </w:t>
      </w:r>
      <w:r w:rsidR="005B234D">
        <w:t>noticeable</w:t>
      </w:r>
      <w:r>
        <w:t xml:space="preserve"> when Ladebug scales and supports for error parser frameworks and third-party search services.</w:t>
      </w:r>
    </w:p>
    <w:p w14:paraId="5FBCC481" w14:textId="1B34F0B0" w:rsidR="00FD4E7C" w:rsidRPr="00FD4E7C" w:rsidRDefault="002E4846" w:rsidP="002E4846">
      <w:pPr>
        <w:pStyle w:val="Heading4"/>
      </w:pPr>
      <w:r>
        <w:t>Code optimization</w:t>
      </w:r>
    </w:p>
    <w:p w14:paraId="40A8C100" w14:textId="39D4CD56" w:rsidR="00724B18" w:rsidRDefault="00724B18" w:rsidP="00F31C9C">
      <w:pPr>
        <w:pStyle w:val="15Spacing"/>
      </w:pPr>
      <w:r>
        <w:t>Concurrency</w:t>
      </w:r>
      <w:r w:rsidR="009C2E3F">
        <w:t xml:space="preserve"> </w:t>
      </w:r>
      <w:r w:rsidR="00767EB7">
        <w:t xml:space="preserve">in </w:t>
      </w:r>
      <w:r w:rsidR="00267E85">
        <w:t xml:space="preserve">programming </w:t>
      </w:r>
      <w:r w:rsidR="007E5955">
        <w:t xml:space="preserve">is a </w:t>
      </w:r>
      <w:r w:rsidR="00267E85">
        <w:t xml:space="preserve">technique that can be used to </w:t>
      </w:r>
      <w:r w:rsidR="00113C97">
        <w:t>enhance the performance optimizations of the artefact in the future.</w:t>
      </w:r>
      <w:r w:rsidR="009C2E3F">
        <w:t xml:space="preserve"> Currently, the system </w:t>
      </w:r>
      <w:r w:rsidR="000D2268">
        <w:t>searches</w:t>
      </w:r>
      <w:r w:rsidR="009B0D03">
        <w:t xml:space="preserve"> for answers </w:t>
      </w:r>
      <w:r w:rsidR="00CB6003">
        <w:t xml:space="preserve">using the internal search engine and by leveraging third-party services like </w:t>
      </w:r>
      <w:r w:rsidR="009B0D03">
        <w:t>StackOverflow</w:t>
      </w:r>
      <w:r w:rsidR="003E48B9">
        <w:t>. As the system scales in the future,</w:t>
      </w:r>
      <w:r w:rsidR="00242E9B">
        <w:t xml:space="preserve"> the searching </w:t>
      </w:r>
      <w:r w:rsidR="00FF36E8">
        <w:t>functionality</w:t>
      </w:r>
      <w:r w:rsidR="00242E9B">
        <w:t xml:space="preserve"> would move from </w:t>
      </w:r>
      <w:r w:rsidR="00AA5823">
        <w:t>being</w:t>
      </w:r>
      <w:r w:rsidR="00242E9B">
        <w:t xml:space="preserve"> </w:t>
      </w:r>
      <w:r w:rsidR="009B0D03">
        <w:t xml:space="preserve">synchronous </w:t>
      </w:r>
      <w:r w:rsidR="00242E9B">
        <w:t>to asynchronous.</w:t>
      </w:r>
      <w:r w:rsidR="003657FF">
        <w:t xml:space="preserve"> Concurrency will be achieved using multi-threading to do the searching in parallel to achieve faster </w:t>
      </w:r>
      <w:r w:rsidR="006362EA">
        <w:t>response times</w:t>
      </w:r>
      <w:r w:rsidR="003657FF">
        <w:t>.</w:t>
      </w:r>
    </w:p>
    <w:p w14:paraId="2DE40883" w14:textId="058DDD98" w:rsidR="00191631" w:rsidRDefault="00191631" w:rsidP="00F31C9C">
      <w:pPr>
        <w:pStyle w:val="15Spacing"/>
      </w:pPr>
    </w:p>
    <w:p w14:paraId="1DC88FDB" w14:textId="17E559D5" w:rsidR="00F841A8" w:rsidRPr="00FD4E7C" w:rsidRDefault="00DB191C" w:rsidP="00F841A8">
      <w:pPr>
        <w:pStyle w:val="Heading3"/>
      </w:pPr>
      <w:bookmarkStart w:id="212" w:name="_Toc8357882"/>
      <w:r>
        <w:t>Browser</w:t>
      </w:r>
      <w:r w:rsidR="00F841A8">
        <w:t xml:space="preserve"> Extension </w:t>
      </w:r>
      <w:r w:rsidR="00530BDD">
        <w:t>Expansion</w:t>
      </w:r>
      <w:bookmarkEnd w:id="212"/>
    </w:p>
    <w:p w14:paraId="69ABAA05" w14:textId="75433F25" w:rsidR="00EC192F" w:rsidRDefault="00FE509E" w:rsidP="00A23642">
      <w:pPr>
        <w:spacing w:line="360" w:lineRule="auto"/>
      </w:pPr>
      <w:r>
        <w:t>The</w:t>
      </w:r>
      <w:r w:rsidR="0003027F">
        <w:t xml:space="preserve"> chrome extension of the artefact is limited to </w:t>
      </w:r>
      <w:r w:rsidR="004760B2">
        <w:t xml:space="preserve">browsers that </w:t>
      </w:r>
      <w:r w:rsidR="00DE556E">
        <w:t>are based on the</w:t>
      </w:r>
      <w:r w:rsidR="004760B2">
        <w:t xml:space="preserve"> </w:t>
      </w:r>
      <w:r w:rsidR="00DE556E">
        <w:t>Chromium open source project</w:t>
      </w:r>
      <w:r w:rsidR="001C6D04">
        <w:t>.</w:t>
      </w:r>
      <w:r w:rsidR="00A05E85">
        <w:t xml:space="preserve"> </w:t>
      </w:r>
      <w:r w:rsidR="002037A1">
        <w:t>F</w:t>
      </w:r>
      <w:r w:rsidR="001B4B3D">
        <w:t xml:space="preserve">uture expansion would be to support more </w:t>
      </w:r>
      <w:r w:rsidR="00517ADF">
        <w:t xml:space="preserve">widely used browsers. According to </w:t>
      </w:r>
      <w:r w:rsidR="000D6ED7">
        <w:t xml:space="preserve">the </w:t>
      </w:r>
      <w:r w:rsidR="00E14765">
        <w:t>bar chart</w:t>
      </w:r>
      <w:r w:rsidR="00517ADF">
        <w:t xml:space="preserve"> </w:t>
      </w:r>
      <w:r w:rsidR="00CC5142">
        <w:t xml:space="preserve">in </w:t>
      </w:r>
      <w:r w:rsidR="00CC5142">
        <w:fldChar w:fldCharType="begin"/>
      </w:r>
      <w:r w:rsidR="00CC5142">
        <w:instrText xml:space="preserve"> REF _Ref7985030 \h </w:instrText>
      </w:r>
      <w:r w:rsidR="00CC5142">
        <w:fldChar w:fldCharType="separate"/>
      </w:r>
      <w:r w:rsidR="007A6AD2">
        <w:t xml:space="preserve">Figure </w:t>
      </w:r>
      <w:r w:rsidR="007A6AD2">
        <w:rPr>
          <w:noProof/>
        </w:rPr>
        <w:t>42</w:t>
      </w:r>
      <w:r w:rsidR="00CC5142">
        <w:fldChar w:fldCharType="end"/>
      </w:r>
      <w:r w:rsidR="00A05E85">
        <w:t xml:space="preserve">, </w:t>
      </w:r>
      <w:r w:rsidR="00517ADF">
        <w:t>Firef</w:t>
      </w:r>
      <w:r w:rsidR="008D443E">
        <w:t xml:space="preserve">ox is the second most popular </w:t>
      </w:r>
      <w:r w:rsidR="00CC5142">
        <w:t>browser in the world</w:t>
      </w:r>
      <w:r w:rsidR="00FD7B50">
        <w:t xml:space="preserve">, so expansion </w:t>
      </w:r>
      <w:r w:rsidR="00EC192F">
        <w:t>to</w:t>
      </w:r>
      <w:r w:rsidR="00FD7B50">
        <w:t xml:space="preserve"> Firefox would mean</w:t>
      </w:r>
      <w:r w:rsidR="00B5078E">
        <w:t xml:space="preserve"> </w:t>
      </w:r>
      <w:r w:rsidR="00724E2C">
        <w:t>broader coverage</w:t>
      </w:r>
      <w:r w:rsidR="00B5078E">
        <w:t xml:space="preserve"> of </w:t>
      </w:r>
      <w:r w:rsidR="00724E2C">
        <w:t xml:space="preserve">the most popular </w:t>
      </w:r>
      <w:r w:rsidR="00502051">
        <w:t>desktop-based</w:t>
      </w:r>
      <w:r w:rsidR="00724E2C">
        <w:t xml:space="preserve"> </w:t>
      </w:r>
      <w:r w:rsidR="001B0E85">
        <w:t>browser</w:t>
      </w:r>
      <w:r w:rsidR="00724E2C">
        <w:t>s.</w:t>
      </w:r>
      <w:r w:rsidR="00502051">
        <w:t xml:space="preserve"> </w:t>
      </w:r>
    </w:p>
    <w:p w14:paraId="478037E3" w14:textId="77777777" w:rsidR="00694096" w:rsidRDefault="00694096" w:rsidP="00A23642">
      <w:pPr>
        <w:spacing w:line="360" w:lineRule="auto"/>
      </w:pPr>
    </w:p>
    <w:p w14:paraId="578D385A" w14:textId="77777777" w:rsidR="00694096" w:rsidRDefault="00694096" w:rsidP="00694096">
      <w:pPr>
        <w:spacing w:line="360" w:lineRule="auto"/>
      </w:pPr>
      <w:r>
        <w:rPr>
          <w:noProof/>
        </w:rPr>
        <w:lastRenderedPageBreak/>
        <w:drawing>
          <wp:inline distT="0" distB="0" distL="0" distR="0" wp14:anchorId="28168842" wp14:editId="5597DFA6">
            <wp:extent cx="6261170" cy="3166315"/>
            <wp:effectExtent l="19050" t="19050" r="25400" b="152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295985" cy="3183921"/>
                    </a:xfrm>
                    <a:prstGeom prst="rect">
                      <a:avLst/>
                    </a:prstGeom>
                    <a:ln>
                      <a:solidFill>
                        <a:schemeClr val="bg1">
                          <a:lumMod val="85000"/>
                        </a:schemeClr>
                      </a:solidFill>
                    </a:ln>
                  </pic:spPr>
                </pic:pic>
              </a:graphicData>
            </a:graphic>
          </wp:inline>
        </w:drawing>
      </w:r>
    </w:p>
    <w:p w14:paraId="5FB7C53C" w14:textId="5D999620" w:rsidR="00694096" w:rsidRDefault="00694096" w:rsidP="00694096">
      <w:pPr>
        <w:pStyle w:val="Caption"/>
      </w:pPr>
      <w:bookmarkStart w:id="213" w:name="_Ref7985030"/>
      <w:bookmarkStart w:id="214" w:name="_Toc8340742"/>
      <w:r>
        <w:t xml:space="preserve">Figure </w:t>
      </w:r>
      <w:fldSimple w:instr=" SEQ Figure \* ARABIC ">
        <w:r w:rsidR="00893356">
          <w:rPr>
            <w:noProof/>
          </w:rPr>
          <w:t>42</w:t>
        </w:r>
      </w:fldSimple>
      <w:bookmarkEnd w:id="213"/>
      <w:r>
        <w:t xml:space="preserve"> - </w:t>
      </w:r>
      <w:r w:rsidRPr="005E1F2D">
        <w:t xml:space="preserve">Desktop web browser market share </w:t>
      </w:r>
      <w:r>
        <w:t xml:space="preserve">for April 2019 </w:t>
      </w:r>
      <w:sdt>
        <w:sdtPr>
          <w:id w:val="-1171558738"/>
          <w:citation/>
        </w:sdtPr>
        <w:sdtEndPr/>
        <w:sdtContent>
          <w:r>
            <w:fldChar w:fldCharType="begin"/>
          </w:r>
          <w:r>
            <w:instrText xml:space="preserve"> CITATION Sta19 \l 2057 </w:instrText>
          </w:r>
          <w:r>
            <w:fldChar w:fldCharType="separate"/>
          </w:r>
          <w:r>
            <w:rPr>
              <w:noProof/>
            </w:rPr>
            <w:t>(StatCounter, 2019)</w:t>
          </w:r>
          <w:r>
            <w:fldChar w:fldCharType="end"/>
          </w:r>
        </w:sdtContent>
      </w:sdt>
      <w:bookmarkEnd w:id="214"/>
    </w:p>
    <w:p w14:paraId="07D3CD16" w14:textId="77777777" w:rsidR="00694096" w:rsidRDefault="00694096" w:rsidP="00A23642">
      <w:pPr>
        <w:spacing w:line="360" w:lineRule="auto"/>
      </w:pPr>
    </w:p>
    <w:p w14:paraId="26BB0CAC" w14:textId="23081329" w:rsidR="00422E6C" w:rsidRDefault="00A527AD" w:rsidP="00A23642">
      <w:pPr>
        <w:spacing w:line="360" w:lineRule="auto"/>
      </w:pPr>
      <w:r>
        <w:t xml:space="preserve">Research on </w:t>
      </w:r>
      <w:r w:rsidR="00FF0CDF">
        <w:t xml:space="preserve">porting chrome extensions </w:t>
      </w:r>
      <w:r w:rsidR="009C2286">
        <w:t>reveals</w:t>
      </w:r>
      <w:r w:rsidR="00FF0CDF">
        <w:t xml:space="preserve"> that </w:t>
      </w:r>
      <w:r w:rsidR="009C2286">
        <w:t>it</w:t>
      </w:r>
      <w:r w:rsidR="00AE38A9">
        <w:t xml:space="preserve"> i</w:t>
      </w:r>
      <w:r w:rsidR="009C2286">
        <w:t>s relatively easy to port</w:t>
      </w:r>
      <w:r w:rsidR="006333D2">
        <w:t xml:space="preserve"> Chrome or Opera extension to Firefox </w:t>
      </w:r>
      <w:r w:rsidR="009C2286">
        <w:t>without much changes</w:t>
      </w:r>
      <w:r w:rsidR="006333D2">
        <w:t xml:space="preserve"> as the</w:t>
      </w:r>
      <w:r w:rsidR="009C2286">
        <w:t>y all</w:t>
      </w:r>
      <w:r w:rsidR="006333D2">
        <w:t xml:space="preserve"> </w:t>
      </w:r>
      <w:r w:rsidR="00D1374F">
        <w:t>use</w:t>
      </w:r>
      <w:r w:rsidR="006333D2">
        <w:t xml:space="preserve"> the same WebExtension API</w:t>
      </w:r>
      <w:r w:rsidR="00C66332">
        <w:t>s</w:t>
      </w:r>
      <w:r w:rsidR="009C2286">
        <w:t xml:space="preserve"> </w:t>
      </w:r>
      <w:r w:rsidR="00514CDF">
        <w:rPr>
          <w:noProof/>
        </w:rPr>
        <w:t>(Dwomoh et al. 2019)</w:t>
      </w:r>
      <w:r w:rsidR="008112D6">
        <w:t xml:space="preserve"> </w:t>
      </w:r>
      <w:sdt>
        <w:sdtPr>
          <w:id w:val="1501619302"/>
          <w:citation/>
        </w:sdtPr>
        <w:sdtEndPr/>
        <w:sdtContent>
          <w:r w:rsidR="008112D6">
            <w:fldChar w:fldCharType="begin"/>
          </w:r>
          <w:r w:rsidR="008112D6">
            <w:instrText xml:space="preserve"> CITATION Dan15 \l 2057 </w:instrText>
          </w:r>
          <w:r w:rsidR="008112D6">
            <w:fldChar w:fldCharType="separate"/>
          </w:r>
          <w:r w:rsidR="00DF4207">
            <w:rPr>
              <w:noProof/>
            </w:rPr>
            <w:t>(Callahan, 2015)</w:t>
          </w:r>
          <w:r w:rsidR="008112D6">
            <w:fldChar w:fldCharType="end"/>
          </w:r>
        </w:sdtContent>
      </w:sdt>
      <w:r w:rsidR="008112D6">
        <w:t>.</w:t>
      </w:r>
      <w:r w:rsidR="00F36DB1">
        <w:t xml:space="preserve"> </w:t>
      </w:r>
      <w:r w:rsidR="009C2286">
        <w:t>Mozilla</w:t>
      </w:r>
      <w:r w:rsidR="00F36DB1">
        <w:t xml:space="preserve">, the company </w:t>
      </w:r>
      <w:r w:rsidR="00874E7E">
        <w:t>that owns</w:t>
      </w:r>
      <w:r w:rsidR="00F36DB1">
        <w:t xml:space="preserve"> Firefox, </w:t>
      </w:r>
      <w:r w:rsidR="009C2286">
        <w:t>provides a website</w:t>
      </w:r>
      <w:r w:rsidR="00942CFE">
        <w:t xml:space="preserve"> (</w:t>
      </w:r>
      <w:r w:rsidR="00942CFE" w:rsidRPr="009C2286">
        <w:t>https://www.extensiontest.com/</w:t>
      </w:r>
      <w:r w:rsidR="00942CFE">
        <w:t xml:space="preserve">) </w:t>
      </w:r>
      <w:r w:rsidR="009C2286">
        <w:t xml:space="preserve">for checking </w:t>
      </w:r>
      <w:r w:rsidR="00207A15">
        <w:t xml:space="preserve">the </w:t>
      </w:r>
      <w:r w:rsidR="00942CFE">
        <w:t>compatibility</w:t>
      </w:r>
      <w:r w:rsidR="009C2286">
        <w:t xml:space="preserve"> of Chrome or Opera extensions</w:t>
      </w:r>
      <w:r w:rsidR="00867A69">
        <w:t>.</w:t>
      </w:r>
      <w:r w:rsidR="00694096">
        <w:t xml:space="preserve"> </w:t>
      </w:r>
    </w:p>
    <w:p w14:paraId="6EB765F4" w14:textId="4BC498DC" w:rsidR="00E8251D" w:rsidRDefault="007E1793" w:rsidP="00A23642">
      <w:pPr>
        <w:spacing w:line="360" w:lineRule="auto"/>
      </w:pPr>
      <w:r>
        <w:t xml:space="preserve">Further research </w:t>
      </w:r>
      <w:r w:rsidR="00422E6C">
        <w:t xml:space="preserve">revealed that the </w:t>
      </w:r>
      <w:r w:rsidR="00781412">
        <w:t>chrome extension</w:t>
      </w:r>
      <w:r w:rsidR="00694096">
        <w:t xml:space="preserve"> of the artefact</w:t>
      </w:r>
      <w:r w:rsidR="00207A15">
        <w:t xml:space="preserve"> </w:t>
      </w:r>
      <w:r w:rsidR="00694096">
        <w:t>is fully</w:t>
      </w:r>
      <w:r w:rsidR="00207A15">
        <w:t xml:space="preserve"> </w:t>
      </w:r>
      <w:r w:rsidR="00CF7AC1">
        <w:t>compatible with Firefox</w:t>
      </w:r>
      <w:r w:rsidR="00035A48">
        <w:t xml:space="preserve"> </w:t>
      </w:r>
      <w:r w:rsidR="00CF7AC1">
        <w:t xml:space="preserve">without requiring any changes and </w:t>
      </w:r>
      <w:r w:rsidR="00035A48">
        <w:t>ran</w:t>
      </w:r>
      <w:r w:rsidR="00CF7AC1">
        <w:t xml:space="preserve"> </w:t>
      </w:r>
      <w:r w:rsidR="00661917">
        <w:t xml:space="preserve">as intended when </w:t>
      </w:r>
      <w:r w:rsidR="00422E6C">
        <w:t>tested on</w:t>
      </w:r>
      <w:r w:rsidR="00035A48">
        <w:t xml:space="preserve"> </w:t>
      </w:r>
      <w:r w:rsidR="00661917">
        <w:t>Firefox</w:t>
      </w:r>
      <w:r w:rsidR="00CF7AC1">
        <w:t>.</w:t>
      </w:r>
      <w:r w:rsidR="000810E0">
        <w:t xml:space="preserve"> </w:t>
      </w:r>
      <w:r w:rsidR="00427466">
        <w:t>However, the</w:t>
      </w:r>
      <w:r w:rsidR="00F34C3F">
        <w:t xml:space="preserve"> CSS </w:t>
      </w:r>
      <w:r w:rsidR="00F13571">
        <w:t xml:space="preserve">and </w:t>
      </w:r>
      <w:r w:rsidR="0000708C">
        <w:t xml:space="preserve">some minor functionality </w:t>
      </w:r>
      <w:r w:rsidR="00427466">
        <w:t>did</w:t>
      </w:r>
      <w:r w:rsidR="0000708C">
        <w:t xml:space="preserve"> </w:t>
      </w:r>
      <w:r w:rsidR="000A5993">
        <w:t xml:space="preserve">not </w:t>
      </w:r>
      <w:r w:rsidR="0000708C">
        <w:t>work as intended</w:t>
      </w:r>
      <w:r w:rsidR="0010301C">
        <w:t>, s</w:t>
      </w:r>
      <w:r w:rsidR="00AE6A8B">
        <w:t xml:space="preserve">o future work </w:t>
      </w:r>
      <w:r w:rsidR="00EF3766">
        <w:t>will</w:t>
      </w:r>
      <w:r w:rsidR="00AE6A8B">
        <w:t xml:space="preserve"> be required to resolve the incompatibilities. </w:t>
      </w:r>
    </w:p>
    <w:p w14:paraId="5145381E" w14:textId="57A1FDF1" w:rsidR="00C13A8C" w:rsidRDefault="00D56B7E" w:rsidP="00A23642">
      <w:pPr>
        <w:spacing w:line="360" w:lineRule="auto"/>
      </w:pPr>
      <w:r>
        <w:t>Th</w:t>
      </w:r>
      <w:r w:rsidR="00AE6A8B">
        <w:t>e</w:t>
      </w:r>
      <w:r w:rsidR="00E8251D">
        <w:t xml:space="preserve"> research is</w:t>
      </w:r>
      <w:r w:rsidR="00AE6A8B">
        <w:t xml:space="preserve"> </w:t>
      </w:r>
      <w:r>
        <w:t xml:space="preserve">positive </w:t>
      </w:r>
      <w:r w:rsidR="00FF0BB2">
        <w:t xml:space="preserve">as it has revealed that it would </w:t>
      </w:r>
      <w:r>
        <w:t>be straight forward to</w:t>
      </w:r>
      <w:r w:rsidR="00FF0BB2">
        <w:t xml:space="preserve"> add</w:t>
      </w:r>
      <w:r>
        <w:t xml:space="preserve"> support for Opera and Firefox.</w:t>
      </w:r>
      <w:r w:rsidR="0017498B">
        <w:t xml:space="preserve"> Evidence of research</w:t>
      </w:r>
      <w:r w:rsidR="001A1065">
        <w:t xml:space="preserve"> findings</w:t>
      </w:r>
      <w:r w:rsidR="0017498B">
        <w:t xml:space="preserve"> </w:t>
      </w:r>
      <w:r w:rsidR="00FF0BB2">
        <w:t xml:space="preserve">and tests </w:t>
      </w:r>
      <w:r w:rsidR="0017498B">
        <w:t xml:space="preserve">into porting the extension can be found in </w:t>
      </w:r>
      <w:r w:rsidR="0017498B">
        <w:fldChar w:fldCharType="begin"/>
      </w:r>
      <w:r w:rsidR="0017498B">
        <w:instrText xml:space="preserve"> REF _Ref7987421 \r \h </w:instrText>
      </w:r>
      <w:r w:rsidR="0017498B">
        <w:fldChar w:fldCharType="separate"/>
      </w:r>
      <w:r w:rsidR="00DF4207">
        <w:t>Appendix U</w:t>
      </w:r>
      <w:r w:rsidR="0017498B">
        <w:fldChar w:fldCharType="end"/>
      </w:r>
      <w:r w:rsidR="0017498B">
        <w:t>.</w:t>
      </w:r>
    </w:p>
    <w:p w14:paraId="6A86D4AC" w14:textId="77777777" w:rsidR="00C13A8C" w:rsidRDefault="00C13A8C" w:rsidP="00A23642">
      <w:pPr>
        <w:spacing w:line="360" w:lineRule="auto"/>
      </w:pPr>
    </w:p>
    <w:p w14:paraId="02FF863A" w14:textId="0AC439F6" w:rsidR="000B7C20" w:rsidRDefault="000B7C20" w:rsidP="00A23642">
      <w:pPr>
        <w:spacing w:line="360" w:lineRule="auto"/>
      </w:pPr>
      <w:r>
        <w:t xml:space="preserve">Word </w:t>
      </w:r>
      <w:r w:rsidR="00185674">
        <w:t>c</w:t>
      </w:r>
      <w:r>
        <w:t>ount</w:t>
      </w:r>
      <w:r w:rsidR="00EB031B">
        <w:t xml:space="preserve">: </w:t>
      </w:r>
      <w:r w:rsidR="00687C99">
        <w:t>9</w:t>
      </w:r>
      <w:r w:rsidR="008E72DF">
        <w:t>7</w:t>
      </w:r>
      <w:r w:rsidR="00BD2595">
        <w:t>48</w:t>
      </w:r>
    </w:p>
    <w:p w14:paraId="3EB60A67" w14:textId="68B9F332" w:rsidR="007A681D" w:rsidRDefault="007A681D" w:rsidP="00A23642">
      <w:pPr>
        <w:spacing w:line="360" w:lineRule="auto"/>
      </w:pPr>
    </w:p>
    <w:bookmarkStart w:id="215" w:name="_Toc8357883" w:displacedByCustomXml="next"/>
    <w:sdt>
      <w:sdtPr>
        <w:rPr>
          <w:caps w:val="0"/>
          <w:kern w:val="0"/>
          <w:sz w:val="22"/>
        </w:rPr>
        <w:id w:val="-973906680"/>
        <w:docPartObj>
          <w:docPartGallery w:val="Bibliographies"/>
          <w:docPartUnique/>
        </w:docPartObj>
      </w:sdtPr>
      <w:sdtEndPr/>
      <w:sdtContent>
        <w:p w14:paraId="729D569D" w14:textId="05C49E50" w:rsidR="001F172E" w:rsidRDefault="001F172E">
          <w:pPr>
            <w:pStyle w:val="Heading1"/>
          </w:pPr>
          <w:r>
            <w:t>References</w:t>
          </w:r>
          <w:bookmarkEnd w:id="215"/>
        </w:p>
        <w:p w14:paraId="7A482709" w14:textId="6C7CD032" w:rsidR="006F26D8" w:rsidRDefault="006F26D8" w:rsidP="006F26D8">
          <w:pPr>
            <w:pStyle w:val="Bibliography"/>
            <w:rPr>
              <w:noProof/>
              <w:sz w:val="24"/>
              <w:szCs w:val="24"/>
            </w:rPr>
          </w:pPr>
          <w:r>
            <w:rPr>
              <w:noProof/>
            </w:rPr>
            <w:t xml:space="preserve">Agarwal, R. &amp; Umphress, D., 2008. </w:t>
          </w:r>
          <w:r>
            <w:rPr>
              <w:i/>
              <w:iCs/>
              <w:noProof/>
            </w:rPr>
            <w:t xml:space="preserve">Extreme Programming for a Single Person Team. </w:t>
          </w:r>
          <w:r>
            <w:rPr>
              <w:noProof/>
            </w:rPr>
            <w:t>Alabama, s.n.</w:t>
          </w:r>
        </w:p>
        <w:p w14:paraId="3D0E87FE" w14:textId="77777777" w:rsidR="006F26D8" w:rsidRDefault="006F26D8" w:rsidP="006F26D8">
          <w:pPr>
            <w:pStyle w:val="Bibliography"/>
            <w:rPr>
              <w:noProof/>
            </w:rPr>
          </w:pPr>
          <w:r>
            <w:rPr>
              <w:noProof/>
            </w:rPr>
            <w:t xml:space="preserve">Beck, K., 1999. Embracing change with extreme programming. </w:t>
          </w:r>
          <w:r>
            <w:rPr>
              <w:i/>
              <w:iCs/>
              <w:noProof/>
            </w:rPr>
            <w:t>Computer</w:t>
          </w:r>
          <w:r>
            <w:rPr>
              <w:noProof/>
            </w:rPr>
            <w:t>, October, pp. 70-77.</w:t>
          </w:r>
        </w:p>
        <w:p w14:paraId="718401B3" w14:textId="77777777" w:rsidR="006F26D8" w:rsidRDefault="006F26D8" w:rsidP="006F26D8">
          <w:pPr>
            <w:pStyle w:val="Bibliography"/>
            <w:rPr>
              <w:noProof/>
            </w:rPr>
          </w:pPr>
          <w:r>
            <w:rPr>
              <w:noProof/>
            </w:rPr>
            <w:t xml:space="preserve">Bitglass, 2018. </w:t>
          </w:r>
          <w:r>
            <w:rPr>
              <w:i/>
              <w:iCs/>
              <w:noProof/>
            </w:rPr>
            <w:t xml:space="preserve">Cloud Adoption Report 2018, </w:t>
          </w:r>
          <w:r>
            <w:rPr>
              <w:noProof/>
            </w:rPr>
            <w:t>s.l.: s.n.</w:t>
          </w:r>
        </w:p>
        <w:p w14:paraId="7042157A" w14:textId="77777777" w:rsidR="006F26D8" w:rsidRDefault="006F26D8" w:rsidP="006F26D8">
          <w:pPr>
            <w:pStyle w:val="Bibliography"/>
            <w:rPr>
              <w:noProof/>
            </w:rPr>
          </w:pPr>
          <w:r>
            <w:rPr>
              <w:noProof/>
            </w:rPr>
            <w:t xml:space="preserve">Bonsai, n.d. </w:t>
          </w:r>
          <w:r>
            <w:rPr>
              <w:i/>
              <w:iCs/>
              <w:noProof/>
            </w:rPr>
            <w:t xml:space="preserve">Grow with Bonsai. </w:t>
          </w:r>
          <w:r>
            <w:rPr>
              <w:noProof/>
            </w:rPr>
            <w:t xml:space="preserve">[Online] </w:t>
          </w:r>
          <w:r>
            <w:rPr>
              <w:noProof/>
            </w:rPr>
            <w:br/>
            <w:t xml:space="preserve">Available at: </w:t>
          </w:r>
          <w:r>
            <w:rPr>
              <w:noProof/>
              <w:u w:val="single"/>
            </w:rPr>
            <w:t>https://bonsai.io/pricing</w:t>
          </w:r>
          <w:r>
            <w:rPr>
              <w:noProof/>
            </w:rPr>
            <w:br/>
            <w:t>[Accessed 05 05 2019].</w:t>
          </w:r>
        </w:p>
        <w:p w14:paraId="323EE76D" w14:textId="77777777" w:rsidR="006F26D8" w:rsidRDefault="006F26D8" w:rsidP="006F26D8">
          <w:pPr>
            <w:pStyle w:val="Bibliography"/>
            <w:rPr>
              <w:noProof/>
            </w:rPr>
          </w:pPr>
          <w:r>
            <w:rPr>
              <w:noProof/>
            </w:rPr>
            <w:t xml:space="preserve">Callahan, D., 2015. </w:t>
          </w:r>
          <w:r>
            <w:rPr>
              <w:i/>
              <w:iCs/>
              <w:noProof/>
            </w:rPr>
            <w:t xml:space="preserve">Porting Chrome Extensions to Firefox with WebExtensions. </w:t>
          </w:r>
          <w:r>
            <w:rPr>
              <w:noProof/>
            </w:rPr>
            <w:t xml:space="preserve">[Online] </w:t>
          </w:r>
          <w:r>
            <w:rPr>
              <w:noProof/>
            </w:rPr>
            <w:br/>
            <w:t xml:space="preserve">Available at: </w:t>
          </w:r>
          <w:r>
            <w:rPr>
              <w:noProof/>
              <w:u w:val="single"/>
            </w:rPr>
            <w:t>https://hacks.mozilla.org/2015/10/porting-chrome-extensions-to-firefox-with-webextensions/</w:t>
          </w:r>
          <w:r>
            <w:rPr>
              <w:noProof/>
            </w:rPr>
            <w:br/>
            <w:t>[Accessed 05 05 2019].</w:t>
          </w:r>
        </w:p>
        <w:p w14:paraId="32410F0C" w14:textId="77777777" w:rsidR="006F26D8" w:rsidRDefault="006F26D8" w:rsidP="006F26D8">
          <w:pPr>
            <w:pStyle w:val="Bibliography"/>
            <w:rPr>
              <w:noProof/>
            </w:rPr>
          </w:pPr>
          <w:r>
            <w:rPr>
              <w:noProof/>
            </w:rPr>
            <w:t xml:space="preserve">Carr, M. &amp; Verner, J., 1997. </w:t>
          </w:r>
          <w:r>
            <w:rPr>
              <w:i/>
              <w:iCs/>
              <w:noProof/>
            </w:rPr>
            <w:t xml:space="preserve">Prototyping and Software Development Approaches, </w:t>
          </w:r>
          <w:r>
            <w:rPr>
              <w:noProof/>
            </w:rPr>
            <w:t>s.l.: s.n.</w:t>
          </w:r>
        </w:p>
        <w:p w14:paraId="04EB2005" w14:textId="77777777" w:rsidR="006F26D8" w:rsidRDefault="006F26D8" w:rsidP="006F26D8">
          <w:pPr>
            <w:pStyle w:val="Bibliography"/>
            <w:rPr>
              <w:noProof/>
            </w:rPr>
          </w:pPr>
          <w:r>
            <w:rPr>
              <w:noProof/>
            </w:rPr>
            <w:t xml:space="preserve">Centers for Medicare &amp; Medicaid Services (CMS), 2005. </w:t>
          </w:r>
          <w:r>
            <w:rPr>
              <w:i/>
              <w:iCs/>
              <w:noProof/>
            </w:rPr>
            <w:t xml:space="preserve">Select A Development Approach. </w:t>
          </w:r>
          <w:r>
            <w:rPr>
              <w:noProof/>
            </w:rPr>
            <w:t>s.l.:s.n.</w:t>
          </w:r>
        </w:p>
        <w:p w14:paraId="4B381F6E" w14:textId="77777777" w:rsidR="006F26D8" w:rsidRDefault="006F26D8" w:rsidP="006F26D8">
          <w:pPr>
            <w:pStyle w:val="Bibliography"/>
            <w:rPr>
              <w:noProof/>
            </w:rPr>
          </w:pPr>
          <w:r>
            <w:rPr>
              <w:noProof/>
            </w:rPr>
            <w:t xml:space="preserve">Christakis, M. &amp; Bird, C., n.d. </w:t>
          </w:r>
          <w:r>
            <w:rPr>
              <w:i/>
              <w:iCs/>
              <w:noProof/>
            </w:rPr>
            <w:t xml:space="preserve">What Developers Want and Need from Program Analysis. </w:t>
          </w:r>
          <w:r>
            <w:rPr>
              <w:noProof/>
            </w:rPr>
            <w:t xml:space="preserve">[Online] </w:t>
          </w:r>
          <w:r>
            <w:rPr>
              <w:noProof/>
            </w:rPr>
            <w:br/>
            <w:t xml:space="preserve">Available at: </w:t>
          </w:r>
          <w:r>
            <w:rPr>
              <w:noProof/>
              <w:u w:val="single"/>
            </w:rPr>
            <w:t>https://www.microsoft.com/en-us/research/uploads/prod/2016/07/What-Developers-Want-and-Need-from-Program-Analysis-An-Empirical-Study.pdf</w:t>
          </w:r>
          <w:r>
            <w:rPr>
              <w:noProof/>
            </w:rPr>
            <w:br/>
            <w:t>[Accessed 28 04 2019].</w:t>
          </w:r>
        </w:p>
        <w:p w14:paraId="431AA0F8" w14:textId="77777777" w:rsidR="006F26D8" w:rsidRDefault="006F26D8" w:rsidP="006F26D8">
          <w:pPr>
            <w:pStyle w:val="Bibliography"/>
            <w:rPr>
              <w:noProof/>
            </w:rPr>
          </w:pPr>
          <w:r>
            <w:rPr>
              <w:noProof/>
            </w:rPr>
            <w:t xml:space="preserve">Clegg, D. &amp; Barker, R., 1994. </w:t>
          </w:r>
          <w:r>
            <w:rPr>
              <w:i/>
              <w:iCs/>
              <w:noProof/>
            </w:rPr>
            <w:t xml:space="preserve">Case Method Fast-Track: A RAD Approach, </w:t>
          </w:r>
          <w:r>
            <w:rPr>
              <w:noProof/>
            </w:rPr>
            <w:t>s.l.: Addison-Wesley.</w:t>
          </w:r>
        </w:p>
        <w:p w14:paraId="6F9E140C" w14:textId="77777777" w:rsidR="006F26D8" w:rsidRDefault="006F26D8" w:rsidP="006F26D8">
          <w:pPr>
            <w:pStyle w:val="Bibliography"/>
            <w:rPr>
              <w:noProof/>
            </w:rPr>
          </w:pPr>
          <w:r>
            <w:rPr>
              <w:noProof/>
            </w:rPr>
            <w:t xml:space="preserve">Dooley, J., 2011. </w:t>
          </w:r>
          <w:r>
            <w:rPr>
              <w:i/>
              <w:iCs/>
              <w:noProof/>
            </w:rPr>
            <w:t xml:space="preserve">Object-Oriented Design Principles. In: Software Development and Professional Practice.. </w:t>
          </w:r>
          <w:r>
            <w:rPr>
              <w:noProof/>
            </w:rPr>
            <w:t>CA: Apress, Berkeley.</w:t>
          </w:r>
        </w:p>
        <w:p w14:paraId="1E73F4EA" w14:textId="77777777" w:rsidR="006F26D8" w:rsidRDefault="006F26D8" w:rsidP="006F26D8">
          <w:pPr>
            <w:pStyle w:val="Bibliography"/>
            <w:rPr>
              <w:noProof/>
            </w:rPr>
          </w:pPr>
          <w:r>
            <w:rPr>
              <w:noProof/>
            </w:rPr>
            <w:t xml:space="preserve">Dwomoh, G., Truong, A., Petcu, A. &amp; McMillan, K., 2019. </w:t>
          </w:r>
          <w:r>
            <w:rPr>
              <w:i/>
              <w:iCs/>
              <w:noProof/>
            </w:rPr>
            <w:t xml:space="preserve">Porting a Google Chrome extension. </w:t>
          </w:r>
          <w:r>
            <w:rPr>
              <w:noProof/>
            </w:rPr>
            <w:t xml:space="preserve">[Online] </w:t>
          </w:r>
          <w:r>
            <w:rPr>
              <w:noProof/>
            </w:rPr>
            <w:br/>
            <w:t xml:space="preserve">Available at: </w:t>
          </w:r>
          <w:r>
            <w:rPr>
              <w:noProof/>
              <w:u w:val="single"/>
            </w:rPr>
            <w:t>https://developer.mozilla.org/en-US/docs/Mozilla/Add-ons/WebExtensions/Porting_a_Google_Chrome_extension</w:t>
          </w:r>
          <w:r>
            <w:rPr>
              <w:noProof/>
            </w:rPr>
            <w:br/>
            <w:t>[Accessed 1 05 2019].</w:t>
          </w:r>
        </w:p>
        <w:p w14:paraId="618785DB" w14:textId="77777777" w:rsidR="006F26D8" w:rsidRDefault="006F26D8" w:rsidP="006F26D8">
          <w:pPr>
            <w:pStyle w:val="Bibliography"/>
            <w:rPr>
              <w:noProof/>
            </w:rPr>
          </w:pPr>
          <w:r>
            <w:rPr>
              <w:noProof/>
            </w:rPr>
            <w:t xml:space="preserve">Elastic, n.d. </w:t>
          </w:r>
          <w:r>
            <w:rPr>
              <w:i/>
              <w:iCs/>
              <w:noProof/>
            </w:rPr>
            <w:t xml:space="preserve">Elasticsearch-Powered SaaS Offerings. </w:t>
          </w:r>
          <w:r>
            <w:rPr>
              <w:noProof/>
            </w:rPr>
            <w:t xml:space="preserve">[Online] </w:t>
          </w:r>
          <w:r>
            <w:rPr>
              <w:noProof/>
            </w:rPr>
            <w:br/>
            <w:t xml:space="preserve">Available at: </w:t>
          </w:r>
          <w:r>
            <w:rPr>
              <w:noProof/>
              <w:u w:val="single"/>
            </w:rPr>
            <w:t>https://www.elastic.co/cloud/</w:t>
          </w:r>
          <w:r>
            <w:rPr>
              <w:noProof/>
            </w:rPr>
            <w:br/>
            <w:t>[Accessed 05 05 2019].</w:t>
          </w:r>
        </w:p>
        <w:p w14:paraId="2726FC06" w14:textId="77777777" w:rsidR="006F26D8" w:rsidRDefault="006F26D8" w:rsidP="006F26D8">
          <w:pPr>
            <w:pStyle w:val="Bibliography"/>
            <w:rPr>
              <w:noProof/>
            </w:rPr>
          </w:pPr>
          <w:r>
            <w:rPr>
              <w:noProof/>
            </w:rPr>
            <w:t xml:space="preserve">Fronczak, S., 2019. </w:t>
          </w:r>
          <w:r>
            <w:rPr>
              <w:i/>
              <w:iCs/>
              <w:noProof/>
            </w:rPr>
            <w:t xml:space="preserve">Software Development Life Cycle: Making Sense of the Different Methodologies. </w:t>
          </w:r>
          <w:r>
            <w:rPr>
              <w:noProof/>
            </w:rPr>
            <w:t xml:space="preserve">[Online] </w:t>
          </w:r>
          <w:r>
            <w:rPr>
              <w:noProof/>
            </w:rPr>
            <w:br/>
            <w:t xml:space="preserve">Available at: </w:t>
          </w:r>
          <w:r>
            <w:rPr>
              <w:noProof/>
              <w:u w:val="single"/>
            </w:rPr>
            <w:t>https://www.plutora.com/wp-content/uploads/2019/02/3_prototyping_model-1024x565.png</w:t>
          </w:r>
          <w:r>
            <w:rPr>
              <w:noProof/>
            </w:rPr>
            <w:br/>
            <w:t>[Accessed 2019 03 10].</w:t>
          </w:r>
        </w:p>
        <w:p w14:paraId="1D9F4760" w14:textId="77777777" w:rsidR="006F26D8" w:rsidRDefault="006F26D8" w:rsidP="006F26D8">
          <w:pPr>
            <w:pStyle w:val="Bibliography"/>
            <w:rPr>
              <w:noProof/>
            </w:rPr>
          </w:pPr>
          <w:r>
            <w:rPr>
              <w:noProof/>
            </w:rPr>
            <w:t xml:space="preserve">Hovemeyer, D. &amp; Pugh, W., 2004. Finding Bugs is Easy. </w:t>
          </w:r>
          <w:r>
            <w:rPr>
              <w:i/>
              <w:iCs/>
              <w:noProof/>
            </w:rPr>
            <w:t>SIGPLAN Notices</w:t>
          </w:r>
          <w:r>
            <w:rPr>
              <w:noProof/>
            </w:rPr>
            <w:t xml:space="preserve">. </w:t>
          </w:r>
        </w:p>
        <w:p w14:paraId="0281F583" w14:textId="77777777" w:rsidR="006F26D8" w:rsidRDefault="006F26D8" w:rsidP="006F26D8">
          <w:pPr>
            <w:pStyle w:val="Bibliography"/>
            <w:rPr>
              <w:noProof/>
            </w:rPr>
          </w:pPr>
          <w:r>
            <w:rPr>
              <w:noProof/>
            </w:rPr>
            <w:t xml:space="preserve">Jeffrey, P., 2008. </w:t>
          </w:r>
          <w:r>
            <w:rPr>
              <w:i/>
              <w:iCs/>
              <w:noProof/>
            </w:rPr>
            <w:t xml:space="preserve">The Onion Architecture. </w:t>
          </w:r>
          <w:r>
            <w:rPr>
              <w:noProof/>
            </w:rPr>
            <w:t xml:space="preserve">[Online] </w:t>
          </w:r>
          <w:r>
            <w:rPr>
              <w:noProof/>
            </w:rPr>
            <w:br/>
            <w:t xml:space="preserve">Available at: </w:t>
          </w:r>
          <w:r>
            <w:rPr>
              <w:noProof/>
              <w:u w:val="single"/>
            </w:rPr>
            <w:t>https://jeffreypalermo.com/2008/07/the-onion-architecture-part-1/</w:t>
          </w:r>
          <w:r>
            <w:rPr>
              <w:noProof/>
            </w:rPr>
            <w:br/>
            <w:t>[Accessed 15 03 2019].</w:t>
          </w:r>
        </w:p>
        <w:p w14:paraId="4EB44894" w14:textId="77777777" w:rsidR="006F26D8" w:rsidRDefault="006F26D8" w:rsidP="006F26D8">
          <w:pPr>
            <w:pStyle w:val="Bibliography"/>
            <w:rPr>
              <w:noProof/>
            </w:rPr>
          </w:pPr>
          <w:r>
            <w:rPr>
              <w:noProof/>
            </w:rPr>
            <w:t xml:space="preserve">Kambalyal, C., 2010. </w:t>
          </w:r>
          <w:r>
            <w:rPr>
              <w:i/>
              <w:iCs/>
              <w:noProof/>
            </w:rPr>
            <w:t xml:space="preserve">3-Tier Architecture. </w:t>
          </w:r>
          <w:r>
            <w:rPr>
              <w:noProof/>
            </w:rPr>
            <w:t xml:space="preserve">[Online] </w:t>
          </w:r>
          <w:r>
            <w:rPr>
              <w:noProof/>
            </w:rPr>
            <w:br/>
            <w:t xml:space="preserve">Available at: </w:t>
          </w:r>
          <w:r>
            <w:rPr>
              <w:noProof/>
              <w:u w:val="single"/>
            </w:rPr>
            <w:t>http://channukambalyal.tripod.com/NTierArchitecture.pdf</w:t>
          </w:r>
          <w:r>
            <w:rPr>
              <w:noProof/>
            </w:rPr>
            <w:br/>
            <w:t>[Accessed 15 04 2019].</w:t>
          </w:r>
        </w:p>
        <w:p w14:paraId="75513320" w14:textId="77777777" w:rsidR="006F26D8" w:rsidRDefault="006F26D8" w:rsidP="006F26D8">
          <w:pPr>
            <w:pStyle w:val="Bibliography"/>
            <w:rPr>
              <w:noProof/>
            </w:rPr>
          </w:pPr>
          <w:r>
            <w:rPr>
              <w:noProof/>
            </w:rPr>
            <w:t xml:space="preserve">Kannangaral, S. H., 2013. </w:t>
          </w:r>
          <w:r>
            <w:rPr>
              <w:i/>
              <w:iCs/>
              <w:noProof/>
            </w:rPr>
            <w:t xml:space="preserve">Measuring The Impact Of Refactoring On Code quality Improvement Using Internal Measures. </w:t>
          </w:r>
          <w:r>
            <w:rPr>
              <w:noProof/>
            </w:rPr>
            <w:t>Sri Lanka, s.n.</w:t>
          </w:r>
        </w:p>
        <w:p w14:paraId="47234FE8" w14:textId="77777777" w:rsidR="006F26D8" w:rsidRDefault="006F26D8" w:rsidP="006F26D8">
          <w:pPr>
            <w:pStyle w:val="Bibliography"/>
            <w:rPr>
              <w:noProof/>
            </w:rPr>
          </w:pPr>
          <w:r>
            <w:rPr>
              <w:noProof/>
            </w:rPr>
            <w:t xml:space="preserve">Lee, T., Lee, J. B. &amp; Peter, H., 2013. A Study of Different Coding Styles Affecting Code Readability. </w:t>
          </w:r>
          <w:r>
            <w:rPr>
              <w:i/>
              <w:iCs/>
              <w:noProof/>
            </w:rPr>
            <w:t xml:space="preserve">International Journal of Software Engineering and Its Applications, </w:t>
          </w:r>
          <w:r>
            <w:rPr>
              <w:noProof/>
            </w:rPr>
            <w:t>7(5), pp. 413-422.</w:t>
          </w:r>
        </w:p>
        <w:p w14:paraId="30BD45BC" w14:textId="77777777" w:rsidR="006F26D8" w:rsidRDefault="006F26D8" w:rsidP="006F26D8">
          <w:pPr>
            <w:pStyle w:val="Bibliography"/>
            <w:rPr>
              <w:noProof/>
            </w:rPr>
          </w:pPr>
          <w:r>
            <w:rPr>
              <w:noProof/>
            </w:rPr>
            <w:t>Liskov, B., 1988. Data Abstraction and Hierarchy. 23(5), pp. 17-34.</w:t>
          </w:r>
        </w:p>
        <w:p w14:paraId="6828F797" w14:textId="77777777" w:rsidR="006F26D8" w:rsidRDefault="006F26D8" w:rsidP="006F26D8">
          <w:pPr>
            <w:pStyle w:val="Bibliography"/>
            <w:rPr>
              <w:noProof/>
            </w:rPr>
          </w:pPr>
          <w:r>
            <w:rPr>
              <w:noProof/>
            </w:rPr>
            <w:t xml:space="preserve">Martin, R. C., 2008. </w:t>
          </w:r>
          <w:r>
            <w:rPr>
              <w:i/>
              <w:iCs/>
              <w:noProof/>
            </w:rPr>
            <w:t xml:space="preserve">Clean Code: A Handbook of Agile Software Craftsmanship. </w:t>
          </w:r>
          <w:r>
            <w:rPr>
              <w:noProof/>
            </w:rPr>
            <w:t>s.l.:Prentice Hall.</w:t>
          </w:r>
        </w:p>
        <w:p w14:paraId="06AF41D6" w14:textId="77777777" w:rsidR="006F26D8" w:rsidRDefault="006F26D8" w:rsidP="006F26D8">
          <w:pPr>
            <w:pStyle w:val="Bibliography"/>
            <w:rPr>
              <w:noProof/>
            </w:rPr>
          </w:pPr>
          <w:r>
            <w:rPr>
              <w:noProof/>
            </w:rPr>
            <w:t xml:space="preserve">Martin, R. C., 2017. </w:t>
          </w:r>
          <w:r>
            <w:rPr>
              <w:i/>
              <w:iCs/>
              <w:noProof/>
            </w:rPr>
            <w:t xml:space="preserve">Clean Architecture: A Craftsman's Guide to Software Structure and Design. </w:t>
          </w:r>
          <w:r>
            <w:rPr>
              <w:noProof/>
            </w:rPr>
            <w:t>s.l.:Prentice Hall.</w:t>
          </w:r>
        </w:p>
        <w:p w14:paraId="0C7D6A63" w14:textId="77777777" w:rsidR="006F26D8" w:rsidRDefault="006F26D8" w:rsidP="006F26D8">
          <w:pPr>
            <w:pStyle w:val="Bibliography"/>
            <w:rPr>
              <w:noProof/>
            </w:rPr>
          </w:pPr>
          <w:r>
            <w:rPr>
              <w:noProof/>
            </w:rPr>
            <w:t xml:space="preserve">Martin, R. C. &amp; Martin, M., 2002. </w:t>
          </w:r>
          <w:r>
            <w:rPr>
              <w:i/>
              <w:iCs/>
              <w:noProof/>
            </w:rPr>
            <w:t xml:space="preserve">Agile Principles, Patterns, and Practices in C#. </w:t>
          </w:r>
          <w:r>
            <w:rPr>
              <w:noProof/>
            </w:rPr>
            <w:t>s.l.:Pearson Prentice Hall.</w:t>
          </w:r>
        </w:p>
        <w:p w14:paraId="426721EB" w14:textId="77777777" w:rsidR="006F26D8" w:rsidRDefault="006F26D8" w:rsidP="006F26D8">
          <w:pPr>
            <w:pStyle w:val="Bibliography"/>
            <w:rPr>
              <w:noProof/>
            </w:rPr>
          </w:pPr>
          <w:r>
            <w:rPr>
              <w:noProof/>
            </w:rPr>
            <w:t xml:space="preserve">Microsoft, 2014. </w:t>
          </w:r>
          <w:r>
            <w:rPr>
              <w:i/>
              <w:iCs/>
              <w:noProof/>
            </w:rPr>
            <w:t xml:space="preserve">What’s New in ASP.NET MVC 5.2. </w:t>
          </w:r>
          <w:r>
            <w:rPr>
              <w:noProof/>
            </w:rPr>
            <w:t xml:space="preserve">[Online] </w:t>
          </w:r>
          <w:r>
            <w:rPr>
              <w:noProof/>
            </w:rPr>
            <w:br/>
            <w:t xml:space="preserve">Available at: </w:t>
          </w:r>
          <w:r>
            <w:rPr>
              <w:noProof/>
              <w:u w:val="single"/>
            </w:rPr>
            <w:t>https://docs.microsoft.com/en-us/aspnet/mvc/overview/releases/whats-new-in-aspnet-mvc-52</w:t>
          </w:r>
          <w:r>
            <w:rPr>
              <w:noProof/>
            </w:rPr>
            <w:br/>
            <w:t>[Accessed 20 04 2019].</w:t>
          </w:r>
        </w:p>
        <w:p w14:paraId="098D18EE" w14:textId="77777777" w:rsidR="006F26D8" w:rsidRDefault="006F26D8" w:rsidP="006F26D8">
          <w:pPr>
            <w:pStyle w:val="Bibliography"/>
            <w:rPr>
              <w:noProof/>
            </w:rPr>
          </w:pPr>
          <w:r>
            <w:rPr>
              <w:noProof/>
            </w:rPr>
            <w:lastRenderedPageBreak/>
            <w:t xml:space="preserve">Microsoft, 2019. </w:t>
          </w:r>
          <w:r>
            <w:rPr>
              <w:i/>
              <w:iCs/>
              <w:noProof/>
            </w:rPr>
            <w:t xml:space="preserve">Introduction to ASP.NET Core. </w:t>
          </w:r>
          <w:r>
            <w:rPr>
              <w:noProof/>
            </w:rPr>
            <w:t xml:space="preserve">[Online] </w:t>
          </w:r>
          <w:r>
            <w:rPr>
              <w:noProof/>
            </w:rPr>
            <w:br/>
            <w:t xml:space="preserve">Available at: </w:t>
          </w:r>
          <w:r>
            <w:rPr>
              <w:noProof/>
              <w:u w:val="single"/>
            </w:rPr>
            <w:t>https://docs.microsoft.com/en-us/aspnet/core/?view=aspnetcore-2.2</w:t>
          </w:r>
          <w:r>
            <w:rPr>
              <w:noProof/>
            </w:rPr>
            <w:br/>
            <w:t>[Accessed 20 04 2019].</w:t>
          </w:r>
        </w:p>
        <w:p w14:paraId="05020CCD" w14:textId="77777777" w:rsidR="006F26D8" w:rsidRDefault="006F26D8" w:rsidP="006F26D8">
          <w:pPr>
            <w:pStyle w:val="Bibliography"/>
            <w:rPr>
              <w:noProof/>
            </w:rPr>
          </w:pPr>
          <w:r>
            <w:rPr>
              <w:noProof/>
            </w:rPr>
            <w:t xml:space="preserve">Microsoft, n.d. </w:t>
          </w:r>
          <w:r>
            <w:rPr>
              <w:i/>
              <w:iCs/>
              <w:noProof/>
            </w:rPr>
            <w:t xml:space="preserve">Azure Functions Documentation. </w:t>
          </w:r>
          <w:r>
            <w:rPr>
              <w:noProof/>
            </w:rPr>
            <w:t xml:space="preserve">[Online] </w:t>
          </w:r>
          <w:r>
            <w:rPr>
              <w:noProof/>
            </w:rPr>
            <w:br/>
            <w:t xml:space="preserve">Available at: </w:t>
          </w:r>
          <w:r>
            <w:rPr>
              <w:noProof/>
              <w:u w:val="single"/>
            </w:rPr>
            <w:t>https://docs.microsoft.com/en-us/azure/azure-functions/</w:t>
          </w:r>
          <w:r>
            <w:rPr>
              <w:noProof/>
            </w:rPr>
            <w:br/>
            <w:t>[Accessed 01 05 2019].</w:t>
          </w:r>
        </w:p>
        <w:p w14:paraId="3AB1B9A3" w14:textId="77777777" w:rsidR="006F26D8" w:rsidRDefault="006F26D8" w:rsidP="006F26D8">
          <w:pPr>
            <w:pStyle w:val="Bibliography"/>
            <w:rPr>
              <w:noProof/>
            </w:rPr>
          </w:pPr>
          <w:r>
            <w:rPr>
              <w:noProof/>
            </w:rPr>
            <w:t xml:space="preserve">Moz, n.d. </w:t>
          </w:r>
          <w:r>
            <w:rPr>
              <w:i/>
              <w:iCs/>
              <w:noProof/>
            </w:rPr>
            <w:t xml:space="preserve">URLs. </w:t>
          </w:r>
          <w:r>
            <w:rPr>
              <w:noProof/>
            </w:rPr>
            <w:t xml:space="preserve">[Online] </w:t>
          </w:r>
          <w:r>
            <w:rPr>
              <w:noProof/>
            </w:rPr>
            <w:br/>
            <w:t xml:space="preserve">Available at: </w:t>
          </w:r>
          <w:r>
            <w:rPr>
              <w:noProof/>
              <w:u w:val="single"/>
            </w:rPr>
            <w:t>https://moz.com/learn/seo/url</w:t>
          </w:r>
          <w:r>
            <w:rPr>
              <w:noProof/>
            </w:rPr>
            <w:br/>
            <w:t>[Accessed 05 05 2019].</w:t>
          </w:r>
        </w:p>
        <w:p w14:paraId="4F2B7FA6" w14:textId="77777777" w:rsidR="006F26D8" w:rsidRDefault="006F26D8" w:rsidP="006F26D8">
          <w:pPr>
            <w:pStyle w:val="Bibliography"/>
            <w:rPr>
              <w:noProof/>
            </w:rPr>
          </w:pPr>
          <w:r>
            <w:rPr>
              <w:noProof/>
            </w:rPr>
            <w:t xml:space="preserve">Mullins, S., 2018. </w:t>
          </w:r>
          <w:r>
            <w:rPr>
              <w:i/>
              <w:iCs/>
              <w:noProof/>
            </w:rPr>
            <w:t xml:space="preserve">Solving the debugging dilemma: why we need integration (part 1). </w:t>
          </w:r>
          <w:r>
            <w:rPr>
              <w:noProof/>
            </w:rPr>
            <w:t xml:space="preserve">[Online] </w:t>
          </w:r>
          <w:r>
            <w:rPr>
              <w:noProof/>
            </w:rPr>
            <w:br/>
            <w:t xml:space="preserve">Available at: </w:t>
          </w:r>
          <w:r>
            <w:rPr>
              <w:noProof/>
              <w:u w:val="single"/>
            </w:rPr>
            <w:t>https://www.redweb.com/insights/solving-the-debugging-dilemma-why-we-need-integration-part-1/</w:t>
          </w:r>
          <w:r>
            <w:rPr>
              <w:noProof/>
            </w:rPr>
            <w:br/>
            <w:t>[Accessed 20 04 2019].</w:t>
          </w:r>
        </w:p>
        <w:p w14:paraId="52CCF08D" w14:textId="77777777" w:rsidR="006F26D8" w:rsidRDefault="006F26D8" w:rsidP="006F26D8">
          <w:pPr>
            <w:pStyle w:val="Bibliography"/>
            <w:rPr>
              <w:noProof/>
            </w:rPr>
          </w:pPr>
          <w:r>
            <w:rPr>
              <w:noProof/>
            </w:rPr>
            <w:t xml:space="preserve">Okafor, U., 2018. </w:t>
          </w:r>
          <w:r>
            <w:rPr>
              <w:i/>
              <w:iCs/>
              <w:noProof/>
            </w:rPr>
            <w:t xml:space="preserve">Solving the debugging dilemma: Ladebug to the rescue (part 2). </w:t>
          </w:r>
          <w:r>
            <w:rPr>
              <w:noProof/>
            </w:rPr>
            <w:t xml:space="preserve">[Online] </w:t>
          </w:r>
          <w:r>
            <w:rPr>
              <w:noProof/>
            </w:rPr>
            <w:br/>
            <w:t xml:space="preserve">Available at: </w:t>
          </w:r>
          <w:r>
            <w:rPr>
              <w:noProof/>
              <w:u w:val="single"/>
            </w:rPr>
            <w:t>https://www.redweb.com/insights/solving-the-debugging-dilemma-ladebug-to-the-rescue-part-2/</w:t>
          </w:r>
          <w:r>
            <w:rPr>
              <w:noProof/>
            </w:rPr>
            <w:br/>
            <w:t>[Accessed 20 04 2019].</w:t>
          </w:r>
        </w:p>
        <w:p w14:paraId="1B35249F" w14:textId="77777777" w:rsidR="006F26D8" w:rsidRDefault="006F26D8" w:rsidP="006F26D8">
          <w:pPr>
            <w:pStyle w:val="Bibliography"/>
            <w:rPr>
              <w:noProof/>
            </w:rPr>
          </w:pPr>
          <w:r>
            <w:rPr>
              <w:noProof/>
            </w:rPr>
            <w:t xml:space="preserve">OWASP Foundation, 2017. </w:t>
          </w:r>
          <w:r>
            <w:rPr>
              <w:i/>
              <w:iCs/>
              <w:noProof/>
            </w:rPr>
            <w:t xml:space="preserve">OWASP Top 10 Application Security Risks - 2017. </w:t>
          </w:r>
          <w:r>
            <w:rPr>
              <w:noProof/>
            </w:rPr>
            <w:t xml:space="preserve">[Online] </w:t>
          </w:r>
          <w:r>
            <w:rPr>
              <w:noProof/>
            </w:rPr>
            <w:br/>
            <w:t xml:space="preserve">Available at: </w:t>
          </w:r>
          <w:r>
            <w:rPr>
              <w:noProof/>
              <w:u w:val="single"/>
            </w:rPr>
            <w:t>https://www.owasp.org/index.php/Top_10-2017_Top_10</w:t>
          </w:r>
          <w:r>
            <w:rPr>
              <w:noProof/>
            </w:rPr>
            <w:br/>
            <w:t>[Accessed 20 04 2019].</w:t>
          </w:r>
        </w:p>
        <w:p w14:paraId="60CAA19B" w14:textId="77777777" w:rsidR="006F26D8" w:rsidRDefault="006F26D8" w:rsidP="006F26D8">
          <w:pPr>
            <w:pStyle w:val="Bibliography"/>
            <w:rPr>
              <w:noProof/>
            </w:rPr>
          </w:pPr>
          <w:r>
            <w:rPr>
              <w:noProof/>
            </w:rPr>
            <w:t xml:space="preserve">Pal, T., 2018. </w:t>
          </w:r>
          <w:r>
            <w:rPr>
              <w:i/>
              <w:iCs/>
              <w:noProof/>
            </w:rPr>
            <w:t xml:space="preserve">Understanding Onion Architecture. </w:t>
          </w:r>
          <w:r>
            <w:rPr>
              <w:noProof/>
            </w:rPr>
            <w:t xml:space="preserve">[Online] </w:t>
          </w:r>
          <w:r>
            <w:rPr>
              <w:noProof/>
            </w:rPr>
            <w:br/>
            <w:t xml:space="preserve">Available at: </w:t>
          </w:r>
          <w:r>
            <w:rPr>
              <w:noProof/>
              <w:u w:val="single"/>
            </w:rPr>
            <w:t>https://www.codeguru.com/csharp/csharp/cs_misc/designtechniques/understanding-onion-architecture.html</w:t>
          </w:r>
          <w:r>
            <w:rPr>
              <w:noProof/>
            </w:rPr>
            <w:br/>
            <w:t>[Accessed 20 04 2019].</w:t>
          </w:r>
        </w:p>
        <w:p w14:paraId="58A699D7" w14:textId="77777777" w:rsidR="006F26D8" w:rsidRDefault="006F26D8" w:rsidP="006F26D8">
          <w:pPr>
            <w:pStyle w:val="Bibliography"/>
            <w:rPr>
              <w:noProof/>
            </w:rPr>
          </w:pPr>
          <w:r>
            <w:rPr>
              <w:noProof/>
            </w:rPr>
            <w:t xml:space="preserve">Paul, B.-D., C, C., H, M. &amp; D, T., 1999. Rapid application development (RAD): An empirical review. </w:t>
          </w:r>
          <w:r>
            <w:rPr>
              <w:i/>
              <w:iCs/>
              <w:noProof/>
            </w:rPr>
            <w:t xml:space="preserve">European Journal of Information Systems, </w:t>
          </w:r>
          <w:r>
            <w:rPr>
              <w:noProof/>
            </w:rPr>
            <w:t>p. 211–223.</w:t>
          </w:r>
        </w:p>
        <w:p w14:paraId="0A68A17A" w14:textId="77777777" w:rsidR="006F26D8" w:rsidRDefault="006F26D8" w:rsidP="006F26D8">
          <w:pPr>
            <w:pStyle w:val="Bibliography"/>
            <w:rPr>
              <w:noProof/>
            </w:rPr>
          </w:pPr>
          <w:r>
            <w:rPr>
              <w:noProof/>
            </w:rPr>
            <w:t xml:space="preserve">Razina, E. &amp; Janzen, D., 2007. </w:t>
          </w:r>
          <w:r>
            <w:rPr>
              <w:i/>
              <w:iCs/>
              <w:noProof/>
            </w:rPr>
            <w:t xml:space="preserve">Effects of Dependency Injection on Maintainability. </w:t>
          </w:r>
          <w:r>
            <w:rPr>
              <w:noProof/>
            </w:rPr>
            <w:t>s.l., Acta Press.</w:t>
          </w:r>
        </w:p>
        <w:p w14:paraId="6B078D06" w14:textId="77777777" w:rsidR="006F26D8" w:rsidRDefault="006F26D8" w:rsidP="006F26D8">
          <w:pPr>
            <w:pStyle w:val="Bibliography"/>
            <w:rPr>
              <w:noProof/>
            </w:rPr>
          </w:pPr>
          <w:r>
            <w:rPr>
              <w:noProof/>
            </w:rPr>
            <w:t xml:space="preserve">ReSharper, n.d. </w:t>
          </w:r>
          <w:r>
            <w:rPr>
              <w:i/>
              <w:iCs/>
              <w:noProof/>
            </w:rPr>
            <w:t xml:space="preserve">ReSharper - The Visual Studio Extension for .NET Developers. </w:t>
          </w:r>
          <w:r>
            <w:rPr>
              <w:noProof/>
            </w:rPr>
            <w:t xml:space="preserve">[Online] </w:t>
          </w:r>
          <w:r>
            <w:rPr>
              <w:noProof/>
            </w:rPr>
            <w:br/>
            <w:t xml:space="preserve">Available at: </w:t>
          </w:r>
          <w:r>
            <w:rPr>
              <w:noProof/>
              <w:u w:val="single"/>
            </w:rPr>
            <w:t>https://www.jetbrains.com/resharper/</w:t>
          </w:r>
          <w:r>
            <w:rPr>
              <w:noProof/>
            </w:rPr>
            <w:br/>
            <w:t>[Accessed 28 04 2019].</w:t>
          </w:r>
        </w:p>
        <w:p w14:paraId="1BBA18DE" w14:textId="77777777" w:rsidR="006F26D8" w:rsidRDefault="006F26D8" w:rsidP="006F26D8">
          <w:pPr>
            <w:pStyle w:val="Bibliography"/>
            <w:rPr>
              <w:noProof/>
            </w:rPr>
          </w:pPr>
          <w:r>
            <w:rPr>
              <w:noProof/>
            </w:rPr>
            <w:t xml:space="preserve">Robertson, C. et al., 2018. </w:t>
          </w:r>
          <w:r>
            <w:rPr>
              <w:i/>
              <w:iCs/>
              <w:noProof/>
            </w:rPr>
            <w:t xml:space="preserve">Code metrics values. </w:t>
          </w:r>
          <w:r>
            <w:rPr>
              <w:noProof/>
            </w:rPr>
            <w:t xml:space="preserve">[Online] </w:t>
          </w:r>
          <w:r>
            <w:rPr>
              <w:noProof/>
            </w:rPr>
            <w:br/>
            <w:t xml:space="preserve">Available at: </w:t>
          </w:r>
          <w:r>
            <w:rPr>
              <w:noProof/>
              <w:u w:val="single"/>
            </w:rPr>
            <w:t>https://docs.microsoft.com/en-us/visualstudio/code-quality/code-metrics-values?view=vs-2017</w:t>
          </w:r>
          <w:r>
            <w:rPr>
              <w:noProof/>
            </w:rPr>
            <w:br/>
            <w:t>[Accessed 28 05 2019].</w:t>
          </w:r>
        </w:p>
        <w:p w14:paraId="4D58AF86" w14:textId="77777777" w:rsidR="006F26D8" w:rsidRDefault="006F26D8" w:rsidP="006F26D8">
          <w:pPr>
            <w:pStyle w:val="Bibliography"/>
            <w:rPr>
              <w:noProof/>
            </w:rPr>
          </w:pPr>
          <w:r>
            <w:rPr>
              <w:noProof/>
            </w:rPr>
            <w:t xml:space="preserve">Schenker, G., 2009. </w:t>
          </w:r>
          <w:r>
            <w:rPr>
              <w:i/>
              <w:iCs/>
              <w:noProof/>
            </w:rPr>
            <w:t xml:space="preserve">The Dependency Inversion Principle. </w:t>
          </w:r>
          <w:r>
            <w:rPr>
              <w:noProof/>
            </w:rPr>
            <w:t xml:space="preserve">[Online] </w:t>
          </w:r>
          <w:r>
            <w:rPr>
              <w:noProof/>
            </w:rPr>
            <w:br/>
            <w:t xml:space="preserve">Available at: </w:t>
          </w:r>
          <w:r>
            <w:rPr>
              <w:noProof/>
              <w:u w:val="single"/>
            </w:rPr>
            <w:t>https://lostechies.com/gabrielschenker/2009/01/30/the-dependency-inversion-principle/</w:t>
          </w:r>
          <w:r>
            <w:rPr>
              <w:noProof/>
            </w:rPr>
            <w:br/>
            <w:t>[Accessed 08 03 2019].</w:t>
          </w:r>
        </w:p>
        <w:p w14:paraId="5E528E54" w14:textId="77777777" w:rsidR="006F26D8" w:rsidRDefault="006F26D8" w:rsidP="006F26D8">
          <w:pPr>
            <w:pStyle w:val="Bibliography"/>
            <w:rPr>
              <w:noProof/>
            </w:rPr>
          </w:pPr>
          <w:r>
            <w:rPr>
              <w:noProof/>
            </w:rPr>
            <w:t xml:space="preserve">Seeman, M., 2011. </w:t>
          </w:r>
          <w:r>
            <w:rPr>
              <w:i/>
              <w:iCs/>
              <w:noProof/>
            </w:rPr>
            <w:t xml:space="preserve">Dependency Injection in .NET. </w:t>
          </w:r>
          <w:r>
            <w:rPr>
              <w:noProof/>
            </w:rPr>
            <w:t>s.l.:Wiley India Pvt. Limited.</w:t>
          </w:r>
        </w:p>
        <w:p w14:paraId="202B26E0" w14:textId="77777777" w:rsidR="006F26D8" w:rsidRDefault="006F26D8" w:rsidP="006F26D8">
          <w:pPr>
            <w:pStyle w:val="Bibliography"/>
            <w:rPr>
              <w:noProof/>
            </w:rPr>
          </w:pPr>
          <w:r>
            <w:rPr>
              <w:noProof/>
            </w:rPr>
            <w:t xml:space="preserve">Smith, S., 2019. </w:t>
          </w:r>
          <w:r>
            <w:rPr>
              <w:i/>
              <w:iCs/>
              <w:noProof/>
            </w:rPr>
            <w:t xml:space="preserve">Architecting Modern Web Apps with ASP.NET Core 2 and Azure. </w:t>
          </w:r>
          <w:r>
            <w:rPr>
              <w:noProof/>
            </w:rPr>
            <w:t>2.2 ed. Redmond, Washington: DevDiv, .NET and Visual Studio product teams.</w:t>
          </w:r>
        </w:p>
        <w:p w14:paraId="327F2A9B" w14:textId="77777777" w:rsidR="006F26D8" w:rsidRDefault="006F26D8" w:rsidP="006F26D8">
          <w:pPr>
            <w:pStyle w:val="Bibliography"/>
            <w:rPr>
              <w:noProof/>
            </w:rPr>
          </w:pPr>
          <w:r>
            <w:rPr>
              <w:noProof/>
            </w:rPr>
            <w:t xml:space="preserve">StatCounter, 2019. </w:t>
          </w:r>
          <w:r>
            <w:rPr>
              <w:i/>
              <w:iCs/>
              <w:noProof/>
            </w:rPr>
            <w:t xml:space="preserve">Desktop Browser Market Share Worldwide. </w:t>
          </w:r>
          <w:r>
            <w:rPr>
              <w:noProof/>
            </w:rPr>
            <w:t xml:space="preserve">[Online] </w:t>
          </w:r>
          <w:r>
            <w:rPr>
              <w:noProof/>
            </w:rPr>
            <w:br/>
            <w:t xml:space="preserve">Available at: </w:t>
          </w:r>
          <w:r>
            <w:rPr>
              <w:noProof/>
              <w:u w:val="single"/>
            </w:rPr>
            <w:t>http://gs.statcounter.com/browser-market-share/desktop/worldwide/#monthly-201904-201904-bar</w:t>
          </w:r>
          <w:r>
            <w:rPr>
              <w:noProof/>
            </w:rPr>
            <w:br/>
            <w:t>[Accessed 01 05 2019].</w:t>
          </w:r>
        </w:p>
        <w:p w14:paraId="53923DDF" w14:textId="77777777" w:rsidR="006F26D8" w:rsidRDefault="006F26D8" w:rsidP="006F26D8">
          <w:pPr>
            <w:pStyle w:val="Bibliography"/>
            <w:rPr>
              <w:noProof/>
            </w:rPr>
          </w:pPr>
          <w:r>
            <w:rPr>
              <w:noProof/>
            </w:rPr>
            <w:t xml:space="preserve">Swati, P., B.V, P. &amp; Ajay, P., 2013. Search Engine Optimization: A Study. </w:t>
          </w:r>
          <w:r>
            <w:rPr>
              <w:i/>
              <w:iCs/>
              <w:noProof/>
            </w:rPr>
            <w:t xml:space="preserve">Research Journal of Computer and Information Technology Sciences, </w:t>
          </w:r>
          <w:r>
            <w:rPr>
              <w:noProof/>
            </w:rPr>
            <w:t>1(1), pp. 10-13.</w:t>
          </w:r>
        </w:p>
        <w:p w14:paraId="2C5C6B61" w14:textId="77777777" w:rsidR="006F26D8" w:rsidRDefault="006F26D8" w:rsidP="006F26D8">
          <w:pPr>
            <w:pStyle w:val="Bibliography"/>
            <w:rPr>
              <w:noProof/>
            </w:rPr>
          </w:pPr>
          <w:r>
            <w:rPr>
              <w:noProof/>
            </w:rPr>
            <w:t xml:space="preserve">w3schools, n.d. </w:t>
          </w:r>
          <w:r>
            <w:rPr>
              <w:i/>
              <w:iCs/>
              <w:noProof/>
            </w:rPr>
            <w:t xml:space="preserve">HTML &lt;iframe&gt; sandbox Attribute. </w:t>
          </w:r>
          <w:r>
            <w:rPr>
              <w:noProof/>
            </w:rPr>
            <w:t xml:space="preserve">[Online] </w:t>
          </w:r>
          <w:r>
            <w:rPr>
              <w:noProof/>
            </w:rPr>
            <w:br/>
            <w:t xml:space="preserve">Available at: </w:t>
          </w:r>
          <w:r>
            <w:rPr>
              <w:noProof/>
              <w:u w:val="single"/>
            </w:rPr>
            <w:t>https://www.w3schools.com/tags/att_iframe_sandbox.asp</w:t>
          </w:r>
          <w:r>
            <w:rPr>
              <w:noProof/>
            </w:rPr>
            <w:br/>
            <w:t>[Accessed 20 04 2019].</w:t>
          </w:r>
        </w:p>
        <w:p w14:paraId="70903A22" w14:textId="77777777" w:rsidR="006F26D8" w:rsidRDefault="006F26D8" w:rsidP="006F26D8">
          <w:pPr>
            <w:pStyle w:val="Bibliography"/>
            <w:rPr>
              <w:noProof/>
            </w:rPr>
          </w:pPr>
          <w:r>
            <w:rPr>
              <w:noProof/>
            </w:rPr>
            <w:t xml:space="preserve">Wells, D., 2001. </w:t>
          </w:r>
          <w:r>
            <w:rPr>
              <w:i/>
              <w:iCs/>
              <w:noProof/>
            </w:rPr>
            <w:t xml:space="preserve">Planning/Feedback Loops. </w:t>
          </w:r>
          <w:r>
            <w:rPr>
              <w:noProof/>
            </w:rPr>
            <w:t xml:space="preserve">[Online] </w:t>
          </w:r>
          <w:r>
            <w:rPr>
              <w:noProof/>
            </w:rPr>
            <w:br/>
            <w:t xml:space="preserve">Available at: </w:t>
          </w:r>
          <w:r>
            <w:rPr>
              <w:noProof/>
              <w:u w:val="single"/>
            </w:rPr>
            <w:t>http://www.extremeprogramming.org/map/loops.html</w:t>
          </w:r>
          <w:r>
            <w:rPr>
              <w:noProof/>
            </w:rPr>
            <w:br/>
            <w:t>[Accessed 10 03 2019].</w:t>
          </w:r>
        </w:p>
        <w:p w14:paraId="681318A5" w14:textId="77777777" w:rsidR="006F26D8" w:rsidRDefault="006F26D8" w:rsidP="006F26D8">
          <w:pPr>
            <w:pStyle w:val="Bibliography"/>
            <w:rPr>
              <w:noProof/>
            </w:rPr>
          </w:pPr>
          <w:r>
            <w:rPr>
              <w:noProof/>
            </w:rPr>
            <w:t xml:space="preserve">Wenzel, M. et al., 2019. </w:t>
          </w:r>
          <w:r>
            <w:rPr>
              <w:i/>
              <w:iCs/>
              <w:noProof/>
            </w:rPr>
            <w:t xml:space="preserve">Architectural principles. </w:t>
          </w:r>
          <w:r>
            <w:rPr>
              <w:noProof/>
            </w:rPr>
            <w:t xml:space="preserve">[Online] </w:t>
          </w:r>
          <w:r>
            <w:rPr>
              <w:noProof/>
            </w:rPr>
            <w:br/>
            <w:t xml:space="preserve">Available at: </w:t>
          </w:r>
          <w:r>
            <w:rPr>
              <w:noProof/>
              <w:u w:val="single"/>
            </w:rPr>
            <w:t>https://docs.microsoft.com/en-us/dotnet/standard/modern-web-apps-azure-</w:t>
          </w:r>
          <w:r>
            <w:rPr>
              <w:noProof/>
              <w:u w:val="single"/>
            </w:rPr>
            <w:lastRenderedPageBreak/>
            <w:t>architecture/architectural-principles</w:t>
          </w:r>
          <w:r>
            <w:rPr>
              <w:noProof/>
            </w:rPr>
            <w:br/>
            <w:t>[Accessed 20 04 2019].</w:t>
          </w:r>
        </w:p>
        <w:p w14:paraId="3FA55A2B" w14:textId="77777777" w:rsidR="006F26D8" w:rsidRDefault="006F26D8" w:rsidP="006F26D8">
          <w:pPr>
            <w:pStyle w:val="Bibliography"/>
            <w:rPr>
              <w:noProof/>
            </w:rPr>
          </w:pPr>
          <w:r>
            <w:rPr>
              <w:noProof/>
            </w:rPr>
            <w:t xml:space="preserve">Wikipedia, n.d. </w:t>
          </w:r>
          <w:r>
            <w:rPr>
              <w:i/>
              <w:iCs/>
              <w:noProof/>
            </w:rPr>
            <w:t xml:space="preserve">Multitier architecture. </w:t>
          </w:r>
          <w:r>
            <w:rPr>
              <w:noProof/>
            </w:rPr>
            <w:t xml:space="preserve">[Online] </w:t>
          </w:r>
          <w:r>
            <w:rPr>
              <w:noProof/>
            </w:rPr>
            <w:br/>
            <w:t xml:space="preserve">Available at: </w:t>
          </w:r>
          <w:r>
            <w:rPr>
              <w:noProof/>
              <w:u w:val="single"/>
            </w:rPr>
            <w:t>https://en.wikipedia.org/wiki/Multitier_architecture</w:t>
          </w:r>
          <w:r>
            <w:rPr>
              <w:noProof/>
            </w:rPr>
            <w:br/>
            <w:t>[Accessed 10 03 2019].</w:t>
          </w:r>
        </w:p>
        <w:p w14:paraId="1910BA00" w14:textId="240B9C6D" w:rsidR="001F172E" w:rsidRDefault="00AA3775" w:rsidP="0015320E"/>
      </w:sdtContent>
    </w:sdt>
    <w:p w14:paraId="5B4F75A9" w14:textId="6A5403CF" w:rsidR="00747837" w:rsidRDefault="00747837" w:rsidP="00325EA9">
      <w:pPr>
        <w:spacing w:line="360" w:lineRule="auto"/>
      </w:pPr>
    </w:p>
    <w:p w14:paraId="34231BF4" w14:textId="72286064" w:rsidR="002E0835" w:rsidRPr="002E0835" w:rsidRDefault="002E0835" w:rsidP="002E0835"/>
    <w:p w14:paraId="1206E394" w14:textId="2D5552FF" w:rsidR="002E0835" w:rsidRPr="002E0835" w:rsidRDefault="002E0835" w:rsidP="002E0835"/>
    <w:p w14:paraId="3D5DDD40" w14:textId="54FDA735" w:rsidR="002E0835" w:rsidRPr="002E0835" w:rsidRDefault="002E0835" w:rsidP="002E0835"/>
    <w:p w14:paraId="2204769F" w14:textId="2047677D" w:rsidR="002E0835" w:rsidRPr="002E0835" w:rsidRDefault="002E0835" w:rsidP="002E0835"/>
    <w:p w14:paraId="6E59E2F3" w14:textId="09647B7E" w:rsidR="002E0835" w:rsidRPr="002E0835" w:rsidRDefault="002E0835" w:rsidP="002E0835"/>
    <w:p w14:paraId="6EE243F2" w14:textId="79559D70" w:rsidR="002E0835" w:rsidRPr="002E0835" w:rsidRDefault="002E0835" w:rsidP="002E0835"/>
    <w:p w14:paraId="6485BBB6" w14:textId="797F0FDA" w:rsidR="002E0835" w:rsidRPr="002E0835" w:rsidRDefault="002E0835" w:rsidP="002E0835"/>
    <w:p w14:paraId="1A901D20" w14:textId="25BA2314" w:rsidR="002E0835" w:rsidRPr="002E0835" w:rsidRDefault="002E0835" w:rsidP="002E0835"/>
    <w:p w14:paraId="70E0708F" w14:textId="6D4B03ED" w:rsidR="002E0835" w:rsidRPr="002E0835" w:rsidRDefault="002E0835" w:rsidP="002E0835"/>
    <w:p w14:paraId="71E27D2D" w14:textId="18E91EB6" w:rsidR="002E0835" w:rsidRPr="002E0835" w:rsidRDefault="002E0835" w:rsidP="002E0835"/>
    <w:p w14:paraId="424BED3B" w14:textId="75D8C45A" w:rsidR="002E0835" w:rsidRPr="002E0835" w:rsidRDefault="002E0835" w:rsidP="002E0835"/>
    <w:p w14:paraId="17F19B52" w14:textId="2AE05E8D" w:rsidR="002E0835" w:rsidRPr="002E0835" w:rsidRDefault="002E0835" w:rsidP="002E0835"/>
    <w:p w14:paraId="7C97FED1" w14:textId="6E178F95" w:rsidR="002E0835" w:rsidRPr="002E0835" w:rsidRDefault="002E0835" w:rsidP="002E0835"/>
    <w:p w14:paraId="18EC4A7B" w14:textId="3BF21432" w:rsidR="002E0835" w:rsidRPr="002E0835" w:rsidRDefault="002E0835" w:rsidP="002E0835"/>
    <w:p w14:paraId="50FD8EE4" w14:textId="2A5F9AAB" w:rsidR="002E0835" w:rsidRPr="002E0835" w:rsidRDefault="002E0835" w:rsidP="002E0835"/>
    <w:p w14:paraId="30BD63CB" w14:textId="6CAA3C22" w:rsidR="002E0835" w:rsidRPr="002E0835" w:rsidRDefault="002E0835" w:rsidP="002E0835"/>
    <w:p w14:paraId="59D1D8F0" w14:textId="627C614D" w:rsidR="002E0835" w:rsidRPr="002E0835" w:rsidRDefault="002E0835" w:rsidP="002E0835"/>
    <w:p w14:paraId="58ADB950" w14:textId="1BAB12F3" w:rsidR="002E0835" w:rsidRPr="002E0835" w:rsidRDefault="002E0835" w:rsidP="002E0835"/>
    <w:p w14:paraId="0D02A270" w14:textId="391E51F8" w:rsidR="002E0835" w:rsidRPr="002E0835" w:rsidRDefault="002E0835" w:rsidP="002E0835"/>
    <w:p w14:paraId="5B3B622C" w14:textId="10320BFA" w:rsidR="002E0835" w:rsidRPr="002E0835" w:rsidRDefault="002E0835" w:rsidP="002E0835"/>
    <w:p w14:paraId="6B022F10" w14:textId="4DD47053" w:rsidR="002E0835" w:rsidRPr="002E0835" w:rsidRDefault="002E0835" w:rsidP="002E0835"/>
    <w:p w14:paraId="69E5EF33" w14:textId="35166992" w:rsidR="002E0835" w:rsidRPr="002E0835" w:rsidRDefault="002E0835" w:rsidP="002E0835"/>
    <w:p w14:paraId="37DCCB0D" w14:textId="2C66705D" w:rsidR="002E0835" w:rsidRPr="002E0835" w:rsidRDefault="002E0835" w:rsidP="002E0835"/>
    <w:p w14:paraId="70F173ED" w14:textId="79F94A9F" w:rsidR="002E0835" w:rsidRPr="002E0835" w:rsidRDefault="002E0835" w:rsidP="002E0835"/>
    <w:p w14:paraId="6BB0BBF5" w14:textId="76278C21" w:rsidR="002E0835" w:rsidRPr="002E0835" w:rsidRDefault="002E0835" w:rsidP="002E0835"/>
    <w:p w14:paraId="6637BE01" w14:textId="03811B7C" w:rsidR="002E0835" w:rsidRPr="002E0835" w:rsidRDefault="002E0835" w:rsidP="002E0835"/>
    <w:p w14:paraId="0B0825D6" w14:textId="52A048A6" w:rsidR="002E0835" w:rsidRPr="002E0835" w:rsidRDefault="002E0835" w:rsidP="002E0835"/>
    <w:p w14:paraId="6A0FF433" w14:textId="011837F3" w:rsidR="002E0835" w:rsidRPr="002E0835" w:rsidRDefault="002E0835" w:rsidP="002E0835"/>
    <w:p w14:paraId="19271C94" w14:textId="0C800F32" w:rsidR="002E0835" w:rsidRPr="002E0835" w:rsidRDefault="002E0835" w:rsidP="002E0835"/>
    <w:p w14:paraId="27D39D56" w14:textId="7C47B5DB" w:rsidR="002E0835" w:rsidRPr="002E0835" w:rsidRDefault="002E0835" w:rsidP="002E0835"/>
    <w:p w14:paraId="6618914C" w14:textId="578B0712" w:rsidR="002E0835" w:rsidRPr="002E0835" w:rsidRDefault="002E0835" w:rsidP="002E0835"/>
    <w:p w14:paraId="3BAEB000" w14:textId="3E68101C" w:rsidR="001A773A" w:rsidRPr="001A773A" w:rsidRDefault="001A773A" w:rsidP="005A266B"/>
    <w:p w14:paraId="5A1773C9" w14:textId="10DE6C4C" w:rsidR="00672FEE" w:rsidRDefault="00033FDF" w:rsidP="00577ADB">
      <w:pPr>
        <w:pStyle w:val="AppendixTitle1"/>
      </w:pPr>
      <w:bookmarkStart w:id="216" w:name="_Ref8214335"/>
      <w:bookmarkStart w:id="217" w:name="_Toc8357884"/>
      <w:r>
        <w:lastRenderedPageBreak/>
        <w:t xml:space="preserve">-  </w:t>
      </w:r>
      <w:r w:rsidR="00577ADB">
        <w:t>Project proposal</w:t>
      </w:r>
      <w:bookmarkEnd w:id="216"/>
      <w:bookmarkEnd w:id="217"/>
    </w:p>
    <w:p w14:paraId="355A8736" w14:textId="76B6425D" w:rsidR="00672FEE" w:rsidRPr="00672FEE" w:rsidRDefault="00672FEE" w:rsidP="00672FEE">
      <w:pPr>
        <w:spacing w:after="200" w:line="276" w:lineRule="auto"/>
        <w:rPr>
          <w:rFonts w:ascii="Calibri" w:eastAsia="SimSun" w:hAnsi="Calibri"/>
          <w:b/>
          <w:sz w:val="28"/>
          <w:szCs w:val="22"/>
        </w:rPr>
      </w:pPr>
      <w:r w:rsidRPr="00672FEE">
        <w:rPr>
          <w:rFonts w:ascii="Calibri" w:eastAsia="SimSun" w:hAnsi="Calibri"/>
          <w:b/>
          <w:sz w:val="28"/>
          <w:szCs w:val="22"/>
        </w:rPr>
        <w:t>Undergraduate Project Proposal Form</w:t>
      </w:r>
    </w:p>
    <w:p w14:paraId="6D01FD34" w14:textId="77777777" w:rsidR="00672FEE" w:rsidRPr="00672FEE" w:rsidRDefault="00672FEE" w:rsidP="00672FEE">
      <w:pPr>
        <w:spacing w:after="200" w:line="276" w:lineRule="auto"/>
        <w:rPr>
          <w:rFonts w:ascii="Calibri" w:eastAsia="SimSun" w:hAnsi="Calibri"/>
          <w:b/>
          <w:color w:val="FF0000"/>
          <w:sz w:val="36"/>
          <w:szCs w:val="22"/>
        </w:rPr>
      </w:pPr>
      <w:r w:rsidRPr="00672FEE">
        <w:rPr>
          <w:rFonts w:ascii="Calibri" w:eastAsia="SimSun" w:hAnsi="Calibri"/>
          <w:color w:val="FF0000"/>
          <w:sz w:val="24"/>
          <w:szCs w:val="22"/>
        </w:rPr>
        <w:t xml:space="preserve">Please refer to the </w:t>
      </w:r>
      <w:r w:rsidRPr="00672FEE">
        <w:rPr>
          <w:rFonts w:ascii="Calibri" w:eastAsia="SimSun" w:hAnsi="Calibri"/>
          <w:b/>
          <w:color w:val="FF0000"/>
          <w:sz w:val="24"/>
          <w:szCs w:val="22"/>
        </w:rPr>
        <w:t>Project Handbook Section 4</w:t>
      </w:r>
      <w:r w:rsidRPr="00672FEE">
        <w:rPr>
          <w:rFonts w:ascii="Calibri" w:eastAsia="SimSun" w:hAnsi="Calibri"/>
          <w:color w:val="FF0000"/>
          <w:sz w:val="24"/>
          <w:szCs w:val="22"/>
        </w:rPr>
        <w:t xml:space="preserve"> when completing this for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6"/>
        <w:gridCol w:w="7154"/>
      </w:tblGrid>
      <w:tr w:rsidR="00672FEE" w:rsidRPr="00672FEE" w14:paraId="60451D8E" w14:textId="77777777" w:rsidTr="00867FF5">
        <w:trPr>
          <w:trHeight w:val="639"/>
        </w:trPr>
        <w:tc>
          <w:tcPr>
            <w:tcW w:w="2410" w:type="dxa"/>
            <w:vMerge w:val="restart"/>
            <w:shd w:val="clear" w:color="auto" w:fill="auto"/>
          </w:tcPr>
          <w:p w14:paraId="005BA4E3"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Degree Title:</w:t>
            </w:r>
          </w:p>
          <w:sdt>
            <w:sdtPr>
              <w:rPr>
                <w:rFonts w:ascii="Calibri" w:eastAsia="SimSun" w:hAnsi="Calibri"/>
                <w:szCs w:val="22"/>
              </w:rPr>
              <w:id w:val="-1465657308"/>
              <w:placeholder>
                <w:docPart w:val="9E45BD8DBB0C4908AF6249F1851B18E3"/>
              </w:placeholder>
              <w:comboBox>
                <w:listItem w:value="Choose an item."/>
                <w:listItem w:displayText="Business Information Technology" w:value="BIT"/>
                <w:listItem w:displayText="Computing" w:value="COMP"/>
                <w:listItem w:displayText="Computer Networks" w:value="CN"/>
                <w:listItem w:displayText="Forensics Computing and Security" w:value="FCS"/>
                <w:listItem w:displayText="Information Technology Management" w:value="ITM"/>
                <w:listItem w:displayText="Software Engineering" w:value="SE"/>
              </w:comboBox>
            </w:sdtPr>
            <w:sdtEndPr/>
            <w:sdtContent>
              <w:p w14:paraId="56D148A5" w14:textId="77777777" w:rsidR="00672FEE" w:rsidRPr="00672FEE" w:rsidRDefault="00672FEE" w:rsidP="00672FEE">
                <w:pPr>
                  <w:spacing w:after="200" w:line="276" w:lineRule="auto"/>
                  <w:rPr>
                    <w:rFonts w:ascii="Calibri" w:eastAsia="SimSun" w:hAnsi="Calibri"/>
                    <w:szCs w:val="22"/>
                  </w:rPr>
                </w:pPr>
                <w:r w:rsidRPr="00672FEE">
                  <w:rPr>
                    <w:rFonts w:ascii="Calibri" w:eastAsia="SimSun" w:hAnsi="Calibri"/>
                    <w:szCs w:val="22"/>
                  </w:rPr>
                  <w:t>Computing</w:t>
                </w:r>
              </w:p>
            </w:sdtContent>
          </w:sdt>
        </w:tc>
        <w:tc>
          <w:tcPr>
            <w:tcW w:w="7371" w:type="dxa"/>
            <w:shd w:val="clear" w:color="auto" w:fill="auto"/>
          </w:tcPr>
          <w:p w14:paraId="35DCB3EA"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Student’s Name:</w:t>
            </w:r>
          </w:p>
          <w:p w14:paraId="6EEEF54A" w14:textId="77777777" w:rsidR="00672FEE" w:rsidRPr="00672FEE" w:rsidRDefault="00672FEE" w:rsidP="00672FEE">
            <w:pPr>
              <w:spacing w:after="200" w:line="276" w:lineRule="auto"/>
              <w:rPr>
                <w:rFonts w:ascii="Calibri" w:eastAsia="SimSun" w:hAnsi="Calibri"/>
                <w:szCs w:val="22"/>
              </w:rPr>
            </w:pPr>
            <w:r w:rsidRPr="00672FEE">
              <w:rPr>
                <w:rFonts w:ascii="Calibri" w:eastAsia="SimSun" w:hAnsi="Calibri"/>
                <w:szCs w:val="22"/>
              </w:rPr>
              <w:t>Uchenna Okafor</w:t>
            </w:r>
          </w:p>
        </w:tc>
      </w:tr>
      <w:tr w:rsidR="00672FEE" w:rsidRPr="00672FEE" w14:paraId="070B3C99" w14:textId="77777777" w:rsidTr="00867FF5">
        <w:trPr>
          <w:trHeight w:val="626"/>
        </w:trPr>
        <w:tc>
          <w:tcPr>
            <w:tcW w:w="2410" w:type="dxa"/>
            <w:vMerge/>
            <w:shd w:val="clear" w:color="auto" w:fill="auto"/>
          </w:tcPr>
          <w:p w14:paraId="568BAC39" w14:textId="77777777" w:rsidR="00672FEE" w:rsidRPr="00672FEE" w:rsidRDefault="00672FEE" w:rsidP="00672FEE">
            <w:pPr>
              <w:spacing w:after="200" w:line="276" w:lineRule="auto"/>
              <w:rPr>
                <w:rFonts w:ascii="Calibri" w:eastAsia="SimSun" w:hAnsi="Calibri"/>
                <w:szCs w:val="22"/>
              </w:rPr>
            </w:pPr>
          </w:p>
        </w:tc>
        <w:tc>
          <w:tcPr>
            <w:tcW w:w="7371" w:type="dxa"/>
            <w:shd w:val="clear" w:color="auto" w:fill="auto"/>
          </w:tcPr>
          <w:p w14:paraId="475AE62A"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Supervisor’s Name:</w:t>
            </w:r>
          </w:p>
          <w:p w14:paraId="053CC2D6" w14:textId="77777777" w:rsidR="00672FEE" w:rsidRPr="00672FEE" w:rsidRDefault="00672FEE" w:rsidP="00672FEE">
            <w:pPr>
              <w:spacing w:after="200" w:line="276" w:lineRule="auto"/>
              <w:rPr>
                <w:rFonts w:ascii="Calibri" w:eastAsia="SimSun" w:hAnsi="Calibri"/>
                <w:szCs w:val="22"/>
              </w:rPr>
            </w:pPr>
            <w:r w:rsidRPr="00672FEE">
              <w:rPr>
                <w:rFonts w:ascii="Calibri" w:eastAsia="SimSun" w:hAnsi="Calibri"/>
                <w:szCs w:val="22"/>
              </w:rPr>
              <w:t>Gernot Liebchen</w:t>
            </w:r>
          </w:p>
        </w:tc>
      </w:tr>
      <w:tr w:rsidR="00672FEE" w:rsidRPr="00672FEE" w14:paraId="41F50180" w14:textId="77777777" w:rsidTr="00867FF5">
        <w:trPr>
          <w:trHeight w:val="706"/>
        </w:trPr>
        <w:tc>
          <w:tcPr>
            <w:tcW w:w="2410" w:type="dxa"/>
            <w:vMerge/>
            <w:shd w:val="clear" w:color="auto" w:fill="auto"/>
          </w:tcPr>
          <w:p w14:paraId="55207D8B" w14:textId="77777777" w:rsidR="00672FEE" w:rsidRPr="00672FEE" w:rsidRDefault="00672FEE" w:rsidP="00672FEE">
            <w:pPr>
              <w:spacing w:after="200" w:line="276" w:lineRule="auto"/>
              <w:rPr>
                <w:rFonts w:ascii="Calibri" w:eastAsia="SimSun" w:hAnsi="Calibri"/>
                <w:szCs w:val="22"/>
              </w:rPr>
            </w:pPr>
          </w:p>
        </w:tc>
        <w:tc>
          <w:tcPr>
            <w:tcW w:w="7371" w:type="dxa"/>
            <w:shd w:val="clear" w:color="auto" w:fill="auto"/>
          </w:tcPr>
          <w:p w14:paraId="5A7D0DAB"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Project Title/Area:</w:t>
            </w:r>
          </w:p>
          <w:p w14:paraId="0A82409A" w14:textId="77777777" w:rsidR="00672FEE" w:rsidRPr="00672FEE" w:rsidRDefault="00672FEE" w:rsidP="00672FEE">
            <w:pPr>
              <w:spacing w:after="200" w:line="276" w:lineRule="auto"/>
              <w:rPr>
                <w:rFonts w:ascii="Calibri" w:eastAsia="SimSun" w:hAnsi="Calibri"/>
                <w:szCs w:val="22"/>
              </w:rPr>
            </w:pPr>
            <w:r w:rsidRPr="00672FEE">
              <w:rPr>
                <w:rFonts w:ascii="Calibri" w:eastAsia="SimSun" w:hAnsi="Calibri"/>
                <w:szCs w:val="22"/>
              </w:rPr>
              <w:t>Providing software as a service</w:t>
            </w:r>
          </w:p>
        </w:tc>
      </w:tr>
    </w:tbl>
    <w:p w14:paraId="6F47761F" w14:textId="18F099FF" w:rsidR="00672FEE" w:rsidRPr="00AE6528" w:rsidRDefault="00672FEE" w:rsidP="00DE4D82">
      <w:pPr>
        <w:rPr>
          <w:rFonts w:eastAsia="SimSun"/>
          <w:b/>
          <w:sz w:val="28"/>
        </w:rPr>
      </w:pPr>
      <w:r w:rsidRPr="00AE6528">
        <w:rPr>
          <w:rFonts w:eastAsia="SimSun"/>
          <w:b/>
          <w:sz w:val="28"/>
        </w:rPr>
        <w:t xml:space="preserve">  Section 1: Project Overview</w:t>
      </w:r>
    </w:p>
    <w:p w14:paraId="615094FD" w14:textId="77777777" w:rsidR="00DE4D82" w:rsidRPr="00DE4D82" w:rsidRDefault="00DE4D82" w:rsidP="00DE4D82">
      <w:pPr>
        <w:rPr>
          <w:rFonts w:eastAsia="SimSun"/>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672FEE" w:rsidRPr="00672FEE" w14:paraId="525A6320" w14:textId="77777777" w:rsidTr="00867FF5">
        <w:trPr>
          <w:trHeight w:val="557"/>
        </w:trPr>
        <w:tc>
          <w:tcPr>
            <w:tcW w:w="9781" w:type="dxa"/>
            <w:shd w:val="clear" w:color="auto" w:fill="auto"/>
          </w:tcPr>
          <w:p w14:paraId="238B6F4F"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 xml:space="preserve">1.1 Problem definition - use </w:t>
            </w:r>
            <w:r w:rsidRPr="00672FEE">
              <w:rPr>
                <w:rFonts w:ascii="Calibri" w:eastAsia="SimSun" w:hAnsi="Calibri"/>
                <w:b/>
                <w:szCs w:val="22"/>
                <w:u w:val="single"/>
              </w:rPr>
              <w:t>one sentence</w:t>
            </w:r>
            <w:r w:rsidRPr="00672FEE">
              <w:rPr>
                <w:rFonts w:ascii="Calibri" w:eastAsia="SimSun" w:hAnsi="Calibri"/>
                <w:b/>
                <w:szCs w:val="22"/>
              </w:rPr>
              <w:t xml:space="preserve"> to summarise the problem:</w:t>
            </w:r>
          </w:p>
          <w:p w14:paraId="5B0D5229" w14:textId="528A39C3" w:rsidR="00672FEE" w:rsidRDefault="00672FEE" w:rsidP="00672FEE">
            <w:pPr>
              <w:spacing w:line="276" w:lineRule="auto"/>
              <w:rPr>
                <w:rFonts w:ascii="Calibri" w:eastAsia="SimSun" w:hAnsi="Calibri"/>
                <w:szCs w:val="22"/>
              </w:rPr>
            </w:pPr>
            <w:r w:rsidRPr="00672FEE">
              <w:rPr>
                <w:rFonts w:ascii="Calibri" w:eastAsia="SimSun" w:hAnsi="Calibri"/>
                <w:szCs w:val="22"/>
              </w:rPr>
              <w:t>Migrating a locally designed product to a cloud-based platform and offer the product as a software service.</w:t>
            </w:r>
          </w:p>
          <w:p w14:paraId="1BD6C01D" w14:textId="77777777" w:rsidR="00672FEE" w:rsidRPr="00672FEE" w:rsidRDefault="00672FEE" w:rsidP="00672FEE">
            <w:pPr>
              <w:spacing w:line="276" w:lineRule="auto"/>
              <w:rPr>
                <w:rFonts w:ascii="Calibri" w:eastAsia="SimSun" w:hAnsi="Calibri"/>
                <w:szCs w:val="22"/>
              </w:rPr>
            </w:pPr>
          </w:p>
          <w:p w14:paraId="2915D5FF"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1.2 Project description - briefly explain your project:</w:t>
            </w:r>
          </w:p>
          <w:p w14:paraId="45BF6F14" w14:textId="77777777" w:rsidR="00672FEE" w:rsidRPr="00672FEE" w:rsidRDefault="00672FEE" w:rsidP="00672FEE">
            <w:pPr>
              <w:spacing w:line="276" w:lineRule="auto"/>
              <w:rPr>
                <w:rFonts w:ascii="Calibri" w:eastAsia="SimSun" w:hAnsi="Calibri"/>
                <w:szCs w:val="22"/>
              </w:rPr>
            </w:pPr>
            <w:r w:rsidRPr="00672FEE">
              <w:rPr>
                <w:rFonts w:ascii="Calibri" w:eastAsia="SimSun" w:hAnsi="Calibri" w:cs="Calibri"/>
                <w:szCs w:val="22"/>
              </w:rPr>
              <w:t xml:space="preserve">During my placement year at Redweb, I built an internal product called Ladebug (pronounced Ladybug) and it was very successful, however, it was only used by one team within Redweb's local network and Redweb would like a broader rollout. Redweb offers onsite services and they would want their externally based contractors to be able to use Ladebug even though they may not have access to their local network. They would like for </w:t>
            </w:r>
            <w:r w:rsidRPr="00672FEE">
              <w:rPr>
                <w:rFonts w:ascii="Calibri" w:eastAsia="SimSun" w:hAnsi="Calibri"/>
                <w:szCs w:val="22"/>
              </w:rPr>
              <w:t>Ladebug to be provided as a service to other companies, and to the community as a free to use service.</w:t>
            </w:r>
          </w:p>
          <w:p w14:paraId="5C152B21" w14:textId="77777777" w:rsidR="00672FEE" w:rsidRPr="00672FEE" w:rsidRDefault="00672FEE" w:rsidP="00672FEE">
            <w:pPr>
              <w:spacing w:before="100" w:beforeAutospacing="1" w:after="100" w:afterAutospacing="1"/>
              <w:rPr>
                <w:rFonts w:ascii="Calibri" w:hAnsi="Calibri" w:cs="Calibri"/>
                <w:szCs w:val="22"/>
                <w:lang w:eastAsia="en-GB"/>
              </w:rPr>
            </w:pPr>
            <w:r w:rsidRPr="00672FEE">
              <w:rPr>
                <w:rFonts w:ascii="Calibri" w:hAnsi="Calibri" w:cs="Calibri"/>
                <w:szCs w:val="22"/>
                <w:lang w:eastAsia="en-GB"/>
              </w:rPr>
              <w:t>My task would be to migrate the local installation of the app to a cloud-based platform and turn Ladebug into a software as a service. This means I will be integrating the current code, database and search engine to work on the cloud, integrate third party services, implement new features and expanding the product with extendibility in mind, because I am to produce a minimal viable product that can later be expanded if the project goes well.</w:t>
            </w:r>
          </w:p>
          <w:p w14:paraId="15113DF2" w14:textId="1DF6190C" w:rsidR="00672FEE" w:rsidRPr="00672FEE" w:rsidRDefault="00672FEE" w:rsidP="00672FEE">
            <w:pPr>
              <w:spacing w:before="100" w:beforeAutospacing="1" w:after="100" w:afterAutospacing="1"/>
              <w:rPr>
                <w:rFonts w:ascii="Calibri" w:hAnsi="Calibri" w:cs="Calibri"/>
                <w:szCs w:val="22"/>
                <w:lang w:eastAsia="en-GB"/>
              </w:rPr>
            </w:pPr>
            <w:r w:rsidRPr="00672FEE">
              <w:rPr>
                <w:rFonts w:ascii="Calibri" w:hAnsi="Calibri" w:cs="Calibri"/>
                <w:szCs w:val="22"/>
                <w:lang w:eastAsia="en-GB"/>
              </w:rPr>
              <w:t>I will also evaluate the security implications and scalability of the project as a cloud service.</w:t>
            </w:r>
          </w:p>
          <w:p w14:paraId="51823837"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1.3 Background - please provide brief background information, e.g., client:</w:t>
            </w:r>
          </w:p>
          <w:p w14:paraId="0BB384E1"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Product</w:t>
            </w:r>
          </w:p>
          <w:p w14:paraId="123D9E09" w14:textId="1CAD6D86" w:rsidR="00672FEE" w:rsidRPr="00672FEE" w:rsidRDefault="00672FEE" w:rsidP="00672FEE">
            <w:pPr>
              <w:spacing w:after="200" w:line="276" w:lineRule="auto"/>
              <w:rPr>
                <w:rFonts w:ascii="Calibri" w:eastAsia="SimSun" w:hAnsi="Calibri"/>
                <w:szCs w:val="22"/>
              </w:rPr>
            </w:pPr>
            <w:r w:rsidRPr="00672FEE">
              <w:rPr>
                <w:rFonts w:ascii="Calibri" w:eastAsia="SimSun" w:hAnsi="Calibri"/>
                <w:szCs w:val="22"/>
              </w:rPr>
              <w:t xml:space="preserve">Ladebug [1] is a debugging tool/system that aims to make debugging errors easier for developers. Ladebug is designed on a web-based platform with a companion chrome extension app. The chrome extension detects if your web application threw an error/exception page and displays potential solutions on how to fix your error. These solutions are submitted by other developers who’s had the same or similar error and been able to find a fix, therefore Ladebug allows developers to spend less </w:t>
            </w:r>
            <w:r w:rsidRPr="00672FEE">
              <w:rPr>
                <w:rFonts w:ascii="Calibri" w:eastAsia="SimSun" w:hAnsi="Calibri"/>
                <w:szCs w:val="22"/>
              </w:rPr>
              <w:lastRenderedPageBreak/>
              <w:t>time debugging errors and more time on being productive. Ladebug is also being used by one team within the company, and now Redweb would like for Ladebug to have a broader rollout.</w:t>
            </w:r>
          </w:p>
          <w:p w14:paraId="60E483AE"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Client</w:t>
            </w:r>
          </w:p>
          <w:p w14:paraId="399C8955" w14:textId="77777777" w:rsidR="00672FEE" w:rsidRPr="00672FEE" w:rsidRDefault="00672FEE" w:rsidP="00672FEE">
            <w:pPr>
              <w:numPr>
                <w:ilvl w:val="0"/>
                <w:numId w:val="21"/>
              </w:numPr>
              <w:spacing w:after="200" w:line="276" w:lineRule="auto"/>
              <w:contextualSpacing/>
              <w:rPr>
                <w:rFonts w:ascii="Calibri" w:eastAsia="SimSun" w:hAnsi="Calibri"/>
                <w:szCs w:val="22"/>
              </w:rPr>
            </w:pPr>
            <w:r w:rsidRPr="00672FEE">
              <w:rPr>
                <w:rFonts w:ascii="Calibri" w:eastAsia="SimSun" w:hAnsi="Calibri" w:cs="Calibri"/>
                <w:color w:val="000000"/>
                <w:szCs w:val="22"/>
                <w:bdr w:val="none" w:sz="0" w:space="0" w:color="auto" w:frame="1"/>
              </w:rPr>
              <w:t>Redweb is a digital agency that provides creative, strategic and technical development of screen-based products and services to other companies. Redweb offers services such as digital marketing, content marketing, DevOps &amp; cloud hosting, brand, creativity &amp; design, digital transformations and web development.</w:t>
            </w:r>
          </w:p>
          <w:p w14:paraId="454D5F3D" w14:textId="77777777" w:rsidR="00672FEE" w:rsidRPr="00672FEE" w:rsidRDefault="00672FEE" w:rsidP="00672FEE">
            <w:pPr>
              <w:numPr>
                <w:ilvl w:val="0"/>
                <w:numId w:val="21"/>
              </w:numPr>
              <w:spacing w:after="200" w:line="276" w:lineRule="auto"/>
              <w:contextualSpacing/>
              <w:rPr>
                <w:rFonts w:ascii="Calibri" w:eastAsia="SimSun" w:hAnsi="Calibri"/>
                <w:szCs w:val="22"/>
              </w:rPr>
            </w:pPr>
            <w:r w:rsidRPr="00672FEE">
              <w:rPr>
                <w:rFonts w:ascii="Calibri" w:eastAsia="SimSun" w:hAnsi="Calibri"/>
                <w:szCs w:val="22"/>
              </w:rPr>
              <w:t>I worked for Redweb for 13 months as a placement student as a web developer</w:t>
            </w:r>
          </w:p>
          <w:p w14:paraId="444B8D70" w14:textId="77777777" w:rsidR="00672FEE" w:rsidRPr="00672FEE" w:rsidRDefault="00672FEE" w:rsidP="00672FEE">
            <w:pPr>
              <w:numPr>
                <w:ilvl w:val="0"/>
                <w:numId w:val="21"/>
              </w:numPr>
              <w:spacing w:after="200" w:line="276" w:lineRule="auto"/>
              <w:contextualSpacing/>
              <w:rPr>
                <w:rFonts w:ascii="Calibri" w:eastAsia="SimSun" w:hAnsi="Calibri"/>
                <w:szCs w:val="22"/>
              </w:rPr>
            </w:pPr>
            <w:r w:rsidRPr="00672FEE">
              <w:rPr>
                <w:rFonts w:ascii="Calibri" w:eastAsia="SimSun" w:hAnsi="Calibri"/>
                <w:szCs w:val="22"/>
              </w:rPr>
              <w:t xml:space="preserve">I built Ladebug as a tool to help with debugging, </w:t>
            </w:r>
            <w:r w:rsidRPr="00672FEE">
              <w:rPr>
                <w:rFonts w:ascii="Calibri" w:eastAsia="SimSun" w:hAnsi="Calibri"/>
                <w:noProof/>
                <w:szCs w:val="22"/>
              </w:rPr>
              <w:t>however</w:t>
            </w:r>
            <w:r w:rsidRPr="00672FEE">
              <w:rPr>
                <w:rFonts w:ascii="Calibri" w:eastAsia="SimSun" w:hAnsi="Calibri"/>
                <w:szCs w:val="22"/>
              </w:rPr>
              <w:t xml:space="preserve"> it was only used within one team inside the local network</w:t>
            </w:r>
          </w:p>
          <w:p w14:paraId="217DD935" w14:textId="77777777" w:rsidR="00672FEE" w:rsidRPr="00672FEE" w:rsidRDefault="00672FEE" w:rsidP="00672FEE">
            <w:pPr>
              <w:numPr>
                <w:ilvl w:val="0"/>
                <w:numId w:val="21"/>
              </w:numPr>
              <w:spacing w:after="200" w:line="276" w:lineRule="auto"/>
              <w:contextualSpacing/>
              <w:rPr>
                <w:rFonts w:ascii="Calibri" w:eastAsia="SimSun" w:hAnsi="Calibri"/>
                <w:szCs w:val="22"/>
              </w:rPr>
            </w:pPr>
            <w:r w:rsidRPr="00672FEE">
              <w:rPr>
                <w:rFonts w:ascii="Calibri" w:eastAsia="SimSun" w:hAnsi="Calibri"/>
                <w:szCs w:val="22"/>
              </w:rPr>
              <w:t>They want Ladebug to be provided as a service to other companies, and to the community as a free to use service.</w:t>
            </w:r>
          </w:p>
          <w:p w14:paraId="1EEAC243" w14:textId="77777777" w:rsidR="00672FEE" w:rsidRPr="00672FEE" w:rsidRDefault="00672FEE" w:rsidP="00672FEE">
            <w:pPr>
              <w:spacing w:line="276" w:lineRule="auto"/>
              <w:rPr>
                <w:rFonts w:ascii="Calibri" w:eastAsia="SimSun" w:hAnsi="Calibri"/>
                <w:szCs w:val="22"/>
              </w:rPr>
            </w:pPr>
          </w:p>
          <w:p w14:paraId="2F2B471A"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1.4 Aims and objectives – what are the aims and objectives of your project?</w:t>
            </w:r>
          </w:p>
          <w:p w14:paraId="2A538437" w14:textId="77777777" w:rsidR="00672FEE" w:rsidRPr="00672FEE" w:rsidRDefault="00672FEE" w:rsidP="00672FEE">
            <w:pPr>
              <w:spacing w:line="276" w:lineRule="auto"/>
              <w:ind w:left="360"/>
              <w:rPr>
                <w:rFonts w:ascii="Calibri" w:eastAsia="SimSun" w:hAnsi="Calibri"/>
                <w:szCs w:val="22"/>
              </w:rPr>
            </w:pPr>
            <w:r w:rsidRPr="00672FEE">
              <w:rPr>
                <w:rFonts w:ascii="Calibri" w:eastAsia="SimSun" w:hAnsi="Calibri"/>
                <w:b/>
                <w:szCs w:val="22"/>
              </w:rPr>
              <w:t>Aim</w:t>
            </w:r>
          </w:p>
          <w:p w14:paraId="61040EAA" w14:textId="77777777" w:rsidR="00672FEE" w:rsidRPr="00672FEE" w:rsidRDefault="00672FEE" w:rsidP="00672FEE">
            <w:pPr>
              <w:spacing w:line="276" w:lineRule="auto"/>
              <w:ind w:left="360"/>
              <w:rPr>
                <w:rFonts w:ascii="Calibri" w:eastAsia="SimSun" w:hAnsi="Calibri"/>
                <w:szCs w:val="22"/>
              </w:rPr>
            </w:pPr>
            <w:r w:rsidRPr="00672FEE">
              <w:rPr>
                <w:rFonts w:ascii="Calibri" w:eastAsia="SimSun" w:hAnsi="Calibri"/>
                <w:szCs w:val="22"/>
              </w:rPr>
              <w:t xml:space="preserve">Migrate the current system from the local environment to a globally accessible cloud-based service. This </w:t>
            </w:r>
            <w:r w:rsidRPr="00672FEE">
              <w:rPr>
                <w:rFonts w:ascii="Calibri" w:eastAsia="SimSun" w:hAnsi="Calibri"/>
                <w:noProof/>
                <w:szCs w:val="22"/>
              </w:rPr>
              <w:t>includes,</w:t>
            </w:r>
            <w:r w:rsidRPr="00672FEE">
              <w:rPr>
                <w:rFonts w:ascii="Calibri" w:eastAsia="SimSun" w:hAnsi="Calibri"/>
                <w:szCs w:val="22"/>
              </w:rPr>
              <w:t xml:space="preserve"> refactor the code and search indexes to a working cloud-based instance and ensuring it can be used both by the community and privately by other companies.</w:t>
            </w:r>
          </w:p>
          <w:p w14:paraId="73B3840B" w14:textId="77777777" w:rsidR="00672FEE" w:rsidRPr="00672FEE" w:rsidRDefault="00672FEE" w:rsidP="00672FEE">
            <w:pPr>
              <w:spacing w:line="276" w:lineRule="auto"/>
              <w:rPr>
                <w:rFonts w:ascii="Calibri" w:eastAsia="SimSun" w:hAnsi="Calibri"/>
                <w:szCs w:val="22"/>
              </w:rPr>
            </w:pPr>
          </w:p>
          <w:p w14:paraId="48DD969A" w14:textId="77777777" w:rsidR="00672FEE" w:rsidRPr="00672FEE" w:rsidRDefault="00672FEE" w:rsidP="00672FEE">
            <w:pPr>
              <w:spacing w:line="276" w:lineRule="auto"/>
              <w:ind w:left="360"/>
              <w:rPr>
                <w:rFonts w:ascii="Calibri" w:eastAsia="SimSun" w:hAnsi="Calibri"/>
                <w:b/>
                <w:szCs w:val="22"/>
              </w:rPr>
            </w:pPr>
            <w:r w:rsidRPr="00672FEE">
              <w:rPr>
                <w:rFonts w:ascii="Calibri" w:eastAsia="SimSun" w:hAnsi="Calibri"/>
                <w:b/>
                <w:szCs w:val="22"/>
              </w:rPr>
              <w:t>Objective</w:t>
            </w:r>
          </w:p>
          <w:p w14:paraId="77E76E7B" w14:textId="77777777" w:rsidR="00672FEE" w:rsidRPr="00672FEE" w:rsidRDefault="00672FEE" w:rsidP="00672FEE">
            <w:pPr>
              <w:numPr>
                <w:ilvl w:val="0"/>
                <w:numId w:val="14"/>
              </w:numPr>
              <w:spacing w:after="200" w:line="276" w:lineRule="auto"/>
              <w:contextualSpacing/>
              <w:rPr>
                <w:rFonts w:ascii="Calibri" w:eastAsia="SimSun" w:hAnsi="Calibri"/>
                <w:szCs w:val="22"/>
              </w:rPr>
            </w:pPr>
            <w:r w:rsidRPr="00672FEE">
              <w:rPr>
                <w:rFonts w:ascii="Calibri" w:eastAsia="SimSun" w:hAnsi="Calibri"/>
                <w:szCs w:val="22"/>
              </w:rPr>
              <w:t xml:space="preserve">Expand </w:t>
            </w:r>
            <w:r w:rsidRPr="00672FEE">
              <w:rPr>
                <w:rFonts w:ascii="Calibri" w:eastAsia="SimSun" w:hAnsi="Calibri"/>
                <w:noProof/>
                <w:szCs w:val="22"/>
              </w:rPr>
              <w:t>current</w:t>
            </w:r>
            <w:r w:rsidRPr="00672FEE">
              <w:rPr>
                <w:rFonts w:ascii="Calibri" w:eastAsia="SimSun" w:hAnsi="Calibri"/>
                <w:szCs w:val="22"/>
              </w:rPr>
              <w:t xml:space="preserve"> system to facilitate the new requirements with scalability and </w:t>
            </w:r>
            <w:r w:rsidRPr="00672FEE">
              <w:rPr>
                <w:rFonts w:ascii="Calibri" w:eastAsia="SimSun" w:hAnsi="Calibri"/>
                <w:noProof/>
                <w:szCs w:val="22"/>
              </w:rPr>
              <w:t>extendibility</w:t>
            </w:r>
            <w:r w:rsidRPr="00672FEE">
              <w:rPr>
                <w:rFonts w:ascii="Calibri" w:eastAsia="SimSun" w:hAnsi="Calibri"/>
                <w:szCs w:val="22"/>
              </w:rPr>
              <w:t xml:space="preserve"> in mind.</w:t>
            </w:r>
          </w:p>
          <w:p w14:paraId="04864B0A" w14:textId="77777777" w:rsidR="00672FEE" w:rsidRPr="00672FEE" w:rsidRDefault="00672FEE" w:rsidP="00672FEE">
            <w:pPr>
              <w:numPr>
                <w:ilvl w:val="0"/>
                <w:numId w:val="14"/>
              </w:numPr>
              <w:spacing w:after="200" w:line="276" w:lineRule="auto"/>
              <w:contextualSpacing/>
              <w:rPr>
                <w:rFonts w:ascii="Calibri" w:eastAsia="SimSun" w:hAnsi="Calibri" w:cs="Calibri"/>
                <w:color w:val="212121"/>
                <w:szCs w:val="22"/>
                <w:shd w:val="clear" w:color="auto" w:fill="FFFFFF"/>
              </w:rPr>
            </w:pPr>
            <w:r w:rsidRPr="00672FEE">
              <w:rPr>
                <w:rFonts w:ascii="Calibri" w:eastAsia="SimSun" w:hAnsi="Calibri" w:cs="Calibri"/>
                <w:color w:val="212121"/>
                <w:szCs w:val="22"/>
                <w:shd w:val="clear" w:color="auto" w:fill="FFFFFF"/>
              </w:rPr>
              <w:t xml:space="preserve">Allow external companies/teams to have their own </w:t>
            </w:r>
            <w:r w:rsidRPr="00672FEE">
              <w:rPr>
                <w:rFonts w:ascii="Calibri" w:eastAsia="SimSun" w:hAnsi="Calibri" w:cs="Calibri"/>
                <w:noProof/>
                <w:color w:val="212121"/>
                <w:szCs w:val="22"/>
                <w:shd w:val="clear" w:color="auto" w:fill="FFFFFF"/>
              </w:rPr>
              <w:t>private</w:t>
            </w:r>
            <w:r w:rsidRPr="00672FEE">
              <w:rPr>
                <w:rFonts w:ascii="Calibri" w:eastAsia="SimSun" w:hAnsi="Calibri" w:cs="Calibri"/>
                <w:color w:val="212121"/>
                <w:szCs w:val="22"/>
                <w:shd w:val="clear" w:color="auto" w:fill="FFFFFF"/>
              </w:rPr>
              <w:t xml:space="preserve"> workspace, and for others to be able to use a community version, all on the same app </w:t>
            </w:r>
            <w:r w:rsidRPr="00672FEE">
              <w:rPr>
                <w:rFonts w:ascii="Calibri" w:eastAsia="SimSun" w:hAnsi="Calibri" w:cs="Calibri"/>
                <w:noProof/>
                <w:color w:val="212121"/>
                <w:szCs w:val="22"/>
                <w:shd w:val="clear" w:color="auto" w:fill="FFFFFF"/>
              </w:rPr>
              <w:t>service</w:t>
            </w:r>
            <w:r w:rsidRPr="00672FEE">
              <w:rPr>
                <w:rFonts w:ascii="Calibri" w:eastAsia="SimSun" w:hAnsi="Calibri" w:cs="Calibri"/>
                <w:color w:val="212121"/>
                <w:szCs w:val="22"/>
                <w:shd w:val="clear" w:color="auto" w:fill="FFFFFF"/>
              </w:rPr>
              <w:t>, not separate websites.</w:t>
            </w:r>
          </w:p>
          <w:p w14:paraId="2EF976E8" w14:textId="77777777" w:rsidR="00672FEE" w:rsidRPr="00672FEE" w:rsidRDefault="00672FEE" w:rsidP="00672FEE">
            <w:pPr>
              <w:numPr>
                <w:ilvl w:val="0"/>
                <w:numId w:val="14"/>
              </w:numPr>
              <w:spacing w:after="200" w:line="276" w:lineRule="auto"/>
              <w:contextualSpacing/>
              <w:rPr>
                <w:rFonts w:ascii="Calibri" w:eastAsia="SimSun" w:hAnsi="Calibri"/>
                <w:szCs w:val="22"/>
              </w:rPr>
            </w:pPr>
            <w:r w:rsidRPr="00672FEE">
              <w:rPr>
                <w:rFonts w:ascii="Calibri" w:eastAsia="SimSun" w:hAnsi="Calibri"/>
                <w:szCs w:val="22"/>
              </w:rPr>
              <w:t>Deal with the security and scalability implications of the system</w:t>
            </w:r>
          </w:p>
          <w:p w14:paraId="33536591" w14:textId="77777777" w:rsidR="00672FEE" w:rsidRPr="00672FEE" w:rsidRDefault="00672FEE" w:rsidP="00672FEE">
            <w:pPr>
              <w:numPr>
                <w:ilvl w:val="0"/>
                <w:numId w:val="14"/>
              </w:numPr>
              <w:spacing w:after="200" w:line="276" w:lineRule="auto"/>
              <w:contextualSpacing/>
              <w:rPr>
                <w:rFonts w:ascii="Calibri" w:eastAsia="SimSun" w:hAnsi="Calibri"/>
                <w:szCs w:val="22"/>
              </w:rPr>
            </w:pPr>
            <w:r w:rsidRPr="00672FEE">
              <w:rPr>
                <w:rFonts w:ascii="Calibri" w:eastAsia="SimSun" w:hAnsi="Calibri"/>
                <w:szCs w:val="22"/>
              </w:rPr>
              <w:t>Integrate with Stack Overflow to provide better suggestions to users</w:t>
            </w:r>
          </w:p>
          <w:p w14:paraId="216C49DD" w14:textId="77777777" w:rsidR="00672FEE" w:rsidRPr="00672FEE" w:rsidRDefault="00672FEE" w:rsidP="00672FEE">
            <w:pPr>
              <w:numPr>
                <w:ilvl w:val="0"/>
                <w:numId w:val="14"/>
              </w:numPr>
              <w:spacing w:after="200" w:line="276" w:lineRule="auto"/>
              <w:contextualSpacing/>
              <w:rPr>
                <w:rFonts w:ascii="Calibri" w:eastAsia="SimSun" w:hAnsi="Calibri"/>
                <w:szCs w:val="22"/>
              </w:rPr>
            </w:pPr>
            <w:r w:rsidRPr="00672FEE">
              <w:rPr>
                <w:rFonts w:ascii="Calibri" w:eastAsia="SimSun" w:hAnsi="Calibri"/>
                <w:szCs w:val="22"/>
              </w:rPr>
              <w:t>Improve the code of the existing system</w:t>
            </w:r>
          </w:p>
        </w:tc>
      </w:tr>
    </w:tbl>
    <w:p w14:paraId="7099932C" w14:textId="77777777" w:rsidR="00672FEE" w:rsidRPr="00672FEE" w:rsidRDefault="00672FEE" w:rsidP="00672FEE">
      <w:pPr>
        <w:spacing w:before="480" w:after="200" w:line="276" w:lineRule="auto"/>
        <w:contextualSpacing/>
        <w:outlineLvl w:val="0"/>
        <w:rPr>
          <w:rFonts w:ascii="Calibri" w:eastAsia="SimSun" w:hAnsi="Calibri" w:cs="Calibri"/>
          <w:b/>
          <w:bCs/>
          <w:sz w:val="28"/>
          <w:szCs w:val="28"/>
        </w:rPr>
      </w:pPr>
    </w:p>
    <w:p w14:paraId="4EAFE2F0" w14:textId="3C4018A3" w:rsidR="00672FEE" w:rsidRPr="00AE6528" w:rsidRDefault="00672FEE" w:rsidP="00AE6528">
      <w:pPr>
        <w:rPr>
          <w:rFonts w:eastAsia="SimSun"/>
          <w:b/>
          <w:sz w:val="28"/>
        </w:rPr>
      </w:pPr>
      <w:r w:rsidRPr="00AE6528">
        <w:rPr>
          <w:rFonts w:eastAsia="SimSun"/>
          <w:b/>
          <w:sz w:val="28"/>
        </w:rPr>
        <w:t xml:space="preserve"> Section 2: Artefac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672FEE" w:rsidRPr="00672FEE" w14:paraId="1F3F4324" w14:textId="77777777" w:rsidTr="00867FF5">
        <w:tc>
          <w:tcPr>
            <w:tcW w:w="9781" w:type="dxa"/>
            <w:shd w:val="clear" w:color="auto" w:fill="auto"/>
          </w:tcPr>
          <w:p w14:paraId="4CA1F704" w14:textId="77777777" w:rsidR="00672FEE" w:rsidRPr="00672FEE" w:rsidRDefault="00672FEE" w:rsidP="00672FEE">
            <w:pPr>
              <w:spacing w:after="200" w:line="276" w:lineRule="auto"/>
              <w:rPr>
                <w:rFonts w:eastAsia="SimSun" w:cs="Arial"/>
                <w:b/>
                <w:szCs w:val="24"/>
              </w:rPr>
            </w:pPr>
            <w:r w:rsidRPr="00672FEE">
              <w:rPr>
                <w:rFonts w:ascii="Calibri" w:eastAsia="SimSun" w:hAnsi="Calibri"/>
                <w:b/>
                <w:szCs w:val="22"/>
              </w:rPr>
              <w:t>2.1 What is the artefact that you intend to produce?</w:t>
            </w:r>
          </w:p>
          <w:p w14:paraId="7C8E2885" w14:textId="77777777" w:rsidR="00672FEE" w:rsidRPr="00672FEE" w:rsidRDefault="00672FEE" w:rsidP="00672FEE">
            <w:pPr>
              <w:spacing w:line="276" w:lineRule="auto"/>
              <w:rPr>
                <w:rFonts w:ascii="Calibri" w:eastAsia="SimSun" w:hAnsi="Calibri"/>
                <w:szCs w:val="22"/>
              </w:rPr>
            </w:pPr>
            <w:r w:rsidRPr="00672FEE">
              <w:rPr>
                <w:rFonts w:ascii="Calibri" w:eastAsia="SimSun" w:hAnsi="Calibri"/>
                <w:szCs w:val="22"/>
              </w:rPr>
              <w:t xml:space="preserve">I will be building a software-based solution, which will be a cloud service implementation of the </w:t>
            </w:r>
            <w:r w:rsidRPr="00672FEE">
              <w:rPr>
                <w:rFonts w:ascii="Calibri" w:eastAsia="SimSun" w:hAnsi="Calibri"/>
                <w:noProof/>
                <w:szCs w:val="22"/>
              </w:rPr>
              <w:t>current</w:t>
            </w:r>
            <w:r w:rsidRPr="00672FEE">
              <w:rPr>
                <w:rFonts w:ascii="Calibri" w:eastAsia="SimSun" w:hAnsi="Calibri"/>
                <w:szCs w:val="22"/>
              </w:rPr>
              <w:t xml:space="preserve"> existing system. It will be a </w:t>
            </w:r>
            <w:r w:rsidRPr="00672FEE">
              <w:rPr>
                <w:rFonts w:ascii="Calibri" w:eastAsia="SimSun" w:hAnsi="Calibri"/>
                <w:noProof/>
                <w:szCs w:val="22"/>
              </w:rPr>
              <w:t>minimal</w:t>
            </w:r>
            <w:r w:rsidRPr="00672FEE">
              <w:rPr>
                <w:rFonts w:ascii="Calibri" w:eastAsia="SimSun" w:hAnsi="Calibri"/>
                <w:szCs w:val="22"/>
              </w:rPr>
              <w:t xml:space="preserve"> viable product.</w:t>
            </w:r>
          </w:p>
          <w:p w14:paraId="74B56EE0" w14:textId="77777777" w:rsidR="00672FEE" w:rsidRPr="00672FEE" w:rsidRDefault="00672FEE" w:rsidP="00672FEE">
            <w:pPr>
              <w:spacing w:line="276" w:lineRule="auto"/>
              <w:rPr>
                <w:rFonts w:ascii="Calibri" w:eastAsia="SimSun" w:hAnsi="Calibri"/>
                <w:szCs w:val="22"/>
              </w:rPr>
            </w:pPr>
          </w:p>
          <w:p w14:paraId="6F6B6B40"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2.2 How is your artefact actionable (i.e., routes to exploitation in the technology domain)?</w:t>
            </w:r>
          </w:p>
          <w:p w14:paraId="06FE7B67" w14:textId="77777777" w:rsidR="00672FEE" w:rsidRPr="00672FEE" w:rsidRDefault="00672FEE" w:rsidP="00672FEE">
            <w:pPr>
              <w:spacing w:line="276" w:lineRule="auto"/>
              <w:rPr>
                <w:rFonts w:ascii="Calibri" w:eastAsia="SimSun" w:hAnsi="Calibri"/>
                <w:szCs w:val="22"/>
              </w:rPr>
            </w:pPr>
            <w:r w:rsidRPr="00672FEE">
              <w:rPr>
                <w:rFonts w:ascii="Calibri" w:eastAsia="SimSun" w:hAnsi="Calibri"/>
                <w:szCs w:val="22"/>
              </w:rPr>
              <w:t xml:space="preserve">The existing system is already being used, so it is already actionable, the new proposed solution will be an extension of the current system. </w:t>
            </w:r>
          </w:p>
          <w:p w14:paraId="6BD0C959" w14:textId="77777777" w:rsidR="00672FEE" w:rsidRPr="00672FEE" w:rsidRDefault="00672FEE" w:rsidP="00672FEE">
            <w:pPr>
              <w:spacing w:line="276" w:lineRule="auto"/>
              <w:rPr>
                <w:rFonts w:ascii="Calibri" w:eastAsia="SimSun" w:hAnsi="Calibri"/>
                <w:szCs w:val="22"/>
              </w:rPr>
            </w:pPr>
          </w:p>
          <w:p w14:paraId="43C95E9B" w14:textId="77777777" w:rsidR="00672FEE" w:rsidRPr="00672FEE" w:rsidRDefault="00672FEE" w:rsidP="00672FEE">
            <w:pPr>
              <w:spacing w:line="276" w:lineRule="auto"/>
              <w:rPr>
                <w:rFonts w:ascii="Calibri" w:eastAsia="SimSun" w:hAnsi="Calibri"/>
                <w:szCs w:val="22"/>
              </w:rPr>
            </w:pPr>
            <w:r w:rsidRPr="00672FEE">
              <w:rPr>
                <w:rFonts w:ascii="Calibri" w:eastAsia="SimSun" w:hAnsi="Calibri"/>
                <w:szCs w:val="22"/>
              </w:rPr>
              <w:t>My project can be used by anyone or organization who does web development in ASP.NET and would like to make use of a system that could help them be more productive and save time during development.</w:t>
            </w:r>
          </w:p>
        </w:tc>
      </w:tr>
    </w:tbl>
    <w:p w14:paraId="219D1442" w14:textId="2B1A8A0F" w:rsidR="00AE6528" w:rsidRDefault="00672FEE" w:rsidP="00672FEE">
      <w:pPr>
        <w:spacing w:before="480" w:after="200" w:line="276" w:lineRule="auto"/>
        <w:contextualSpacing/>
        <w:outlineLvl w:val="0"/>
        <w:rPr>
          <w:rFonts w:ascii="Calibri" w:eastAsia="SimSun" w:hAnsi="Calibri" w:cs="Calibri"/>
          <w:b/>
          <w:bCs/>
          <w:sz w:val="28"/>
          <w:szCs w:val="28"/>
        </w:rPr>
      </w:pPr>
      <w:r>
        <w:rPr>
          <w:rFonts w:ascii="Calibri" w:eastAsia="SimSun" w:hAnsi="Calibri" w:cs="Calibri"/>
          <w:b/>
          <w:bCs/>
          <w:sz w:val="28"/>
          <w:szCs w:val="28"/>
        </w:rPr>
        <w:t xml:space="preserve"> </w:t>
      </w:r>
    </w:p>
    <w:p w14:paraId="1102AE94" w14:textId="77777777" w:rsidR="00AE6528" w:rsidRDefault="00672FEE" w:rsidP="00AE6528">
      <w:pPr>
        <w:rPr>
          <w:rFonts w:eastAsia="SimSun"/>
          <w:b/>
          <w:sz w:val="28"/>
        </w:rPr>
      </w:pPr>
      <w:r w:rsidRPr="00AE6528">
        <w:rPr>
          <w:rFonts w:eastAsia="SimSun"/>
          <w:b/>
          <w:sz w:val="28"/>
        </w:rPr>
        <w:t xml:space="preserve">  </w:t>
      </w:r>
    </w:p>
    <w:p w14:paraId="58FF85F5" w14:textId="342F2DF4" w:rsidR="00672FEE" w:rsidRDefault="00672FEE" w:rsidP="00AE6528">
      <w:pPr>
        <w:rPr>
          <w:rFonts w:eastAsia="SimSun"/>
          <w:b/>
          <w:sz w:val="28"/>
        </w:rPr>
      </w:pPr>
      <w:r w:rsidRPr="00AE6528">
        <w:rPr>
          <w:rFonts w:eastAsia="SimSun"/>
          <w:b/>
          <w:sz w:val="28"/>
        </w:rPr>
        <w:lastRenderedPageBreak/>
        <w:t>Section 3: Evaluation</w:t>
      </w:r>
    </w:p>
    <w:p w14:paraId="14D09B99" w14:textId="77777777" w:rsidR="00AE6528" w:rsidRPr="00AE6528" w:rsidRDefault="00AE6528" w:rsidP="00AE6528">
      <w:pPr>
        <w:rPr>
          <w:rFonts w:eastAsia="SimSun"/>
          <w:b/>
          <w:sz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tblGrid>
      <w:tr w:rsidR="00672FEE" w:rsidRPr="00672FEE" w14:paraId="0C46B74C" w14:textId="77777777" w:rsidTr="00867FF5">
        <w:trPr>
          <w:trHeight w:val="2023"/>
        </w:trPr>
        <w:tc>
          <w:tcPr>
            <w:tcW w:w="9781" w:type="dxa"/>
            <w:shd w:val="clear" w:color="auto" w:fill="auto"/>
          </w:tcPr>
          <w:p w14:paraId="5DC2E596" w14:textId="77777777" w:rsidR="00672FEE" w:rsidRPr="00672FEE" w:rsidRDefault="00672FEE" w:rsidP="00672FEE">
            <w:pPr>
              <w:spacing w:after="200" w:line="276" w:lineRule="auto"/>
              <w:rPr>
                <w:rFonts w:eastAsia="SimSun" w:cs="Arial"/>
                <w:b/>
                <w:szCs w:val="32"/>
              </w:rPr>
            </w:pPr>
            <w:r w:rsidRPr="00672FEE">
              <w:rPr>
                <w:rFonts w:ascii="Calibri" w:eastAsia="SimSun" w:hAnsi="Calibri"/>
                <w:b/>
                <w:szCs w:val="22"/>
              </w:rPr>
              <w:t>3.1 How are you going to evaluate your work?</w:t>
            </w:r>
          </w:p>
          <w:p w14:paraId="18EEA6AD" w14:textId="77777777" w:rsidR="00672FEE" w:rsidRPr="00672FEE" w:rsidRDefault="00672FEE" w:rsidP="00672FEE">
            <w:pPr>
              <w:spacing w:line="276" w:lineRule="auto"/>
              <w:rPr>
                <w:rFonts w:ascii="Calibri" w:eastAsia="SimSun" w:hAnsi="Calibri"/>
                <w:szCs w:val="22"/>
              </w:rPr>
            </w:pPr>
            <w:r w:rsidRPr="00672FEE">
              <w:rPr>
                <w:rFonts w:ascii="Calibri" w:eastAsia="SimSun" w:hAnsi="Calibri"/>
                <w:szCs w:val="22"/>
              </w:rPr>
              <w:t xml:space="preserve">I will evaluate my work/artefact by testing it in </w:t>
            </w:r>
            <w:r w:rsidRPr="00672FEE">
              <w:rPr>
                <w:rFonts w:ascii="Calibri" w:eastAsia="SimSun" w:hAnsi="Calibri"/>
                <w:noProof/>
                <w:szCs w:val="22"/>
              </w:rPr>
              <w:t>environment</w:t>
            </w:r>
            <w:r w:rsidRPr="00672FEE">
              <w:rPr>
                <w:rFonts w:ascii="Calibri" w:eastAsia="SimSun" w:hAnsi="Calibri"/>
                <w:szCs w:val="22"/>
              </w:rPr>
              <w:t xml:space="preserve"> it was built for. I will have my client test it amongst the various teams within their company. Since the project is to allow community and private use, I will like to have interested </w:t>
            </w:r>
            <w:r w:rsidRPr="00672FEE">
              <w:rPr>
                <w:rFonts w:ascii="Calibri" w:eastAsia="SimSun" w:hAnsi="Calibri"/>
                <w:noProof/>
                <w:szCs w:val="22"/>
              </w:rPr>
              <w:t>developers</w:t>
            </w:r>
            <w:r w:rsidRPr="00672FEE">
              <w:rPr>
                <w:rFonts w:ascii="Calibri" w:eastAsia="SimSun" w:hAnsi="Calibri"/>
                <w:szCs w:val="22"/>
              </w:rPr>
              <w:t xml:space="preserve"> test the community workspace and feedback.</w:t>
            </w:r>
          </w:p>
          <w:p w14:paraId="167D0601" w14:textId="77777777" w:rsidR="00672FEE" w:rsidRPr="00672FEE" w:rsidRDefault="00672FEE" w:rsidP="00672FEE">
            <w:pPr>
              <w:spacing w:line="276" w:lineRule="auto"/>
              <w:rPr>
                <w:rFonts w:ascii="Calibri" w:eastAsia="SimSun" w:hAnsi="Calibri"/>
                <w:szCs w:val="22"/>
              </w:rPr>
            </w:pPr>
          </w:p>
          <w:p w14:paraId="555C0EF5"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3.2 Why is this project honours worthy?</w:t>
            </w:r>
          </w:p>
          <w:p w14:paraId="47B6A87E" w14:textId="77777777" w:rsidR="00672FEE" w:rsidRPr="00672FEE" w:rsidRDefault="00672FEE" w:rsidP="00672FEE">
            <w:pPr>
              <w:spacing w:line="276" w:lineRule="auto"/>
              <w:rPr>
                <w:rFonts w:ascii="Calibri" w:eastAsia="SimSun" w:hAnsi="Calibri"/>
                <w:szCs w:val="22"/>
              </w:rPr>
            </w:pPr>
            <w:r w:rsidRPr="00672FEE">
              <w:rPr>
                <w:rFonts w:ascii="Calibri" w:eastAsia="SimSun" w:hAnsi="Calibri"/>
                <w:szCs w:val="22"/>
              </w:rPr>
              <w:t xml:space="preserve">The project is based on topics of the advanced development unit. It’s about building a cloud-based </w:t>
            </w:r>
            <w:r w:rsidRPr="00672FEE">
              <w:rPr>
                <w:rFonts w:ascii="Calibri" w:eastAsia="SimSun" w:hAnsi="Calibri"/>
                <w:noProof/>
                <w:szCs w:val="22"/>
              </w:rPr>
              <w:t>service,</w:t>
            </w:r>
            <w:r w:rsidRPr="00672FEE">
              <w:rPr>
                <w:rFonts w:ascii="Calibri" w:eastAsia="SimSun" w:hAnsi="Calibri"/>
                <w:szCs w:val="22"/>
              </w:rPr>
              <w:t xml:space="preserve"> integrating cloud services, and critically evaluating the practises and technologies used. </w:t>
            </w:r>
          </w:p>
          <w:p w14:paraId="456ABB4C" w14:textId="77777777" w:rsidR="00672FEE" w:rsidRPr="00672FEE" w:rsidRDefault="00672FEE" w:rsidP="00672FEE">
            <w:pPr>
              <w:spacing w:after="200" w:line="276" w:lineRule="auto"/>
              <w:rPr>
                <w:rFonts w:ascii="Calibri" w:eastAsia="SimSun" w:hAnsi="Calibri"/>
                <w:szCs w:val="22"/>
              </w:rPr>
            </w:pPr>
          </w:p>
          <w:p w14:paraId="2AA01E10"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3.3 How does this project relate to your degree title outcomes?</w:t>
            </w:r>
          </w:p>
          <w:p w14:paraId="5BAE2247" w14:textId="77777777" w:rsidR="00672FEE" w:rsidRPr="00672FEE" w:rsidRDefault="00672FEE" w:rsidP="00672FEE">
            <w:pPr>
              <w:spacing w:line="276" w:lineRule="auto"/>
              <w:rPr>
                <w:rFonts w:ascii="Calibri" w:eastAsia="SimSun" w:hAnsi="Calibri"/>
                <w:szCs w:val="22"/>
              </w:rPr>
            </w:pPr>
            <w:r w:rsidRPr="00672FEE">
              <w:rPr>
                <w:rFonts w:ascii="Calibri" w:eastAsia="SimSun" w:hAnsi="Calibri"/>
                <w:szCs w:val="22"/>
              </w:rPr>
              <w:t>The outcomes of my degree title are to investigate a computing problem by building a system and evaluate the practise/technologies used in the investigation. My project is about solving a real-world problem, which is to migrate a local system to a cloud platform, as a cloud service. I will then critically evaluate the practises and technologies used.</w:t>
            </w:r>
          </w:p>
          <w:p w14:paraId="4265EF29" w14:textId="77777777" w:rsidR="00672FEE" w:rsidRPr="00672FEE" w:rsidRDefault="00672FEE" w:rsidP="00672FEE">
            <w:pPr>
              <w:spacing w:line="276" w:lineRule="auto"/>
              <w:rPr>
                <w:rFonts w:ascii="Calibri" w:eastAsia="SimSun" w:hAnsi="Calibri"/>
                <w:szCs w:val="22"/>
              </w:rPr>
            </w:pPr>
          </w:p>
          <w:p w14:paraId="5B94CAEA" w14:textId="77777777" w:rsidR="00672FEE" w:rsidRPr="00672FEE" w:rsidRDefault="00672FEE" w:rsidP="00672FEE">
            <w:pPr>
              <w:spacing w:line="276" w:lineRule="auto"/>
              <w:rPr>
                <w:rFonts w:ascii="Calibri" w:eastAsia="SimSun" w:hAnsi="Calibri"/>
                <w:szCs w:val="22"/>
              </w:rPr>
            </w:pPr>
          </w:p>
          <w:p w14:paraId="763956BC"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3.4 How does your project meet the BCS Undergraduate Project Requirements?</w:t>
            </w:r>
          </w:p>
          <w:p w14:paraId="10C16170" w14:textId="77777777" w:rsidR="00672FEE" w:rsidRPr="00672FEE" w:rsidRDefault="00672FEE" w:rsidP="00672FEE">
            <w:pPr>
              <w:spacing w:line="276" w:lineRule="auto"/>
              <w:rPr>
                <w:rFonts w:ascii="Calibri" w:eastAsia="SimSun" w:hAnsi="Calibri"/>
                <w:szCs w:val="22"/>
              </w:rPr>
            </w:pPr>
            <w:r w:rsidRPr="00672FEE">
              <w:rPr>
                <w:rFonts w:ascii="Calibri" w:eastAsia="SimSun" w:hAnsi="Calibri"/>
                <w:szCs w:val="22"/>
              </w:rPr>
              <w:t xml:space="preserve">The project tackles a substantial computing problem-solving project, that meets a real need in the software development industry. My project focuses on the </w:t>
            </w:r>
            <w:r w:rsidRPr="00672FEE">
              <w:rPr>
                <w:rFonts w:ascii="Calibri" w:eastAsia="SimSun" w:hAnsi="Calibri"/>
                <w:noProof/>
                <w:szCs w:val="22"/>
              </w:rPr>
              <w:t>build</w:t>
            </w:r>
            <w:r w:rsidRPr="00672FEE">
              <w:rPr>
                <w:rFonts w:ascii="Calibri" w:eastAsia="SimSun" w:hAnsi="Calibri"/>
                <w:szCs w:val="22"/>
              </w:rPr>
              <w:t xml:space="preserve"> of a software artefact, on a cloud-based platform, whereby the software artefact is provided as a cloud service, which is built using relevant web technologies (HTML, ASP.NET, Search Engines) and integration of third-party cloud and non-cloud services.</w:t>
            </w:r>
          </w:p>
          <w:p w14:paraId="65C3B1F8" w14:textId="77777777" w:rsidR="00672FEE" w:rsidRPr="00672FEE" w:rsidRDefault="00672FEE" w:rsidP="00672FEE">
            <w:pPr>
              <w:spacing w:line="276" w:lineRule="auto"/>
              <w:rPr>
                <w:rFonts w:ascii="Calibri" w:eastAsia="SimSun" w:hAnsi="Calibri"/>
                <w:szCs w:val="22"/>
              </w:rPr>
            </w:pPr>
          </w:p>
          <w:p w14:paraId="1F8F5E59" w14:textId="77777777" w:rsidR="00672FEE" w:rsidRPr="00672FEE" w:rsidRDefault="00672FEE" w:rsidP="00672FEE">
            <w:pPr>
              <w:spacing w:line="276" w:lineRule="auto"/>
              <w:rPr>
                <w:rFonts w:ascii="Calibri" w:eastAsia="SimSun" w:hAnsi="Calibri"/>
                <w:szCs w:val="22"/>
              </w:rPr>
            </w:pPr>
          </w:p>
          <w:p w14:paraId="5A233B58"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3.5 What are the risks in this project and how are you going to manage them?</w:t>
            </w:r>
          </w:p>
          <w:tbl>
            <w:tblPr>
              <w:tblStyle w:val="GridTable4-Accent21"/>
              <w:tblW w:w="0" w:type="auto"/>
              <w:tblLayout w:type="fixed"/>
              <w:tblLook w:val="04A0" w:firstRow="1" w:lastRow="0" w:firstColumn="1" w:lastColumn="0" w:noHBand="0" w:noVBand="1"/>
            </w:tblPr>
            <w:tblGrid>
              <w:gridCol w:w="1730"/>
              <w:gridCol w:w="1134"/>
              <w:gridCol w:w="851"/>
              <w:gridCol w:w="1417"/>
              <w:gridCol w:w="4418"/>
            </w:tblGrid>
            <w:tr w:rsidR="00672FEE" w:rsidRPr="00672FEE" w14:paraId="65217B3F" w14:textId="77777777" w:rsidTr="00672F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14A895F5" w14:textId="77777777" w:rsidR="00672FEE" w:rsidRPr="00672FEE" w:rsidRDefault="00672FEE" w:rsidP="00672FEE">
                  <w:pPr>
                    <w:spacing w:line="276" w:lineRule="auto"/>
                    <w:rPr>
                      <w:rFonts w:ascii="Calibri" w:hAnsi="Calibri"/>
                      <w:szCs w:val="22"/>
                    </w:rPr>
                  </w:pPr>
                  <w:r w:rsidRPr="00672FEE">
                    <w:rPr>
                      <w:rFonts w:ascii="Calibri" w:hAnsi="Calibri"/>
                      <w:szCs w:val="22"/>
                    </w:rPr>
                    <w:t>Risk</w:t>
                  </w:r>
                </w:p>
              </w:tc>
              <w:tc>
                <w:tcPr>
                  <w:tcW w:w="1134" w:type="dxa"/>
                </w:tcPr>
                <w:p w14:paraId="228D9C91" w14:textId="77777777" w:rsidR="00672FEE" w:rsidRPr="00672FEE" w:rsidRDefault="00672FEE" w:rsidP="00672FEE">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szCs w:val="22"/>
                    </w:rPr>
                  </w:pPr>
                  <w:r w:rsidRPr="00672FEE">
                    <w:rPr>
                      <w:rFonts w:ascii="Calibri" w:hAnsi="Calibri"/>
                      <w:szCs w:val="22"/>
                    </w:rPr>
                    <w:t>Likelihood</w:t>
                  </w:r>
                </w:p>
              </w:tc>
              <w:tc>
                <w:tcPr>
                  <w:tcW w:w="851" w:type="dxa"/>
                </w:tcPr>
                <w:p w14:paraId="2DBC21DF" w14:textId="77777777" w:rsidR="00672FEE" w:rsidRPr="00672FEE" w:rsidRDefault="00672FEE" w:rsidP="00672FEE">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szCs w:val="22"/>
                    </w:rPr>
                  </w:pPr>
                  <w:r w:rsidRPr="00672FEE">
                    <w:rPr>
                      <w:rFonts w:ascii="Calibri" w:hAnsi="Calibri"/>
                      <w:szCs w:val="22"/>
                    </w:rPr>
                    <w:t>Impact</w:t>
                  </w:r>
                </w:p>
              </w:tc>
              <w:tc>
                <w:tcPr>
                  <w:tcW w:w="1417" w:type="dxa"/>
                </w:tcPr>
                <w:p w14:paraId="256C2E85" w14:textId="77777777" w:rsidR="00672FEE" w:rsidRPr="00672FEE" w:rsidRDefault="00672FEE" w:rsidP="00672FEE">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szCs w:val="22"/>
                    </w:rPr>
                  </w:pPr>
                  <w:r w:rsidRPr="00672FEE">
                    <w:rPr>
                      <w:rFonts w:ascii="Calibri" w:hAnsi="Calibri"/>
                      <w:szCs w:val="22"/>
                    </w:rPr>
                    <w:t>Effect on project</w:t>
                  </w:r>
                </w:p>
              </w:tc>
              <w:tc>
                <w:tcPr>
                  <w:tcW w:w="4418" w:type="dxa"/>
                </w:tcPr>
                <w:p w14:paraId="42417B3C" w14:textId="77777777" w:rsidR="00672FEE" w:rsidRPr="00672FEE" w:rsidRDefault="00672FEE" w:rsidP="00672FEE">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szCs w:val="22"/>
                    </w:rPr>
                  </w:pPr>
                  <w:r w:rsidRPr="00672FEE">
                    <w:rPr>
                      <w:rFonts w:ascii="Calibri" w:hAnsi="Calibri"/>
                      <w:szCs w:val="22"/>
                    </w:rPr>
                    <w:t>Risk reduction actions</w:t>
                  </w:r>
                </w:p>
              </w:tc>
            </w:tr>
            <w:tr w:rsidR="00672FEE" w:rsidRPr="00672FEE" w14:paraId="0BDA86B1" w14:textId="77777777" w:rsidTr="00672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5082008B" w14:textId="77777777" w:rsidR="00672FEE" w:rsidRPr="00672FEE" w:rsidRDefault="00672FEE" w:rsidP="00672FEE">
                  <w:pPr>
                    <w:spacing w:line="276" w:lineRule="auto"/>
                    <w:rPr>
                      <w:rFonts w:ascii="Calibri" w:hAnsi="Calibri"/>
                      <w:sz w:val="20"/>
                      <w:szCs w:val="22"/>
                    </w:rPr>
                  </w:pPr>
                  <w:r w:rsidRPr="00672FEE">
                    <w:rPr>
                      <w:rFonts w:ascii="Calibri" w:hAnsi="Calibri"/>
                      <w:sz w:val="20"/>
                      <w:szCs w:val="22"/>
                    </w:rPr>
                    <w:t>Hard drive failure</w:t>
                  </w:r>
                </w:p>
              </w:tc>
              <w:tc>
                <w:tcPr>
                  <w:tcW w:w="1134" w:type="dxa"/>
                </w:tcPr>
                <w:p w14:paraId="265BBA7A" w14:textId="77777777" w:rsidR="00672FEE" w:rsidRPr="00672FEE" w:rsidRDefault="00672FEE" w:rsidP="00672FEE">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sz w:val="20"/>
                      <w:szCs w:val="22"/>
                    </w:rPr>
                  </w:pPr>
                  <w:r w:rsidRPr="00672FEE">
                    <w:rPr>
                      <w:rFonts w:ascii="Calibri" w:hAnsi="Calibri"/>
                      <w:sz w:val="20"/>
                      <w:szCs w:val="22"/>
                    </w:rPr>
                    <w:t>L</w:t>
                  </w:r>
                </w:p>
              </w:tc>
              <w:tc>
                <w:tcPr>
                  <w:tcW w:w="851" w:type="dxa"/>
                </w:tcPr>
                <w:p w14:paraId="280D95F7" w14:textId="77777777" w:rsidR="00672FEE" w:rsidRPr="00672FEE" w:rsidRDefault="00672FEE" w:rsidP="00672FEE">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sz w:val="20"/>
                      <w:szCs w:val="22"/>
                    </w:rPr>
                  </w:pPr>
                  <w:r w:rsidRPr="00672FEE">
                    <w:rPr>
                      <w:rFonts w:ascii="Calibri" w:hAnsi="Calibri"/>
                      <w:sz w:val="20"/>
                      <w:szCs w:val="22"/>
                    </w:rPr>
                    <w:t>H</w:t>
                  </w:r>
                </w:p>
              </w:tc>
              <w:tc>
                <w:tcPr>
                  <w:tcW w:w="1417" w:type="dxa"/>
                </w:tcPr>
                <w:p w14:paraId="2C3EEEB0" w14:textId="77777777" w:rsidR="00672FEE" w:rsidRPr="00672FEE" w:rsidRDefault="00672FEE" w:rsidP="00672FEE">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sz w:val="20"/>
                      <w:szCs w:val="22"/>
                    </w:rPr>
                  </w:pPr>
                  <w:r w:rsidRPr="00672FEE">
                    <w:rPr>
                      <w:rFonts w:ascii="Calibri" w:hAnsi="Calibri"/>
                      <w:sz w:val="20"/>
                      <w:szCs w:val="22"/>
                    </w:rPr>
                    <w:t>I will lose all project code and important documents</w:t>
                  </w:r>
                </w:p>
              </w:tc>
              <w:tc>
                <w:tcPr>
                  <w:tcW w:w="4418" w:type="dxa"/>
                </w:tcPr>
                <w:p w14:paraId="05579422" w14:textId="77777777" w:rsidR="00672FEE" w:rsidRPr="00672FEE" w:rsidRDefault="00672FEE" w:rsidP="00672FEE">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sz w:val="20"/>
                      <w:szCs w:val="22"/>
                    </w:rPr>
                  </w:pPr>
                  <w:r w:rsidRPr="00672FEE">
                    <w:rPr>
                      <w:rFonts w:ascii="Calibri" w:hAnsi="Calibri"/>
                      <w:sz w:val="20"/>
                      <w:szCs w:val="22"/>
                    </w:rPr>
                    <w:t xml:space="preserve">Make sure I use version control systems. For example, using OneDrive to save documents. Also, use GitHub for </w:t>
                  </w:r>
                  <w:r w:rsidRPr="00672FEE">
                    <w:rPr>
                      <w:rFonts w:ascii="Calibri" w:hAnsi="Calibri"/>
                      <w:noProof/>
                      <w:sz w:val="20"/>
                      <w:szCs w:val="22"/>
                    </w:rPr>
                    <w:t>code</w:t>
                  </w:r>
                  <w:r w:rsidRPr="00672FEE">
                    <w:rPr>
                      <w:rFonts w:ascii="Calibri" w:hAnsi="Calibri"/>
                      <w:sz w:val="20"/>
                      <w:szCs w:val="22"/>
                    </w:rPr>
                    <w:t>. This means if it fails on my computer, then a copy will be available on the cloud service.</w:t>
                  </w:r>
                </w:p>
              </w:tc>
            </w:tr>
            <w:tr w:rsidR="00672FEE" w:rsidRPr="00672FEE" w14:paraId="6A47C11A" w14:textId="77777777" w:rsidTr="00867FF5">
              <w:tc>
                <w:tcPr>
                  <w:cnfStyle w:val="001000000000" w:firstRow="0" w:lastRow="0" w:firstColumn="1" w:lastColumn="0" w:oddVBand="0" w:evenVBand="0" w:oddHBand="0" w:evenHBand="0" w:firstRowFirstColumn="0" w:firstRowLastColumn="0" w:lastRowFirstColumn="0" w:lastRowLastColumn="0"/>
                  <w:tcW w:w="1730" w:type="dxa"/>
                </w:tcPr>
                <w:p w14:paraId="596DD977" w14:textId="77777777" w:rsidR="00672FEE" w:rsidRPr="00672FEE" w:rsidRDefault="00672FEE" w:rsidP="00672FEE">
                  <w:pPr>
                    <w:spacing w:line="276" w:lineRule="auto"/>
                    <w:rPr>
                      <w:rFonts w:ascii="Calibri" w:hAnsi="Calibri"/>
                      <w:sz w:val="20"/>
                      <w:szCs w:val="22"/>
                    </w:rPr>
                  </w:pPr>
                  <w:r w:rsidRPr="00672FEE">
                    <w:rPr>
                      <w:rFonts w:ascii="Calibri" w:hAnsi="Calibri"/>
                      <w:sz w:val="20"/>
                      <w:szCs w:val="22"/>
                    </w:rPr>
                    <w:t>Not having enough funding for cloud resources</w:t>
                  </w:r>
                </w:p>
              </w:tc>
              <w:tc>
                <w:tcPr>
                  <w:tcW w:w="1134" w:type="dxa"/>
                </w:tcPr>
                <w:p w14:paraId="663C87AA" w14:textId="77777777" w:rsidR="00672FEE" w:rsidRPr="00672FEE" w:rsidRDefault="00672FEE" w:rsidP="00672FEE">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sz w:val="20"/>
                      <w:szCs w:val="22"/>
                    </w:rPr>
                  </w:pPr>
                  <w:r w:rsidRPr="00672FEE">
                    <w:rPr>
                      <w:rFonts w:ascii="Calibri" w:hAnsi="Calibri"/>
                      <w:sz w:val="20"/>
                      <w:szCs w:val="22"/>
                    </w:rPr>
                    <w:t>M</w:t>
                  </w:r>
                </w:p>
              </w:tc>
              <w:tc>
                <w:tcPr>
                  <w:tcW w:w="851" w:type="dxa"/>
                </w:tcPr>
                <w:p w14:paraId="3B2D7201" w14:textId="77777777" w:rsidR="00672FEE" w:rsidRPr="00672FEE" w:rsidRDefault="00672FEE" w:rsidP="00672FEE">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sz w:val="20"/>
                      <w:szCs w:val="22"/>
                    </w:rPr>
                  </w:pPr>
                  <w:r w:rsidRPr="00672FEE">
                    <w:rPr>
                      <w:rFonts w:ascii="Calibri" w:hAnsi="Calibri"/>
                      <w:sz w:val="20"/>
                      <w:szCs w:val="22"/>
                    </w:rPr>
                    <w:t>H</w:t>
                  </w:r>
                </w:p>
              </w:tc>
              <w:tc>
                <w:tcPr>
                  <w:tcW w:w="1417" w:type="dxa"/>
                </w:tcPr>
                <w:p w14:paraId="597B63C2" w14:textId="77777777" w:rsidR="00672FEE" w:rsidRPr="00672FEE" w:rsidRDefault="00672FEE" w:rsidP="00672FEE">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sz w:val="20"/>
                      <w:szCs w:val="22"/>
                    </w:rPr>
                  </w:pPr>
                  <w:r w:rsidRPr="00672FEE">
                    <w:rPr>
                      <w:rFonts w:ascii="Calibri" w:hAnsi="Calibri"/>
                      <w:sz w:val="20"/>
                      <w:szCs w:val="22"/>
                    </w:rPr>
                    <w:t>I may not be able to achieve the aims and objectives set</w:t>
                  </w:r>
                </w:p>
              </w:tc>
              <w:tc>
                <w:tcPr>
                  <w:tcW w:w="4418" w:type="dxa"/>
                </w:tcPr>
                <w:p w14:paraId="6DAEE9AF" w14:textId="77777777" w:rsidR="00672FEE" w:rsidRPr="00672FEE" w:rsidRDefault="00672FEE" w:rsidP="00672FEE">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sz w:val="20"/>
                      <w:szCs w:val="22"/>
                    </w:rPr>
                  </w:pPr>
                  <w:r w:rsidRPr="00672FEE">
                    <w:rPr>
                      <w:rFonts w:ascii="Calibri" w:hAnsi="Calibri"/>
                      <w:sz w:val="20"/>
                      <w:szCs w:val="22"/>
                    </w:rPr>
                    <w:t>Just make sure that I won’t be using up more resources than I have allocated. Agree with my client on how much financial help I can get to help with cloud services I will be using.</w:t>
                  </w:r>
                </w:p>
              </w:tc>
            </w:tr>
            <w:tr w:rsidR="00672FEE" w:rsidRPr="00672FEE" w14:paraId="27897F7F" w14:textId="77777777" w:rsidTr="00672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5DC7FD40" w14:textId="77777777" w:rsidR="00672FEE" w:rsidRPr="00672FEE" w:rsidRDefault="00672FEE" w:rsidP="00672FEE">
                  <w:pPr>
                    <w:spacing w:line="276" w:lineRule="auto"/>
                    <w:rPr>
                      <w:rFonts w:ascii="Calibri" w:hAnsi="Calibri"/>
                      <w:sz w:val="20"/>
                      <w:szCs w:val="22"/>
                    </w:rPr>
                  </w:pPr>
                  <w:r w:rsidRPr="00672FEE">
                    <w:rPr>
                      <w:rFonts w:ascii="Calibri" w:hAnsi="Calibri"/>
                      <w:sz w:val="20"/>
                      <w:szCs w:val="22"/>
                    </w:rPr>
                    <w:t>Scope creep</w:t>
                  </w:r>
                </w:p>
              </w:tc>
              <w:tc>
                <w:tcPr>
                  <w:tcW w:w="1134" w:type="dxa"/>
                </w:tcPr>
                <w:p w14:paraId="5C4B7549" w14:textId="77777777" w:rsidR="00672FEE" w:rsidRPr="00672FEE" w:rsidRDefault="00672FEE" w:rsidP="00672FEE">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sz w:val="20"/>
                      <w:szCs w:val="22"/>
                    </w:rPr>
                  </w:pPr>
                  <w:r w:rsidRPr="00672FEE">
                    <w:rPr>
                      <w:rFonts w:ascii="Calibri" w:hAnsi="Calibri"/>
                      <w:sz w:val="20"/>
                      <w:szCs w:val="22"/>
                    </w:rPr>
                    <w:t>M</w:t>
                  </w:r>
                </w:p>
              </w:tc>
              <w:tc>
                <w:tcPr>
                  <w:tcW w:w="851" w:type="dxa"/>
                </w:tcPr>
                <w:p w14:paraId="55DF6715" w14:textId="77777777" w:rsidR="00672FEE" w:rsidRPr="00672FEE" w:rsidRDefault="00672FEE" w:rsidP="00672FEE">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sz w:val="20"/>
                      <w:szCs w:val="22"/>
                    </w:rPr>
                  </w:pPr>
                  <w:r w:rsidRPr="00672FEE">
                    <w:rPr>
                      <w:rFonts w:ascii="Calibri" w:hAnsi="Calibri"/>
                      <w:sz w:val="20"/>
                      <w:szCs w:val="22"/>
                    </w:rPr>
                    <w:t>H</w:t>
                  </w:r>
                </w:p>
              </w:tc>
              <w:tc>
                <w:tcPr>
                  <w:tcW w:w="1417" w:type="dxa"/>
                </w:tcPr>
                <w:p w14:paraId="76826A3D" w14:textId="77777777" w:rsidR="00672FEE" w:rsidRPr="00672FEE" w:rsidRDefault="00672FEE" w:rsidP="00672FEE">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sz w:val="20"/>
                      <w:szCs w:val="22"/>
                    </w:rPr>
                  </w:pPr>
                  <w:r w:rsidRPr="00672FEE">
                    <w:rPr>
                      <w:rFonts w:ascii="Calibri" w:hAnsi="Calibri"/>
                      <w:sz w:val="20"/>
                      <w:szCs w:val="22"/>
                    </w:rPr>
                    <w:t>I may not have enough time to finish the project within the given time</w:t>
                  </w:r>
                </w:p>
              </w:tc>
              <w:tc>
                <w:tcPr>
                  <w:tcW w:w="4418" w:type="dxa"/>
                </w:tcPr>
                <w:p w14:paraId="0432AFA8" w14:textId="77777777" w:rsidR="00672FEE" w:rsidRPr="00672FEE" w:rsidRDefault="00672FEE" w:rsidP="00672FEE">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sz w:val="20"/>
                      <w:szCs w:val="22"/>
                    </w:rPr>
                  </w:pPr>
                  <w:r w:rsidRPr="00672FEE">
                    <w:rPr>
                      <w:rFonts w:ascii="Calibri" w:hAnsi="Calibri"/>
                      <w:sz w:val="20"/>
                      <w:szCs w:val="22"/>
                    </w:rPr>
                    <w:t>Ensure that the project objectives are well defined and controlled. I will also make sure that I only do the things in the specification and not get carried away with adding new features.</w:t>
                  </w:r>
                </w:p>
              </w:tc>
            </w:tr>
            <w:tr w:rsidR="00672FEE" w:rsidRPr="00672FEE" w14:paraId="3D9B08A8" w14:textId="77777777" w:rsidTr="00867FF5">
              <w:tc>
                <w:tcPr>
                  <w:cnfStyle w:val="001000000000" w:firstRow="0" w:lastRow="0" w:firstColumn="1" w:lastColumn="0" w:oddVBand="0" w:evenVBand="0" w:oddHBand="0" w:evenHBand="0" w:firstRowFirstColumn="0" w:firstRowLastColumn="0" w:lastRowFirstColumn="0" w:lastRowLastColumn="0"/>
                  <w:tcW w:w="1730" w:type="dxa"/>
                </w:tcPr>
                <w:p w14:paraId="60ECFF34" w14:textId="77777777" w:rsidR="00672FEE" w:rsidRPr="00672FEE" w:rsidRDefault="00672FEE" w:rsidP="00672FEE">
                  <w:pPr>
                    <w:spacing w:line="276" w:lineRule="auto"/>
                    <w:rPr>
                      <w:rFonts w:ascii="Calibri" w:hAnsi="Calibri"/>
                      <w:sz w:val="20"/>
                      <w:szCs w:val="22"/>
                    </w:rPr>
                  </w:pPr>
                  <w:r w:rsidRPr="00672FEE">
                    <w:rPr>
                      <w:rFonts w:ascii="Calibri" w:hAnsi="Calibri"/>
                      <w:sz w:val="20"/>
                      <w:szCs w:val="22"/>
                    </w:rPr>
                    <w:lastRenderedPageBreak/>
                    <w:t>Technical integration risk</w:t>
                  </w:r>
                </w:p>
              </w:tc>
              <w:tc>
                <w:tcPr>
                  <w:tcW w:w="1134" w:type="dxa"/>
                </w:tcPr>
                <w:p w14:paraId="7F076672" w14:textId="77777777" w:rsidR="00672FEE" w:rsidRPr="00672FEE" w:rsidRDefault="00672FEE" w:rsidP="00672FEE">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sz w:val="20"/>
                      <w:szCs w:val="22"/>
                    </w:rPr>
                  </w:pPr>
                  <w:r w:rsidRPr="00672FEE">
                    <w:rPr>
                      <w:rFonts w:ascii="Calibri" w:hAnsi="Calibri"/>
                      <w:sz w:val="20"/>
                      <w:szCs w:val="22"/>
                    </w:rPr>
                    <w:t>L</w:t>
                  </w:r>
                </w:p>
              </w:tc>
              <w:tc>
                <w:tcPr>
                  <w:tcW w:w="851" w:type="dxa"/>
                </w:tcPr>
                <w:p w14:paraId="59F22D95" w14:textId="77777777" w:rsidR="00672FEE" w:rsidRPr="00672FEE" w:rsidRDefault="00672FEE" w:rsidP="00672FEE">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sz w:val="20"/>
                      <w:szCs w:val="22"/>
                    </w:rPr>
                  </w:pPr>
                  <w:r w:rsidRPr="00672FEE">
                    <w:rPr>
                      <w:rFonts w:ascii="Calibri" w:hAnsi="Calibri"/>
                      <w:sz w:val="20"/>
                      <w:szCs w:val="22"/>
                    </w:rPr>
                    <w:t>M</w:t>
                  </w:r>
                </w:p>
              </w:tc>
              <w:tc>
                <w:tcPr>
                  <w:tcW w:w="1417" w:type="dxa"/>
                </w:tcPr>
                <w:p w14:paraId="3ACB84DF" w14:textId="77777777" w:rsidR="00672FEE" w:rsidRPr="00672FEE" w:rsidRDefault="00672FEE" w:rsidP="00672FEE">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sz w:val="20"/>
                      <w:szCs w:val="22"/>
                    </w:rPr>
                  </w:pPr>
                  <w:r w:rsidRPr="00672FEE">
                    <w:rPr>
                      <w:rFonts w:ascii="Calibri" w:hAnsi="Calibri"/>
                      <w:sz w:val="20"/>
                      <w:szCs w:val="22"/>
                    </w:rPr>
                    <w:t xml:space="preserve">The product may not work </w:t>
                  </w:r>
                  <w:r w:rsidRPr="00672FEE">
                    <w:rPr>
                      <w:rFonts w:ascii="Calibri" w:hAnsi="Calibri"/>
                      <w:noProof/>
                      <w:sz w:val="20"/>
                      <w:szCs w:val="22"/>
                    </w:rPr>
                    <w:t>as defined</w:t>
                  </w:r>
                  <w:r w:rsidRPr="00672FEE">
                    <w:rPr>
                      <w:rFonts w:ascii="Calibri" w:hAnsi="Calibri"/>
                      <w:sz w:val="20"/>
                      <w:szCs w:val="22"/>
                    </w:rPr>
                    <w:t xml:space="preserve"> in the project specifications</w:t>
                  </w:r>
                </w:p>
              </w:tc>
              <w:tc>
                <w:tcPr>
                  <w:tcW w:w="4418" w:type="dxa"/>
                </w:tcPr>
                <w:p w14:paraId="2CB52D63" w14:textId="77777777" w:rsidR="00672FEE" w:rsidRPr="00672FEE" w:rsidRDefault="00672FEE" w:rsidP="00672FEE">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sz w:val="20"/>
                      <w:szCs w:val="22"/>
                    </w:rPr>
                  </w:pPr>
                  <w:r w:rsidRPr="00672FEE">
                    <w:rPr>
                      <w:rFonts w:ascii="Calibri" w:hAnsi="Calibri"/>
                      <w:sz w:val="20"/>
                      <w:szCs w:val="22"/>
                    </w:rPr>
                    <w:t>Do enough research in the initial planning stage to ensure that the proposed systems/technologies being used can be integrated</w:t>
                  </w:r>
                </w:p>
              </w:tc>
            </w:tr>
          </w:tbl>
          <w:p w14:paraId="7FA7D8C3" w14:textId="77777777" w:rsidR="00672FEE" w:rsidRPr="00672FEE" w:rsidRDefault="00672FEE" w:rsidP="00672FEE">
            <w:pPr>
              <w:spacing w:line="276" w:lineRule="auto"/>
              <w:rPr>
                <w:rFonts w:ascii="Calibri" w:eastAsia="SimSun" w:hAnsi="Calibri"/>
                <w:szCs w:val="22"/>
              </w:rPr>
            </w:pPr>
          </w:p>
          <w:p w14:paraId="6533B8D5" w14:textId="77777777" w:rsidR="00672FEE" w:rsidRPr="00672FEE" w:rsidRDefault="00672FEE" w:rsidP="00672FEE">
            <w:pPr>
              <w:rPr>
                <w:rFonts w:eastAsia="SimSun" w:cs="Arial"/>
                <w:sz w:val="24"/>
                <w:szCs w:val="32"/>
              </w:rPr>
            </w:pPr>
          </w:p>
        </w:tc>
      </w:tr>
    </w:tbl>
    <w:p w14:paraId="0FF29203" w14:textId="77777777" w:rsidR="00672FEE" w:rsidRPr="00672FEE" w:rsidRDefault="00672FEE" w:rsidP="00672FEE">
      <w:pPr>
        <w:spacing w:after="200" w:line="276" w:lineRule="auto"/>
        <w:rPr>
          <w:rFonts w:ascii="Calibri" w:eastAsia="SimSun" w:hAnsi="Calibri"/>
          <w:szCs w:val="22"/>
        </w:rPr>
      </w:pPr>
    </w:p>
    <w:p w14:paraId="67D847CB" w14:textId="21EE0018" w:rsidR="00672FEE" w:rsidRPr="00AE6528" w:rsidRDefault="00672FEE" w:rsidP="00AE6528">
      <w:pPr>
        <w:rPr>
          <w:rFonts w:eastAsia="SimSun"/>
          <w:b/>
          <w:sz w:val="28"/>
        </w:rPr>
      </w:pPr>
      <w:r w:rsidRPr="00AE6528">
        <w:rPr>
          <w:rFonts w:eastAsia="SimSun"/>
          <w:b/>
          <w:sz w:val="28"/>
        </w:rPr>
        <w:t>Section 4: References</w:t>
      </w:r>
    </w:p>
    <w:p w14:paraId="42866572" w14:textId="77777777" w:rsidR="00AE6528" w:rsidRPr="00AE6528" w:rsidRDefault="00AE6528" w:rsidP="00AE6528">
      <w:pPr>
        <w:rPr>
          <w:rFonts w:eastAsia="SimSun"/>
          <w:b/>
          <w:sz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tblGrid>
      <w:tr w:rsidR="00672FEE" w:rsidRPr="00672FEE" w14:paraId="1543955E" w14:textId="77777777" w:rsidTr="00867FF5">
        <w:trPr>
          <w:trHeight w:val="446"/>
        </w:trPr>
        <w:tc>
          <w:tcPr>
            <w:tcW w:w="9781" w:type="dxa"/>
            <w:shd w:val="clear" w:color="auto" w:fill="auto"/>
          </w:tcPr>
          <w:p w14:paraId="6F471441" w14:textId="77777777" w:rsidR="00672FEE" w:rsidRPr="00672FEE" w:rsidRDefault="00672FEE" w:rsidP="00672FEE">
            <w:pPr>
              <w:spacing w:after="200" w:line="276" w:lineRule="auto"/>
              <w:rPr>
                <w:rFonts w:ascii="Calibri" w:eastAsia="SimSun" w:hAnsi="Calibri"/>
                <w:b/>
                <w:szCs w:val="22"/>
              </w:rPr>
            </w:pPr>
            <w:r w:rsidRPr="00672FEE">
              <w:rPr>
                <w:rFonts w:ascii="Calibri" w:eastAsia="SimSun" w:hAnsi="Calibri"/>
                <w:b/>
                <w:szCs w:val="22"/>
              </w:rPr>
              <w:t>4.1 Please provide references if you have used any.</w:t>
            </w:r>
          </w:p>
          <w:p w14:paraId="14E0F5D4" w14:textId="77777777" w:rsidR="00672FEE" w:rsidRPr="00672FEE" w:rsidRDefault="00672FEE" w:rsidP="00672FEE">
            <w:pPr>
              <w:spacing w:after="200" w:line="276" w:lineRule="auto"/>
              <w:rPr>
                <w:rFonts w:eastAsia="SimSun" w:cs="Arial"/>
                <w:b/>
                <w:sz w:val="24"/>
              </w:rPr>
            </w:pPr>
            <w:r w:rsidRPr="00672FEE">
              <w:rPr>
                <w:rFonts w:ascii="Calibri" w:eastAsia="SimSun" w:hAnsi="Calibri" w:cs="Calibri"/>
                <w:b/>
                <w:bCs/>
                <w:color w:val="000000"/>
                <w:szCs w:val="22"/>
                <w:shd w:val="clear" w:color="auto" w:fill="FFFFFF"/>
              </w:rPr>
              <w:t>1] - </w:t>
            </w:r>
            <w:r w:rsidRPr="00672FEE">
              <w:rPr>
                <w:rFonts w:ascii="Georgia" w:eastAsia="SimSun" w:hAnsi="Georgia"/>
                <w:color w:val="333333"/>
                <w:sz w:val="20"/>
                <w:shd w:val="clear" w:color="auto" w:fill="FEFEFE"/>
              </w:rPr>
              <w:t>Uchenna Okafor, 2018.</w:t>
            </w:r>
            <w:r w:rsidRPr="00672FEE">
              <w:rPr>
                <w:rFonts w:ascii="Times New Roman" w:eastAsia="SimSun" w:hAnsi="Times New Roman"/>
                <w:color w:val="333333"/>
                <w:sz w:val="20"/>
                <w:shd w:val="clear" w:color="auto" w:fill="FEFEFE"/>
              </w:rPr>
              <w:t> </w:t>
            </w:r>
            <w:r w:rsidRPr="00672FEE">
              <w:rPr>
                <w:rFonts w:ascii="Georgia" w:eastAsia="SimSun" w:hAnsi="Georgia"/>
                <w:i/>
                <w:iCs/>
                <w:color w:val="333333"/>
                <w:sz w:val="20"/>
                <w:shd w:val="clear" w:color="auto" w:fill="FEFEFE"/>
              </w:rPr>
              <w:t>Solving the debugging dilemma: Ladebug to the rescue (part 2)</w:t>
            </w:r>
            <w:r w:rsidRPr="00672FEE">
              <w:rPr>
                <w:rFonts w:ascii="Georgia" w:eastAsia="SimSun" w:hAnsi="Georgia"/>
                <w:color w:val="333333"/>
                <w:sz w:val="20"/>
                <w:shd w:val="clear" w:color="auto" w:fill="FEFEFE"/>
              </w:rPr>
              <w:t>. 21 June 2018. Available from: https://www.redweb.com/agency/blog/solving-the-debugging-dilemma-ladebug-to-the-rescue-part-2 [Accessed 2 October 2018].</w:t>
            </w:r>
          </w:p>
        </w:tc>
      </w:tr>
    </w:tbl>
    <w:p w14:paraId="5CC5F856" w14:textId="3AF69E6D" w:rsidR="00672FEE" w:rsidRPr="00AE6528" w:rsidRDefault="00672FEE" w:rsidP="00AE6528">
      <w:pPr>
        <w:rPr>
          <w:rFonts w:eastAsia="SimSun"/>
          <w:b/>
          <w:sz w:val="28"/>
        </w:rPr>
      </w:pPr>
      <w:r w:rsidRPr="00AE6528">
        <w:rPr>
          <w:rFonts w:eastAsia="SimSun"/>
          <w:b/>
          <w:sz w:val="28"/>
        </w:rPr>
        <w:t xml:space="preserve">  Section 5: Ethics (please delete as appropriate)</w:t>
      </w:r>
    </w:p>
    <w:p w14:paraId="31D4D622" w14:textId="77777777" w:rsidR="00672FEE" w:rsidRPr="00672FEE" w:rsidRDefault="00672FEE" w:rsidP="00672FEE">
      <w:pPr>
        <w:rPr>
          <w:rFonts w:ascii="Calibri" w:eastAsia="SimSun" w:hAnsi="Calibri" w:cs="Calibri"/>
          <w:b/>
          <w:sz w:val="26"/>
          <w:szCs w:val="26"/>
        </w:rPr>
      </w:pPr>
    </w:p>
    <w:p w14:paraId="4D27967D" w14:textId="77777777" w:rsidR="00672FEE" w:rsidRPr="00672FEE" w:rsidRDefault="00672FEE" w:rsidP="00672FEE">
      <w:pPr>
        <w:tabs>
          <w:tab w:val="left" w:pos="8505"/>
        </w:tabs>
        <w:spacing w:after="200" w:line="276" w:lineRule="auto"/>
        <w:rPr>
          <w:rFonts w:ascii="Calibri" w:eastAsia="SimSun" w:hAnsi="Calibri"/>
          <w:b/>
          <w:szCs w:val="22"/>
        </w:rPr>
      </w:pPr>
      <w:r w:rsidRPr="00672FEE">
        <w:rPr>
          <w:rFonts w:ascii="Calibri" w:eastAsia="SimSun" w:hAnsi="Calibri"/>
          <w:b/>
          <w:szCs w:val="22"/>
        </w:rPr>
        <w:t>5.1 Have you submitted the ethics checklist to your supervisor?</w:t>
      </w:r>
      <w:r w:rsidRPr="00672FEE">
        <w:rPr>
          <w:rFonts w:ascii="Calibri" w:eastAsia="SimSun" w:hAnsi="Calibri"/>
          <w:b/>
          <w:szCs w:val="22"/>
        </w:rPr>
        <w:tab/>
        <w:t>No</w:t>
      </w:r>
    </w:p>
    <w:p w14:paraId="02C525D6" w14:textId="77777777" w:rsidR="00672FEE" w:rsidRPr="00672FEE" w:rsidRDefault="00672FEE" w:rsidP="00672FEE">
      <w:pPr>
        <w:tabs>
          <w:tab w:val="left" w:pos="8505"/>
        </w:tabs>
        <w:spacing w:after="200" w:line="276" w:lineRule="auto"/>
        <w:rPr>
          <w:rFonts w:ascii="Calibri" w:eastAsia="SimSun" w:hAnsi="Calibri"/>
          <w:b/>
          <w:szCs w:val="22"/>
        </w:rPr>
      </w:pPr>
      <w:r w:rsidRPr="00672FEE">
        <w:rPr>
          <w:rFonts w:ascii="Calibri" w:eastAsia="SimSun" w:hAnsi="Calibri"/>
          <w:b/>
          <w:szCs w:val="22"/>
        </w:rPr>
        <w:t>5.2 Has the checklist been approved by your supervisor?</w:t>
      </w:r>
      <w:r w:rsidRPr="00672FEE">
        <w:rPr>
          <w:rFonts w:ascii="Calibri" w:eastAsia="SimSun" w:hAnsi="Calibri"/>
          <w:b/>
          <w:szCs w:val="22"/>
        </w:rPr>
        <w:tab/>
        <w:t xml:space="preserve">No </w:t>
      </w:r>
    </w:p>
    <w:p w14:paraId="60492FD9" w14:textId="0D3B7648" w:rsidR="00672FEE" w:rsidRPr="00AE6528" w:rsidRDefault="00672FEE" w:rsidP="00AE6528">
      <w:pPr>
        <w:rPr>
          <w:rFonts w:eastAsia="SimSun"/>
          <w:b/>
          <w:sz w:val="28"/>
        </w:rPr>
      </w:pPr>
      <w:r w:rsidRPr="00AE6528">
        <w:rPr>
          <w:rFonts w:ascii="Cambria" w:eastAsia="SimSun" w:hAnsi="Cambria"/>
          <w:b/>
          <w:noProof/>
          <w:sz w:val="28"/>
        </w:rPr>
        <w:drawing>
          <wp:anchor distT="0" distB="0" distL="114300" distR="114300" simplePos="0" relativeHeight="251658244" behindDoc="0" locked="0" layoutInCell="1" allowOverlap="1" wp14:anchorId="253AE1D5" wp14:editId="5EF6745B">
            <wp:simplePos x="0" y="0"/>
            <wp:positionH relativeFrom="column">
              <wp:posOffset>-434340</wp:posOffset>
            </wp:positionH>
            <wp:positionV relativeFrom="paragraph">
              <wp:posOffset>411480</wp:posOffset>
            </wp:positionV>
            <wp:extent cx="7086600" cy="3136900"/>
            <wp:effectExtent l="0" t="0" r="0" b="6350"/>
            <wp:wrapThrough wrapText="bothSides">
              <wp:wrapPolygon edited="0">
                <wp:start x="0" y="0"/>
                <wp:lineTo x="0" y="21513"/>
                <wp:lineTo x="21542" y="21513"/>
                <wp:lineTo x="21542"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7086600" cy="3136900"/>
                    </a:xfrm>
                    <a:prstGeom prst="rect">
                      <a:avLst/>
                    </a:prstGeom>
                  </pic:spPr>
                </pic:pic>
              </a:graphicData>
            </a:graphic>
            <wp14:sizeRelH relativeFrom="page">
              <wp14:pctWidth>0</wp14:pctWidth>
            </wp14:sizeRelH>
            <wp14:sizeRelV relativeFrom="page">
              <wp14:pctHeight>0</wp14:pctHeight>
            </wp14:sizeRelV>
          </wp:anchor>
        </w:drawing>
      </w:r>
      <w:r w:rsidRPr="00AE6528">
        <w:rPr>
          <w:rFonts w:eastAsia="SimSun"/>
          <w:b/>
          <w:sz w:val="28"/>
        </w:rPr>
        <w:t xml:space="preserve"> Section 6: Proposed Plan (please attach your </w:t>
      </w:r>
      <w:r w:rsidRPr="00AE6528">
        <w:rPr>
          <w:rFonts w:eastAsia="SimSun"/>
          <w:b/>
          <w:sz w:val="28"/>
          <w:u w:val="single"/>
        </w:rPr>
        <w:t>Gantt chart</w:t>
      </w:r>
      <w:r w:rsidRPr="00AE6528">
        <w:rPr>
          <w:rFonts w:eastAsia="SimSun"/>
          <w:b/>
          <w:sz w:val="28"/>
        </w:rPr>
        <w:t xml:space="preserve"> below)</w:t>
      </w:r>
    </w:p>
    <w:p w14:paraId="3D3568F8" w14:textId="77777777" w:rsidR="00BC5F55" w:rsidRPr="00672FEE" w:rsidRDefault="00BC5F55" w:rsidP="00672FEE">
      <w:pPr>
        <w:spacing w:before="480" w:after="200" w:line="276" w:lineRule="auto"/>
        <w:contextualSpacing/>
        <w:outlineLvl w:val="0"/>
        <w:rPr>
          <w:rFonts w:ascii="Calibri" w:eastAsia="SimSun" w:hAnsi="Calibri" w:cs="Calibri"/>
          <w:b/>
          <w:bCs/>
          <w:sz w:val="28"/>
          <w:szCs w:val="28"/>
        </w:rPr>
      </w:pPr>
    </w:p>
    <w:p w14:paraId="72BD7F02" w14:textId="77777777" w:rsidR="00672FEE" w:rsidRPr="00672FEE" w:rsidRDefault="00672FEE" w:rsidP="00672FEE">
      <w:pPr>
        <w:spacing w:after="200" w:line="276" w:lineRule="auto"/>
        <w:rPr>
          <w:rFonts w:ascii="Cambria" w:eastAsia="SimSun" w:hAnsi="Cambria"/>
          <w:b/>
          <w:sz w:val="28"/>
          <w:szCs w:val="32"/>
        </w:rPr>
      </w:pPr>
    </w:p>
    <w:p w14:paraId="6ABE6523" w14:textId="766E6C52" w:rsidR="00672FEE" w:rsidRPr="00672FEE" w:rsidRDefault="00672FEE" w:rsidP="00672FEE">
      <w:pPr>
        <w:spacing w:after="200" w:line="276" w:lineRule="auto"/>
        <w:rPr>
          <w:rFonts w:ascii="Cambria" w:eastAsia="SimSun" w:hAnsi="Cambria"/>
          <w:b/>
          <w:sz w:val="28"/>
          <w:szCs w:val="32"/>
        </w:rPr>
      </w:pPr>
    </w:p>
    <w:p w14:paraId="053E7164" w14:textId="485ED9A7" w:rsidR="005A266B" w:rsidRDefault="005A266B" w:rsidP="00672FEE">
      <w:pPr>
        <w:spacing w:after="200" w:line="276" w:lineRule="auto"/>
        <w:rPr>
          <w:rFonts w:ascii="Cambria" w:eastAsia="SimSun" w:hAnsi="Cambria"/>
          <w:b/>
          <w:sz w:val="28"/>
          <w:szCs w:val="32"/>
        </w:rPr>
      </w:pPr>
    </w:p>
    <w:p w14:paraId="79D0AF36" w14:textId="1CF60E20" w:rsidR="005A266B" w:rsidRPr="00672FEE" w:rsidRDefault="00CD05CF" w:rsidP="005A266B">
      <w:pPr>
        <w:pStyle w:val="AppendixTitle1"/>
        <w:ind w:left="0" w:firstLine="0"/>
        <w:rPr>
          <w:rFonts w:eastAsia="SimSun"/>
        </w:rPr>
      </w:pPr>
      <w:bookmarkStart w:id="218" w:name="_Toc8357885"/>
      <w:r>
        <w:rPr>
          <w:rFonts w:eastAsia="SimSun"/>
        </w:rPr>
        <w:lastRenderedPageBreak/>
        <w:t xml:space="preserve">- </w:t>
      </w:r>
      <w:r w:rsidR="005A266B">
        <w:rPr>
          <w:rFonts w:eastAsia="SimSun"/>
        </w:rPr>
        <w:t>Ethics Form</w:t>
      </w:r>
      <w:bookmarkEnd w:id="218"/>
    </w:p>
    <w:p w14:paraId="421D4F60" w14:textId="6157EA50" w:rsidR="00672FEE" w:rsidRPr="00672FEE" w:rsidRDefault="005A266B" w:rsidP="00672FEE">
      <w:r>
        <w:rPr>
          <w:noProof/>
        </w:rPr>
        <w:drawing>
          <wp:inline distT="0" distB="0" distL="0" distR="0" wp14:anchorId="00418A98" wp14:editId="5A5BE442">
            <wp:extent cx="6120130" cy="6464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20130" cy="6464935"/>
                    </a:xfrm>
                    <a:prstGeom prst="rect">
                      <a:avLst/>
                    </a:prstGeom>
                  </pic:spPr>
                </pic:pic>
              </a:graphicData>
            </a:graphic>
          </wp:inline>
        </w:drawing>
      </w:r>
    </w:p>
    <w:p w14:paraId="04C4EA83" w14:textId="11656934" w:rsidR="005A266B" w:rsidRDefault="005A266B" w:rsidP="005A266B">
      <w:pPr>
        <w:rPr>
          <w:noProof/>
        </w:rPr>
      </w:pPr>
    </w:p>
    <w:p w14:paraId="7A81998C" w14:textId="60C6B1BE" w:rsidR="005A266B" w:rsidRPr="005A266B" w:rsidRDefault="005A266B" w:rsidP="005A266B">
      <w:r>
        <w:rPr>
          <w:noProof/>
        </w:rPr>
        <w:lastRenderedPageBreak/>
        <w:drawing>
          <wp:anchor distT="0" distB="0" distL="114300" distR="114300" simplePos="0" relativeHeight="251658289" behindDoc="0" locked="0" layoutInCell="1" allowOverlap="1" wp14:anchorId="419DB4FE" wp14:editId="5A354E7C">
            <wp:simplePos x="0" y="0"/>
            <wp:positionH relativeFrom="column">
              <wp:posOffset>0</wp:posOffset>
            </wp:positionH>
            <wp:positionV relativeFrom="paragraph">
              <wp:posOffset>155575</wp:posOffset>
            </wp:positionV>
            <wp:extent cx="6120130" cy="52108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6120130" cy="5210810"/>
                    </a:xfrm>
                    <a:prstGeom prst="rect">
                      <a:avLst/>
                    </a:prstGeom>
                  </pic:spPr>
                </pic:pic>
              </a:graphicData>
            </a:graphic>
            <wp14:sizeRelH relativeFrom="page">
              <wp14:pctWidth>0</wp14:pctWidth>
            </wp14:sizeRelH>
            <wp14:sizeRelV relativeFrom="page">
              <wp14:pctHeight>0</wp14:pctHeight>
            </wp14:sizeRelV>
          </wp:anchor>
        </w:drawing>
      </w:r>
    </w:p>
    <w:p w14:paraId="258C52CB" w14:textId="49386545" w:rsidR="00672FEE" w:rsidRPr="00BC5F55" w:rsidRDefault="00033FDF" w:rsidP="00BC5F55">
      <w:pPr>
        <w:pStyle w:val="AppendixTitle1"/>
      </w:pPr>
      <w:bookmarkStart w:id="219" w:name="_Toc8357886"/>
      <w:r>
        <w:lastRenderedPageBreak/>
        <w:t xml:space="preserve">-  </w:t>
      </w:r>
      <w:r w:rsidR="00BC5F55" w:rsidRPr="00BC5F55">
        <w:t>GANTT Chart Planning</w:t>
      </w:r>
      <w:bookmarkEnd w:id="219"/>
    </w:p>
    <w:p w14:paraId="4BF50F87" w14:textId="3AB17A67" w:rsidR="000C0928" w:rsidRPr="000C0928" w:rsidRDefault="000C0928" w:rsidP="006F5278">
      <w:pPr>
        <w:pStyle w:val="AppendixSubtitle"/>
        <w:rPr>
          <w:b w:val="0"/>
          <w:u w:val="single"/>
        </w:rPr>
      </w:pPr>
      <w:r w:rsidRPr="000C0928">
        <w:t>Initial Gantt Chart</w:t>
      </w:r>
    </w:p>
    <w:p w14:paraId="13619C6A" w14:textId="288922B0" w:rsidR="000C0928" w:rsidRPr="000C0928" w:rsidRDefault="00BF00F7" w:rsidP="000C0928">
      <w:r w:rsidRPr="000C0928">
        <w:rPr>
          <w:noProof/>
        </w:rPr>
        <w:drawing>
          <wp:anchor distT="0" distB="0" distL="114300" distR="114300" simplePos="0" relativeHeight="251658245" behindDoc="0" locked="0" layoutInCell="1" allowOverlap="1" wp14:anchorId="6A0DB2F6" wp14:editId="6A24E294">
            <wp:simplePos x="0" y="0"/>
            <wp:positionH relativeFrom="column">
              <wp:posOffset>-468902</wp:posOffset>
            </wp:positionH>
            <wp:positionV relativeFrom="paragraph">
              <wp:posOffset>311150</wp:posOffset>
            </wp:positionV>
            <wp:extent cx="7086600" cy="3136900"/>
            <wp:effectExtent l="0" t="0" r="0" b="6350"/>
            <wp:wrapThrough wrapText="bothSides">
              <wp:wrapPolygon edited="0">
                <wp:start x="0" y="0"/>
                <wp:lineTo x="0" y="21513"/>
                <wp:lineTo x="21542" y="21513"/>
                <wp:lineTo x="21542"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7086600" cy="3136900"/>
                    </a:xfrm>
                    <a:prstGeom prst="rect">
                      <a:avLst/>
                    </a:prstGeom>
                  </pic:spPr>
                </pic:pic>
              </a:graphicData>
            </a:graphic>
            <wp14:sizeRelH relativeFrom="page">
              <wp14:pctWidth>0</wp14:pctWidth>
            </wp14:sizeRelH>
            <wp14:sizeRelV relativeFrom="page">
              <wp14:pctHeight>0</wp14:pctHeight>
            </wp14:sizeRelV>
          </wp:anchor>
        </w:drawing>
      </w:r>
    </w:p>
    <w:p w14:paraId="22BA5757" w14:textId="1EC47F16" w:rsidR="000C0928" w:rsidRPr="000C0928" w:rsidRDefault="000C0928" w:rsidP="000C0928"/>
    <w:p w14:paraId="61B56D5C" w14:textId="77777777" w:rsidR="000C0928" w:rsidRPr="000C0928" w:rsidRDefault="000C0928" w:rsidP="000C0928"/>
    <w:p w14:paraId="08314A93" w14:textId="77777777" w:rsidR="000C0928" w:rsidRPr="000C0928" w:rsidRDefault="000C0928" w:rsidP="000C0928"/>
    <w:p w14:paraId="6606AF4F" w14:textId="1EA54C4B" w:rsidR="000C0928" w:rsidRDefault="006F5278" w:rsidP="006F5278">
      <w:pPr>
        <w:pStyle w:val="AppendixSubtitle"/>
        <w:rPr>
          <w:b w:val="0"/>
          <w:u w:val="single"/>
        </w:rPr>
      </w:pPr>
      <w:r>
        <w:t>Final</w:t>
      </w:r>
      <w:r w:rsidR="000C0928" w:rsidRPr="000C0928">
        <w:t xml:space="preserve"> Gantt Chart</w:t>
      </w:r>
    </w:p>
    <w:p w14:paraId="1F027852" w14:textId="3CCE9FD5" w:rsidR="00BC5F55" w:rsidRDefault="00BF00F7" w:rsidP="000C0928">
      <w:pPr>
        <w:rPr>
          <w:b/>
          <w:u w:val="single"/>
        </w:rPr>
      </w:pPr>
      <w:r w:rsidRPr="000C0928">
        <w:rPr>
          <w:noProof/>
        </w:rPr>
        <w:drawing>
          <wp:anchor distT="0" distB="0" distL="114300" distR="114300" simplePos="0" relativeHeight="251658246" behindDoc="0" locked="0" layoutInCell="1" allowOverlap="1" wp14:anchorId="0F531F15" wp14:editId="3CF2ED64">
            <wp:simplePos x="0" y="0"/>
            <wp:positionH relativeFrom="margin">
              <wp:posOffset>-680992</wp:posOffset>
            </wp:positionH>
            <wp:positionV relativeFrom="paragraph">
              <wp:posOffset>248285</wp:posOffset>
            </wp:positionV>
            <wp:extent cx="7392670" cy="3093085"/>
            <wp:effectExtent l="0" t="0" r="0" b="0"/>
            <wp:wrapThrough wrapText="bothSides">
              <wp:wrapPolygon edited="0">
                <wp:start x="0" y="0"/>
                <wp:lineTo x="0" y="21418"/>
                <wp:lineTo x="21541" y="21418"/>
                <wp:lineTo x="21541"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392670" cy="3093085"/>
                    </a:xfrm>
                    <a:prstGeom prst="rect">
                      <a:avLst/>
                    </a:prstGeom>
                  </pic:spPr>
                </pic:pic>
              </a:graphicData>
            </a:graphic>
            <wp14:sizeRelH relativeFrom="page">
              <wp14:pctWidth>0</wp14:pctWidth>
            </wp14:sizeRelH>
            <wp14:sizeRelV relativeFrom="page">
              <wp14:pctHeight>0</wp14:pctHeight>
            </wp14:sizeRelV>
          </wp:anchor>
        </w:drawing>
      </w:r>
    </w:p>
    <w:p w14:paraId="5DD68824" w14:textId="0A31BE26" w:rsidR="00BC5F55" w:rsidRDefault="00BC5F55" w:rsidP="000C0928">
      <w:pPr>
        <w:rPr>
          <w:b/>
          <w:u w:val="single"/>
        </w:rPr>
      </w:pPr>
    </w:p>
    <w:p w14:paraId="31586EF4" w14:textId="28A5547E" w:rsidR="00BC5F55" w:rsidRDefault="00BC5F55" w:rsidP="000C0928">
      <w:pPr>
        <w:rPr>
          <w:b/>
          <w:u w:val="single"/>
        </w:rPr>
      </w:pPr>
    </w:p>
    <w:p w14:paraId="69A7350C" w14:textId="4EAAEDF1" w:rsidR="00BC5F55" w:rsidRDefault="00BC5F55" w:rsidP="000C0928">
      <w:pPr>
        <w:rPr>
          <w:b/>
          <w:u w:val="single"/>
        </w:rPr>
      </w:pPr>
    </w:p>
    <w:p w14:paraId="0E771590" w14:textId="0982F515" w:rsidR="00BC5F55" w:rsidRDefault="00BC5F55" w:rsidP="000C0928">
      <w:pPr>
        <w:rPr>
          <w:b/>
          <w:u w:val="single"/>
        </w:rPr>
      </w:pPr>
    </w:p>
    <w:p w14:paraId="3B6808AD" w14:textId="77777777" w:rsidR="00BC5F55" w:rsidRPr="000C0928" w:rsidRDefault="00BC5F55" w:rsidP="000C0928">
      <w:pPr>
        <w:rPr>
          <w:b/>
          <w:u w:val="single"/>
        </w:rPr>
      </w:pPr>
    </w:p>
    <w:p w14:paraId="29805599" w14:textId="304ED44B" w:rsidR="000C0928" w:rsidRPr="000C0928" w:rsidRDefault="00033FDF" w:rsidP="00BC5F55">
      <w:pPr>
        <w:pStyle w:val="AppendixTitle1"/>
      </w:pPr>
      <w:bookmarkStart w:id="220" w:name="_Ref8161875"/>
      <w:bookmarkStart w:id="221" w:name="_Toc8357887"/>
      <w:r>
        <w:lastRenderedPageBreak/>
        <w:t xml:space="preserve">-  </w:t>
      </w:r>
      <w:r w:rsidR="00870010">
        <w:t>Core Requirements From Client</w:t>
      </w:r>
      <w:bookmarkEnd w:id="220"/>
      <w:bookmarkEnd w:id="221"/>
      <w:r w:rsidR="00870010">
        <w:t xml:space="preserve"> </w:t>
      </w:r>
    </w:p>
    <w:p w14:paraId="3B6097A3" w14:textId="77777777" w:rsidR="000C0928" w:rsidRPr="000C0928" w:rsidRDefault="000C0928" w:rsidP="000C0928">
      <w:pPr>
        <w:rPr>
          <w:b/>
          <w:u w:val="single"/>
        </w:rPr>
      </w:pPr>
      <w:r w:rsidRPr="000C0928">
        <w:rPr>
          <w:noProof/>
        </w:rPr>
        <w:drawing>
          <wp:inline distT="0" distB="0" distL="0" distR="0" wp14:anchorId="4F7A1D23" wp14:editId="1ABCADB2">
            <wp:extent cx="5731510" cy="22301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230120"/>
                    </a:xfrm>
                    <a:prstGeom prst="rect">
                      <a:avLst/>
                    </a:prstGeom>
                  </pic:spPr>
                </pic:pic>
              </a:graphicData>
            </a:graphic>
          </wp:inline>
        </w:drawing>
      </w:r>
    </w:p>
    <w:p w14:paraId="00E2B84B" w14:textId="77777777" w:rsidR="000C0928" w:rsidRPr="000C0928" w:rsidRDefault="000C0928" w:rsidP="000C0928">
      <w:pPr>
        <w:rPr>
          <w:b/>
          <w:u w:val="single"/>
        </w:rPr>
      </w:pPr>
    </w:p>
    <w:p w14:paraId="14C4D038" w14:textId="77777777" w:rsidR="000C0928" w:rsidRPr="000C0928" w:rsidRDefault="000C0928" w:rsidP="000C0928">
      <w:pPr>
        <w:rPr>
          <w:b/>
          <w:u w:val="single"/>
        </w:rPr>
      </w:pPr>
    </w:p>
    <w:p w14:paraId="5D74A5F2" w14:textId="77777777" w:rsidR="000C0928" w:rsidRPr="000C0928" w:rsidRDefault="000C0928" w:rsidP="000C0928">
      <w:pPr>
        <w:rPr>
          <w:b/>
          <w:u w:val="single"/>
        </w:rPr>
      </w:pPr>
    </w:p>
    <w:p w14:paraId="5F0F23B2" w14:textId="77777777" w:rsidR="000C0928" w:rsidRPr="000C0928" w:rsidRDefault="000C0928" w:rsidP="000C0928">
      <w:pPr>
        <w:rPr>
          <w:b/>
          <w:u w:val="single"/>
        </w:rPr>
      </w:pPr>
    </w:p>
    <w:p w14:paraId="62D93FAD" w14:textId="77777777" w:rsidR="000C0928" w:rsidRPr="000C0928" w:rsidRDefault="000C0928" w:rsidP="000C0928">
      <w:pPr>
        <w:rPr>
          <w:b/>
          <w:u w:val="single"/>
        </w:rPr>
      </w:pPr>
    </w:p>
    <w:p w14:paraId="436CABC9" w14:textId="77777777" w:rsidR="000C0928" w:rsidRPr="000C0928" w:rsidRDefault="000C0928" w:rsidP="000C0928">
      <w:pPr>
        <w:rPr>
          <w:b/>
          <w:u w:val="single"/>
        </w:rPr>
      </w:pPr>
    </w:p>
    <w:p w14:paraId="3B0712FD" w14:textId="77777777" w:rsidR="000C0928" w:rsidRPr="000C0928" w:rsidRDefault="000C0928" w:rsidP="000C0928">
      <w:pPr>
        <w:rPr>
          <w:b/>
          <w:u w:val="single"/>
        </w:rPr>
      </w:pPr>
    </w:p>
    <w:p w14:paraId="19704D01" w14:textId="77777777" w:rsidR="000C0928" w:rsidRPr="000C0928" w:rsidRDefault="000C0928" w:rsidP="000C0928">
      <w:pPr>
        <w:rPr>
          <w:b/>
          <w:u w:val="single"/>
        </w:rPr>
      </w:pPr>
    </w:p>
    <w:p w14:paraId="0446D1B8" w14:textId="77777777" w:rsidR="000C0928" w:rsidRPr="000C0928" w:rsidRDefault="000C0928" w:rsidP="000C0928">
      <w:pPr>
        <w:rPr>
          <w:b/>
          <w:u w:val="single"/>
        </w:rPr>
      </w:pPr>
    </w:p>
    <w:p w14:paraId="2BE835B8" w14:textId="77777777" w:rsidR="000C0928" w:rsidRPr="000C0928" w:rsidRDefault="000C0928" w:rsidP="000C0928">
      <w:pPr>
        <w:rPr>
          <w:b/>
          <w:u w:val="single"/>
        </w:rPr>
      </w:pPr>
    </w:p>
    <w:p w14:paraId="06619E54" w14:textId="77777777" w:rsidR="000C0928" w:rsidRPr="000C0928" w:rsidRDefault="000C0928" w:rsidP="000C0928">
      <w:pPr>
        <w:rPr>
          <w:b/>
          <w:u w:val="single"/>
        </w:rPr>
      </w:pPr>
    </w:p>
    <w:p w14:paraId="6A039EC1" w14:textId="77777777" w:rsidR="000C0928" w:rsidRPr="000C0928" w:rsidRDefault="000C0928" w:rsidP="000C0928">
      <w:pPr>
        <w:rPr>
          <w:b/>
          <w:u w:val="single"/>
        </w:rPr>
      </w:pPr>
    </w:p>
    <w:p w14:paraId="27EE52B1" w14:textId="77777777" w:rsidR="000C0928" w:rsidRPr="000C0928" w:rsidRDefault="000C0928" w:rsidP="000C0928">
      <w:pPr>
        <w:rPr>
          <w:b/>
          <w:u w:val="single"/>
        </w:rPr>
      </w:pPr>
    </w:p>
    <w:p w14:paraId="7CE71E73" w14:textId="77777777" w:rsidR="000C0928" w:rsidRPr="000C0928" w:rsidRDefault="000C0928" w:rsidP="000C0928">
      <w:pPr>
        <w:rPr>
          <w:b/>
          <w:u w:val="single"/>
        </w:rPr>
      </w:pPr>
    </w:p>
    <w:p w14:paraId="49880CED" w14:textId="21219E34" w:rsidR="000C0928" w:rsidRDefault="000C0928" w:rsidP="000C0928">
      <w:pPr>
        <w:rPr>
          <w:b/>
          <w:u w:val="single"/>
        </w:rPr>
      </w:pPr>
    </w:p>
    <w:p w14:paraId="21BF0410" w14:textId="380BA51E" w:rsidR="00BC5F55" w:rsidRDefault="00BC5F55" w:rsidP="000C0928">
      <w:pPr>
        <w:rPr>
          <w:b/>
          <w:u w:val="single"/>
        </w:rPr>
      </w:pPr>
    </w:p>
    <w:p w14:paraId="31CA386E" w14:textId="35E3A735" w:rsidR="00BC5F55" w:rsidRDefault="00BC5F55" w:rsidP="000C0928">
      <w:pPr>
        <w:rPr>
          <w:b/>
          <w:u w:val="single"/>
        </w:rPr>
      </w:pPr>
    </w:p>
    <w:p w14:paraId="79926E86" w14:textId="01A6F575" w:rsidR="00BC5F55" w:rsidRDefault="00BC5F55" w:rsidP="000C0928">
      <w:pPr>
        <w:rPr>
          <w:b/>
          <w:u w:val="single"/>
        </w:rPr>
      </w:pPr>
    </w:p>
    <w:p w14:paraId="7D2336D5" w14:textId="4AFB8576" w:rsidR="00BC5F55" w:rsidRDefault="00BC5F55" w:rsidP="000C0928">
      <w:pPr>
        <w:rPr>
          <w:b/>
          <w:u w:val="single"/>
        </w:rPr>
      </w:pPr>
    </w:p>
    <w:p w14:paraId="2E3BDD74" w14:textId="49AB7FF6" w:rsidR="00BC5F55" w:rsidRDefault="00BC5F55" w:rsidP="000C0928">
      <w:pPr>
        <w:rPr>
          <w:b/>
          <w:u w:val="single"/>
        </w:rPr>
      </w:pPr>
    </w:p>
    <w:p w14:paraId="5358CB85" w14:textId="10848E47" w:rsidR="00BC5F55" w:rsidRDefault="00BC5F55" w:rsidP="000C0928">
      <w:pPr>
        <w:rPr>
          <w:b/>
          <w:u w:val="single"/>
        </w:rPr>
      </w:pPr>
    </w:p>
    <w:p w14:paraId="4852EEEB" w14:textId="30A47EE5" w:rsidR="00BC5F55" w:rsidRDefault="00BC5F55" w:rsidP="000C0928">
      <w:pPr>
        <w:rPr>
          <w:b/>
          <w:u w:val="single"/>
        </w:rPr>
      </w:pPr>
    </w:p>
    <w:p w14:paraId="31A4E2A5" w14:textId="1D97AA69" w:rsidR="00BC5F55" w:rsidRDefault="00BC5F55" w:rsidP="000C0928">
      <w:pPr>
        <w:rPr>
          <w:b/>
          <w:u w:val="single"/>
        </w:rPr>
      </w:pPr>
    </w:p>
    <w:p w14:paraId="5E714925" w14:textId="3B1009D3" w:rsidR="00BC5F55" w:rsidRDefault="00BC5F55" w:rsidP="000C0928">
      <w:pPr>
        <w:rPr>
          <w:b/>
          <w:u w:val="single"/>
        </w:rPr>
      </w:pPr>
    </w:p>
    <w:p w14:paraId="7155C761" w14:textId="02CECB61" w:rsidR="00BC5F55" w:rsidRDefault="00BC5F55" w:rsidP="000C0928">
      <w:pPr>
        <w:rPr>
          <w:b/>
          <w:u w:val="single"/>
        </w:rPr>
      </w:pPr>
    </w:p>
    <w:p w14:paraId="525CF485" w14:textId="531D7992" w:rsidR="00BC5F55" w:rsidRDefault="00BC5F55" w:rsidP="000C0928">
      <w:pPr>
        <w:rPr>
          <w:b/>
          <w:u w:val="single"/>
        </w:rPr>
      </w:pPr>
    </w:p>
    <w:p w14:paraId="2CCDAC0F" w14:textId="694E8301" w:rsidR="00BC5F55" w:rsidRDefault="00BC5F55" w:rsidP="000C0928">
      <w:pPr>
        <w:rPr>
          <w:b/>
          <w:u w:val="single"/>
        </w:rPr>
      </w:pPr>
    </w:p>
    <w:p w14:paraId="0404A91D" w14:textId="41D878A7" w:rsidR="00BC5F55" w:rsidRDefault="00BC5F55" w:rsidP="000C0928">
      <w:pPr>
        <w:rPr>
          <w:b/>
          <w:u w:val="single"/>
        </w:rPr>
      </w:pPr>
    </w:p>
    <w:p w14:paraId="28998492" w14:textId="247FB014" w:rsidR="00BC5F55" w:rsidRDefault="00BC5F55" w:rsidP="000C0928">
      <w:pPr>
        <w:rPr>
          <w:b/>
          <w:u w:val="single"/>
        </w:rPr>
      </w:pPr>
    </w:p>
    <w:p w14:paraId="5192BD57" w14:textId="057696CA" w:rsidR="00BC5F55" w:rsidRDefault="00BC5F55" w:rsidP="000C0928">
      <w:pPr>
        <w:rPr>
          <w:b/>
          <w:u w:val="single"/>
        </w:rPr>
      </w:pPr>
    </w:p>
    <w:p w14:paraId="3183713D" w14:textId="1A9C114C" w:rsidR="00BC5F55" w:rsidRDefault="00BC5F55" w:rsidP="000C0928">
      <w:pPr>
        <w:rPr>
          <w:b/>
          <w:u w:val="single"/>
        </w:rPr>
      </w:pPr>
    </w:p>
    <w:p w14:paraId="705045CE" w14:textId="5292EEB0" w:rsidR="00BC5F55" w:rsidRDefault="00BC5F55" w:rsidP="000C0928">
      <w:pPr>
        <w:rPr>
          <w:b/>
          <w:u w:val="single"/>
        </w:rPr>
      </w:pPr>
    </w:p>
    <w:p w14:paraId="69DBC3B5" w14:textId="2EEFD491" w:rsidR="00BC5F55" w:rsidRDefault="00BC5F55" w:rsidP="000C0928">
      <w:pPr>
        <w:rPr>
          <w:b/>
          <w:u w:val="single"/>
        </w:rPr>
      </w:pPr>
    </w:p>
    <w:p w14:paraId="41BA8209" w14:textId="2B1B786D" w:rsidR="00BC5F55" w:rsidRDefault="00BC5F55" w:rsidP="000C0928">
      <w:pPr>
        <w:rPr>
          <w:b/>
          <w:u w:val="single"/>
        </w:rPr>
      </w:pPr>
    </w:p>
    <w:p w14:paraId="57E7A950" w14:textId="6D575959" w:rsidR="00BC5F55" w:rsidRDefault="00BC5F55" w:rsidP="000C0928">
      <w:pPr>
        <w:rPr>
          <w:b/>
          <w:u w:val="single"/>
        </w:rPr>
      </w:pPr>
    </w:p>
    <w:p w14:paraId="4B0B8BC4" w14:textId="14FDAF5A" w:rsidR="00BC5F55" w:rsidRDefault="00BC5F55" w:rsidP="000C0928">
      <w:pPr>
        <w:rPr>
          <w:b/>
          <w:u w:val="single"/>
        </w:rPr>
      </w:pPr>
    </w:p>
    <w:p w14:paraId="633CDEAB" w14:textId="31373132" w:rsidR="00BC5F55" w:rsidRDefault="00BC5F55" w:rsidP="000C0928">
      <w:pPr>
        <w:rPr>
          <w:b/>
          <w:u w:val="single"/>
        </w:rPr>
      </w:pPr>
    </w:p>
    <w:p w14:paraId="338B1A0B" w14:textId="77777777" w:rsidR="00BC5F55" w:rsidRPr="000C0928" w:rsidRDefault="00BC5F55" w:rsidP="000C0928">
      <w:pPr>
        <w:rPr>
          <w:b/>
          <w:u w:val="single"/>
        </w:rPr>
      </w:pPr>
    </w:p>
    <w:p w14:paraId="0364B05A" w14:textId="77777777" w:rsidR="000C0928" w:rsidRPr="000C0928" w:rsidRDefault="000C0928" w:rsidP="000C0928">
      <w:pPr>
        <w:rPr>
          <w:b/>
          <w:u w:val="single"/>
        </w:rPr>
      </w:pPr>
    </w:p>
    <w:p w14:paraId="48CE0E6A" w14:textId="76E0B077" w:rsidR="000C0928" w:rsidRPr="000C0928" w:rsidRDefault="00033FDF" w:rsidP="00BC5F55">
      <w:pPr>
        <w:pStyle w:val="AppendixTitle1"/>
      </w:pPr>
      <w:bookmarkStart w:id="222" w:name="_Ref8159715"/>
      <w:bookmarkStart w:id="223" w:name="_Toc8357888"/>
      <w:r>
        <w:lastRenderedPageBreak/>
        <w:t xml:space="preserve">-  </w:t>
      </w:r>
      <w:r w:rsidR="000C0928" w:rsidRPr="000C0928">
        <w:t>Requirements and Priorities</w:t>
      </w:r>
      <w:bookmarkEnd w:id="222"/>
      <w:bookmarkEnd w:id="223"/>
    </w:p>
    <w:tbl>
      <w:tblPr>
        <w:tblStyle w:val="GridTable4-Accent6"/>
        <w:tblpPr w:leftFromText="180" w:rightFromText="180" w:vertAnchor="page" w:horzAnchor="margin" w:tblpXSpec="center" w:tblpY="2292"/>
        <w:tblW w:w="10545" w:type="dxa"/>
        <w:tblLook w:val="04A0" w:firstRow="1" w:lastRow="0" w:firstColumn="1" w:lastColumn="0" w:noHBand="0" w:noVBand="1"/>
      </w:tblPr>
      <w:tblGrid>
        <w:gridCol w:w="629"/>
        <w:gridCol w:w="1864"/>
        <w:gridCol w:w="2903"/>
        <w:gridCol w:w="3743"/>
        <w:gridCol w:w="1179"/>
        <w:gridCol w:w="227"/>
      </w:tblGrid>
      <w:tr w:rsidR="00753062" w:rsidRPr="000C0928" w14:paraId="5B38DDCE" w14:textId="77777777" w:rsidTr="002D45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5CFA03D9" w14:textId="77777777" w:rsidR="00753062" w:rsidRPr="000C0928" w:rsidRDefault="00753062" w:rsidP="00753062">
            <w:r w:rsidRPr="000C0928">
              <w:t>ID</w:t>
            </w:r>
          </w:p>
        </w:tc>
        <w:tc>
          <w:tcPr>
            <w:tcW w:w="1879" w:type="dxa"/>
          </w:tcPr>
          <w:p w14:paraId="7E7276DE" w14:textId="77777777" w:rsidR="00753062" w:rsidRPr="000C0928" w:rsidRDefault="00753062" w:rsidP="00753062">
            <w:pPr>
              <w:cnfStyle w:val="100000000000" w:firstRow="1" w:lastRow="0" w:firstColumn="0" w:lastColumn="0" w:oddVBand="0" w:evenVBand="0" w:oddHBand="0" w:evenHBand="0" w:firstRowFirstColumn="0" w:firstRowLastColumn="0" w:lastRowFirstColumn="0" w:lastRowLastColumn="0"/>
            </w:pPr>
            <w:r w:rsidRPr="000C0928">
              <w:t>Category</w:t>
            </w:r>
          </w:p>
        </w:tc>
        <w:tc>
          <w:tcPr>
            <w:tcW w:w="2975" w:type="dxa"/>
          </w:tcPr>
          <w:p w14:paraId="08471717" w14:textId="77777777" w:rsidR="00753062" w:rsidRPr="000C0928" w:rsidRDefault="00753062" w:rsidP="00753062">
            <w:pPr>
              <w:cnfStyle w:val="100000000000" w:firstRow="1" w:lastRow="0" w:firstColumn="0" w:lastColumn="0" w:oddVBand="0" w:evenVBand="0" w:oddHBand="0" w:evenHBand="0" w:firstRowFirstColumn="0" w:firstRowLastColumn="0" w:lastRowFirstColumn="0" w:lastRowLastColumn="0"/>
            </w:pPr>
            <w:r w:rsidRPr="000C0928">
              <w:t>Description</w:t>
            </w:r>
          </w:p>
        </w:tc>
        <w:tc>
          <w:tcPr>
            <w:tcW w:w="3877" w:type="dxa"/>
          </w:tcPr>
          <w:p w14:paraId="2A4D8B53" w14:textId="77777777" w:rsidR="00753062" w:rsidRPr="000C0928" w:rsidRDefault="00753062" w:rsidP="00753062">
            <w:pPr>
              <w:cnfStyle w:val="100000000000" w:firstRow="1" w:lastRow="0" w:firstColumn="0" w:lastColumn="0" w:oddVBand="0" w:evenVBand="0" w:oddHBand="0" w:evenHBand="0" w:firstRowFirstColumn="0" w:firstRowLastColumn="0" w:lastRowFirstColumn="0" w:lastRowLastColumn="0"/>
            </w:pPr>
            <w:r w:rsidRPr="000C0928">
              <w:t>Rationale</w:t>
            </w:r>
          </w:p>
        </w:tc>
        <w:tc>
          <w:tcPr>
            <w:tcW w:w="1182" w:type="dxa"/>
            <w:gridSpan w:val="2"/>
          </w:tcPr>
          <w:p w14:paraId="7BE6AAF1" w14:textId="77777777" w:rsidR="00753062" w:rsidRPr="000C0928" w:rsidRDefault="00753062" w:rsidP="00753062">
            <w:pPr>
              <w:cnfStyle w:val="100000000000" w:firstRow="1" w:lastRow="0" w:firstColumn="0" w:lastColumn="0" w:oddVBand="0" w:evenVBand="0" w:oddHBand="0" w:evenHBand="0" w:firstRowFirstColumn="0" w:firstRowLastColumn="0" w:lastRowFirstColumn="0" w:lastRowLastColumn="0"/>
            </w:pPr>
            <w:r w:rsidRPr="000C0928">
              <w:t>MoSCoW Priority</w:t>
            </w:r>
          </w:p>
        </w:tc>
      </w:tr>
      <w:tr w:rsidR="00753062" w:rsidRPr="000C0928" w14:paraId="0C03DAE1" w14:textId="77777777" w:rsidTr="00E6220A">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632" w:type="dxa"/>
          </w:tcPr>
          <w:p w14:paraId="2FA20439" w14:textId="44DA9652" w:rsidR="00753062" w:rsidRPr="000C0928" w:rsidRDefault="00C043B5" w:rsidP="00753062">
            <w:r>
              <w:t>F1</w:t>
            </w:r>
          </w:p>
        </w:tc>
        <w:tc>
          <w:tcPr>
            <w:tcW w:w="1879" w:type="dxa"/>
          </w:tcPr>
          <w:p w14:paraId="7588D71F" w14:textId="77777777" w:rsidR="00753062" w:rsidRPr="000C0928" w:rsidRDefault="00753062" w:rsidP="00753062">
            <w:pPr>
              <w:cnfStyle w:val="000000100000" w:firstRow="0" w:lastRow="0" w:firstColumn="0" w:lastColumn="0" w:oddVBand="0" w:evenVBand="0" w:oddHBand="1" w:evenHBand="0" w:firstRowFirstColumn="0" w:firstRowLastColumn="0" w:lastRowFirstColumn="0" w:lastRowLastColumn="0"/>
            </w:pPr>
            <w:r w:rsidRPr="000C0928">
              <w:t>Authentication</w:t>
            </w:r>
          </w:p>
        </w:tc>
        <w:tc>
          <w:tcPr>
            <w:tcW w:w="2975" w:type="dxa"/>
          </w:tcPr>
          <w:p w14:paraId="1DB1A6FE" w14:textId="7AB688B6" w:rsidR="00753062" w:rsidRPr="000C0928" w:rsidRDefault="003C7356" w:rsidP="00753062">
            <w:pPr>
              <w:cnfStyle w:val="000000100000" w:firstRow="0" w:lastRow="0" w:firstColumn="0" w:lastColumn="0" w:oddVBand="0" w:evenVBand="0" w:oddHBand="1" w:evenHBand="0" w:firstRowFirstColumn="0" w:firstRowLastColumn="0" w:lastRowFirstColumn="0" w:lastRowLastColumn="0"/>
            </w:pPr>
            <w:r>
              <w:t>User</w:t>
            </w:r>
            <w:r w:rsidR="00C17C04">
              <w:t>s</w:t>
            </w:r>
            <w:r>
              <w:t xml:space="preserve"> should be able to register </w:t>
            </w:r>
            <w:r w:rsidR="00060A06">
              <w:t>and log</w:t>
            </w:r>
            <w:r w:rsidR="00A50500">
              <w:t xml:space="preserve"> </w:t>
            </w:r>
            <w:r w:rsidR="00060A06">
              <w:t xml:space="preserve">in with </w:t>
            </w:r>
            <w:r>
              <w:t>a local account</w:t>
            </w:r>
          </w:p>
        </w:tc>
        <w:tc>
          <w:tcPr>
            <w:tcW w:w="3877" w:type="dxa"/>
          </w:tcPr>
          <w:p w14:paraId="436012F3" w14:textId="1311D1E4" w:rsidR="00753062" w:rsidRPr="000C0928" w:rsidRDefault="00A81F0A" w:rsidP="00753062">
            <w:pPr>
              <w:cnfStyle w:val="000000100000" w:firstRow="0" w:lastRow="0" w:firstColumn="0" w:lastColumn="0" w:oddVBand="0" w:evenVBand="0" w:oddHBand="1" w:evenHBand="0" w:firstRowFirstColumn="0" w:firstRowLastColumn="0" w:lastRowFirstColumn="0" w:lastRowLastColumn="0"/>
            </w:pPr>
            <w:r>
              <w:t>Better accessibility</w:t>
            </w:r>
          </w:p>
        </w:tc>
        <w:tc>
          <w:tcPr>
            <w:tcW w:w="1182" w:type="dxa"/>
            <w:gridSpan w:val="2"/>
          </w:tcPr>
          <w:p w14:paraId="57C3C25A" w14:textId="77777777" w:rsidR="00753062" w:rsidRPr="000C0928" w:rsidRDefault="00753062" w:rsidP="00753062">
            <w:pPr>
              <w:cnfStyle w:val="000000100000" w:firstRow="0" w:lastRow="0" w:firstColumn="0" w:lastColumn="0" w:oddVBand="0" w:evenVBand="0" w:oddHBand="1" w:evenHBand="0" w:firstRowFirstColumn="0" w:firstRowLastColumn="0" w:lastRowFirstColumn="0" w:lastRowLastColumn="0"/>
            </w:pPr>
            <w:r w:rsidRPr="000C0928">
              <w:t>M</w:t>
            </w:r>
          </w:p>
        </w:tc>
      </w:tr>
      <w:tr w:rsidR="00753062" w:rsidRPr="000C0928" w14:paraId="4DFE4AF0" w14:textId="77777777" w:rsidTr="00E6220A">
        <w:trPr>
          <w:trHeight w:val="1126"/>
        </w:trPr>
        <w:tc>
          <w:tcPr>
            <w:cnfStyle w:val="001000000000" w:firstRow="0" w:lastRow="0" w:firstColumn="1" w:lastColumn="0" w:oddVBand="0" w:evenVBand="0" w:oddHBand="0" w:evenHBand="0" w:firstRowFirstColumn="0" w:firstRowLastColumn="0" w:lastRowFirstColumn="0" w:lastRowLastColumn="0"/>
            <w:tcW w:w="632" w:type="dxa"/>
          </w:tcPr>
          <w:p w14:paraId="0AF09799" w14:textId="4D4FD72A" w:rsidR="00753062" w:rsidRPr="000C0928" w:rsidRDefault="00C043B5" w:rsidP="00753062">
            <w:r>
              <w:t>F2</w:t>
            </w:r>
          </w:p>
        </w:tc>
        <w:tc>
          <w:tcPr>
            <w:tcW w:w="1879" w:type="dxa"/>
          </w:tcPr>
          <w:p w14:paraId="4AF4825A" w14:textId="77777777" w:rsidR="00753062" w:rsidRPr="000C0928" w:rsidRDefault="00753062" w:rsidP="00753062">
            <w:pPr>
              <w:cnfStyle w:val="000000000000" w:firstRow="0" w:lastRow="0" w:firstColumn="0" w:lastColumn="0" w:oddVBand="0" w:evenVBand="0" w:oddHBand="0" w:evenHBand="0" w:firstRowFirstColumn="0" w:firstRowLastColumn="0" w:lastRowFirstColumn="0" w:lastRowLastColumn="0"/>
            </w:pPr>
            <w:r w:rsidRPr="000C0928">
              <w:t>Authentication</w:t>
            </w:r>
          </w:p>
        </w:tc>
        <w:tc>
          <w:tcPr>
            <w:tcW w:w="2975" w:type="dxa"/>
          </w:tcPr>
          <w:p w14:paraId="21399243" w14:textId="47A7A7E0" w:rsidR="00753062" w:rsidRPr="000C0928" w:rsidRDefault="00060A06" w:rsidP="00753062">
            <w:pPr>
              <w:cnfStyle w:val="000000000000" w:firstRow="0" w:lastRow="0" w:firstColumn="0" w:lastColumn="0" w:oddVBand="0" w:evenVBand="0" w:oddHBand="0" w:evenHBand="0" w:firstRowFirstColumn="0" w:firstRowLastColumn="0" w:lastRowFirstColumn="0" w:lastRowLastColumn="0"/>
            </w:pPr>
            <w:r>
              <w:t>Users should be able to register and log</w:t>
            </w:r>
            <w:r w:rsidR="00A50500">
              <w:t xml:space="preserve"> </w:t>
            </w:r>
            <w:r>
              <w:t xml:space="preserve">in </w:t>
            </w:r>
            <w:r w:rsidR="00941B44">
              <w:t>with</w:t>
            </w:r>
            <w:r>
              <w:t xml:space="preserve"> an external login provider using </w:t>
            </w:r>
            <w:r w:rsidR="00A00F92">
              <w:t>Open Auth</w:t>
            </w:r>
            <w:r w:rsidR="00373FF0">
              <w:t>orization (</w:t>
            </w:r>
            <w:r>
              <w:t>OAuth</w:t>
            </w:r>
            <w:r w:rsidR="00373FF0">
              <w:t>)</w:t>
            </w:r>
          </w:p>
        </w:tc>
        <w:tc>
          <w:tcPr>
            <w:tcW w:w="3877" w:type="dxa"/>
          </w:tcPr>
          <w:p w14:paraId="38ACC678" w14:textId="3290B62A" w:rsidR="00753062" w:rsidRPr="000C0928" w:rsidRDefault="00A81F0A" w:rsidP="00753062">
            <w:pPr>
              <w:cnfStyle w:val="000000000000" w:firstRow="0" w:lastRow="0" w:firstColumn="0" w:lastColumn="0" w:oddVBand="0" w:evenVBand="0" w:oddHBand="0" w:evenHBand="0" w:firstRowFirstColumn="0" w:firstRowLastColumn="0" w:lastRowFirstColumn="0" w:lastRowLastColumn="0"/>
            </w:pPr>
            <w:r>
              <w:t>Better accessibility and user experience</w:t>
            </w:r>
          </w:p>
        </w:tc>
        <w:tc>
          <w:tcPr>
            <w:tcW w:w="1182" w:type="dxa"/>
            <w:gridSpan w:val="2"/>
          </w:tcPr>
          <w:p w14:paraId="5746B0ED" w14:textId="77777777" w:rsidR="00753062" w:rsidRPr="000C0928" w:rsidRDefault="00753062" w:rsidP="00753062">
            <w:pPr>
              <w:cnfStyle w:val="000000000000" w:firstRow="0" w:lastRow="0" w:firstColumn="0" w:lastColumn="0" w:oddVBand="0" w:evenVBand="0" w:oddHBand="0" w:evenHBand="0" w:firstRowFirstColumn="0" w:firstRowLastColumn="0" w:lastRowFirstColumn="0" w:lastRowLastColumn="0"/>
            </w:pPr>
            <w:r w:rsidRPr="000C0928">
              <w:t>M</w:t>
            </w:r>
          </w:p>
        </w:tc>
      </w:tr>
      <w:tr w:rsidR="00422AE2" w:rsidRPr="000C0928" w14:paraId="34EFB1BE" w14:textId="77777777" w:rsidTr="00E6220A">
        <w:trPr>
          <w:gridAfter w:val="1"/>
          <w:cnfStyle w:val="000000100000" w:firstRow="0" w:lastRow="0" w:firstColumn="0" w:lastColumn="0" w:oddVBand="0" w:evenVBand="0" w:oddHBand="1" w:evenHBand="0" w:firstRowFirstColumn="0" w:firstRowLastColumn="0" w:lastRowFirstColumn="0" w:lastRowLastColumn="0"/>
          <w:wAfter w:w="236" w:type="dxa"/>
          <w:trHeight w:val="560"/>
        </w:trPr>
        <w:tc>
          <w:tcPr>
            <w:cnfStyle w:val="001000000000" w:firstRow="0" w:lastRow="0" w:firstColumn="1" w:lastColumn="0" w:oddVBand="0" w:evenVBand="0" w:oddHBand="0" w:evenHBand="0" w:firstRowFirstColumn="0" w:firstRowLastColumn="0" w:lastRowFirstColumn="0" w:lastRowLastColumn="0"/>
            <w:tcW w:w="632" w:type="dxa"/>
          </w:tcPr>
          <w:p w14:paraId="50DAB213" w14:textId="25962DEA" w:rsidR="00422AE2" w:rsidRPr="000C0928" w:rsidRDefault="00C043B5" w:rsidP="00060A06">
            <w:r>
              <w:t>F3</w:t>
            </w:r>
          </w:p>
        </w:tc>
        <w:tc>
          <w:tcPr>
            <w:tcW w:w="1879" w:type="dxa"/>
          </w:tcPr>
          <w:p w14:paraId="70EE691A" w14:textId="5873A475" w:rsidR="00422AE2" w:rsidRPr="000C0928" w:rsidRDefault="002F3556" w:rsidP="00060A06">
            <w:pPr>
              <w:cnfStyle w:val="000000100000" w:firstRow="0" w:lastRow="0" w:firstColumn="0" w:lastColumn="0" w:oddVBand="0" w:evenVBand="0" w:oddHBand="1" w:evenHBand="0" w:firstRowFirstColumn="0" w:firstRowLastColumn="0" w:lastRowFirstColumn="0" w:lastRowLastColumn="0"/>
            </w:pPr>
            <w:r>
              <w:t>Teams</w:t>
            </w:r>
          </w:p>
        </w:tc>
        <w:tc>
          <w:tcPr>
            <w:tcW w:w="2975" w:type="dxa"/>
          </w:tcPr>
          <w:p w14:paraId="0543015C" w14:textId="74993040" w:rsidR="00422AE2" w:rsidRDefault="00422AE2" w:rsidP="00060A06">
            <w:pPr>
              <w:cnfStyle w:val="000000100000" w:firstRow="0" w:lastRow="0" w:firstColumn="0" w:lastColumn="0" w:oddVBand="0" w:evenVBand="0" w:oddHBand="1" w:evenHBand="0" w:firstRowFirstColumn="0" w:firstRowLastColumn="0" w:lastRowFirstColumn="0" w:lastRowLastColumn="0"/>
            </w:pPr>
            <w:r>
              <w:t>User should be able to join a team</w:t>
            </w:r>
          </w:p>
        </w:tc>
        <w:tc>
          <w:tcPr>
            <w:tcW w:w="3877" w:type="dxa"/>
          </w:tcPr>
          <w:p w14:paraId="6DB0C4AD" w14:textId="77777777" w:rsidR="00A81F0A" w:rsidRDefault="00E62121" w:rsidP="00A81F0A">
            <w:pPr>
              <w:cnfStyle w:val="000000100000" w:firstRow="0" w:lastRow="0" w:firstColumn="0" w:lastColumn="0" w:oddVBand="0" w:evenVBand="0" w:oddHBand="1" w:evenHBand="0" w:firstRowFirstColumn="0" w:firstRowLastColumn="0" w:lastRowFirstColumn="0" w:lastRowLastColumn="0"/>
            </w:pPr>
            <w:r>
              <w:t>Client requirement</w:t>
            </w:r>
          </w:p>
          <w:p w14:paraId="7697E416" w14:textId="26BE4D86" w:rsidR="00422AE2" w:rsidRPr="000C0928" w:rsidRDefault="00422AE2" w:rsidP="00060A06">
            <w:pPr>
              <w:cnfStyle w:val="000000100000" w:firstRow="0" w:lastRow="0" w:firstColumn="0" w:lastColumn="0" w:oddVBand="0" w:evenVBand="0" w:oddHBand="1" w:evenHBand="0" w:firstRowFirstColumn="0" w:firstRowLastColumn="0" w:lastRowFirstColumn="0" w:lastRowLastColumn="0"/>
            </w:pPr>
          </w:p>
        </w:tc>
        <w:tc>
          <w:tcPr>
            <w:tcW w:w="1182" w:type="dxa"/>
          </w:tcPr>
          <w:p w14:paraId="3C160CA4" w14:textId="1B1ABBE8" w:rsidR="00422AE2" w:rsidRPr="000C0928" w:rsidRDefault="009E3529" w:rsidP="00060A06">
            <w:pPr>
              <w:cnfStyle w:val="000000100000" w:firstRow="0" w:lastRow="0" w:firstColumn="0" w:lastColumn="0" w:oddVBand="0" w:evenVBand="0" w:oddHBand="1" w:evenHBand="0" w:firstRowFirstColumn="0" w:firstRowLastColumn="0" w:lastRowFirstColumn="0" w:lastRowLastColumn="0"/>
            </w:pPr>
            <w:r>
              <w:t>M</w:t>
            </w:r>
          </w:p>
        </w:tc>
      </w:tr>
      <w:tr w:rsidR="00753062" w:rsidRPr="000C0928" w14:paraId="4BD2EF10" w14:textId="77777777" w:rsidTr="00E6220A">
        <w:trPr>
          <w:trHeight w:val="965"/>
        </w:trPr>
        <w:tc>
          <w:tcPr>
            <w:cnfStyle w:val="001000000000" w:firstRow="0" w:lastRow="0" w:firstColumn="1" w:lastColumn="0" w:oddVBand="0" w:evenVBand="0" w:oddHBand="0" w:evenHBand="0" w:firstRowFirstColumn="0" w:firstRowLastColumn="0" w:lastRowFirstColumn="0" w:lastRowLastColumn="0"/>
            <w:tcW w:w="632" w:type="dxa"/>
          </w:tcPr>
          <w:p w14:paraId="6AD91577" w14:textId="26255C3C" w:rsidR="00753062" w:rsidRPr="000C0928" w:rsidRDefault="00C043B5" w:rsidP="00753062">
            <w:r>
              <w:t>F4</w:t>
            </w:r>
          </w:p>
        </w:tc>
        <w:tc>
          <w:tcPr>
            <w:tcW w:w="1879" w:type="dxa"/>
          </w:tcPr>
          <w:p w14:paraId="25195CF6" w14:textId="25C90891" w:rsidR="00753062" w:rsidRPr="000C0928" w:rsidRDefault="002F3556" w:rsidP="00753062">
            <w:pPr>
              <w:cnfStyle w:val="000000000000" w:firstRow="0" w:lastRow="0" w:firstColumn="0" w:lastColumn="0" w:oddVBand="0" w:evenVBand="0" w:oddHBand="0" w:evenHBand="0" w:firstRowFirstColumn="0" w:firstRowLastColumn="0" w:lastRowFirstColumn="0" w:lastRowLastColumn="0"/>
            </w:pPr>
            <w:r>
              <w:t>Teams</w:t>
            </w:r>
          </w:p>
        </w:tc>
        <w:tc>
          <w:tcPr>
            <w:tcW w:w="2975" w:type="dxa"/>
          </w:tcPr>
          <w:p w14:paraId="590FFE0A" w14:textId="7972FE94" w:rsidR="00753062" w:rsidRPr="000C0928" w:rsidRDefault="00562D92" w:rsidP="00753062">
            <w:pPr>
              <w:cnfStyle w:val="000000000000" w:firstRow="0" w:lastRow="0" w:firstColumn="0" w:lastColumn="0" w:oddVBand="0" w:evenVBand="0" w:oddHBand="0" w:evenHBand="0" w:firstRowFirstColumn="0" w:firstRowLastColumn="0" w:lastRowFirstColumn="0" w:lastRowLastColumn="0"/>
            </w:pPr>
            <w:r>
              <w:t xml:space="preserve">Users should be able </w:t>
            </w:r>
            <w:r w:rsidR="00F31CC7">
              <w:t xml:space="preserve">to see a list </w:t>
            </w:r>
            <w:r w:rsidR="001018BA">
              <w:t>of all the teams they’re a member of</w:t>
            </w:r>
            <w:r w:rsidR="00753062" w:rsidRPr="000C0928">
              <w:t xml:space="preserve"> </w:t>
            </w:r>
          </w:p>
        </w:tc>
        <w:tc>
          <w:tcPr>
            <w:tcW w:w="3877" w:type="dxa"/>
          </w:tcPr>
          <w:p w14:paraId="2D0496DE" w14:textId="77777777" w:rsidR="00E62121" w:rsidRDefault="00E62121" w:rsidP="00E62121">
            <w:pPr>
              <w:cnfStyle w:val="000000000000" w:firstRow="0" w:lastRow="0" w:firstColumn="0" w:lastColumn="0" w:oddVBand="0" w:evenVBand="0" w:oddHBand="0" w:evenHBand="0" w:firstRowFirstColumn="0" w:firstRowLastColumn="0" w:lastRowFirstColumn="0" w:lastRowLastColumn="0"/>
            </w:pPr>
            <w:r>
              <w:t>Client requirement</w:t>
            </w:r>
          </w:p>
          <w:p w14:paraId="5591BA12" w14:textId="77777777" w:rsidR="00753062" w:rsidRPr="000C0928" w:rsidRDefault="00753062" w:rsidP="00753062">
            <w:pPr>
              <w:cnfStyle w:val="000000000000" w:firstRow="0" w:lastRow="0" w:firstColumn="0" w:lastColumn="0" w:oddVBand="0" w:evenVBand="0" w:oddHBand="0" w:evenHBand="0" w:firstRowFirstColumn="0" w:firstRowLastColumn="0" w:lastRowFirstColumn="0" w:lastRowLastColumn="0"/>
            </w:pPr>
          </w:p>
        </w:tc>
        <w:tc>
          <w:tcPr>
            <w:tcW w:w="1182" w:type="dxa"/>
            <w:gridSpan w:val="2"/>
          </w:tcPr>
          <w:p w14:paraId="529C28B8" w14:textId="1D952B6C" w:rsidR="00753062" w:rsidRPr="000C0928" w:rsidRDefault="000F48DF" w:rsidP="00753062">
            <w:pPr>
              <w:cnfStyle w:val="000000000000" w:firstRow="0" w:lastRow="0" w:firstColumn="0" w:lastColumn="0" w:oddVBand="0" w:evenVBand="0" w:oddHBand="0" w:evenHBand="0" w:firstRowFirstColumn="0" w:firstRowLastColumn="0" w:lastRowFirstColumn="0" w:lastRowLastColumn="0"/>
            </w:pPr>
            <w:r>
              <w:t>M</w:t>
            </w:r>
          </w:p>
        </w:tc>
      </w:tr>
      <w:tr w:rsidR="00753062" w:rsidRPr="000C0928" w14:paraId="04AA7229" w14:textId="77777777" w:rsidTr="00E6220A">
        <w:trPr>
          <w:cnfStyle w:val="000000100000" w:firstRow="0" w:lastRow="0" w:firstColumn="0" w:lastColumn="0" w:oddVBand="0" w:evenVBand="0" w:oddHBand="1" w:evenHBand="0" w:firstRowFirstColumn="0" w:firstRowLastColumn="0" w:lastRowFirstColumn="0" w:lastRowLastColumn="0"/>
          <w:trHeight w:val="1121"/>
        </w:trPr>
        <w:tc>
          <w:tcPr>
            <w:cnfStyle w:val="001000000000" w:firstRow="0" w:lastRow="0" w:firstColumn="1" w:lastColumn="0" w:oddVBand="0" w:evenVBand="0" w:oddHBand="0" w:evenHBand="0" w:firstRowFirstColumn="0" w:firstRowLastColumn="0" w:lastRowFirstColumn="0" w:lastRowLastColumn="0"/>
            <w:tcW w:w="632" w:type="dxa"/>
          </w:tcPr>
          <w:p w14:paraId="762A18F1" w14:textId="442E52B8" w:rsidR="00753062" w:rsidRPr="000C0928" w:rsidRDefault="00C043B5" w:rsidP="00753062">
            <w:r>
              <w:t>F5</w:t>
            </w:r>
          </w:p>
        </w:tc>
        <w:tc>
          <w:tcPr>
            <w:tcW w:w="1879" w:type="dxa"/>
          </w:tcPr>
          <w:p w14:paraId="480BD77A" w14:textId="2C5A6583" w:rsidR="00753062" w:rsidRPr="000C0928" w:rsidRDefault="002F3556" w:rsidP="00753062">
            <w:pPr>
              <w:cnfStyle w:val="000000100000" w:firstRow="0" w:lastRow="0" w:firstColumn="0" w:lastColumn="0" w:oddVBand="0" w:evenVBand="0" w:oddHBand="1" w:evenHBand="0" w:firstRowFirstColumn="0" w:firstRowLastColumn="0" w:lastRowFirstColumn="0" w:lastRowLastColumn="0"/>
            </w:pPr>
            <w:r>
              <w:t>Teams</w:t>
            </w:r>
          </w:p>
        </w:tc>
        <w:tc>
          <w:tcPr>
            <w:tcW w:w="2975" w:type="dxa"/>
          </w:tcPr>
          <w:p w14:paraId="09563BF7" w14:textId="1362367C" w:rsidR="00753062" w:rsidRPr="000C0928" w:rsidRDefault="001018BA" w:rsidP="00753062">
            <w:pPr>
              <w:cnfStyle w:val="000000100000" w:firstRow="0" w:lastRow="0" w:firstColumn="0" w:lastColumn="0" w:oddVBand="0" w:evenVBand="0" w:oddHBand="1" w:evenHBand="0" w:firstRowFirstColumn="0" w:firstRowLastColumn="0" w:lastRowFirstColumn="0" w:lastRowLastColumn="0"/>
            </w:pPr>
            <w:r>
              <w:t xml:space="preserve">Users should be </w:t>
            </w:r>
            <w:r w:rsidR="004001B5">
              <w:t xml:space="preserve">restricted to </w:t>
            </w:r>
            <w:r w:rsidR="00CC0341">
              <w:t>accessing or modifying content in teams they’re not a member of.</w:t>
            </w:r>
          </w:p>
        </w:tc>
        <w:tc>
          <w:tcPr>
            <w:tcW w:w="3877" w:type="dxa"/>
          </w:tcPr>
          <w:p w14:paraId="5C24A13D" w14:textId="77777777" w:rsidR="00E62121" w:rsidRDefault="00E62121" w:rsidP="00E62121">
            <w:pPr>
              <w:cnfStyle w:val="000000100000" w:firstRow="0" w:lastRow="0" w:firstColumn="0" w:lastColumn="0" w:oddVBand="0" w:evenVBand="0" w:oddHBand="1" w:evenHBand="0" w:firstRowFirstColumn="0" w:firstRowLastColumn="0" w:lastRowFirstColumn="0" w:lastRowLastColumn="0"/>
            </w:pPr>
            <w:r>
              <w:t>Client requirement</w:t>
            </w:r>
          </w:p>
          <w:p w14:paraId="4C4721A3" w14:textId="77777777" w:rsidR="00753062" w:rsidRPr="000C0928" w:rsidRDefault="00753062" w:rsidP="00753062">
            <w:pPr>
              <w:cnfStyle w:val="000000100000" w:firstRow="0" w:lastRow="0" w:firstColumn="0" w:lastColumn="0" w:oddVBand="0" w:evenVBand="0" w:oddHBand="1" w:evenHBand="0" w:firstRowFirstColumn="0" w:firstRowLastColumn="0" w:lastRowFirstColumn="0" w:lastRowLastColumn="0"/>
            </w:pPr>
          </w:p>
        </w:tc>
        <w:tc>
          <w:tcPr>
            <w:tcW w:w="1182" w:type="dxa"/>
            <w:gridSpan w:val="2"/>
          </w:tcPr>
          <w:p w14:paraId="5FE238D0" w14:textId="7EAF85D4" w:rsidR="00753062" w:rsidRPr="000C0928" w:rsidRDefault="000F48DF" w:rsidP="00753062">
            <w:pPr>
              <w:cnfStyle w:val="000000100000" w:firstRow="0" w:lastRow="0" w:firstColumn="0" w:lastColumn="0" w:oddVBand="0" w:evenVBand="0" w:oddHBand="1" w:evenHBand="0" w:firstRowFirstColumn="0" w:firstRowLastColumn="0" w:lastRowFirstColumn="0" w:lastRowLastColumn="0"/>
            </w:pPr>
            <w:r>
              <w:t>M</w:t>
            </w:r>
          </w:p>
        </w:tc>
      </w:tr>
      <w:tr w:rsidR="00753062" w:rsidRPr="000C0928" w14:paraId="5A2D0CA7" w14:textId="77777777" w:rsidTr="00E6220A">
        <w:trPr>
          <w:trHeight w:val="698"/>
        </w:trPr>
        <w:tc>
          <w:tcPr>
            <w:cnfStyle w:val="001000000000" w:firstRow="0" w:lastRow="0" w:firstColumn="1" w:lastColumn="0" w:oddVBand="0" w:evenVBand="0" w:oddHBand="0" w:evenHBand="0" w:firstRowFirstColumn="0" w:firstRowLastColumn="0" w:lastRowFirstColumn="0" w:lastRowLastColumn="0"/>
            <w:tcW w:w="632" w:type="dxa"/>
          </w:tcPr>
          <w:p w14:paraId="3932BB8E" w14:textId="4A8B8A07" w:rsidR="00753062" w:rsidRPr="000C0928" w:rsidRDefault="00C043B5" w:rsidP="00753062">
            <w:r>
              <w:t>F6</w:t>
            </w:r>
          </w:p>
        </w:tc>
        <w:tc>
          <w:tcPr>
            <w:tcW w:w="1879" w:type="dxa"/>
          </w:tcPr>
          <w:p w14:paraId="6A521033" w14:textId="3C11BCDC" w:rsidR="00753062" w:rsidRPr="000C0928" w:rsidRDefault="00C043B5" w:rsidP="00753062">
            <w:pPr>
              <w:cnfStyle w:val="000000000000" w:firstRow="0" w:lastRow="0" w:firstColumn="0" w:lastColumn="0" w:oddVBand="0" w:evenVBand="0" w:oddHBand="0" w:evenHBand="0" w:firstRowFirstColumn="0" w:firstRowLastColumn="0" w:lastRowFirstColumn="0" w:lastRowLastColumn="0"/>
            </w:pPr>
            <w:r>
              <w:t>Answers</w:t>
            </w:r>
          </w:p>
        </w:tc>
        <w:tc>
          <w:tcPr>
            <w:tcW w:w="2975" w:type="dxa"/>
          </w:tcPr>
          <w:p w14:paraId="694457A8" w14:textId="636D63D3" w:rsidR="00753062" w:rsidRPr="000C0928" w:rsidRDefault="00A07611" w:rsidP="00753062">
            <w:pPr>
              <w:cnfStyle w:val="000000000000" w:firstRow="0" w:lastRow="0" w:firstColumn="0" w:lastColumn="0" w:oddVBand="0" w:evenVBand="0" w:oddHBand="0" w:evenHBand="0" w:firstRowFirstColumn="0" w:firstRowLastColumn="0" w:lastRowFirstColumn="0" w:lastRowLastColumn="0"/>
            </w:pPr>
            <w:r>
              <w:t xml:space="preserve">Users should be able to edit </w:t>
            </w:r>
            <w:r w:rsidR="002D0530">
              <w:t>answers they’ve contributed</w:t>
            </w:r>
          </w:p>
        </w:tc>
        <w:tc>
          <w:tcPr>
            <w:tcW w:w="3877" w:type="dxa"/>
          </w:tcPr>
          <w:p w14:paraId="4CAE1396" w14:textId="77777777" w:rsidR="00E62121" w:rsidRDefault="00E62121" w:rsidP="00E62121">
            <w:pPr>
              <w:cnfStyle w:val="000000000000" w:firstRow="0" w:lastRow="0" w:firstColumn="0" w:lastColumn="0" w:oddVBand="0" w:evenVBand="0" w:oddHBand="0" w:evenHBand="0" w:firstRowFirstColumn="0" w:firstRowLastColumn="0" w:lastRowFirstColumn="0" w:lastRowLastColumn="0"/>
            </w:pPr>
            <w:r>
              <w:t>Client requirement</w:t>
            </w:r>
          </w:p>
          <w:p w14:paraId="7DE3ADC8" w14:textId="77777777" w:rsidR="00753062" w:rsidRPr="000C0928" w:rsidRDefault="00753062" w:rsidP="00753062">
            <w:pPr>
              <w:cnfStyle w:val="000000000000" w:firstRow="0" w:lastRow="0" w:firstColumn="0" w:lastColumn="0" w:oddVBand="0" w:evenVBand="0" w:oddHBand="0" w:evenHBand="0" w:firstRowFirstColumn="0" w:firstRowLastColumn="0" w:lastRowFirstColumn="0" w:lastRowLastColumn="0"/>
            </w:pPr>
          </w:p>
        </w:tc>
        <w:tc>
          <w:tcPr>
            <w:tcW w:w="1182" w:type="dxa"/>
            <w:gridSpan w:val="2"/>
          </w:tcPr>
          <w:p w14:paraId="228EC51F" w14:textId="769B85AB" w:rsidR="00753062" w:rsidRPr="000C0928" w:rsidRDefault="002D0530" w:rsidP="00753062">
            <w:pPr>
              <w:cnfStyle w:val="000000000000" w:firstRow="0" w:lastRow="0" w:firstColumn="0" w:lastColumn="0" w:oddVBand="0" w:evenVBand="0" w:oddHBand="0" w:evenHBand="0" w:firstRowFirstColumn="0" w:firstRowLastColumn="0" w:lastRowFirstColumn="0" w:lastRowLastColumn="0"/>
            </w:pPr>
            <w:r>
              <w:t>S</w:t>
            </w:r>
          </w:p>
        </w:tc>
      </w:tr>
      <w:tr w:rsidR="002D0530" w:rsidRPr="000C0928" w14:paraId="57C4096C" w14:textId="77777777" w:rsidTr="00E6220A">
        <w:trPr>
          <w:gridAfter w:val="1"/>
          <w:cnfStyle w:val="000000100000" w:firstRow="0" w:lastRow="0" w:firstColumn="0" w:lastColumn="0" w:oddVBand="0" w:evenVBand="0" w:oddHBand="1" w:evenHBand="0" w:firstRowFirstColumn="0" w:firstRowLastColumn="0" w:lastRowFirstColumn="0" w:lastRowLastColumn="0"/>
          <w:wAfter w:w="236" w:type="dxa"/>
          <w:trHeight w:val="849"/>
        </w:trPr>
        <w:tc>
          <w:tcPr>
            <w:cnfStyle w:val="001000000000" w:firstRow="0" w:lastRow="0" w:firstColumn="1" w:lastColumn="0" w:oddVBand="0" w:evenVBand="0" w:oddHBand="0" w:evenHBand="0" w:firstRowFirstColumn="0" w:firstRowLastColumn="0" w:lastRowFirstColumn="0" w:lastRowLastColumn="0"/>
            <w:tcW w:w="632" w:type="dxa"/>
          </w:tcPr>
          <w:p w14:paraId="3D4D2802" w14:textId="77DDA486" w:rsidR="002D0530" w:rsidRPr="000C0928" w:rsidRDefault="00C043B5" w:rsidP="00753062">
            <w:r>
              <w:t>F7</w:t>
            </w:r>
          </w:p>
        </w:tc>
        <w:tc>
          <w:tcPr>
            <w:tcW w:w="1879" w:type="dxa"/>
          </w:tcPr>
          <w:p w14:paraId="5404ABCB" w14:textId="2DE09C2B" w:rsidR="002D0530" w:rsidRPr="000C0928" w:rsidRDefault="00C043B5" w:rsidP="00753062">
            <w:pPr>
              <w:cnfStyle w:val="000000100000" w:firstRow="0" w:lastRow="0" w:firstColumn="0" w:lastColumn="0" w:oddVBand="0" w:evenVBand="0" w:oddHBand="1" w:evenHBand="0" w:firstRowFirstColumn="0" w:firstRowLastColumn="0" w:lastRowFirstColumn="0" w:lastRowLastColumn="0"/>
            </w:pPr>
            <w:r>
              <w:t>Answers</w:t>
            </w:r>
          </w:p>
        </w:tc>
        <w:tc>
          <w:tcPr>
            <w:tcW w:w="2975" w:type="dxa"/>
          </w:tcPr>
          <w:p w14:paraId="523F6722" w14:textId="7EB367A3" w:rsidR="002D0530" w:rsidRDefault="002D0530" w:rsidP="00753062">
            <w:pPr>
              <w:cnfStyle w:val="000000100000" w:firstRow="0" w:lastRow="0" w:firstColumn="0" w:lastColumn="0" w:oddVBand="0" w:evenVBand="0" w:oddHBand="1" w:evenHBand="0" w:firstRowFirstColumn="0" w:firstRowLastColumn="0" w:lastRowFirstColumn="0" w:lastRowLastColumn="0"/>
            </w:pPr>
            <w:r>
              <w:t>Users should be able to delete answers they’ve contributed</w:t>
            </w:r>
          </w:p>
        </w:tc>
        <w:tc>
          <w:tcPr>
            <w:tcW w:w="3877" w:type="dxa"/>
          </w:tcPr>
          <w:p w14:paraId="6ABA0F20" w14:textId="77777777" w:rsidR="00E62121" w:rsidRDefault="00E62121" w:rsidP="00E62121">
            <w:pPr>
              <w:cnfStyle w:val="000000100000" w:firstRow="0" w:lastRow="0" w:firstColumn="0" w:lastColumn="0" w:oddVBand="0" w:evenVBand="0" w:oddHBand="1" w:evenHBand="0" w:firstRowFirstColumn="0" w:firstRowLastColumn="0" w:lastRowFirstColumn="0" w:lastRowLastColumn="0"/>
            </w:pPr>
            <w:r>
              <w:t>Client requirement</w:t>
            </w:r>
          </w:p>
          <w:p w14:paraId="65645BC4" w14:textId="77777777" w:rsidR="002D0530" w:rsidRPr="000C0928" w:rsidRDefault="002D0530" w:rsidP="00753062">
            <w:pPr>
              <w:cnfStyle w:val="000000100000" w:firstRow="0" w:lastRow="0" w:firstColumn="0" w:lastColumn="0" w:oddVBand="0" w:evenVBand="0" w:oddHBand="1" w:evenHBand="0" w:firstRowFirstColumn="0" w:firstRowLastColumn="0" w:lastRowFirstColumn="0" w:lastRowLastColumn="0"/>
            </w:pPr>
          </w:p>
        </w:tc>
        <w:tc>
          <w:tcPr>
            <w:tcW w:w="1182" w:type="dxa"/>
          </w:tcPr>
          <w:p w14:paraId="562154EE" w14:textId="3B966A4A" w:rsidR="002D0530" w:rsidRDefault="002D0530" w:rsidP="00753062">
            <w:pPr>
              <w:cnfStyle w:val="000000100000" w:firstRow="0" w:lastRow="0" w:firstColumn="0" w:lastColumn="0" w:oddVBand="0" w:evenVBand="0" w:oddHBand="1" w:evenHBand="0" w:firstRowFirstColumn="0" w:firstRowLastColumn="0" w:lastRowFirstColumn="0" w:lastRowLastColumn="0"/>
            </w:pPr>
            <w:r>
              <w:t>C</w:t>
            </w:r>
          </w:p>
        </w:tc>
      </w:tr>
      <w:tr w:rsidR="002D0530" w:rsidRPr="000C0928" w14:paraId="3CB56074" w14:textId="77777777" w:rsidTr="00E6220A">
        <w:trPr>
          <w:gridAfter w:val="1"/>
          <w:wAfter w:w="236" w:type="dxa"/>
          <w:trHeight w:val="833"/>
        </w:trPr>
        <w:tc>
          <w:tcPr>
            <w:cnfStyle w:val="001000000000" w:firstRow="0" w:lastRow="0" w:firstColumn="1" w:lastColumn="0" w:oddVBand="0" w:evenVBand="0" w:oddHBand="0" w:evenHBand="0" w:firstRowFirstColumn="0" w:firstRowLastColumn="0" w:lastRowFirstColumn="0" w:lastRowLastColumn="0"/>
            <w:tcW w:w="632" w:type="dxa"/>
          </w:tcPr>
          <w:p w14:paraId="2348C3EC" w14:textId="0A7BBCEB" w:rsidR="002D0530" w:rsidRPr="000C0928" w:rsidRDefault="00C043B5" w:rsidP="00753062">
            <w:r>
              <w:t>F8</w:t>
            </w:r>
          </w:p>
        </w:tc>
        <w:tc>
          <w:tcPr>
            <w:tcW w:w="1879" w:type="dxa"/>
          </w:tcPr>
          <w:p w14:paraId="3990F420" w14:textId="1CD3E45B" w:rsidR="002D0530" w:rsidRPr="000C0928" w:rsidRDefault="00C043B5" w:rsidP="00753062">
            <w:pPr>
              <w:cnfStyle w:val="000000000000" w:firstRow="0" w:lastRow="0" w:firstColumn="0" w:lastColumn="0" w:oddVBand="0" w:evenVBand="0" w:oddHBand="0" w:evenHBand="0" w:firstRowFirstColumn="0" w:firstRowLastColumn="0" w:lastRowFirstColumn="0" w:lastRowLastColumn="0"/>
            </w:pPr>
            <w:r>
              <w:t>Answers</w:t>
            </w:r>
          </w:p>
        </w:tc>
        <w:tc>
          <w:tcPr>
            <w:tcW w:w="2975" w:type="dxa"/>
          </w:tcPr>
          <w:p w14:paraId="08F23CBB" w14:textId="0AC9C143" w:rsidR="002D0530" w:rsidRDefault="002D0530" w:rsidP="00753062">
            <w:pPr>
              <w:cnfStyle w:val="000000000000" w:firstRow="0" w:lastRow="0" w:firstColumn="0" w:lastColumn="0" w:oddVBand="0" w:evenVBand="0" w:oddHBand="0" w:evenHBand="0" w:firstRowFirstColumn="0" w:firstRowLastColumn="0" w:lastRowFirstColumn="0" w:lastRowLastColumn="0"/>
            </w:pPr>
            <w:r>
              <w:t>Users should be able to delete error posts they’ve made</w:t>
            </w:r>
          </w:p>
        </w:tc>
        <w:tc>
          <w:tcPr>
            <w:tcW w:w="3877" w:type="dxa"/>
          </w:tcPr>
          <w:p w14:paraId="72E5093C" w14:textId="77777777" w:rsidR="00E62121" w:rsidRDefault="00E62121" w:rsidP="00E62121">
            <w:pPr>
              <w:cnfStyle w:val="000000000000" w:firstRow="0" w:lastRow="0" w:firstColumn="0" w:lastColumn="0" w:oddVBand="0" w:evenVBand="0" w:oddHBand="0" w:evenHBand="0" w:firstRowFirstColumn="0" w:firstRowLastColumn="0" w:lastRowFirstColumn="0" w:lastRowLastColumn="0"/>
            </w:pPr>
            <w:r>
              <w:t>Client requirement</w:t>
            </w:r>
          </w:p>
          <w:p w14:paraId="501081E3" w14:textId="77777777" w:rsidR="002D0530" w:rsidRPr="000C0928" w:rsidRDefault="002D0530" w:rsidP="00753062">
            <w:pPr>
              <w:cnfStyle w:val="000000000000" w:firstRow="0" w:lastRow="0" w:firstColumn="0" w:lastColumn="0" w:oddVBand="0" w:evenVBand="0" w:oddHBand="0" w:evenHBand="0" w:firstRowFirstColumn="0" w:firstRowLastColumn="0" w:lastRowFirstColumn="0" w:lastRowLastColumn="0"/>
            </w:pPr>
          </w:p>
        </w:tc>
        <w:tc>
          <w:tcPr>
            <w:tcW w:w="1182" w:type="dxa"/>
          </w:tcPr>
          <w:p w14:paraId="2453C4E6" w14:textId="7907CED3" w:rsidR="002D0530" w:rsidRDefault="002D0530" w:rsidP="00753062">
            <w:pPr>
              <w:cnfStyle w:val="000000000000" w:firstRow="0" w:lastRow="0" w:firstColumn="0" w:lastColumn="0" w:oddVBand="0" w:evenVBand="0" w:oddHBand="0" w:evenHBand="0" w:firstRowFirstColumn="0" w:firstRowLastColumn="0" w:lastRowFirstColumn="0" w:lastRowLastColumn="0"/>
            </w:pPr>
            <w:r>
              <w:t>C</w:t>
            </w:r>
          </w:p>
        </w:tc>
      </w:tr>
      <w:tr w:rsidR="00753062" w:rsidRPr="000C0928" w14:paraId="404F1851" w14:textId="77777777" w:rsidTr="002D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6FF8A6CF" w14:textId="4F6C41FF" w:rsidR="00753062" w:rsidRPr="000C0928" w:rsidRDefault="00C043B5" w:rsidP="00753062">
            <w:r>
              <w:t>F9</w:t>
            </w:r>
          </w:p>
        </w:tc>
        <w:tc>
          <w:tcPr>
            <w:tcW w:w="1879" w:type="dxa"/>
          </w:tcPr>
          <w:p w14:paraId="3124526E" w14:textId="77777777" w:rsidR="00753062" w:rsidRPr="000C0928" w:rsidRDefault="00753062" w:rsidP="00753062">
            <w:pPr>
              <w:cnfStyle w:val="000000100000" w:firstRow="0" w:lastRow="0" w:firstColumn="0" w:lastColumn="0" w:oddVBand="0" w:evenVBand="0" w:oddHBand="1" w:evenHBand="0" w:firstRowFirstColumn="0" w:firstRowLastColumn="0" w:lastRowFirstColumn="0" w:lastRowLastColumn="0"/>
            </w:pPr>
            <w:r w:rsidRPr="000C0928">
              <w:t>Chrome Extension</w:t>
            </w:r>
          </w:p>
        </w:tc>
        <w:tc>
          <w:tcPr>
            <w:tcW w:w="2975" w:type="dxa"/>
          </w:tcPr>
          <w:p w14:paraId="597B09EB" w14:textId="4CF41B98" w:rsidR="00753062" w:rsidRPr="000C0928" w:rsidRDefault="00753062" w:rsidP="00753062">
            <w:pPr>
              <w:cnfStyle w:val="000000100000" w:firstRow="0" w:lastRow="0" w:firstColumn="0" w:lastColumn="0" w:oddVBand="0" w:evenVBand="0" w:oddHBand="1" w:evenHBand="0" w:firstRowFirstColumn="0" w:firstRowLastColumn="0" w:lastRowFirstColumn="0" w:lastRowLastColumn="0"/>
            </w:pPr>
            <w:r w:rsidRPr="000C0928">
              <w:t xml:space="preserve">The </w:t>
            </w:r>
            <w:r w:rsidR="007F42F9">
              <w:t>user should be able to submit contributions to teams they belong to using the chrome extension.</w:t>
            </w:r>
          </w:p>
          <w:p w14:paraId="603872E8" w14:textId="77777777" w:rsidR="00753062" w:rsidRPr="000C0928" w:rsidRDefault="00753062" w:rsidP="00753062">
            <w:pPr>
              <w:cnfStyle w:val="000000100000" w:firstRow="0" w:lastRow="0" w:firstColumn="0" w:lastColumn="0" w:oddVBand="0" w:evenVBand="0" w:oddHBand="1" w:evenHBand="0" w:firstRowFirstColumn="0" w:firstRowLastColumn="0" w:lastRowFirstColumn="0" w:lastRowLastColumn="0"/>
            </w:pPr>
          </w:p>
        </w:tc>
        <w:tc>
          <w:tcPr>
            <w:tcW w:w="3877" w:type="dxa"/>
          </w:tcPr>
          <w:p w14:paraId="7C3FC380" w14:textId="77777777" w:rsidR="00E62121" w:rsidRDefault="00E62121" w:rsidP="00E62121">
            <w:pPr>
              <w:cnfStyle w:val="000000100000" w:firstRow="0" w:lastRow="0" w:firstColumn="0" w:lastColumn="0" w:oddVBand="0" w:evenVBand="0" w:oddHBand="1" w:evenHBand="0" w:firstRowFirstColumn="0" w:firstRowLastColumn="0" w:lastRowFirstColumn="0" w:lastRowLastColumn="0"/>
            </w:pPr>
            <w:r>
              <w:t>Client requirement</w:t>
            </w:r>
          </w:p>
          <w:p w14:paraId="709D15C1" w14:textId="77777777" w:rsidR="00753062" w:rsidRPr="000C0928" w:rsidRDefault="00753062" w:rsidP="00753062">
            <w:pPr>
              <w:cnfStyle w:val="000000100000" w:firstRow="0" w:lastRow="0" w:firstColumn="0" w:lastColumn="0" w:oddVBand="0" w:evenVBand="0" w:oddHBand="1" w:evenHBand="0" w:firstRowFirstColumn="0" w:firstRowLastColumn="0" w:lastRowFirstColumn="0" w:lastRowLastColumn="0"/>
            </w:pPr>
          </w:p>
        </w:tc>
        <w:tc>
          <w:tcPr>
            <w:tcW w:w="1182" w:type="dxa"/>
            <w:gridSpan w:val="2"/>
          </w:tcPr>
          <w:p w14:paraId="55588765" w14:textId="2190F3CD" w:rsidR="00753062" w:rsidRPr="000C0928" w:rsidRDefault="00C16973" w:rsidP="00753062">
            <w:pPr>
              <w:cnfStyle w:val="000000100000" w:firstRow="0" w:lastRow="0" w:firstColumn="0" w:lastColumn="0" w:oddVBand="0" w:evenVBand="0" w:oddHBand="1" w:evenHBand="0" w:firstRowFirstColumn="0" w:firstRowLastColumn="0" w:lastRowFirstColumn="0" w:lastRowLastColumn="0"/>
            </w:pPr>
            <w:r>
              <w:t>M</w:t>
            </w:r>
          </w:p>
        </w:tc>
      </w:tr>
      <w:tr w:rsidR="00753062" w:rsidRPr="000C0928" w14:paraId="25796721" w14:textId="77777777" w:rsidTr="00E6220A">
        <w:trPr>
          <w:trHeight w:val="1147"/>
        </w:trPr>
        <w:tc>
          <w:tcPr>
            <w:cnfStyle w:val="001000000000" w:firstRow="0" w:lastRow="0" w:firstColumn="1" w:lastColumn="0" w:oddVBand="0" w:evenVBand="0" w:oddHBand="0" w:evenHBand="0" w:firstRowFirstColumn="0" w:firstRowLastColumn="0" w:lastRowFirstColumn="0" w:lastRowLastColumn="0"/>
            <w:tcW w:w="632" w:type="dxa"/>
          </w:tcPr>
          <w:p w14:paraId="3564A11C" w14:textId="03D8ED67" w:rsidR="00753062" w:rsidRPr="000C0928" w:rsidRDefault="00C043B5" w:rsidP="00753062">
            <w:r>
              <w:t>F10</w:t>
            </w:r>
          </w:p>
        </w:tc>
        <w:tc>
          <w:tcPr>
            <w:tcW w:w="1879" w:type="dxa"/>
          </w:tcPr>
          <w:p w14:paraId="70858629" w14:textId="77777777" w:rsidR="00753062" w:rsidRPr="000C0928" w:rsidRDefault="00753062" w:rsidP="00753062">
            <w:pPr>
              <w:cnfStyle w:val="000000000000" w:firstRow="0" w:lastRow="0" w:firstColumn="0" w:lastColumn="0" w:oddVBand="0" w:evenVBand="0" w:oddHBand="0" w:evenHBand="0" w:firstRowFirstColumn="0" w:firstRowLastColumn="0" w:lastRowFirstColumn="0" w:lastRowLastColumn="0"/>
            </w:pPr>
            <w:r w:rsidRPr="000C0928">
              <w:t>Chrome Extension</w:t>
            </w:r>
          </w:p>
        </w:tc>
        <w:tc>
          <w:tcPr>
            <w:tcW w:w="2975" w:type="dxa"/>
          </w:tcPr>
          <w:p w14:paraId="4D78CEAD" w14:textId="77777777" w:rsidR="00753062" w:rsidRPr="000C0928" w:rsidRDefault="00753062" w:rsidP="00753062">
            <w:pPr>
              <w:cnfStyle w:val="000000000000" w:firstRow="0" w:lastRow="0" w:firstColumn="0" w:lastColumn="0" w:oddVBand="0" w:evenVBand="0" w:oddHBand="0" w:evenHBand="0" w:firstRowFirstColumn="0" w:firstRowLastColumn="0" w:lastRowFirstColumn="0" w:lastRowLastColumn="0"/>
            </w:pPr>
            <w:r w:rsidRPr="000C0928">
              <w:t>Implement a modularized component that allows for errors to be parsed on the client side</w:t>
            </w:r>
          </w:p>
        </w:tc>
        <w:tc>
          <w:tcPr>
            <w:tcW w:w="3877" w:type="dxa"/>
          </w:tcPr>
          <w:p w14:paraId="0367899F" w14:textId="77777777" w:rsidR="00E62121" w:rsidRDefault="00E62121" w:rsidP="00E62121">
            <w:pPr>
              <w:cnfStyle w:val="000000000000" w:firstRow="0" w:lastRow="0" w:firstColumn="0" w:lastColumn="0" w:oddVBand="0" w:evenVBand="0" w:oddHBand="0" w:evenHBand="0" w:firstRowFirstColumn="0" w:firstRowLastColumn="0" w:lastRowFirstColumn="0" w:lastRowLastColumn="0"/>
            </w:pPr>
            <w:r>
              <w:t>Client requirement</w:t>
            </w:r>
          </w:p>
          <w:p w14:paraId="2E9D9F63" w14:textId="77777777" w:rsidR="00753062" w:rsidRPr="000C0928" w:rsidRDefault="00753062" w:rsidP="00753062">
            <w:pPr>
              <w:cnfStyle w:val="000000000000" w:firstRow="0" w:lastRow="0" w:firstColumn="0" w:lastColumn="0" w:oddVBand="0" w:evenVBand="0" w:oddHBand="0" w:evenHBand="0" w:firstRowFirstColumn="0" w:firstRowLastColumn="0" w:lastRowFirstColumn="0" w:lastRowLastColumn="0"/>
            </w:pPr>
          </w:p>
        </w:tc>
        <w:tc>
          <w:tcPr>
            <w:tcW w:w="1182" w:type="dxa"/>
            <w:gridSpan w:val="2"/>
          </w:tcPr>
          <w:p w14:paraId="6FF858F3" w14:textId="182BA159" w:rsidR="00753062" w:rsidRPr="000C0928" w:rsidRDefault="00C16973" w:rsidP="00753062">
            <w:pPr>
              <w:cnfStyle w:val="000000000000" w:firstRow="0" w:lastRow="0" w:firstColumn="0" w:lastColumn="0" w:oddVBand="0" w:evenVBand="0" w:oddHBand="0" w:evenHBand="0" w:firstRowFirstColumn="0" w:firstRowLastColumn="0" w:lastRowFirstColumn="0" w:lastRowLastColumn="0"/>
            </w:pPr>
            <w:r>
              <w:t>M</w:t>
            </w:r>
          </w:p>
        </w:tc>
      </w:tr>
      <w:tr w:rsidR="005A0D03" w:rsidRPr="000C0928" w14:paraId="105F5A79" w14:textId="77777777" w:rsidTr="002D451A">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632" w:type="dxa"/>
          </w:tcPr>
          <w:p w14:paraId="3ADC4106" w14:textId="7C5260E0" w:rsidR="005A0D03" w:rsidRPr="000C0928" w:rsidRDefault="00C043B5" w:rsidP="00753062">
            <w:r>
              <w:t>F11</w:t>
            </w:r>
          </w:p>
        </w:tc>
        <w:tc>
          <w:tcPr>
            <w:tcW w:w="1879" w:type="dxa"/>
          </w:tcPr>
          <w:p w14:paraId="2EB74FC2" w14:textId="217C7C3D" w:rsidR="005A0D03" w:rsidRPr="000C0928" w:rsidRDefault="00C043B5" w:rsidP="00753062">
            <w:pPr>
              <w:cnfStyle w:val="000000100000" w:firstRow="0" w:lastRow="0" w:firstColumn="0" w:lastColumn="0" w:oddVBand="0" w:evenVBand="0" w:oddHBand="1" w:evenHBand="0" w:firstRowFirstColumn="0" w:firstRowLastColumn="0" w:lastRowFirstColumn="0" w:lastRowLastColumn="0"/>
            </w:pPr>
            <w:r>
              <w:t>Chrome Extension</w:t>
            </w:r>
          </w:p>
        </w:tc>
        <w:tc>
          <w:tcPr>
            <w:tcW w:w="2975" w:type="dxa"/>
          </w:tcPr>
          <w:p w14:paraId="497B9161" w14:textId="0F55FB73" w:rsidR="005A0D03" w:rsidRPr="000C0928" w:rsidRDefault="005A0D03" w:rsidP="00753062">
            <w:pPr>
              <w:cnfStyle w:val="000000100000" w:firstRow="0" w:lastRow="0" w:firstColumn="0" w:lastColumn="0" w:oddVBand="0" w:evenVBand="0" w:oddHBand="1" w:evenHBand="0" w:firstRowFirstColumn="0" w:firstRowLastColumn="0" w:lastRowFirstColumn="0" w:lastRowLastColumn="0"/>
            </w:pPr>
            <w:r>
              <w:t xml:space="preserve">The chrome extension should </w:t>
            </w:r>
            <w:r w:rsidR="00F9736E">
              <w:t>suggest</w:t>
            </w:r>
            <w:r w:rsidR="000C5B09">
              <w:t xml:space="preserve"> answers from the teams the user is in and from StackOverflow</w:t>
            </w:r>
          </w:p>
        </w:tc>
        <w:tc>
          <w:tcPr>
            <w:tcW w:w="3877" w:type="dxa"/>
          </w:tcPr>
          <w:p w14:paraId="5C0E9805" w14:textId="77777777" w:rsidR="00E62121" w:rsidRDefault="00E62121" w:rsidP="00E62121">
            <w:pPr>
              <w:cnfStyle w:val="000000100000" w:firstRow="0" w:lastRow="0" w:firstColumn="0" w:lastColumn="0" w:oddVBand="0" w:evenVBand="0" w:oddHBand="1" w:evenHBand="0" w:firstRowFirstColumn="0" w:firstRowLastColumn="0" w:lastRowFirstColumn="0" w:lastRowLastColumn="0"/>
            </w:pPr>
            <w:r>
              <w:t>Client requirement</w:t>
            </w:r>
          </w:p>
          <w:p w14:paraId="24851027" w14:textId="77777777" w:rsidR="005A0D03" w:rsidRPr="000C0928" w:rsidRDefault="005A0D03" w:rsidP="00753062">
            <w:pPr>
              <w:cnfStyle w:val="000000100000" w:firstRow="0" w:lastRow="0" w:firstColumn="0" w:lastColumn="0" w:oddVBand="0" w:evenVBand="0" w:oddHBand="1" w:evenHBand="0" w:firstRowFirstColumn="0" w:firstRowLastColumn="0" w:lastRowFirstColumn="0" w:lastRowLastColumn="0"/>
            </w:pPr>
          </w:p>
        </w:tc>
        <w:tc>
          <w:tcPr>
            <w:tcW w:w="1182" w:type="dxa"/>
          </w:tcPr>
          <w:p w14:paraId="1FC980CF" w14:textId="5CD990B2" w:rsidR="005A0D03" w:rsidRPr="000C0928" w:rsidRDefault="00C16973" w:rsidP="00753062">
            <w:pPr>
              <w:cnfStyle w:val="000000100000" w:firstRow="0" w:lastRow="0" w:firstColumn="0" w:lastColumn="0" w:oddVBand="0" w:evenVBand="0" w:oddHBand="1" w:evenHBand="0" w:firstRowFirstColumn="0" w:firstRowLastColumn="0" w:lastRowFirstColumn="0" w:lastRowLastColumn="0"/>
            </w:pPr>
            <w:r>
              <w:t>M</w:t>
            </w:r>
          </w:p>
        </w:tc>
      </w:tr>
    </w:tbl>
    <w:p w14:paraId="240BC84F" w14:textId="06F78FD2" w:rsidR="000C0928" w:rsidRPr="00C55694" w:rsidRDefault="000C0928" w:rsidP="00A80F09">
      <w:pPr>
        <w:pStyle w:val="12Spacing"/>
        <w:rPr>
          <w:b/>
          <w:sz w:val="24"/>
        </w:rPr>
      </w:pPr>
      <w:r w:rsidRPr="00C55694">
        <w:rPr>
          <w:b/>
          <w:sz w:val="24"/>
        </w:rPr>
        <w:t xml:space="preserve">Functional </w:t>
      </w:r>
      <w:r w:rsidR="007F4CC3" w:rsidRPr="00C55694">
        <w:rPr>
          <w:b/>
          <w:sz w:val="24"/>
        </w:rPr>
        <w:t>u</w:t>
      </w:r>
      <w:r w:rsidR="00E939AE" w:rsidRPr="00C55694">
        <w:rPr>
          <w:b/>
          <w:sz w:val="24"/>
        </w:rPr>
        <w:t xml:space="preserve">ser </w:t>
      </w:r>
      <w:r w:rsidR="007F4CC3" w:rsidRPr="00C55694">
        <w:rPr>
          <w:b/>
          <w:sz w:val="24"/>
        </w:rPr>
        <w:t>r</w:t>
      </w:r>
      <w:r w:rsidRPr="00C55694">
        <w:rPr>
          <w:b/>
          <w:sz w:val="24"/>
        </w:rPr>
        <w:t>equirements</w:t>
      </w:r>
    </w:p>
    <w:p w14:paraId="0C04B008" w14:textId="77777777" w:rsidR="000C0928" w:rsidRPr="000C0928" w:rsidRDefault="000C0928" w:rsidP="000C0928"/>
    <w:p w14:paraId="0743615F" w14:textId="3EFB3F92" w:rsidR="000C377A" w:rsidRDefault="000C377A" w:rsidP="000C0928"/>
    <w:p w14:paraId="78CD621A" w14:textId="3136B6B8" w:rsidR="000C377A" w:rsidRPr="000C0928" w:rsidRDefault="000C377A" w:rsidP="000C0928"/>
    <w:p w14:paraId="1B0C7601" w14:textId="4817D0F1" w:rsidR="000C0928" w:rsidRPr="000C0928" w:rsidRDefault="000C0928" w:rsidP="000C0928"/>
    <w:p w14:paraId="54B77974" w14:textId="1DBB310F" w:rsidR="00753062" w:rsidRPr="000C0928" w:rsidRDefault="00753062" w:rsidP="000C0928"/>
    <w:p w14:paraId="3155BEBA" w14:textId="4182BAD7" w:rsidR="00A86935" w:rsidRDefault="00A86935" w:rsidP="000C0928"/>
    <w:p w14:paraId="4F4698B4" w14:textId="75916AAF" w:rsidR="00A86935" w:rsidRDefault="00A86935" w:rsidP="000C0928"/>
    <w:p w14:paraId="22C8E036" w14:textId="77777777" w:rsidR="002D451A" w:rsidRDefault="002D451A" w:rsidP="000C0928"/>
    <w:p w14:paraId="2F9318A4" w14:textId="03398200" w:rsidR="000C0928" w:rsidRPr="00C55694" w:rsidRDefault="000C0928" w:rsidP="00A80F09">
      <w:pPr>
        <w:pStyle w:val="12Spacing"/>
        <w:rPr>
          <w:b/>
          <w:sz w:val="24"/>
        </w:rPr>
      </w:pPr>
      <w:r w:rsidRPr="00C55694">
        <w:rPr>
          <w:b/>
          <w:sz w:val="24"/>
        </w:rPr>
        <w:t>Non-</w:t>
      </w:r>
      <w:r w:rsidR="007F4CC3" w:rsidRPr="00C55694">
        <w:rPr>
          <w:b/>
          <w:sz w:val="24"/>
        </w:rPr>
        <w:t>f</w:t>
      </w:r>
      <w:r w:rsidRPr="00C55694">
        <w:rPr>
          <w:b/>
          <w:sz w:val="24"/>
        </w:rPr>
        <w:t xml:space="preserve">unctional </w:t>
      </w:r>
      <w:r w:rsidR="007F4CC3" w:rsidRPr="00C55694">
        <w:rPr>
          <w:b/>
          <w:sz w:val="24"/>
        </w:rPr>
        <w:t>u</w:t>
      </w:r>
      <w:r w:rsidR="00E939AE" w:rsidRPr="00C55694">
        <w:rPr>
          <w:b/>
          <w:sz w:val="24"/>
        </w:rPr>
        <w:t xml:space="preserve">ser </w:t>
      </w:r>
      <w:r w:rsidR="007F4CC3" w:rsidRPr="00C55694">
        <w:rPr>
          <w:b/>
          <w:sz w:val="24"/>
        </w:rPr>
        <w:t>r</w:t>
      </w:r>
      <w:r w:rsidRPr="00C55694">
        <w:rPr>
          <w:b/>
          <w:sz w:val="24"/>
        </w:rPr>
        <w:t>equirements</w:t>
      </w:r>
    </w:p>
    <w:p w14:paraId="1AA2DFFE" w14:textId="77777777" w:rsidR="00753062" w:rsidRPr="000C0928" w:rsidRDefault="00753062" w:rsidP="000C0928"/>
    <w:tbl>
      <w:tblPr>
        <w:tblStyle w:val="GridTable4-Accent6"/>
        <w:tblW w:w="9741" w:type="dxa"/>
        <w:tblLook w:val="04A0" w:firstRow="1" w:lastRow="0" w:firstColumn="1" w:lastColumn="0" w:noHBand="0" w:noVBand="1"/>
      </w:tblPr>
      <w:tblGrid>
        <w:gridCol w:w="786"/>
        <w:gridCol w:w="1317"/>
        <w:gridCol w:w="3915"/>
        <w:gridCol w:w="1873"/>
        <w:gridCol w:w="1850"/>
      </w:tblGrid>
      <w:tr w:rsidR="000C0928" w:rsidRPr="000C0928" w14:paraId="62991709" w14:textId="77777777" w:rsidTr="00941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6" w:type="dxa"/>
          </w:tcPr>
          <w:p w14:paraId="39250F3E" w14:textId="77777777" w:rsidR="000C0928" w:rsidRPr="000C0928" w:rsidRDefault="000C0928" w:rsidP="000C0928">
            <w:r w:rsidRPr="000C0928">
              <w:t>ID</w:t>
            </w:r>
          </w:p>
        </w:tc>
        <w:tc>
          <w:tcPr>
            <w:tcW w:w="1317" w:type="dxa"/>
          </w:tcPr>
          <w:p w14:paraId="5DC688D3" w14:textId="5F0DAFC7" w:rsidR="000C0928" w:rsidRPr="000C0928" w:rsidRDefault="005E445B" w:rsidP="000C0928">
            <w:pPr>
              <w:cnfStyle w:val="100000000000" w:firstRow="1" w:lastRow="0" w:firstColumn="0" w:lastColumn="0" w:oddVBand="0" w:evenVBand="0" w:oddHBand="0" w:evenHBand="0" w:firstRowFirstColumn="0" w:firstRowLastColumn="0" w:lastRowFirstColumn="0" w:lastRowLastColumn="0"/>
            </w:pPr>
            <w:r w:rsidRPr="000C0928">
              <w:t>Category</w:t>
            </w:r>
          </w:p>
        </w:tc>
        <w:tc>
          <w:tcPr>
            <w:tcW w:w="3915" w:type="dxa"/>
          </w:tcPr>
          <w:p w14:paraId="247BF58C" w14:textId="77777777" w:rsidR="000C0928" w:rsidRPr="000C0928" w:rsidRDefault="000C0928" w:rsidP="000C0928">
            <w:pPr>
              <w:cnfStyle w:val="100000000000" w:firstRow="1" w:lastRow="0" w:firstColumn="0" w:lastColumn="0" w:oddVBand="0" w:evenVBand="0" w:oddHBand="0" w:evenHBand="0" w:firstRowFirstColumn="0" w:firstRowLastColumn="0" w:lastRowFirstColumn="0" w:lastRowLastColumn="0"/>
            </w:pPr>
            <w:r w:rsidRPr="000C0928">
              <w:t>Description</w:t>
            </w:r>
          </w:p>
        </w:tc>
        <w:tc>
          <w:tcPr>
            <w:tcW w:w="1873" w:type="dxa"/>
          </w:tcPr>
          <w:p w14:paraId="4287CF1B" w14:textId="77777777" w:rsidR="000C0928" w:rsidRPr="000C0928" w:rsidRDefault="000C0928" w:rsidP="000C0928">
            <w:pPr>
              <w:cnfStyle w:val="100000000000" w:firstRow="1" w:lastRow="0" w:firstColumn="0" w:lastColumn="0" w:oddVBand="0" w:evenVBand="0" w:oddHBand="0" w:evenHBand="0" w:firstRowFirstColumn="0" w:firstRowLastColumn="0" w:lastRowFirstColumn="0" w:lastRowLastColumn="0"/>
            </w:pPr>
            <w:r w:rsidRPr="000C0928">
              <w:t>Rationale</w:t>
            </w:r>
          </w:p>
        </w:tc>
        <w:tc>
          <w:tcPr>
            <w:tcW w:w="1850" w:type="dxa"/>
          </w:tcPr>
          <w:p w14:paraId="6F211114" w14:textId="60137CBA" w:rsidR="000C0928" w:rsidRPr="000C0928" w:rsidRDefault="005E445B" w:rsidP="000C0928">
            <w:pPr>
              <w:cnfStyle w:val="100000000000" w:firstRow="1" w:lastRow="0" w:firstColumn="0" w:lastColumn="0" w:oddVBand="0" w:evenVBand="0" w:oddHBand="0" w:evenHBand="0" w:firstRowFirstColumn="0" w:firstRowLastColumn="0" w:lastRowFirstColumn="0" w:lastRowLastColumn="0"/>
            </w:pPr>
            <w:r w:rsidRPr="000C0928">
              <w:t xml:space="preserve">MoSCoW </w:t>
            </w:r>
            <w:r w:rsidR="000C0928" w:rsidRPr="000C0928">
              <w:t>Priority</w:t>
            </w:r>
          </w:p>
        </w:tc>
      </w:tr>
      <w:tr w:rsidR="000C0928" w:rsidRPr="000C0928" w14:paraId="5BD0A77B" w14:textId="77777777" w:rsidTr="00941826">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786" w:type="dxa"/>
          </w:tcPr>
          <w:p w14:paraId="25583F54" w14:textId="28E29306" w:rsidR="000C0928" w:rsidRPr="000C0928" w:rsidRDefault="003A6326" w:rsidP="000C0928">
            <w:r>
              <w:t>NF1</w:t>
            </w:r>
          </w:p>
        </w:tc>
        <w:tc>
          <w:tcPr>
            <w:tcW w:w="1317" w:type="dxa"/>
          </w:tcPr>
          <w:p w14:paraId="45824EC9" w14:textId="56FC256A" w:rsidR="000C0928" w:rsidRPr="000C0928" w:rsidRDefault="00941826" w:rsidP="000C0928">
            <w:pPr>
              <w:cnfStyle w:val="000000100000" w:firstRow="0" w:lastRow="0" w:firstColumn="0" w:lastColumn="0" w:oddVBand="0" w:evenVBand="0" w:oddHBand="1" w:evenHBand="0" w:firstRowFirstColumn="0" w:firstRowLastColumn="0" w:lastRowFirstColumn="0" w:lastRowLastColumn="0"/>
            </w:pPr>
            <w:r>
              <w:t>User Experience</w:t>
            </w:r>
          </w:p>
        </w:tc>
        <w:tc>
          <w:tcPr>
            <w:tcW w:w="3915" w:type="dxa"/>
          </w:tcPr>
          <w:p w14:paraId="75A320AF" w14:textId="77777777" w:rsidR="005E445B" w:rsidRDefault="005E445B" w:rsidP="005E445B">
            <w:pPr>
              <w:cnfStyle w:val="000000100000" w:firstRow="0" w:lastRow="0" w:firstColumn="0" w:lastColumn="0" w:oddVBand="0" w:evenVBand="0" w:oddHBand="1" w:evenHBand="0" w:firstRowFirstColumn="0" w:firstRowLastColumn="0" w:lastRowFirstColumn="0" w:lastRowLastColumn="0"/>
            </w:pPr>
            <w:r w:rsidRPr="000C0928">
              <w:t xml:space="preserve">The </w:t>
            </w:r>
            <w:r>
              <w:t xml:space="preserve">web app and </w:t>
            </w:r>
            <w:r w:rsidR="00A50500">
              <w:t>C</w:t>
            </w:r>
            <w:r>
              <w:t>hrome extension should be robust</w:t>
            </w:r>
          </w:p>
          <w:p w14:paraId="3315439F" w14:textId="4096D62C" w:rsidR="000C0928" w:rsidRPr="000C0928" w:rsidRDefault="000C0928" w:rsidP="000C0928">
            <w:pPr>
              <w:cnfStyle w:val="000000100000" w:firstRow="0" w:lastRow="0" w:firstColumn="0" w:lastColumn="0" w:oddVBand="0" w:evenVBand="0" w:oddHBand="1" w:evenHBand="0" w:firstRowFirstColumn="0" w:firstRowLastColumn="0" w:lastRowFirstColumn="0" w:lastRowLastColumn="0"/>
            </w:pPr>
          </w:p>
        </w:tc>
        <w:tc>
          <w:tcPr>
            <w:tcW w:w="1873" w:type="dxa"/>
          </w:tcPr>
          <w:p w14:paraId="51CFF2FE" w14:textId="6FDA3DB9" w:rsidR="000C0928" w:rsidRPr="000C0928" w:rsidRDefault="00BE69BB" w:rsidP="000C0928">
            <w:pPr>
              <w:cnfStyle w:val="000000100000" w:firstRow="0" w:lastRow="0" w:firstColumn="0" w:lastColumn="0" w:oddVBand="0" w:evenVBand="0" w:oddHBand="1" w:evenHBand="0" w:firstRowFirstColumn="0" w:firstRowLastColumn="0" w:lastRowFirstColumn="0" w:lastRowLastColumn="0"/>
            </w:pPr>
            <w:r>
              <w:t>Provides good user experience</w:t>
            </w:r>
          </w:p>
        </w:tc>
        <w:tc>
          <w:tcPr>
            <w:tcW w:w="1850" w:type="dxa"/>
          </w:tcPr>
          <w:p w14:paraId="31A9D803" w14:textId="168C1C70" w:rsidR="000C0928" w:rsidRPr="000C0928" w:rsidRDefault="005E445B" w:rsidP="000C0928">
            <w:pPr>
              <w:cnfStyle w:val="000000100000" w:firstRow="0" w:lastRow="0" w:firstColumn="0" w:lastColumn="0" w:oddVBand="0" w:evenVBand="0" w:oddHBand="1" w:evenHBand="0" w:firstRowFirstColumn="0" w:firstRowLastColumn="0" w:lastRowFirstColumn="0" w:lastRowLastColumn="0"/>
            </w:pPr>
            <w:r>
              <w:t>S</w:t>
            </w:r>
          </w:p>
        </w:tc>
      </w:tr>
      <w:tr w:rsidR="000C0928" w:rsidRPr="000C0928" w14:paraId="4802A6C9" w14:textId="77777777" w:rsidTr="00941826">
        <w:trPr>
          <w:trHeight w:val="805"/>
        </w:trPr>
        <w:tc>
          <w:tcPr>
            <w:cnfStyle w:val="001000000000" w:firstRow="0" w:lastRow="0" w:firstColumn="1" w:lastColumn="0" w:oddVBand="0" w:evenVBand="0" w:oddHBand="0" w:evenHBand="0" w:firstRowFirstColumn="0" w:firstRowLastColumn="0" w:lastRowFirstColumn="0" w:lastRowLastColumn="0"/>
            <w:tcW w:w="786" w:type="dxa"/>
          </w:tcPr>
          <w:p w14:paraId="6EB602F5" w14:textId="413F4F6D" w:rsidR="000C0928" w:rsidRPr="000C0928" w:rsidRDefault="00941826" w:rsidP="000C0928">
            <w:r>
              <w:t>NF2</w:t>
            </w:r>
          </w:p>
        </w:tc>
        <w:tc>
          <w:tcPr>
            <w:tcW w:w="1317" w:type="dxa"/>
          </w:tcPr>
          <w:p w14:paraId="579C52B6" w14:textId="6A5859EE" w:rsidR="000C0928" w:rsidRPr="000C0928" w:rsidRDefault="00941826" w:rsidP="000C0928">
            <w:pPr>
              <w:cnfStyle w:val="000000000000" w:firstRow="0" w:lastRow="0" w:firstColumn="0" w:lastColumn="0" w:oddVBand="0" w:evenVBand="0" w:oddHBand="0" w:evenHBand="0" w:firstRowFirstColumn="0" w:firstRowLastColumn="0" w:lastRowFirstColumn="0" w:lastRowLastColumn="0"/>
            </w:pPr>
            <w:r>
              <w:t>User Experience</w:t>
            </w:r>
          </w:p>
        </w:tc>
        <w:tc>
          <w:tcPr>
            <w:tcW w:w="3915" w:type="dxa"/>
          </w:tcPr>
          <w:p w14:paraId="78326698" w14:textId="77777777" w:rsidR="00BE69BB" w:rsidRDefault="00941826" w:rsidP="00BE69BB">
            <w:pPr>
              <w:cnfStyle w:val="000000000000" w:firstRow="0" w:lastRow="0" w:firstColumn="0" w:lastColumn="0" w:oddVBand="0" w:evenVBand="0" w:oddHBand="0" w:evenHBand="0" w:firstRowFirstColumn="0" w:firstRowLastColumn="0" w:lastRowFirstColumn="0" w:lastRowLastColumn="0"/>
            </w:pPr>
            <w:r>
              <w:t xml:space="preserve">The web app and </w:t>
            </w:r>
            <w:r w:rsidR="00A50500">
              <w:t>C</w:t>
            </w:r>
            <w:r>
              <w:t>hrome extension should always provide user feedback when an error has occurred</w:t>
            </w:r>
          </w:p>
          <w:p w14:paraId="231DE490" w14:textId="04742EC1" w:rsidR="000C0928" w:rsidRPr="000C0928" w:rsidRDefault="000C0928" w:rsidP="000C0928">
            <w:pPr>
              <w:cnfStyle w:val="000000000000" w:firstRow="0" w:lastRow="0" w:firstColumn="0" w:lastColumn="0" w:oddVBand="0" w:evenVBand="0" w:oddHBand="0" w:evenHBand="0" w:firstRowFirstColumn="0" w:firstRowLastColumn="0" w:lastRowFirstColumn="0" w:lastRowLastColumn="0"/>
            </w:pPr>
          </w:p>
        </w:tc>
        <w:tc>
          <w:tcPr>
            <w:tcW w:w="1873" w:type="dxa"/>
          </w:tcPr>
          <w:p w14:paraId="4CD636FD" w14:textId="6CE440D4" w:rsidR="000C0928" w:rsidRPr="000C0928" w:rsidRDefault="00BE69BB" w:rsidP="000C0928">
            <w:pPr>
              <w:cnfStyle w:val="000000000000" w:firstRow="0" w:lastRow="0" w:firstColumn="0" w:lastColumn="0" w:oddVBand="0" w:evenVBand="0" w:oddHBand="0" w:evenHBand="0" w:firstRowFirstColumn="0" w:firstRowLastColumn="0" w:lastRowFirstColumn="0" w:lastRowLastColumn="0"/>
            </w:pPr>
            <w:r>
              <w:t>Provides good user experience</w:t>
            </w:r>
          </w:p>
        </w:tc>
        <w:tc>
          <w:tcPr>
            <w:tcW w:w="1850" w:type="dxa"/>
          </w:tcPr>
          <w:p w14:paraId="5108571C" w14:textId="55D2E445" w:rsidR="000C0928" w:rsidRPr="000C0928" w:rsidRDefault="00941826" w:rsidP="000C0928">
            <w:pPr>
              <w:cnfStyle w:val="000000000000" w:firstRow="0" w:lastRow="0" w:firstColumn="0" w:lastColumn="0" w:oddVBand="0" w:evenVBand="0" w:oddHBand="0" w:evenHBand="0" w:firstRowFirstColumn="0" w:firstRowLastColumn="0" w:lastRowFirstColumn="0" w:lastRowLastColumn="0"/>
            </w:pPr>
            <w:r>
              <w:t>S</w:t>
            </w:r>
          </w:p>
        </w:tc>
      </w:tr>
      <w:tr w:rsidR="000C0928" w:rsidRPr="000C0928" w14:paraId="1C1D087E" w14:textId="77777777" w:rsidTr="00941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6" w:type="dxa"/>
          </w:tcPr>
          <w:p w14:paraId="2F02C6E2" w14:textId="04B1AB47" w:rsidR="000C0928" w:rsidRPr="000C0928" w:rsidRDefault="00941826" w:rsidP="000C0928">
            <w:r>
              <w:t>NF3</w:t>
            </w:r>
          </w:p>
        </w:tc>
        <w:tc>
          <w:tcPr>
            <w:tcW w:w="1317" w:type="dxa"/>
          </w:tcPr>
          <w:p w14:paraId="1894A3EC" w14:textId="4553F2B3" w:rsidR="000C0928" w:rsidRPr="000C0928" w:rsidRDefault="00941826" w:rsidP="000C0928">
            <w:pPr>
              <w:cnfStyle w:val="000000100000" w:firstRow="0" w:lastRow="0" w:firstColumn="0" w:lastColumn="0" w:oddVBand="0" w:evenVBand="0" w:oddHBand="1" w:evenHBand="0" w:firstRowFirstColumn="0" w:firstRowLastColumn="0" w:lastRowFirstColumn="0" w:lastRowLastColumn="0"/>
            </w:pPr>
            <w:r>
              <w:t>User Experience</w:t>
            </w:r>
          </w:p>
        </w:tc>
        <w:tc>
          <w:tcPr>
            <w:tcW w:w="3915" w:type="dxa"/>
          </w:tcPr>
          <w:p w14:paraId="196143B8" w14:textId="63A2D769" w:rsidR="000C0928" w:rsidRPr="000C0928" w:rsidRDefault="00941826" w:rsidP="000C0928">
            <w:pPr>
              <w:cnfStyle w:val="000000100000" w:firstRow="0" w:lastRow="0" w:firstColumn="0" w:lastColumn="0" w:oddVBand="0" w:evenVBand="0" w:oddHBand="1" w:evenHBand="0" w:firstRowFirstColumn="0" w:firstRowLastColumn="0" w:lastRowFirstColumn="0" w:lastRowLastColumn="0"/>
            </w:pPr>
            <w:r>
              <w:t>The system should be easy to use</w:t>
            </w:r>
          </w:p>
        </w:tc>
        <w:tc>
          <w:tcPr>
            <w:tcW w:w="1873" w:type="dxa"/>
          </w:tcPr>
          <w:p w14:paraId="436F990C" w14:textId="17442159" w:rsidR="000C0928" w:rsidRPr="000C0928" w:rsidRDefault="00BE69BB" w:rsidP="000C0928">
            <w:pPr>
              <w:cnfStyle w:val="000000100000" w:firstRow="0" w:lastRow="0" w:firstColumn="0" w:lastColumn="0" w:oddVBand="0" w:evenVBand="0" w:oddHBand="1" w:evenHBand="0" w:firstRowFirstColumn="0" w:firstRowLastColumn="0" w:lastRowFirstColumn="0" w:lastRowLastColumn="0"/>
            </w:pPr>
            <w:r>
              <w:t>Provides good user experience</w:t>
            </w:r>
          </w:p>
        </w:tc>
        <w:tc>
          <w:tcPr>
            <w:tcW w:w="1850" w:type="dxa"/>
          </w:tcPr>
          <w:p w14:paraId="2B4F4BD6" w14:textId="452A78E4" w:rsidR="000C0928" w:rsidRPr="000C0928" w:rsidRDefault="00941826" w:rsidP="000C0928">
            <w:pPr>
              <w:cnfStyle w:val="000000100000" w:firstRow="0" w:lastRow="0" w:firstColumn="0" w:lastColumn="0" w:oddVBand="0" w:evenVBand="0" w:oddHBand="1" w:evenHBand="0" w:firstRowFirstColumn="0" w:firstRowLastColumn="0" w:lastRowFirstColumn="0" w:lastRowLastColumn="0"/>
            </w:pPr>
            <w:r>
              <w:t>M</w:t>
            </w:r>
          </w:p>
        </w:tc>
      </w:tr>
    </w:tbl>
    <w:p w14:paraId="511A47BA" w14:textId="148DC32C" w:rsidR="000C0928" w:rsidRPr="000C0928" w:rsidRDefault="000C0928" w:rsidP="000C0928"/>
    <w:p w14:paraId="1D853738" w14:textId="77777777" w:rsidR="003365DD" w:rsidRPr="000C0928" w:rsidRDefault="003365DD" w:rsidP="000C0928"/>
    <w:p w14:paraId="783E7A11" w14:textId="77777777" w:rsidR="000C0928" w:rsidRPr="000C0928" w:rsidRDefault="000C0928" w:rsidP="000C0928"/>
    <w:p w14:paraId="4C0DF367" w14:textId="23494ABD" w:rsidR="000C0928" w:rsidRPr="00C55694" w:rsidRDefault="00C16335" w:rsidP="00A80F09">
      <w:pPr>
        <w:pStyle w:val="12Spacing"/>
        <w:rPr>
          <w:b/>
          <w:sz w:val="24"/>
        </w:rPr>
      </w:pPr>
      <w:r w:rsidRPr="00C55694">
        <w:rPr>
          <w:b/>
          <w:sz w:val="24"/>
        </w:rPr>
        <w:t>Technical requirements</w:t>
      </w:r>
    </w:p>
    <w:p w14:paraId="4E3F9DAB" w14:textId="77777777" w:rsidR="000C0928" w:rsidRPr="000C0928" w:rsidRDefault="000C0928" w:rsidP="000C0928"/>
    <w:tbl>
      <w:tblPr>
        <w:tblStyle w:val="GridTable4-Accent6"/>
        <w:tblW w:w="9741" w:type="dxa"/>
        <w:tblLook w:val="04A0" w:firstRow="1" w:lastRow="0" w:firstColumn="1" w:lastColumn="0" w:noHBand="0" w:noVBand="1"/>
      </w:tblPr>
      <w:tblGrid>
        <w:gridCol w:w="681"/>
        <w:gridCol w:w="1170"/>
        <w:gridCol w:w="4113"/>
        <w:gridCol w:w="1900"/>
        <w:gridCol w:w="1877"/>
      </w:tblGrid>
      <w:tr w:rsidR="005E445B" w:rsidRPr="000C0928" w14:paraId="32827E95" w14:textId="77777777" w:rsidTr="005E44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1" w:type="dxa"/>
          </w:tcPr>
          <w:p w14:paraId="15FE1C47" w14:textId="77777777" w:rsidR="005E445B" w:rsidRPr="000C0928" w:rsidRDefault="005E445B" w:rsidP="005E445B">
            <w:r w:rsidRPr="000C0928">
              <w:t>ID</w:t>
            </w:r>
          </w:p>
        </w:tc>
        <w:tc>
          <w:tcPr>
            <w:tcW w:w="1170" w:type="dxa"/>
          </w:tcPr>
          <w:p w14:paraId="508F8D88" w14:textId="1B9BB212" w:rsidR="005E445B" w:rsidRPr="000C0928" w:rsidRDefault="005E445B" w:rsidP="005E445B">
            <w:pPr>
              <w:cnfStyle w:val="100000000000" w:firstRow="1" w:lastRow="0" w:firstColumn="0" w:lastColumn="0" w:oddVBand="0" w:evenVBand="0" w:oddHBand="0" w:evenHBand="0" w:firstRowFirstColumn="0" w:firstRowLastColumn="0" w:lastRowFirstColumn="0" w:lastRowLastColumn="0"/>
            </w:pPr>
            <w:r w:rsidRPr="000C0928">
              <w:t>Category</w:t>
            </w:r>
          </w:p>
        </w:tc>
        <w:tc>
          <w:tcPr>
            <w:tcW w:w="4113" w:type="dxa"/>
          </w:tcPr>
          <w:p w14:paraId="2E358E06" w14:textId="77777777" w:rsidR="005E445B" w:rsidRPr="000C0928" w:rsidRDefault="005E445B" w:rsidP="005E445B">
            <w:pPr>
              <w:cnfStyle w:val="100000000000" w:firstRow="1" w:lastRow="0" w:firstColumn="0" w:lastColumn="0" w:oddVBand="0" w:evenVBand="0" w:oddHBand="0" w:evenHBand="0" w:firstRowFirstColumn="0" w:firstRowLastColumn="0" w:lastRowFirstColumn="0" w:lastRowLastColumn="0"/>
            </w:pPr>
            <w:r w:rsidRPr="000C0928">
              <w:t>Description</w:t>
            </w:r>
          </w:p>
        </w:tc>
        <w:tc>
          <w:tcPr>
            <w:tcW w:w="1900" w:type="dxa"/>
          </w:tcPr>
          <w:p w14:paraId="57963A12" w14:textId="77777777" w:rsidR="005E445B" w:rsidRPr="000C0928" w:rsidRDefault="005E445B" w:rsidP="005E445B">
            <w:pPr>
              <w:cnfStyle w:val="100000000000" w:firstRow="1" w:lastRow="0" w:firstColumn="0" w:lastColumn="0" w:oddVBand="0" w:evenVBand="0" w:oddHBand="0" w:evenHBand="0" w:firstRowFirstColumn="0" w:firstRowLastColumn="0" w:lastRowFirstColumn="0" w:lastRowLastColumn="0"/>
            </w:pPr>
            <w:r w:rsidRPr="000C0928">
              <w:t>Rationale</w:t>
            </w:r>
          </w:p>
        </w:tc>
        <w:tc>
          <w:tcPr>
            <w:tcW w:w="1877" w:type="dxa"/>
          </w:tcPr>
          <w:p w14:paraId="393E9FBA" w14:textId="1184A795" w:rsidR="005E445B" w:rsidRPr="000C0928" w:rsidRDefault="005E445B" w:rsidP="005E445B">
            <w:pPr>
              <w:cnfStyle w:val="100000000000" w:firstRow="1" w:lastRow="0" w:firstColumn="0" w:lastColumn="0" w:oddVBand="0" w:evenVBand="0" w:oddHBand="0" w:evenHBand="0" w:firstRowFirstColumn="0" w:firstRowLastColumn="0" w:lastRowFirstColumn="0" w:lastRowLastColumn="0"/>
            </w:pPr>
            <w:r w:rsidRPr="000C0928">
              <w:t>MoSCoW Priority</w:t>
            </w:r>
          </w:p>
        </w:tc>
      </w:tr>
      <w:tr w:rsidR="005E445B" w:rsidRPr="000C0928" w14:paraId="5F1BE314" w14:textId="77777777" w:rsidTr="004839B9">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681" w:type="dxa"/>
          </w:tcPr>
          <w:p w14:paraId="494F5FCA" w14:textId="16E80C37" w:rsidR="005E445B" w:rsidRPr="000C0928" w:rsidRDefault="005E445B" w:rsidP="005E445B">
            <w:r>
              <w:t>T</w:t>
            </w:r>
            <w:r w:rsidR="00AC0415">
              <w:t>1</w:t>
            </w:r>
          </w:p>
        </w:tc>
        <w:tc>
          <w:tcPr>
            <w:tcW w:w="1170" w:type="dxa"/>
          </w:tcPr>
          <w:p w14:paraId="051AA29A" w14:textId="666C1DF2" w:rsidR="005E445B" w:rsidRPr="000C0928" w:rsidRDefault="003A2FFB" w:rsidP="005E445B">
            <w:pPr>
              <w:cnfStyle w:val="000000100000" w:firstRow="0" w:lastRow="0" w:firstColumn="0" w:lastColumn="0" w:oddVBand="0" w:evenVBand="0" w:oddHBand="1" w:evenHBand="0" w:firstRowFirstColumn="0" w:firstRowLastColumn="0" w:lastRowFirstColumn="0" w:lastRowLastColumn="0"/>
            </w:pPr>
            <w:r>
              <w:t>System</w:t>
            </w:r>
          </w:p>
        </w:tc>
        <w:tc>
          <w:tcPr>
            <w:tcW w:w="4113" w:type="dxa"/>
          </w:tcPr>
          <w:p w14:paraId="69DC95BB" w14:textId="74A574BB" w:rsidR="005E445B" w:rsidRPr="000C0928" w:rsidRDefault="005E445B" w:rsidP="005E445B">
            <w:pPr>
              <w:cnfStyle w:val="000000100000" w:firstRow="0" w:lastRow="0" w:firstColumn="0" w:lastColumn="0" w:oddVBand="0" w:evenVBand="0" w:oddHBand="1" w:evenHBand="0" w:firstRowFirstColumn="0" w:firstRowLastColumn="0" w:lastRowFirstColumn="0" w:lastRowLastColumn="0"/>
            </w:pPr>
            <w:r>
              <w:t>Upgrade from ASP.NET MVC to ASP.NET Core MVC</w:t>
            </w:r>
          </w:p>
        </w:tc>
        <w:tc>
          <w:tcPr>
            <w:tcW w:w="1900" w:type="dxa"/>
          </w:tcPr>
          <w:p w14:paraId="0A6294D9" w14:textId="0A2743E5" w:rsidR="005E445B" w:rsidRDefault="009C292E" w:rsidP="005E445B">
            <w:pPr>
              <w:cnfStyle w:val="000000100000" w:firstRow="0" w:lastRow="0" w:firstColumn="0" w:lastColumn="0" w:oddVBand="0" w:evenVBand="0" w:oddHBand="1" w:evenHBand="0" w:firstRowFirstColumn="0" w:firstRowLastColumn="0" w:lastRowFirstColumn="0" w:lastRowLastColumn="0"/>
            </w:pPr>
            <w:r>
              <w:t>Newer and supports the goals of the dissertation</w:t>
            </w:r>
          </w:p>
          <w:p w14:paraId="4E691215" w14:textId="3B8F7AB0" w:rsidR="005E445B" w:rsidRPr="000C0928" w:rsidRDefault="005E445B" w:rsidP="005E445B">
            <w:pPr>
              <w:cnfStyle w:val="000000100000" w:firstRow="0" w:lastRow="0" w:firstColumn="0" w:lastColumn="0" w:oddVBand="0" w:evenVBand="0" w:oddHBand="1" w:evenHBand="0" w:firstRowFirstColumn="0" w:firstRowLastColumn="0" w:lastRowFirstColumn="0" w:lastRowLastColumn="0"/>
            </w:pPr>
          </w:p>
        </w:tc>
        <w:tc>
          <w:tcPr>
            <w:tcW w:w="1877" w:type="dxa"/>
          </w:tcPr>
          <w:p w14:paraId="2FE77FBB" w14:textId="1BC08E94" w:rsidR="005E445B" w:rsidRPr="000C0928" w:rsidRDefault="005E445B" w:rsidP="005E445B">
            <w:pPr>
              <w:cnfStyle w:val="000000100000" w:firstRow="0" w:lastRow="0" w:firstColumn="0" w:lastColumn="0" w:oddVBand="0" w:evenVBand="0" w:oddHBand="1" w:evenHBand="0" w:firstRowFirstColumn="0" w:firstRowLastColumn="0" w:lastRowFirstColumn="0" w:lastRowLastColumn="0"/>
            </w:pPr>
            <w:r>
              <w:t>S</w:t>
            </w:r>
          </w:p>
        </w:tc>
      </w:tr>
      <w:tr w:rsidR="005E445B" w:rsidRPr="000C0928" w14:paraId="1164AC40" w14:textId="77777777" w:rsidTr="004839B9">
        <w:trPr>
          <w:trHeight w:val="572"/>
        </w:trPr>
        <w:tc>
          <w:tcPr>
            <w:cnfStyle w:val="001000000000" w:firstRow="0" w:lastRow="0" w:firstColumn="1" w:lastColumn="0" w:oddVBand="0" w:evenVBand="0" w:oddHBand="0" w:evenHBand="0" w:firstRowFirstColumn="0" w:firstRowLastColumn="0" w:lastRowFirstColumn="0" w:lastRowLastColumn="0"/>
            <w:tcW w:w="681" w:type="dxa"/>
          </w:tcPr>
          <w:p w14:paraId="4BE34E4E" w14:textId="5F295971" w:rsidR="005E445B" w:rsidRPr="000C0928" w:rsidRDefault="00AC0415" w:rsidP="005E445B">
            <w:r>
              <w:t>T2</w:t>
            </w:r>
          </w:p>
        </w:tc>
        <w:tc>
          <w:tcPr>
            <w:tcW w:w="1170" w:type="dxa"/>
          </w:tcPr>
          <w:p w14:paraId="6A3FF095" w14:textId="404FBD6F" w:rsidR="005E445B" w:rsidRPr="000C0928" w:rsidRDefault="003A2FFB" w:rsidP="005E445B">
            <w:pPr>
              <w:cnfStyle w:val="000000000000" w:firstRow="0" w:lastRow="0" w:firstColumn="0" w:lastColumn="0" w:oddVBand="0" w:evenVBand="0" w:oddHBand="0" w:evenHBand="0" w:firstRowFirstColumn="0" w:firstRowLastColumn="0" w:lastRowFirstColumn="0" w:lastRowLastColumn="0"/>
            </w:pPr>
            <w:r>
              <w:t>System</w:t>
            </w:r>
          </w:p>
        </w:tc>
        <w:tc>
          <w:tcPr>
            <w:tcW w:w="4113" w:type="dxa"/>
          </w:tcPr>
          <w:p w14:paraId="31FD73B3" w14:textId="7E391606" w:rsidR="005E445B" w:rsidRPr="000C0928" w:rsidRDefault="005E445B" w:rsidP="005E445B">
            <w:pPr>
              <w:cnfStyle w:val="000000000000" w:firstRow="0" w:lastRow="0" w:firstColumn="0" w:lastColumn="0" w:oddVBand="0" w:evenVBand="0" w:oddHBand="0" w:evenHBand="0" w:firstRowFirstColumn="0" w:firstRowLastColumn="0" w:lastRowFirstColumn="0" w:lastRowLastColumn="0"/>
            </w:pPr>
            <w:r w:rsidRPr="000C0928">
              <w:t xml:space="preserve">Integrate </w:t>
            </w:r>
            <w:r>
              <w:t>answer finding process with StackOverflow</w:t>
            </w:r>
          </w:p>
        </w:tc>
        <w:tc>
          <w:tcPr>
            <w:tcW w:w="1900" w:type="dxa"/>
          </w:tcPr>
          <w:p w14:paraId="676B5FCD" w14:textId="77777777" w:rsidR="005E445B" w:rsidRDefault="00DC171A" w:rsidP="005E445B">
            <w:pPr>
              <w:cnfStyle w:val="000000000000" w:firstRow="0" w:lastRow="0" w:firstColumn="0" w:lastColumn="0" w:oddVBand="0" w:evenVBand="0" w:oddHBand="0" w:evenHBand="0" w:firstRowFirstColumn="0" w:firstRowLastColumn="0" w:lastRowFirstColumn="0" w:lastRowLastColumn="0"/>
            </w:pPr>
            <w:r>
              <w:t>To enhance the usefulness of the system</w:t>
            </w:r>
          </w:p>
          <w:p w14:paraId="634C5F42" w14:textId="1F645707" w:rsidR="005E445B" w:rsidRPr="000C0928" w:rsidRDefault="005E445B" w:rsidP="005E445B">
            <w:pPr>
              <w:cnfStyle w:val="000000000000" w:firstRow="0" w:lastRow="0" w:firstColumn="0" w:lastColumn="0" w:oddVBand="0" w:evenVBand="0" w:oddHBand="0" w:evenHBand="0" w:firstRowFirstColumn="0" w:firstRowLastColumn="0" w:lastRowFirstColumn="0" w:lastRowLastColumn="0"/>
            </w:pPr>
          </w:p>
        </w:tc>
        <w:tc>
          <w:tcPr>
            <w:tcW w:w="1877" w:type="dxa"/>
          </w:tcPr>
          <w:p w14:paraId="03EF60E4" w14:textId="5F21EE3A" w:rsidR="005E445B" w:rsidRPr="000C0928" w:rsidRDefault="005E445B" w:rsidP="005E445B">
            <w:pPr>
              <w:cnfStyle w:val="000000000000" w:firstRow="0" w:lastRow="0" w:firstColumn="0" w:lastColumn="0" w:oddVBand="0" w:evenVBand="0" w:oddHBand="0" w:evenHBand="0" w:firstRowFirstColumn="0" w:firstRowLastColumn="0" w:lastRowFirstColumn="0" w:lastRowLastColumn="0"/>
            </w:pPr>
            <w:r>
              <w:t>S</w:t>
            </w:r>
          </w:p>
        </w:tc>
      </w:tr>
      <w:tr w:rsidR="005E445B" w:rsidRPr="000C0928" w14:paraId="614618A3" w14:textId="77777777" w:rsidTr="004839B9">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681" w:type="dxa"/>
          </w:tcPr>
          <w:p w14:paraId="5E30C72C" w14:textId="50593E7C" w:rsidR="005E445B" w:rsidRPr="000C0928" w:rsidRDefault="00AC0415" w:rsidP="005E445B">
            <w:r>
              <w:t>T3</w:t>
            </w:r>
          </w:p>
        </w:tc>
        <w:tc>
          <w:tcPr>
            <w:tcW w:w="1170" w:type="dxa"/>
          </w:tcPr>
          <w:p w14:paraId="1055DE78" w14:textId="6285BC6D" w:rsidR="005E445B" w:rsidRPr="000C0928" w:rsidRDefault="003A2FFB" w:rsidP="005E445B">
            <w:pPr>
              <w:cnfStyle w:val="000000100000" w:firstRow="0" w:lastRow="0" w:firstColumn="0" w:lastColumn="0" w:oddVBand="0" w:evenVBand="0" w:oddHBand="1" w:evenHBand="0" w:firstRowFirstColumn="0" w:firstRowLastColumn="0" w:lastRowFirstColumn="0" w:lastRowLastColumn="0"/>
            </w:pPr>
            <w:r>
              <w:t>Front End</w:t>
            </w:r>
          </w:p>
        </w:tc>
        <w:tc>
          <w:tcPr>
            <w:tcW w:w="4113" w:type="dxa"/>
          </w:tcPr>
          <w:p w14:paraId="49446242" w14:textId="5563CFAE" w:rsidR="005E445B" w:rsidRPr="000C0928" w:rsidRDefault="00D01ED3" w:rsidP="005E445B">
            <w:pPr>
              <w:cnfStyle w:val="000000100000" w:firstRow="0" w:lastRow="0" w:firstColumn="0" w:lastColumn="0" w:oddVBand="0" w:evenVBand="0" w:oddHBand="1" w:evenHBand="0" w:firstRowFirstColumn="0" w:firstRowLastColumn="0" w:lastRowFirstColumn="0" w:lastRowLastColumn="0"/>
            </w:pPr>
            <w:r>
              <w:t>The w</w:t>
            </w:r>
            <w:r w:rsidR="005E445B">
              <w:t>eb app should be responsive</w:t>
            </w:r>
          </w:p>
        </w:tc>
        <w:tc>
          <w:tcPr>
            <w:tcW w:w="1900" w:type="dxa"/>
          </w:tcPr>
          <w:p w14:paraId="50DEBC96" w14:textId="77777777" w:rsidR="005E445B" w:rsidRDefault="004C29BA" w:rsidP="005E445B">
            <w:pPr>
              <w:cnfStyle w:val="000000100000" w:firstRow="0" w:lastRow="0" w:firstColumn="0" w:lastColumn="0" w:oddVBand="0" w:evenVBand="0" w:oddHBand="1" w:evenHBand="0" w:firstRowFirstColumn="0" w:firstRowLastColumn="0" w:lastRowFirstColumn="0" w:lastRowLastColumn="0"/>
            </w:pPr>
            <w:r>
              <w:t>So, it can work on other devices like mobile and tablets</w:t>
            </w:r>
          </w:p>
          <w:p w14:paraId="5F7A4E73" w14:textId="1D473C3D" w:rsidR="005E445B" w:rsidRPr="000C0928" w:rsidRDefault="005E445B" w:rsidP="005E445B">
            <w:pPr>
              <w:cnfStyle w:val="000000100000" w:firstRow="0" w:lastRow="0" w:firstColumn="0" w:lastColumn="0" w:oddVBand="0" w:evenVBand="0" w:oddHBand="1" w:evenHBand="0" w:firstRowFirstColumn="0" w:firstRowLastColumn="0" w:lastRowFirstColumn="0" w:lastRowLastColumn="0"/>
            </w:pPr>
          </w:p>
        </w:tc>
        <w:tc>
          <w:tcPr>
            <w:tcW w:w="1877" w:type="dxa"/>
          </w:tcPr>
          <w:p w14:paraId="72206EC3" w14:textId="4EF66F8A" w:rsidR="005E445B" w:rsidRPr="000C0928" w:rsidRDefault="005E445B" w:rsidP="005E445B">
            <w:pPr>
              <w:cnfStyle w:val="000000100000" w:firstRow="0" w:lastRow="0" w:firstColumn="0" w:lastColumn="0" w:oddVBand="0" w:evenVBand="0" w:oddHBand="1" w:evenHBand="0" w:firstRowFirstColumn="0" w:firstRowLastColumn="0" w:lastRowFirstColumn="0" w:lastRowLastColumn="0"/>
            </w:pPr>
            <w:r>
              <w:t>S</w:t>
            </w:r>
          </w:p>
        </w:tc>
      </w:tr>
      <w:tr w:rsidR="005E445B" w:rsidRPr="000C0928" w14:paraId="25612DC1" w14:textId="77777777" w:rsidTr="004839B9">
        <w:trPr>
          <w:trHeight w:val="370"/>
        </w:trPr>
        <w:tc>
          <w:tcPr>
            <w:cnfStyle w:val="001000000000" w:firstRow="0" w:lastRow="0" w:firstColumn="1" w:lastColumn="0" w:oddVBand="0" w:evenVBand="0" w:oddHBand="0" w:evenHBand="0" w:firstRowFirstColumn="0" w:firstRowLastColumn="0" w:lastRowFirstColumn="0" w:lastRowLastColumn="0"/>
            <w:tcW w:w="681" w:type="dxa"/>
          </w:tcPr>
          <w:p w14:paraId="592C1156" w14:textId="0ABEED3F" w:rsidR="005E445B" w:rsidRPr="000C0928" w:rsidRDefault="00AC0415" w:rsidP="005E445B">
            <w:r>
              <w:t>T4</w:t>
            </w:r>
          </w:p>
        </w:tc>
        <w:tc>
          <w:tcPr>
            <w:tcW w:w="1170" w:type="dxa"/>
          </w:tcPr>
          <w:p w14:paraId="0AA1EE35" w14:textId="2E3A7FCF" w:rsidR="005E445B" w:rsidRPr="000C0928" w:rsidRDefault="00C354D3" w:rsidP="005E445B">
            <w:pPr>
              <w:cnfStyle w:val="000000000000" w:firstRow="0" w:lastRow="0" w:firstColumn="0" w:lastColumn="0" w:oddVBand="0" w:evenVBand="0" w:oddHBand="0" w:evenHBand="0" w:firstRowFirstColumn="0" w:firstRowLastColumn="0" w:lastRowFirstColumn="0" w:lastRowLastColumn="0"/>
            </w:pPr>
            <w:r>
              <w:t>Cloud</w:t>
            </w:r>
          </w:p>
        </w:tc>
        <w:tc>
          <w:tcPr>
            <w:tcW w:w="4113" w:type="dxa"/>
          </w:tcPr>
          <w:p w14:paraId="013C1231" w14:textId="64661113" w:rsidR="005E445B" w:rsidRPr="000C0928" w:rsidRDefault="005E445B" w:rsidP="005E445B">
            <w:pPr>
              <w:cnfStyle w:val="000000000000" w:firstRow="0" w:lastRow="0" w:firstColumn="0" w:lastColumn="0" w:oddVBand="0" w:evenVBand="0" w:oddHBand="0" w:evenHBand="0" w:firstRowFirstColumn="0" w:firstRowLastColumn="0" w:lastRowFirstColumn="0" w:lastRowLastColumn="0"/>
            </w:pPr>
            <w:r>
              <w:t>Deploy artefact to the cloud</w:t>
            </w:r>
          </w:p>
        </w:tc>
        <w:tc>
          <w:tcPr>
            <w:tcW w:w="1900" w:type="dxa"/>
          </w:tcPr>
          <w:p w14:paraId="6AA71C71" w14:textId="77777777" w:rsidR="005E445B" w:rsidRDefault="004C29BA" w:rsidP="005E445B">
            <w:pPr>
              <w:cnfStyle w:val="000000000000" w:firstRow="0" w:lastRow="0" w:firstColumn="0" w:lastColumn="0" w:oddVBand="0" w:evenVBand="0" w:oddHBand="0" w:evenHBand="0" w:firstRowFirstColumn="0" w:firstRowLastColumn="0" w:lastRowFirstColumn="0" w:lastRowLastColumn="0"/>
            </w:pPr>
            <w:r>
              <w:t>Global accessibility</w:t>
            </w:r>
          </w:p>
          <w:p w14:paraId="78929858" w14:textId="0BF5AAD3" w:rsidR="005E445B" w:rsidRPr="000C0928" w:rsidRDefault="005E445B" w:rsidP="005E445B">
            <w:pPr>
              <w:cnfStyle w:val="000000000000" w:firstRow="0" w:lastRow="0" w:firstColumn="0" w:lastColumn="0" w:oddVBand="0" w:evenVBand="0" w:oddHBand="0" w:evenHBand="0" w:firstRowFirstColumn="0" w:firstRowLastColumn="0" w:lastRowFirstColumn="0" w:lastRowLastColumn="0"/>
            </w:pPr>
          </w:p>
        </w:tc>
        <w:tc>
          <w:tcPr>
            <w:tcW w:w="1877" w:type="dxa"/>
          </w:tcPr>
          <w:p w14:paraId="2AEB712A" w14:textId="361140F9" w:rsidR="005E445B" w:rsidRPr="000C0928" w:rsidRDefault="005E445B" w:rsidP="005E445B">
            <w:pPr>
              <w:cnfStyle w:val="000000000000" w:firstRow="0" w:lastRow="0" w:firstColumn="0" w:lastColumn="0" w:oddVBand="0" w:evenVBand="0" w:oddHBand="0" w:evenHBand="0" w:firstRowFirstColumn="0" w:firstRowLastColumn="0" w:lastRowFirstColumn="0" w:lastRowLastColumn="0"/>
            </w:pPr>
            <w:r>
              <w:t>S</w:t>
            </w:r>
          </w:p>
        </w:tc>
      </w:tr>
      <w:tr w:rsidR="005E445B" w:rsidRPr="000C0928" w14:paraId="5B4EB3BA" w14:textId="77777777" w:rsidTr="00E6220A">
        <w:trPr>
          <w:cnfStyle w:val="000000100000" w:firstRow="0" w:lastRow="0" w:firstColumn="0" w:lastColumn="0" w:oddVBand="0" w:evenVBand="0" w:oddHBand="1" w:evenHBand="0" w:firstRowFirstColumn="0" w:firstRowLastColumn="0" w:lastRowFirstColumn="0" w:lastRowLastColumn="0"/>
          <w:trHeight w:val="650"/>
        </w:trPr>
        <w:tc>
          <w:tcPr>
            <w:cnfStyle w:val="001000000000" w:firstRow="0" w:lastRow="0" w:firstColumn="1" w:lastColumn="0" w:oddVBand="0" w:evenVBand="0" w:oddHBand="0" w:evenHBand="0" w:firstRowFirstColumn="0" w:firstRowLastColumn="0" w:lastRowFirstColumn="0" w:lastRowLastColumn="0"/>
            <w:tcW w:w="681" w:type="dxa"/>
          </w:tcPr>
          <w:p w14:paraId="1C250242" w14:textId="59A04754" w:rsidR="005E445B" w:rsidRPr="000C0928" w:rsidRDefault="00AC0415" w:rsidP="005E445B">
            <w:r>
              <w:t>T5</w:t>
            </w:r>
          </w:p>
        </w:tc>
        <w:tc>
          <w:tcPr>
            <w:tcW w:w="1170" w:type="dxa"/>
          </w:tcPr>
          <w:p w14:paraId="52D459D8" w14:textId="7CF87304" w:rsidR="005E445B" w:rsidRPr="000C0928" w:rsidRDefault="003A2FFB" w:rsidP="005E445B">
            <w:pPr>
              <w:cnfStyle w:val="000000100000" w:firstRow="0" w:lastRow="0" w:firstColumn="0" w:lastColumn="0" w:oddVBand="0" w:evenVBand="0" w:oddHBand="1" w:evenHBand="0" w:firstRowFirstColumn="0" w:firstRowLastColumn="0" w:lastRowFirstColumn="0" w:lastRowLastColumn="0"/>
            </w:pPr>
            <w:r>
              <w:t>System</w:t>
            </w:r>
          </w:p>
        </w:tc>
        <w:tc>
          <w:tcPr>
            <w:tcW w:w="4113" w:type="dxa"/>
          </w:tcPr>
          <w:p w14:paraId="37879254" w14:textId="6D0CD352" w:rsidR="005E445B" w:rsidRPr="000C0928" w:rsidRDefault="00D01ED3" w:rsidP="005E445B">
            <w:pPr>
              <w:cnfStyle w:val="000000100000" w:firstRow="0" w:lastRow="0" w:firstColumn="0" w:lastColumn="0" w:oddVBand="0" w:evenVBand="0" w:oddHBand="1" w:evenHBand="0" w:firstRowFirstColumn="0" w:firstRowLastColumn="0" w:lastRowFirstColumn="0" w:lastRowLastColumn="0"/>
            </w:pPr>
            <w:r>
              <w:t>The s</w:t>
            </w:r>
            <w:r w:rsidR="005E445B" w:rsidRPr="000C0928">
              <w:t>ystem should be built using SOLID design principles</w:t>
            </w:r>
          </w:p>
        </w:tc>
        <w:tc>
          <w:tcPr>
            <w:tcW w:w="1900" w:type="dxa"/>
          </w:tcPr>
          <w:p w14:paraId="6706A1A5" w14:textId="77777777" w:rsidR="005E445B" w:rsidRDefault="00473D8A" w:rsidP="005E445B">
            <w:pPr>
              <w:cnfStyle w:val="000000100000" w:firstRow="0" w:lastRow="0" w:firstColumn="0" w:lastColumn="0" w:oddVBand="0" w:evenVBand="0" w:oddHBand="1" w:evenHBand="0" w:firstRowFirstColumn="0" w:firstRowLastColumn="0" w:lastRowFirstColumn="0" w:lastRowLastColumn="0"/>
            </w:pPr>
            <w:r>
              <w:t>Extensibility, maintainability and flexibility</w:t>
            </w:r>
          </w:p>
          <w:p w14:paraId="670578B4" w14:textId="27FB194F" w:rsidR="005E445B" w:rsidRPr="000C0928" w:rsidRDefault="005E445B" w:rsidP="005E445B">
            <w:pPr>
              <w:cnfStyle w:val="000000100000" w:firstRow="0" w:lastRow="0" w:firstColumn="0" w:lastColumn="0" w:oddVBand="0" w:evenVBand="0" w:oddHBand="1" w:evenHBand="0" w:firstRowFirstColumn="0" w:firstRowLastColumn="0" w:lastRowFirstColumn="0" w:lastRowLastColumn="0"/>
            </w:pPr>
          </w:p>
        </w:tc>
        <w:tc>
          <w:tcPr>
            <w:tcW w:w="1877" w:type="dxa"/>
          </w:tcPr>
          <w:p w14:paraId="57F48993" w14:textId="172290A4" w:rsidR="005E445B" w:rsidRPr="000C0928" w:rsidRDefault="00CF68E6" w:rsidP="005E445B">
            <w:pPr>
              <w:cnfStyle w:val="000000100000" w:firstRow="0" w:lastRow="0" w:firstColumn="0" w:lastColumn="0" w:oddVBand="0" w:evenVBand="0" w:oddHBand="1" w:evenHBand="0" w:firstRowFirstColumn="0" w:firstRowLastColumn="0" w:lastRowFirstColumn="0" w:lastRowLastColumn="0"/>
            </w:pPr>
            <w:r>
              <w:t>M</w:t>
            </w:r>
          </w:p>
        </w:tc>
      </w:tr>
      <w:tr w:rsidR="005E445B" w:rsidRPr="000C0928" w14:paraId="51AD104E" w14:textId="77777777" w:rsidTr="00E6220A">
        <w:trPr>
          <w:trHeight w:val="700"/>
        </w:trPr>
        <w:tc>
          <w:tcPr>
            <w:cnfStyle w:val="001000000000" w:firstRow="0" w:lastRow="0" w:firstColumn="1" w:lastColumn="0" w:oddVBand="0" w:evenVBand="0" w:oddHBand="0" w:evenHBand="0" w:firstRowFirstColumn="0" w:firstRowLastColumn="0" w:lastRowFirstColumn="0" w:lastRowLastColumn="0"/>
            <w:tcW w:w="681" w:type="dxa"/>
          </w:tcPr>
          <w:p w14:paraId="7551D2EA" w14:textId="74DD3941" w:rsidR="005E445B" w:rsidRPr="000C0928" w:rsidRDefault="00AC0415" w:rsidP="005E445B">
            <w:r>
              <w:t>T6</w:t>
            </w:r>
          </w:p>
        </w:tc>
        <w:tc>
          <w:tcPr>
            <w:tcW w:w="1170" w:type="dxa"/>
          </w:tcPr>
          <w:p w14:paraId="5F154DDF" w14:textId="7AE0B9E7" w:rsidR="005E445B" w:rsidRPr="000C0928" w:rsidRDefault="003A2FFB" w:rsidP="005E445B">
            <w:pPr>
              <w:cnfStyle w:val="000000000000" w:firstRow="0" w:lastRow="0" w:firstColumn="0" w:lastColumn="0" w:oddVBand="0" w:evenVBand="0" w:oddHBand="0" w:evenHBand="0" w:firstRowFirstColumn="0" w:firstRowLastColumn="0" w:lastRowFirstColumn="0" w:lastRowLastColumn="0"/>
            </w:pPr>
            <w:r>
              <w:t>System</w:t>
            </w:r>
          </w:p>
        </w:tc>
        <w:tc>
          <w:tcPr>
            <w:tcW w:w="4113" w:type="dxa"/>
          </w:tcPr>
          <w:p w14:paraId="4F594F62" w14:textId="36FD1E70" w:rsidR="005E445B" w:rsidRPr="000C0928" w:rsidRDefault="00D01ED3" w:rsidP="005E445B">
            <w:pPr>
              <w:cnfStyle w:val="000000000000" w:firstRow="0" w:lastRow="0" w:firstColumn="0" w:lastColumn="0" w:oddVBand="0" w:evenVBand="0" w:oddHBand="0" w:evenHBand="0" w:firstRowFirstColumn="0" w:firstRowLastColumn="0" w:lastRowFirstColumn="0" w:lastRowLastColumn="0"/>
            </w:pPr>
            <w:r>
              <w:t>The s</w:t>
            </w:r>
            <w:r w:rsidR="005E445B" w:rsidRPr="000C0928">
              <w:t>ystem should be built using architectural principles</w:t>
            </w:r>
          </w:p>
        </w:tc>
        <w:tc>
          <w:tcPr>
            <w:tcW w:w="1900" w:type="dxa"/>
          </w:tcPr>
          <w:p w14:paraId="3047479B" w14:textId="010BDBA0" w:rsidR="005E445B" w:rsidRPr="000C0928" w:rsidRDefault="00473D8A" w:rsidP="005E445B">
            <w:pPr>
              <w:cnfStyle w:val="000000000000" w:firstRow="0" w:lastRow="0" w:firstColumn="0" w:lastColumn="0" w:oddVBand="0" w:evenVBand="0" w:oddHBand="0" w:evenHBand="0" w:firstRowFirstColumn="0" w:firstRowLastColumn="0" w:lastRowFirstColumn="0" w:lastRowLastColumn="0"/>
            </w:pPr>
            <w:r>
              <w:t>Extensibility and maintainability</w:t>
            </w:r>
          </w:p>
        </w:tc>
        <w:tc>
          <w:tcPr>
            <w:tcW w:w="1877" w:type="dxa"/>
          </w:tcPr>
          <w:p w14:paraId="3992D974" w14:textId="66C04B08" w:rsidR="005E445B" w:rsidRPr="000C0928" w:rsidRDefault="009D5642" w:rsidP="005E445B">
            <w:pPr>
              <w:cnfStyle w:val="000000000000" w:firstRow="0" w:lastRow="0" w:firstColumn="0" w:lastColumn="0" w:oddVBand="0" w:evenVBand="0" w:oddHBand="0" w:evenHBand="0" w:firstRowFirstColumn="0" w:firstRowLastColumn="0" w:lastRowFirstColumn="0" w:lastRowLastColumn="0"/>
            </w:pPr>
            <w:r>
              <w:t>M</w:t>
            </w:r>
          </w:p>
        </w:tc>
      </w:tr>
      <w:tr w:rsidR="005E445B" w:rsidRPr="000C0928" w14:paraId="41F7591E" w14:textId="77777777" w:rsidTr="00E6220A">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681" w:type="dxa"/>
          </w:tcPr>
          <w:p w14:paraId="45FC99DD" w14:textId="3A00912B" w:rsidR="005E445B" w:rsidRPr="000C0928" w:rsidRDefault="00AC0415" w:rsidP="005E445B">
            <w:r>
              <w:t>T</w:t>
            </w:r>
            <w:r w:rsidR="006B4EF1">
              <w:t>7</w:t>
            </w:r>
          </w:p>
        </w:tc>
        <w:tc>
          <w:tcPr>
            <w:tcW w:w="1170" w:type="dxa"/>
          </w:tcPr>
          <w:p w14:paraId="06A7833D" w14:textId="5CE88B69" w:rsidR="005E445B" w:rsidRPr="000C0928" w:rsidRDefault="003A2FFB" w:rsidP="005E445B">
            <w:pPr>
              <w:cnfStyle w:val="000000100000" w:firstRow="0" w:lastRow="0" w:firstColumn="0" w:lastColumn="0" w:oddVBand="0" w:evenVBand="0" w:oddHBand="1" w:evenHBand="0" w:firstRowFirstColumn="0" w:firstRowLastColumn="0" w:lastRowFirstColumn="0" w:lastRowLastColumn="0"/>
            </w:pPr>
            <w:r>
              <w:t>System</w:t>
            </w:r>
          </w:p>
        </w:tc>
        <w:tc>
          <w:tcPr>
            <w:tcW w:w="4113" w:type="dxa"/>
          </w:tcPr>
          <w:p w14:paraId="6362675E" w14:textId="45D9B6FC" w:rsidR="005E445B" w:rsidRPr="000C0928" w:rsidRDefault="00D01ED3" w:rsidP="005E445B">
            <w:pPr>
              <w:cnfStyle w:val="000000100000" w:firstRow="0" w:lastRow="0" w:firstColumn="0" w:lastColumn="0" w:oddVBand="0" w:evenVBand="0" w:oddHBand="1" w:evenHBand="0" w:firstRowFirstColumn="0" w:firstRowLastColumn="0" w:lastRowFirstColumn="0" w:lastRowLastColumn="0"/>
            </w:pPr>
            <w:r>
              <w:t>The s</w:t>
            </w:r>
            <w:r w:rsidR="005E445B">
              <w:t xml:space="preserve">ystem should </w:t>
            </w:r>
            <w:r w:rsidR="00A131DF">
              <w:t xml:space="preserve">be built to be </w:t>
            </w:r>
            <w:r w:rsidR="005E445B">
              <w:t xml:space="preserve">maintainable, extendible and </w:t>
            </w:r>
            <w:r w:rsidR="00A76E00">
              <w:t>flexible</w:t>
            </w:r>
          </w:p>
        </w:tc>
        <w:tc>
          <w:tcPr>
            <w:tcW w:w="1900" w:type="dxa"/>
          </w:tcPr>
          <w:p w14:paraId="5124616E" w14:textId="718181C4" w:rsidR="005E445B" w:rsidRPr="000C0928" w:rsidRDefault="00473D8A" w:rsidP="005E445B">
            <w:pPr>
              <w:cnfStyle w:val="000000100000" w:firstRow="0" w:lastRow="0" w:firstColumn="0" w:lastColumn="0" w:oddVBand="0" w:evenVBand="0" w:oddHBand="1" w:evenHBand="0" w:firstRowFirstColumn="0" w:firstRowLastColumn="0" w:lastRowFirstColumn="0" w:lastRowLastColumn="0"/>
            </w:pPr>
            <w:r>
              <w:t>Maintainability</w:t>
            </w:r>
          </w:p>
        </w:tc>
        <w:tc>
          <w:tcPr>
            <w:tcW w:w="1877" w:type="dxa"/>
          </w:tcPr>
          <w:p w14:paraId="7BBAA275" w14:textId="266106D8" w:rsidR="005E445B" w:rsidRPr="000C0928" w:rsidRDefault="005E445B" w:rsidP="005E445B">
            <w:pPr>
              <w:cnfStyle w:val="000000100000" w:firstRow="0" w:lastRow="0" w:firstColumn="0" w:lastColumn="0" w:oddVBand="0" w:evenVBand="0" w:oddHBand="1" w:evenHBand="0" w:firstRowFirstColumn="0" w:firstRowLastColumn="0" w:lastRowFirstColumn="0" w:lastRowLastColumn="0"/>
            </w:pPr>
            <w:r>
              <w:t>M</w:t>
            </w:r>
          </w:p>
        </w:tc>
      </w:tr>
    </w:tbl>
    <w:p w14:paraId="79908E7F" w14:textId="77777777" w:rsidR="000C0928" w:rsidRPr="000C0928" w:rsidRDefault="000C0928" w:rsidP="000C0928"/>
    <w:p w14:paraId="39B79520" w14:textId="77777777" w:rsidR="000C0928" w:rsidRPr="000C0928" w:rsidRDefault="000C0928" w:rsidP="000C0928"/>
    <w:p w14:paraId="52E0B12F" w14:textId="77777777" w:rsidR="000C0928" w:rsidRPr="000C0928" w:rsidRDefault="000C0928" w:rsidP="000C0928"/>
    <w:p w14:paraId="10FA39A2" w14:textId="77777777" w:rsidR="000C0928" w:rsidRPr="000C0928" w:rsidRDefault="000C0928" w:rsidP="000C0928"/>
    <w:p w14:paraId="6A81C25B" w14:textId="77777777" w:rsidR="000C0928" w:rsidRPr="000C0928" w:rsidRDefault="000C0928" w:rsidP="000C0928"/>
    <w:p w14:paraId="0F0A1A58" w14:textId="77777777" w:rsidR="000C0928" w:rsidRPr="000C0928" w:rsidRDefault="000C0928" w:rsidP="000C0928"/>
    <w:p w14:paraId="11A14A0F" w14:textId="77777777" w:rsidR="000C0928" w:rsidRPr="000C0928" w:rsidRDefault="000C0928" w:rsidP="000C0928"/>
    <w:p w14:paraId="73A2DBBE" w14:textId="77777777" w:rsidR="000C0928" w:rsidRPr="000C0928" w:rsidRDefault="000C0928" w:rsidP="000C0928"/>
    <w:p w14:paraId="36F0F4F9" w14:textId="0D49F997" w:rsidR="002C263D" w:rsidRDefault="002C263D" w:rsidP="000C0928"/>
    <w:p w14:paraId="69F8CA01" w14:textId="3531F80F" w:rsidR="00FA221B" w:rsidRDefault="00FA221B" w:rsidP="00FA221B">
      <w:pPr>
        <w:pStyle w:val="AppendixTitle1"/>
        <w:ind w:left="0" w:firstLine="0"/>
      </w:pPr>
      <w:bookmarkStart w:id="224" w:name="_Ref7890464"/>
      <w:bookmarkStart w:id="225" w:name="_Toc8357889"/>
      <w:r>
        <w:lastRenderedPageBreak/>
        <w:t xml:space="preserve">-  Conceptual </w:t>
      </w:r>
      <w:r w:rsidR="000C08F6">
        <w:t>Diagrams</w:t>
      </w:r>
      <w:r>
        <w:t xml:space="preserve"> of </w:t>
      </w:r>
      <w:r w:rsidR="000B46E5">
        <w:t>Ladebug</w:t>
      </w:r>
      <w:bookmarkEnd w:id="224"/>
      <w:bookmarkEnd w:id="225"/>
      <w:r>
        <w:t xml:space="preserve"> </w:t>
      </w:r>
    </w:p>
    <w:p w14:paraId="0F7E4738" w14:textId="1F6CA998" w:rsidR="00FA221B" w:rsidRDefault="0021067B" w:rsidP="000C0928">
      <w:r>
        <w:rPr>
          <w:noProof/>
        </w:rPr>
        <w:drawing>
          <wp:anchor distT="0" distB="0" distL="114300" distR="114300" simplePos="0" relativeHeight="251658253" behindDoc="0" locked="0" layoutInCell="1" allowOverlap="1" wp14:anchorId="7697A9D5" wp14:editId="7E11CE1E">
            <wp:simplePos x="0" y="0"/>
            <wp:positionH relativeFrom="margin">
              <wp:posOffset>337388</wp:posOffset>
            </wp:positionH>
            <wp:positionV relativeFrom="paragraph">
              <wp:posOffset>180340</wp:posOffset>
            </wp:positionV>
            <wp:extent cx="5181600" cy="2641600"/>
            <wp:effectExtent l="0" t="0" r="0" b="6350"/>
            <wp:wrapTopAndBottom/>
            <wp:docPr id="26" name="Picture 26" descr="https://res.cloudinary.com/ds8zpapy3/image/upload/v1539342192/server%20in%20error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cloudinary.com/ds8zpapy3/image/upload/v1539342192/server%20in%20error_0.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81600" cy="264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BD26DD" w14:textId="6750BADC" w:rsidR="0021067B" w:rsidRDefault="0021067B" w:rsidP="0021067B">
      <w:pPr>
        <w:pStyle w:val="Caption"/>
      </w:pPr>
      <w:bookmarkStart w:id="226" w:name="_Toc8340743"/>
      <w:r>
        <w:t xml:space="preserve">Figure </w:t>
      </w:r>
      <w:fldSimple w:instr=" SEQ Figure \* ARABIC ">
        <w:r w:rsidR="00893356">
          <w:rPr>
            <w:noProof/>
          </w:rPr>
          <w:t>43</w:t>
        </w:r>
      </w:fldSimple>
      <w:r>
        <w:t xml:space="preserve"> </w:t>
      </w:r>
      <w:r w:rsidR="00390B5B">
        <w:t>–</w:t>
      </w:r>
      <w:r>
        <w:t xml:space="preserve"> </w:t>
      </w:r>
      <w:r w:rsidR="00390B5B">
        <w:t xml:space="preserve">The </w:t>
      </w:r>
      <w:r w:rsidR="00A26D2E">
        <w:t xml:space="preserve">typical </w:t>
      </w:r>
      <w:r w:rsidR="00390B5B">
        <w:t>ASP.NET MVC error</w:t>
      </w:r>
      <w:r>
        <w:t xml:space="preserve"> page</w:t>
      </w:r>
      <w:r w:rsidR="00A26D2E">
        <w:t xml:space="preserve"> a user would encounter</w:t>
      </w:r>
      <w:r>
        <w:t xml:space="preserve"> </w:t>
      </w:r>
      <w:sdt>
        <w:sdtPr>
          <w:id w:val="-1474672201"/>
          <w:citation/>
        </w:sdtPr>
        <w:sdtEndPr/>
        <w:sdtContent>
          <w:r w:rsidR="004036DE">
            <w:fldChar w:fldCharType="begin"/>
          </w:r>
          <w:r w:rsidR="004036DE">
            <w:instrText xml:space="preserve"> CITATION Sam18 \l 2057 </w:instrText>
          </w:r>
          <w:r w:rsidR="004036DE">
            <w:fldChar w:fldCharType="separate"/>
          </w:r>
          <w:r w:rsidR="00DF4207">
            <w:rPr>
              <w:noProof/>
            </w:rPr>
            <w:t>(Mullins, 2018)</w:t>
          </w:r>
          <w:r w:rsidR="004036DE">
            <w:fldChar w:fldCharType="end"/>
          </w:r>
        </w:sdtContent>
      </w:sdt>
      <w:bookmarkEnd w:id="226"/>
    </w:p>
    <w:p w14:paraId="4CD263DC" w14:textId="23927846" w:rsidR="00785AAF" w:rsidRDefault="00785AAF" w:rsidP="000C0928"/>
    <w:p w14:paraId="6FE17036" w14:textId="369AAE45" w:rsidR="00596AD8" w:rsidRPr="00596AD8" w:rsidRDefault="00596AD8" w:rsidP="00596AD8"/>
    <w:p w14:paraId="671C6135" w14:textId="46CA2DC8" w:rsidR="00596AD8" w:rsidRPr="00596AD8" w:rsidRDefault="00596AD8" w:rsidP="00596AD8"/>
    <w:p w14:paraId="554B3157" w14:textId="40B0AEB9" w:rsidR="00596AD8" w:rsidRPr="00596AD8" w:rsidRDefault="00596AD8" w:rsidP="00596AD8"/>
    <w:p w14:paraId="552BBA0F" w14:textId="338CDD93" w:rsidR="00596AD8" w:rsidRPr="00596AD8" w:rsidRDefault="00184CCB" w:rsidP="00596AD8">
      <w:r>
        <w:rPr>
          <w:noProof/>
        </w:rPr>
        <w:drawing>
          <wp:anchor distT="0" distB="0" distL="114300" distR="114300" simplePos="0" relativeHeight="251658254" behindDoc="0" locked="0" layoutInCell="1" allowOverlap="1" wp14:anchorId="2115AD50" wp14:editId="1FFF6CF2">
            <wp:simplePos x="0" y="0"/>
            <wp:positionH relativeFrom="column">
              <wp:posOffset>328633</wp:posOffset>
            </wp:positionH>
            <wp:positionV relativeFrom="paragraph">
              <wp:posOffset>280859</wp:posOffset>
            </wp:positionV>
            <wp:extent cx="5181600" cy="2626995"/>
            <wp:effectExtent l="0" t="0" r="0" b="1905"/>
            <wp:wrapTopAndBottom/>
            <wp:docPr id="73" name="Picture 73" descr="Image of a server error ext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of a server error extension"/>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81600" cy="2626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94892A" w14:textId="46874921" w:rsidR="00596AD8" w:rsidRDefault="00596AD8" w:rsidP="00596AD8"/>
    <w:p w14:paraId="60CF03B2" w14:textId="394D7CC0" w:rsidR="00596AD8" w:rsidRDefault="00184CCB" w:rsidP="00184CCB">
      <w:pPr>
        <w:pStyle w:val="Caption"/>
      </w:pPr>
      <w:bookmarkStart w:id="227" w:name="_Toc8340744"/>
      <w:r>
        <w:t xml:space="preserve">Figure </w:t>
      </w:r>
      <w:fldSimple w:instr=" SEQ Figure \* ARABIC ">
        <w:r w:rsidR="00893356">
          <w:rPr>
            <w:noProof/>
          </w:rPr>
          <w:t>44</w:t>
        </w:r>
      </w:fldSimple>
      <w:r>
        <w:t xml:space="preserve"> – The chrome extension </w:t>
      </w:r>
      <w:r w:rsidR="00163E27">
        <w:t>displays</w:t>
      </w:r>
      <w:r>
        <w:t xml:space="preserve"> potential solutions to the users </w:t>
      </w:r>
      <w:r w:rsidR="00021D2F">
        <w:t>based on their error page</w:t>
      </w:r>
      <w:r>
        <w:t xml:space="preserve"> </w:t>
      </w:r>
      <w:sdt>
        <w:sdtPr>
          <w:id w:val="-1067181801"/>
          <w:citation/>
        </w:sdtPr>
        <w:sdtEndPr/>
        <w:sdtContent>
          <w:r>
            <w:fldChar w:fldCharType="begin"/>
          </w:r>
          <w:r>
            <w:instrText xml:space="preserve"> CITATION Sam18 \l 2057 </w:instrText>
          </w:r>
          <w:r>
            <w:fldChar w:fldCharType="separate"/>
          </w:r>
          <w:r w:rsidR="00DF4207">
            <w:rPr>
              <w:noProof/>
            </w:rPr>
            <w:t>(Mullins, 2018)</w:t>
          </w:r>
          <w:r>
            <w:fldChar w:fldCharType="end"/>
          </w:r>
        </w:sdtContent>
      </w:sdt>
      <w:bookmarkEnd w:id="227"/>
    </w:p>
    <w:p w14:paraId="40CED8F2" w14:textId="7C5DBF9D" w:rsidR="00596AD8" w:rsidRDefault="00596AD8" w:rsidP="00596AD8"/>
    <w:p w14:paraId="59CC04C3" w14:textId="028BC55E" w:rsidR="00596AD8" w:rsidRDefault="00596AD8" w:rsidP="00596AD8"/>
    <w:p w14:paraId="471F5528" w14:textId="493CD49F" w:rsidR="00596AD8" w:rsidRDefault="00596AD8" w:rsidP="00596AD8">
      <w:pPr>
        <w:rPr>
          <w:noProof/>
        </w:rPr>
      </w:pPr>
      <w:r>
        <w:rPr>
          <w:noProof/>
        </w:rPr>
        <w:lastRenderedPageBreak/>
        <w:drawing>
          <wp:anchor distT="0" distB="0" distL="114300" distR="114300" simplePos="0" relativeHeight="251658265" behindDoc="0" locked="0" layoutInCell="1" allowOverlap="1" wp14:anchorId="4CAECBDA" wp14:editId="5B4AB4C2">
            <wp:simplePos x="0" y="0"/>
            <wp:positionH relativeFrom="margin">
              <wp:align>center</wp:align>
            </wp:positionH>
            <wp:positionV relativeFrom="paragraph">
              <wp:posOffset>69614</wp:posOffset>
            </wp:positionV>
            <wp:extent cx="5181600" cy="3672205"/>
            <wp:effectExtent l="0" t="0" r="0" b="4445"/>
            <wp:wrapTopAndBottom/>
            <wp:docPr id="76" name="Picture 76" descr="A screenshot depicting fixing a server in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depicting fixing a server in erro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81600" cy="3672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5A371" w14:textId="2A115089" w:rsidR="00DD192B" w:rsidRDefault="00DD192B" w:rsidP="00DD192B">
      <w:pPr>
        <w:pStyle w:val="Caption"/>
      </w:pPr>
      <w:bookmarkStart w:id="228" w:name="_Toc8340745"/>
      <w:r>
        <w:t xml:space="preserve">Figure </w:t>
      </w:r>
      <w:fldSimple w:instr=" SEQ Figure \* ARABIC ">
        <w:r w:rsidR="00893356">
          <w:rPr>
            <w:noProof/>
          </w:rPr>
          <w:t>45</w:t>
        </w:r>
      </w:fldSimple>
      <w:r>
        <w:t xml:space="preserve"> - An example of how the "How did you fix it" dialog would look and feel </w:t>
      </w:r>
      <w:sdt>
        <w:sdtPr>
          <w:id w:val="-246499724"/>
          <w:citation/>
        </w:sdtPr>
        <w:sdtEndPr/>
        <w:sdtContent>
          <w:r>
            <w:fldChar w:fldCharType="begin"/>
          </w:r>
          <w:r>
            <w:instrText xml:space="preserve"> CITATION Sam18 \l 2057 </w:instrText>
          </w:r>
          <w:r>
            <w:fldChar w:fldCharType="separate"/>
          </w:r>
          <w:r w:rsidR="00DF4207">
            <w:rPr>
              <w:noProof/>
            </w:rPr>
            <w:t>(Mullins, 2018)</w:t>
          </w:r>
          <w:r>
            <w:fldChar w:fldCharType="end"/>
          </w:r>
        </w:sdtContent>
      </w:sdt>
      <w:bookmarkEnd w:id="228"/>
    </w:p>
    <w:p w14:paraId="591A85CC" w14:textId="698BD632" w:rsidR="009B4F45" w:rsidRPr="009B4F45" w:rsidRDefault="009B4F45" w:rsidP="009B4F45"/>
    <w:p w14:paraId="34A53C5E" w14:textId="1FAC5D9A" w:rsidR="009B4F45" w:rsidRDefault="009B4F45" w:rsidP="009B4F45">
      <w:pPr>
        <w:rPr>
          <w:b/>
          <w:bCs/>
          <w:sz w:val="20"/>
          <w:szCs w:val="18"/>
        </w:rPr>
      </w:pPr>
    </w:p>
    <w:p w14:paraId="328F8F99" w14:textId="4884B254" w:rsidR="00354AF7" w:rsidRPr="00354AF7" w:rsidRDefault="00354AF7" w:rsidP="00354AF7">
      <w:pPr>
        <w:rPr>
          <w:sz w:val="20"/>
          <w:szCs w:val="18"/>
        </w:rPr>
      </w:pPr>
    </w:p>
    <w:p w14:paraId="25BA20E0" w14:textId="708BFB7A" w:rsidR="00354AF7" w:rsidRPr="00354AF7" w:rsidRDefault="00354AF7" w:rsidP="00354AF7">
      <w:pPr>
        <w:rPr>
          <w:sz w:val="20"/>
          <w:szCs w:val="18"/>
        </w:rPr>
      </w:pPr>
    </w:p>
    <w:p w14:paraId="453B69D0" w14:textId="13571905" w:rsidR="00354AF7" w:rsidRDefault="00354AF7" w:rsidP="00354AF7">
      <w:pPr>
        <w:rPr>
          <w:b/>
          <w:bCs/>
          <w:sz w:val="20"/>
          <w:szCs w:val="18"/>
        </w:rPr>
      </w:pPr>
    </w:p>
    <w:p w14:paraId="0F67A119" w14:textId="5C33F02D" w:rsidR="00354AF7" w:rsidRDefault="00354AF7" w:rsidP="00354AF7">
      <w:pPr>
        <w:rPr>
          <w:noProof/>
        </w:rPr>
      </w:pPr>
      <w:r>
        <w:rPr>
          <w:noProof/>
        </w:rPr>
        <w:drawing>
          <wp:inline distT="0" distB="0" distL="0" distR="0" wp14:anchorId="19BDD893" wp14:editId="0277BAB3">
            <wp:extent cx="6120130" cy="2179955"/>
            <wp:effectExtent l="19050" t="19050" r="13970" b="10795"/>
            <wp:docPr id="77" name="Picture 77" descr="A diagram showing how the Chrome extension works in the back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diagram showing how the Chrome extension works in the backen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0130" cy="2179955"/>
                    </a:xfrm>
                    <a:prstGeom prst="rect">
                      <a:avLst/>
                    </a:prstGeom>
                    <a:noFill/>
                    <a:ln>
                      <a:solidFill>
                        <a:schemeClr val="bg1">
                          <a:lumMod val="85000"/>
                        </a:schemeClr>
                      </a:solidFill>
                    </a:ln>
                  </pic:spPr>
                </pic:pic>
              </a:graphicData>
            </a:graphic>
          </wp:inline>
        </w:drawing>
      </w:r>
    </w:p>
    <w:p w14:paraId="4F91C530" w14:textId="2FD03F10" w:rsidR="00354AF7" w:rsidRPr="00354AF7" w:rsidRDefault="00513CF5" w:rsidP="00513CF5">
      <w:pPr>
        <w:pStyle w:val="Caption"/>
      </w:pPr>
      <w:bookmarkStart w:id="229" w:name="_Ref7989085"/>
      <w:bookmarkStart w:id="230" w:name="_Toc8340746"/>
      <w:r>
        <w:t xml:space="preserve">Figure </w:t>
      </w:r>
      <w:fldSimple w:instr=" SEQ Figure \* ARABIC ">
        <w:r w:rsidR="00893356">
          <w:rPr>
            <w:noProof/>
          </w:rPr>
          <w:t>46</w:t>
        </w:r>
      </w:fldSimple>
      <w:bookmarkEnd w:id="229"/>
      <w:r>
        <w:t xml:space="preserve"> -  A</w:t>
      </w:r>
      <w:r w:rsidR="007F7556">
        <w:t>n overview</w:t>
      </w:r>
      <w:r>
        <w:t xml:space="preserve"> diagram of how the existing system works </w:t>
      </w:r>
      <w:sdt>
        <w:sdtPr>
          <w:id w:val="1495297077"/>
          <w:citation/>
        </w:sdtPr>
        <w:sdtEndPr/>
        <w:sdtContent>
          <w:r>
            <w:fldChar w:fldCharType="begin"/>
          </w:r>
          <w:r>
            <w:instrText xml:space="preserve"> CITATION Uch18 \l 2057 </w:instrText>
          </w:r>
          <w:r>
            <w:fldChar w:fldCharType="separate"/>
          </w:r>
          <w:r w:rsidR="00DF4207">
            <w:rPr>
              <w:noProof/>
            </w:rPr>
            <w:t>(Okafor, 2018)</w:t>
          </w:r>
          <w:r>
            <w:fldChar w:fldCharType="end"/>
          </w:r>
        </w:sdtContent>
      </w:sdt>
      <w:bookmarkEnd w:id="230"/>
    </w:p>
    <w:p w14:paraId="094458AF" w14:textId="0A8383C1" w:rsidR="009B4F45" w:rsidRDefault="009B4F45" w:rsidP="009B4F45">
      <w:r>
        <w:rPr>
          <w:noProof/>
        </w:rPr>
        <w:lastRenderedPageBreak/>
        <w:drawing>
          <wp:anchor distT="0" distB="0" distL="114300" distR="114300" simplePos="0" relativeHeight="251658255" behindDoc="0" locked="0" layoutInCell="1" allowOverlap="1" wp14:anchorId="55D84D6D" wp14:editId="34CF29CE">
            <wp:simplePos x="0" y="0"/>
            <wp:positionH relativeFrom="column">
              <wp:posOffset>1107913</wp:posOffset>
            </wp:positionH>
            <wp:positionV relativeFrom="paragraph">
              <wp:posOffset>19050</wp:posOffset>
            </wp:positionV>
            <wp:extent cx="3626507" cy="4978400"/>
            <wp:effectExtent l="19050" t="19050" r="12065" b="12700"/>
            <wp:wrapTopAndBottom/>
            <wp:docPr id="78" name="Picture 78" descr="A process diagram showing user actions in Ladeb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process diagram showing user actions in Ladebu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26507" cy="4978400"/>
                    </a:xfrm>
                    <a:prstGeom prst="rect">
                      <a:avLst/>
                    </a:prstGeom>
                    <a:noFill/>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72623443" w14:textId="638C5369" w:rsidR="00513CF5" w:rsidRDefault="00F14FE4" w:rsidP="00F14FE4">
      <w:pPr>
        <w:pStyle w:val="Caption"/>
      </w:pPr>
      <w:bookmarkStart w:id="231" w:name="_Ref7989086"/>
      <w:bookmarkStart w:id="232" w:name="_Toc8340747"/>
      <w:r>
        <w:t xml:space="preserve">Figure </w:t>
      </w:r>
      <w:fldSimple w:instr=" SEQ Figure \* ARABIC ">
        <w:r w:rsidR="00893356">
          <w:rPr>
            <w:noProof/>
          </w:rPr>
          <w:t>47</w:t>
        </w:r>
      </w:fldSimple>
      <w:bookmarkEnd w:id="231"/>
      <w:r>
        <w:t xml:space="preserve"> - Flow diagram of how Ladebug works </w:t>
      </w:r>
      <w:sdt>
        <w:sdtPr>
          <w:id w:val="1778752156"/>
          <w:citation/>
        </w:sdtPr>
        <w:sdtEndPr/>
        <w:sdtContent>
          <w:r>
            <w:fldChar w:fldCharType="begin"/>
          </w:r>
          <w:r>
            <w:instrText xml:space="preserve"> CITATION Uch18 \l 2057 </w:instrText>
          </w:r>
          <w:r>
            <w:fldChar w:fldCharType="separate"/>
          </w:r>
          <w:r w:rsidR="00DF4207">
            <w:rPr>
              <w:noProof/>
            </w:rPr>
            <w:t>(Okafor, 2018)</w:t>
          </w:r>
          <w:r>
            <w:fldChar w:fldCharType="end"/>
          </w:r>
        </w:sdtContent>
      </w:sdt>
      <w:bookmarkEnd w:id="232"/>
    </w:p>
    <w:p w14:paraId="0A75A90E" w14:textId="4DF0160C" w:rsidR="00F14FE4" w:rsidRDefault="00F14FE4" w:rsidP="00F14FE4">
      <w:pPr>
        <w:tabs>
          <w:tab w:val="left" w:pos="2206"/>
        </w:tabs>
      </w:pPr>
      <w:r>
        <w:tab/>
      </w:r>
    </w:p>
    <w:p w14:paraId="0E8AA673" w14:textId="78204651" w:rsidR="008A6F34" w:rsidRPr="008A6F34" w:rsidRDefault="008A6F34" w:rsidP="008A6F34"/>
    <w:p w14:paraId="093688A4" w14:textId="0C24AEC2" w:rsidR="008A6F34" w:rsidRPr="008A6F34" w:rsidRDefault="008A6F34" w:rsidP="008A6F34"/>
    <w:p w14:paraId="7650FE46" w14:textId="1C37AD4E" w:rsidR="008A6F34" w:rsidRPr="008A6F34" w:rsidRDefault="008A6F34" w:rsidP="008A6F34"/>
    <w:p w14:paraId="1F005624" w14:textId="6AF55D85" w:rsidR="008A6F34" w:rsidRPr="008A6F34" w:rsidRDefault="008A6F34" w:rsidP="008A6F34"/>
    <w:p w14:paraId="6211AB3B" w14:textId="5AE2D045" w:rsidR="008A6F34" w:rsidRPr="008A6F34" w:rsidRDefault="008A6F34" w:rsidP="008A6F34"/>
    <w:p w14:paraId="4A5CDF1A" w14:textId="67E7C1D5" w:rsidR="008A6F34" w:rsidRPr="008A6F34" w:rsidRDefault="008A6F34" w:rsidP="008A6F34"/>
    <w:p w14:paraId="4103FCF8" w14:textId="510C81D8" w:rsidR="008A6F34" w:rsidRPr="008A6F34" w:rsidRDefault="008A6F34" w:rsidP="008A6F34"/>
    <w:p w14:paraId="67DE2DCF" w14:textId="51903F15" w:rsidR="008A6F34" w:rsidRPr="008A6F34" w:rsidRDefault="008A6F34" w:rsidP="008A6F34"/>
    <w:p w14:paraId="25D0DD26" w14:textId="58C0D072" w:rsidR="008A6F34" w:rsidRPr="008A6F34" w:rsidRDefault="008A6F34" w:rsidP="008A6F34"/>
    <w:p w14:paraId="780996DA" w14:textId="22ED298D" w:rsidR="008A6F34" w:rsidRPr="008A6F34" w:rsidRDefault="008A6F34" w:rsidP="008A6F34"/>
    <w:p w14:paraId="7F5FBF8A" w14:textId="17440F9D" w:rsidR="008A6F34" w:rsidRPr="008A6F34" w:rsidRDefault="008A6F34" w:rsidP="008A6F34"/>
    <w:p w14:paraId="2917C4E4" w14:textId="0FE923EA" w:rsidR="008A6F34" w:rsidRPr="008A6F34" w:rsidRDefault="008A6F34" w:rsidP="008A6F34"/>
    <w:p w14:paraId="7E138D9D" w14:textId="4F2CB66C" w:rsidR="008A6F34" w:rsidRPr="008A6F34" w:rsidRDefault="008A6F34" w:rsidP="008A6F34"/>
    <w:p w14:paraId="015F26C7" w14:textId="3A5F5618" w:rsidR="008A6F34" w:rsidRPr="008A6F34" w:rsidRDefault="008A6F34" w:rsidP="008A6F34"/>
    <w:p w14:paraId="76769A3A" w14:textId="3F07A1A0" w:rsidR="008A6F34" w:rsidRPr="008A6F34" w:rsidRDefault="008A6F34" w:rsidP="008A6F34"/>
    <w:p w14:paraId="22D04906" w14:textId="2B8E331D" w:rsidR="008A6F34" w:rsidRPr="008A6F34" w:rsidRDefault="008A6F34" w:rsidP="008A6F34"/>
    <w:p w14:paraId="094BA167" w14:textId="357B92EF" w:rsidR="008A6F34" w:rsidRPr="008A6F34" w:rsidRDefault="008A6F34" w:rsidP="008A6F34"/>
    <w:p w14:paraId="60C09C3C" w14:textId="58369997" w:rsidR="008A6F34" w:rsidRPr="008A6F34" w:rsidRDefault="008A6F34" w:rsidP="008A6F34"/>
    <w:p w14:paraId="41AF0FFF" w14:textId="740570D1" w:rsidR="008A6F34" w:rsidRPr="008A6F34" w:rsidRDefault="008A6F34" w:rsidP="008A6F34"/>
    <w:p w14:paraId="0FC5F133" w14:textId="37C2DAF7" w:rsidR="008A6F34" w:rsidRDefault="008A6F34" w:rsidP="008A6F34"/>
    <w:p w14:paraId="1F1DAD78" w14:textId="6C8E5924" w:rsidR="008A6F34" w:rsidRDefault="008A6F34" w:rsidP="00014884"/>
    <w:p w14:paraId="6665DEC2" w14:textId="0A3053DE" w:rsidR="008A6F34" w:rsidRDefault="00E903A4" w:rsidP="008A6F34">
      <w:pPr>
        <w:pStyle w:val="AppendixTitle1"/>
        <w:ind w:left="0" w:firstLine="0"/>
      </w:pPr>
      <w:bookmarkStart w:id="233" w:name="_Ref7818911"/>
      <w:bookmarkStart w:id="234" w:name="_Toc8357890"/>
      <w:r>
        <w:lastRenderedPageBreak/>
        <w:t xml:space="preserve">-  </w:t>
      </w:r>
      <w:r w:rsidR="008A6F34">
        <w:t>Error Parsing in the Existing System</w:t>
      </w:r>
      <w:bookmarkEnd w:id="233"/>
      <w:bookmarkEnd w:id="234"/>
    </w:p>
    <w:p w14:paraId="6D1F9B3B" w14:textId="77777777" w:rsidR="008A6F34" w:rsidRPr="00393E33" w:rsidRDefault="008A6F34" w:rsidP="008A6F34"/>
    <w:p w14:paraId="70930FB5" w14:textId="77777777" w:rsidR="008A6F34" w:rsidRDefault="008A6F34" w:rsidP="008A6F34">
      <w:pPr>
        <w:rPr>
          <w:noProof/>
        </w:rPr>
      </w:pPr>
      <w:r>
        <w:rPr>
          <w:noProof/>
        </w:rPr>
        <w:drawing>
          <wp:inline distT="0" distB="0" distL="0" distR="0" wp14:anchorId="64736042" wp14:editId="3940A815">
            <wp:extent cx="5731510" cy="297751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77515"/>
                    </a:xfrm>
                    <a:prstGeom prst="rect">
                      <a:avLst/>
                    </a:prstGeom>
                  </pic:spPr>
                </pic:pic>
              </a:graphicData>
            </a:graphic>
          </wp:inline>
        </w:drawing>
      </w:r>
    </w:p>
    <w:p w14:paraId="54CE7489" w14:textId="2F3C2E60" w:rsidR="008A6F34" w:rsidRDefault="008A6F34" w:rsidP="008A6F34">
      <w:pPr>
        <w:pStyle w:val="Caption"/>
      </w:pPr>
      <w:bookmarkStart w:id="235" w:name="_Ref7998717"/>
      <w:bookmarkStart w:id="236" w:name="_Toc8340748"/>
      <w:r>
        <w:t xml:space="preserve">Figure </w:t>
      </w:r>
      <w:fldSimple w:instr=" SEQ Figure \* ARABIC ">
        <w:r w:rsidR="00893356">
          <w:rPr>
            <w:noProof/>
          </w:rPr>
          <w:t>48</w:t>
        </w:r>
      </w:fldSimple>
      <w:bookmarkEnd w:id="235"/>
      <w:r>
        <w:t xml:space="preserve"> - An ASP.NET</w:t>
      </w:r>
      <w:r w:rsidR="004449EE">
        <w:t xml:space="preserve"> MVC</w:t>
      </w:r>
      <w:r>
        <w:t xml:space="preserve"> </w:t>
      </w:r>
      <w:r w:rsidR="00280E0C">
        <w:t>y</w:t>
      </w:r>
      <w:r>
        <w:t xml:space="preserve">ellow </w:t>
      </w:r>
      <w:r w:rsidR="00280E0C">
        <w:t>p</w:t>
      </w:r>
      <w:r>
        <w:t>age (Error page)</w:t>
      </w:r>
      <w:bookmarkEnd w:id="236"/>
    </w:p>
    <w:p w14:paraId="0F598743" w14:textId="77777777" w:rsidR="008A6F34" w:rsidRDefault="008A6F34" w:rsidP="008A6F34"/>
    <w:p w14:paraId="78A6C07F" w14:textId="77777777" w:rsidR="008A6F34" w:rsidRDefault="008A6F34" w:rsidP="008A6F34"/>
    <w:p w14:paraId="3033B9F4" w14:textId="77777777" w:rsidR="008A6F34" w:rsidRPr="00FB5855" w:rsidRDefault="008A6F34" w:rsidP="008A6F34"/>
    <w:p w14:paraId="4B719C2F" w14:textId="77777777" w:rsidR="008A6F34" w:rsidRDefault="008A6F34" w:rsidP="008A6F34">
      <w:pPr>
        <w:rPr>
          <w:noProof/>
        </w:rPr>
      </w:pPr>
      <w:r>
        <w:rPr>
          <w:noProof/>
        </w:rPr>
        <w:drawing>
          <wp:inline distT="0" distB="0" distL="0" distR="0" wp14:anchorId="007CFAE2" wp14:editId="55B16DFE">
            <wp:extent cx="6120130" cy="179324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20130" cy="1793240"/>
                    </a:xfrm>
                    <a:prstGeom prst="rect">
                      <a:avLst/>
                    </a:prstGeom>
                  </pic:spPr>
                </pic:pic>
              </a:graphicData>
            </a:graphic>
          </wp:inline>
        </w:drawing>
      </w:r>
    </w:p>
    <w:p w14:paraId="6081890B" w14:textId="7C54CEFB" w:rsidR="008A6F34" w:rsidRDefault="008A6F34" w:rsidP="008A6F34">
      <w:pPr>
        <w:pStyle w:val="Caption"/>
        <w:rPr>
          <w:noProof/>
        </w:rPr>
      </w:pPr>
      <w:bookmarkStart w:id="237" w:name="_Toc8340749"/>
      <w:r>
        <w:t xml:space="preserve">Figure </w:t>
      </w:r>
      <w:fldSimple w:instr=" SEQ Figure \* ARABIC ">
        <w:r w:rsidR="00893356">
          <w:rPr>
            <w:noProof/>
          </w:rPr>
          <w:t>49</w:t>
        </w:r>
      </w:fldSimple>
      <w:r>
        <w:t xml:space="preserve"> </w:t>
      </w:r>
      <w:r w:rsidR="00280E0C">
        <w:t>–</w:t>
      </w:r>
      <w:r>
        <w:t xml:space="preserve"> </w:t>
      </w:r>
      <w:r w:rsidR="00280E0C">
        <w:t xml:space="preserve">A JSON object representation of the ASP.NET error page in </w:t>
      </w:r>
      <w:r w:rsidR="00280E0C">
        <w:fldChar w:fldCharType="begin"/>
      </w:r>
      <w:r w:rsidR="00280E0C">
        <w:instrText xml:space="preserve"> REF _Ref7998717 \h </w:instrText>
      </w:r>
      <w:r w:rsidR="00280E0C">
        <w:fldChar w:fldCharType="separate"/>
      </w:r>
      <w:r w:rsidR="007A6AD2">
        <w:t xml:space="preserve">Figure </w:t>
      </w:r>
      <w:r w:rsidR="007A6AD2">
        <w:rPr>
          <w:noProof/>
        </w:rPr>
        <w:t>48</w:t>
      </w:r>
      <w:r w:rsidR="00280E0C">
        <w:fldChar w:fldCharType="end"/>
      </w:r>
      <w:r w:rsidR="00AB2315">
        <w:t xml:space="preserve"> after it has been parsed</w:t>
      </w:r>
      <w:r w:rsidR="004449EE">
        <w:t xml:space="preserve"> by the error parser</w:t>
      </w:r>
      <w:bookmarkEnd w:id="237"/>
    </w:p>
    <w:p w14:paraId="2BFEB689" w14:textId="77777777" w:rsidR="008A6F34" w:rsidRPr="008A6F34" w:rsidRDefault="008A6F34" w:rsidP="008A6F34">
      <w:pPr>
        <w:ind w:firstLine="720"/>
      </w:pPr>
    </w:p>
    <w:p w14:paraId="12F95760" w14:textId="789A7F70" w:rsidR="002C263D" w:rsidRDefault="00033FDF" w:rsidP="00A64E8B">
      <w:pPr>
        <w:pStyle w:val="AppendixTitle1"/>
      </w:pPr>
      <w:bookmarkStart w:id="238" w:name="_Ref8209542"/>
      <w:bookmarkStart w:id="239" w:name="_Toc8357891"/>
      <w:r>
        <w:lastRenderedPageBreak/>
        <w:t xml:space="preserve">-  </w:t>
      </w:r>
      <w:r w:rsidR="00C24D04">
        <w:t xml:space="preserve">Screenshots Of The Existing </w:t>
      </w:r>
      <w:r w:rsidR="00A64E8B">
        <w:t>System</w:t>
      </w:r>
      <w:bookmarkEnd w:id="238"/>
      <w:bookmarkEnd w:id="239"/>
    </w:p>
    <w:p w14:paraId="790593CC" w14:textId="6A1B9E87" w:rsidR="00D7057D" w:rsidRPr="00DE592B" w:rsidRDefault="00D7057D" w:rsidP="006F5278">
      <w:pPr>
        <w:pStyle w:val="AppendixSubtitle"/>
        <w:rPr>
          <w:sz w:val="24"/>
        </w:rPr>
      </w:pPr>
      <w:r w:rsidRPr="00DE592B">
        <w:rPr>
          <w:sz w:val="24"/>
        </w:rPr>
        <w:t>Web App</w:t>
      </w:r>
    </w:p>
    <w:p w14:paraId="212ADBE4" w14:textId="77777777" w:rsidR="0008014F" w:rsidRDefault="0008014F" w:rsidP="000C0928"/>
    <w:p w14:paraId="5D74A3CF" w14:textId="1B8560A1" w:rsidR="00A64E8B" w:rsidRDefault="00FA7EFD" w:rsidP="000C0928">
      <w:r>
        <w:rPr>
          <w:noProof/>
        </w:rPr>
        <w:drawing>
          <wp:inline distT="0" distB="0" distL="0" distR="0" wp14:anchorId="0D527418" wp14:editId="03442BC3">
            <wp:extent cx="6120130" cy="3029585"/>
            <wp:effectExtent l="19050" t="19050" r="13970" b="184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120130" cy="3029585"/>
                    </a:xfrm>
                    <a:prstGeom prst="rect">
                      <a:avLst/>
                    </a:prstGeom>
                    <a:ln>
                      <a:solidFill>
                        <a:schemeClr val="bg1">
                          <a:lumMod val="85000"/>
                        </a:schemeClr>
                      </a:solidFill>
                    </a:ln>
                  </pic:spPr>
                </pic:pic>
              </a:graphicData>
            </a:graphic>
          </wp:inline>
        </w:drawing>
      </w:r>
    </w:p>
    <w:p w14:paraId="66D8B250" w14:textId="223D9F40" w:rsidR="00507A9B" w:rsidRDefault="00507A9B" w:rsidP="000C0928"/>
    <w:p w14:paraId="58351A3B" w14:textId="083C34BC" w:rsidR="00507A9B" w:rsidRDefault="00507A9B" w:rsidP="000C0928"/>
    <w:p w14:paraId="08BFC7F9" w14:textId="40674D5C" w:rsidR="00507A9B" w:rsidRDefault="00507A9B" w:rsidP="000C0928"/>
    <w:p w14:paraId="560F9B36" w14:textId="2B6DE598" w:rsidR="00507A9B" w:rsidRDefault="00E030D4" w:rsidP="000C0928">
      <w:r>
        <w:rPr>
          <w:noProof/>
        </w:rPr>
        <w:drawing>
          <wp:inline distT="0" distB="0" distL="0" distR="0" wp14:anchorId="320DC4DF" wp14:editId="47901790">
            <wp:extent cx="4857750" cy="419100"/>
            <wp:effectExtent l="19050" t="19050" r="19050"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57750" cy="419100"/>
                    </a:xfrm>
                    <a:prstGeom prst="rect">
                      <a:avLst/>
                    </a:prstGeom>
                    <a:ln>
                      <a:solidFill>
                        <a:schemeClr val="bg1">
                          <a:lumMod val="85000"/>
                        </a:schemeClr>
                      </a:solidFill>
                    </a:ln>
                  </pic:spPr>
                </pic:pic>
              </a:graphicData>
            </a:graphic>
          </wp:inline>
        </w:drawing>
      </w:r>
    </w:p>
    <w:p w14:paraId="4B96EA02" w14:textId="77777777" w:rsidR="00507A9B" w:rsidRDefault="00507A9B" w:rsidP="000C0928"/>
    <w:p w14:paraId="19FFECE8" w14:textId="71B411CE" w:rsidR="00A64E8B" w:rsidRDefault="00A64E8B" w:rsidP="000C0928"/>
    <w:p w14:paraId="789FCFBA" w14:textId="74541200" w:rsidR="00A64E8B" w:rsidRDefault="00507A9B" w:rsidP="000C0928">
      <w:r>
        <w:rPr>
          <w:noProof/>
        </w:rPr>
        <w:drawing>
          <wp:inline distT="0" distB="0" distL="0" distR="0" wp14:anchorId="27ED9C95" wp14:editId="60610BFE">
            <wp:extent cx="6120130" cy="3037840"/>
            <wp:effectExtent l="19050" t="19050" r="13970" b="1016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20130" cy="3037840"/>
                    </a:xfrm>
                    <a:prstGeom prst="rect">
                      <a:avLst/>
                    </a:prstGeom>
                    <a:ln>
                      <a:solidFill>
                        <a:schemeClr val="bg1">
                          <a:lumMod val="85000"/>
                        </a:schemeClr>
                      </a:solidFill>
                    </a:ln>
                  </pic:spPr>
                </pic:pic>
              </a:graphicData>
            </a:graphic>
          </wp:inline>
        </w:drawing>
      </w:r>
    </w:p>
    <w:p w14:paraId="58437D63" w14:textId="7859FBF1" w:rsidR="00507A9B" w:rsidRDefault="00507A9B" w:rsidP="000C0928"/>
    <w:p w14:paraId="2F233321" w14:textId="746D4616" w:rsidR="00507A9B" w:rsidRDefault="00507A9B" w:rsidP="000C0928"/>
    <w:p w14:paraId="1F26B6AD" w14:textId="2B3AC7EA" w:rsidR="00507A9B" w:rsidRDefault="00507A9B" w:rsidP="000C0928"/>
    <w:p w14:paraId="09143746" w14:textId="6799350B" w:rsidR="00507A9B" w:rsidRDefault="00507A9B" w:rsidP="000C0928"/>
    <w:p w14:paraId="7B94E52C" w14:textId="1A28C4B2" w:rsidR="00507A9B" w:rsidRDefault="00507A9B" w:rsidP="000C0928"/>
    <w:p w14:paraId="290E8FF2" w14:textId="7C34A272" w:rsidR="00507A9B" w:rsidRDefault="00507A9B" w:rsidP="000C0928"/>
    <w:p w14:paraId="0A48F6AA" w14:textId="105336A4" w:rsidR="0013660F" w:rsidRDefault="0013660F" w:rsidP="000C0928"/>
    <w:p w14:paraId="6363E594" w14:textId="18A2720B" w:rsidR="0013660F" w:rsidRDefault="0013660F" w:rsidP="000C0928">
      <w:r>
        <w:rPr>
          <w:noProof/>
        </w:rPr>
        <w:drawing>
          <wp:inline distT="0" distB="0" distL="0" distR="0" wp14:anchorId="410213D7" wp14:editId="292148BD">
            <wp:extent cx="5962650" cy="4286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62650" cy="428625"/>
                    </a:xfrm>
                    <a:prstGeom prst="rect">
                      <a:avLst/>
                    </a:prstGeom>
                    <a:ln>
                      <a:solidFill>
                        <a:schemeClr val="bg1">
                          <a:lumMod val="85000"/>
                        </a:schemeClr>
                      </a:solidFill>
                    </a:ln>
                  </pic:spPr>
                </pic:pic>
              </a:graphicData>
            </a:graphic>
          </wp:inline>
        </w:drawing>
      </w:r>
    </w:p>
    <w:p w14:paraId="2AFDD5D5" w14:textId="554C4222" w:rsidR="0013660F" w:rsidRDefault="0013660F" w:rsidP="000C0928"/>
    <w:p w14:paraId="6991E66B" w14:textId="77777777" w:rsidR="0013660F" w:rsidRDefault="0013660F" w:rsidP="000C0928"/>
    <w:p w14:paraId="64F2D01A" w14:textId="3D9E680E" w:rsidR="0013660F" w:rsidRDefault="0013660F" w:rsidP="000C0928"/>
    <w:p w14:paraId="711A4742" w14:textId="0E579D47" w:rsidR="00507A9B" w:rsidRDefault="00DE7E97" w:rsidP="000C0928">
      <w:r>
        <w:rPr>
          <w:noProof/>
        </w:rPr>
        <w:drawing>
          <wp:inline distT="0" distB="0" distL="0" distR="0" wp14:anchorId="5F8BEF10" wp14:editId="37EE7A3D">
            <wp:extent cx="6120130" cy="3004185"/>
            <wp:effectExtent l="19050" t="19050" r="13970" b="2476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20130" cy="3004185"/>
                    </a:xfrm>
                    <a:prstGeom prst="rect">
                      <a:avLst/>
                    </a:prstGeom>
                    <a:ln>
                      <a:solidFill>
                        <a:schemeClr val="bg1">
                          <a:lumMod val="85000"/>
                        </a:schemeClr>
                      </a:solidFill>
                    </a:ln>
                  </pic:spPr>
                </pic:pic>
              </a:graphicData>
            </a:graphic>
          </wp:inline>
        </w:drawing>
      </w:r>
    </w:p>
    <w:p w14:paraId="23940B7E" w14:textId="0189B7FE" w:rsidR="0013660F" w:rsidRDefault="0013660F" w:rsidP="000C0928"/>
    <w:p w14:paraId="1B644F3C" w14:textId="5D6DB80C" w:rsidR="0013660F" w:rsidRDefault="0013660F" w:rsidP="000C0928"/>
    <w:p w14:paraId="5BE0ACA6" w14:textId="221228D2" w:rsidR="0013660F" w:rsidRDefault="0013660F" w:rsidP="000C0928"/>
    <w:p w14:paraId="06269F6E" w14:textId="4BF299AA" w:rsidR="00507A9B" w:rsidRDefault="00507A9B" w:rsidP="000C0928"/>
    <w:p w14:paraId="40C6B71D" w14:textId="226B9CAB" w:rsidR="00507A9B" w:rsidRDefault="00507A9B" w:rsidP="000C0928"/>
    <w:p w14:paraId="15660A64" w14:textId="06A94FA3" w:rsidR="00507A9B" w:rsidRDefault="00507A9B" w:rsidP="000C0928"/>
    <w:p w14:paraId="2860C143" w14:textId="6EE4C6C7" w:rsidR="00507A9B" w:rsidRDefault="006739A6" w:rsidP="000C0928">
      <w:r>
        <w:rPr>
          <w:noProof/>
        </w:rPr>
        <w:drawing>
          <wp:inline distT="0" distB="0" distL="0" distR="0" wp14:anchorId="7B761C43" wp14:editId="55EE2D49">
            <wp:extent cx="6120130" cy="3441065"/>
            <wp:effectExtent l="19050" t="19050" r="13970" b="260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20130" cy="3441065"/>
                    </a:xfrm>
                    <a:prstGeom prst="rect">
                      <a:avLst/>
                    </a:prstGeom>
                    <a:ln>
                      <a:solidFill>
                        <a:schemeClr val="bg1">
                          <a:lumMod val="85000"/>
                        </a:schemeClr>
                      </a:solidFill>
                    </a:ln>
                  </pic:spPr>
                </pic:pic>
              </a:graphicData>
            </a:graphic>
          </wp:inline>
        </w:drawing>
      </w:r>
    </w:p>
    <w:p w14:paraId="7489AEBE" w14:textId="6101942D" w:rsidR="00507A9B" w:rsidRDefault="00507A9B" w:rsidP="000C0928"/>
    <w:p w14:paraId="149E6495" w14:textId="58D4143D" w:rsidR="00507A9B" w:rsidRDefault="00507A9B" w:rsidP="000C0928"/>
    <w:p w14:paraId="68DEB4A7" w14:textId="042BE78E" w:rsidR="00E10D73" w:rsidRDefault="00E10D73" w:rsidP="000C0928">
      <w:r>
        <w:rPr>
          <w:noProof/>
        </w:rPr>
        <w:lastRenderedPageBreak/>
        <w:drawing>
          <wp:inline distT="0" distB="0" distL="0" distR="0" wp14:anchorId="437AFEBF" wp14:editId="6BC28782">
            <wp:extent cx="6120130" cy="4823460"/>
            <wp:effectExtent l="19050" t="19050" r="13970" b="152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20130" cy="4823460"/>
                    </a:xfrm>
                    <a:prstGeom prst="rect">
                      <a:avLst/>
                    </a:prstGeom>
                    <a:ln>
                      <a:solidFill>
                        <a:schemeClr val="bg1">
                          <a:lumMod val="85000"/>
                        </a:schemeClr>
                      </a:solidFill>
                    </a:ln>
                  </pic:spPr>
                </pic:pic>
              </a:graphicData>
            </a:graphic>
          </wp:inline>
        </w:drawing>
      </w:r>
    </w:p>
    <w:p w14:paraId="5FCF20E3" w14:textId="72E1C8AB" w:rsidR="00E10D73" w:rsidRDefault="00E10D73" w:rsidP="000C0928"/>
    <w:p w14:paraId="3428F903" w14:textId="22E5C860" w:rsidR="00E10D73" w:rsidRDefault="00E10D73" w:rsidP="000C0928"/>
    <w:p w14:paraId="6444CE02" w14:textId="3EA01957" w:rsidR="00E10D73" w:rsidRDefault="00E10D73" w:rsidP="000C0928"/>
    <w:p w14:paraId="1EF8E6B0" w14:textId="4DB6BDBC" w:rsidR="00E10D73" w:rsidRDefault="00E10D73" w:rsidP="000C0928"/>
    <w:p w14:paraId="7699C04B" w14:textId="76351B9C" w:rsidR="00E10D73" w:rsidRDefault="000A4B4A" w:rsidP="000C0928">
      <w:r>
        <w:rPr>
          <w:noProof/>
        </w:rPr>
        <w:drawing>
          <wp:inline distT="0" distB="0" distL="0" distR="0" wp14:anchorId="3D7672D5" wp14:editId="3A8C837B">
            <wp:extent cx="6120130" cy="3030855"/>
            <wp:effectExtent l="19050" t="19050" r="13970" b="171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20130" cy="3030855"/>
                    </a:xfrm>
                    <a:prstGeom prst="rect">
                      <a:avLst/>
                    </a:prstGeom>
                    <a:ln>
                      <a:solidFill>
                        <a:schemeClr val="bg1">
                          <a:lumMod val="85000"/>
                        </a:schemeClr>
                      </a:solidFill>
                    </a:ln>
                  </pic:spPr>
                </pic:pic>
              </a:graphicData>
            </a:graphic>
          </wp:inline>
        </w:drawing>
      </w:r>
    </w:p>
    <w:p w14:paraId="6E7134AB" w14:textId="490BA8F7" w:rsidR="009542AC" w:rsidRDefault="009542AC" w:rsidP="000C0928"/>
    <w:p w14:paraId="5F5DD948" w14:textId="2E6578EC" w:rsidR="009542AC" w:rsidRDefault="009542AC" w:rsidP="000C0928"/>
    <w:p w14:paraId="05DCC071" w14:textId="77777777" w:rsidR="009542AC" w:rsidRDefault="009542AC" w:rsidP="000C0928"/>
    <w:p w14:paraId="0F2F987E" w14:textId="77777777" w:rsidR="004D150A" w:rsidRDefault="004D150A" w:rsidP="000C0928"/>
    <w:p w14:paraId="1C9A498E" w14:textId="1F1E16D7" w:rsidR="004D150A" w:rsidRDefault="009542AC" w:rsidP="000C0928">
      <w:r>
        <w:rPr>
          <w:noProof/>
        </w:rPr>
        <w:drawing>
          <wp:inline distT="0" distB="0" distL="0" distR="0" wp14:anchorId="605EF20C" wp14:editId="15CAFCE9">
            <wp:extent cx="6120130" cy="3034030"/>
            <wp:effectExtent l="19050" t="19050" r="13970" b="139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3034030"/>
                    </a:xfrm>
                    <a:prstGeom prst="rect">
                      <a:avLst/>
                    </a:prstGeom>
                    <a:ln>
                      <a:solidFill>
                        <a:schemeClr val="bg1">
                          <a:lumMod val="85000"/>
                        </a:schemeClr>
                      </a:solidFill>
                    </a:ln>
                  </pic:spPr>
                </pic:pic>
              </a:graphicData>
            </a:graphic>
          </wp:inline>
        </w:drawing>
      </w:r>
    </w:p>
    <w:p w14:paraId="5791C1E3" w14:textId="0DC7FD2E" w:rsidR="004D150A" w:rsidRDefault="004D150A" w:rsidP="000C0928"/>
    <w:p w14:paraId="4C488DC6" w14:textId="1673CA63" w:rsidR="004D150A" w:rsidRDefault="004D150A" w:rsidP="000C0928"/>
    <w:p w14:paraId="7327E931" w14:textId="77777777" w:rsidR="004D150A" w:rsidRDefault="004D150A" w:rsidP="000C0928"/>
    <w:p w14:paraId="69E59F64" w14:textId="2C7C5CF8" w:rsidR="00E10D73" w:rsidRDefault="00AF3174" w:rsidP="000C0928">
      <w:r>
        <w:rPr>
          <w:noProof/>
        </w:rPr>
        <w:drawing>
          <wp:inline distT="0" distB="0" distL="0" distR="0" wp14:anchorId="022E4267" wp14:editId="1292A900">
            <wp:extent cx="6120130" cy="3029585"/>
            <wp:effectExtent l="19050" t="19050" r="13970" b="184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0130" cy="3029585"/>
                    </a:xfrm>
                    <a:prstGeom prst="rect">
                      <a:avLst/>
                    </a:prstGeom>
                    <a:ln>
                      <a:solidFill>
                        <a:schemeClr val="bg1">
                          <a:lumMod val="85000"/>
                        </a:schemeClr>
                      </a:solidFill>
                    </a:ln>
                  </pic:spPr>
                </pic:pic>
              </a:graphicData>
            </a:graphic>
          </wp:inline>
        </w:drawing>
      </w:r>
    </w:p>
    <w:p w14:paraId="3A075063" w14:textId="45A3CBF1" w:rsidR="00AF3174" w:rsidRDefault="00AF3174" w:rsidP="000C0928"/>
    <w:p w14:paraId="37D3BE8F" w14:textId="51423DE7" w:rsidR="00AF3174" w:rsidRDefault="00AF3174" w:rsidP="000C0928"/>
    <w:p w14:paraId="754DAB78" w14:textId="3FB811A8" w:rsidR="00AF3174" w:rsidRDefault="00AF3174" w:rsidP="000C0928"/>
    <w:p w14:paraId="138A25A3" w14:textId="35D29C42" w:rsidR="00AF3174" w:rsidRDefault="00AF3174" w:rsidP="000C0928"/>
    <w:p w14:paraId="6BC152BC" w14:textId="728FF06D" w:rsidR="00AF3174" w:rsidRDefault="00AF3174" w:rsidP="000C0928"/>
    <w:p w14:paraId="170788CD" w14:textId="1717D60D" w:rsidR="00AF3174" w:rsidRDefault="00AF3174" w:rsidP="000C0928"/>
    <w:p w14:paraId="087B5F55" w14:textId="0004F29C" w:rsidR="00AF3174" w:rsidRDefault="00AF3174" w:rsidP="000C0928"/>
    <w:p w14:paraId="58DBFD06" w14:textId="0A86AB6C" w:rsidR="00AF3174" w:rsidRDefault="00AF3174" w:rsidP="000C0928"/>
    <w:p w14:paraId="6B6B0036" w14:textId="02F3F761" w:rsidR="00AF3174" w:rsidRDefault="00AF3174" w:rsidP="000C0928"/>
    <w:p w14:paraId="6465FD1B" w14:textId="37ABEFD8" w:rsidR="00AF3174" w:rsidRDefault="00AF3174" w:rsidP="000C0928"/>
    <w:p w14:paraId="344BBB1A" w14:textId="77777777" w:rsidR="00AF3174" w:rsidRDefault="00AF3174" w:rsidP="000C0928"/>
    <w:p w14:paraId="37DFCF8D" w14:textId="202A1A6F" w:rsidR="00C25BF2" w:rsidRDefault="00C25BF2" w:rsidP="000C0928"/>
    <w:p w14:paraId="0A44CF5F" w14:textId="77777777" w:rsidR="00C25BF2" w:rsidRDefault="00C25BF2" w:rsidP="000C0928"/>
    <w:p w14:paraId="634A70A9" w14:textId="39D0F62F" w:rsidR="00E10D73" w:rsidRDefault="00E10D73" w:rsidP="000C0928"/>
    <w:p w14:paraId="16D0C14C" w14:textId="77777777" w:rsidR="00E10D73" w:rsidRDefault="00E10D73" w:rsidP="000C0928"/>
    <w:p w14:paraId="63D1F992" w14:textId="32C7734B" w:rsidR="00D7057D" w:rsidRPr="00DE592B" w:rsidRDefault="00D7057D" w:rsidP="006F5278">
      <w:pPr>
        <w:pStyle w:val="AppendixSubtitle"/>
        <w:rPr>
          <w:sz w:val="24"/>
        </w:rPr>
      </w:pPr>
      <w:r w:rsidRPr="00DE592B">
        <w:rPr>
          <w:sz w:val="24"/>
        </w:rPr>
        <w:lastRenderedPageBreak/>
        <w:t>Chrome Extension</w:t>
      </w:r>
    </w:p>
    <w:p w14:paraId="5F6BE1E3" w14:textId="48C5BB00" w:rsidR="002C263D" w:rsidRDefault="002C263D" w:rsidP="000C0928"/>
    <w:p w14:paraId="64A3D14E" w14:textId="2D6CF51E" w:rsidR="002C263D" w:rsidRDefault="002C263D" w:rsidP="000C0928"/>
    <w:p w14:paraId="322873A8" w14:textId="77777777" w:rsidR="00D50D27" w:rsidRDefault="00D50D27" w:rsidP="000C0928"/>
    <w:p w14:paraId="162EEE8E" w14:textId="04E268D1" w:rsidR="000C0928" w:rsidRPr="000C0928" w:rsidRDefault="00A50DBC" w:rsidP="000C0928">
      <w:r>
        <w:rPr>
          <w:noProof/>
        </w:rPr>
        <w:drawing>
          <wp:inline distT="0" distB="0" distL="0" distR="0" wp14:anchorId="52CB3F4B" wp14:editId="2C1F2D6F">
            <wp:extent cx="6120130" cy="2644775"/>
            <wp:effectExtent l="19050" t="19050" r="13970"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644775"/>
                    </a:xfrm>
                    <a:prstGeom prst="rect">
                      <a:avLst/>
                    </a:prstGeom>
                    <a:ln>
                      <a:solidFill>
                        <a:schemeClr val="bg1">
                          <a:lumMod val="85000"/>
                        </a:schemeClr>
                      </a:solidFill>
                    </a:ln>
                  </pic:spPr>
                </pic:pic>
              </a:graphicData>
            </a:graphic>
          </wp:inline>
        </w:drawing>
      </w:r>
    </w:p>
    <w:p w14:paraId="7CDBC6E1" w14:textId="1669A558" w:rsidR="001E0F42" w:rsidRDefault="001E0F42" w:rsidP="000C0928"/>
    <w:p w14:paraId="6DF8E154" w14:textId="0B441486" w:rsidR="001E0F42" w:rsidRDefault="001E0F42" w:rsidP="000C0928"/>
    <w:p w14:paraId="4DD404E3" w14:textId="29DE54B7" w:rsidR="001E0F42" w:rsidRDefault="001E0F42" w:rsidP="000C0928"/>
    <w:p w14:paraId="4FA3B7D8" w14:textId="575013F6" w:rsidR="001E0F42" w:rsidRDefault="001E0F42" w:rsidP="000C0928"/>
    <w:p w14:paraId="361AAE77" w14:textId="5DAAB6A2" w:rsidR="001E0F42" w:rsidRDefault="001E0F42" w:rsidP="000C0928"/>
    <w:p w14:paraId="792D5A09" w14:textId="1854B307" w:rsidR="001E0F42" w:rsidRDefault="001E0F42" w:rsidP="000C0928">
      <w:pPr>
        <w:rPr>
          <w:noProof/>
        </w:rPr>
      </w:pPr>
      <w:r>
        <w:rPr>
          <w:noProof/>
        </w:rPr>
        <w:drawing>
          <wp:inline distT="0" distB="0" distL="0" distR="0" wp14:anchorId="40FD39CE" wp14:editId="7A840EBB">
            <wp:extent cx="6120130" cy="3268345"/>
            <wp:effectExtent l="19050" t="19050" r="13970" b="273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3268345"/>
                    </a:xfrm>
                    <a:prstGeom prst="rect">
                      <a:avLst/>
                    </a:prstGeom>
                    <a:ln>
                      <a:solidFill>
                        <a:schemeClr val="bg1">
                          <a:lumMod val="85000"/>
                        </a:schemeClr>
                      </a:solidFill>
                    </a:ln>
                  </pic:spPr>
                </pic:pic>
              </a:graphicData>
            </a:graphic>
          </wp:inline>
        </w:drawing>
      </w:r>
    </w:p>
    <w:p w14:paraId="0464D51C" w14:textId="7BEBF626" w:rsidR="001E0F42" w:rsidRPr="001E0F42" w:rsidRDefault="001E0F42" w:rsidP="001E0F42"/>
    <w:p w14:paraId="264F030C" w14:textId="4034A4EC" w:rsidR="001E0F42" w:rsidRDefault="001E0F42" w:rsidP="001E0F42">
      <w:pPr>
        <w:rPr>
          <w:noProof/>
        </w:rPr>
      </w:pPr>
    </w:p>
    <w:p w14:paraId="3EA7C91A" w14:textId="6660498B" w:rsidR="001E0F42" w:rsidRDefault="001E0F42" w:rsidP="001E0F42"/>
    <w:p w14:paraId="16F25608" w14:textId="69DB2009" w:rsidR="00803932" w:rsidRDefault="00803932" w:rsidP="001E0F42"/>
    <w:p w14:paraId="1668DCC7" w14:textId="24AFA54E" w:rsidR="00803932" w:rsidRDefault="00803932" w:rsidP="001E0F42"/>
    <w:p w14:paraId="0165733D" w14:textId="69E1A17C" w:rsidR="00803932" w:rsidRDefault="00803932" w:rsidP="001E0F42"/>
    <w:p w14:paraId="0FFD0883" w14:textId="3A5FDC91" w:rsidR="00803932" w:rsidRDefault="00803932" w:rsidP="001E0F42"/>
    <w:p w14:paraId="0A9D76DA" w14:textId="0AFF7406" w:rsidR="00803932" w:rsidRDefault="00803932" w:rsidP="001E0F42"/>
    <w:p w14:paraId="0512CFDE" w14:textId="669E5127" w:rsidR="00803932" w:rsidRDefault="00803932" w:rsidP="001E0F42"/>
    <w:p w14:paraId="629C2B85" w14:textId="08E1B881" w:rsidR="00803932" w:rsidRDefault="00803932" w:rsidP="001E0F42"/>
    <w:p w14:paraId="566FEBF4" w14:textId="15E6F331" w:rsidR="00803932" w:rsidRDefault="00803932" w:rsidP="001E0F42">
      <w:pPr>
        <w:rPr>
          <w:noProof/>
        </w:rPr>
      </w:pPr>
      <w:r>
        <w:rPr>
          <w:noProof/>
        </w:rPr>
        <w:lastRenderedPageBreak/>
        <w:drawing>
          <wp:inline distT="0" distB="0" distL="0" distR="0" wp14:anchorId="2DEF20F9" wp14:editId="1E4A439F">
            <wp:extent cx="6120130" cy="3032760"/>
            <wp:effectExtent l="19050" t="19050" r="13970" b="152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3032760"/>
                    </a:xfrm>
                    <a:prstGeom prst="rect">
                      <a:avLst/>
                    </a:prstGeom>
                    <a:ln>
                      <a:solidFill>
                        <a:schemeClr val="bg1">
                          <a:lumMod val="85000"/>
                        </a:schemeClr>
                      </a:solidFill>
                    </a:ln>
                  </pic:spPr>
                </pic:pic>
              </a:graphicData>
            </a:graphic>
          </wp:inline>
        </w:drawing>
      </w:r>
    </w:p>
    <w:p w14:paraId="580C647C" w14:textId="74A77042" w:rsidR="0095567F" w:rsidRDefault="0095567F" w:rsidP="0095567F">
      <w:pPr>
        <w:rPr>
          <w:noProof/>
        </w:rPr>
      </w:pPr>
    </w:p>
    <w:p w14:paraId="568A7A54" w14:textId="41CACC2A" w:rsidR="0095567F" w:rsidRDefault="0095567F" w:rsidP="0095567F"/>
    <w:p w14:paraId="1C0739E8" w14:textId="5C453A2B" w:rsidR="00313B0E" w:rsidRPr="00313B0E" w:rsidRDefault="00313B0E" w:rsidP="00313B0E"/>
    <w:p w14:paraId="66D568FF" w14:textId="2429F5A0" w:rsidR="00313B0E" w:rsidRPr="00313B0E" w:rsidRDefault="00313B0E" w:rsidP="00313B0E"/>
    <w:p w14:paraId="78C0BFAE" w14:textId="22E2EAF0" w:rsidR="00313B0E" w:rsidRDefault="00313B0E" w:rsidP="00313B0E"/>
    <w:p w14:paraId="765BC922" w14:textId="3A401649" w:rsidR="00EB7BB1" w:rsidRDefault="00EB7BB1" w:rsidP="00313B0E"/>
    <w:p w14:paraId="4E960D95" w14:textId="2FCD70F4" w:rsidR="00313B0E" w:rsidRDefault="00313B0E" w:rsidP="00313B0E"/>
    <w:p w14:paraId="777300DA" w14:textId="28D816C9" w:rsidR="00313B0E" w:rsidRDefault="00313B0E" w:rsidP="00313B0E"/>
    <w:p w14:paraId="157E14EA" w14:textId="4BE8D4CE" w:rsidR="0070088E" w:rsidRDefault="0070088E" w:rsidP="00313B0E"/>
    <w:p w14:paraId="44496006" w14:textId="6910561E" w:rsidR="0070088E" w:rsidRDefault="0070088E" w:rsidP="00313B0E"/>
    <w:p w14:paraId="32C4A832" w14:textId="6CB40405" w:rsidR="0070088E" w:rsidRPr="00313B0E" w:rsidRDefault="00033FDF" w:rsidP="00FD4113">
      <w:pPr>
        <w:pStyle w:val="AppendixTitle1"/>
      </w:pPr>
      <w:bookmarkStart w:id="240" w:name="_Ref7864316"/>
      <w:bookmarkStart w:id="241" w:name="_Toc8357892"/>
      <w:r>
        <w:lastRenderedPageBreak/>
        <w:t xml:space="preserve">-  </w:t>
      </w:r>
      <w:r w:rsidR="00B60527">
        <w:t xml:space="preserve">Existing and Proposed </w:t>
      </w:r>
      <w:r w:rsidR="00D90B8B">
        <w:t>ERD</w:t>
      </w:r>
      <w:r w:rsidR="00FD4113">
        <w:t xml:space="preserve"> Diagrams</w:t>
      </w:r>
      <w:bookmarkEnd w:id="240"/>
      <w:bookmarkEnd w:id="241"/>
    </w:p>
    <w:p w14:paraId="0AA81EB9" w14:textId="77777777" w:rsidR="00270301" w:rsidRDefault="00270301" w:rsidP="00270301">
      <w:pPr>
        <w:rPr>
          <w:noProof/>
        </w:rPr>
      </w:pPr>
    </w:p>
    <w:p w14:paraId="74211689" w14:textId="74FCADC0" w:rsidR="00270301" w:rsidRDefault="00B75333" w:rsidP="00270301">
      <w:r>
        <w:rPr>
          <w:noProof/>
        </w:rPr>
        <w:drawing>
          <wp:inline distT="0" distB="0" distL="0" distR="0" wp14:anchorId="1F567950" wp14:editId="06E13C71">
            <wp:extent cx="6120130" cy="2990850"/>
            <wp:effectExtent l="19050" t="19050" r="13970" b="190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990850"/>
                    </a:xfrm>
                    <a:prstGeom prst="rect">
                      <a:avLst/>
                    </a:prstGeom>
                    <a:ln>
                      <a:solidFill>
                        <a:schemeClr val="bg1">
                          <a:lumMod val="85000"/>
                        </a:schemeClr>
                      </a:solidFill>
                    </a:ln>
                  </pic:spPr>
                </pic:pic>
              </a:graphicData>
            </a:graphic>
          </wp:inline>
        </w:drawing>
      </w:r>
    </w:p>
    <w:p w14:paraId="3245672B" w14:textId="6543DE50" w:rsidR="00B75333" w:rsidRPr="00270301" w:rsidRDefault="00572160" w:rsidP="00572160">
      <w:pPr>
        <w:pStyle w:val="Caption"/>
      </w:pPr>
      <w:bookmarkStart w:id="242" w:name="_Toc8340750"/>
      <w:r>
        <w:t xml:space="preserve">Figure </w:t>
      </w:r>
      <w:fldSimple w:instr=" SEQ Figure \* ARABIC ">
        <w:r w:rsidR="00893356">
          <w:rPr>
            <w:noProof/>
          </w:rPr>
          <w:t>50</w:t>
        </w:r>
      </w:fldSimple>
      <w:r>
        <w:t xml:space="preserve"> - ERD of the existing system</w:t>
      </w:r>
      <w:bookmarkEnd w:id="242"/>
    </w:p>
    <w:p w14:paraId="42D44EC5" w14:textId="62297273" w:rsidR="00FD4113" w:rsidRPr="00FD4113" w:rsidRDefault="00572160" w:rsidP="00572160">
      <w:pPr>
        <w:pStyle w:val="Caption"/>
      </w:pPr>
      <w:bookmarkStart w:id="243" w:name="_Toc8340751"/>
      <w:r>
        <w:t xml:space="preserve">Figure </w:t>
      </w:r>
      <w:fldSimple w:instr=" SEQ Figure \* ARABIC ">
        <w:r w:rsidR="00893356">
          <w:rPr>
            <w:noProof/>
          </w:rPr>
          <w:t>51</w:t>
        </w:r>
      </w:fldSimple>
      <w:r>
        <w:t xml:space="preserve"> - ERD of the new proposed system</w:t>
      </w:r>
      <w:r w:rsidR="00FD4113">
        <w:rPr>
          <w:noProof/>
        </w:rPr>
        <w:drawing>
          <wp:anchor distT="0" distB="0" distL="114300" distR="114300" simplePos="0" relativeHeight="251658252" behindDoc="0" locked="0" layoutInCell="1" allowOverlap="1" wp14:anchorId="2D6ED69C" wp14:editId="539F0B73">
            <wp:simplePos x="0" y="0"/>
            <wp:positionH relativeFrom="margin">
              <wp:posOffset>0</wp:posOffset>
            </wp:positionH>
            <wp:positionV relativeFrom="paragraph">
              <wp:posOffset>151765</wp:posOffset>
            </wp:positionV>
            <wp:extent cx="5731510" cy="4883150"/>
            <wp:effectExtent l="19050" t="19050" r="21590" b="12700"/>
            <wp:wrapTopAndBottom/>
            <wp:docPr id="10" name="Picture 10" descr="C:\Users\Note\AppData\Local\Microsoft\Windows\INetCache\Content.MSO\A5C626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ote\AppData\Local\Microsoft\Windows\INetCache\Content.MSO\A5C62614.tmp"/>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1510" cy="4883150"/>
                    </a:xfrm>
                    <a:prstGeom prst="rect">
                      <a:avLst/>
                    </a:prstGeom>
                    <a:noFill/>
                    <a:ln>
                      <a:solidFill>
                        <a:schemeClr val="bg1">
                          <a:lumMod val="85000"/>
                        </a:schemeClr>
                      </a:solidFill>
                    </a:ln>
                  </pic:spPr>
                </pic:pic>
              </a:graphicData>
            </a:graphic>
            <wp14:sizeRelH relativeFrom="page">
              <wp14:pctWidth>0</wp14:pctWidth>
            </wp14:sizeRelH>
            <wp14:sizeRelV relativeFrom="page">
              <wp14:pctHeight>0</wp14:pctHeight>
            </wp14:sizeRelV>
          </wp:anchor>
        </w:drawing>
      </w:r>
      <w:bookmarkEnd w:id="243"/>
    </w:p>
    <w:p w14:paraId="218277A8" w14:textId="31CDBF76" w:rsidR="000C0928" w:rsidRPr="000C0928" w:rsidRDefault="00033FDF" w:rsidP="002C263D">
      <w:pPr>
        <w:pStyle w:val="AppendixTitle1"/>
      </w:pPr>
      <w:bookmarkStart w:id="244" w:name="_Ref7864391"/>
      <w:bookmarkStart w:id="245" w:name="_Toc8357893"/>
      <w:r>
        <w:lastRenderedPageBreak/>
        <w:t xml:space="preserve">-  </w:t>
      </w:r>
      <w:r w:rsidR="000C0928" w:rsidRPr="000C0928">
        <w:t>Low Fidelity Designs</w:t>
      </w:r>
      <w:r w:rsidR="00A7457A">
        <w:t xml:space="preserve"> </w:t>
      </w:r>
      <w:r w:rsidR="0035651B">
        <w:t>Of Artefact</w:t>
      </w:r>
      <w:bookmarkEnd w:id="244"/>
      <w:bookmarkEnd w:id="245"/>
    </w:p>
    <w:p w14:paraId="2535391B" w14:textId="72AFDE9E" w:rsidR="000C0928" w:rsidRPr="00DE592B" w:rsidRDefault="000C0928" w:rsidP="000C0928">
      <w:pPr>
        <w:rPr>
          <w:b/>
          <w:sz w:val="24"/>
        </w:rPr>
      </w:pPr>
      <w:r w:rsidRPr="00DE592B">
        <w:rPr>
          <w:b/>
          <w:sz w:val="24"/>
        </w:rPr>
        <w:t>Web App</w:t>
      </w:r>
    </w:p>
    <w:p w14:paraId="5FFC3E05" w14:textId="77777777" w:rsidR="00572160" w:rsidRPr="000C0928" w:rsidRDefault="00572160" w:rsidP="000C0928">
      <w:pPr>
        <w:rPr>
          <w:b/>
        </w:rPr>
      </w:pPr>
    </w:p>
    <w:p w14:paraId="7423243E" w14:textId="77777777" w:rsidR="00DE592B" w:rsidRDefault="00DE592B" w:rsidP="000C0928"/>
    <w:p w14:paraId="787982C1" w14:textId="06332BC7" w:rsidR="000C0928" w:rsidRPr="000C0928" w:rsidRDefault="000C0928" w:rsidP="000C0928">
      <w:r w:rsidRPr="000C0928">
        <w:rPr>
          <w:noProof/>
        </w:rPr>
        <w:drawing>
          <wp:inline distT="0" distB="0" distL="0" distR="0" wp14:anchorId="5360584F" wp14:editId="3228B5F4">
            <wp:extent cx="5731510" cy="3540760"/>
            <wp:effectExtent l="0" t="0" r="2540" b="2540"/>
            <wp:docPr id="24" name="Picture 24" descr="C:\Users\Note\AppData\Local\Microsoft\Windows\INetCache\Content.MSO\D541A6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ote\AppData\Local\Microsoft\Windows\INetCache\Content.MSO\D541A649.tmp"/>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1510" cy="3540760"/>
                    </a:xfrm>
                    <a:prstGeom prst="rect">
                      <a:avLst/>
                    </a:prstGeom>
                    <a:noFill/>
                    <a:ln>
                      <a:noFill/>
                    </a:ln>
                  </pic:spPr>
                </pic:pic>
              </a:graphicData>
            </a:graphic>
          </wp:inline>
        </w:drawing>
      </w:r>
    </w:p>
    <w:p w14:paraId="689A153B" w14:textId="77777777" w:rsidR="000C0928" w:rsidRPr="000C0928" w:rsidRDefault="000C0928" w:rsidP="000C0928"/>
    <w:p w14:paraId="552C434E" w14:textId="77777777" w:rsidR="00DE592B" w:rsidRDefault="00DE592B" w:rsidP="000C0928"/>
    <w:p w14:paraId="39E20046" w14:textId="7C0489ED" w:rsidR="000C0928" w:rsidRDefault="000C0928" w:rsidP="000C0928">
      <w:r w:rsidRPr="000C0928">
        <w:rPr>
          <w:noProof/>
        </w:rPr>
        <w:drawing>
          <wp:inline distT="0" distB="0" distL="0" distR="0" wp14:anchorId="5ED910A7" wp14:editId="4860CDA7">
            <wp:extent cx="5731510" cy="3609340"/>
            <wp:effectExtent l="0" t="0" r="2540" b="0"/>
            <wp:docPr id="39" name="Picture 39" descr="C:\Users\Note\AppData\Local\Microsoft\Windows\INetCache\Content.MSO\4F2A68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ote\AppData\Local\Microsoft\Windows\INetCache\Content.MSO\4F2A683F.tmp"/>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1510" cy="3609340"/>
                    </a:xfrm>
                    <a:prstGeom prst="rect">
                      <a:avLst/>
                    </a:prstGeom>
                    <a:noFill/>
                    <a:ln>
                      <a:noFill/>
                    </a:ln>
                  </pic:spPr>
                </pic:pic>
              </a:graphicData>
            </a:graphic>
          </wp:inline>
        </w:drawing>
      </w:r>
    </w:p>
    <w:p w14:paraId="7496FA6E" w14:textId="5F123FB3" w:rsidR="003671A3" w:rsidRDefault="003671A3" w:rsidP="000C0928"/>
    <w:p w14:paraId="5A22AC0A" w14:textId="7F2ED8B1" w:rsidR="003671A3" w:rsidRDefault="003671A3" w:rsidP="000C0928"/>
    <w:p w14:paraId="433BEF11" w14:textId="6D4F4740" w:rsidR="003671A3" w:rsidRDefault="003671A3" w:rsidP="000C0928"/>
    <w:p w14:paraId="156D478E" w14:textId="1C5EDC3E" w:rsidR="003671A3" w:rsidRDefault="003671A3" w:rsidP="000C0928"/>
    <w:p w14:paraId="7E33FF33" w14:textId="6F00BC47" w:rsidR="003671A3" w:rsidRPr="000C0928" w:rsidRDefault="003671A3" w:rsidP="000C0928"/>
    <w:p w14:paraId="0A43EA4E" w14:textId="77777777" w:rsidR="000D2178" w:rsidRPr="000C0928" w:rsidRDefault="000D2178" w:rsidP="000C0928"/>
    <w:p w14:paraId="324A6DA4" w14:textId="2BD24F13" w:rsidR="000C0928" w:rsidRDefault="000C0928" w:rsidP="000C0928">
      <w:r w:rsidRPr="000C0928">
        <w:rPr>
          <w:noProof/>
        </w:rPr>
        <w:drawing>
          <wp:inline distT="0" distB="0" distL="0" distR="0" wp14:anchorId="44BE6A97" wp14:editId="580C0469">
            <wp:extent cx="5731510" cy="3639185"/>
            <wp:effectExtent l="0" t="0" r="2540" b="0"/>
            <wp:docPr id="31" name="Picture 31" descr="C:\Users\Note\AppData\Local\Microsoft\Windows\INetCache\Content.MSO\83359A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Note\AppData\Local\Microsoft\Windows\INetCache\Content.MSO\83359AB3.tmp"/>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1510" cy="3639185"/>
                    </a:xfrm>
                    <a:prstGeom prst="rect">
                      <a:avLst/>
                    </a:prstGeom>
                    <a:noFill/>
                    <a:ln>
                      <a:noFill/>
                    </a:ln>
                  </pic:spPr>
                </pic:pic>
              </a:graphicData>
            </a:graphic>
          </wp:inline>
        </w:drawing>
      </w:r>
    </w:p>
    <w:p w14:paraId="3E305602" w14:textId="5F6056DA" w:rsidR="003671A3" w:rsidRDefault="003671A3" w:rsidP="000C0928"/>
    <w:p w14:paraId="0DF0D805" w14:textId="6B9BDDBA" w:rsidR="003671A3" w:rsidRDefault="003671A3" w:rsidP="000C0928"/>
    <w:p w14:paraId="55962553" w14:textId="7C22CB9F" w:rsidR="003671A3" w:rsidRDefault="003671A3" w:rsidP="000C0928"/>
    <w:p w14:paraId="5DEA973C" w14:textId="77777777" w:rsidR="003671A3" w:rsidRPr="000C0928" w:rsidRDefault="003671A3" w:rsidP="000C0928"/>
    <w:p w14:paraId="6C5CFE79" w14:textId="77777777" w:rsidR="000C0928" w:rsidRPr="000C0928" w:rsidRDefault="000C0928" w:rsidP="000C0928"/>
    <w:p w14:paraId="080B47EA" w14:textId="77777777" w:rsidR="00DE592B" w:rsidRDefault="00DE592B" w:rsidP="000C0928"/>
    <w:p w14:paraId="5048BD79" w14:textId="3132E1C0" w:rsidR="000C0928" w:rsidRPr="000C0928" w:rsidRDefault="000C0928" w:rsidP="000C0928">
      <w:r w:rsidRPr="000C0928">
        <w:rPr>
          <w:noProof/>
        </w:rPr>
        <w:drawing>
          <wp:inline distT="0" distB="0" distL="0" distR="0" wp14:anchorId="60121D04" wp14:editId="31EFF95F">
            <wp:extent cx="5731510" cy="3602990"/>
            <wp:effectExtent l="0" t="0" r="2540" b="0"/>
            <wp:docPr id="41" name="Picture 41" descr="C:\Users\Note\AppData\Local\Microsoft\Windows\INetCache\Content.MSO\F756DB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ote\AppData\Local\Microsoft\Windows\INetCache\Content.MSO\F756DBA5.tmp"/>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3602990"/>
                    </a:xfrm>
                    <a:prstGeom prst="rect">
                      <a:avLst/>
                    </a:prstGeom>
                    <a:noFill/>
                    <a:ln>
                      <a:noFill/>
                    </a:ln>
                  </pic:spPr>
                </pic:pic>
              </a:graphicData>
            </a:graphic>
          </wp:inline>
        </w:drawing>
      </w:r>
    </w:p>
    <w:p w14:paraId="1199BE33" w14:textId="77777777" w:rsidR="000C0928" w:rsidRPr="000C0928" w:rsidRDefault="000C0928" w:rsidP="000C0928"/>
    <w:p w14:paraId="52226BF0" w14:textId="0BB8B809" w:rsidR="000C0928" w:rsidRDefault="000C0928" w:rsidP="000C0928"/>
    <w:p w14:paraId="4878DF93" w14:textId="6025EDFB" w:rsidR="003671A3" w:rsidRDefault="003671A3" w:rsidP="000C0928"/>
    <w:p w14:paraId="2A279F62" w14:textId="4D1A4D57" w:rsidR="003671A3" w:rsidRDefault="003671A3" w:rsidP="000C0928"/>
    <w:p w14:paraId="0515DB2D" w14:textId="22490C3A" w:rsidR="003671A3" w:rsidRPr="000C0928" w:rsidRDefault="003671A3" w:rsidP="000C0928"/>
    <w:p w14:paraId="04F532F0" w14:textId="40A3C312" w:rsidR="000C0928" w:rsidRPr="000C0928" w:rsidRDefault="000C0928" w:rsidP="000C0928">
      <w:r w:rsidRPr="000C0928">
        <w:rPr>
          <w:noProof/>
        </w:rPr>
        <w:drawing>
          <wp:inline distT="0" distB="0" distL="0" distR="0" wp14:anchorId="5E3E7FF6" wp14:editId="1EBFE107">
            <wp:extent cx="5731510" cy="3602990"/>
            <wp:effectExtent l="0" t="0" r="2540" b="0"/>
            <wp:docPr id="27" name="Picture 27" descr="C:\Users\Note\AppData\Local\Microsoft\Windows\INetCache\Content.MSO\5E77B1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ote\AppData\Local\Microsoft\Windows\INetCache\Content.MSO\5E77B1FB.tmp"/>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3602990"/>
                    </a:xfrm>
                    <a:prstGeom prst="rect">
                      <a:avLst/>
                    </a:prstGeom>
                    <a:noFill/>
                    <a:ln>
                      <a:noFill/>
                    </a:ln>
                  </pic:spPr>
                </pic:pic>
              </a:graphicData>
            </a:graphic>
          </wp:inline>
        </w:drawing>
      </w:r>
    </w:p>
    <w:p w14:paraId="4DAFD7CF" w14:textId="77777777" w:rsidR="000C0928" w:rsidRPr="000C0928" w:rsidRDefault="000C0928" w:rsidP="000C0928"/>
    <w:p w14:paraId="03CD36B6" w14:textId="77777777" w:rsidR="0006148E" w:rsidRDefault="0006148E" w:rsidP="000C0928">
      <w:pPr>
        <w:rPr>
          <w:b/>
          <w:sz w:val="24"/>
        </w:rPr>
      </w:pPr>
    </w:p>
    <w:p w14:paraId="6DF709FF" w14:textId="1BEA3A59" w:rsidR="000C0928" w:rsidRPr="000A48A6" w:rsidRDefault="000C0928" w:rsidP="000C0928">
      <w:pPr>
        <w:rPr>
          <w:b/>
          <w:sz w:val="24"/>
        </w:rPr>
      </w:pPr>
      <w:r w:rsidRPr="000A48A6">
        <w:rPr>
          <w:b/>
          <w:sz w:val="24"/>
        </w:rPr>
        <w:t>Chrome extension</w:t>
      </w:r>
    </w:p>
    <w:p w14:paraId="394767C2" w14:textId="77777777" w:rsidR="000C0928" w:rsidRPr="000C0928" w:rsidRDefault="000C0928" w:rsidP="000C0928"/>
    <w:p w14:paraId="03645B84" w14:textId="6C4BC6A8" w:rsidR="000C0928" w:rsidRPr="0006148E" w:rsidRDefault="008F07EC" w:rsidP="000C0928">
      <w:pPr>
        <w:rPr>
          <w:u w:val="single"/>
        </w:rPr>
      </w:pPr>
      <w:r>
        <w:rPr>
          <w:u w:val="single"/>
        </w:rPr>
        <w:t>The suggestions dialog</w:t>
      </w:r>
    </w:p>
    <w:p w14:paraId="3C1788DB" w14:textId="248E9076" w:rsidR="000C0928" w:rsidRPr="000C0928" w:rsidRDefault="0006148E" w:rsidP="000C0928">
      <w:r w:rsidRPr="000C0928">
        <w:rPr>
          <w:b/>
          <w:noProof/>
        </w:rPr>
        <w:drawing>
          <wp:anchor distT="0" distB="0" distL="114300" distR="114300" simplePos="0" relativeHeight="251658250" behindDoc="0" locked="0" layoutInCell="1" allowOverlap="1" wp14:anchorId="42288928" wp14:editId="4276211C">
            <wp:simplePos x="0" y="0"/>
            <wp:positionH relativeFrom="margin">
              <wp:align>left</wp:align>
            </wp:positionH>
            <wp:positionV relativeFrom="paragraph">
              <wp:posOffset>129177</wp:posOffset>
            </wp:positionV>
            <wp:extent cx="3145790" cy="4403725"/>
            <wp:effectExtent l="0" t="0" r="0" b="0"/>
            <wp:wrapSquare wrapText="bothSides"/>
            <wp:docPr id="81" name="Picture 81" descr="C:\Users\Note\AppData\Local\Microsoft\Windows\INetCache\Content.MSO\DCFC18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Note\AppData\Local\Microsoft\Windows\INetCache\Content.MSO\DCFC18C1.tmp"/>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49475" cy="44087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EA1259" w14:textId="1FCD61B9" w:rsidR="000C0928" w:rsidRPr="000C0928" w:rsidRDefault="000C0928" w:rsidP="000C0928"/>
    <w:p w14:paraId="47CEC389" w14:textId="77777777" w:rsidR="000C0928" w:rsidRPr="000C0928" w:rsidRDefault="000C0928" w:rsidP="000C0928"/>
    <w:p w14:paraId="62304B7D" w14:textId="77777777" w:rsidR="000C0928" w:rsidRPr="000C0928" w:rsidRDefault="000C0928" w:rsidP="000C0928"/>
    <w:p w14:paraId="71CCE9C0" w14:textId="2FEAF6C0" w:rsidR="000C0928" w:rsidRPr="000C0928" w:rsidRDefault="000C0928" w:rsidP="000C0928"/>
    <w:p w14:paraId="5D3067CE" w14:textId="77777777" w:rsidR="000C0928" w:rsidRPr="000C0928" w:rsidRDefault="000C0928" w:rsidP="000C0928"/>
    <w:p w14:paraId="250B29D2" w14:textId="77777777" w:rsidR="000C0928" w:rsidRPr="000C0928" w:rsidRDefault="000C0928" w:rsidP="000C0928"/>
    <w:p w14:paraId="38502AEA" w14:textId="77777777" w:rsidR="000C0928" w:rsidRPr="000C0928" w:rsidRDefault="000C0928" w:rsidP="000C0928"/>
    <w:p w14:paraId="768B33BD" w14:textId="77777777" w:rsidR="000C0928" w:rsidRPr="000C0928" w:rsidRDefault="000C0928" w:rsidP="000C0928"/>
    <w:p w14:paraId="554CC69B" w14:textId="77777777" w:rsidR="000C0928" w:rsidRPr="000C0928" w:rsidRDefault="000C0928" w:rsidP="000C0928"/>
    <w:p w14:paraId="7D6C0657" w14:textId="25AACFDA" w:rsidR="000C0928" w:rsidRPr="000C0928" w:rsidRDefault="000C0928" w:rsidP="000C0928"/>
    <w:p w14:paraId="343C363C" w14:textId="77777777" w:rsidR="000C0928" w:rsidRPr="000C0928" w:rsidRDefault="000C0928" w:rsidP="000C0928"/>
    <w:p w14:paraId="04F974BE" w14:textId="77777777" w:rsidR="000C0928" w:rsidRPr="000C0928" w:rsidRDefault="000C0928" w:rsidP="000C0928"/>
    <w:p w14:paraId="71004170" w14:textId="77777777" w:rsidR="000C0928" w:rsidRPr="000C0928" w:rsidRDefault="000C0928" w:rsidP="000C0928"/>
    <w:p w14:paraId="31DB4A2B" w14:textId="77777777" w:rsidR="000C0928" w:rsidRPr="000C0928" w:rsidRDefault="000C0928" w:rsidP="000C0928"/>
    <w:p w14:paraId="44B91D6D" w14:textId="77777777" w:rsidR="000C0928" w:rsidRPr="000C0928" w:rsidRDefault="000C0928" w:rsidP="000C0928"/>
    <w:p w14:paraId="0CAAB538" w14:textId="77777777" w:rsidR="000C0928" w:rsidRPr="000C0928" w:rsidRDefault="000C0928" w:rsidP="000C0928"/>
    <w:p w14:paraId="0BF6D7ED" w14:textId="77777777" w:rsidR="000C0928" w:rsidRPr="000C0928" w:rsidRDefault="000C0928" w:rsidP="000C0928"/>
    <w:p w14:paraId="17C64384" w14:textId="77777777" w:rsidR="000C0928" w:rsidRPr="000C0928" w:rsidRDefault="000C0928" w:rsidP="000C0928"/>
    <w:p w14:paraId="2C18DD12" w14:textId="77777777" w:rsidR="000C0928" w:rsidRPr="000C0928" w:rsidRDefault="000C0928" w:rsidP="000C0928"/>
    <w:p w14:paraId="50E5C545" w14:textId="77777777" w:rsidR="000C0928" w:rsidRPr="000C0928" w:rsidRDefault="000C0928" w:rsidP="000C0928"/>
    <w:p w14:paraId="19CDB7B8" w14:textId="77777777" w:rsidR="000C0928" w:rsidRPr="000C0928" w:rsidRDefault="000C0928" w:rsidP="000C0928"/>
    <w:p w14:paraId="040DC48C" w14:textId="77777777" w:rsidR="000C0928" w:rsidRPr="000C0928" w:rsidRDefault="000C0928" w:rsidP="000C0928"/>
    <w:p w14:paraId="1F39D2E7" w14:textId="77777777" w:rsidR="000C0928" w:rsidRPr="000C0928" w:rsidRDefault="000C0928" w:rsidP="000C0928"/>
    <w:p w14:paraId="085CA98F" w14:textId="77777777" w:rsidR="000C0928" w:rsidRPr="000C0928" w:rsidRDefault="000C0928" w:rsidP="000C0928"/>
    <w:p w14:paraId="65E18AEB" w14:textId="77777777" w:rsidR="000C0928" w:rsidRPr="000C0928" w:rsidRDefault="000C0928" w:rsidP="000C0928"/>
    <w:p w14:paraId="189B4D83" w14:textId="725CA876" w:rsidR="000C0928" w:rsidRPr="000C0928" w:rsidRDefault="000C0928" w:rsidP="000C0928"/>
    <w:p w14:paraId="67B7B7F7" w14:textId="23CD640B" w:rsidR="004B42F3" w:rsidRDefault="004B42F3" w:rsidP="000C0928"/>
    <w:p w14:paraId="3253CFE5" w14:textId="57B7D405" w:rsidR="000C0928" w:rsidRPr="0006148E" w:rsidRDefault="004B42F3" w:rsidP="000C0928">
      <w:pPr>
        <w:rPr>
          <w:u w:val="single"/>
        </w:rPr>
      </w:pPr>
      <w:r w:rsidRPr="0006148E">
        <w:rPr>
          <w:u w:val="single"/>
        </w:rPr>
        <w:lastRenderedPageBreak/>
        <w:t>The “h</w:t>
      </w:r>
      <w:r w:rsidR="000C0928" w:rsidRPr="0006148E">
        <w:rPr>
          <w:u w:val="single"/>
        </w:rPr>
        <w:t>ow did you fix it</w:t>
      </w:r>
      <w:r w:rsidRPr="0006148E">
        <w:rPr>
          <w:u w:val="single"/>
        </w:rPr>
        <w:t>?” dialog</w:t>
      </w:r>
      <w:r w:rsidR="000C0928" w:rsidRPr="0006148E">
        <w:rPr>
          <w:u w:val="single"/>
        </w:rPr>
        <w:t>.</w:t>
      </w:r>
    </w:p>
    <w:p w14:paraId="545B62D3" w14:textId="715D5A49" w:rsidR="000C0928" w:rsidRPr="000C0928" w:rsidRDefault="001F7BAC" w:rsidP="000C0928">
      <w:r w:rsidRPr="000C0928">
        <w:rPr>
          <w:noProof/>
        </w:rPr>
        <w:drawing>
          <wp:anchor distT="0" distB="0" distL="114300" distR="114300" simplePos="0" relativeHeight="251658251" behindDoc="0" locked="0" layoutInCell="1" allowOverlap="1" wp14:anchorId="54356916" wp14:editId="712B1F4F">
            <wp:simplePos x="0" y="0"/>
            <wp:positionH relativeFrom="margin">
              <wp:align>left</wp:align>
            </wp:positionH>
            <wp:positionV relativeFrom="paragraph">
              <wp:posOffset>165735</wp:posOffset>
            </wp:positionV>
            <wp:extent cx="2654300" cy="2813685"/>
            <wp:effectExtent l="0" t="0" r="0" b="5715"/>
            <wp:wrapSquare wrapText="bothSides"/>
            <wp:docPr id="11" name="Picture 11" descr="C:\Users\Note\AppData\Local\Microsoft\Windows\INetCache\Content.MSO\3CA3197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Note\AppData\Local\Microsoft\Windows\INetCache\Content.MSO\3CA31977.tmp"/>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654300" cy="2813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EB224D" w14:textId="7CAE179C" w:rsidR="000C0928" w:rsidRPr="000C0928" w:rsidRDefault="000C0928" w:rsidP="000C0928"/>
    <w:p w14:paraId="678FC228" w14:textId="77777777" w:rsidR="000C0928" w:rsidRPr="000C0928" w:rsidRDefault="000C0928" w:rsidP="000C0928"/>
    <w:p w14:paraId="11185EBD" w14:textId="77777777" w:rsidR="000C0928" w:rsidRPr="000C0928" w:rsidRDefault="000C0928" w:rsidP="000C0928"/>
    <w:p w14:paraId="6EF722D8" w14:textId="77777777" w:rsidR="000C0928" w:rsidRPr="000C0928" w:rsidRDefault="000C0928" w:rsidP="000C0928"/>
    <w:p w14:paraId="1A009C6D" w14:textId="77777777" w:rsidR="000C0928" w:rsidRPr="000C0928" w:rsidRDefault="000C0928" w:rsidP="000C0928"/>
    <w:p w14:paraId="247DC110" w14:textId="77777777" w:rsidR="000C0928" w:rsidRPr="000C0928" w:rsidRDefault="000C0928" w:rsidP="000C0928"/>
    <w:p w14:paraId="076456E3" w14:textId="77777777" w:rsidR="000C0928" w:rsidRPr="000C0928" w:rsidRDefault="000C0928" w:rsidP="000C0928"/>
    <w:p w14:paraId="2F65EE4D" w14:textId="77777777" w:rsidR="000C0928" w:rsidRPr="000C0928" w:rsidRDefault="000C0928" w:rsidP="000C0928"/>
    <w:p w14:paraId="7473BD69" w14:textId="77777777" w:rsidR="000C0928" w:rsidRPr="000C0928" w:rsidRDefault="000C0928" w:rsidP="000C0928"/>
    <w:p w14:paraId="17366340" w14:textId="77777777" w:rsidR="000C0928" w:rsidRPr="000C0928" w:rsidRDefault="000C0928" w:rsidP="000C0928"/>
    <w:p w14:paraId="1C8A5CB4" w14:textId="77777777" w:rsidR="000C0928" w:rsidRPr="000C0928" w:rsidRDefault="000C0928" w:rsidP="000C0928"/>
    <w:p w14:paraId="03131FB0" w14:textId="77777777" w:rsidR="000C0928" w:rsidRPr="000C0928" w:rsidRDefault="000C0928" w:rsidP="000C0928"/>
    <w:p w14:paraId="0FB3628E" w14:textId="77777777" w:rsidR="000C0928" w:rsidRPr="000C0928" w:rsidRDefault="000C0928" w:rsidP="000C0928"/>
    <w:p w14:paraId="6FD89D3B" w14:textId="77777777" w:rsidR="000C0928" w:rsidRPr="000C0928" w:rsidRDefault="000C0928" w:rsidP="000C0928"/>
    <w:p w14:paraId="6414C164" w14:textId="77777777" w:rsidR="000C0928" w:rsidRPr="000C0928" w:rsidRDefault="000C0928" w:rsidP="000C0928"/>
    <w:p w14:paraId="0B4BF4F8" w14:textId="77777777" w:rsidR="000C0928" w:rsidRPr="000C0928" w:rsidRDefault="000C0928" w:rsidP="000C0928"/>
    <w:p w14:paraId="7C018730" w14:textId="77777777" w:rsidR="000C0928" w:rsidRPr="000C0928" w:rsidRDefault="000C0928" w:rsidP="000C0928"/>
    <w:p w14:paraId="61AC2602" w14:textId="5301D874" w:rsidR="000C0928" w:rsidRPr="000C0928" w:rsidRDefault="000C0928" w:rsidP="000C0928"/>
    <w:p w14:paraId="16976B4B" w14:textId="77777777" w:rsidR="000C0928" w:rsidRPr="000C0928" w:rsidRDefault="000C0928" w:rsidP="000C0928"/>
    <w:p w14:paraId="27E095D8" w14:textId="7E92E423" w:rsidR="008B391F" w:rsidRPr="0006148E" w:rsidRDefault="008B391F" w:rsidP="008B391F">
      <w:pPr>
        <w:rPr>
          <w:u w:val="single"/>
        </w:rPr>
      </w:pPr>
      <w:r w:rsidRPr="0006148E">
        <w:rPr>
          <w:u w:val="single"/>
        </w:rPr>
        <w:t>The advanced “how did you fix it?” dialog.</w:t>
      </w:r>
    </w:p>
    <w:p w14:paraId="7F13E873" w14:textId="270EE7BB" w:rsidR="000C0928" w:rsidRPr="000C0928" w:rsidRDefault="000C0928" w:rsidP="000C0928"/>
    <w:p w14:paraId="39C9803C" w14:textId="4085E7F5" w:rsidR="000C0928" w:rsidRPr="000C0928" w:rsidRDefault="001F7BAC" w:rsidP="000C0928">
      <w:r w:rsidRPr="000C0928">
        <w:rPr>
          <w:noProof/>
        </w:rPr>
        <w:drawing>
          <wp:anchor distT="0" distB="0" distL="114300" distR="114300" simplePos="0" relativeHeight="251658298" behindDoc="0" locked="0" layoutInCell="1" allowOverlap="1" wp14:anchorId="531A8DAE" wp14:editId="0CAF92E0">
            <wp:simplePos x="0" y="0"/>
            <wp:positionH relativeFrom="margin">
              <wp:align>left</wp:align>
            </wp:positionH>
            <wp:positionV relativeFrom="paragraph">
              <wp:posOffset>-29845</wp:posOffset>
            </wp:positionV>
            <wp:extent cx="3060700" cy="5423535"/>
            <wp:effectExtent l="0" t="0" r="6350" b="5715"/>
            <wp:wrapSquare wrapText="bothSides"/>
            <wp:docPr id="30" name="Picture 30" descr="C:\Users\Note\AppData\Local\Microsoft\Windows\INetCache\Content.MSO\E7F3F99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Note\AppData\Local\Microsoft\Windows\INetCache\Content.MSO\E7F3F99D.tmp"/>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60700" cy="5423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494C67" w14:textId="647B4683" w:rsidR="000C0928" w:rsidRPr="000C0928" w:rsidRDefault="000C0928" w:rsidP="000C0928"/>
    <w:p w14:paraId="5104AD49" w14:textId="77777777" w:rsidR="000C0928" w:rsidRPr="000C0928" w:rsidRDefault="000C0928" w:rsidP="000C0928"/>
    <w:p w14:paraId="3B78A742" w14:textId="5AFE50F9" w:rsidR="000C0928" w:rsidRPr="000C0928" w:rsidRDefault="000C0928" w:rsidP="000C0928"/>
    <w:p w14:paraId="1EB56260" w14:textId="7FD40B66" w:rsidR="000C0928" w:rsidRPr="000C0928" w:rsidRDefault="000C0928" w:rsidP="000C0928"/>
    <w:p w14:paraId="2F8BB6B9" w14:textId="5D460E3C" w:rsidR="000C0928" w:rsidRPr="000C0928" w:rsidRDefault="000C0928" w:rsidP="000C0928"/>
    <w:p w14:paraId="1DED9360" w14:textId="77777777" w:rsidR="000C0928" w:rsidRPr="000C0928" w:rsidRDefault="000C0928" w:rsidP="000C0928"/>
    <w:p w14:paraId="3E3B9E3F" w14:textId="1FCD32A1" w:rsidR="000C0928" w:rsidRPr="000C0928" w:rsidRDefault="000C0928" w:rsidP="000C0928"/>
    <w:p w14:paraId="10329E99" w14:textId="3045F9CA" w:rsidR="000C0928" w:rsidRPr="000C0928" w:rsidRDefault="000C0928" w:rsidP="000C0928"/>
    <w:p w14:paraId="00FB008B" w14:textId="4AED8951" w:rsidR="000C0928" w:rsidRPr="000C0928" w:rsidRDefault="000C0928" w:rsidP="000C0928"/>
    <w:p w14:paraId="38508760" w14:textId="37B81E26" w:rsidR="000C0928" w:rsidRPr="000C0928" w:rsidRDefault="000C0928" w:rsidP="000C0928"/>
    <w:p w14:paraId="04662E2B" w14:textId="77777777" w:rsidR="000C0928" w:rsidRPr="000C0928" w:rsidRDefault="000C0928" w:rsidP="000C0928"/>
    <w:p w14:paraId="5F05E0B7" w14:textId="5CB80B81" w:rsidR="000C0928" w:rsidRPr="000C0928" w:rsidRDefault="000C0928" w:rsidP="000C0928"/>
    <w:p w14:paraId="7F8AB60D" w14:textId="77777777" w:rsidR="000C0928" w:rsidRPr="000C0928" w:rsidRDefault="000C0928" w:rsidP="000C0928"/>
    <w:p w14:paraId="07770E4E" w14:textId="77777777" w:rsidR="000C0928" w:rsidRPr="000C0928" w:rsidRDefault="000C0928" w:rsidP="000C0928"/>
    <w:p w14:paraId="7D6C8A4B" w14:textId="6804F1A5" w:rsidR="000C0928" w:rsidRPr="000C0928" w:rsidRDefault="000C0928" w:rsidP="000C0928"/>
    <w:p w14:paraId="480255C8" w14:textId="77777777" w:rsidR="000C0928" w:rsidRPr="000C0928" w:rsidRDefault="000C0928" w:rsidP="000C0928"/>
    <w:p w14:paraId="1CA1C149" w14:textId="55A28D89" w:rsidR="000C0928" w:rsidRPr="000C0928" w:rsidRDefault="000C0928" w:rsidP="000C0928"/>
    <w:p w14:paraId="0480C904" w14:textId="77777777" w:rsidR="000C0928" w:rsidRPr="000C0928" w:rsidRDefault="000C0928" w:rsidP="000C0928"/>
    <w:p w14:paraId="5BAC5A78" w14:textId="2ADFDC8D" w:rsidR="000C0928" w:rsidRPr="000C0928" w:rsidRDefault="000C0928" w:rsidP="000C0928"/>
    <w:p w14:paraId="7E179A63" w14:textId="1E52F74C" w:rsidR="000C0928" w:rsidRPr="000C0928" w:rsidRDefault="000C0928" w:rsidP="000C0928"/>
    <w:p w14:paraId="6A8ABE46" w14:textId="30CED1B1" w:rsidR="000C0928" w:rsidRPr="000C0928" w:rsidRDefault="000C0928" w:rsidP="000C0928"/>
    <w:p w14:paraId="67B27C70" w14:textId="644ED961" w:rsidR="000C0928" w:rsidRPr="000C0928" w:rsidRDefault="000C0928" w:rsidP="000C0928"/>
    <w:p w14:paraId="455CBBF0" w14:textId="6A423C86" w:rsidR="000C0928" w:rsidRPr="000C0928" w:rsidRDefault="000C0928" w:rsidP="000C0928"/>
    <w:p w14:paraId="11A2CB92" w14:textId="77777777" w:rsidR="000C0928" w:rsidRPr="000C0928" w:rsidRDefault="000C0928" w:rsidP="000C0928"/>
    <w:p w14:paraId="2D684A4D" w14:textId="77777777" w:rsidR="000C0928" w:rsidRPr="000C0928" w:rsidRDefault="000C0928" w:rsidP="000C0928"/>
    <w:p w14:paraId="14F73089" w14:textId="77777777" w:rsidR="000C0928" w:rsidRPr="000C0928" w:rsidRDefault="000C0928" w:rsidP="000C0928"/>
    <w:p w14:paraId="4732CC3F" w14:textId="0CF176DE" w:rsidR="00672FEE" w:rsidRDefault="00672FEE" w:rsidP="00672FEE"/>
    <w:p w14:paraId="2669DAFF" w14:textId="460332E4" w:rsidR="0074361F" w:rsidRDefault="0074361F" w:rsidP="00672FEE"/>
    <w:p w14:paraId="03C42EE5" w14:textId="1847C768" w:rsidR="0074361F" w:rsidRDefault="0074361F" w:rsidP="00672FEE"/>
    <w:p w14:paraId="14B9ADCF" w14:textId="324DAD8D" w:rsidR="0074361F" w:rsidRDefault="0074361F" w:rsidP="00672FEE"/>
    <w:p w14:paraId="6907BB68" w14:textId="68AD8608" w:rsidR="0074361F" w:rsidRDefault="0074361F" w:rsidP="00672FEE"/>
    <w:p w14:paraId="68C13D0E" w14:textId="77777777" w:rsidR="0070088E" w:rsidRDefault="0070088E" w:rsidP="00672FEE"/>
    <w:p w14:paraId="60754CB9" w14:textId="5C25351D" w:rsidR="0074361F" w:rsidRDefault="00033FDF" w:rsidP="00143D64">
      <w:pPr>
        <w:pStyle w:val="AppendixTitle1"/>
      </w:pPr>
      <w:bookmarkStart w:id="246" w:name="_Ref7914049"/>
      <w:bookmarkStart w:id="247" w:name="_Ref7998147"/>
      <w:bookmarkStart w:id="248" w:name="_Toc8357894"/>
      <w:r>
        <w:lastRenderedPageBreak/>
        <w:t xml:space="preserve">-  </w:t>
      </w:r>
      <w:r w:rsidR="00C856A0">
        <w:t>Artefact</w:t>
      </w:r>
      <w:bookmarkEnd w:id="246"/>
      <w:r w:rsidR="002B723F">
        <w:t xml:space="preserve"> Screenshots</w:t>
      </w:r>
      <w:bookmarkEnd w:id="247"/>
      <w:bookmarkEnd w:id="248"/>
    </w:p>
    <w:p w14:paraId="694C8B37" w14:textId="2C97FB24" w:rsidR="00143D64" w:rsidRDefault="00D078B9" w:rsidP="006F5278">
      <w:pPr>
        <w:pStyle w:val="AppendixSubtitle"/>
      </w:pPr>
      <w:r w:rsidRPr="00D078B9">
        <w:t>Web App</w:t>
      </w:r>
    </w:p>
    <w:p w14:paraId="5D8A6380" w14:textId="77777777" w:rsidR="00D078B9" w:rsidRDefault="00D078B9" w:rsidP="006F5278">
      <w:pPr>
        <w:pStyle w:val="AppendixSubtitle"/>
      </w:pPr>
    </w:p>
    <w:p w14:paraId="05BBF4AD" w14:textId="535437AF" w:rsidR="003F2F80" w:rsidRDefault="009872B6" w:rsidP="003F2F80">
      <w:r>
        <w:rPr>
          <w:noProof/>
        </w:rPr>
        <w:drawing>
          <wp:inline distT="0" distB="0" distL="0" distR="0" wp14:anchorId="705F5CBC" wp14:editId="757B2000">
            <wp:extent cx="6120130" cy="2994660"/>
            <wp:effectExtent l="19050" t="19050" r="13970" b="152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0130" cy="2994660"/>
                    </a:xfrm>
                    <a:prstGeom prst="rect">
                      <a:avLst/>
                    </a:prstGeom>
                    <a:ln>
                      <a:solidFill>
                        <a:schemeClr val="bg1">
                          <a:lumMod val="85000"/>
                        </a:schemeClr>
                      </a:solidFill>
                    </a:ln>
                  </pic:spPr>
                </pic:pic>
              </a:graphicData>
            </a:graphic>
          </wp:inline>
        </w:drawing>
      </w:r>
    </w:p>
    <w:p w14:paraId="60E91036" w14:textId="681FC713" w:rsidR="009872B6" w:rsidRDefault="009872B6" w:rsidP="003F2F80"/>
    <w:p w14:paraId="26250D7A" w14:textId="7682D889" w:rsidR="009872B6" w:rsidRDefault="009872B6" w:rsidP="003F2F80"/>
    <w:p w14:paraId="14B9EA19" w14:textId="30A39800" w:rsidR="009872B6" w:rsidRDefault="009872B6" w:rsidP="003F2F80"/>
    <w:p w14:paraId="0F0B0A80" w14:textId="359E8374" w:rsidR="00873B43" w:rsidRDefault="00873B43" w:rsidP="003F2F80"/>
    <w:p w14:paraId="1D25C066" w14:textId="4C52D8EE" w:rsidR="00873B43" w:rsidRDefault="00873B43" w:rsidP="003F2F80"/>
    <w:p w14:paraId="2158EE11" w14:textId="77777777" w:rsidR="00873B43" w:rsidRPr="003F2F80" w:rsidRDefault="00873B43" w:rsidP="003F2F80"/>
    <w:p w14:paraId="02560450" w14:textId="50AF22BE" w:rsidR="003F2F80" w:rsidRPr="003F2F80" w:rsidRDefault="00E2785B" w:rsidP="003F2F80">
      <w:r>
        <w:rPr>
          <w:noProof/>
        </w:rPr>
        <w:drawing>
          <wp:inline distT="0" distB="0" distL="0" distR="0" wp14:anchorId="69D4B52D" wp14:editId="70DB8E0C">
            <wp:extent cx="6120130" cy="2991485"/>
            <wp:effectExtent l="19050" t="19050" r="13970" b="184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20130" cy="2991485"/>
                    </a:xfrm>
                    <a:prstGeom prst="rect">
                      <a:avLst/>
                    </a:prstGeom>
                    <a:ln>
                      <a:solidFill>
                        <a:schemeClr val="bg1">
                          <a:lumMod val="85000"/>
                        </a:schemeClr>
                      </a:solidFill>
                    </a:ln>
                  </pic:spPr>
                </pic:pic>
              </a:graphicData>
            </a:graphic>
          </wp:inline>
        </w:drawing>
      </w:r>
    </w:p>
    <w:p w14:paraId="6FD35283" w14:textId="19115923" w:rsidR="003F2F80" w:rsidRPr="003F2F80" w:rsidRDefault="003F2F80" w:rsidP="003F2F80"/>
    <w:p w14:paraId="49955CC5" w14:textId="0214CF3B" w:rsidR="003F2F80" w:rsidRPr="003F2F80" w:rsidRDefault="003F2F80" w:rsidP="003F2F80"/>
    <w:p w14:paraId="735EBFDB" w14:textId="2FA24245" w:rsidR="003F2F80" w:rsidRDefault="003F2F80" w:rsidP="003F2F80"/>
    <w:p w14:paraId="7ED51E3D" w14:textId="50F60DCF" w:rsidR="003F0CC6" w:rsidRDefault="003F0CC6" w:rsidP="003F2F80"/>
    <w:p w14:paraId="0A7C9D96" w14:textId="610E47B2" w:rsidR="003F0CC6" w:rsidRDefault="003F0CC6" w:rsidP="003F2F80"/>
    <w:p w14:paraId="7BE16D39" w14:textId="122823B0" w:rsidR="00FF1528" w:rsidRDefault="00FF1528" w:rsidP="003F2F80"/>
    <w:p w14:paraId="28EDD3B5" w14:textId="46DF8625" w:rsidR="00FF1528" w:rsidRDefault="00FF1528" w:rsidP="003F2F80"/>
    <w:p w14:paraId="082A068C" w14:textId="1172E9D3" w:rsidR="00FF1528" w:rsidRDefault="00FF1528" w:rsidP="003F2F80"/>
    <w:p w14:paraId="00810405" w14:textId="7083E86A" w:rsidR="00FF1528" w:rsidRDefault="00FF1528" w:rsidP="003F2F80"/>
    <w:p w14:paraId="0F7817FC" w14:textId="0D3CC5BD" w:rsidR="00FF1528" w:rsidRDefault="00FF1528" w:rsidP="003F2F80"/>
    <w:p w14:paraId="6F7A970F" w14:textId="4D020B84" w:rsidR="00FF1528" w:rsidRDefault="00FF1528" w:rsidP="003F2F80"/>
    <w:p w14:paraId="0FB7EAA3" w14:textId="1DB132CD" w:rsidR="003F0CC6" w:rsidRDefault="003F0CC6" w:rsidP="003F2F80"/>
    <w:p w14:paraId="31F6B62B" w14:textId="60B76556" w:rsidR="003F0CC6" w:rsidRDefault="003F0CC6" w:rsidP="003F2F80"/>
    <w:p w14:paraId="76B78CA6" w14:textId="7A9BB888" w:rsidR="003F0CC6" w:rsidRDefault="003F0CC6" w:rsidP="003F2F80"/>
    <w:p w14:paraId="4F49D8D0" w14:textId="77777777" w:rsidR="00FF1528" w:rsidRDefault="00FF1528" w:rsidP="00FF1528">
      <w:r>
        <w:rPr>
          <w:noProof/>
        </w:rPr>
        <w:drawing>
          <wp:anchor distT="0" distB="0" distL="114300" distR="114300" simplePos="0" relativeHeight="251658248" behindDoc="0" locked="0" layoutInCell="1" allowOverlap="1" wp14:anchorId="218040A5" wp14:editId="55E9B082">
            <wp:simplePos x="0" y="0"/>
            <wp:positionH relativeFrom="margin">
              <wp:posOffset>3764280</wp:posOffset>
            </wp:positionH>
            <wp:positionV relativeFrom="paragraph">
              <wp:posOffset>18415</wp:posOffset>
            </wp:positionV>
            <wp:extent cx="2143125" cy="5979795"/>
            <wp:effectExtent l="0" t="0" r="9525" b="1905"/>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1" b="26262"/>
                    <a:stretch/>
                  </pic:blipFill>
                  <pic:spPr bwMode="auto">
                    <a:xfrm>
                      <a:off x="0" y="0"/>
                      <a:ext cx="2143125" cy="5979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3348F46" wp14:editId="01255D59">
            <wp:extent cx="2148180" cy="5965372"/>
            <wp:effectExtent l="0" t="0" r="508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25948"/>
                    <a:stretch/>
                  </pic:blipFill>
                  <pic:spPr bwMode="auto">
                    <a:xfrm>
                      <a:off x="0" y="0"/>
                      <a:ext cx="2152741" cy="5978038"/>
                    </a:xfrm>
                    <a:prstGeom prst="rect">
                      <a:avLst/>
                    </a:prstGeom>
                    <a:ln>
                      <a:noFill/>
                    </a:ln>
                    <a:extLst>
                      <a:ext uri="{53640926-AAD7-44D8-BBD7-CCE9431645EC}">
                        <a14:shadowObscured xmlns:a14="http://schemas.microsoft.com/office/drawing/2010/main"/>
                      </a:ext>
                    </a:extLst>
                  </pic:spPr>
                </pic:pic>
              </a:graphicData>
            </a:graphic>
          </wp:inline>
        </w:drawing>
      </w:r>
    </w:p>
    <w:p w14:paraId="5F0F86FE" w14:textId="10BB8828" w:rsidR="00FF1528" w:rsidRPr="00E23EE9" w:rsidRDefault="00315EA5" w:rsidP="00FF1528">
      <w:r>
        <w:rPr>
          <w:noProof/>
        </w:rPr>
        <mc:AlternateContent>
          <mc:Choice Requires="wps">
            <w:drawing>
              <wp:anchor distT="45720" distB="45720" distL="114300" distR="114300" simplePos="0" relativeHeight="251658290" behindDoc="0" locked="0" layoutInCell="1" allowOverlap="1" wp14:anchorId="6D530A20" wp14:editId="67ECE14E">
                <wp:simplePos x="0" y="0"/>
                <wp:positionH relativeFrom="margin">
                  <wp:align>left</wp:align>
                </wp:positionH>
                <wp:positionV relativeFrom="paragraph">
                  <wp:posOffset>89535</wp:posOffset>
                </wp:positionV>
                <wp:extent cx="2187575" cy="1404620"/>
                <wp:effectExtent l="0" t="0" r="3175"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7575" cy="1404620"/>
                        </a:xfrm>
                        <a:prstGeom prst="rect">
                          <a:avLst/>
                        </a:prstGeom>
                        <a:solidFill>
                          <a:srgbClr val="FFFFFF"/>
                        </a:solidFill>
                        <a:ln w="9525">
                          <a:noFill/>
                          <a:miter lim="800000"/>
                          <a:headEnd/>
                          <a:tailEnd/>
                        </a:ln>
                      </wps:spPr>
                      <wps:txbx>
                        <w:txbxContent>
                          <w:p w14:paraId="0B3D24F3" w14:textId="43E9C56E" w:rsidR="00315EA5" w:rsidRDefault="000168DB">
                            <w:r>
                              <w:t>The navbar for normal us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D530A20" id="_x0000_t202" coordsize="21600,21600" o:spt="202" path="m,l,21600r21600,l21600,xe">
                <v:stroke joinstyle="miter"/>
                <v:path gradientshapeok="t" o:connecttype="rect"/>
              </v:shapetype>
              <v:shape id="Text Box 2" o:spid="_x0000_s1026" type="#_x0000_t202" style="position:absolute;margin-left:0;margin-top:7.05pt;width:172.25pt;height:110.6pt;z-index:25165829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" stroked="f">
                <v:textbox style="mso-fit-shape-to-text:t">
                  <w:txbxContent>
                    <w:p w14:paraId="0B3D24F3" w14:textId="43E9C56E" w:rsidR="00315EA5" w:rsidRDefault="000168DB">
                      <w:r>
                        <w:t>The navbar for normal users</w:t>
                      </w:r>
                    </w:p>
                  </w:txbxContent>
                </v:textbox>
                <w10:wrap type="square" anchorx="margin"/>
              </v:shape>
            </w:pict>
          </mc:Fallback>
        </mc:AlternateContent>
      </w:r>
    </w:p>
    <w:p w14:paraId="71BA9989" w14:textId="05632E04" w:rsidR="00FF1528" w:rsidRPr="00E23EE9" w:rsidRDefault="00F969F7" w:rsidP="00FF1528">
      <w:r>
        <w:rPr>
          <w:noProof/>
        </w:rPr>
        <mc:AlternateContent>
          <mc:Choice Requires="wps">
            <w:drawing>
              <wp:anchor distT="45720" distB="45720" distL="114300" distR="114300" simplePos="0" relativeHeight="251658291" behindDoc="0" locked="0" layoutInCell="1" allowOverlap="1" wp14:anchorId="3618C9F9" wp14:editId="1EC7F8A2">
                <wp:simplePos x="0" y="0"/>
                <wp:positionH relativeFrom="margin">
                  <wp:posOffset>4025991</wp:posOffset>
                </wp:positionH>
                <wp:positionV relativeFrom="paragraph">
                  <wp:posOffset>5080</wp:posOffset>
                </wp:positionV>
                <wp:extent cx="1621790" cy="238760"/>
                <wp:effectExtent l="0" t="0" r="0" b="889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1790" cy="238760"/>
                        </a:xfrm>
                        <a:prstGeom prst="rect">
                          <a:avLst/>
                        </a:prstGeom>
                        <a:solidFill>
                          <a:srgbClr val="FFFFFF"/>
                        </a:solidFill>
                        <a:ln w="9525">
                          <a:noFill/>
                          <a:miter lim="800000"/>
                          <a:headEnd/>
                          <a:tailEnd/>
                        </a:ln>
                      </wps:spPr>
                      <wps:txbx>
                        <w:txbxContent>
                          <w:p w14:paraId="36BA77B9" w14:textId="6C1BE53F" w:rsidR="00F969F7" w:rsidRDefault="00F969F7" w:rsidP="00F969F7">
                            <w:r>
                              <w:t xml:space="preserve">The navbar </w:t>
                            </w:r>
                            <w:r w:rsidR="000168DB">
                              <w:t xml:space="preserve">for admi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8C9F9" id="_x0000_s1027" type="#_x0000_t202" style="position:absolute;margin-left:317pt;margin-top:.4pt;width:127.7pt;height:18.8pt;z-index:25165829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" stroked="f">
                <v:textbox>
                  <w:txbxContent>
                    <w:p w14:paraId="36BA77B9" w14:textId="6C1BE53F" w:rsidR="00F969F7" w:rsidRDefault="00F969F7" w:rsidP="00F969F7">
                      <w:r>
                        <w:t xml:space="preserve">The navbar </w:t>
                      </w:r>
                      <w:r w:rsidR="000168DB">
                        <w:t xml:space="preserve">for admins </w:t>
                      </w:r>
                    </w:p>
                  </w:txbxContent>
                </v:textbox>
                <w10:wrap type="square" anchorx="margin"/>
              </v:shape>
            </w:pict>
          </mc:Fallback>
        </mc:AlternateContent>
      </w:r>
    </w:p>
    <w:p w14:paraId="1EA0FFC1" w14:textId="1F0615A3" w:rsidR="00FF1528" w:rsidRDefault="00FF1528" w:rsidP="00FF1528">
      <w:r>
        <w:br w:type="textWrapping" w:clear="all"/>
      </w:r>
    </w:p>
    <w:p w14:paraId="43033FE7" w14:textId="6EB75C8E" w:rsidR="003F0CC6" w:rsidRDefault="003F0CC6" w:rsidP="003F2F80"/>
    <w:p w14:paraId="51C35ED6" w14:textId="77DC935F" w:rsidR="003F2F80" w:rsidRDefault="003F2F80" w:rsidP="003F2F80"/>
    <w:p w14:paraId="640E9028" w14:textId="77777777" w:rsidR="00E2785B" w:rsidRPr="003F2F80" w:rsidRDefault="00E2785B" w:rsidP="003F2F80"/>
    <w:p w14:paraId="2BC90851" w14:textId="2EDF8D62" w:rsidR="003F2F80" w:rsidRDefault="003F2F80" w:rsidP="003F2F80"/>
    <w:p w14:paraId="513FB33B" w14:textId="13CBB4FB" w:rsidR="00FF1528" w:rsidRDefault="00FF1528" w:rsidP="003F2F80"/>
    <w:p w14:paraId="08EAACCC" w14:textId="2DF3B6A6" w:rsidR="00FF1528" w:rsidRDefault="00FF1528" w:rsidP="003F2F80"/>
    <w:p w14:paraId="79B2BC0B" w14:textId="58E4E59C" w:rsidR="00FF1528" w:rsidRDefault="00FF1528" w:rsidP="003F2F80"/>
    <w:p w14:paraId="60497600" w14:textId="7D40C027" w:rsidR="00FF1528" w:rsidRDefault="00FF1528" w:rsidP="003F2F80"/>
    <w:p w14:paraId="3818966C" w14:textId="224F89A0" w:rsidR="00FF1528" w:rsidRDefault="00FF1528" w:rsidP="003F2F80"/>
    <w:p w14:paraId="605F712D" w14:textId="4885B213" w:rsidR="00FF1528" w:rsidRDefault="00FF1528" w:rsidP="003F2F80"/>
    <w:p w14:paraId="41BA165A" w14:textId="1AF84481" w:rsidR="00FF1528" w:rsidRDefault="00FF1528" w:rsidP="003F2F80"/>
    <w:p w14:paraId="4168B91E" w14:textId="77777777" w:rsidR="00FF1528" w:rsidRDefault="00FF1528" w:rsidP="003F2F80"/>
    <w:p w14:paraId="555EA39B" w14:textId="0E0C68EE" w:rsidR="00F33D27" w:rsidRDefault="003F0CC6" w:rsidP="003F2F80">
      <w:r>
        <w:rPr>
          <w:noProof/>
        </w:rPr>
        <w:drawing>
          <wp:inline distT="0" distB="0" distL="0" distR="0" wp14:anchorId="0D2232C1" wp14:editId="6D90C884">
            <wp:extent cx="6120130" cy="2997835"/>
            <wp:effectExtent l="19050" t="19050" r="13970" b="12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2997835"/>
                    </a:xfrm>
                    <a:prstGeom prst="rect">
                      <a:avLst/>
                    </a:prstGeom>
                    <a:ln>
                      <a:solidFill>
                        <a:schemeClr val="bg1">
                          <a:lumMod val="85000"/>
                        </a:schemeClr>
                      </a:solidFill>
                    </a:ln>
                  </pic:spPr>
                </pic:pic>
              </a:graphicData>
            </a:graphic>
          </wp:inline>
        </w:drawing>
      </w:r>
    </w:p>
    <w:p w14:paraId="55F894E5" w14:textId="3C750A3B" w:rsidR="00F33D27" w:rsidRDefault="00F33D27" w:rsidP="003F2F80"/>
    <w:p w14:paraId="711648A1" w14:textId="7EED4876" w:rsidR="00F33D27" w:rsidRDefault="00F33D27" w:rsidP="003F2F80"/>
    <w:p w14:paraId="7001E05C" w14:textId="13090F41" w:rsidR="00F33D27" w:rsidRDefault="00F33D27" w:rsidP="003F2F80"/>
    <w:p w14:paraId="68373DCD" w14:textId="2A4ADA55" w:rsidR="00F33D27" w:rsidRDefault="00F33D27" w:rsidP="003F2F80"/>
    <w:p w14:paraId="14A6C832" w14:textId="5D5AED6B" w:rsidR="00F33D27" w:rsidRDefault="00F33D27" w:rsidP="003F2F80"/>
    <w:p w14:paraId="0453181D" w14:textId="02D0B5C7" w:rsidR="00F33D27" w:rsidRDefault="00F33D27" w:rsidP="003F2F80"/>
    <w:p w14:paraId="1BDA5156" w14:textId="216F1302" w:rsidR="00F33D27" w:rsidRDefault="00F33D27" w:rsidP="003F2F80"/>
    <w:p w14:paraId="3D38F823" w14:textId="4D942A56" w:rsidR="00F33D27" w:rsidRDefault="00F33D27" w:rsidP="003F2F80"/>
    <w:p w14:paraId="4828F3FE" w14:textId="66252D70" w:rsidR="00F33D27" w:rsidRDefault="00F33D27" w:rsidP="003F2F80"/>
    <w:p w14:paraId="3B4D1D8B" w14:textId="035F274D" w:rsidR="00F33D27" w:rsidRDefault="00AE0637" w:rsidP="003F2F80">
      <w:r>
        <w:rPr>
          <w:noProof/>
        </w:rPr>
        <w:drawing>
          <wp:inline distT="0" distB="0" distL="0" distR="0" wp14:anchorId="747369A5" wp14:editId="12484BFF">
            <wp:extent cx="6120130" cy="2994660"/>
            <wp:effectExtent l="19050" t="19050" r="13970" b="152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120130" cy="2994660"/>
                    </a:xfrm>
                    <a:prstGeom prst="rect">
                      <a:avLst/>
                    </a:prstGeom>
                    <a:ln>
                      <a:solidFill>
                        <a:schemeClr val="bg1">
                          <a:lumMod val="85000"/>
                        </a:schemeClr>
                      </a:solidFill>
                    </a:ln>
                  </pic:spPr>
                </pic:pic>
              </a:graphicData>
            </a:graphic>
          </wp:inline>
        </w:drawing>
      </w:r>
    </w:p>
    <w:p w14:paraId="18917F3C" w14:textId="20CAD94C" w:rsidR="004F11A1" w:rsidRDefault="004F11A1" w:rsidP="002E1247"/>
    <w:p w14:paraId="20FEEA70" w14:textId="6E749C82" w:rsidR="000D4BB9" w:rsidRPr="000D4BB9" w:rsidRDefault="000D4BB9" w:rsidP="000D4BB9"/>
    <w:p w14:paraId="0AA50E8E" w14:textId="792C23A4" w:rsidR="000D4BB9" w:rsidRPr="000D4BB9" w:rsidRDefault="000D4BB9" w:rsidP="000D4BB9"/>
    <w:p w14:paraId="2D60446A" w14:textId="77777777" w:rsidR="000D4BB9" w:rsidRPr="000D4BB9" w:rsidRDefault="000D4BB9" w:rsidP="000D4BB9"/>
    <w:p w14:paraId="67762D0D" w14:textId="77777777" w:rsidR="000D4BB9" w:rsidRPr="000D4BB9" w:rsidRDefault="000D4BB9" w:rsidP="003F2F80">
      <w:pPr>
        <w:ind w:firstLine="720"/>
      </w:pPr>
    </w:p>
    <w:p w14:paraId="535A05BC" w14:textId="3F9AF28F" w:rsidR="000D4BB9" w:rsidRPr="000D4BB9" w:rsidRDefault="000D4BB9" w:rsidP="000D4BB9"/>
    <w:p w14:paraId="36583C0E" w14:textId="7204B256" w:rsidR="000D4BB9" w:rsidRPr="000D4BB9" w:rsidRDefault="000D4BB9" w:rsidP="000D4BB9"/>
    <w:p w14:paraId="1BAB9A79" w14:textId="2151D466" w:rsidR="000D4BB9" w:rsidRPr="000D4BB9" w:rsidRDefault="000D4BB9" w:rsidP="000D4BB9"/>
    <w:p w14:paraId="5B4E089F" w14:textId="006D12C0" w:rsidR="00DE6D80" w:rsidRDefault="002E6B60" w:rsidP="00DE6D80">
      <w:r>
        <w:rPr>
          <w:noProof/>
        </w:rPr>
        <w:drawing>
          <wp:inline distT="0" distB="0" distL="0" distR="0" wp14:anchorId="4DBA0553" wp14:editId="3F7BFFAC">
            <wp:extent cx="4905375" cy="419100"/>
            <wp:effectExtent l="19050" t="19050" r="28575" b="190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05375" cy="419100"/>
                    </a:xfrm>
                    <a:prstGeom prst="rect">
                      <a:avLst/>
                    </a:prstGeom>
                    <a:ln>
                      <a:solidFill>
                        <a:schemeClr val="bg1">
                          <a:lumMod val="85000"/>
                        </a:schemeClr>
                      </a:solidFill>
                    </a:ln>
                  </pic:spPr>
                </pic:pic>
              </a:graphicData>
            </a:graphic>
          </wp:inline>
        </w:drawing>
      </w:r>
    </w:p>
    <w:p w14:paraId="7374F8E2" w14:textId="697CEB97" w:rsidR="002E6B60" w:rsidRDefault="002E6B60" w:rsidP="00DE6D80"/>
    <w:p w14:paraId="7866DE0A" w14:textId="77777777" w:rsidR="002E6B60" w:rsidRPr="00DE6D80" w:rsidRDefault="002E6B60" w:rsidP="00DE6D80"/>
    <w:p w14:paraId="14B63BE9" w14:textId="78F9EA0A" w:rsidR="000D4BB9" w:rsidRPr="000D4BB9" w:rsidRDefault="00D860EB" w:rsidP="000D4BB9">
      <w:r>
        <w:rPr>
          <w:noProof/>
        </w:rPr>
        <w:drawing>
          <wp:inline distT="0" distB="0" distL="0" distR="0" wp14:anchorId="1EB7CB2A" wp14:editId="5A9B3E20">
            <wp:extent cx="6120130" cy="3001010"/>
            <wp:effectExtent l="19050" t="19050" r="13970" b="279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3001010"/>
                    </a:xfrm>
                    <a:prstGeom prst="rect">
                      <a:avLst/>
                    </a:prstGeom>
                    <a:ln>
                      <a:solidFill>
                        <a:schemeClr val="bg1">
                          <a:lumMod val="85000"/>
                        </a:schemeClr>
                      </a:solidFill>
                    </a:ln>
                  </pic:spPr>
                </pic:pic>
              </a:graphicData>
            </a:graphic>
          </wp:inline>
        </w:drawing>
      </w:r>
    </w:p>
    <w:p w14:paraId="5D897A89" w14:textId="7E2ED22D" w:rsidR="000D4BB9" w:rsidRPr="000D4BB9" w:rsidRDefault="000D4BB9" w:rsidP="000D4BB9"/>
    <w:p w14:paraId="65420494" w14:textId="03BD514B" w:rsidR="000D4BB9" w:rsidRPr="000D4BB9" w:rsidRDefault="000D4BB9" w:rsidP="000D4BB9"/>
    <w:p w14:paraId="10E46EF5" w14:textId="26817623" w:rsidR="00DE6D80" w:rsidRDefault="00DE6D80" w:rsidP="000D4BB9"/>
    <w:p w14:paraId="4F9DDAFB" w14:textId="39A25824" w:rsidR="00DE6D80" w:rsidRDefault="00DE6D80" w:rsidP="000D4BB9"/>
    <w:p w14:paraId="241C1E58" w14:textId="65C4D176" w:rsidR="00DE6D80" w:rsidRDefault="00DE6D80" w:rsidP="000D4BB9"/>
    <w:p w14:paraId="5241C086" w14:textId="3F83A740" w:rsidR="00DE6D80" w:rsidRDefault="00DE6D80" w:rsidP="000D4BB9"/>
    <w:p w14:paraId="38B42289" w14:textId="77777777" w:rsidR="00DE6D80" w:rsidRDefault="00DE6D80" w:rsidP="000D4BB9"/>
    <w:p w14:paraId="2C9BC09A" w14:textId="0CBF4992" w:rsidR="00DE6D80" w:rsidRDefault="00DE6D80" w:rsidP="000D4BB9">
      <w:r>
        <w:rPr>
          <w:noProof/>
        </w:rPr>
        <w:drawing>
          <wp:inline distT="0" distB="0" distL="0" distR="0" wp14:anchorId="77CE00C9" wp14:editId="11EE78F8">
            <wp:extent cx="5362575" cy="419100"/>
            <wp:effectExtent l="19050" t="19050" r="28575" b="190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62575" cy="419100"/>
                    </a:xfrm>
                    <a:prstGeom prst="rect">
                      <a:avLst/>
                    </a:prstGeom>
                    <a:ln>
                      <a:solidFill>
                        <a:schemeClr val="bg1">
                          <a:lumMod val="85000"/>
                        </a:schemeClr>
                      </a:solidFill>
                    </a:ln>
                  </pic:spPr>
                </pic:pic>
              </a:graphicData>
            </a:graphic>
          </wp:inline>
        </w:drawing>
      </w:r>
    </w:p>
    <w:p w14:paraId="21761F23" w14:textId="77777777" w:rsidR="00DE6D80" w:rsidRPr="000D4BB9" w:rsidRDefault="00DE6D80" w:rsidP="000D4BB9"/>
    <w:p w14:paraId="64A2301D" w14:textId="275FFCDF" w:rsidR="000D4BB9" w:rsidRPr="000D4BB9" w:rsidRDefault="00F33D27" w:rsidP="000D4BB9">
      <w:r>
        <w:rPr>
          <w:noProof/>
        </w:rPr>
        <w:drawing>
          <wp:inline distT="0" distB="0" distL="0" distR="0" wp14:anchorId="2874B5E1" wp14:editId="78E3C022">
            <wp:extent cx="6120130" cy="3004185"/>
            <wp:effectExtent l="19050" t="19050" r="13970" b="247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3004185"/>
                    </a:xfrm>
                    <a:prstGeom prst="rect">
                      <a:avLst/>
                    </a:prstGeom>
                    <a:ln>
                      <a:solidFill>
                        <a:schemeClr val="bg1">
                          <a:lumMod val="85000"/>
                        </a:schemeClr>
                      </a:solidFill>
                    </a:ln>
                  </pic:spPr>
                </pic:pic>
              </a:graphicData>
            </a:graphic>
          </wp:inline>
        </w:drawing>
      </w:r>
    </w:p>
    <w:p w14:paraId="141A0EAA" w14:textId="46B1403D" w:rsidR="000D4BB9" w:rsidRPr="000D4BB9" w:rsidRDefault="000D4BB9" w:rsidP="000D4BB9"/>
    <w:p w14:paraId="18FA2BA5" w14:textId="7E3D6A5B" w:rsidR="000D4BB9" w:rsidRPr="000D4BB9" w:rsidRDefault="000D4BB9" w:rsidP="000D4BB9"/>
    <w:p w14:paraId="15262CC2" w14:textId="748FC027" w:rsidR="00B96D0B" w:rsidRDefault="00B96D0B" w:rsidP="000D4BB9"/>
    <w:p w14:paraId="49CB826B" w14:textId="5806E460" w:rsidR="00B96D0B" w:rsidRDefault="00B96D0B" w:rsidP="000D4BB9">
      <w:r>
        <w:rPr>
          <w:noProof/>
        </w:rPr>
        <w:drawing>
          <wp:inline distT="0" distB="0" distL="0" distR="0" wp14:anchorId="397DE75D" wp14:editId="57E4EBE4">
            <wp:extent cx="6120130" cy="274320"/>
            <wp:effectExtent l="19050" t="19050" r="13970" b="1143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0130" cy="274320"/>
                    </a:xfrm>
                    <a:prstGeom prst="rect">
                      <a:avLst/>
                    </a:prstGeom>
                    <a:ln>
                      <a:solidFill>
                        <a:schemeClr val="bg1">
                          <a:lumMod val="85000"/>
                        </a:schemeClr>
                      </a:solidFill>
                    </a:ln>
                  </pic:spPr>
                </pic:pic>
              </a:graphicData>
            </a:graphic>
          </wp:inline>
        </w:drawing>
      </w:r>
    </w:p>
    <w:p w14:paraId="1B74252C" w14:textId="68B540D5" w:rsidR="00B96D0B" w:rsidRDefault="00B96D0B" w:rsidP="000D4BB9"/>
    <w:p w14:paraId="0C852BE2" w14:textId="6BF14448" w:rsidR="00B96D0B" w:rsidRDefault="00B96D0B" w:rsidP="000D4BB9"/>
    <w:p w14:paraId="21D56D6D" w14:textId="77777777" w:rsidR="00B96D0B" w:rsidRPr="000D4BB9" w:rsidRDefault="00B96D0B" w:rsidP="000D4BB9"/>
    <w:p w14:paraId="6AB1E3A9" w14:textId="273FCFBF" w:rsidR="000D4BB9" w:rsidRPr="000D4BB9" w:rsidRDefault="009852EB" w:rsidP="000D4BB9">
      <w:r>
        <w:rPr>
          <w:noProof/>
        </w:rPr>
        <w:drawing>
          <wp:inline distT="0" distB="0" distL="0" distR="0" wp14:anchorId="56119047" wp14:editId="67681F42">
            <wp:extent cx="6120130" cy="3004185"/>
            <wp:effectExtent l="19050" t="19050" r="13970" b="2476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004185"/>
                    </a:xfrm>
                    <a:prstGeom prst="rect">
                      <a:avLst/>
                    </a:prstGeom>
                    <a:ln>
                      <a:solidFill>
                        <a:schemeClr val="bg1">
                          <a:lumMod val="85000"/>
                        </a:schemeClr>
                      </a:solidFill>
                    </a:ln>
                  </pic:spPr>
                </pic:pic>
              </a:graphicData>
            </a:graphic>
          </wp:inline>
        </w:drawing>
      </w:r>
    </w:p>
    <w:p w14:paraId="1BA4CF4C" w14:textId="1CB152EE" w:rsidR="000D4BB9" w:rsidRPr="000D4BB9" w:rsidRDefault="000D4BB9" w:rsidP="000D4BB9"/>
    <w:p w14:paraId="59C73067" w14:textId="4998C53F" w:rsidR="000D4BB9" w:rsidRPr="000D4BB9" w:rsidRDefault="000D4BB9" w:rsidP="000D4BB9"/>
    <w:p w14:paraId="04D3D5F6" w14:textId="4DC3EA33" w:rsidR="000D4BB9" w:rsidRPr="000D4BB9" w:rsidRDefault="000D4BB9" w:rsidP="000D4BB9"/>
    <w:p w14:paraId="6FFC8A54" w14:textId="4653B69F" w:rsidR="000D4BB9" w:rsidRPr="000D4BB9" w:rsidRDefault="000D4BB9" w:rsidP="000D4BB9"/>
    <w:p w14:paraId="1491C037" w14:textId="3687B847" w:rsidR="000D4BB9" w:rsidRPr="000D4BB9" w:rsidRDefault="0081526E" w:rsidP="000D4BB9">
      <w:r>
        <w:rPr>
          <w:noProof/>
        </w:rPr>
        <w:drawing>
          <wp:inline distT="0" distB="0" distL="0" distR="0" wp14:anchorId="388E7616" wp14:editId="06563E9D">
            <wp:extent cx="6120130" cy="3004185"/>
            <wp:effectExtent l="19050" t="19050" r="13970" b="2476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3004185"/>
                    </a:xfrm>
                    <a:prstGeom prst="rect">
                      <a:avLst/>
                    </a:prstGeom>
                    <a:ln>
                      <a:solidFill>
                        <a:schemeClr val="bg1">
                          <a:lumMod val="85000"/>
                        </a:schemeClr>
                      </a:solidFill>
                    </a:ln>
                  </pic:spPr>
                </pic:pic>
              </a:graphicData>
            </a:graphic>
          </wp:inline>
        </w:drawing>
      </w:r>
    </w:p>
    <w:p w14:paraId="0FB53B69" w14:textId="36B4E6CA" w:rsidR="000D4BB9" w:rsidRPr="000D4BB9" w:rsidRDefault="000D4BB9" w:rsidP="000D4BB9"/>
    <w:p w14:paraId="55069D56" w14:textId="79CED0CB" w:rsidR="000D4BB9" w:rsidRDefault="000D4BB9" w:rsidP="000D4BB9"/>
    <w:p w14:paraId="0E2CF2CF" w14:textId="6D6BBACD" w:rsidR="000D4BB9" w:rsidRPr="000D4BB9" w:rsidRDefault="000D4BB9" w:rsidP="000D4BB9"/>
    <w:p w14:paraId="58EA2EE0" w14:textId="4DE16205" w:rsidR="000D4BB9" w:rsidRDefault="000D4BB9" w:rsidP="000D4BB9"/>
    <w:p w14:paraId="5A7A27BE" w14:textId="1B537A45" w:rsidR="00D019C2" w:rsidRDefault="00D019C2" w:rsidP="000D4BB9"/>
    <w:p w14:paraId="6C865F2A" w14:textId="79FDADA3" w:rsidR="00D019C2" w:rsidRDefault="00D019C2" w:rsidP="000D4BB9"/>
    <w:p w14:paraId="13FB4F43" w14:textId="09B1C6C6" w:rsidR="00D019C2" w:rsidRDefault="00D019C2" w:rsidP="000D4BB9"/>
    <w:p w14:paraId="04235BA5" w14:textId="77777777" w:rsidR="00D019C2" w:rsidRDefault="00D019C2" w:rsidP="000D4BB9"/>
    <w:p w14:paraId="7E6884DA" w14:textId="1BB28CF2" w:rsidR="00D019C2" w:rsidRDefault="00D019C2" w:rsidP="000D4BB9">
      <w:r>
        <w:rPr>
          <w:noProof/>
        </w:rPr>
        <w:lastRenderedPageBreak/>
        <w:drawing>
          <wp:inline distT="0" distB="0" distL="0" distR="0" wp14:anchorId="2BD5EA9E" wp14:editId="5B9AE051">
            <wp:extent cx="6120130" cy="2988310"/>
            <wp:effectExtent l="19050" t="19050" r="13970" b="215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988310"/>
                    </a:xfrm>
                    <a:prstGeom prst="rect">
                      <a:avLst/>
                    </a:prstGeom>
                    <a:ln>
                      <a:solidFill>
                        <a:schemeClr val="bg1">
                          <a:lumMod val="85000"/>
                        </a:schemeClr>
                      </a:solidFill>
                    </a:ln>
                  </pic:spPr>
                </pic:pic>
              </a:graphicData>
            </a:graphic>
          </wp:inline>
        </w:drawing>
      </w:r>
    </w:p>
    <w:p w14:paraId="66F27245" w14:textId="7E169DC0" w:rsidR="000D4BB9" w:rsidRDefault="000D4BB9" w:rsidP="000D4BB9"/>
    <w:p w14:paraId="44AEC30A" w14:textId="60931CB4" w:rsidR="000D4BB9" w:rsidRDefault="000D4BB9" w:rsidP="000D4BB9"/>
    <w:p w14:paraId="06C10A53" w14:textId="36B5B8F7" w:rsidR="0005298E" w:rsidRDefault="0005298E" w:rsidP="000D4BB9"/>
    <w:p w14:paraId="7485B903" w14:textId="4917ADC3" w:rsidR="0005298E" w:rsidRDefault="0005298E" w:rsidP="000D4BB9"/>
    <w:p w14:paraId="2C71ED7B" w14:textId="29B040C8" w:rsidR="0005298E" w:rsidRDefault="0005298E" w:rsidP="000D4BB9"/>
    <w:p w14:paraId="69B1FBDD" w14:textId="6CF1902C" w:rsidR="0005298E" w:rsidRDefault="0005298E" w:rsidP="000D4BB9">
      <w:r>
        <w:rPr>
          <w:noProof/>
        </w:rPr>
        <w:drawing>
          <wp:inline distT="0" distB="0" distL="0" distR="0" wp14:anchorId="0A34DB27" wp14:editId="566D690D">
            <wp:extent cx="6120130" cy="2985135"/>
            <wp:effectExtent l="19050" t="19050" r="13970" b="247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120130" cy="2985135"/>
                    </a:xfrm>
                    <a:prstGeom prst="rect">
                      <a:avLst/>
                    </a:prstGeom>
                    <a:ln>
                      <a:solidFill>
                        <a:schemeClr val="bg1">
                          <a:lumMod val="85000"/>
                        </a:schemeClr>
                      </a:solidFill>
                    </a:ln>
                  </pic:spPr>
                </pic:pic>
              </a:graphicData>
            </a:graphic>
          </wp:inline>
        </w:drawing>
      </w:r>
    </w:p>
    <w:p w14:paraId="002F69D7" w14:textId="66B08430" w:rsidR="000D4BB9" w:rsidRDefault="000D4BB9" w:rsidP="000D4BB9"/>
    <w:p w14:paraId="1CCC22F2" w14:textId="5E655AE7" w:rsidR="001C634D" w:rsidRDefault="001C634D" w:rsidP="000D4BB9"/>
    <w:p w14:paraId="715D4A93" w14:textId="77777777" w:rsidR="001C634D" w:rsidRDefault="001C634D" w:rsidP="000D4BB9"/>
    <w:p w14:paraId="22EF6BFA" w14:textId="560E10F0" w:rsidR="000D4BB9" w:rsidRDefault="000D4BB9" w:rsidP="000D4BB9"/>
    <w:p w14:paraId="3439F398" w14:textId="2D69CEB6" w:rsidR="000D4BB9" w:rsidRDefault="000D4BB9" w:rsidP="000D4BB9"/>
    <w:p w14:paraId="0A1DC87A" w14:textId="77777777" w:rsidR="006C1B9E" w:rsidRDefault="006C1B9E" w:rsidP="000D4BB9">
      <w:pPr>
        <w:rPr>
          <w:noProof/>
        </w:rPr>
      </w:pPr>
    </w:p>
    <w:p w14:paraId="33EF63D6" w14:textId="77777777" w:rsidR="006C1B9E" w:rsidRDefault="006C1B9E" w:rsidP="000D4BB9">
      <w:pPr>
        <w:rPr>
          <w:noProof/>
        </w:rPr>
      </w:pPr>
    </w:p>
    <w:p w14:paraId="4F2BF714" w14:textId="01D5CFB4" w:rsidR="000D4BB9" w:rsidRDefault="001C634D" w:rsidP="000D4BB9">
      <w:r>
        <w:rPr>
          <w:noProof/>
        </w:rPr>
        <w:lastRenderedPageBreak/>
        <w:drawing>
          <wp:inline distT="0" distB="0" distL="0" distR="0" wp14:anchorId="507E912C" wp14:editId="58F08D4F">
            <wp:extent cx="6120130" cy="2985135"/>
            <wp:effectExtent l="19050" t="19050" r="13970" b="2476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2985135"/>
                    </a:xfrm>
                    <a:prstGeom prst="rect">
                      <a:avLst/>
                    </a:prstGeom>
                    <a:ln>
                      <a:solidFill>
                        <a:schemeClr val="bg1">
                          <a:lumMod val="85000"/>
                        </a:schemeClr>
                      </a:solidFill>
                    </a:ln>
                  </pic:spPr>
                </pic:pic>
              </a:graphicData>
            </a:graphic>
          </wp:inline>
        </w:drawing>
      </w:r>
    </w:p>
    <w:p w14:paraId="028DE065" w14:textId="17E6386C" w:rsidR="006C1B9E" w:rsidRPr="006C1B9E" w:rsidRDefault="006C1B9E" w:rsidP="006C1B9E"/>
    <w:p w14:paraId="37F4E473" w14:textId="48ECF24F" w:rsidR="006C1B9E" w:rsidRDefault="006C1B9E" w:rsidP="006C1B9E"/>
    <w:p w14:paraId="45189512" w14:textId="5B1B9B3E" w:rsidR="006C1B9E" w:rsidRDefault="006C1B9E" w:rsidP="006C1B9E"/>
    <w:p w14:paraId="4D1F9335" w14:textId="4F5F317E" w:rsidR="006C1B9E" w:rsidRDefault="006C1B9E" w:rsidP="006C1B9E"/>
    <w:p w14:paraId="11FA956E" w14:textId="55434A97" w:rsidR="006C1B9E" w:rsidRDefault="006C1B9E" w:rsidP="006C1B9E"/>
    <w:p w14:paraId="11917473" w14:textId="142D2158" w:rsidR="006C1B9E" w:rsidRDefault="006C1B9E" w:rsidP="006C1B9E"/>
    <w:p w14:paraId="2264DDF9" w14:textId="3BF8D864" w:rsidR="006C1B9E" w:rsidRDefault="006C1B9E" w:rsidP="006C1B9E">
      <w:pPr>
        <w:rPr>
          <w:noProof/>
        </w:rPr>
      </w:pPr>
      <w:r>
        <w:rPr>
          <w:noProof/>
        </w:rPr>
        <w:drawing>
          <wp:inline distT="0" distB="0" distL="0" distR="0" wp14:anchorId="6D211664" wp14:editId="344220D2">
            <wp:extent cx="6120130" cy="3001010"/>
            <wp:effectExtent l="19050" t="19050" r="13970" b="279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3001010"/>
                    </a:xfrm>
                    <a:prstGeom prst="rect">
                      <a:avLst/>
                    </a:prstGeom>
                    <a:ln>
                      <a:solidFill>
                        <a:schemeClr val="bg1">
                          <a:lumMod val="85000"/>
                        </a:schemeClr>
                      </a:solidFill>
                    </a:ln>
                  </pic:spPr>
                </pic:pic>
              </a:graphicData>
            </a:graphic>
          </wp:inline>
        </w:drawing>
      </w:r>
    </w:p>
    <w:p w14:paraId="54923969" w14:textId="08B15D1F" w:rsidR="00BB1A01" w:rsidRPr="00BB1A01" w:rsidRDefault="00BB1A01" w:rsidP="00BB1A01"/>
    <w:p w14:paraId="174E17ED" w14:textId="29F89246" w:rsidR="00BB1A01" w:rsidRPr="00BB1A01" w:rsidRDefault="00BB1A01" w:rsidP="00BB1A01"/>
    <w:p w14:paraId="40106398" w14:textId="4FC981BA" w:rsidR="00BB1A01" w:rsidRPr="00BB1A01" w:rsidRDefault="00BB1A01" w:rsidP="00BB1A01"/>
    <w:p w14:paraId="0082AFAA" w14:textId="3099C03C" w:rsidR="00BB1A01" w:rsidRDefault="00BB1A01" w:rsidP="00BB1A01">
      <w:pPr>
        <w:rPr>
          <w:noProof/>
        </w:rPr>
      </w:pPr>
    </w:p>
    <w:p w14:paraId="15708F79" w14:textId="32A10101" w:rsidR="00BB1A01" w:rsidRDefault="00BB1A01" w:rsidP="00BB1A01">
      <w:r>
        <w:rPr>
          <w:noProof/>
        </w:rPr>
        <w:lastRenderedPageBreak/>
        <w:drawing>
          <wp:inline distT="0" distB="0" distL="0" distR="0" wp14:anchorId="2228E963" wp14:editId="645975E7">
            <wp:extent cx="6120130" cy="2991485"/>
            <wp:effectExtent l="19050" t="19050" r="13970" b="184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2991485"/>
                    </a:xfrm>
                    <a:prstGeom prst="rect">
                      <a:avLst/>
                    </a:prstGeom>
                    <a:ln>
                      <a:solidFill>
                        <a:schemeClr val="bg1">
                          <a:lumMod val="85000"/>
                        </a:schemeClr>
                      </a:solidFill>
                    </a:ln>
                  </pic:spPr>
                </pic:pic>
              </a:graphicData>
            </a:graphic>
          </wp:inline>
        </w:drawing>
      </w:r>
    </w:p>
    <w:p w14:paraId="65B049F2" w14:textId="3711A6CD" w:rsidR="00362C43" w:rsidRDefault="00362C43" w:rsidP="00BB1A01"/>
    <w:p w14:paraId="3B38D0CD" w14:textId="0DAF2982" w:rsidR="00362C43" w:rsidRDefault="00362C43" w:rsidP="00BB1A01"/>
    <w:p w14:paraId="13D81C52" w14:textId="64C34330" w:rsidR="00362C43" w:rsidRDefault="00362C43" w:rsidP="00BB1A01"/>
    <w:p w14:paraId="31F57AA1" w14:textId="316E456F" w:rsidR="00362C43" w:rsidRDefault="00362C43" w:rsidP="00BB1A01"/>
    <w:p w14:paraId="1CFCAF05" w14:textId="24D301F3" w:rsidR="00362C43" w:rsidRDefault="00362C43" w:rsidP="00BB1A01"/>
    <w:p w14:paraId="4DFE846B" w14:textId="382ADF1A" w:rsidR="00362C43" w:rsidRDefault="00362C43" w:rsidP="00BB1A01"/>
    <w:p w14:paraId="5826B3DD" w14:textId="71717FFE" w:rsidR="00362C43" w:rsidRDefault="00362C43" w:rsidP="00BB1A01">
      <w:r>
        <w:rPr>
          <w:noProof/>
        </w:rPr>
        <w:drawing>
          <wp:inline distT="0" distB="0" distL="0" distR="0" wp14:anchorId="29F16E56" wp14:editId="259C2F6F">
            <wp:extent cx="6120130" cy="3007360"/>
            <wp:effectExtent l="19050" t="19050" r="13970" b="215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007360"/>
                    </a:xfrm>
                    <a:prstGeom prst="rect">
                      <a:avLst/>
                    </a:prstGeom>
                    <a:ln>
                      <a:solidFill>
                        <a:schemeClr val="bg1">
                          <a:lumMod val="85000"/>
                        </a:schemeClr>
                      </a:solidFill>
                    </a:ln>
                  </pic:spPr>
                </pic:pic>
              </a:graphicData>
            </a:graphic>
          </wp:inline>
        </w:drawing>
      </w:r>
    </w:p>
    <w:p w14:paraId="2A48204C" w14:textId="2C0BC22D" w:rsidR="00482A4F" w:rsidRPr="00482A4F" w:rsidRDefault="00482A4F" w:rsidP="00482A4F"/>
    <w:p w14:paraId="5A250586" w14:textId="5951C2F7" w:rsidR="00482A4F" w:rsidRPr="00482A4F" w:rsidRDefault="00482A4F" w:rsidP="00482A4F"/>
    <w:p w14:paraId="30B15D0A" w14:textId="1F4B2446" w:rsidR="00482A4F" w:rsidRPr="00482A4F" w:rsidRDefault="00482A4F" w:rsidP="00482A4F"/>
    <w:p w14:paraId="20BB4A87" w14:textId="4C26E041" w:rsidR="00482A4F" w:rsidRPr="00482A4F" w:rsidRDefault="00482A4F" w:rsidP="00482A4F"/>
    <w:p w14:paraId="0A75F4D5" w14:textId="2AD8B5A0" w:rsidR="00482A4F" w:rsidRPr="00482A4F" w:rsidRDefault="00482A4F" w:rsidP="00482A4F"/>
    <w:p w14:paraId="56BC7DE3" w14:textId="1836413D" w:rsidR="00D078B9" w:rsidRDefault="00D078B9" w:rsidP="00482A4F"/>
    <w:p w14:paraId="7471777B" w14:textId="40019DF9" w:rsidR="00D078B9" w:rsidRDefault="00D078B9" w:rsidP="00482A4F"/>
    <w:p w14:paraId="19162FB4" w14:textId="0330C27E" w:rsidR="00D078B9" w:rsidRDefault="00D078B9" w:rsidP="00482A4F"/>
    <w:p w14:paraId="00A214CC" w14:textId="6504925A" w:rsidR="00D078B9" w:rsidRDefault="00D078B9" w:rsidP="00482A4F"/>
    <w:p w14:paraId="7B6F7907" w14:textId="7E82F5AE" w:rsidR="00D078B9" w:rsidRDefault="00D078B9" w:rsidP="00482A4F"/>
    <w:p w14:paraId="01180309" w14:textId="77777777" w:rsidR="00D078B9" w:rsidRPr="00482A4F" w:rsidRDefault="00D078B9" w:rsidP="00482A4F"/>
    <w:p w14:paraId="504990B1" w14:textId="2122D3CA" w:rsidR="00482A4F" w:rsidRDefault="00482A4F" w:rsidP="00482A4F"/>
    <w:p w14:paraId="5023A70D" w14:textId="77777777" w:rsidR="003F74EB" w:rsidRDefault="003F74EB" w:rsidP="00482A4F"/>
    <w:p w14:paraId="1C24CA8F" w14:textId="11391643" w:rsidR="00482A4F" w:rsidRDefault="00482A4F" w:rsidP="006F5278">
      <w:pPr>
        <w:pStyle w:val="AppendixSubtitle"/>
      </w:pPr>
      <w:r>
        <w:t>Chrome Extension</w:t>
      </w:r>
    </w:p>
    <w:p w14:paraId="5617BF56" w14:textId="77777777" w:rsidR="00D078B9" w:rsidRPr="00D078B9" w:rsidRDefault="00D078B9" w:rsidP="00482A4F">
      <w:pPr>
        <w:rPr>
          <w:b/>
          <w:sz w:val="28"/>
        </w:rPr>
      </w:pPr>
    </w:p>
    <w:p w14:paraId="43D6959D" w14:textId="77777777" w:rsidR="00D423C3" w:rsidRDefault="00D423C3" w:rsidP="00482A4F"/>
    <w:p w14:paraId="1DBB54F2" w14:textId="467A43AD" w:rsidR="00482A4F" w:rsidRDefault="008C7FBA" w:rsidP="00482A4F">
      <w:r>
        <w:rPr>
          <w:noProof/>
        </w:rPr>
        <w:drawing>
          <wp:inline distT="0" distB="0" distL="0" distR="0" wp14:anchorId="5B832DB8" wp14:editId="7D8807D2">
            <wp:extent cx="6120130" cy="3181350"/>
            <wp:effectExtent l="19050" t="19050" r="13970" b="190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b="22554"/>
                    <a:stretch/>
                  </pic:blipFill>
                  <pic:spPr bwMode="auto">
                    <a:xfrm>
                      <a:off x="0" y="0"/>
                      <a:ext cx="6120130" cy="318135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CE400A5" w14:textId="61F98997" w:rsidR="00767358" w:rsidRDefault="00767358" w:rsidP="00482A4F"/>
    <w:p w14:paraId="3D2042EB" w14:textId="1F2C5A8B" w:rsidR="00767358" w:rsidRDefault="00767358" w:rsidP="00482A4F"/>
    <w:p w14:paraId="039A4F68" w14:textId="51E4F224" w:rsidR="00D019C2" w:rsidRDefault="00D019C2" w:rsidP="00482A4F"/>
    <w:p w14:paraId="594FEC12" w14:textId="77777777" w:rsidR="00D019C2" w:rsidRDefault="00D019C2" w:rsidP="00482A4F"/>
    <w:p w14:paraId="28CEC2EF" w14:textId="5C4F9232" w:rsidR="00767358" w:rsidRDefault="00085017" w:rsidP="00482A4F">
      <w:r>
        <w:rPr>
          <w:noProof/>
        </w:rPr>
        <w:drawing>
          <wp:inline distT="0" distB="0" distL="0" distR="0" wp14:anchorId="73A87E66" wp14:editId="5542B572">
            <wp:extent cx="6120130" cy="3476625"/>
            <wp:effectExtent l="19050" t="19050" r="13970" b="285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3476625"/>
                    </a:xfrm>
                    <a:prstGeom prst="rect">
                      <a:avLst/>
                    </a:prstGeom>
                    <a:ln>
                      <a:solidFill>
                        <a:schemeClr val="bg1">
                          <a:lumMod val="85000"/>
                        </a:schemeClr>
                      </a:solidFill>
                    </a:ln>
                  </pic:spPr>
                </pic:pic>
              </a:graphicData>
            </a:graphic>
          </wp:inline>
        </w:drawing>
      </w:r>
    </w:p>
    <w:p w14:paraId="1D8D19E3" w14:textId="4926E1C5" w:rsidR="00767358" w:rsidRDefault="00767358" w:rsidP="00482A4F"/>
    <w:p w14:paraId="73B02744" w14:textId="47DF60B3" w:rsidR="00767358" w:rsidRDefault="00767358" w:rsidP="00482A4F"/>
    <w:p w14:paraId="2C8CFD43" w14:textId="17B073F9" w:rsidR="007037E6" w:rsidRDefault="007037E6" w:rsidP="00672FEE"/>
    <w:p w14:paraId="675DC8FC" w14:textId="13F447DD" w:rsidR="007037E6" w:rsidRDefault="007037E6" w:rsidP="00672FEE"/>
    <w:p w14:paraId="1D75945F" w14:textId="42C9C4FF" w:rsidR="007037E6" w:rsidRDefault="007037E6" w:rsidP="00672FEE"/>
    <w:p w14:paraId="256D59B5" w14:textId="55EAF3CE" w:rsidR="007037E6" w:rsidRDefault="007037E6" w:rsidP="00672FEE"/>
    <w:p w14:paraId="300FF7D2" w14:textId="77777777" w:rsidR="006D74F3" w:rsidRDefault="006D74F3" w:rsidP="006D74F3">
      <w:pPr>
        <w:pStyle w:val="AppendixTitle1"/>
        <w:ind w:left="0" w:firstLine="0"/>
      </w:pPr>
      <w:bookmarkStart w:id="249" w:name="_Ref7890467"/>
      <w:bookmarkStart w:id="250" w:name="_Toc8357895"/>
      <w:r>
        <w:rPr>
          <w:rFonts w:asciiTheme="majorHAnsi" w:hAnsiTheme="majorHAnsi"/>
          <w:noProof/>
          <w:color w:val="4472C4" w:themeColor="accent1"/>
        </w:rPr>
        <w:lastRenderedPageBreak/>
        <w:drawing>
          <wp:anchor distT="0" distB="0" distL="114300" distR="114300" simplePos="0" relativeHeight="251658280" behindDoc="0" locked="0" layoutInCell="1" allowOverlap="1" wp14:anchorId="5E59B26E" wp14:editId="321F0EB6">
            <wp:simplePos x="0" y="0"/>
            <wp:positionH relativeFrom="margin">
              <wp:posOffset>-306705</wp:posOffset>
            </wp:positionH>
            <wp:positionV relativeFrom="paragraph">
              <wp:posOffset>414313</wp:posOffset>
            </wp:positionV>
            <wp:extent cx="6733429" cy="3128481"/>
            <wp:effectExtent l="0" t="0" r="0" b="0"/>
            <wp:wrapTopAndBottom/>
            <wp:docPr id="141" name="Picture 141" descr="C:\Users\Note\AppData\Local\Microsoft\Windows\INetCache\Content.MSO\11587D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ote\AppData\Local\Microsoft\Windows\INetCache\Content.MSO\11587D53.tmp"/>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733429" cy="312848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hAnsiTheme="majorHAnsi"/>
          <w:noProof/>
          <w:color w:val="4472C4" w:themeColor="accent1"/>
        </w:rPr>
        <w:t xml:space="preserve"> -  </w:t>
      </w:r>
      <w:r>
        <w:t>Overview Diagrams of New System</w:t>
      </w:r>
      <w:bookmarkEnd w:id="249"/>
      <w:bookmarkEnd w:id="250"/>
    </w:p>
    <w:p w14:paraId="6FA30A81" w14:textId="77777777" w:rsidR="006D74F3" w:rsidRPr="00EF011C" w:rsidRDefault="006D74F3" w:rsidP="006D74F3"/>
    <w:p w14:paraId="5CD6E12F" w14:textId="7DFEDDA1" w:rsidR="006D74F3" w:rsidRDefault="006D74F3" w:rsidP="006D74F3">
      <w:pPr>
        <w:pStyle w:val="Caption"/>
      </w:pPr>
      <w:bookmarkStart w:id="251" w:name="_Toc8340752"/>
      <w:r>
        <w:t xml:space="preserve">Figure </w:t>
      </w:r>
      <w:fldSimple w:instr=" SEQ Figure \* ARABIC ">
        <w:r w:rsidR="00893356">
          <w:rPr>
            <w:noProof/>
          </w:rPr>
          <w:t>52</w:t>
        </w:r>
      </w:fldSimple>
      <w:r>
        <w:t xml:space="preserve"> </w:t>
      </w:r>
      <w:r w:rsidRPr="002866C7">
        <w:t>- An overview diagram of how the new system works</w:t>
      </w:r>
      <w:bookmarkEnd w:id="251"/>
    </w:p>
    <w:p w14:paraId="3A89BEB0" w14:textId="77777777" w:rsidR="006D74F3" w:rsidRDefault="006D74F3" w:rsidP="006D74F3"/>
    <w:p w14:paraId="51652E05" w14:textId="77777777" w:rsidR="006D74F3" w:rsidRPr="00807505" w:rsidRDefault="006D74F3" w:rsidP="006D74F3">
      <w:r>
        <w:rPr>
          <w:noProof/>
        </w:rPr>
        <w:drawing>
          <wp:anchor distT="0" distB="0" distL="114300" distR="114300" simplePos="0" relativeHeight="251658281" behindDoc="0" locked="0" layoutInCell="1" allowOverlap="1" wp14:anchorId="6C843368" wp14:editId="26B50E13">
            <wp:simplePos x="0" y="0"/>
            <wp:positionH relativeFrom="margin">
              <wp:posOffset>-205105</wp:posOffset>
            </wp:positionH>
            <wp:positionV relativeFrom="paragraph">
              <wp:posOffset>179705</wp:posOffset>
            </wp:positionV>
            <wp:extent cx="6632575" cy="3263265"/>
            <wp:effectExtent l="0" t="0" r="0" b="0"/>
            <wp:wrapTopAndBottom/>
            <wp:docPr id="142" name="Picture 142" descr="C:\Users\Note\AppData\Local\Microsoft\Windows\INetCache\Content.MSO\1FB5F5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ote\AppData\Local\Microsoft\Windows\INetCache\Content.MSO\1FB5F5D9.tmp"/>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63257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A3459E" w14:textId="77777777" w:rsidR="006D74F3" w:rsidRPr="00807505" w:rsidRDefault="006D74F3" w:rsidP="006D74F3"/>
    <w:p w14:paraId="5FB28308" w14:textId="20F4776D" w:rsidR="006D74F3" w:rsidRPr="00807505" w:rsidRDefault="006D74F3" w:rsidP="006D74F3">
      <w:pPr>
        <w:pStyle w:val="Caption"/>
      </w:pPr>
      <w:bookmarkStart w:id="252" w:name="_Toc8340753"/>
      <w:r>
        <w:t xml:space="preserve">Figure </w:t>
      </w:r>
      <w:fldSimple w:instr=" SEQ Figure \* ARABIC ">
        <w:r w:rsidR="00893356">
          <w:rPr>
            <w:noProof/>
          </w:rPr>
          <w:t>53</w:t>
        </w:r>
      </w:fldSimple>
      <w:r>
        <w:t xml:space="preserve"> </w:t>
      </w:r>
      <w:r w:rsidRPr="00130B40">
        <w:t xml:space="preserve">- An overview diagram of how </w:t>
      </w:r>
      <w:r>
        <w:t>contributions are created into the new system</w:t>
      </w:r>
      <w:bookmarkEnd w:id="252"/>
    </w:p>
    <w:p w14:paraId="3198054C" w14:textId="77777777" w:rsidR="006D74F3" w:rsidRDefault="006D74F3" w:rsidP="00672FEE"/>
    <w:p w14:paraId="538ED806" w14:textId="2EA7C2C1" w:rsidR="00AC662B" w:rsidRDefault="00AC662B" w:rsidP="00AC662B">
      <w:pPr>
        <w:pStyle w:val="AppendixTitle1"/>
        <w:ind w:left="0" w:firstLine="0"/>
      </w:pPr>
      <w:bookmarkStart w:id="253" w:name="_Ref7954751"/>
      <w:bookmarkStart w:id="254" w:name="_Toc8357896"/>
      <w:r>
        <w:lastRenderedPageBreak/>
        <w:t>-  Evidence of Artefact’s cloud deployment</w:t>
      </w:r>
      <w:bookmarkEnd w:id="253"/>
      <w:bookmarkEnd w:id="254"/>
    </w:p>
    <w:p w14:paraId="74E72E31" w14:textId="4FF3CCF2" w:rsidR="00AC662B" w:rsidRPr="00AC662B" w:rsidRDefault="00AC662B" w:rsidP="00AC662B"/>
    <w:p w14:paraId="570A3A6D" w14:textId="420662B6" w:rsidR="00B021F4" w:rsidRPr="00B021F4" w:rsidRDefault="00B021F4" w:rsidP="00AC662B">
      <w:pPr>
        <w:rPr>
          <w:b/>
          <w:sz w:val="24"/>
        </w:rPr>
      </w:pPr>
      <w:r w:rsidRPr="00B021F4">
        <w:rPr>
          <w:b/>
          <w:sz w:val="24"/>
        </w:rPr>
        <w:t>Azure</w:t>
      </w:r>
    </w:p>
    <w:p w14:paraId="3D78DF71" w14:textId="25C7A78D" w:rsidR="00AC662B" w:rsidRDefault="003554B7" w:rsidP="00AC662B">
      <w:pPr>
        <w:rPr>
          <w:caps/>
          <w:kern w:val="28"/>
          <w:sz w:val="32"/>
        </w:rPr>
      </w:pPr>
      <w:r>
        <w:rPr>
          <w:noProof/>
        </w:rPr>
        <w:drawing>
          <wp:anchor distT="0" distB="0" distL="114300" distR="114300" simplePos="0" relativeHeight="251658278" behindDoc="0" locked="0" layoutInCell="1" allowOverlap="1" wp14:anchorId="77738551" wp14:editId="7EED115A">
            <wp:simplePos x="0" y="0"/>
            <wp:positionH relativeFrom="column">
              <wp:posOffset>18288</wp:posOffset>
            </wp:positionH>
            <wp:positionV relativeFrom="paragraph">
              <wp:posOffset>20066</wp:posOffset>
            </wp:positionV>
            <wp:extent cx="6120130" cy="2924810"/>
            <wp:effectExtent l="19050" t="19050" r="13970" b="27940"/>
            <wp:wrapTopAndBottom/>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120130" cy="292481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3FB9B857" w14:textId="554ED219" w:rsidR="00AC662B" w:rsidRDefault="00AC662B" w:rsidP="00AC662B"/>
    <w:p w14:paraId="4BDEE61A" w14:textId="378D09ED" w:rsidR="00E36E37" w:rsidRDefault="00E36E37" w:rsidP="00AC662B"/>
    <w:p w14:paraId="38C2918E" w14:textId="77777777" w:rsidR="00F213B6" w:rsidRDefault="00F213B6" w:rsidP="00AC662B"/>
    <w:p w14:paraId="273E07DE" w14:textId="14475423" w:rsidR="00E36E37" w:rsidRDefault="00E36E37" w:rsidP="00AC662B"/>
    <w:p w14:paraId="0F7380C2" w14:textId="1F99D0A2" w:rsidR="00E36E37" w:rsidRDefault="003769C2" w:rsidP="00AC662B">
      <w:r>
        <w:rPr>
          <w:noProof/>
        </w:rPr>
        <w:drawing>
          <wp:anchor distT="0" distB="0" distL="114300" distR="114300" simplePos="0" relativeHeight="251658279" behindDoc="0" locked="0" layoutInCell="1" allowOverlap="1" wp14:anchorId="6AE59809" wp14:editId="523ECFD9">
            <wp:simplePos x="0" y="0"/>
            <wp:positionH relativeFrom="column">
              <wp:posOffset>18288</wp:posOffset>
            </wp:positionH>
            <wp:positionV relativeFrom="paragraph">
              <wp:posOffset>24003</wp:posOffset>
            </wp:positionV>
            <wp:extent cx="6120130" cy="2925445"/>
            <wp:effectExtent l="19050" t="19050" r="13970" b="27305"/>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6120130" cy="2925445"/>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4F5C22BB" w14:textId="09043C96" w:rsidR="00E36E37" w:rsidRDefault="00E36E37" w:rsidP="00AC662B"/>
    <w:p w14:paraId="029502BD" w14:textId="6FA89C2B" w:rsidR="00E36E37" w:rsidRDefault="00E36E37" w:rsidP="00AC662B"/>
    <w:p w14:paraId="327C10A3" w14:textId="6C9EEEEC" w:rsidR="00E36E37" w:rsidRDefault="00E36E37" w:rsidP="00AC662B"/>
    <w:p w14:paraId="2840CC39" w14:textId="60209A67" w:rsidR="00E36E37" w:rsidRDefault="00E36E37" w:rsidP="00AC662B"/>
    <w:p w14:paraId="5DD03EA1" w14:textId="5D5A0D03" w:rsidR="00E36E37" w:rsidRDefault="00E36E37" w:rsidP="00AC662B"/>
    <w:p w14:paraId="62B2192F" w14:textId="330FCD5C" w:rsidR="00E36E37" w:rsidRDefault="00E36E37" w:rsidP="00AC662B"/>
    <w:p w14:paraId="00461DD7" w14:textId="521BC38D" w:rsidR="00E36E37" w:rsidRDefault="00E36E37" w:rsidP="00AC662B"/>
    <w:p w14:paraId="0E29E852" w14:textId="7FD3E248" w:rsidR="00E36E37" w:rsidRDefault="00E36E37" w:rsidP="00AC662B"/>
    <w:p w14:paraId="7E9CDA17" w14:textId="4FAE3806" w:rsidR="00E36E37" w:rsidRPr="00B021F4" w:rsidRDefault="00B021F4" w:rsidP="00AC662B">
      <w:pPr>
        <w:rPr>
          <w:b/>
          <w:sz w:val="24"/>
        </w:rPr>
      </w:pPr>
      <w:r w:rsidRPr="00B021F4">
        <w:rPr>
          <w:b/>
          <w:sz w:val="24"/>
        </w:rPr>
        <w:t>Bonsai</w:t>
      </w:r>
    </w:p>
    <w:p w14:paraId="60978A8D" w14:textId="27E5FE00" w:rsidR="00E36E37" w:rsidRDefault="00E36E37" w:rsidP="00AC662B"/>
    <w:p w14:paraId="3D4E1E6A" w14:textId="03E0454C" w:rsidR="00E36E37" w:rsidRDefault="00A73719" w:rsidP="00AC662B">
      <w:r>
        <w:rPr>
          <w:noProof/>
        </w:rPr>
        <w:drawing>
          <wp:anchor distT="0" distB="0" distL="114300" distR="114300" simplePos="0" relativeHeight="251658273" behindDoc="0" locked="0" layoutInCell="1" allowOverlap="1" wp14:anchorId="62B20A31" wp14:editId="4DCF38E8">
            <wp:simplePos x="0" y="0"/>
            <wp:positionH relativeFrom="margin">
              <wp:align>left</wp:align>
            </wp:positionH>
            <wp:positionV relativeFrom="paragraph">
              <wp:posOffset>46101</wp:posOffset>
            </wp:positionV>
            <wp:extent cx="6120130" cy="960755"/>
            <wp:effectExtent l="19050" t="19050" r="13970" b="10795"/>
            <wp:wrapTopAndBottom/>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120130" cy="960755"/>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2054AE36" w14:textId="2AEFB942" w:rsidR="00E36E37" w:rsidRDefault="00E36E37" w:rsidP="00AC662B"/>
    <w:p w14:paraId="64BF76AA" w14:textId="333C5B60" w:rsidR="00E36E37" w:rsidRPr="000A4985" w:rsidRDefault="00A73719" w:rsidP="00E36E37">
      <w:r>
        <w:rPr>
          <w:noProof/>
        </w:rPr>
        <w:drawing>
          <wp:anchor distT="0" distB="0" distL="114300" distR="114300" simplePos="0" relativeHeight="251658274" behindDoc="0" locked="0" layoutInCell="1" allowOverlap="1" wp14:anchorId="72158CBB" wp14:editId="7E2C45C4">
            <wp:simplePos x="0" y="0"/>
            <wp:positionH relativeFrom="margin">
              <wp:align>left</wp:align>
            </wp:positionH>
            <wp:positionV relativeFrom="paragraph">
              <wp:posOffset>264033</wp:posOffset>
            </wp:positionV>
            <wp:extent cx="6120130" cy="2914650"/>
            <wp:effectExtent l="19050" t="19050" r="13970" b="19050"/>
            <wp:wrapTopAndBottom/>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6120130" cy="291465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20384F1F" w14:textId="5BB46966" w:rsidR="00E36E37" w:rsidRDefault="00E36E37" w:rsidP="00E36E37"/>
    <w:p w14:paraId="1B940CB3" w14:textId="4F1A22B4" w:rsidR="00A73719" w:rsidRDefault="00A73719" w:rsidP="00E36E37"/>
    <w:p w14:paraId="407EA942" w14:textId="2E48D5AA" w:rsidR="00A73719" w:rsidRDefault="00A73719" w:rsidP="00E36E37">
      <w:r>
        <w:rPr>
          <w:noProof/>
        </w:rPr>
        <w:drawing>
          <wp:anchor distT="0" distB="0" distL="114300" distR="114300" simplePos="0" relativeHeight="251658275" behindDoc="0" locked="0" layoutInCell="1" allowOverlap="1" wp14:anchorId="0F32B8AA" wp14:editId="3B39AC0E">
            <wp:simplePos x="0" y="0"/>
            <wp:positionH relativeFrom="margin">
              <wp:align>left</wp:align>
            </wp:positionH>
            <wp:positionV relativeFrom="paragraph">
              <wp:posOffset>292735</wp:posOffset>
            </wp:positionV>
            <wp:extent cx="6120130" cy="2675890"/>
            <wp:effectExtent l="19050" t="19050" r="13970" b="1016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120130" cy="267589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2B40194D" w14:textId="50442B36" w:rsidR="00E36E37" w:rsidRDefault="00E36E37" w:rsidP="00E36E37"/>
    <w:p w14:paraId="55176BEC" w14:textId="1F270688" w:rsidR="00E36E37" w:rsidRDefault="00E36E37" w:rsidP="00E36E37"/>
    <w:p w14:paraId="7E942B7A" w14:textId="3E6E7344" w:rsidR="00E36E37" w:rsidRPr="00BA4372" w:rsidRDefault="00E36E37" w:rsidP="00E36E37"/>
    <w:p w14:paraId="1554D2FF" w14:textId="77777777" w:rsidR="00E36E37" w:rsidRDefault="00E36E37" w:rsidP="00E36E37"/>
    <w:p w14:paraId="722F34DC" w14:textId="1834D594" w:rsidR="00E36E37" w:rsidRPr="00B021F4" w:rsidRDefault="00B021F4" w:rsidP="00E36E37">
      <w:pPr>
        <w:rPr>
          <w:b/>
          <w:sz w:val="24"/>
        </w:rPr>
      </w:pPr>
      <w:r w:rsidRPr="00B021F4">
        <w:rPr>
          <w:b/>
          <w:sz w:val="24"/>
        </w:rPr>
        <w:lastRenderedPageBreak/>
        <w:t>Chrome Store</w:t>
      </w:r>
    </w:p>
    <w:p w14:paraId="7E170D88" w14:textId="22EBE808" w:rsidR="00E36E37" w:rsidRDefault="00E36E37" w:rsidP="00AC662B"/>
    <w:p w14:paraId="2325416D" w14:textId="4F3133DA" w:rsidR="000A4985" w:rsidRPr="000A4985" w:rsidRDefault="00403D4E" w:rsidP="000A4985">
      <w:r>
        <w:rPr>
          <w:noProof/>
        </w:rPr>
        <w:drawing>
          <wp:anchor distT="0" distB="0" distL="114300" distR="114300" simplePos="0" relativeHeight="251658276" behindDoc="0" locked="0" layoutInCell="1" allowOverlap="1" wp14:anchorId="25F58CBA" wp14:editId="600F793B">
            <wp:simplePos x="0" y="0"/>
            <wp:positionH relativeFrom="margin">
              <wp:align>left</wp:align>
            </wp:positionH>
            <wp:positionV relativeFrom="paragraph">
              <wp:posOffset>361950</wp:posOffset>
            </wp:positionV>
            <wp:extent cx="6120130" cy="3441065"/>
            <wp:effectExtent l="19050" t="19050" r="13970" b="26035"/>
            <wp:wrapTopAndBottom/>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6120130" cy="3441065"/>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309F609C" w14:textId="61B52A8B" w:rsidR="000A4985" w:rsidRDefault="000A4985" w:rsidP="000A4985"/>
    <w:p w14:paraId="7E2DF487" w14:textId="086F6861" w:rsidR="00333B53" w:rsidRDefault="00333B53" w:rsidP="000A4985"/>
    <w:p w14:paraId="35040F81" w14:textId="77D39F87" w:rsidR="00333B53" w:rsidRDefault="00333B53" w:rsidP="000A4985"/>
    <w:p w14:paraId="0C9BEBD1" w14:textId="54B26872" w:rsidR="00333B53" w:rsidRDefault="00333B53" w:rsidP="000A4985"/>
    <w:p w14:paraId="5B5DCE1B" w14:textId="38B8C2D7" w:rsidR="00333B53" w:rsidRDefault="00333B53" w:rsidP="000A4985"/>
    <w:p w14:paraId="5EDAA1C3" w14:textId="047C9740" w:rsidR="00333B53" w:rsidRDefault="00333B53" w:rsidP="000A4985"/>
    <w:p w14:paraId="3AC32AD2" w14:textId="6C4E9972" w:rsidR="00333B53" w:rsidRDefault="00333B53" w:rsidP="000A4985"/>
    <w:p w14:paraId="1E619E7B" w14:textId="22099619" w:rsidR="00333B53" w:rsidRDefault="00333B53" w:rsidP="000A4985"/>
    <w:p w14:paraId="64D00683" w14:textId="1B96A9BB" w:rsidR="00333B53" w:rsidRDefault="00333B53" w:rsidP="000A4985"/>
    <w:p w14:paraId="7DFA321D" w14:textId="026171CF" w:rsidR="00333B53" w:rsidRDefault="00333B53" w:rsidP="000A4985"/>
    <w:p w14:paraId="6F57BBA2" w14:textId="627E6171" w:rsidR="00333B53" w:rsidRDefault="000D2E72" w:rsidP="000A4985">
      <w:r>
        <w:rPr>
          <w:noProof/>
        </w:rPr>
        <w:drawing>
          <wp:anchor distT="0" distB="0" distL="114300" distR="114300" simplePos="0" relativeHeight="251658277" behindDoc="0" locked="0" layoutInCell="1" allowOverlap="1" wp14:anchorId="256D09A3" wp14:editId="2900C54D">
            <wp:simplePos x="0" y="0"/>
            <wp:positionH relativeFrom="column">
              <wp:posOffset>18288</wp:posOffset>
            </wp:positionH>
            <wp:positionV relativeFrom="paragraph">
              <wp:posOffset>19050</wp:posOffset>
            </wp:positionV>
            <wp:extent cx="6120130" cy="947420"/>
            <wp:effectExtent l="19050" t="19050" r="13970" b="24130"/>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6120130" cy="94742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p w14:paraId="32E72470" w14:textId="686D9CF9" w:rsidR="00333B53" w:rsidRDefault="00333B53" w:rsidP="000A4985"/>
    <w:p w14:paraId="502BF6D0" w14:textId="41A87B27" w:rsidR="00333B53" w:rsidRDefault="00333B53" w:rsidP="000A4985"/>
    <w:p w14:paraId="77896F17" w14:textId="6E77C315" w:rsidR="00333B53" w:rsidRDefault="00333B53" w:rsidP="000A4985"/>
    <w:p w14:paraId="0383F50B" w14:textId="785C5693" w:rsidR="00333B53" w:rsidRDefault="00333B53" w:rsidP="000A4985"/>
    <w:p w14:paraId="09722C5C" w14:textId="7C1C68B6" w:rsidR="00333B53" w:rsidRDefault="00333B53" w:rsidP="000A4985"/>
    <w:p w14:paraId="68E9FD29" w14:textId="73A1EF39" w:rsidR="00333B53" w:rsidRDefault="00333B53" w:rsidP="000A4985"/>
    <w:p w14:paraId="26635C0A" w14:textId="4CCEA8B3" w:rsidR="00333B53" w:rsidRDefault="00333B53" w:rsidP="000A4985"/>
    <w:p w14:paraId="2F2AB64B" w14:textId="77777777" w:rsidR="00333B53" w:rsidRPr="000A4985" w:rsidRDefault="00333B53" w:rsidP="000A4985"/>
    <w:p w14:paraId="1B5212D9" w14:textId="1EE6249A" w:rsidR="007037E6" w:rsidRDefault="00033FDF" w:rsidP="007037E6">
      <w:pPr>
        <w:pStyle w:val="AppendixTitle1"/>
      </w:pPr>
      <w:bookmarkStart w:id="255" w:name="_Ref7874784"/>
      <w:bookmarkStart w:id="256" w:name="_Toc8357897"/>
      <w:r>
        <w:lastRenderedPageBreak/>
        <w:t xml:space="preserve">-  </w:t>
      </w:r>
      <w:r w:rsidR="00C856A0">
        <w:t>Full List Of Libraries Used</w:t>
      </w:r>
      <w:bookmarkEnd w:id="255"/>
      <w:bookmarkEnd w:id="256"/>
    </w:p>
    <w:p w14:paraId="36A9D677" w14:textId="77777777" w:rsidR="007037E6" w:rsidRDefault="007037E6" w:rsidP="007037E6"/>
    <w:p w14:paraId="7980B47D" w14:textId="28FD3DC4" w:rsidR="007037E6" w:rsidRPr="0058215A" w:rsidRDefault="007037E6" w:rsidP="0058215A">
      <w:pPr>
        <w:pStyle w:val="AppendixSubtitle"/>
        <w:rPr>
          <w:sz w:val="22"/>
        </w:rPr>
      </w:pPr>
      <w:r w:rsidRPr="0058215A">
        <w:rPr>
          <w:sz w:val="22"/>
        </w:rPr>
        <w:t>Backend</w:t>
      </w:r>
    </w:p>
    <w:p w14:paraId="16374E30" w14:textId="77777777" w:rsidR="00AE1A11" w:rsidRPr="0058215A" w:rsidRDefault="00AE1A11" w:rsidP="0058215A">
      <w:pPr>
        <w:pStyle w:val="AppendixSubtitle"/>
        <w:rPr>
          <w:sz w:val="22"/>
        </w:rPr>
      </w:pPr>
    </w:p>
    <w:tbl>
      <w:tblPr>
        <w:tblStyle w:val="ListTable4-Accent5"/>
        <w:tblW w:w="9776" w:type="dxa"/>
        <w:tblLook w:val="04A0" w:firstRow="1" w:lastRow="0" w:firstColumn="1" w:lastColumn="0" w:noHBand="0" w:noVBand="1"/>
      </w:tblPr>
      <w:tblGrid>
        <w:gridCol w:w="3443"/>
        <w:gridCol w:w="6333"/>
      </w:tblGrid>
      <w:tr w:rsidR="007037E6" w:rsidRPr="00234653" w14:paraId="1A668567" w14:textId="77777777" w:rsidTr="001143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7" w:type="dxa"/>
          </w:tcPr>
          <w:p w14:paraId="599905B0" w14:textId="77777777" w:rsidR="007037E6" w:rsidRPr="00234653" w:rsidRDefault="007037E6" w:rsidP="00420542">
            <w:r>
              <w:t>Library Name</w:t>
            </w:r>
          </w:p>
        </w:tc>
        <w:tc>
          <w:tcPr>
            <w:tcW w:w="6429" w:type="dxa"/>
          </w:tcPr>
          <w:p w14:paraId="576009D8" w14:textId="77777777" w:rsidR="007037E6" w:rsidRDefault="007037E6" w:rsidP="00420542">
            <w:pPr>
              <w:cnfStyle w:val="100000000000" w:firstRow="1" w:lastRow="0" w:firstColumn="0" w:lastColumn="0" w:oddVBand="0" w:evenVBand="0" w:oddHBand="0" w:evenHBand="0" w:firstRowFirstColumn="0" w:firstRowLastColumn="0" w:lastRowFirstColumn="0" w:lastRowLastColumn="0"/>
            </w:pPr>
            <w:r>
              <w:t>Purpose</w:t>
            </w:r>
          </w:p>
        </w:tc>
      </w:tr>
      <w:tr w:rsidR="007037E6" w:rsidRPr="00234653" w14:paraId="6FA6410B" w14:textId="77777777" w:rsidTr="0011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7" w:type="dxa"/>
          </w:tcPr>
          <w:p w14:paraId="6A188367" w14:textId="77777777" w:rsidR="007037E6" w:rsidRPr="00234653" w:rsidRDefault="007037E6" w:rsidP="00420542">
            <w:r w:rsidRPr="00234653">
              <w:t>AngleSharp</w:t>
            </w:r>
          </w:p>
        </w:tc>
        <w:tc>
          <w:tcPr>
            <w:tcW w:w="6429" w:type="dxa"/>
          </w:tcPr>
          <w:p w14:paraId="4C623C0B" w14:textId="2BF142E0" w:rsidR="007037E6" w:rsidRPr="00234653" w:rsidRDefault="00B021F4" w:rsidP="00420542">
            <w:pPr>
              <w:cnfStyle w:val="000000100000" w:firstRow="0" w:lastRow="0" w:firstColumn="0" w:lastColumn="0" w:oddVBand="0" w:evenVBand="0" w:oddHBand="1" w:evenHBand="0" w:firstRowFirstColumn="0" w:firstRowLastColumn="0" w:lastRowFirstColumn="0" w:lastRowLastColumn="0"/>
            </w:pPr>
            <w:r>
              <w:t>For parsing</w:t>
            </w:r>
            <w:r w:rsidR="00F357C2">
              <w:t xml:space="preserve"> the HTML document of error pages</w:t>
            </w:r>
          </w:p>
        </w:tc>
      </w:tr>
      <w:tr w:rsidR="007037E6" w:rsidRPr="00234653" w14:paraId="476F010E" w14:textId="77777777" w:rsidTr="0011435E">
        <w:tc>
          <w:tcPr>
            <w:cnfStyle w:val="001000000000" w:firstRow="0" w:lastRow="0" w:firstColumn="1" w:lastColumn="0" w:oddVBand="0" w:evenVBand="0" w:oddHBand="0" w:evenHBand="0" w:firstRowFirstColumn="0" w:firstRowLastColumn="0" w:lastRowFirstColumn="0" w:lastRowLastColumn="0"/>
            <w:tcW w:w="3347" w:type="dxa"/>
          </w:tcPr>
          <w:p w14:paraId="581A3509" w14:textId="77777777" w:rsidR="007037E6" w:rsidRPr="00234653" w:rsidRDefault="007037E6" w:rsidP="00420542">
            <w:r w:rsidRPr="00234653">
              <w:t>Humanizer</w:t>
            </w:r>
          </w:p>
        </w:tc>
        <w:tc>
          <w:tcPr>
            <w:tcW w:w="6429" w:type="dxa"/>
          </w:tcPr>
          <w:p w14:paraId="1E268953" w14:textId="6CA88F71" w:rsidR="007037E6" w:rsidRPr="00234653" w:rsidRDefault="00F357C2" w:rsidP="00420542">
            <w:pPr>
              <w:cnfStyle w:val="000000000000" w:firstRow="0" w:lastRow="0" w:firstColumn="0" w:lastColumn="0" w:oddVBand="0" w:evenVBand="0" w:oddHBand="0" w:evenHBand="0" w:firstRowFirstColumn="0" w:firstRowLastColumn="0" w:lastRowFirstColumn="0" w:lastRowLastColumn="0"/>
            </w:pPr>
            <w:r>
              <w:t>For printing objects like dates in a human readable manner</w:t>
            </w:r>
          </w:p>
        </w:tc>
      </w:tr>
      <w:tr w:rsidR="007037E6" w:rsidRPr="00234653" w14:paraId="020A25B1" w14:textId="77777777" w:rsidTr="0011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7" w:type="dxa"/>
          </w:tcPr>
          <w:p w14:paraId="08885B81" w14:textId="77777777" w:rsidR="007037E6" w:rsidRPr="00234653" w:rsidRDefault="007037E6" w:rsidP="00420542">
            <w:r w:rsidRPr="00234653">
              <w:t>AspNet.Security.OAuth.GitHub</w:t>
            </w:r>
          </w:p>
        </w:tc>
        <w:tc>
          <w:tcPr>
            <w:tcW w:w="6429" w:type="dxa"/>
          </w:tcPr>
          <w:p w14:paraId="7C2DBF20" w14:textId="2C07B2D2" w:rsidR="007037E6" w:rsidRPr="00234653" w:rsidRDefault="00F54254" w:rsidP="00420542">
            <w:pPr>
              <w:cnfStyle w:val="000000100000" w:firstRow="0" w:lastRow="0" w:firstColumn="0" w:lastColumn="0" w:oddVBand="0" w:evenVBand="0" w:oddHBand="1" w:evenHBand="0" w:firstRowFirstColumn="0" w:firstRowLastColumn="0" w:lastRowFirstColumn="0" w:lastRowLastColumn="0"/>
            </w:pPr>
            <w:r>
              <w:t xml:space="preserve">An extension for </w:t>
            </w:r>
            <w:r w:rsidR="003A3F0E">
              <w:t>configuring GitHub as an OAuth provider</w:t>
            </w:r>
          </w:p>
        </w:tc>
      </w:tr>
      <w:tr w:rsidR="007037E6" w:rsidRPr="00234653" w14:paraId="6613FB68" w14:textId="77777777" w:rsidTr="0011435E">
        <w:tc>
          <w:tcPr>
            <w:cnfStyle w:val="001000000000" w:firstRow="0" w:lastRow="0" w:firstColumn="1" w:lastColumn="0" w:oddVBand="0" w:evenVBand="0" w:oddHBand="0" w:evenHBand="0" w:firstRowFirstColumn="0" w:firstRowLastColumn="0" w:lastRowFirstColumn="0" w:lastRowLastColumn="0"/>
            <w:tcW w:w="3347" w:type="dxa"/>
          </w:tcPr>
          <w:p w14:paraId="5A549C8A" w14:textId="77777777" w:rsidR="007037E6" w:rsidRPr="00234653" w:rsidRDefault="007037E6" w:rsidP="00420542">
            <w:r w:rsidRPr="00234653">
              <w:t>Microsoft.Azure.Search</w:t>
            </w:r>
          </w:p>
        </w:tc>
        <w:tc>
          <w:tcPr>
            <w:tcW w:w="6429" w:type="dxa"/>
          </w:tcPr>
          <w:p w14:paraId="399A0DE6" w14:textId="5B663D24" w:rsidR="007037E6" w:rsidRPr="00234653" w:rsidRDefault="003A3F0E" w:rsidP="00420542">
            <w:pPr>
              <w:cnfStyle w:val="000000000000" w:firstRow="0" w:lastRow="0" w:firstColumn="0" w:lastColumn="0" w:oddVBand="0" w:evenVBand="0" w:oddHBand="0" w:evenHBand="0" w:firstRowFirstColumn="0" w:firstRowLastColumn="0" w:lastRowFirstColumn="0" w:lastRowLastColumn="0"/>
            </w:pPr>
            <w:r>
              <w:t>Library for interacting with Azure Search</w:t>
            </w:r>
          </w:p>
        </w:tc>
      </w:tr>
      <w:tr w:rsidR="007037E6" w:rsidRPr="00234653" w14:paraId="50572C5B" w14:textId="77777777" w:rsidTr="0011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7" w:type="dxa"/>
          </w:tcPr>
          <w:p w14:paraId="27A0B03B" w14:textId="77777777" w:rsidR="007037E6" w:rsidRPr="00234653" w:rsidRDefault="007037E6" w:rsidP="00420542">
            <w:r w:rsidRPr="00234653">
              <w:t>NEST</w:t>
            </w:r>
          </w:p>
        </w:tc>
        <w:tc>
          <w:tcPr>
            <w:tcW w:w="6429" w:type="dxa"/>
          </w:tcPr>
          <w:p w14:paraId="3650AF05" w14:textId="31D54CCA" w:rsidR="007037E6" w:rsidRPr="00234653" w:rsidRDefault="002950D6" w:rsidP="00420542">
            <w:pPr>
              <w:cnfStyle w:val="000000100000" w:firstRow="0" w:lastRow="0" w:firstColumn="0" w:lastColumn="0" w:oddVBand="0" w:evenVBand="0" w:oddHBand="1" w:evenHBand="0" w:firstRowFirstColumn="0" w:firstRowLastColumn="0" w:lastRowFirstColumn="0" w:lastRowLastColumn="0"/>
            </w:pPr>
            <w:r>
              <w:t xml:space="preserve">Library for </w:t>
            </w:r>
            <w:r w:rsidR="003A3F0E">
              <w:t>interacting</w:t>
            </w:r>
            <w:r>
              <w:t xml:space="preserve"> with Elastic Search</w:t>
            </w:r>
          </w:p>
        </w:tc>
      </w:tr>
      <w:tr w:rsidR="007037E6" w:rsidRPr="00234653" w14:paraId="58F3FE60" w14:textId="77777777" w:rsidTr="0011435E">
        <w:tc>
          <w:tcPr>
            <w:cnfStyle w:val="001000000000" w:firstRow="0" w:lastRow="0" w:firstColumn="1" w:lastColumn="0" w:oddVBand="0" w:evenVBand="0" w:oddHBand="0" w:evenHBand="0" w:firstRowFirstColumn="0" w:firstRowLastColumn="0" w:lastRowFirstColumn="0" w:lastRowLastColumn="0"/>
            <w:tcW w:w="3347" w:type="dxa"/>
          </w:tcPr>
          <w:p w14:paraId="3B4D7B39" w14:textId="77777777" w:rsidR="007037E6" w:rsidRPr="00234653" w:rsidRDefault="007037E6" w:rsidP="00420542">
            <w:r w:rsidRPr="00234653">
              <w:t>Newtonsoft.Json</w:t>
            </w:r>
          </w:p>
        </w:tc>
        <w:tc>
          <w:tcPr>
            <w:tcW w:w="6429" w:type="dxa"/>
          </w:tcPr>
          <w:p w14:paraId="240B1A13" w14:textId="5DBE04AF" w:rsidR="007037E6" w:rsidRPr="00234653" w:rsidRDefault="002950D6" w:rsidP="00420542">
            <w:pPr>
              <w:cnfStyle w:val="000000000000" w:firstRow="0" w:lastRow="0" w:firstColumn="0" w:lastColumn="0" w:oddVBand="0" w:evenVBand="0" w:oddHBand="0" w:evenHBand="0" w:firstRowFirstColumn="0" w:firstRowLastColumn="0" w:lastRowFirstColumn="0" w:lastRowLastColumn="0"/>
            </w:pPr>
            <w:r>
              <w:t xml:space="preserve">For serialization and deserialization of JSON </w:t>
            </w:r>
            <w:r w:rsidR="00091584">
              <w:t>data</w:t>
            </w:r>
          </w:p>
        </w:tc>
      </w:tr>
      <w:tr w:rsidR="007037E6" w:rsidRPr="00234653" w14:paraId="7F8002E3" w14:textId="77777777" w:rsidTr="0011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7" w:type="dxa"/>
          </w:tcPr>
          <w:p w14:paraId="2372A0EA" w14:textId="77777777" w:rsidR="007037E6" w:rsidRPr="00234653" w:rsidRDefault="007037E6" w:rsidP="00420542">
            <w:r w:rsidRPr="00234653">
              <w:t>NUnit</w:t>
            </w:r>
          </w:p>
        </w:tc>
        <w:tc>
          <w:tcPr>
            <w:tcW w:w="6429" w:type="dxa"/>
          </w:tcPr>
          <w:p w14:paraId="679FFB7E" w14:textId="02ED8184" w:rsidR="007037E6" w:rsidRPr="00234653" w:rsidRDefault="00091584" w:rsidP="00420542">
            <w:pPr>
              <w:cnfStyle w:val="000000100000" w:firstRow="0" w:lastRow="0" w:firstColumn="0" w:lastColumn="0" w:oddVBand="0" w:evenVBand="0" w:oddHBand="1" w:evenHBand="0" w:firstRowFirstColumn="0" w:firstRowLastColumn="0" w:lastRowFirstColumn="0" w:lastRowLastColumn="0"/>
            </w:pPr>
            <w:r>
              <w:t>Unit tests</w:t>
            </w:r>
          </w:p>
        </w:tc>
      </w:tr>
      <w:tr w:rsidR="007037E6" w:rsidRPr="00234653" w14:paraId="49684B14" w14:textId="77777777" w:rsidTr="0011435E">
        <w:tc>
          <w:tcPr>
            <w:cnfStyle w:val="001000000000" w:firstRow="0" w:lastRow="0" w:firstColumn="1" w:lastColumn="0" w:oddVBand="0" w:evenVBand="0" w:oddHBand="0" w:evenHBand="0" w:firstRowFirstColumn="0" w:firstRowLastColumn="0" w:lastRowFirstColumn="0" w:lastRowLastColumn="0"/>
            <w:tcW w:w="3347" w:type="dxa"/>
          </w:tcPr>
          <w:p w14:paraId="6CFBB0CE" w14:textId="77777777" w:rsidR="007037E6" w:rsidRPr="00234653" w:rsidRDefault="007037E6" w:rsidP="00420542">
            <w:r w:rsidRPr="00234653">
              <w:t>Sendgrid</w:t>
            </w:r>
          </w:p>
        </w:tc>
        <w:tc>
          <w:tcPr>
            <w:tcW w:w="6429" w:type="dxa"/>
          </w:tcPr>
          <w:p w14:paraId="2AF9BA2E" w14:textId="139D745A" w:rsidR="007037E6" w:rsidRPr="00234653" w:rsidRDefault="00091584" w:rsidP="00420542">
            <w:pPr>
              <w:cnfStyle w:val="000000000000" w:firstRow="0" w:lastRow="0" w:firstColumn="0" w:lastColumn="0" w:oddVBand="0" w:evenVBand="0" w:oddHBand="0" w:evenHBand="0" w:firstRowFirstColumn="0" w:firstRowLastColumn="0" w:lastRowFirstColumn="0" w:lastRowLastColumn="0"/>
            </w:pPr>
            <w:r>
              <w:t>Mailing</w:t>
            </w:r>
          </w:p>
        </w:tc>
      </w:tr>
      <w:tr w:rsidR="007037E6" w:rsidRPr="00234653" w14:paraId="332962E0" w14:textId="77777777" w:rsidTr="0011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7" w:type="dxa"/>
          </w:tcPr>
          <w:p w14:paraId="41152C56" w14:textId="77777777" w:rsidR="007037E6" w:rsidRPr="00234653" w:rsidRDefault="007037E6" w:rsidP="00420542">
            <w:r w:rsidRPr="00234653">
              <w:t>Slugify.Core</w:t>
            </w:r>
          </w:p>
        </w:tc>
        <w:tc>
          <w:tcPr>
            <w:tcW w:w="6429" w:type="dxa"/>
          </w:tcPr>
          <w:p w14:paraId="5399178D" w14:textId="71259762" w:rsidR="007037E6" w:rsidRPr="00234653" w:rsidRDefault="00091584" w:rsidP="00420542">
            <w:pPr>
              <w:cnfStyle w:val="000000100000" w:firstRow="0" w:lastRow="0" w:firstColumn="0" w:lastColumn="0" w:oddVBand="0" w:evenVBand="0" w:oddHBand="1" w:evenHBand="0" w:firstRowFirstColumn="0" w:firstRowLastColumn="0" w:lastRowFirstColumn="0" w:lastRowLastColumn="0"/>
            </w:pPr>
            <w:r>
              <w:t>For generating URL slugs</w:t>
            </w:r>
          </w:p>
        </w:tc>
      </w:tr>
      <w:tr w:rsidR="007037E6" w:rsidRPr="00234653" w14:paraId="3E23DDDC" w14:textId="77777777" w:rsidTr="0011435E">
        <w:tc>
          <w:tcPr>
            <w:cnfStyle w:val="001000000000" w:firstRow="0" w:lastRow="0" w:firstColumn="1" w:lastColumn="0" w:oddVBand="0" w:evenVBand="0" w:oddHBand="0" w:evenHBand="0" w:firstRowFirstColumn="0" w:firstRowLastColumn="0" w:lastRowFirstColumn="0" w:lastRowLastColumn="0"/>
            <w:tcW w:w="3347" w:type="dxa"/>
          </w:tcPr>
          <w:p w14:paraId="55C2FF5E" w14:textId="77777777" w:rsidR="007037E6" w:rsidRPr="00234653" w:rsidRDefault="007037E6" w:rsidP="00420542">
            <w:r>
              <w:t>Gulp</w:t>
            </w:r>
          </w:p>
        </w:tc>
        <w:tc>
          <w:tcPr>
            <w:tcW w:w="6429" w:type="dxa"/>
          </w:tcPr>
          <w:p w14:paraId="0461FC97" w14:textId="4CA97519" w:rsidR="007037E6" w:rsidRPr="00234653" w:rsidRDefault="00427534" w:rsidP="00420542">
            <w:pPr>
              <w:cnfStyle w:val="000000000000" w:firstRow="0" w:lastRow="0" w:firstColumn="0" w:lastColumn="0" w:oddVBand="0" w:evenVBand="0" w:oddHBand="0" w:evenHBand="0" w:firstRowFirstColumn="0" w:firstRowLastColumn="0" w:lastRowFirstColumn="0" w:lastRowLastColumn="0"/>
            </w:pPr>
            <w:r>
              <w:t xml:space="preserve">For simplifying the build process of </w:t>
            </w:r>
            <w:r w:rsidR="00C52154">
              <w:t>front-end</w:t>
            </w:r>
            <w:r>
              <w:t xml:space="preserve"> </w:t>
            </w:r>
            <w:r w:rsidR="00F54254">
              <w:t>scripts and styles</w:t>
            </w:r>
            <w:r w:rsidR="00091584">
              <w:t xml:space="preserve"> </w:t>
            </w:r>
          </w:p>
        </w:tc>
      </w:tr>
    </w:tbl>
    <w:p w14:paraId="010312D3" w14:textId="77777777" w:rsidR="007037E6" w:rsidRDefault="007037E6" w:rsidP="007037E6"/>
    <w:p w14:paraId="6DF5CA38" w14:textId="77777777" w:rsidR="007037E6" w:rsidRDefault="007037E6" w:rsidP="007037E6"/>
    <w:p w14:paraId="5AEE5DC1" w14:textId="62BF53F0" w:rsidR="007037E6" w:rsidRDefault="007037E6" w:rsidP="006F5278">
      <w:pPr>
        <w:pStyle w:val="AppendixSubtitle"/>
        <w:rPr>
          <w:rStyle w:val="Strong"/>
          <w:b/>
          <w:sz w:val="22"/>
        </w:rPr>
      </w:pPr>
      <w:r w:rsidRPr="0058215A">
        <w:rPr>
          <w:rStyle w:val="Strong"/>
          <w:b/>
          <w:sz w:val="22"/>
        </w:rPr>
        <w:t>Front End</w:t>
      </w:r>
    </w:p>
    <w:p w14:paraId="6104097C" w14:textId="77777777" w:rsidR="00AE1A11" w:rsidRPr="0058215A" w:rsidRDefault="00AE1A11" w:rsidP="006F5278">
      <w:pPr>
        <w:pStyle w:val="AppendixSubtitle"/>
        <w:rPr>
          <w:bCs/>
          <w:sz w:val="22"/>
        </w:rPr>
      </w:pPr>
    </w:p>
    <w:tbl>
      <w:tblPr>
        <w:tblStyle w:val="ListTable4-Accent5"/>
        <w:tblW w:w="9776" w:type="dxa"/>
        <w:tblLook w:val="04A0" w:firstRow="1" w:lastRow="0" w:firstColumn="1" w:lastColumn="0" w:noHBand="0" w:noVBand="1"/>
      </w:tblPr>
      <w:tblGrid>
        <w:gridCol w:w="3650"/>
        <w:gridCol w:w="6126"/>
      </w:tblGrid>
      <w:tr w:rsidR="007037E6" w:rsidRPr="002E1247" w14:paraId="1ECB146C" w14:textId="77777777" w:rsidTr="001143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0" w:type="dxa"/>
          </w:tcPr>
          <w:p w14:paraId="1D44EF88" w14:textId="77777777" w:rsidR="007037E6" w:rsidRPr="002E1247" w:rsidRDefault="007037E6" w:rsidP="00420542">
            <w:r>
              <w:t>Library Name</w:t>
            </w:r>
          </w:p>
        </w:tc>
        <w:tc>
          <w:tcPr>
            <w:tcW w:w="6126" w:type="dxa"/>
          </w:tcPr>
          <w:p w14:paraId="12B75881" w14:textId="77777777" w:rsidR="007037E6" w:rsidRPr="002E1247" w:rsidRDefault="007037E6" w:rsidP="00420542">
            <w:pPr>
              <w:cnfStyle w:val="100000000000" w:firstRow="1" w:lastRow="0" w:firstColumn="0" w:lastColumn="0" w:oddVBand="0" w:evenVBand="0" w:oddHBand="0" w:evenHBand="0" w:firstRowFirstColumn="0" w:firstRowLastColumn="0" w:lastRowFirstColumn="0" w:lastRowLastColumn="0"/>
            </w:pPr>
            <w:r>
              <w:t>Purpose</w:t>
            </w:r>
          </w:p>
        </w:tc>
      </w:tr>
      <w:tr w:rsidR="007037E6" w:rsidRPr="002E1247" w14:paraId="3FF6ED7D" w14:textId="77777777" w:rsidTr="0011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0" w:type="dxa"/>
          </w:tcPr>
          <w:p w14:paraId="6FDB389E" w14:textId="77777777" w:rsidR="007037E6" w:rsidRPr="002E1247" w:rsidRDefault="007037E6" w:rsidP="00420542">
            <w:r w:rsidRPr="002E1247">
              <w:t>JQuery</w:t>
            </w:r>
          </w:p>
        </w:tc>
        <w:tc>
          <w:tcPr>
            <w:tcW w:w="6126" w:type="dxa"/>
          </w:tcPr>
          <w:p w14:paraId="58012BB7" w14:textId="60D155CD" w:rsidR="007037E6" w:rsidRPr="002E1247" w:rsidRDefault="001A44BC" w:rsidP="00420542">
            <w:pPr>
              <w:cnfStyle w:val="000000100000" w:firstRow="0" w:lastRow="0" w:firstColumn="0" w:lastColumn="0" w:oddVBand="0" w:evenVBand="0" w:oddHBand="1" w:evenHBand="0" w:firstRowFirstColumn="0" w:firstRowLastColumn="0" w:lastRowFirstColumn="0" w:lastRowLastColumn="0"/>
            </w:pPr>
            <w:r>
              <w:t>For dynamic DOM manipulation</w:t>
            </w:r>
          </w:p>
        </w:tc>
      </w:tr>
      <w:tr w:rsidR="007037E6" w:rsidRPr="002E1247" w14:paraId="04EAF7AF" w14:textId="77777777" w:rsidTr="0011435E">
        <w:tc>
          <w:tcPr>
            <w:cnfStyle w:val="001000000000" w:firstRow="0" w:lastRow="0" w:firstColumn="1" w:lastColumn="0" w:oddVBand="0" w:evenVBand="0" w:oddHBand="0" w:evenHBand="0" w:firstRowFirstColumn="0" w:firstRowLastColumn="0" w:lastRowFirstColumn="0" w:lastRowLastColumn="0"/>
            <w:tcW w:w="3650" w:type="dxa"/>
          </w:tcPr>
          <w:p w14:paraId="7F019E5C" w14:textId="77777777" w:rsidR="007037E6" w:rsidRPr="002E1247" w:rsidRDefault="007037E6" w:rsidP="00420542">
            <w:r w:rsidRPr="002E1247">
              <w:t>Bootstrap</w:t>
            </w:r>
          </w:p>
        </w:tc>
        <w:tc>
          <w:tcPr>
            <w:tcW w:w="6126" w:type="dxa"/>
          </w:tcPr>
          <w:p w14:paraId="3B3BEC74" w14:textId="5DC34BA9" w:rsidR="007037E6" w:rsidRPr="002E1247" w:rsidRDefault="005B253D" w:rsidP="00420542">
            <w:pPr>
              <w:cnfStyle w:val="000000000000" w:firstRow="0" w:lastRow="0" w:firstColumn="0" w:lastColumn="0" w:oddVBand="0" w:evenVBand="0" w:oddHBand="0" w:evenHBand="0" w:firstRowFirstColumn="0" w:firstRowLastColumn="0" w:lastRowFirstColumn="0" w:lastRowLastColumn="0"/>
            </w:pPr>
            <w:r>
              <w:t>For building a responsive Web UI</w:t>
            </w:r>
          </w:p>
        </w:tc>
      </w:tr>
      <w:tr w:rsidR="007037E6" w:rsidRPr="002E1247" w14:paraId="184B6224" w14:textId="77777777" w:rsidTr="0011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0" w:type="dxa"/>
          </w:tcPr>
          <w:p w14:paraId="452CAA5F" w14:textId="77777777" w:rsidR="007037E6" w:rsidRPr="002E1247" w:rsidRDefault="007037E6" w:rsidP="00420542">
            <w:r w:rsidRPr="002E1247">
              <w:t>Vue.JS</w:t>
            </w:r>
          </w:p>
        </w:tc>
        <w:tc>
          <w:tcPr>
            <w:tcW w:w="6126" w:type="dxa"/>
          </w:tcPr>
          <w:p w14:paraId="1B2FEAB2" w14:textId="33141E0A" w:rsidR="007037E6" w:rsidRPr="002E1247" w:rsidRDefault="005B253D" w:rsidP="00420542">
            <w:pPr>
              <w:cnfStyle w:val="000000100000" w:firstRow="0" w:lastRow="0" w:firstColumn="0" w:lastColumn="0" w:oddVBand="0" w:evenVBand="0" w:oddHBand="1" w:evenHBand="0" w:firstRowFirstColumn="0" w:firstRowLastColumn="0" w:lastRowFirstColumn="0" w:lastRowLastColumn="0"/>
            </w:pPr>
            <w:r>
              <w:t>For building dynamic web UI</w:t>
            </w:r>
          </w:p>
        </w:tc>
      </w:tr>
      <w:tr w:rsidR="007037E6" w:rsidRPr="002E1247" w14:paraId="00DBEA18" w14:textId="77777777" w:rsidTr="0011435E">
        <w:tc>
          <w:tcPr>
            <w:cnfStyle w:val="001000000000" w:firstRow="0" w:lastRow="0" w:firstColumn="1" w:lastColumn="0" w:oddVBand="0" w:evenVBand="0" w:oddHBand="0" w:evenHBand="0" w:firstRowFirstColumn="0" w:firstRowLastColumn="0" w:lastRowFirstColumn="0" w:lastRowLastColumn="0"/>
            <w:tcW w:w="3650" w:type="dxa"/>
          </w:tcPr>
          <w:p w14:paraId="1F00D0C1" w14:textId="599F0356" w:rsidR="007037E6" w:rsidRPr="002E1247" w:rsidRDefault="007037E6" w:rsidP="00420542">
            <w:r w:rsidRPr="002E1247">
              <w:t>Font Aw</w:t>
            </w:r>
            <w:r w:rsidR="00A50500">
              <w:t>e</w:t>
            </w:r>
            <w:r w:rsidRPr="002E1247">
              <w:t>some</w:t>
            </w:r>
          </w:p>
        </w:tc>
        <w:tc>
          <w:tcPr>
            <w:tcW w:w="6126" w:type="dxa"/>
          </w:tcPr>
          <w:p w14:paraId="47FE464E" w14:textId="6A759BBB" w:rsidR="007037E6" w:rsidRPr="002E1247" w:rsidRDefault="005B253D" w:rsidP="00420542">
            <w:pPr>
              <w:cnfStyle w:val="000000000000" w:firstRow="0" w:lastRow="0" w:firstColumn="0" w:lastColumn="0" w:oddVBand="0" w:evenVBand="0" w:oddHBand="0" w:evenHBand="0" w:firstRowFirstColumn="0" w:firstRowLastColumn="0" w:lastRowFirstColumn="0" w:lastRowLastColumn="0"/>
            </w:pPr>
            <w:r>
              <w:t xml:space="preserve">For </w:t>
            </w:r>
            <w:r w:rsidR="005F39D0">
              <w:t>element icons</w:t>
            </w:r>
          </w:p>
        </w:tc>
      </w:tr>
      <w:tr w:rsidR="007037E6" w:rsidRPr="002E1247" w14:paraId="4C7F1940" w14:textId="77777777" w:rsidTr="0011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0" w:type="dxa"/>
          </w:tcPr>
          <w:p w14:paraId="0FB04056" w14:textId="77777777" w:rsidR="007037E6" w:rsidRPr="002E1247" w:rsidRDefault="007037E6" w:rsidP="00420542">
            <w:r w:rsidRPr="002E1247">
              <w:t>Popper.js</w:t>
            </w:r>
          </w:p>
        </w:tc>
        <w:tc>
          <w:tcPr>
            <w:tcW w:w="6126" w:type="dxa"/>
          </w:tcPr>
          <w:p w14:paraId="716861DC" w14:textId="153C0C76" w:rsidR="007037E6" w:rsidRPr="002E1247" w:rsidRDefault="005F39D0" w:rsidP="00420542">
            <w:pPr>
              <w:cnfStyle w:val="000000100000" w:firstRow="0" w:lastRow="0" w:firstColumn="0" w:lastColumn="0" w:oddVBand="0" w:evenVBand="0" w:oddHBand="1" w:evenHBand="0" w:firstRowFirstColumn="0" w:firstRowLastColumn="0" w:lastRowFirstColumn="0" w:lastRowLastColumn="0"/>
            </w:pPr>
            <w:r>
              <w:t>For floating HTML elements</w:t>
            </w:r>
          </w:p>
        </w:tc>
      </w:tr>
      <w:tr w:rsidR="007037E6" w:rsidRPr="00B72119" w14:paraId="5821E8C2" w14:textId="77777777" w:rsidTr="0011435E">
        <w:tc>
          <w:tcPr>
            <w:cnfStyle w:val="001000000000" w:firstRow="0" w:lastRow="0" w:firstColumn="1" w:lastColumn="0" w:oddVBand="0" w:evenVBand="0" w:oddHBand="0" w:evenHBand="0" w:firstRowFirstColumn="0" w:firstRowLastColumn="0" w:lastRowFirstColumn="0" w:lastRowLastColumn="0"/>
            <w:tcW w:w="3650" w:type="dxa"/>
          </w:tcPr>
          <w:p w14:paraId="42F88E7B" w14:textId="77777777" w:rsidR="007037E6" w:rsidRPr="00B72119" w:rsidRDefault="007037E6" w:rsidP="00420542">
            <w:r w:rsidRPr="002E1247">
              <w:t>Code-Prettify</w:t>
            </w:r>
          </w:p>
        </w:tc>
        <w:tc>
          <w:tcPr>
            <w:tcW w:w="6126" w:type="dxa"/>
          </w:tcPr>
          <w:p w14:paraId="22EC23B0" w14:textId="31370BE9" w:rsidR="007037E6" w:rsidRPr="002E1247" w:rsidRDefault="003D5991" w:rsidP="00420542">
            <w:pPr>
              <w:cnfStyle w:val="000000000000" w:firstRow="0" w:lastRow="0" w:firstColumn="0" w:lastColumn="0" w:oddVBand="0" w:evenVBand="0" w:oddHBand="0" w:evenHBand="0" w:firstRowFirstColumn="0" w:firstRowLastColumn="0" w:lastRowFirstColumn="0" w:lastRowLastColumn="0"/>
            </w:pPr>
            <w:r>
              <w:t>Displaying code snippets in a more friendly manner</w:t>
            </w:r>
          </w:p>
        </w:tc>
      </w:tr>
    </w:tbl>
    <w:p w14:paraId="71521F14" w14:textId="767F2D56" w:rsidR="00092CFE" w:rsidRDefault="00092CFE" w:rsidP="00672FEE"/>
    <w:p w14:paraId="07FB2BD0" w14:textId="49CC8FDF" w:rsidR="00092CFE" w:rsidRDefault="00092CFE" w:rsidP="00672FEE"/>
    <w:p w14:paraId="47B83886" w14:textId="015D56B5" w:rsidR="00092CFE" w:rsidRDefault="00092CFE" w:rsidP="00672FEE"/>
    <w:p w14:paraId="74D4120D" w14:textId="4920DF37" w:rsidR="00092CFE" w:rsidRPr="0058215A" w:rsidRDefault="00972667" w:rsidP="00672FEE">
      <w:pPr>
        <w:rPr>
          <w:rStyle w:val="Strong"/>
        </w:rPr>
      </w:pPr>
      <w:r w:rsidRPr="0058215A">
        <w:rPr>
          <w:rStyle w:val="Strong"/>
        </w:rPr>
        <w:t>Development</w:t>
      </w:r>
    </w:p>
    <w:p w14:paraId="0D201102" w14:textId="77777777" w:rsidR="00AE1A11" w:rsidRPr="0058215A" w:rsidRDefault="00AE1A11" w:rsidP="00672FEE">
      <w:pPr>
        <w:rPr>
          <w:rStyle w:val="Strong"/>
        </w:rPr>
      </w:pPr>
    </w:p>
    <w:tbl>
      <w:tblPr>
        <w:tblStyle w:val="ListTable4-Accent5"/>
        <w:tblW w:w="9776" w:type="dxa"/>
        <w:tblLook w:val="04A0" w:firstRow="1" w:lastRow="0" w:firstColumn="1" w:lastColumn="0" w:noHBand="0" w:noVBand="1"/>
      </w:tblPr>
      <w:tblGrid>
        <w:gridCol w:w="3209"/>
        <w:gridCol w:w="6567"/>
      </w:tblGrid>
      <w:tr w:rsidR="00972667" w14:paraId="41084293" w14:textId="77777777" w:rsidTr="001143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8079B25" w14:textId="3478739D" w:rsidR="00972667" w:rsidRDefault="0058215A" w:rsidP="00672FEE">
            <w:r>
              <w:t>Tool Name</w:t>
            </w:r>
          </w:p>
        </w:tc>
        <w:tc>
          <w:tcPr>
            <w:tcW w:w="6567" w:type="dxa"/>
          </w:tcPr>
          <w:p w14:paraId="7BD8A393" w14:textId="34C86C07" w:rsidR="00972667" w:rsidRDefault="0058215A" w:rsidP="00672FEE">
            <w:pPr>
              <w:cnfStyle w:val="100000000000" w:firstRow="1" w:lastRow="0" w:firstColumn="0" w:lastColumn="0" w:oddVBand="0" w:evenVBand="0" w:oddHBand="0" w:evenHBand="0" w:firstRowFirstColumn="0" w:firstRowLastColumn="0" w:lastRowFirstColumn="0" w:lastRowLastColumn="0"/>
            </w:pPr>
            <w:r>
              <w:t>Purpose</w:t>
            </w:r>
          </w:p>
        </w:tc>
      </w:tr>
      <w:tr w:rsidR="00972667" w14:paraId="11721E8B" w14:textId="77777777" w:rsidTr="0011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4EEEB20" w14:textId="6C4EA900" w:rsidR="00972667" w:rsidRDefault="00972667" w:rsidP="00672FEE">
            <w:r>
              <w:t>Fiddler</w:t>
            </w:r>
          </w:p>
        </w:tc>
        <w:tc>
          <w:tcPr>
            <w:tcW w:w="6567" w:type="dxa"/>
          </w:tcPr>
          <w:p w14:paraId="05937670" w14:textId="77777777" w:rsidR="00FA0E82" w:rsidRPr="00DD5ADD" w:rsidRDefault="00FA0E82" w:rsidP="00FA0E82">
            <w:pPr>
              <w:pStyle w:val="15Spacing"/>
              <w:cnfStyle w:val="000000100000" w:firstRow="0" w:lastRow="0" w:firstColumn="0" w:lastColumn="0" w:oddVBand="0" w:evenVBand="0" w:oddHBand="1" w:evenHBand="0" w:firstRowFirstColumn="0" w:firstRowLastColumn="0" w:lastRowFirstColumn="0" w:lastRowLastColumn="0"/>
            </w:pPr>
            <w:r>
              <w:t>This tool was essential to the development because the Ladebug chrome extension had to communicate with the backend server through an API, and as the API was also being refactored and changed, it was important to be able to inspect the HTTP traffic to be able to debug errors.</w:t>
            </w:r>
          </w:p>
          <w:p w14:paraId="18CD2787" w14:textId="77777777" w:rsidR="00972667" w:rsidRDefault="00972667" w:rsidP="00672FEE">
            <w:pPr>
              <w:cnfStyle w:val="000000100000" w:firstRow="0" w:lastRow="0" w:firstColumn="0" w:lastColumn="0" w:oddVBand="0" w:evenVBand="0" w:oddHBand="1" w:evenHBand="0" w:firstRowFirstColumn="0" w:firstRowLastColumn="0" w:lastRowFirstColumn="0" w:lastRowLastColumn="0"/>
            </w:pPr>
          </w:p>
        </w:tc>
      </w:tr>
      <w:tr w:rsidR="00972667" w14:paraId="6DF80500" w14:textId="77777777" w:rsidTr="0011435E">
        <w:tc>
          <w:tcPr>
            <w:cnfStyle w:val="001000000000" w:firstRow="0" w:lastRow="0" w:firstColumn="1" w:lastColumn="0" w:oddVBand="0" w:evenVBand="0" w:oddHBand="0" w:evenHBand="0" w:firstRowFirstColumn="0" w:firstRowLastColumn="0" w:lastRowFirstColumn="0" w:lastRowLastColumn="0"/>
            <w:tcW w:w="3209" w:type="dxa"/>
          </w:tcPr>
          <w:p w14:paraId="620A6C52" w14:textId="51CA03BC" w:rsidR="00972667" w:rsidRDefault="00895AEF" w:rsidP="00672FEE">
            <w:r>
              <w:t>Postman</w:t>
            </w:r>
          </w:p>
        </w:tc>
        <w:tc>
          <w:tcPr>
            <w:tcW w:w="6567" w:type="dxa"/>
          </w:tcPr>
          <w:p w14:paraId="72EFA0C8" w14:textId="5FA20318" w:rsidR="00972667" w:rsidRDefault="002424D9" w:rsidP="00672FEE">
            <w:pPr>
              <w:cnfStyle w:val="000000000000" w:firstRow="0" w:lastRow="0" w:firstColumn="0" w:lastColumn="0" w:oddVBand="0" w:evenVBand="0" w:oddHBand="0" w:evenHBand="0" w:firstRowFirstColumn="0" w:firstRowLastColumn="0" w:lastRowFirstColumn="0" w:lastRowLastColumn="0"/>
            </w:pPr>
            <w:r>
              <w:t>Helped with the development of the backend APIs Ladebug used</w:t>
            </w:r>
          </w:p>
        </w:tc>
      </w:tr>
    </w:tbl>
    <w:p w14:paraId="08D7220C" w14:textId="77777777" w:rsidR="00972667" w:rsidRDefault="00972667" w:rsidP="00672FEE"/>
    <w:p w14:paraId="601A3B9C" w14:textId="696DA7EF" w:rsidR="00092CFE" w:rsidRDefault="00092CFE" w:rsidP="00672FEE"/>
    <w:p w14:paraId="2ED07AFB" w14:textId="0F0AAC07" w:rsidR="00092CFE" w:rsidRDefault="00092CFE" w:rsidP="00672FEE"/>
    <w:p w14:paraId="27764EE7" w14:textId="00BDBCE7" w:rsidR="00092CFE" w:rsidRDefault="00092CFE" w:rsidP="00672FEE"/>
    <w:p w14:paraId="0A049A40" w14:textId="6D9E42CB" w:rsidR="00092CFE" w:rsidRDefault="00092CFE" w:rsidP="00672FEE"/>
    <w:p w14:paraId="59DA2B82" w14:textId="21C40B4C" w:rsidR="00092CFE" w:rsidRDefault="00092CFE" w:rsidP="00672FEE"/>
    <w:p w14:paraId="1D1320B0" w14:textId="77777777" w:rsidR="007B3D94" w:rsidRDefault="007B3D94" w:rsidP="00672FEE"/>
    <w:p w14:paraId="72DE3947" w14:textId="144653C8" w:rsidR="00282034" w:rsidRDefault="00033FDF" w:rsidP="007B3D94">
      <w:pPr>
        <w:pStyle w:val="AppendixTitle1"/>
        <w:ind w:left="0" w:firstLine="0"/>
      </w:pPr>
      <w:bookmarkStart w:id="257" w:name="_Ref7733815"/>
      <w:bookmarkStart w:id="258" w:name="_Toc8357898"/>
      <w:r>
        <w:lastRenderedPageBreak/>
        <w:t xml:space="preserve">-  </w:t>
      </w:r>
      <w:r w:rsidR="00910112">
        <w:t>Azure Application Insights</w:t>
      </w:r>
      <w:bookmarkEnd w:id="257"/>
      <w:bookmarkEnd w:id="258"/>
    </w:p>
    <w:p w14:paraId="08E051B2" w14:textId="633D56DD" w:rsidR="007B3D94" w:rsidRDefault="007B3D94" w:rsidP="007B3D94">
      <w:r>
        <w:rPr>
          <w:noProof/>
        </w:rPr>
        <w:drawing>
          <wp:inline distT="0" distB="0" distL="0" distR="0" wp14:anchorId="0647D994" wp14:editId="5C145315">
            <wp:extent cx="6120130" cy="308673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20130" cy="3086735"/>
                    </a:xfrm>
                    <a:prstGeom prst="rect">
                      <a:avLst/>
                    </a:prstGeom>
                  </pic:spPr>
                </pic:pic>
              </a:graphicData>
            </a:graphic>
          </wp:inline>
        </w:drawing>
      </w:r>
    </w:p>
    <w:p w14:paraId="433A51EC" w14:textId="04918575" w:rsidR="00A6353F" w:rsidRPr="00A6353F" w:rsidRDefault="00A6353F" w:rsidP="00A6353F"/>
    <w:p w14:paraId="5DB97CB8" w14:textId="2FF286EC" w:rsidR="00A6353F" w:rsidRPr="00A6353F" w:rsidRDefault="00A6353F" w:rsidP="00A6353F"/>
    <w:p w14:paraId="598464C0" w14:textId="4719F337" w:rsidR="00A6353F" w:rsidRDefault="00A6353F" w:rsidP="00A6353F"/>
    <w:p w14:paraId="49945A2C" w14:textId="7742507E" w:rsidR="00A6353F" w:rsidRDefault="00A6353F" w:rsidP="00A6353F">
      <w:pPr>
        <w:rPr>
          <w:noProof/>
        </w:rPr>
      </w:pPr>
      <w:r>
        <w:rPr>
          <w:noProof/>
        </w:rPr>
        <w:drawing>
          <wp:inline distT="0" distB="0" distL="0" distR="0" wp14:anchorId="7B63CC1A" wp14:editId="5E023441">
            <wp:extent cx="5367094" cy="4133631"/>
            <wp:effectExtent l="0" t="0" r="5080" b="63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374584" cy="4139400"/>
                    </a:xfrm>
                    <a:prstGeom prst="rect">
                      <a:avLst/>
                    </a:prstGeom>
                  </pic:spPr>
                </pic:pic>
              </a:graphicData>
            </a:graphic>
          </wp:inline>
        </w:drawing>
      </w:r>
    </w:p>
    <w:p w14:paraId="4616F1D3" w14:textId="77777777" w:rsidR="002141F7" w:rsidRPr="002141F7" w:rsidRDefault="002141F7" w:rsidP="002141F7"/>
    <w:p w14:paraId="351934B0" w14:textId="07DD95D2" w:rsidR="00092CFE" w:rsidRDefault="00BC3CFB" w:rsidP="00092CFE">
      <w:pPr>
        <w:pStyle w:val="AppendixTitle1"/>
        <w:ind w:left="0" w:firstLine="0"/>
      </w:pPr>
      <w:bookmarkStart w:id="259" w:name="_Ref7733641"/>
      <w:bookmarkStart w:id="260" w:name="_Toc8357899"/>
      <w:r>
        <w:lastRenderedPageBreak/>
        <w:t xml:space="preserve">- </w:t>
      </w:r>
      <w:r w:rsidR="00B91ECE">
        <w:t xml:space="preserve"> </w:t>
      </w:r>
      <w:r w:rsidR="00092CFE">
        <w:t>Closed Beta Feedback</w:t>
      </w:r>
      <w:bookmarkEnd w:id="259"/>
      <w:bookmarkEnd w:id="260"/>
    </w:p>
    <w:p w14:paraId="3B3F7FBF" w14:textId="7EF93702" w:rsidR="00337727" w:rsidRPr="005E49C6" w:rsidRDefault="007B078F" w:rsidP="006F5278">
      <w:pPr>
        <w:pStyle w:val="AppendixSubtitle"/>
        <w:rPr>
          <w:sz w:val="24"/>
        </w:rPr>
      </w:pPr>
      <w:r w:rsidRPr="005E49C6">
        <w:rPr>
          <w:sz w:val="24"/>
        </w:rPr>
        <w:t>Feedback Survey from Tester 1</w:t>
      </w:r>
    </w:p>
    <w:p w14:paraId="09DDDBC6" w14:textId="3477124A" w:rsidR="00282034" w:rsidRPr="00282034" w:rsidRDefault="00741577" w:rsidP="00282034">
      <w:r>
        <w:rPr>
          <w:noProof/>
        </w:rPr>
        <w:drawing>
          <wp:inline distT="0" distB="0" distL="0" distR="0" wp14:anchorId="2407BC85" wp14:editId="39D47964">
            <wp:extent cx="6120130" cy="4372610"/>
            <wp:effectExtent l="0" t="0" r="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120130" cy="4372610"/>
                    </a:xfrm>
                    <a:prstGeom prst="rect">
                      <a:avLst/>
                    </a:prstGeom>
                  </pic:spPr>
                </pic:pic>
              </a:graphicData>
            </a:graphic>
          </wp:inline>
        </w:drawing>
      </w:r>
    </w:p>
    <w:p w14:paraId="335553A0" w14:textId="7253A61C" w:rsidR="00282034" w:rsidRPr="00282034" w:rsidRDefault="00253A90" w:rsidP="00282034">
      <w:r>
        <w:rPr>
          <w:noProof/>
        </w:rPr>
        <w:drawing>
          <wp:inline distT="0" distB="0" distL="0" distR="0" wp14:anchorId="0E187E21" wp14:editId="025D4FF9">
            <wp:extent cx="6120130" cy="414274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120130" cy="4142740"/>
                    </a:xfrm>
                    <a:prstGeom prst="rect">
                      <a:avLst/>
                    </a:prstGeom>
                  </pic:spPr>
                </pic:pic>
              </a:graphicData>
            </a:graphic>
          </wp:inline>
        </w:drawing>
      </w:r>
    </w:p>
    <w:p w14:paraId="2726F30B" w14:textId="77980DA9" w:rsidR="00282034" w:rsidRDefault="00A355DE" w:rsidP="00282034">
      <w:r>
        <w:rPr>
          <w:noProof/>
        </w:rPr>
        <w:lastRenderedPageBreak/>
        <w:drawing>
          <wp:inline distT="0" distB="0" distL="0" distR="0" wp14:anchorId="1F50FA9E" wp14:editId="597DFA4B">
            <wp:extent cx="6120130" cy="4053205"/>
            <wp:effectExtent l="0" t="0" r="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120130" cy="4053205"/>
                    </a:xfrm>
                    <a:prstGeom prst="rect">
                      <a:avLst/>
                    </a:prstGeom>
                  </pic:spPr>
                </pic:pic>
              </a:graphicData>
            </a:graphic>
          </wp:inline>
        </w:drawing>
      </w:r>
    </w:p>
    <w:p w14:paraId="3544146A" w14:textId="302C2700" w:rsidR="00027BC4" w:rsidRPr="00282034" w:rsidRDefault="00335809" w:rsidP="00282034">
      <w:r>
        <w:rPr>
          <w:noProof/>
        </w:rPr>
        <w:drawing>
          <wp:inline distT="0" distB="0" distL="0" distR="0" wp14:anchorId="28E0FC4D" wp14:editId="06309FA3">
            <wp:extent cx="6120130" cy="242633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120130" cy="2426335"/>
                    </a:xfrm>
                    <a:prstGeom prst="rect">
                      <a:avLst/>
                    </a:prstGeom>
                  </pic:spPr>
                </pic:pic>
              </a:graphicData>
            </a:graphic>
          </wp:inline>
        </w:drawing>
      </w:r>
    </w:p>
    <w:p w14:paraId="604CE82C" w14:textId="369D88C8" w:rsidR="00282034" w:rsidRPr="00282034" w:rsidRDefault="00A5454F" w:rsidP="00282034">
      <w:r>
        <w:rPr>
          <w:noProof/>
        </w:rPr>
        <w:drawing>
          <wp:inline distT="0" distB="0" distL="0" distR="0" wp14:anchorId="54953B65" wp14:editId="0E2D40C8">
            <wp:extent cx="6120130" cy="16465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120130" cy="1646555"/>
                    </a:xfrm>
                    <a:prstGeom prst="rect">
                      <a:avLst/>
                    </a:prstGeom>
                  </pic:spPr>
                </pic:pic>
              </a:graphicData>
            </a:graphic>
          </wp:inline>
        </w:drawing>
      </w:r>
    </w:p>
    <w:p w14:paraId="54D12A18" w14:textId="7748AC77" w:rsidR="00282034" w:rsidRPr="00282034" w:rsidRDefault="00282034" w:rsidP="00282034"/>
    <w:p w14:paraId="3A0D3D0E" w14:textId="28EC0440" w:rsidR="00282034" w:rsidRPr="00282034" w:rsidRDefault="00282034" w:rsidP="00282034"/>
    <w:p w14:paraId="016BCDA4" w14:textId="1FBCBD82" w:rsidR="00282034" w:rsidRPr="00282034" w:rsidRDefault="00282034" w:rsidP="00282034"/>
    <w:p w14:paraId="26BEEF28" w14:textId="05E9A917" w:rsidR="00282034" w:rsidRPr="00282034" w:rsidRDefault="00282034" w:rsidP="00282034"/>
    <w:p w14:paraId="70088120" w14:textId="57C824F3" w:rsidR="00282034" w:rsidRDefault="00282034" w:rsidP="00282034"/>
    <w:p w14:paraId="10553E63" w14:textId="3147174F" w:rsidR="00282034" w:rsidRPr="00282034" w:rsidRDefault="00282034" w:rsidP="00282034"/>
    <w:p w14:paraId="090DE8DC" w14:textId="01CDF39F" w:rsidR="007B078F" w:rsidRPr="005E49C6" w:rsidRDefault="007B078F" w:rsidP="006F5278">
      <w:pPr>
        <w:pStyle w:val="AppendixSubtitle"/>
        <w:rPr>
          <w:sz w:val="24"/>
        </w:rPr>
      </w:pPr>
      <w:r w:rsidRPr="005E49C6">
        <w:rPr>
          <w:sz w:val="24"/>
        </w:rPr>
        <w:lastRenderedPageBreak/>
        <w:t>Feedback Survey from Tester 2</w:t>
      </w:r>
    </w:p>
    <w:p w14:paraId="5507D85A" w14:textId="77777777" w:rsidR="007B078F" w:rsidRPr="007B078F" w:rsidRDefault="007B078F" w:rsidP="007B078F">
      <w:pPr>
        <w:rPr>
          <w:b/>
          <w:sz w:val="24"/>
        </w:rPr>
      </w:pPr>
    </w:p>
    <w:p w14:paraId="7725FD93" w14:textId="49F69CC9" w:rsidR="0000724F" w:rsidRPr="00282034" w:rsidRDefault="0000724F" w:rsidP="00282034">
      <w:r>
        <w:rPr>
          <w:noProof/>
        </w:rPr>
        <w:drawing>
          <wp:inline distT="0" distB="0" distL="0" distR="0" wp14:anchorId="14E99F04" wp14:editId="5F200955">
            <wp:extent cx="6120130" cy="4262120"/>
            <wp:effectExtent l="0" t="0" r="0" b="50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120130" cy="4262120"/>
                    </a:xfrm>
                    <a:prstGeom prst="rect">
                      <a:avLst/>
                    </a:prstGeom>
                  </pic:spPr>
                </pic:pic>
              </a:graphicData>
            </a:graphic>
          </wp:inline>
        </w:drawing>
      </w:r>
    </w:p>
    <w:p w14:paraId="3110B619" w14:textId="0F09049B" w:rsidR="00282034" w:rsidRPr="00282034" w:rsidRDefault="00C26CCA" w:rsidP="00282034">
      <w:r>
        <w:rPr>
          <w:noProof/>
        </w:rPr>
        <w:drawing>
          <wp:inline distT="0" distB="0" distL="0" distR="0" wp14:anchorId="68026F45" wp14:editId="63463178">
            <wp:extent cx="6072996" cy="4217670"/>
            <wp:effectExtent l="0" t="0" r="444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770"/>
                    <a:stretch/>
                  </pic:blipFill>
                  <pic:spPr bwMode="auto">
                    <a:xfrm>
                      <a:off x="0" y="0"/>
                      <a:ext cx="6072996" cy="4217670"/>
                    </a:xfrm>
                    <a:prstGeom prst="rect">
                      <a:avLst/>
                    </a:prstGeom>
                    <a:ln>
                      <a:noFill/>
                    </a:ln>
                    <a:extLst>
                      <a:ext uri="{53640926-AAD7-44D8-BBD7-CCE9431645EC}">
                        <a14:shadowObscured xmlns:a14="http://schemas.microsoft.com/office/drawing/2010/main"/>
                      </a:ext>
                    </a:extLst>
                  </pic:spPr>
                </pic:pic>
              </a:graphicData>
            </a:graphic>
          </wp:inline>
        </w:drawing>
      </w:r>
    </w:p>
    <w:p w14:paraId="0D3E8DAB" w14:textId="33CD9464" w:rsidR="00282034" w:rsidRPr="00282034" w:rsidRDefault="00282034" w:rsidP="00282034"/>
    <w:p w14:paraId="70C28DCD" w14:textId="72C6EAA1" w:rsidR="00282034" w:rsidRPr="00282034" w:rsidRDefault="00282034" w:rsidP="00282034"/>
    <w:p w14:paraId="542417C0" w14:textId="1B055E4E" w:rsidR="00282034" w:rsidRPr="00282034" w:rsidRDefault="002818D6" w:rsidP="00282034">
      <w:r>
        <w:rPr>
          <w:noProof/>
        </w:rPr>
        <w:drawing>
          <wp:inline distT="0" distB="0" distL="0" distR="0" wp14:anchorId="37FF9161" wp14:editId="2C004D29">
            <wp:extent cx="6120130" cy="425005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120130" cy="4250055"/>
                    </a:xfrm>
                    <a:prstGeom prst="rect">
                      <a:avLst/>
                    </a:prstGeom>
                  </pic:spPr>
                </pic:pic>
              </a:graphicData>
            </a:graphic>
          </wp:inline>
        </w:drawing>
      </w:r>
    </w:p>
    <w:p w14:paraId="06B9F2AF" w14:textId="30C1DCFE" w:rsidR="00282034" w:rsidRPr="00282034" w:rsidRDefault="00E42E5B" w:rsidP="00282034">
      <w:r>
        <w:rPr>
          <w:noProof/>
        </w:rPr>
        <w:drawing>
          <wp:inline distT="0" distB="0" distL="0" distR="0" wp14:anchorId="1847BD2A" wp14:editId="27E74D63">
            <wp:extent cx="6120130" cy="263715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2637155"/>
                    </a:xfrm>
                    <a:prstGeom prst="rect">
                      <a:avLst/>
                    </a:prstGeom>
                  </pic:spPr>
                </pic:pic>
              </a:graphicData>
            </a:graphic>
          </wp:inline>
        </w:drawing>
      </w:r>
    </w:p>
    <w:p w14:paraId="5DFB5488" w14:textId="453615D7" w:rsidR="00282034" w:rsidRPr="00282034" w:rsidRDefault="00D378A7" w:rsidP="00282034">
      <w:r>
        <w:rPr>
          <w:noProof/>
        </w:rPr>
        <w:drawing>
          <wp:inline distT="0" distB="0" distL="0" distR="0" wp14:anchorId="46F0B977" wp14:editId="3CC6D935">
            <wp:extent cx="6120130" cy="11499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120130" cy="1149985"/>
                    </a:xfrm>
                    <a:prstGeom prst="rect">
                      <a:avLst/>
                    </a:prstGeom>
                  </pic:spPr>
                </pic:pic>
              </a:graphicData>
            </a:graphic>
          </wp:inline>
        </w:drawing>
      </w:r>
    </w:p>
    <w:p w14:paraId="680FE7E2" w14:textId="453FC64F" w:rsidR="00282034" w:rsidRPr="00282034" w:rsidRDefault="00282034" w:rsidP="00282034"/>
    <w:p w14:paraId="3AA78C2E" w14:textId="48B9A57D" w:rsidR="00282034" w:rsidRPr="00282034" w:rsidRDefault="00282034" w:rsidP="00282034"/>
    <w:p w14:paraId="150E9204" w14:textId="6B04629E" w:rsidR="00282034" w:rsidRPr="00282034" w:rsidRDefault="00282034" w:rsidP="00282034"/>
    <w:p w14:paraId="224825F6" w14:textId="44E50AD6" w:rsidR="00282034" w:rsidRPr="00282034" w:rsidRDefault="00282034" w:rsidP="00282034"/>
    <w:p w14:paraId="29127C77" w14:textId="09787895" w:rsidR="001237E9" w:rsidRDefault="001237E9" w:rsidP="00282034">
      <w:pPr>
        <w:rPr>
          <w:caps/>
          <w:kern w:val="28"/>
          <w:sz w:val="32"/>
        </w:rPr>
      </w:pPr>
    </w:p>
    <w:p w14:paraId="6DB6A2D3" w14:textId="77777777" w:rsidR="000B410B" w:rsidRDefault="000B410B" w:rsidP="00282034">
      <w:pPr>
        <w:rPr>
          <w:caps/>
          <w:kern w:val="28"/>
          <w:sz w:val="32"/>
        </w:rPr>
      </w:pPr>
    </w:p>
    <w:p w14:paraId="7C32FD3A" w14:textId="25A435F2" w:rsidR="001237E9" w:rsidRPr="005E49C6" w:rsidRDefault="001237E9" w:rsidP="006F5278">
      <w:pPr>
        <w:pStyle w:val="AppendixSubtitle"/>
        <w:rPr>
          <w:sz w:val="24"/>
        </w:rPr>
      </w:pPr>
      <w:r w:rsidRPr="005E49C6">
        <w:rPr>
          <w:sz w:val="24"/>
        </w:rPr>
        <w:t>Security Feedback</w:t>
      </w:r>
    </w:p>
    <w:p w14:paraId="03EB0974" w14:textId="453DA2CB" w:rsidR="00352C60" w:rsidRDefault="001237E9" w:rsidP="00282034">
      <w:pPr>
        <w:rPr>
          <w:noProof/>
        </w:rPr>
      </w:pPr>
      <w:r>
        <w:rPr>
          <w:noProof/>
        </w:rPr>
        <w:drawing>
          <wp:inline distT="0" distB="0" distL="0" distR="0" wp14:anchorId="5B399F2A" wp14:editId="52118CEC">
            <wp:extent cx="6120130" cy="4453255"/>
            <wp:effectExtent l="0" t="0" r="0" b="4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4453255"/>
                    </a:xfrm>
                    <a:prstGeom prst="rect">
                      <a:avLst/>
                    </a:prstGeom>
                  </pic:spPr>
                </pic:pic>
              </a:graphicData>
            </a:graphic>
          </wp:inline>
        </w:drawing>
      </w:r>
    </w:p>
    <w:p w14:paraId="35ADB2D7" w14:textId="37335CC3" w:rsidR="001237E9" w:rsidRPr="002D65B0" w:rsidRDefault="002234DE" w:rsidP="002D65B0">
      <w:pPr>
        <w:pStyle w:val="Caption"/>
      </w:pPr>
      <w:bookmarkStart w:id="261" w:name="_Ref8299776"/>
      <w:bookmarkStart w:id="262" w:name="_Toc8340754"/>
      <w:r w:rsidRPr="002D65B0">
        <w:t xml:space="preserve">Figure </w:t>
      </w:r>
      <w:fldSimple w:instr=" SEQ Figure \* ARABIC ">
        <w:r w:rsidR="00893356">
          <w:rPr>
            <w:noProof/>
          </w:rPr>
          <w:t>54</w:t>
        </w:r>
      </w:fldSimple>
      <w:bookmarkEnd w:id="261"/>
      <w:r w:rsidRPr="002D65B0">
        <w:t xml:space="preserve"> - Security concerns for Ladebug from Director of Operations at Redweb</w:t>
      </w:r>
      <w:bookmarkEnd w:id="262"/>
    </w:p>
    <w:p w14:paraId="689B1D1C" w14:textId="45C87141" w:rsidR="001237E9" w:rsidRPr="001237E9" w:rsidRDefault="001237E9" w:rsidP="001237E9">
      <w:pPr>
        <w:ind w:firstLine="720"/>
        <w:rPr>
          <w:sz w:val="32"/>
        </w:rPr>
      </w:pPr>
    </w:p>
    <w:p w14:paraId="7F7091F6" w14:textId="6B2E28DC" w:rsidR="00282034" w:rsidRDefault="00BC3CFB" w:rsidP="00466767">
      <w:pPr>
        <w:pStyle w:val="AppendixTitle1"/>
        <w:ind w:left="0" w:firstLine="0"/>
      </w:pPr>
      <w:bookmarkStart w:id="263" w:name="_Ref7731622"/>
      <w:bookmarkStart w:id="264" w:name="_Ref7731626"/>
      <w:bookmarkStart w:id="265" w:name="_Ref7731651"/>
      <w:bookmarkStart w:id="266" w:name="_Toc8357900"/>
      <w:r>
        <w:lastRenderedPageBreak/>
        <w:t xml:space="preserve">-  </w:t>
      </w:r>
      <w:r w:rsidR="00466767">
        <w:t>Code Evaluation</w:t>
      </w:r>
      <w:bookmarkEnd w:id="263"/>
      <w:bookmarkEnd w:id="264"/>
      <w:bookmarkEnd w:id="265"/>
      <w:bookmarkEnd w:id="266"/>
    </w:p>
    <w:p w14:paraId="3C7475A0" w14:textId="135D21BB" w:rsidR="00FC300F" w:rsidRDefault="00452440" w:rsidP="006F5278">
      <w:pPr>
        <w:pStyle w:val="AppendixSubtitle"/>
      </w:pPr>
      <w:r>
        <w:t xml:space="preserve">Evaluation of </w:t>
      </w:r>
      <w:r w:rsidR="001D3521">
        <w:t xml:space="preserve">the </w:t>
      </w:r>
      <w:r w:rsidR="006103D9">
        <w:t>Existing System</w:t>
      </w:r>
    </w:p>
    <w:p w14:paraId="63030347" w14:textId="77777777" w:rsidR="006103D9" w:rsidRDefault="006103D9" w:rsidP="00FC300F"/>
    <w:p w14:paraId="6401DF60" w14:textId="5BB26ED1" w:rsidR="006103D9" w:rsidRDefault="006103D9" w:rsidP="00FC300F">
      <w:pPr>
        <w:rPr>
          <w:noProof/>
        </w:rPr>
      </w:pPr>
      <w:r>
        <w:rPr>
          <w:noProof/>
        </w:rPr>
        <w:drawing>
          <wp:inline distT="0" distB="0" distL="0" distR="0" wp14:anchorId="209204D0" wp14:editId="25ADC979">
            <wp:extent cx="6120130" cy="3899535"/>
            <wp:effectExtent l="0" t="0" r="0"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120130" cy="3899535"/>
                    </a:xfrm>
                    <a:prstGeom prst="rect">
                      <a:avLst/>
                    </a:prstGeom>
                  </pic:spPr>
                </pic:pic>
              </a:graphicData>
            </a:graphic>
          </wp:inline>
        </w:drawing>
      </w:r>
    </w:p>
    <w:p w14:paraId="67523D30" w14:textId="59023E8A" w:rsidR="004B04A6" w:rsidRDefault="004B04A6" w:rsidP="004B04A6">
      <w:pPr>
        <w:rPr>
          <w:noProof/>
        </w:rPr>
      </w:pPr>
    </w:p>
    <w:p w14:paraId="462627BF" w14:textId="6C384061" w:rsidR="004B04A6" w:rsidRDefault="004B04A6" w:rsidP="004B04A6">
      <w:r>
        <w:rPr>
          <w:noProof/>
        </w:rPr>
        <w:drawing>
          <wp:inline distT="0" distB="0" distL="0" distR="0" wp14:anchorId="3CCC7360" wp14:editId="729D61D0">
            <wp:extent cx="6120130" cy="4075430"/>
            <wp:effectExtent l="0" t="0" r="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0130" cy="4075430"/>
                    </a:xfrm>
                    <a:prstGeom prst="rect">
                      <a:avLst/>
                    </a:prstGeom>
                  </pic:spPr>
                </pic:pic>
              </a:graphicData>
            </a:graphic>
          </wp:inline>
        </w:drawing>
      </w:r>
    </w:p>
    <w:p w14:paraId="450AB25D" w14:textId="4669792B" w:rsidR="004F019F" w:rsidRDefault="004F019F" w:rsidP="004B04A6"/>
    <w:p w14:paraId="1CA09922" w14:textId="28F47651" w:rsidR="00897C73" w:rsidRDefault="00DE4952" w:rsidP="00897C73">
      <w:pPr>
        <w:rPr>
          <w:noProof/>
        </w:rPr>
      </w:pPr>
      <w:r>
        <w:rPr>
          <w:noProof/>
        </w:rPr>
        <w:lastRenderedPageBreak/>
        <w:drawing>
          <wp:inline distT="0" distB="0" distL="0" distR="0" wp14:anchorId="4CC441E4" wp14:editId="03C607F6">
            <wp:extent cx="6120130" cy="78232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120130" cy="782320"/>
                    </a:xfrm>
                    <a:prstGeom prst="rect">
                      <a:avLst/>
                    </a:prstGeom>
                  </pic:spPr>
                </pic:pic>
              </a:graphicData>
            </a:graphic>
          </wp:inline>
        </w:drawing>
      </w:r>
    </w:p>
    <w:p w14:paraId="4A7E6C66" w14:textId="456BB9B2" w:rsidR="00897C73" w:rsidRDefault="00897C73" w:rsidP="00897C73">
      <w:pPr>
        <w:rPr>
          <w:noProof/>
        </w:rPr>
      </w:pPr>
      <w:r>
        <w:rPr>
          <w:noProof/>
        </w:rPr>
        <w:drawing>
          <wp:inline distT="0" distB="0" distL="0" distR="0" wp14:anchorId="61F6AEF3" wp14:editId="17051264">
            <wp:extent cx="6120130" cy="16446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120130" cy="1644650"/>
                    </a:xfrm>
                    <a:prstGeom prst="rect">
                      <a:avLst/>
                    </a:prstGeom>
                  </pic:spPr>
                </pic:pic>
              </a:graphicData>
            </a:graphic>
          </wp:inline>
        </w:drawing>
      </w:r>
    </w:p>
    <w:p w14:paraId="50BFCB50" w14:textId="707ECCDF" w:rsidR="00897C73" w:rsidRPr="00897C73" w:rsidRDefault="00897C73" w:rsidP="00897C73"/>
    <w:p w14:paraId="4B866CB0" w14:textId="7F048881" w:rsidR="00897C73" w:rsidRPr="00897C73" w:rsidRDefault="00897C73" w:rsidP="00897C73"/>
    <w:p w14:paraId="6BF5C4A2" w14:textId="0CF25D2D" w:rsidR="00897C73" w:rsidRDefault="00897C73" w:rsidP="00897C73"/>
    <w:p w14:paraId="48ED47B6" w14:textId="51E4EC14" w:rsidR="00377270" w:rsidRDefault="00377270" w:rsidP="00897C73"/>
    <w:p w14:paraId="5641A8BC" w14:textId="2FF31C99" w:rsidR="00377270" w:rsidRDefault="00377270" w:rsidP="00897C73"/>
    <w:p w14:paraId="1C9CED6E" w14:textId="4B4D5240" w:rsidR="00377270" w:rsidRDefault="00377270" w:rsidP="00897C73"/>
    <w:p w14:paraId="7059516A" w14:textId="2D954C7D" w:rsidR="00377270" w:rsidRDefault="00377270" w:rsidP="00897C73"/>
    <w:p w14:paraId="53A43059" w14:textId="5CDFB779" w:rsidR="00377270" w:rsidRDefault="00377270" w:rsidP="00897C73"/>
    <w:p w14:paraId="0D8E8170" w14:textId="2F086F6B" w:rsidR="00377270" w:rsidRDefault="00377270" w:rsidP="00897C73"/>
    <w:p w14:paraId="71A72B84" w14:textId="353D6A61" w:rsidR="00377270" w:rsidRDefault="00377270" w:rsidP="00897C73"/>
    <w:p w14:paraId="1026D5CC" w14:textId="3CE49C52" w:rsidR="00377270" w:rsidRDefault="00377270" w:rsidP="00897C73"/>
    <w:p w14:paraId="294DCBE2" w14:textId="28936BA1" w:rsidR="00377270" w:rsidRDefault="00377270" w:rsidP="00897C73"/>
    <w:p w14:paraId="3A94C0C0" w14:textId="77B3679A" w:rsidR="00377270" w:rsidRDefault="00377270" w:rsidP="00897C73"/>
    <w:p w14:paraId="389A87B1" w14:textId="1B5457D0" w:rsidR="00377270" w:rsidRDefault="00377270" w:rsidP="00897C73"/>
    <w:p w14:paraId="0DB9771F" w14:textId="1F1B885A" w:rsidR="00377270" w:rsidRDefault="00377270" w:rsidP="00897C73"/>
    <w:p w14:paraId="7E4A9EFC" w14:textId="0FC235E4" w:rsidR="00377270" w:rsidRDefault="00377270" w:rsidP="00897C73"/>
    <w:p w14:paraId="289A278C" w14:textId="3CEBF6C8" w:rsidR="00377270" w:rsidRDefault="00377270" w:rsidP="00897C73"/>
    <w:p w14:paraId="43673717" w14:textId="69B93E6D" w:rsidR="00377270" w:rsidRDefault="00377270" w:rsidP="00897C73"/>
    <w:p w14:paraId="029CC9F9" w14:textId="53FCF7EC" w:rsidR="00377270" w:rsidRDefault="00377270" w:rsidP="00897C73"/>
    <w:p w14:paraId="2AC007DB" w14:textId="23FA355A" w:rsidR="00377270" w:rsidRDefault="00377270" w:rsidP="00897C73"/>
    <w:p w14:paraId="50DD7A89" w14:textId="5BB2C67D" w:rsidR="00377270" w:rsidRDefault="00377270" w:rsidP="00897C73"/>
    <w:p w14:paraId="747598C0" w14:textId="5E71FACE" w:rsidR="00377270" w:rsidRDefault="00377270" w:rsidP="00897C73"/>
    <w:p w14:paraId="55AF90D1" w14:textId="4B5395EA" w:rsidR="00377270" w:rsidRDefault="00377270" w:rsidP="00897C73"/>
    <w:p w14:paraId="60AB12BD" w14:textId="1DFAC99C" w:rsidR="00377270" w:rsidRDefault="00377270" w:rsidP="00897C73"/>
    <w:p w14:paraId="39151D32" w14:textId="7A0DD17D" w:rsidR="00377270" w:rsidRDefault="00377270" w:rsidP="00897C73"/>
    <w:p w14:paraId="7F2AAFCD" w14:textId="23A7545E" w:rsidR="00377270" w:rsidRDefault="00377270" w:rsidP="00897C73"/>
    <w:p w14:paraId="655C6E97" w14:textId="260B8BE5" w:rsidR="00377270" w:rsidRDefault="00377270" w:rsidP="00897C73"/>
    <w:p w14:paraId="24029F65" w14:textId="13A998F2" w:rsidR="00377270" w:rsidRDefault="00377270" w:rsidP="00897C73"/>
    <w:p w14:paraId="6C5D38AE" w14:textId="4F5450F7" w:rsidR="00377270" w:rsidRDefault="00377270" w:rsidP="00897C73"/>
    <w:p w14:paraId="70B2E0FB" w14:textId="196DE171" w:rsidR="00377270" w:rsidRDefault="00377270" w:rsidP="00897C73"/>
    <w:p w14:paraId="276E6107" w14:textId="508D0D21" w:rsidR="00377270" w:rsidRDefault="00377270" w:rsidP="00897C73"/>
    <w:p w14:paraId="4E3D7EAF" w14:textId="2831D54B" w:rsidR="00377270" w:rsidRDefault="00377270" w:rsidP="00897C73"/>
    <w:p w14:paraId="1AD0704C" w14:textId="4970C31D" w:rsidR="00377270" w:rsidRDefault="00377270" w:rsidP="00897C73"/>
    <w:p w14:paraId="05FA0F86" w14:textId="65322EF1" w:rsidR="00377270" w:rsidRDefault="00377270" w:rsidP="00897C73"/>
    <w:p w14:paraId="513FB448" w14:textId="13F41B1B" w:rsidR="00377270" w:rsidRDefault="00377270" w:rsidP="00897C73"/>
    <w:p w14:paraId="16C09255" w14:textId="74BA9134" w:rsidR="00377270" w:rsidRDefault="00377270" w:rsidP="00897C73"/>
    <w:p w14:paraId="34617F49" w14:textId="1B5CF60E" w:rsidR="00377270" w:rsidRDefault="00377270" w:rsidP="00897C73"/>
    <w:p w14:paraId="58582517" w14:textId="4893D16D" w:rsidR="00377270" w:rsidRDefault="00377270" w:rsidP="00897C73"/>
    <w:p w14:paraId="69D615EA" w14:textId="5513B19C" w:rsidR="00377270" w:rsidRDefault="00377270" w:rsidP="00897C73"/>
    <w:p w14:paraId="6F919452" w14:textId="77777777" w:rsidR="00377270" w:rsidRPr="00897C73" w:rsidRDefault="00377270" w:rsidP="00897C73"/>
    <w:p w14:paraId="6CD25340" w14:textId="5BD0B948" w:rsidR="00897C73" w:rsidRPr="00897C73" w:rsidRDefault="00897C73" w:rsidP="00897C73"/>
    <w:p w14:paraId="7160E2E2" w14:textId="2CECEF3D" w:rsidR="00897C73" w:rsidRDefault="00897C73" w:rsidP="00897C73">
      <w:pPr>
        <w:rPr>
          <w:noProof/>
        </w:rPr>
      </w:pPr>
    </w:p>
    <w:p w14:paraId="18A2C9CF" w14:textId="7B98A93B" w:rsidR="00897C73" w:rsidRDefault="00B033AF" w:rsidP="006F5278">
      <w:pPr>
        <w:pStyle w:val="AppendixSubtitle"/>
      </w:pPr>
      <w:r>
        <w:t>Evaluation of the New System (Artefact)</w:t>
      </w:r>
    </w:p>
    <w:p w14:paraId="32E9651C" w14:textId="67625785" w:rsidR="00377270" w:rsidRDefault="0029005C" w:rsidP="00377270">
      <w:pPr>
        <w:rPr>
          <w:noProof/>
        </w:rPr>
      </w:pPr>
      <w:r>
        <w:rPr>
          <w:noProof/>
        </w:rPr>
        <w:drawing>
          <wp:inline distT="0" distB="0" distL="0" distR="0" wp14:anchorId="4644FCAD" wp14:editId="65AA8D82">
            <wp:extent cx="6120130" cy="4110355"/>
            <wp:effectExtent l="0" t="0" r="0" b="44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120130" cy="4110355"/>
                    </a:xfrm>
                    <a:prstGeom prst="rect">
                      <a:avLst/>
                    </a:prstGeom>
                  </pic:spPr>
                </pic:pic>
              </a:graphicData>
            </a:graphic>
          </wp:inline>
        </w:drawing>
      </w:r>
    </w:p>
    <w:p w14:paraId="193FEBA3" w14:textId="42C46541" w:rsidR="00377270" w:rsidRDefault="00377270" w:rsidP="00377270">
      <w:pPr>
        <w:rPr>
          <w:noProof/>
        </w:rPr>
      </w:pPr>
      <w:r>
        <w:rPr>
          <w:noProof/>
        </w:rPr>
        <w:drawing>
          <wp:inline distT="0" distB="0" distL="0" distR="0" wp14:anchorId="4CABC38A" wp14:editId="15078C73">
            <wp:extent cx="6119532" cy="344978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b="8990"/>
                    <a:stretch/>
                  </pic:blipFill>
                  <pic:spPr bwMode="auto">
                    <a:xfrm>
                      <a:off x="0" y="0"/>
                      <a:ext cx="6120130" cy="3450118"/>
                    </a:xfrm>
                    <a:prstGeom prst="rect">
                      <a:avLst/>
                    </a:prstGeom>
                    <a:ln>
                      <a:noFill/>
                    </a:ln>
                    <a:extLst>
                      <a:ext uri="{53640926-AAD7-44D8-BBD7-CCE9431645EC}">
                        <a14:shadowObscured xmlns:a14="http://schemas.microsoft.com/office/drawing/2010/main"/>
                      </a:ext>
                    </a:extLst>
                  </pic:spPr>
                </pic:pic>
              </a:graphicData>
            </a:graphic>
          </wp:inline>
        </w:drawing>
      </w:r>
    </w:p>
    <w:p w14:paraId="036D4396" w14:textId="2E6909F3" w:rsidR="00377270" w:rsidRPr="00377270" w:rsidRDefault="00823165" w:rsidP="00377270">
      <w:r>
        <w:rPr>
          <w:noProof/>
        </w:rPr>
        <w:drawing>
          <wp:inline distT="0" distB="0" distL="0" distR="0" wp14:anchorId="0EAF7FC1" wp14:editId="3BD71A03">
            <wp:extent cx="6529137" cy="820376"/>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595728" cy="828743"/>
                    </a:xfrm>
                    <a:prstGeom prst="rect">
                      <a:avLst/>
                    </a:prstGeom>
                  </pic:spPr>
                </pic:pic>
              </a:graphicData>
            </a:graphic>
          </wp:inline>
        </w:drawing>
      </w:r>
    </w:p>
    <w:p w14:paraId="1B9E3B7B" w14:textId="205C9189" w:rsidR="00377270" w:rsidRPr="00377270" w:rsidRDefault="00377270" w:rsidP="00377270"/>
    <w:p w14:paraId="1A4802EC" w14:textId="57A4DC84" w:rsidR="00377270" w:rsidRDefault="00377270" w:rsidP="00377270">
      <w:pPr>
        <w:rPr>
          <w:noProof/>
        </w:rPr>
      </w:pPr>
    </w:p>
    <w:p w14:paraId="6AACAA6A" w14:textId="7D128503" w:rsidR="00377270" w:rsidRDefault="00377270" w:rsidP="00377270"/>
    <w:p w14:paraId="4A85C27E" w14:textId="0883461A" w:rsidR="00377270" w:rsidRDefault="00377270" w:rsidP="00377270"/>
    <w:p w14:paraId="2F24FD42" w14:textId="39148E17" w:rsidR="00377270" w:rsidRDefault="00377270" w:rsidP="00377270"/>
    <w:p w14:paraId="04665115" w14:textId="1F5C7806" w:rsidR="00441F95" w:rsidRDefault="00441F95" w:rsidP="00441F95">
      <w:pPr>
        <w:rPr>
          <w:noProof/>
        </w:rPr>
      </w:pPr>
      <w:r>
        <w:rPr>
          <w:noProof/>
        </w:rPr>
        <w:drawing>
          <wp:inline distT="0" distB="0" distL="0" distR="0" wp14:anchorId="275C05DF" wp14:editId="564E56FF">
            <wp:extent cx="6120130" cy="82677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120130" cy="826770"/>
                    </a:xfrm>
                    <a:prstGeom prst="rect">
                      <a:avLst/>
                    </a:prstGeom>
                  </pic:spPr>
                </pic:pic>
              </a:graphicData>
            </a:graphic>
          </wp:inline>
        </w:drawing>
      </w:r>
    </w:p>
    <w:p w14:paraId="32A73F25" w14:textId="39754690" w:rsidR="00441F95" w:rsidRDefault="00441F95" w:rsidP="00441F95">
      <w:pPr>
        <w:rPr>
          <w:noProof/>
        </w:rPr>
      </w:pPr>
      <w:r>
        <w:rPr>
          <w:noProof/>
        </w:rPr>
        <w:drawing>
          <wp:inline distT="0" distB="0" distL="0" distR="0" wp14:anchorId="674DB53A" wp14:editId="49A64AB0">
            <wp:extent cx="6120130" cy="1644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120130" cy="1644650"/>
                    </a:xfrm>
                    <a:prstGeom prst="rect">
                      <a:avLst/>
                    </a:prstGeom>
                  </pic:spPr>
                </pic:pic>
              </a:graphicData>
            </a:graphic>
          </wp:inline>
        </w:drawing>
      </w:r>
    </w:p>
    <w:p w14:paraId="6320C79F" w14:textId="6EF8184D" w:rsidR="00441F95" w:rsidRPr="00441F95" w:rsidRDefault="00441F95" w:rsidP="00441F95"/>
    <w:p w14:paraId="3EC936A3" w14:textId="4841DE03" w:rsidR="00441F95" w:rsidRPr="00441F95" w:rsidRDefault="00441F95" w:rsidP="00441F95"/>
    <w:p w14:paraId="21EEE7EB" w14:textId="6543D924" w:rsidR="00441F95" w:rsidRPr="00441F95" w:rsidRDefault="00441F95" w:rsidP="00441F95"/>
    <w:p w14:paraId="76EE31CF" w14:textId="2AF9DC72" w:rsidR="00441F95" w:rsidRDefault="00441F95" w:rsidP="00441F95">
      <w:pPr>
        <w:rPr>
          <w:noProof/>
        </w:rPr>
      </w:pPr>
    </w:p>
    <w:p w14:paraId="4E8AB9D6" w14:textId="77777777" w:rsidR="00441F95" w:rsidRPr="00441F95" w:rsidRDefault="00441F95" w:rsidP="00441F95"/>
    <w:p w14:paraId="2FC56523" w14:textId="0BFB37CA" w:rsidR="00B07A5A" w:rsidRDefault="00BC3CFB" w:rsidP="00B07A5A">
      <w:pPr>
        <w:pStyle w:val="AppendixTitle1"/>
        <w:ind w:left="0" w:firstLine="0"/>
      </w:pPr>
      <w:bookmarkStart w:id="267" w:name="_Ref7726623"/>
      <w:bookmarkStart w:id="268" w:name="_Ref7726626"/>
      <w:bookmarkStart w:id="269" w:name="_Ref7726635"/>
      <w:bookmarkStart w:id="270" w:name="_Ref7726638"/>
      <w:bookmarkStart w:id="271" w:name="_Ref7726641"/>
      <w:bookmarkStart w:id="272" w:name="_Ref7726644"/>
      <w:bookmarkStart w:id="273" w:name="_Ref7726648"/>
      <w:bookmarkStart w:id="274" w:name="_Ref7726675"/>
      <w:bookmarkStart w:id="275" w:name="_Toc8357901"/>
      <w:r>
        <w:lastRenderedPageBreak/>
        <w:t xml:space="preserve">-  </w:t>
      </w:r>
      <w:r w:rsidR="00B07A5A">
        <w:t>Client Feedback</w:t>
      </w:r>
      <w:bookmarkEnd w:id="267"/>
      <w:bookmarkEnd w:id="268"/>
      <w:bookmarkEnd w:id="269"/>
      <w:bookmarkEnd w:id="270"/>
      <w:bookmarkEnd w:id="271"/>
      <w:bookmarkEnd w:id="272"/>
      <w:bookmarkEnd w:id="273"/>
      <w:bookmarkEnd w:id="274"/>
      <w:bookmarkEnd w:id="275"/>
    </w:p>
    <w:p w14:paraId="55F992BB" w14:textId="1DC6BA6C" w:rsidR="00B07A5A" w:rsidRDefault="00F17024" w:rsidP="00B07A5A">
      <w:r>
        <w:rPr>
          <w:noProof/>
        </w:rPr>
        <w:drawing>
          <wp:inline distT="0" distB="0" distL="0" distR="0" wp14:anchorId="6BEA7D1A" wp14:editId="45700E0E">
            <wp:extent cx="6120130" cy="5390515"/>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120130" cy="5390515"/>
                    </a:xfrm>
                    <a:prstGeom prst="rect">
                      <a:avLst/>
                    </a:prstGeom>
                  </pic:spPr>
                </pic:pic>
              </a:graphicData>
            </a:graphic>
          </wp:inline>
        </w:drawing>
      </w:r>
    </w:p>
    <w:p w14:paraId="4B62501A" w14:textId="15A7CA58" w:rsidR="00400C17" w:rsidRPr="00400C17" w:rsidRDefault="00400C17" w:rsidP="00400C17"/>
    <w:p w14:paraId="610A3DBA" w14:textId="60EEE568" w:rsidR="00400C17" w:rsidRPr="00400C17" w:rsidRDefault="00400C17" w:rsidP="00400C17"/>
    <w:p w14:paraId="47E3A2A5" w14:textId="02E361F2" w:rsidR="00400C17" w:rsidRPr="00400C17" w:rsidRDefault="00400C17" w:rsidP="00400C17"/>
    <w:p w14:paraId="683137C2" w14:textId="43350C2F" w:rsidR="00400C17" w:rsidRPr="00400C17" w:rsidRDefault="00400C17" w:rsidP="00400C17"/>
    <w:p w14:paraId="65213778" w14:textId="4659F2FA" w:rsidR="00400C17" w:rsidRPr="00400C17" w:rsidRDefault="00400C17" w:rsidP="00400C17"/>
    <w:p w14:paraId="03CB2861" w14:textId="23D8D6A0" w:rsidR="00400C17" w:rsidRPr="00400C17" w:rsidRDefault="00400C17" w:rsidP="00400C17"/>
    <w:p w14:paraId="50AE733E" w14:textId="4F87F76D" w:rsidR="00400C17" w:rsidRPr="00400C17" w:rsidRDefault="00400C17" w:rsidP="00400C17"/>
    <w:p w14:paraId="2E2BEBA3" w14:textId="65FB9A4A" w:rsidR="00400C17" w:rsidRPr="00400C17" w:rsidRDefault="00400C17" w:rsidP="00400C17"/>
    <w:p w14:paraId="005AED11" w14:textId="3B455308" w:rsidR="00400C17" w:rsidRPr="00400C17" w:rsidRDefault="00400C17" w:rsidP="00400C17"/>
    <w:p w14:paraId="6D8F3A0A" w14:textId="2AB27B95" w:rsidR="00400C17" w:rsidRPr="00400C17" w:rsidRDefault="00400C17" w:rsidP="00400C17"/>
    <w:p w14:paraId="1C3BD6FA" w14:textId="3EB2F21D" w:rsidR="00400C17" w:rsidRPr="00400C17" w:rsidRDefault="00400C17" w:rsidP="00400C17"/>
    <w:p w14:paraId="71FF0C56" w14:textId="60893C39" w:rsidR="00400C17" w:rsidRPr="00400C17" w:rsidRDefault="00400C17" w:rsidP="00400C17"/>
    <w:p w14:paraId="0BD82FA7" w14:textId="7FA8BE14" w:rsidR="00400C17" w:rsidRPr="00400C17" w:rsidRDefault="00400C17" w:rsidP="00400C17"/>
    <w:p w14:paraId="0791101D" w14:textId="6323CBF9" w:rsidR="00400C17" w:rsidRPr="00400C17" w:rsidRDefault="00400C17" w:rsidP="00400C17"/>
    <w:p w14:paraId="6F550C6F" w14:textId="2CCAFDA1" w:rsidR="00400C17" w:rsidRPr="00400C17" w:rsidRDefault="00400C17" w:rsidP="00400C17"/>
    <w:p w14:paraId="0270D459" w14:textId="3D8EF90E" w:rsidR="00400C17" w:rsidRPr="00400C17" w:rsidRDefault="00400C17" w:rsidP="00400C17"/>
    <w:p w14:paraId="30F553B3" w14:textId="3EB7ACD9" w:rsidR="00400C17" w:rsidRDefault="00400C17" w:rsidP="00400C17"/>
    <w:p w14:paraId="276ECD69" w14:textId="60CB010C" w:rsidR="00687DC2" w:rsidRDefault="00687DC2" w:rsidP="00400C17"/>
    <w:p w14:paraId="66F40345" w14:textId="3A2E6D12" w:rsidR="00687DC2" w:rsidRDefault="00687DC2" w:rsidP="00400C17"/>
    <w:p w14:paraId="221B20CF" w14:textId="0390E9ED" w:rsidR="00687DC2" w:rsidRDefault="00687DC2" w:rsidP="00400C17"/>
    <w:p w14:paraId="696AEDA8" w14:textId="786A7BDF" w:rsidR="00D355AB" w:rsidRDefault="00BC3CFB" w:rsidP="00D355AB">
      <w:pPr>
        <w:pStyle w:val="AppendixTitle1"/>
        <w:ind w:left="0" w:firstLine="0"/>
      </w:pPr>
      <w:bookmarkStart w:id="276" w:name="_Ref7803496"/>
      <w:bookmarkStart w:id="277" w:name="_Toc8357902"/>
      <w:r>
        <w:lastRenderedPageBreak/>
        <w:t xml:space="preserve">-  </w:t>
      </w:r>
      <w:r w:rsidR="00D355AB">
        <w:t>Folder Structure of Existing System</w:t>
      </w:r>
      <w:bookmarkEnd w:id="276"/>
      <w:bookmarkEnd w:id="277"/>
    </w:p>
    <w:p w14:paraId="2C163BF5" w14:textId="26B842AE" w:rsidR="00D355AB" w:rsidRDefault="00D355AB" w:rsidP="00582E39"/>
    <w:p w14:paraId="2B6AE330" w14:textId="77777777" w:rsidR="00D355AB" w:rsidRPr="0016269B" w:rsidRDefault="00D355AB" w:rsidP="00D355AB">
      <w:pPr>
        <w:pStyle w:val="PlainText"/>
        <w:rPr>
          <w:rFonts w:ascii="Courier New" w:hAnsi="Courier New" w:cs="Courier New"/>
        </w:rPr>
      </w:pPr>
    </w:p>
    <w:p w14:paraId="3E9A70D2"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Ladebug</w:t>
      </w:r>
    </w:p>
    <w:p w14:paraId="45E6ED99"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App_Data</w:t>
      </w:r>
    </w:p>
    <w:p w14:paraId="4735E118"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App_Start</w:t>
      </w:r>
    </w:p>
    <w:p w14:paraId="79093FBD"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Authentication</w:t>
      </w:r>
    </w:p>
    <w:p w14:paraId="72DF36AF"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ActiveDirectory</w:t>
      </w:r>
    </w:p>
    <w:p w14:paraId="7841CFAE"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OAuth</w:t>
      </w:r>
    </w:p>
    <w:p w14:paraId="0FC94D03"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Content</w:t>
      </w:r>
    </w:p>
    <w:p w14:paraId="389C16E0"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css</w:t>
      </w:r>
    </w:p>
    <w:p w14:paraId="57265E59"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images</w:t>
      </w:r>
    </w:p>
    <w:p w14:paraId="75FE6767"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Context</w:t>
      </w:r>
    </w:p>
    <w:p w14:paraId="3BD1C9E9"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Controllers</w:t>
      </w:r>
    </w:p>
    <w:p w14:paraId="7A3BD445"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Api</w:t>
      </w:r>
    </w:p>
    <w:p w14:paraId="644B5918"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Extensions</w:t>
      </w:r>
    </w:p>
    <w:p w14:paraId="39A5DBA4"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fonts</w:t>
      </w:r>
    </w:p>
    <w:p w14:paraId="2AE7E7F7"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font-awesome-4.7.0</w:t>
      </w:r>
    </w:p>
    <w:p w14:paraId="1DBAA9DA"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css</w:t>
      </w:r>
    </w:p>
    <w:p w14:paraId="1D12CFBD"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fonts</w:t>
      </w:r>
    </w:p>
    <w:p w14:paraId="75B83A55"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less</w:t>
      </w:r>
    </w:p>
    <w:p w14:paraId="37A2C351"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scss</w:t>
      </w:r>
    </w:p>
    <w:p w14:paraId="7A2BDEC0"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Migrations</w:t>
      </w:r>
    </w:p>
    <w:p w14:paraId="000D7446"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Models</w:t>
      </w:r>
    </w:p>
    <w:p w14:paraId="1F32531C"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Entity</w:t>
      </w:r>
    </w:p>
    <w:p w14:paraId="68AB1D0E"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Enums</w:t>
      </w:r>
    </w:p>
    <w:p w14:paraId="07869F4B"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Parser</w:t>
      </w:r>
    </w:p>
    <w:p w14:paraId="5299C7BA"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Properties</w:t>
      </w:r>
    </w:p>
    <w:p w14:paraId="70900F59"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PublishProfiles</w:t>
      </w:r>
    </w:p>
    <w:p w14:paraId="61A9AEEF"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Repositories</w:t>
      </w:r>
    </w:p>
    <w:p w14:paraId="45A8EC5A"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Base</w:t>
      </w:r>
    </w:p>
    <w:p w14:paraId="7C801740"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Scripts</w:t>
      </w:r>
    </w:p>
    <w:p w14:paraId="5908FB4B"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Service</w:t>
      </w:r>
    </w:p>
    <w:p w14:paraId="489D4EA0"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Extension</w:t>
      </w:r>
    </w:p>
    <w:p w14:paraId="55DE3CEB"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Models</w:t>
      </w:r>
    </w:p>
    <w:p w14:paraId="49D3F9AF"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   +---Attributes</w:t>
      </w:r>
    </w:p>
    <w:p w14:paraId="641E8125"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   +---Base</w:t>
      </w:r>
    </w:p>
    <w:p w14:paraId="014D48BA"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   \---Types</w:t>
      </w:r>
    </w:p>
    <w:p w14:paraId="0CEBCAB6"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Settings</w:t>
      </w:r>
    </w:p>
    <w:p w14:paraId="4CCC5201"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       \---Models</w:t>
      </w:r>
    </w:p>
    <w:p w14:paraId="5572C3F2"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Settings</w:t>
      </w:r>
    </w:p>
    <w:p w14:paraId="2ED3F953"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Utils</w:t>
      </w:r>
    </w:p>
    <w:p w14:paraId="1510B9E6"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ViewModels</w:t>
      </w:r>
    </w:p>
    <w:p w14:paraId="3DB870BD"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Views</w:t>
      </w:r>
    </w:p>
    <w:p w14:paraId="67C9E7BC"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Auth</w:t>
      </w:r>
    </w:p>
    <w:p w14:paraId="47CC18C6"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Dashboard</w:t>
      </w:r>
    </w:p>
    <w:p w14:paraId="7BDF38F8"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Errors</w:t>
      </w:r>
    </w:p>
    <w:p w14:paraId="3D998884"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ErrorTests</w:t>
      </w:r>
    </w:p>
    <w:p w14:paraId="461704B2"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Help</w:t>
      </w:r>
    </w:p>
    <w:p w14:paraId="7C1C0B35"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Shared</w:t>
      </w:r>
    </w:p>
    <w:p w14:paraId="5AE6FBB2" w14:textId="77777777" w:rsidR="00D355AB" w:rsidRPr="0016269B" w:rsidRDefault="00D355AB" w:rsidP="00D355AB">
      <w:pPr>
        <w:pStyle w:val="PlainText"/>
        <w:rPr>
          <w:rFonts w:ascii="Courier New" w:hAnsi="Courier New" w:cs="Courier New"/>
        </w:rPr>
      </w:pPr>
      <w:r w:rsidRPr="0016269B">
        <w:rPr>
          <w:rFonts w:ascii="Courier New" w:hAnsi="Courier New" w:cs="Courier New"/>
        </w:rPr>
        <w:t>|           \---Partials</w:t>
      </w:r>
    </w:p>
    <w:p w14:paraId="443C8179" w14:textId="69447F48" w:rsidR="00B74CB5" w:rsidRDefault="00B74CB5" w:rsidP="00400C17"/>
    <w:p w14:paraId="03D3D3F6" w14:textId="70773FEF" w:rsidR="00B74CB5" w:rsidRPr="00B74CB5" w:rsidRDefault="00B74CB5" w:rsidP="00B74CB5"/>
    <w:p w14:paraId="29DC9D2D" w14:textId="0F8689D0" w:rsidR="00B74CB5" w:rsidRPr="00B74CB5" w:rsidRDefault="00B74CB5" w:rsidP="00B74CB5"/>
    <w:p w14:paraId="3761A876" w14:textId="38887DAD" w:rsidR="00B74CB5" w:rsidRPr="00B74CB5" w:rsidRDefault="00B74CB5" w:rsidP="00B74CB5"/>
    <w:p w14:paraId="674A2246" w14:textId="2211BBC3" w:rsidR="00B74CB5" w:rsidRPr="00B74CB5" w:rsidRDefault="00B74CB5" w:rsidP="00B74CB5"/>
    <w:p w14:paraId="1D5CE3A3" w14:textId="0F9595BF" w:rsidR="00B74CB5" w:rsidRDefault="00B74CB5" w:rsidP="00B74CB5"/>
    <w:p w14:paraId="789E7655" w14:textId="43CA5D8E" w:rsidR="00B74CB5" w:rsidRDefault="00B74CB5" w:rsidP="00B74CB5"/>
    <w:p w14:paraId="4573DE23" w14:textId="36842CC7" w:rsidR="00B74CB5" w:rsidRDefault="001C0122" w:rsidP="00B74CB5">
      <w:pPr>
        <w:rPr>
          <w:noProof/>
        </w:rPr>
      </w:pPr>
      <w:r>
        <w:rPr>
          <w:noProof/>
        </w:rPr>
        <w:lastRenderedPageBreak/>
        <w:drawing>
          <wp:anchor distT="0" distB="0" distL="114300" distR="114300" simplePos="0" relativeHeight="251658263" behindDoc="0" locked="0" layoutInCell="1" allowOverlap="1" wp14:anchorId="0FF65BA9" wp14:editId="66C5210C">
            <wp:simplePos x="0" y="0"/>
            <wp:positionH relativeFrom="column">
              <wp:posOffset>988060</wp:posOffset>
            </wp:positionH>
            <wp:positionV relativeFrom="paragraph">
              <wp:posOffset>265330</wp:posOffset>
            </wp:positionV>
            <wp:extent cx="3914775" cy="2266950"/>
            <wp:effectExtent l="0" t="0" r="9525" b="0"/>
            <wp:wrapTopAndBottom/>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3914775" cy="2266950"/>
                    </a:xfrm>
                    <a:prstGeom prst="rect">
                      <a:avLst/>
                    </a:prstGeom>
                  </pic:spPr>
                </pic:pic>
              </a:graphicData>
            </a:graphic>
            <wp14:sizeRelH relativeFrom="page">
              <wp14:pctWidth>0</wp14:pctWidth>
            </wp14:sizeRelH>
            <wp14:sizeRelV relativeFrom="page">
              <wp14:pctHeight>0</wp14:pctHeight>
            </wp14:sizeRelV>
          </wp:anchor>
        </w:drawing>
      </w:r>
    </w:p>
    <w:p w14:paraId="07B6A297" w14:textId="04883B99" w:rsidR="00FB1A49" w:rsidRPr="00FB1A49" w:rsidRDefault="00FB1A49" w:rsidP="00FB1A49"/>
    <w:p w14:paraId="79630DA8" w14:textId="281FE11B" w:rsidR="00FB1A49" w:rsidRPr="00FB1A49" w:rsidRDefault="00FB1A49" w:rsidP="00FB1A49">
      <w:pPr>
        <w:pStyle w:val="Caption"/>
      </w:pPr>
      <w:bookmarkStart w:id="278" w:name="_Toc8340755"/>
      <w:r>
        <w:t xml:space="preserve">Figure </w:t>
      </w:r>
      <w:fldSimple w:instr=" SEQ Figure \* ARABIC ">
        <w:r w:rsidR="00893356">
          <w:rPr>
            <w:noProof/>
          </w:rPr>
          <w:t>55</w:t>
        </w:r>
      </w:fldSimple>
      <w:r>
        <w:t xml:space="preserve"> – Project view of </w:t>
      </w:r>
      <w:r w:rsidR="00581C68">
        <w:t xml:space="preserve">the </w:t>
      </w:r>
      <w:r>
        <w:t>existing web app</w:t>
      </w:r>
      <w:bookmarkEnd w:id="278"/>
    </w:p>
    <w:p w14:paraId="295547B5" w14:textId="20614A99" w:rsidR="00687DC2" w:rsidRDefault="00BC3CFB" w:rsidP="00D355AB">
      <w:pPr>
        <w:pStyle w:val="AppendixTitle1"/>
        <w:ind w:left="0" w:firstLine="0"/>
      </w:pPr>
      <w:bookmarkStart w:id="279" w:name="_Ref7883493"/>
      <w:bookmarkStart w:id="280" w:name="_Toc8357903"/>
      <w:r>
        <w:lastRenderedPageBreak/>
        <w:t xml:space="preserve">-  </w:t>
      </w:r>
      <w:r w:rsidR="00687DC2">
        <w:t xml:space="preserve">Folder Structure </w:t>
      </w:r>
      <w:r w:rsidR="00D355AB">
        <w:t>of</w:t>
      </w:r>
      <w:r w:rsidR="00687DC2">
        <w:t xml:space="preserve"> Artefact</w:t>
      </w:r>
      <w:bookmarkEnd w:id="279"/>
      <w:bookmarkEnd w:id="280"/>
    </w:p>
    <w:p w14:paraId="36A29C8B" w14:textId="77777777" w:rsidR="00687DC2" w:rsidRPr="009B62BE" w:rsidRDefault="00687DC2" w:rsidP="00687DC2">
      <w:pPr>
        <w:pStyle w:val="PlainText"/>
        <w:rPr>
          <w:rFonts w:ascii="Courier New" w:hAnsi="Courier New" w:cs="Courier New"/>
          <w:sz w:val="20"/>
        </w:rPr>
      </w:pPr>
    </w:p>
    <w:p w14:paraId="175C57A4" w14:textId="79F6C73E" w:rsidR="00687DC2" w:rsidRPr="009B62BE" w:rsidRDefault="0034254C" w:rsidP="00687DC2">
      <w:pPr>
        <w:pStyle w:val="PlainText"/>
        <w:rPr>
          <w:rFonts w:ascii="Courier New" w:hAnsi="Courier New" w:cs="Courier New"/>
          <w:sz w:val="20"/>
        </w:rPr>
      </w:pPr>
      <w:r w:rsidRPr="009B62BE">
        <w:rPr>
          <w:rFonts w:ascii="Courier New" w:hAnsi="Courier New" w:cs="Courier New"/>
          <w:sz w:val="20"/>
        </w:rPr>
        <w:t>+</w:t>
      </w:r>
      <w:r w:rsidR="00687DC2" w:rsidRPr="009B62BE">
        <w:rPr>
          <w:rFonts w:ascii="Courier New" w:hAnsi="Courier New" w:cs="Courier New"/>
          <w:sz w:val="20"/>
        </w:rPr>
        <w:t>---Ladebug</w:t>
      </w:r>
    </w:p>
    <w:p w14:paraId="4C9AEB92"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Ladebug.Core</w:t>
      </w:r>
    </w:p>
    <w:p w14:paraId="6E4C1455"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Models</w:t>
      </w:r>
    </w:p>
    <w:p w14:paraId="77B4E7FA"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Entities</w:t>
      </w:r>
    </w:p>
    <w:p w14:paraId="72345F9F"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Enums</w:t>
      </w:r>
    </w:p>
    <w:p w14:paraId="5E455610"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Parse</w:t>
      </w:r>
    </w:p>
    <w:p w14:paraId="25039508"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Base</w:t>
      </w:r>
    </w:p>
    <w:p w14:paraId="157918FE"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Models</w:t>
      </w:r>
    </w:p>
    <w:p w14:paraId="61C08DE1"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   \---ElasticSearch</w:t>
      </w:r>
    </w:p>
    <w:p w14:paraId="330FE720"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Services</w:t>
      </w:r>
    </w:p>
    <w:p w14:paraId="7C4F2DBE"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Repositories</w:t>
      </w:r>
    </w:p>
    <w:p w14:paraId="049AC51E"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Base</w:t>
      </w:r>
    </w:p>
    <w:p w14:paraId="4088C360"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Search</w:t>
      </w:r>
    </w:p>
    <w:p w14:paraId="59BC0B8C"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Services</w:t>
      </w:r>
    </w:p>
    <w:p w14:paraId="1E13D340"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Ladebug.Infrastructure</w:t>
      </w:r>
    </w:p>
    <w:p w14:paraId="799C0C79"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Extensions</w:t>
      </w:r>
    </w:p>
    <w:p w14:paraId="72977012"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Factories</w:t>
      </w:r>
    </w:p>
    <w:p w14:paraId="57BC1E0B"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Services</w:t>
      </w:r>
    </w:p>
    <w:p w14:paraId="66D95DE4"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Mail</w:t>
      </w:r>
    </w:p>
    <w:p w14:paraId="3BF3E220"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Ladebug.Parse</w:t>
      </w:r>
    </w:p>
    <w:p w14:paraId="1636A77D"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Core</w:t>
      </w:r>
    </w:p>
    <w:p w14:paraId="49C43349"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Base</w:t>
      </w:r>
    </w:p>
    <w:p w14:paraId="06F05F4D"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Models</w:t>
      </w:r>
    </w:p>
    <w:p w14:paraId="4E84B00A"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   \---ElasticSearch</w:t>
      </w:r>
    </w:p>
    <w:p w14:paraId="536249C5"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Services</w:t>
      </w:r>
    </w:p>
    <w:p w14:paraId="7CB4F81C"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Modules</w:t>
      </w:r>
    </w:p>
    <w:p w14:paraId="459F3971"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Services</w:t>
      </w:r>
    </w:p>
    <w:p w14:paraId="086B73DA"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Utils</w:t>
      </w:r>
    </w:p>
    <w:p w14:paraId="1D4836D5"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Ladebug.Persistence</w:t>
      </w:r>
    </w:p>
    <w:p w14:paraId="766C4B8A"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Configurations</w:t>
      </w:r>
    </w:p>
    <w:p w14:paraId="339AD5E2"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Context</w:t>
      </w:r>
    </w:p>
    <w:p w14:paraId="560C168B"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Extensions</w:t>
      </w:r>
    </w:p>
    <w:p w14:paraId="28C9AB5D"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Migrations</w:t>
      </w:r>
    </w:p>
    <w:p w14:paraId="5BBFD298"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Repositories</w:t>
      </w:r>
    </w:p>
    <w:p w14:paraId="68FEF9D1"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Base</w:t>
      </w:r>
    </w:p>
    <w:p w14:paraId="18C2B6A6"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Seeding</w:t>
      </w:r>
    </w:p>
    <w:p w14:paraId="00E5AB1E"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Migrate</w:t>
      </w:r>
    </w:p>
    <w:p w14:paraId="05E242D8"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Services</w:t>
      </w:r>
    </w:p>
    <w:p w14:paraId="542AFAA3"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Ladebug.Search</w:t>
      </w:r>
    </w:p>
    <w:p w14:paraId="0FDE1DF6"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AzureSearch</w:t>
      </w:r>
    </w:p>
    <w:p w14:paraId="57301951"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ElasticSearch</w:t>
      </w:r>
    </w:p>
    <w:p w14:paraId="6B48260B"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External</w:t>
      </w:r>
    </w:p>
    <w:p w14:paraId="49E86A3C"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StackOverflow</w:t>
      </w:r>
    </w:p>
    <w:p w14:paraId="74404B8C"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Models</w:t>
      </w:r>
    </w:p>
    <w:p w14:paraId="619F2C33"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Services</w:t>
      </w:r>
    </w:p>
    <w:p w14:paraId="326F8190"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Utils</w:t>
      </w:r>
    </w:p>
    <w:p w14:paraId="7ACA2D67"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Ladebug.Tests</w:t>
      </w:r>
    </w:p>
    <w:p w14:paraId="393CBC2F"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Ladebug.Web</w:t>
      </w:r>
    </w:p>
    <w:p w14:paraId="6A0C22F9"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Areas</w:t>
      </w:r>
    </w:p>
    <w:p w14:paraId="6EA6AABB"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Identity</w:t>
      </w:r>
    </w:p>
    <w:p w14:paraId="0AF0C6F1"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Pages</w:t>
      </w:r>
    </w:p>
    <w:p w14:paraId="520CBA88"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   \---Account</w:t>
      </w:r>
    </w:p>
    <w:p w14:paraId="4D5CC8F9"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       \---Manage</w:t>
      </w:r>
    </w:p>
    <w:p w14:paraId="7B96E2ED"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Services</w:t>
      </w:r>
    </w:p>
    <w:p w14:paraId="3C459A46"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Controllers</w:t>
      </w:r>
    </w:p>
    <w:p w14:paraId="553C4419"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Api</w:t>
      </w:r>
    </w:p>
    <w:p w14:paraId="040D56AA"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       \---v1</w:t>
      </w:r>
    </w:p>
    <w:p w14:paraId="0EC27A99" w14:textId="77777777" w:rsidR="00687DC2" w:rsidRPr="009B62BE" w:rsidRDefault="00687DC2" w:rsidP="00687DC2">
      <w:pPr>
        <w:pStyle w:val="PlainText"/>
        <w:rPr>
          <w:rFonts w:ascii="Courier New" w:hAnsi="Courier New" w:cs="Courier New"/>
          <w:sz w:val="20"/>
        </w:rPr>
      </w:pPr>
      <w:r w:rsidRPr="009B62BE">
        <w:rPr>
          <w:rFonts w:ascii="Courier New" w:hAnsi="Courier New" w:cs="Courier New"/>
          <w:sz w:val="20"/>
        </w:rPr>
        <w:t xml:space="preserve">    |   +---DependencyInjection</w:t>
      </w:r>
    </w:p>
    <w:p w14:paraId="6B9B0976" w14:textId="0ECB5F83" w:rsidR="00282034" w:rsidRDefault="00282034" w:rsidP="00282034"/>
    <w:p w14:paraId="2B1BCB7B" w14:textId="71693793" w:rsidR="00D86D30" w:rsidRDefault="00D86D30" w:rsidP="00282034">
      <w:pPr>
        <w:rPr>
          <w:noProof/>
        </w:rPr>
      </w:pPr>
    </w:p>
    <w:p w14:paraId="340AD1D9" w14:textId="19AE4830" w:rsidR="001E4FAD" w:rsidRPr="001E4FAD" w:rsidRDefault="001E4FAD" w:rsidP="001E4FAD">
      <w:r>
        <w:rPr>
          <w:noProof/>
        </w:rPr>
        <w:drawing>
          <wp:anchor distT="0" distB="0" distL="114300" distR="114300" simplePos="0" relativeHeight="251658264" behindDoc="0" locked="0" layoutInCell="1" allowOverlap="1" wp14:anchorId="63F21385" wp14:editId="003AC81A">
            <wp:simplePos x="0" y="0"/>
            <wp:positionH relativeFrom="margin">
              <wp:align>center</wp:align>
            </wp:positionH>
            <wp:positionV relativeFrom="paragraph">
              <wp:posOffset>66</wp:posOffset>
            </wp:positionV>
            <wp:extent cx="3933825" cy="3124200"/>
            <wp:effectExtent l="0" t="0" r="9525" b="0"/>
            <wp:wrapTopAndBottom/>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3933825" cy="3124200"/>
                    </a:xfrm>
                    <a:prstGeom prst="rect">
                      <a:avLst/>
                    </a:prstGeom>
                  </pic:spPr>
                </pic:pic>
              </a:graphicData>
            </a:graphic>
            <wp14:sizeRelH relativeFrom="page">
              <wp14:pctWidth>0</wp14:pctWidth>
            </wp14:sizeRelH>
            <wp14:sizeRelV relativeFrom="page">
              <wp14:pctHeight>0</wp14:pctHeight>
            </wp14:sizeRelV>
          </wp:anchor>
        </w:drawing>
      </w:r>
    </w:p>
    <w:p w14:paraId="40E59F95" w14:textId="71E4410A" w:rsidR="001E4FAD" w:rsidRDefault="00FB1A49" w:rsidP="00FB1A49">
      <w:pPr>
        <w:pStyle w:val="Caption"/>
      </w:pPr>
      <w:bookmarkStart w:id="281" w:name="_Toc8340756"/>
      <w:r>
        <w:t xml:space="preserve">Figure </w:t>
      </w:r>
      <w:fldSimple w:instr=" SEQ Figure \* ARABIC ">
        <w:r w:rsidR="00893356">
          <w:rPr>
            <w:noProof/>
          </w:rPr>
          <w:t>56</w:t>
        </w:r>
      </w:fldSimple>
      <w:r>
        <w:t xml:space="preserve"> - Project view of </w:t>
      </w:r>
      <w:r w:rsidR="00764371">
        <w:t xml:space="preserve">the </w:t>
      </w:r>
      <w:r>
        <w:t>refactored web app</w:t>
      </w:r>
      <w:bookmarkEnd w:id="281"/>
    </w:p>
    <w:p w14:paraId="4778E708" w14:textId="0443EFE2" w:rsidR="00243F06" w:rsidRDefault="00243F06" w:rsidP="001E4FAD"/>
    <w:p w14:paraId="3D5659A3" w14:textId="34B9A652" w:rsidR="00243F06" w:rsidRDefault="00243F06" w:rsidP="001E4FAD"/>
    <w:p w14:paraId="512E650A" w14:textId="7BE714E2" w:rsidR="00243F06" w:rsidRDefault="00243F06" w:rsidP="001E4FAD"/>
    <w:p w14:paraId="6B1923A6" w14:textId="3E7999C1" w:rsidR="00243F06" w:rsidRDefault="00243F06" w:rsidP="001E4FAD"/>
    <w:p w14:paraId="5A0C6418" w14:textId="2868C489" w:rsidR="00243F06" w:rsidRDefault="00243F06" w:rsidP="001E4FAD"/>
    <w:p w14:paraId="5648911D" w14:textId="38F3DB1B" w:rsidR="00243F06" w:rsidRDefault="00243F06" w:rsidP="001E4FAD"/>
    <w:p w14:paraId="7E295EEA" w14:textId="142B3B7C" w:rsidR="00243F06" w:rsidRDefault="00243F06" w:rsidP="001E4FAD"/>
    <w:p w14:paraId="3F97D2D5" w14:textId="3E800960" w:rsidR="00005CB0" w:rsidRPr="00005CB0" w:rsidRDefault="00005CB0" w:rsidP="00005CB0"/>
    <w:p w14:paraId="50F4731A" w14:textId="4CF0945F" w:rsidR="00005CB0" w:rsidRPr="00005CB0" w:rsidRDefault="00005CB0" w:rsidP="00005CB0"/>
    <w:p w14:paraId="4478D7E1" w14:textId="6AFEA4A2" w:rsidR="00005CB0" w:rsidRPr="00005CB0" w:rsidRDefault="00005CB0" w:rsidP="00005CB0"/>
    <w:p w14:paraId="45FEC925" w14:textId="5A7778AA" w:rsidR="00005CB0" w:rsidRPr="00005CB0" w:rsidRDefault="00005CB0" w:rsidP="00005CB0"/>
    <w:p w14:paraId="345D0500" w14:textId="6F959269" w:rsidR="00005CB0" w:rsidRPr="00005CB0" w:rsidRDefault="00005CB0" w:rsidP="00005CB0"/>
    <w:p w14:paraId="581EB5F0" w14:textId="2D369254" w:rsidR="00005CB0" w:rsidRPr="00005CB0" w:rsidRDefault="00005CB0" w:rsidP="00005CB0"/>
    <w:p w14:paraId="219867B3" w14:textId="6ECF06EE" w:rsidR="00005CB0" w:rsidRPr="00005CB0" w:rsidRDefault="00005CB0" w:rsidP="00005CB0"/>
    <w:p w14:paraId="1749CE8D" w14:textId="0585B4E4" w:rsidR="00005CB0" w:rsidRPr="00005CB0" w:rsidRDefault="00005CB0" w:rsidP="00005CB0"/>
    <w:p w14:paraId="7579551C" w14:textId="4AC2FB8C" w:rsidR="00005CB0" w:rsidRPr="00005CB0" w:rsidRDefault="00005CB0" w:rsidP="00005CB0"/>
    <w:p w14:paraId="353904C0" w14:textId="6777F9E3" w:rsidR="00005CB0" w:rsidRDefault="00005CB0" w:rsidP="00005CB0">
      <w:pPr>
        <w:rPr>
          <w:noProof/>
        </w:rPr>
      </w:pPr>
    </w:p>
    <w:p w14:paraId="00BA65E4" w14:textId="6E1D89E9" w:rsidR="00005CB0" w:rsidRPr="00005CB0" w:rsidRDefault="00005CB0" w:rsidP="00005CB0"/>
    <w:p w14:paraId="7E409312" w14:textId="0E571B3E" w:rsidR="00005CB0" w:rsidRPr="00005CB0" w:rsidRDefault="00005CB0" w:rsidP="00005CB0"/>
    <w:p w14:paraId="3EBCDD2F" w14:textId="6E7E2EBC" w:rsidR="00005CB0" w:rsidRPr="00005CB0" w:rsidRDefault="00005CB0" w:rsidP="00005CB0"/>
    <w:p w14:paraId="79D3DA41" w14:textId="4F68E879" w:rsidR="00005CB0" w:rsidRPr="00005CB0" w:rsidRDefault="00005CB0" w:rsidP="00005CB0"/>
    <w:p w14:paraId="06AB435A" w14:textId="73437B8E" w:rsidR="00005CB0" w:rsidRDefault="00005CB0" w:rsidP="00005CB0">
      <w:pPr>
        <w:rPr>
          <w:noProof/>
        </w:rPr>
      </w:pPr>
    </w:p>
    <w:p w14:paraId="7EE7E8B3" w14:textId="21D70D72" w:rsidR="00005CB0" w:rsidRDefault="00005CB0" w:rsidP="00005CB0">
      <w:pPr>
        <w:rPr>
          <w:noProof/>
        </w:rPr>
      </w:pPr>
    </w:p>
    <w:p w14:paraId="522B8FFA" w14:textId="6C3F412F" w:rsidR="00005CB0" w:rsidRDefault="00005CB0" w:rsidP="00005CB0"/>
    <w:p w14:paraId="51B4A055" w14:textId="1977CB40" w:rsidR="00005CB0" w:rsidRDefault="00005CB0" w:rsidP="00005CB0"/>
    <w:p w14:paraId="23BD1F15" w14:textId="295E3163" w:rsidR="00005CB0" w:rsidRDefault="00005CB0" w:rsidP="00005CB0"/>
    <w:p w14:paraId="41E2D9B7" w14:textId="36C70A89" w:rsidR="00005CB0" w:rsidRDefault="00005CB0" w:rsidP="00005CB0"/>
    <w:p w14:paraId="661C735B" w14:textId="4EB7F83C" w:rsidR="00807505" w:rsidRDefault="00807505" w:rsidP="00807505"/>
    <w:p w14:paraId="02BAFCE7" w14:textId="4AFF05C9" w:rsidR="00E96AA0" w:rsidRDefault="003961AB" w:rsidP="005C0D5A">
      <w:pPr>
        <w:pStyle w:val="AppendixTitle1"/>
        <w:ind w:left="0" w:firstLine="0"/>
      </w:pPr>
      <w:bookmarkStart w:id="282" w:name="_Ref7987421"/>
      <w:bookmarkStart w:id="283" w:name="_Toc8357904"/>
      <w:r>
        <w:lastRenderedPageBreak/>
        <w:t xml:space="preserve">-  </w:t>
      </w:r>
      <w:r w:rsidR="005C0D5A">
        <w:t xml:space="preserve">Chrome Extension’s </w:t>
      </w:r>
      <w:r w:rsidR="00E96AA0">
        <w:t xml:space="preserve">Firefox </w:t>
      </w:r>
      <w:r w:rsidR="005C0D5A">
        <w:t>Compatibility</w:t>
      </w:r>
      <w:bookmarkEnd w:id="282"/>
      <w:bookmarkEnd w:id="283"/>
    </w:p>
    <w:p w14:paraId="1229FE0A" w14:textId="12D50E02" w:rsidR="005C0D5A" w:rsidRDefault="005C0D5A" w:rsidP="005C0D5A"/>
    <w:p w14:paraId="1287105C" w14:textId="25882DF3" w:rsidR="0092309F" w:rsidRPr="00D9294D" w:rsidRDefault="0092309F" w:rsidP="005C0D5A">
      <w:pPr>
        <w:rPr>
          <w:b/>
          <w:sz w:val="28"/>
          <w:szCs w:val="26"/>
        </w:rPr>
      </w:pPr>
      <w:r w:rsidRPr="00D9294D">
        <w:rPr>
          <w:b/>
          <w:sz w:val="28"/>
          <w:szCs w:val="26"/>
        </w:rPr>
        <w:t>Checking the compatibly of the Chrome extension with Firefox</w:t>
      </w:r>
    </w:p>
    <w:p w14:paraId="011AC4F4" w14:textId="77777777" w:rsidR="0092309F" w:rsidRDefault="0092309F" w:rsidP="005C0D5A"/>
    <w:p w14:paraId="3F22C370" w14:textId="21024D07" w:rsidR="00AC662B" w:rsidRDefault="005502F6" w:rsidP="00AC662B">
      <w:r>
        <w:rPr>
          <w:noProof/>
        </w:rPr>
        <w:drawing>
          <wp:inline distT="0" distB="0" distL="0" distR="0" wp14:anchorId="062C6CE0" wp14:editId="3241A9FE">
            <wp:extent cx="5303520" cy="3651054"/>
            <wp:effectExtent l="0" t="0" r="0" b="698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308595" cy="3654547"/>
                    </a:xfrm>
                    <a:prstGeom prst="rect">
                      <a:avLst/>
                    </a:prstGeom>
                  </pic:spPr>
                </pic:pic>
              </a:graphicData>
            </a:graphic>
          </wp:inline>
        </w:drawing>
      </w:r>
    </w:p>
    <w:p w14:paraId="7051D51D" w14:textId="77777777" w:rsidR="005502F6" w:rsidRPr="00AC662B" w:rsidRDefault="005502F6" w:rsidP="00AC662B"/>
    <w:p w14:paraId="112AE4A3" w14:textId="3591F464" w:rsidR="00AC662B" w:rsidRPr="00AC662B" w:rsidRDefault="00AC662B" w:rsidP="00AC662B"/>
    <w:p w14:paraId="3B597C7E" w14:textId="372C34FA" w:rsidR="00AC662B" w:rsidRPr="00AC662B" w:rsidRDefault="007E3B01" w:rsidP="00AC662B">
      <w:r>
        <w:rPr>
          <w:noProof/>
        </w:rPr>
        <w:drawing>
          <wp:inline distT="0" distB="0" distL="0" distR="0" wp14:anchorId="35F91FFB" wp14:editId="099B77C1">
            <wp:extent cx="5334000" cy="3332228"/>
            <wp:effectExtent l="0" t="0" r="0" b="190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342719" cy="3337675"/>
                    </a:xfrm>
                    <a:prstGeom prst="rect">
                      <a:avLst/>
                    </a:prstGeom>
                  </pic:spPr>
                </pic:pic>
              </a:graphicData>
            </a:graphic>
          </wp:inline>
        </w:drawing>
      </w:r>
    </w:p>
    <w:p w14:paraId="2008B1A3" w14:textId="55E97AE4" w:rsidR="00AC662B" w:rsidRDefault="00AC662B" w:rsidP="00AC662B"/>
    <w:p w14:paraId="791C6427" w14:textId="77777777" w:rsidR="00752069" w:rsidRPr="00AC662B" w:rsidRDefault="00752069" w:rsidP="00AC662B"/>
    <w:p w14:paraId="1BEF44F3" w14:textId="4534D1AE" w:rsidR="00AC662B" w:rsidRPr="00AC662B" w:rsidRDefault="00AC662B" w:rsidP="00AC662B"/>
    <w:p w14:paraId="38299031" w14:textId="2D8D74D4" w:rsidR="00AC662B" w:rsidRPr="00AC662B" w:rsidRDefault="00AC662B" w:rsidP="00AC662B"/>
    <w:p w14:paraId="26C7B85E" w14:textId="2D536E8D" w:rsidR="000D74B6" w:rsidRPr="000D74B6" w:rsidRDefault="000D74B6" w:rsidP="00AC662B">
      <w:pPr>
        <w:rPr>
          <w:b/>
          <w:sz w:val="28"/>
        </w:rPr>
      </w:pPr>
      <w:r w:rsidRPr="000D74B6">
        <w:rPr>
          <w:b/>
          <w:sz w:val="28"/>
        </w:rPr>
        <w:t>Testing Chrome extension on Firefox</w:t>
      </w:r>
    </w:p>
    <w:p w14:paraId="0313A93E" w14:textId="4972FBC3" w:rsidR="00AC662B" w:rsidRPr="00AC662B" w:rsidRDefault="00AC662B" w:rsidP="00AC662B"/>
    <w:p w14:paraId="3A858D97" w14:textId="3095A708" w:rsidR="00AC662B" w:rsidRPr="00AC662B" w:rsidRDefault="00AC662B" w:rsidP="00AC662B"/>
    <w:p w14:paraId="7835BB30" w14:textId="078254CD" w:rsidR="00AC662B" w:rsidRPr="00AC662B" w:rsidRDefault="00FC07DD" w:rsidP="00AC662B">
      <w:r>
        <w:rPr>
          <w:noProof/>
        </w:rPr>
        <w:drawing>
          <wp:inline distT="0" distB="0" distL="0" distR="0" wp14:anchorId="2DFC00CF" wp14:editId="6D96A3A9">
            <wp:extent cx="6120130" cy="1828165"/>
            <wp:effectExtent l="19050" t="19050" r="13970" b="1968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120130" cy="1828165"/>
                    </a:xfrm>
                    <a:prstGeom prst="rect">
                      <a:avLst/>
                    </a:prstGeom>
                    <a:ln>
                      <a:solidFill>
                        <a:schemeClr val="bg1">
                          <a:lumMod val="85000"/>
                        </a:schemeClr>
                      </a:solidFill>
                    </a:ln>
                  </pic:spPr>
                </pic:pic>
              </a:graphicData>
            </a:graphic>
          </wp:inline>
        </w:drawing>
      </w:r>
    </w:p>
    <w:p w14:paraId="03D1DBD0" w14:textId="24EA73A9" w:rsidR="00AC662B" w:rsidRPr="00AC662B" w:rsidRDefault="00AC662B" w:rsidP="00AC662B"/>
    <w:p w14:paraId="5163DD9B" w14:textId="7F395A86" w:rsidR="00AC662B" w:rsidRPr="00AC662B" w:rsidRDefault="00AC662B" w:rsidP="00AC662B"/>
    <w:p w14:paraId="5652B100" w14:textId="3D5D439D" w:rsidR="00AC662B" w:rsidRPr="00AC662B" w:rsidRDefault="00AC662B" w:rsidP="00AC662B"/>
    <w:p w14:paraId="3DF7A61E" w14:textId="60AC9CB2" w:rsidR="00AC662B" w:rsidRPr="00AC662B" w:rsidRDefault="00AC662B" w:rsidP="00AC662B"/>
    <w:p w14:paraId="590443A9" w14:textId="5B313397" w:rsidR="00AC662B" w:rsidRPr="00AC662B" w:rsidRDefault="00AC662B" w:rsidP="00AC662B"/>
    <w:p w14:paraId="2BA52A1F" w14:textId="7A4DBE8D" w:rsidR="00AC662B" w:rsidRPr="00AC662B" w:rsidRDefault="00AC662B" w:rsidP="00AC662B"/>
    <w:p w14:paraId="13941884" w14:textId="337D4C02" w:rsidR="00AC662B" w:rsidRPr="00AC662B" w:rsidRDefault="00AC662B" w:rsidP="00AC662B"/>
    <w:p w14:paraId="68D9AA36" w14:textId="51A15172" w:rsidR="00AC662B" w:rsidRPr="00AC662B" w:rsidRDefault="00556F32" w:rsidP="00AC662B">
      <w:r>
        <w:rPr>
          <w:noProof/>
        </w:rPr>
        <w:drawing>
          <wp:inline distT="0" distB="0" distL="0" distR="0" wp14:anchorId="34BE74FB" wp14:editId="1A5197B4">
            <wp:extent cx="6120130" cy="2784475"/>
            <wp:effectExtent l="19050" t="19050" r="13970" b="158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120130" cy="2784475"/>
                    </a:xfrm>
                    <a:prstGeom prst="rect">
                      <a:avLst/>
                    </a:prstGeom>
                    <a:ln>
                      <a:solidFill>
                        <a:schemeClr val="bg1">
                          <a:lumMod val="85000"/>
                        </a:schemeClr>
                      </a:solidFill>
                    </a:ln>
                  </pic:spPr>
                </pic:pic>
              </a:graphicData>
            </a:graphic>
          </wp:inline>
        </w:drawing>
      </w:r>
    </w:p>
    <w:p w14:paraId="6D3DEF41" w14:textId="7C107E88" w:rsidR="00AC662B" w:rsidRPr="00AC662B" w:rsidRDefault="00AC662B" w:rsidP="00AC662B"/>
    <w:p w14:paraId="1FD31EC5" w14:textId="01502CAF" w:rsidR="00AC662B" w:rsidRPr="00AC662B" w:rsidRDefault="00AC662B" w:rsidP="00AC662B"/>
    <w:p w14:paraId="7BCEE321" w14:textId="4AEC539D" w:rsidR="00AC662B" w:rsidRPr="00AC662B" w:rsidRDefault="00AC662B" w:rsidP="00AC662B"/>
    <w:p w14:paraId="67507F55" w14:textId="1631BCCB" w:rsidR="00AC662B" w:rsidRPr="00AC662B" w:rsidRDefault="00AC662B" w:rsidP="00AC662B"/>
    <w:p w14:paraId="0D247437" w14:textId="4A8B2BDC" w:rsidR="00AC662B" w:rsidRPr="00AC662B" w:rsidRDefault="00AC662B" w:rsidP="00AC662B"/>
    <w:p w14:paraId="581E7482" w14:textId="2368740C" w:rsidR="00AC662B" w:rsidRPr="00AC662B" w:rsidRDefault="00AC662B" w:rsidP="00AC662B"/>
    <w:p w14:paraId="7938BB82" w14:textId="140335DB" w:rsidR="00AC662B" w:rsidRPr="00AC662B" w:rsidRDefault="00D7624A" w:rsidP="00AC662B">
      <w:r>
        <w:rPr>
          <w:noProof/>
        </w:rPr>
        <w:lastRenderedPageBreak/>
        <w:drawing>
          <wp:inline distT="0" distB="0" distL="0" distR="0" wp14:anchorId="5A35DD69" wp14:editId="40866A2A">
            <wp:extent cx="6120130" cy="5858510"/>
            <wp:effectExtent l="19050" t="19050" r="13970" b="2794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120130" cy="5858510"/>
                    </a:xfrm>
                    <a:prstGeom prst="rect">
                      <a:avLst/>
                    </a:prstGeom>
                    <a:ln>
                      <a:solidFill>
                        <a:schemeClr val="bg1">
                          <a:lumMod val="85000"/>
                        </a:schemeClr>
                      </a:solidFill>
                    </a:ln>
                  </pic:spPr>
                </pic:pic>
              </a:graphicData>
            </a:graphic>
          </wp:inline>
        </w:drawing>
      </w:r>
    </w:p>
    <w:p w14:paraId="5DD6E37F" w14:textId="17E25E99" w:rsidR="00AC662B" w:rsidRPr="00AC662B" w:rsidRDefault="00AC662B" w:rsidP="00AC662B"/>
    <w:p w14:paraId="6253D6CA" w14:textId="456400F6" w:rsidR="00AC662B" w:rsidRPr="00AC662B" w:rsidRDefault="00AC662B" w:rsidP="00AC662B"/>
    <w:p w14:paraId="2885C7B1" w14:textId="2F4AA17A" w:rsidR="00AC662B" w:rsidRPr="00AC662B" w:rsidRDefault="00AC662B" w:rsidP="00AC662B"/>
    <w:p w14:paraId="5D21866E" w14:textId="6A2F243E" w:rsidR="00AC662B" w:rsidRPr="00AC662B" w:rsidRDefault="00AC662B" w:rsidP="00AC662B"/>
    <w:p w14:paraId="2D8E4926" w14:textId="3A9E7182" w:rsidR="00AC662B" w:rsidRPr="00AC662B" w:rsidRDefault="00AC662B" w:rsidP="00AC662B"/>
    <w:p w14:paraId="6B75619D" w14:textId="112EB8A0" w:rsidR="00974A6F" w:rsidRDefault="00974A6F" w:rsidP="00AC662B"/>
    <w:p w14:paraId="486D9DE1" w14:textId="77777777" w:rsidR="00974A6F" w:rsidRPr="00AC662B" w:rsidRDefault="00974A6F" w:rsidP="00AC662B"/>
    <w:p w14:paraId="761B1E66" w14:textId="096A2AD7" w:rsidR="00AC662B" w:rsidRPr="00AC662B" w:rsidRDefault="00AC662B" w:rsidP="00AC662B"/>
    <w:p w14:paraId="48FA3047" w14:textId="411AFA25" w:rsidR="00AC662B" w:rsidRPr="00AC662B" w:rsidRDefault="00AC662B" w:rsidP="00AC662B"/>
    <w:p w14:paraId="42FB3BED" w14:textId="3B36CECF" w:rsidR="00AC662B" w:rsidRPr="00AC662B" w:rsidRDefault="00AC662B" w:rsidP="00AC662B"/>
    <w:p w14:paraId="40A8C1A0" w14:textId="2518FC94" w:rsidR="00AC662B" w:rsidRPr="00AC662B" w:rsidRDefault="00AC662B" w:rsidP="00AC662B"/>
    <w:p w14:paraId="4A9E915B" w14:textId="403B36DC" w:rsidR="00AC662B" w:rsidRPr="00AC662B" w:rsidRDefault="00AC662B" w:rsidP="00AC662B"/>
    <w:p w14:paraId="3AB477DB" w14:textId="3866CF8C" w:rsidR="00AC662B" w:rsidRPr="00AC662B" w:rsidRDefault="00AC662B" w:rsidP="00AC662B"/>
    <w:p w14:paraId="5B34F02B" w14:textId="18EE984F" w:rsidR="00AC662B" w:rsidRPr="00AC662B" w:rsidRDefault="00AC662B" w:rsidP="00AC662B"/>
    <w:p w14:paraId="1455DDC0" w14:textId="3D28DA6E" w:rsidR="00AC662B" w:rsidRPr="00AC662B" w:rsidRDefault="00AC662B" w:rsidP="00AC662B"/>
    <w:p w14:paraId="635072F8" w14:textId="20577919" w:rsidR="00AC662B" w:rsidRPr="00AC662B" w:rsidRDefault="00AC662B" w:rsidP="00AC662B"/>
    <w:p w14:paraId="56CD883A" w14:textId="25EFF23D" w:rsidR="007037E6" w:rsidRDefault="007037E6" w:rsidP="007037E6"/>
    <w:p w14:paraId="012CC77C" w14:textId="2DED91CD" w:rsidR="007037E6" w:rsidRPr="000D4BB9" w:rsidRDefault="007037E6" w:rsidP="007037E6"/>
    <w:p w14:paraId="6C61D4B3" w14:textId="0029CDD5" w:rsidR="007037E6" w:rsidRPr="000D4BB9" w:rsidRDefault="007037E6" w:rsidP="007037E6"/>
    <w:p w14:paraId="4073246F" w14:textId="00979511" w:rsidR="00AC662B" w:rsidRDefault="00D77216" w:rsidP="00D77216">
      <w:pPr>
        <w:pStyle w:val="AppendixTitle1"/>
      </w:pPr>
      <w:bookmarkStart w:id="284" w:name="_Ref8299281"/>
      <w:bookmarkStart w:id="285" w:name="_Toc8357905"/>
      <w:r>
        <w:lastRenderedPageBreak/>
        <w:t xml:space="preserve">-  Meeting </w:t>
      </w:r>
      <w:r w:rsidR="00974A6F">
        <w:t>Requirements and</w:t>
      </w:r>
      <w:r>
        <w:t xml:space="preserve"> Fufilling</w:t>
      </w:r>
      <w:r w:rsidR="00974A6F">
        <w:t xml:space="preserve"> success criteria</w:t>
      </w:r>
      <w:bookmarkEnd w:id="284"/>
      <w:bookmarkEnd w:id="285"/>
    </w:p>
    <w:p w14:paraId="3ABD56B3" w14:textId="0CB3DFB5" w:rsidR="00B5150F" w:rsidRDefault="00B5150F" w:rsidP="00B5150F"/>
    <w:p w14:paraId="6B99CB96" w14:textId="06243979" w:rsidR="00B5150F" w:rsidRDefault="00B5150F" w:rsidP="00B5150F"/>
    <w:tbl>
      <w:tblPr>
        <w:tblStyle w:val="GridTable4-Accent3"/>
        <w:tblpPr w:leftFromText="180" w:rightFromText="180" w:vertAnchor="text" w:horzAnchor="margin" w:tblpY="485"/>
        <w:tblW w:w="9628" w:type="dxa"/>
        <w:tblLook w:val="04A0" w:firstRow="1" w:lastRow="0" w:firstColumn="1" w:lastColumn="0" w:noHBand="0" w:noVBand="1"/>
      </w:tblPr>
      <w:tblGrid>
        <w:gridCol w:w="1004"/>
        <w:gridCol w:w="7071"/>
        <w:gridCol w:w="1553"/>
      </w:tblGrid>
      <w:tr w:rsidR="006F353E" w:rsidRPr="005D2E36" w14:paraId="664F5062" w14:textId="73783536" w:rsidTr="00D77216">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004" w:type="dxa"/>
          </w:tcPr>
          <w:p w14:paraId="448326F9" w14:textId="77777777" w:rsidR="006F353E" w:rsidRPr="005D2E36" w:rsidRDefault="006F353E" w:rsidP="00D77216">
            <w:pPr>
              <w:spacing w:line="360" w:lineRule="auto"/>
            </w:pPr>
            <w:r w:rsidRPr="005D2E36">
              <w:t>ID</w:t>
            </w:r>
          </w:p>
        </w:tc>
        <w:tc>
          <w:tcPr>
            <w:tcW w:w="7071" w:type="dxa"/>
          </w:tcPr>
          <w:p w14:paraId="767AF67F" w14:textId="77777777" w:rsidR="006F353E" w:rsidRPr="005D2E36" w:rsidRDefault="006F353E" w:rsidP="00D77216">
            <w:pPr>
              <w:spacing w:line="360" w:lineRule="auto"/>
              <w:cnfStyle w:val="100000000000" w:firstRow="1" w:lastRow="0" w:firstColumn="0" w:lastColumn="0" w:oddVBand="0" w:evenVBand="0" w:oddHBand="0" w:evenHBand="0" w:firstRowFirstColumn="0" w:firstRowLastColumn="0" w:lastRowFirstColumn="0" w:lastRowLastColumn="0"/>
            </w:pPr>
            <w:r w:rsidRPr="005D2E36">
              <w:t>Description</w:t>
            </w:r>
          </w:p>
        </w:tc>
        <w:tc>
          <w:tcPr>
            <w:tcW w:w="1553" w:type="dxa"/>
          </w:tcPr>
          <w:p w14:paraId="659E4FD3" w14:textId="6316DB59" w:rsidR="006F353E" w:rsidRPr="005D2E36" w:rsidRDefault="006F353E" w:rsidP="00D77216">
            <w:pPr>
              <w:spacing w:line="360" w:lineRule="auto"/>
              <w:cnfStyle w:val="100000000000" w:firstRow="1" w:lastRow="0" w:firstColumn="0" w:lastColumn="0" w:oddVBand="0" w:evenVBand="0" w:oddHBand="0" w:evenHBand="0" w:firstRowFirstColumn="0" w:firstRowLastColumn="0" w:lastRowFirstColumn="0" w:lastRowLastColumn="0"/>
            </w:pPr>
            <w:r>
              <w:t>Fulfilled</w:t>
            </w:r>
            <w:r w:rsidR="00E96517">
              <w:t>?</w:t>
            </w:r>
          </w:p>
        </w:tc>
      </w:tr>
      <w:tr w:rsidR="006F353E" w:rsidRPr="005D2E36" w14:paraId="61983BAB" w14:textId="773FD942" w:rsidTr="00D77216">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004" w:type="dxa"/>
          </w:tcPr>
          <w:p w14:paraId="0BCBAF53" w14:textId="77777777" w:rsidR="006F353E" w:rsidRPr="005D2E36" w:rsidRDefault="006F353E" w:rsidP="00D77216">
            <w:pPr>
              <w:spacing w:line="360" w:lineRule="auto"/>
              <w:ind w:left="360"/>
            </w:pPr>
            <w:r>
              <w:t>SC1</w:t>
            </w:r>
          </w:p>
        </w:tc>
        <w:tc>
          <w:tcPr>
            <w:tcW w:w="7071" w:type="dxa"/>
          </w:tcPr>
          <w:p w14:paraId="2011AFF6" w14:textId="77777777" w:rsidR="006F353E" w:rsidRPr="005D2E36" w:rsidRDefault="006F353E" w:rsidP="00D77216">
            <w:pPr>
              <w:pStyle w:val="15Spacing"/>
              <w:cnfStyle w:val="000000100000" w:firstRow="0" w:lastRow="0" w:firstColumn="0" w:lastColumn="0" w:oddVBand="0" w:evenVBand="0" w:oddHBand="1" w:evenHBand="0" w:firstRowFirstColumn="0" w:firstRowLastColumn="0" w:lastRowFirstColumn="0" w:lastRowLastColumn="0"/>
            </w:pPr>
            <w:r w:rsidRPr="005D2E36">
              <w:t>Obtain system requirements from the client</w:t>
            </w:r>
          </w:p>
        </w:tc>
        <w:tc>
          <w:tcPr>
            <w:tcW w:w="1553" w:type="dxa"/>
          </w:tcPr>
          <w:p w14:paraId="677EAC10" w14:textId="55EB47B9" w:rsidR="006F353E" w:rsidRPr="005D2E36" w:rsidRDefault="006F353E" w:rsidP="00D77216">
            <w:pPr>
              <w:pStyle w:val="15Spacing"/>
              <w:cnfStyle w:val="000000100000" w:firstRow="0" w:lastRow="0" w:firstColumn="0" w:lastColumn="0" w:oddVBand="0" w:evenVBand="0" w:oddHBand="1" w:evenHBand="0" w:firstRowFirstColumn="0" w:firstRowLastColumn="0" w:lastRowFirstColumn="0" w:lastRowLastColumn="0"/>
            </w:pPr>
            <w:r>
              <w:t>Y</w:t>
            </w:r>
          </w:p>
        </w:tc>
      </w:tr>
      <w:tr w:rsidR="006F353E" w:rsidRPr="005D2E36" w14:paraId="5DFA4F4C" w14:textId="2D77DB46" w:rsidTr="00D77216">
        <w:trPr>
          <w:trHeight w:val="828"/>
        </w:trPr>
        <w:tc>
          <w:tcPr>
            <w:cnfStyle w:val="001000000000" w:firstRow="0" w:lastRow="0" w:firstColumn="1" w:lastColumn="0" w:oddVBand="0" w:evenVBand="0" w:oddHBand="0" w:evenHBand="0" w:firstRowFirstColumn="0" w:firstRowLastColumn="0" w:lastRowFirstColumn="0" w:lastRowLastColumn="0"/>
            <w:tcW w:w="1004" w:type="dxa"/>
          </w:tcPr>
          <w:p w14:paraId="2835FE04" w14:textId="77777777" w:rsidR="006F353E" w:rsidRPr="005D2E36" w:rsidRDefault="006F353E" w:rsidP="00D77216">
            <w:pPr>
              <w:spacing w:line="360" w:lineRule="auto"/>
              <w:ind w:left="360"/>
            </w:pPr>
            <w:r>
              <w:t>SC2</w:t>
            </w:r>
          </w:p>
        </w:tc>
        <w:tc>
          <w:tcPr>
            <w:tcW w:w="7071" w:type="dxa"/>
          </w:tcPr>
          <w:p w14:paraId="3A5EB2B3" w14:textId="77777777" w:rsidR="006F353E" w:rsidRPr="005D2E36" w:rsidRDefault="006F353E" w:rsidP="00D77216">
            <w:pPr>
              <w:pStyle w:val="15Spacing"/>
              <w:cnfStyle w:val="000000000000" w:firstRow="0" w:lastRow="0" w:firstColumn="0" w:lastColumn="0" w:oddVBand="0" w:evenVBand="0" w:oddHBand="0" w:evenHBand="0" w:firstRowFirstColumn="0" w:firstRowLastColumn="0" w:lastRowFirstColumn="0" w:lastRowLastColumn="0"/>
            </w:pPr>
            <w:r w:rsidRPr="005D2E36">
              <w:t>Research into the design patterns, programming practices and architectural patterns that enables building maintainable, extendible and flexibility software</w:t>
            </w:r>
          </w:p>
        </w:tc>
        <w:tc>
          <w:tcPr>
            <w:tcW w:w="1553" w:type="dxa"/>
          </w:tcPr>
          <w:p w14:paraId="6A23DD5A" w14:textId="3E2B5DBF" w:rsidR="006F353E" w:rsidRPr="005D2E36" w:rsidRDefault="006F353E" w:rsidP="00D77216">
            <w:pPr>
              <w:pStyle w:val="15Spacing"/>
              <w:cnfStyle w:val="000000000000" w:firstRow="0" w:lastRow="0" w:firstColumn="0" w:lastColumn="0" w:oddVBand="0" w:evenVBand="0" w:oddHBand="0" w:evenHBand="0" w:firstRowFirstColumn="0" w:firstRowLastColumn="0" w:lastRowFirstColumn="0" w:lastRowLastColumn="0"/>
            </w:pPr>
            <w:r>
              <w:t>Y</w:t>
            </w:r>
          </w:p>
        </w:tc>
      </w:tr>
      <w:tr w:rsidR="006F353E" w:rsidRPr="005D2E36" w14:paraId="73CCB974" w14:textId="732C5AF7" w:rsidTr="00D772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4" w:type="dxa"/>
          </w:tcPr>
          <w:p w14:paraId="66C10161" w14:textId="77777777" w:rsidR="006F353E" w:rsidRPr="005D2E36" w:rsidRDefault="006F353E" w:rsidP="00D77216">
            <w:pPr>
              <w:spacing w:line="360" w:lineRule="auto"/>
              <w:ind w:left="360"/>
            </w:pPr>
            <w:r>
              <w:t>SC3</w:t>
            </w:r>
          </w:p>
        </w:tc>
        <w:tc>
          <w:tcPr>
            <w:tcW w:w="7071" w:type="dxa"/>
          </w:tcPr>
          <w:p w14:paraId="155EE039" w14:textId="77777777" w:rsidR="006F353E" w:rsidRPr="005D2E36" w:rsidRDefault="006F353E" w:rsidP="00D77216">
            <w:pPr>
              <w:pStyle w:val="15Spacing"/>
              <w:cnfStyle w:val="000000100000" w:firstRow="0" w:lastRow="0" w:firstColumn="0" w:lastColumn="0" w:oddVBand="0" w:evenVBand="0" w:oddHBand="1" w:evenHBand="0" w:firstRowFirstColumn="0" w:firstRowLastColumn="0" w:lastRowFirstColumn="0" w:lastRowLastColumn="0"/>
            </w:pPr>
            <w:r w:rsidRPr="005D2E36">
              <w:t>Migrate the existing system from a local environment to a cloud computing provider</w:t>
            </w:r>
          </w:p>
        </w:tc>
        <w:tc>
          <w:tcPr>
            <w:tcW w:w="1553" w:type="dxa"/>
          </w:tcPr>
          <w:p w14:paraId="07AAB2DD" w14:textId="20B8448D" w:rsidR="006F353E" w:rsidRPr="005D2E36" w:rsidRDefault="006F353E" w:rsidP="00D77216">
            <w:pPr>
              <w:pStyle w:val="15Spacing"/>
              <w:cnfStyle w:val="000000100000" w:firstRow="0" w:lastRow="0" w:firstColumn="0" w:lastColumn="0" w:oddVBand="0" w:evenVBand="0" w:oddHBand="1" w:evenHBand="0" w:firstRowFirstColumn="0" w:firstRowLastColumn="0" w:lastRowFirstColumn="0" w:lastRowLastColumn="0"/>
            </w:pPr>
            <w:r>
              <w:t>Y</w:t>
            </w:r>
          </w:p>
        </w:tc>
      </w:tr>
      <w:tr w:rsidR="006F353E" w:rsidRPr="005D2E36" w14:paraId="3A05D411" w14:textId="57F67CBC" w:rsidTr="00D77216">
        <w:tc>
          <w:tcPr>
            <w:cnfStyle w:val="001000000000" w:firstRow="0" w:lastRow="0" w:firstColumn="1" w:lastColumn="0" w:oddVBand="0" w:evenVBand="0" w:oddHBand="0" w:evenHBand="0" w:firstRowFirstColumn="0" w:firstRowLastColumn="0" w:lastRowFirstColumn="0" w:lastRowLastColumn="0"/>
            <w:tcW w:w="1004" w:type="dxa"/>
          </w:tcPr>
          <w:p w14:paraId="0FF393AD" w14:textId="77777777" w:rsidR="006F353E" w:rsidRPr="005D2E36" w:rsidRDefault="006F353E" w:rsidP="00D77216">
            <w:pPr>
              <w:spacing w:line="360" w:lineRule="auto"/>
              <w:ind w:left="360"/>
            </w:pPr>
            <w:r>
              <w:t>SC4</w:t>
            </w:r>
          </w:p>
        </w:tc>
        <w:tc>
          <w:tcPr>
            <w:tcW w:w="7071" w:type="dxa"/>
          </w:tcPr>
          <w:p w14:paraId="0E750321" w14:textId="77777777" w:rsidR="006F353E" w:rsidRPr="005D2E36" w:rsidRDefault="006F353E" w:rsidP="00D77216">
            <w:pPr>
              <w:pStyle w:val="15Spacing"/>
              <w:cnfStyle w:val="000000000000" w:firstRow="0" w:lastRow="0" w:firstColumn="0" w:lastColumn="0" w:oddVBand="0" w:evenVBand="0" w:oddHBand="0" w:evenHBand="0" w:firstRowFirstColumn="0" w:firstRowLastColumn="0" w:lastRowFirstColumn="0" w:lastRowLastColumn="0"/>
            </w:pPr>
            <w:r w:rsidRPr="005D2E36">
              <w:t>Refactor the existing system and follow industry standard practices for software development</w:t>
            </w:r>
          </w:p>
        </w:tc>
        <w:tc>
          <w:tcPr>
            <w:tcW w:w="1553" w:type="dxa"/>
          </w:tcPr>
          <w:p w14:paraId="261C2219" w14:textId="582A98BB" w:rsidR="006F353E" w:rsidRPr="005D2E36" w:rsidRDefault="006F353E" w:rsidP="00D77216">
            <w:pPr>
              <w:pStyle w:val="15Spacing"/>
              <w:cnfStyle w:val="000000000000" w:firstRow="0" w:lastRow="0" w:firstColumn="0" w:lastColumn="0" w:oddVBand="0" w:evenVBand="0" w:oddHBand="0" w:evenHBand="0" w:firstRowFirstColumn="0" w:firstRowLastColumn="0" w:lastRowFirstColumn="0" w:lastRowLastColumn="0"/>
            </w:pPr>
            <w:r>
              <w:t>Y</w:t>
            </w:r>
          </w:p>
        </w:tc>
      </w:tr>
      <w:tr w:rsidR="006F353E" w:rsidRPr="005D2E36" w14:paraId="6C8291CB" w14:textId="583CA979" w:rsidTr="00D7721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004" w:type="dxa"/>
          </w:tcPr>
          <w:p w14:paraId="0CA56A2B" w14:textId="77777777" w:rsidR="006F353E" w:rsidRPr="005D2E36" w:rsidRDefault="006F353E" w:rsidP="00D77216">
            <w:pPr>
              <w:spacing w:line="360" w:lineRule="auto"/>
              <w:ind w:left="360"/>
            </w:pPr>
            <w:r>
              <w:t>SC5</w:t>
            </w:r>
          </w:p>
        </w:tc>
        <w:tc>
          <w:tcPr>
            <w:tcW w:w="7071" w:type="dxa"/>
          </w:tcPr>
          <w:p w14:paraId="40E6ACDE" w14:textId="77777777" w:rsidR="006F353E" w:rsidRPr="005D2E36" w:rsidRDefault="006F353E" w:rsidP="00D77216">
            <w:pPr>
              <w:pStyle w:val="15Spacing"/>
              <w:cnfStyle w:val="000000100000" w:firstRow="0" w:lastRow="0" w:firstColumn="0" w:lastColumn="0" w:oddVBand="0" w:evenVBand="0" w:oddHBand="1" w:evenHBand="0" w:firstRowFirstColumn="0" w:firstRowLastColumn="0" w:lastRowFirstColumn="0" w:lastRowLastColumn="0"/>
            </w:pPr>
            <w:r w:rsidRPr="005D2E36">
              <w:t xml:space="preserve">Implement the </w:t>
            </w:r>
            <w:r>
              <w:t xml:space="preserve">features in the system </w:t>
            </w:r>
            <w:r w:rsidRPr="005D2E36">
              <w:t>requirements</w:t>
            </w:r>
          </w:p>
        </w:tc>
        <w:tc>
          <w:tcPr>
            <w:tcW w:w="1553" w:type="dxa"/>
          </w:tcPr>
          <w:p w14:paraId="2A3E63F2" w14:textId="75323105" w:rsidR="006F353E" w:rsidRPr="005D2E36" w:rsidRDefault="006F353E" w:rsidP="00D77216">
            <w:pPr>
              <w:pStyle w:val="15Spacing"/>
              <w:cnfStyle w:val="000000100000" w:firstRow="0" w:lastRow="0" w:firstColumn="0" w:lastColumn="0" w:oddVBand="0" w:evenVBand="0" w:oddHBand="1" w:evenHBand="0" w:firstRowFirstColumn="0" w:firstRowLastColumn="0" w:lastRowFirstColumn="0" w:lastRowLastColumn="0"/>
            </w:pPr>
            <w:r>
              <w:t>Y</w:t>
            </w:r>
          </w:p>
        </w:tc>
      </w:tr>
      <w:tr w:rsidR="006F353E" w:rsidRPr="005D2E36" w14:paraId="2FE45043" w14:textId="47ADA81A" w:rsidTr="00D77216">
        <w:trPr>
          <w:trHeight w:val="415"/>
        </w:trPr>
        <w:tc>
          <w:tcPr>
            <w:cnfStyle w:val="001000000000" w:firstRow="0" w:lastRow="0" w:firstColumn="1" w:lastColumn="0" w:oddVBand="0" w:evenVBand="0" w:oddHBand="0" w:evenHBand="0" w:firstRowFirstColumn="0" w:firstRowLastColumn="0" w:lastRowFirstColumn="0" w:lastRowLastColumn="0"/>
            <w:tcW w:w="1004" w:type="dxa"/>
          </w:tcPr>
          <w:p w14:paraId="68200E15" w14:textId="77777777" w:rsidR="006F353E" w:rsidRPr="005D2E36" w:rsidRDefault="006F353E" w:rsidP="00D77216">
            <w:pPr>
              <w:spacing w:line="360" w:lineRule="auto"/>
              <w:ind w:left="360"/>
            </w:pPr>
            <w:r>
              <w:t>SC6</w:t>
            </w:r>
          </w:p>
        </w:tc>
        <w:tc>
          <w:tcPr>
            <w:tcW w:w="7071" w:type="dxa"/>
          </w:tcPr>
          <w:p w14:paraId="30C926DA" w14:textId="77777777" w:rsidR="006F353E" w:rsidRPr="005D2E36" w:rsidRDefault="006F353E" w:rsidP="00D77216">
            <w:pPr>
              <w:pStyle w:val="15Spacing"/>
              <w:cnfStyle w:val="000000000000" w:firstRow="0" w:lastRow="0" w:firstColumn="0" w:lastColumn="0" w:oddVBand="0" w:evenVBand="0" w:oddHBand="0" w:evenHBand="0" w:firstRowFirstColumn="0" w:firstRowLastColumn="0" w:lastRowFirstColumn="0" w:lastRowLastColumn="0"/>
            </w:pPr>
            <w:r w:rsidRPr="005D2E36">
              <w:t>Obtains and evaluate feedback from the users that will test the new system</w:t>
            </w:r>
          </w:p>
        </w:tc>
        <w:tc>
          <w:tcPr>
            <w:tcW w:w="1553" w:type="dxa"/>
          </w:tcPr>
          <w:p w14:paraId="6C16BEBD" w14:textId="218F8D05" w:rsidR="006F353E" w:rsidRPr="005D2E36" w:rsidRDefault="006F353E" w:rsidP="00D77216">
            <w:pPr>
              <w:pStyle w:val="15Spacing"/>
              <w:cnfStyle w:val="000000000000" w:firstRow="0" w:lastRow="0" w:firstColumn="0" w:lastColumn="0" w:oddVBand="0" w:evenVBand="0" w:oddHBand="0" w:evenHBand="0" w:firstRowFirstColumn="0" w:firstRowLastColumn="0" w:lastRowFirstColumn="0" w:lastRowLastColumn="0"/>
            </w:pPr>
            <w:r>
              <w:t>Y</w:t>
            </w:r>
          </w:p>
        </w:tc>
      </w:tr>
      <w:tr w:rsidR="006F353E" w:rsidRPr="005D2E36" w14:paraId="08E54B47" w14:textId="737F70E8" w:rsidTr="00D77216">
        <w:trPr>
          <w:cnfStyle w:val="000000100000" w:firstRow="0" w:lastRow="0" w:firstColumn="0" w:lastColumn="0" w:oddVBand="0" w:evenVBand="0" w:oddHBand="1" w:evenHBand="0" w:firstRowFirstColumn="0" w:firstRowLastColumn="0" w:lastRowFirstColumn="0" w:lastRowLastColumn="0"/>
          <w:trHeight w:val="1274"/>
        </w:trPr>
        <w:tc>
          <w:tcPr>
            <w:cnfStyle w:val="001000000000" w:firstRow="0" w:lastRow="0" w:firstColumn="1" w:lastColumn="0" w:oddVBand="0" w:evenVBand="0" w:oddHBand="0" w:evenHBand="0" w:firstRowFirstColumn="0" w:firstRowLastColumn="0" w:lastRowFirstColumn="0" w:lastRowLastColumn="0"/>
            <w:tcW w:w="1004" w:type="dxa"/>
          </w:tcPr>
          <w:p w14:paraId="64E7F6B9" w14:textId="77777777" w:rsidR="006F353E" w:rsidRPr="005D2E36" w:rsidRDefault="006F353E" w:rsidP="00D77216">
            <w:pPr>
              <w:spacing w:line="360" w:lineRule="auto"/>
              <w:ind w:left="360"/>
            </w:pPr>
            <w:r>
              <w:t>SC7</w:t>
            </w:r>
          </w:p>
        </w:tc>
        <w:tc>
          <w:tcPr>
            <w:tcW w:w="7071" w:type="dxa"/>
          </w:tcPr>
          <w:p w14:paraId="31F115FD" w14:textId="77777777" w:rsidR="006F353E" w:rsidRPr="005D2E36" w:rsidRDefault="006F353E" w:rsidP="00D77216">
            <w:pPr>
              <w:pStyle w:val="15Spacing"/>
              <w:cnfStyle w:val="000000100000" w:firstRow="0" w:lastRow="0" w:firstColumn="0" w:lastColumn="0" w:oddVBand="0" w:evenVBand="0" w:oddHBand="1" w:evenHBand="0" w:firstRowFirstColumn="0" w:firstRowLastColumn="0" w:lastRowFirstColumn="0" w:lastRowLastColumn="0"/>
            </w:pPr>
            <w:r w:rsidRPr="005D2E36">
              <w:t>Obtain critical feedback from experienced developers who will review the code quality of the artefact and have them gauge their level of confidence in extending parts of the system without fear of breaking the entire system</w:t>
            </w:r>
          </w:p>
        </w:tc>
        <w:tc>
          <w:tcPr>
            <w:tcW w:w="1553" w:type="dxa"/>
          </w:tcPr>
          <w:p w14:paraId="7B1B783A" w14:textId="1B21CA91" w:rsidR="006F353E" w:rsidRPr="005D2E36" w:rsidRDefault="006F353E" w:rsidP="00D77216">
            <w:pPr>
              <w:pStyle w:val="15Spacing"/>
              <w:cnfStyle w:val="000000100000" w:firstRow="0" w:lastRow="0" w:firstColumn="0" w:lastColumn="0" w:oddVBand="0" w:evenVBand="0" w:oddHBand="1" w:evenHBand="0" w:firstRowFirstColumn="0" w:firstRowLastColumn="0" w:lastRowFirstColumn="0" w:lastRowLastColumn="0"/>
            </w:pPr>
            <w:r>
              <w:t>Y</w:t>
            </w:r>
          </w:p>
        </w:tc>
      </w:tr>
      <w:tr w:rsidR="006F353E" w:rsidRPr="005D2E36" w14:paraId="6243AE68" w14:textId="161C55ED" w:rsidTr="00D77216">
        <w:tc>
          <w:tcPr>
            <w:cnfStyle w:val="001000000000" w:firstRow="0" w:lastRow="0" w:firstColumn="1" w:lastColumn="0" w:oddVBand="0" w:evenVBand="0" w:oddHBand="0" w:evenHBand="0" w:firstRowFirstColumn="0" w:firstRowLastColumn="0" w:lastRowFirstColumn="0" w:lastRowLastColumn="0"/>
            <w:tcW w:w="1004" w:type="dxa"/>
          </w:tcPr>
          <w:p w14:paraId="5F859764" w14:textId="77777777" w:rsidR="006F353E" w:rsidRPr="005D2E36" w:rsidRDefault="006F353E" w:rsidP="00D77216">
            <w:pPr>
              <w:spacing w:line="360" w:lineRule="auto"/>
              <w:ind w:left="360"/>
            </w:pPr>
            <w:r>
              <w:t>SC8</w:t>
            </w:r>
          </w:p>
        </w:tc>
        <w:tc>
          <w:tcPr>
            <w:tcW w:w="7071" w:type="dxa"/>
          </w:tcPr>
          <w:p w14:paraId="230DC4CD" w14:textId="77777777" w:rsidR="006F353E" w:rsidRPr="005D2E36" w:rsidRDefault="006F353E" w:rsidP="00D77216">
            <w:pPr>
              <w:pStyle w:val="15Spacing"/>
              <w:cnfStyle w:val="000000000000" w:firstRow="0" w:lastRow="0" w:firstColumn="0" w:lastColumn="0" w:oddVBand="0" w:evenVBand="0" w:oddHBand="0" w:evenHBand="0" w:firstRowFirstColumn="0" w:firstRowLastColumn="0" w:lastRowFirstColumn="0" w:lastRowLastColumn="0"/>
            </w:pPr>
            <w:r w:rsidRPr="005D2E36">
              <w:t>Receive feedback from the client on artefact and suggestions on how the system could be improved and the future direction of the product</w:t>
            </w:r>
          </w:p>
        </w:tc>
        <w:tc>
          <w:tcPr>
            <w:tcW w:w="1553" w:type="dxa"/>
          </w:tcPr>
          <w:p w14:paraId="58191679" w14:textId="7A64D6AB" w:rsidR="006F353E" w:rsidRPr="005D2E36" w:rsidRDefault="006F353E" w:rsidP="00D77216">
            <w:pPr>
              <w:pStyle w:val="15Spacing"/>
              <w:cnfStyle w:val="000000000000" w:firstRow="0" w:lastRow="0" w:firstColumn="0" w:lastColumn="0" w:oddVBand="0" w:evenVBand="0" w:oddHBand="0" w:evenHBand="0" w:firstRowFirstColumn="0" w:firstRowLastColumn="0" w:lastRowFirstColumn="0" w:lastRowLastColumn="0"/>
            </w:pPr>
            <w:r>
              <w:t>Y</w:t>
            </w:r>
          </w:p>
        </w:tc>
      </w:tr>
    </w:tbl>
    <w:p w14:paraId="42768016" w14:textId="303A8E8B" w:rsidR="00D77216" w:rsidRPr="00D77216" w:rsidRDefault="00D77216" w:rsidP="00B5150F">
      <w:pPr>
        <w:rPr>
          <w:b/>
          <w:sz w:val="32"/>
        </w:rPr>
      </w:pPr>
      <w:r w:rsidRPr="00D77216">
        <w:rPr>
          <w:b/>
          <w:sz w:val="32"/>
        </w:rPr>
        <w:t>Success criteria fulfilments</w:t>
      </w:r>
    </w:p>
    <w:p w14:paraId="4CD9EAA1" w14:textId="77777777" w:rsidR="00D77216" w:rsidRDefault="00D77216" w:rsidP="00B5150F">
      <w:pPr>
        <w:rPr>
          <w:b/>
          <w:sz w:val="28"/>
        </w:rPr>
      </w:pPr>
    </w:p>
    <w:p w14:paraId="452238C0" w14:textId="4CE7EB73" w:rsidR="00D77216" w:rsidRPr="00D77216" w:rsidRDefault="00D77216" w:rsidP="00D77216">
      <w:pPr>
        <w:rPr>
          <w:sz w:val="28"/>
        </w:rPr>
      </w:pPr>
    </w:p>
    <w:p w14:paraId="7840827A" w14:textId="5DDA6B25" w:rsidR="00D77216" w:rsidRPr="00D77216" w:rsidRDefault="00D77216" w:rsidP="00D77216">
      <w:pPr>
        <w:rPr>
          <w:sz w:val="28"/>
        </w:rPr>
      </w:pPr>
    </w:p>
    <w:p w14:paraId="1F4D48C7" w14:textId="72EDC811" w:rsidR="00D77216" w:rsidRPr="00D77216" w:rsidRDefault="00D77216" w:rsidP="00D77216">
      <w:pPr>
        <w:rPr>
          <w:sz w:val="28"/>
        </w:rPr>
      </w:pPr>
    </w:p>
    <w:p w14:paraId="272122D9" w14:textId="3D429D3F" w:rsidR="00D77216" w:rsidRPr="00D77216" w:rsidRDefault="00D77216" w:rsidP="00D77216">
      <w:pPr>
        <w:rPr>
          <w:sz w:val="28"/>
        </w:rPr>
      </w:pPr>
    </w:p>
    <w:p w14:paraId="3F975F7D" w14:textId="2D3723F1" w:rsidR="00D77216" w:rsidRPr="00D77216" w:rsidRDefault="00D77216" w:rsidP="00D77216">
      <w:pPr>
        <w:rPr>
          <w:sz w:val="28"/>
        </w:rPr>
      </w:pPr>
    </w:p>
    <w:p w14:paraId="376A8CBF" w14:textId="0DA65E12" w:rsidR="00D77216" w:rsidRPr="00D77216" w:rsidRDefault="00D77216" w:rsidP="00D77216">
      <w:pPr>
        <w:rPr>
          <w:sz w:val="28"/>
        </w:rPr>
      </w:pPr>
    </w:p>
    <w:p w14:paraId="4273947B" w14:textId="67141882" w:rsidR="00D77216" w:rsidRPr="00D77216" w:rsidRDefault="00D77216" w:rsidP="00D77216">
      <w:pPr>
        <w:rPr>
          <w:sz w:val="28"/>
        </w:rPr>
      </w:pPr>
    </w:p>
    <w:p w14:paraId="08FD2DAA" w14:textId="73CD7E97" w:rsidR="00D77216" w:rsidRPr="00D77216" w:rsidRDefault="00D77216" w:rsidP="00D77216">
      <w:pPr>
        <w:rPr>
          <w:sz w:val="28"/>
        </w:rPr>
      </w:pPr>
    </w:p>
    <w:p w14:paraId="2D7E4AA9" w14:textId="61030D22" w:rsidR="00D77216" w:rsidRPr="00D77216" w:rsidRDefault="00D77216" w:rsidP="00D77216">
      <w:pPr>
        <w:rPr>
          <w:sz w:val="28"/>
        </w:rPr>
      </w:pPr>
    </w:p>
    <w:p w14:paraId="4D1BC617" w14:textId="3D8B3A0C" w:rsidR="00D77216" w:rsidRPr="00D77216" w:rsidRDefault="00D77216" w:rsidP="00D77216">
      <w:pPr>
        <w:rPr>
          <w:sz w:val="28"/>
        </w:rPr>
      </w:pPr>
    </w:p>
    <w:p w14:paraId="213EA219" w14:textId="7ADD5459" w:rsidR="00D77216" w:rsidRPr="00D77216" w:rsidRDefault="00D77216" w:rsidP="00D77216">
      <w:pPr>
        <w:rPr>
          <w:sz w:val="28"/>
        </w:rPr>
      </w:pPr>
    </w:p>
    <w:p w14:paraId="17F9CE2D" w14:textId="656740EE" w:rsidR="00D77216" w:rsidRPr="00D77216" w:rsidRDefault="00D77216" w:rsidP="00D77216">
      <w:pPr>
        <w:rPr>
          <w:sz w:val="28"/>
        </w:rPr>
      </w:pPr>
    </w:p>
    <w:p w14:paraId="4532C739" w14:textId="4811AA9A" w:rsidR="00D77216" w:rsidRPr="00D77216" w:rsidRDefault="00D77216" w:rsidP="00D77216">
      <w:pPr>
        <w:rPr>
          <w:sz w:val="28"/>
        </w:rPr>
      </w:pPr>
    </w:p>
    <w:p w14:paraId="68CAA811" w14:textId="419E7103" w:rsidR="00D77216" w:rsidRPr="00D77216" w:rsidRDefault="00D77216" w:rsidP="00D77216">
      <w:pPr>
        <w:rPr>
          <w:sz w:val="28"/>
        </w:rPr>
      </w:pPr>
    </w:p>
    <w:p w14:paraId="457109DD" w14:textId="1C944299" w:rsidR="00D77216" w:rsidRPr="00D77216" w:rsidRDefault="00D77216" w:rsidP="00D77216">
      <w:pPr>
        <w:rPr>
          <w:sz w:val="28"/>
        </w:rPr>
      </w:pPr>
    </w:p>
    <w:p w14:paraId="7D2814E2" w14:textId="369A8952" w:rsidR="00D77216" w:rsidRPr="00D77216" w:rsidRDefault="00D77216" w:rsidP="00D77216">
      <w:pPr>
        <w:pStyle w:val="15Spacing"/>
        <w:rPr>
          <w:b/>
          <w:sz w:val="32"/>
        </w:rPr>
      </w:pPr>
      <w:r w:rsidRPr="00D77216">
        <w:rPr>
          <w:b/>
          <w:sz w:val="32"/>
        </w:rPr>
        <w:t>Requirements</w:t>
      </w:r>
    </w:p>
    <w:tbl>
      <w:tblPr>
        <w:tblStyle w:val="GridTable4-Accent6"/>
        <w:tblpPr w:leftFromText="180" w:rightFromText="180" w:vertAnchor="page" w:horzAnchor="margin" w:tblpXSpec="center" w:tblpY="2741"/>
        <w:tblW w:w="9363" w:type="dxa"/>
        <w:tblLook w:val="04A0" w:firstRow="1" w:lastRow="0" w:firstColumn="1" w:lastColumn="0" w:noHBand="0" w:noVBand="1"/>
      </w:tblPr>
      <w:tblGrid>
        <w:gridCol w:w="628"/>
        <w:gridCol w:w="1854"/>
        <w:gridCol w:w="5320"/>
        <w:gridCol w:w="1561"/>
      </w:tblGrid>
      <w:tr w:rsidR="000B522B" w:rsidRPr="000C0928" w14:paraId="18EFA81A" w14:textId="77777777" w:rsidTr="000B52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7E58D19C" w14:textId="77777777" w:rsidR="000B522B" w:rsidRPr="000C0928" w:rsidRDefault="000B522B" w:rsidP="00D77216">
            <w:r w:rsidRPr="000C0928">
              <w:t>ID</w:t>
            </w:r>
          </w:p>
        </w:tc>
        <w:tc>
          <w:tcPr>
            <w:tcW w:w="1879" w:type="dxa"/>
          </w:tcPr>
          <w:p w14:paraId="306E3945" w14:textId="77777777" w:rsidR="000B522B" w:rsidRPr="000C0928" w:rsidRDefault="000B522B" w:rsidP="00D77216">
            <w:pPr>
              <w:cnfStyle w:val="100000000000" w:firstRow="1" w:lastRow="0" w:firstColumn="0" w:lastColumn="0" w:oddVBand="0" w:evenVBand="0" w:oddHBand="0" w:evenHBand="0" w:firstRowFirstColumn="0" w:firstRowLastColumn="0" w:lastRowFirstColumn="0" w:lastRowLastColumn="0"/>
            </w:pPr>
            <w:r w:rsidRPr="000C0928">
              <w:t>Category</w:t>
            </w:r>
          </w:p>
        </w:tc>
        <w:tc>
          <w:tcPr>
            <w:tcW w:w="5706" w:type="dxa"/>
          </w:tcPr>
          <w:p w14:paraId="0F97DF9D" w14:textId="77777777" w:rsidR="000B522B" w:rsidRPr="000C0928" w:rsidRDefault="000B522B" w:rsidP="00D77216">
            <w:pPr>
              <w:cnfStyle w:val="100000000000" w:firstRow="1" w:lastRow="0" w:firstColumn="0" w:lastColumn="0" w:oddVBand="0" w:evenVBand="0" w:oddHBand="0" w:evenHBand="0" w:firstRowFirstColumn="0" w:firstRowLastColumn="0" w:lastRowFirstColumn="0" w:lastRowLastColumn="0"/>
            </w:pPr>
            <w:r w:rsidRPr="000C0928">
              <w:t>Description</w:t>
            </w:r>
          </w:p>
        </w:tc>
        <w:tc>
          <w:tcPr>
            <w:tcW w:w="1146" w:type="dxa"/>
          </w:tcPr>
          <w:p w14:paraId="506A51D1" w14:textId="1825DADA" w:rsidR="000B522B" w:rsidRPr="000C0928" w:rsidRDefault="000B522B" w:rsidP="00D77216">
            <w:pPr>
              <w:cnfStyle w:val="100000000000" w:firstRow="1" w:lastRow="0" w:firstColumn="0" w:lastColumn="0" w:oddVBand="0" w:evenVBand="0" w:oddHBand="0" w:evenHBand="0" w:firstRowFirstColumn="0" w:firstRowLastColumn="0" w:lastRowFirstColumn="0" w:lastRowLastColumn="0"/>
            </w:pPr>
            <w:r>
              <w:t>Requirement met?</w:t>
            </w:r>
          </w:p>
        </w:tc>
      </w:tr>
      <w:tr w:rsidR="000B522B" w:rsidRPr="000C0928" w14:paraId="2EA43F19" w14:textId="77777777" w:rsidTr="000B522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632" w:type="dxa"/>
          </w:tcPr>
          <w:p w14:paraId="3D10AE1C" w14:textId="77777777" w:rsidR="000B522B" w:rsidRPr="000C0928" w:rsidRDefault="000B522B" w:rsidP="00D77216">
            <w:r>
              <w:t>F1</w:t>
            </w:r>
          </w:p>
        </w:tc>
        <w:tc>
          <w:tcPr>
            <w:tcW w:w="1879" w:type="dxa"/>
          </w:tcPr>
          <w:p w14:paraId="43F438A5"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rsidRPr="000C0928">
              <w:t>Authentication</w:t>
            </w:r>
          </w:p>
        </w:tc>
        <w:tc>
          <w:tcPr>
            <w:tcW w:w="5706" w:type="dxa"/>
          </w:tcPr>
          <w:p w14:paraId="0B2DEEEE"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t>Users should be able to register and log in with a local account</w:t>
            </w:r>
          </w:p>
        </w:tc>
        <w:tc>
          <w:tcPr>
            <w:tcW w:w="1146" w:type="dxa"/>
          </w:tcPr>
          <w:p w14:paraId="5BD8FB6A" w14:textId="3EECB172" w:rsidR="000B522B" w:rsidRDefault="000B522B" w:rsidP="00D77216">
            <w:pPr>
              <w:cnfStyle w:val="000000100000" w:firstRow="0" w:lastRow="0" w:firstColumn="0" w:lastColumn="0" w:oddVBand="0" w:evenVBand="0" w:oddHBand="1" w:evenHBand="0" w:firstRowFirstColumn="0" w:firstRowLastColumn="0" w:lastRowFirstColumn="0" w:lastRowLastColumn="0"/>
            </w:pPr>
            <w:r>
              <w:t>Y</w:t>
            </w:r>
          </w:p>
          <w:p w14:paraId="7C33E3E5" w14:textId="0361D946" w:rsidR="000B522B" w:rsidRPr="000B522B" w:rsidRDefault="000B522B" w:rsidP="000B522B">
            <w:pPr>
              <w:cnfStyle w:val="000000100000" w:firstRow="0" w:lastRow="0" w:firstColumn="0" w:lastColumn="0" w:oddVBand="0" w:evenVBand="0" w:oddHBand="1" w:evenHBand="0" w:firstRowFirstColumn="0" w:firstRowLastColumn="0" w:lastRowFirstColumn="0" w:lastRowLastColumn="0"/>
            </w:pPr>
          </w:p>
        </w:tc>
      </w:tr>
      <w:tr w:rsidR="000B522B" w:rsidRPr="000C0928" w14:paraId="134464C5" w14:textId="77777777" w:rsidTr="000B522B">
        <w:trPr>
          <w:trHeight w:val="1126"/>
        </w:trPr>
        <w:tc>
          <w:tcPr>
            <w:cnfStyle w:val="001000000000" w:firstRow="0" w:lastRow="0" w:firstColumn="1" w:lastColumn="0" w:oddVBand="0" w:evenVBand="0" w:oddHBand="0" w:evenHBand="0" w:firstRowFirstColumn="0" w:firstRowLastColumn="0" w:lastRowFirstColumn="0" w:lastRowLastColumn="0"/>
            <w:tcW w:w="632" w:type="dxa"/>
          </w:tcPr>
          <w:p w14:paraId="6E157A6C" w14:textId="77777777" w:rsidR="000B522B" w:rsidRPr="000C0928" w:rsidRDefault="000B522B" w:rsidP="00D77216">
            <w:r>
              <w:t>F2</w:t>
            </w:r>
          </w:p>
        </w:tc>
        <w:tc>
          <w:tcPr>
            <w:tcW w:w="1879" w:type="dxa"/>
          </w:tcPr>
          <w:p w14:paraId="490660FE"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rsidRPr="000C0928">
              <w:t>Authentication</w:t>
            </w:r>
          </w:p>
        </w:tc>
        <w:tc>
          <w:tcPr>
            <w:tcW w:w="5706" w:type="dxa"/>
          </w:tcPr>
          <w:p w14:paraId="14C3CF83"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t>Users should be able to register and log in with an external login provider using Open Authorization (OAuth)</w:t>
            </w:r>
          </w:p>
        </w:tc>
        <w:tc>
          <w:tcPr>
            <w:tcW w:w="1146" w:type="dxa"/>
          </w:tcPr>
          <w:p w14:paraId="36FC82E5" w14:textId="1B000648"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t>Y</w:t>
            </w:r>
          </w:p>
        </w:tc>
      </w:tr>
      <w:tr w:rsidR="000B522B" w:rsidRPr="000C0928" w14:paraId="033288AD" w14:textId="77777777" w:rsidTr="000B522B">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32" w:type="dxa"/>
          </w:tcPr>
          <w:p w14:paraId="41DA8DF1" w14:textId="77777777" w:rsidR="000B522B" w:rsidRPr="000C0928" w:rsidRDefault="000B522B" w:rsidP="00D77216">
            <w:r>
              <w:t>F3</w:t>
            </w:r>
          </w:p>
        </w:tc>
        <w:tc>
          <w:tcPr>
            <w:tcW w:w="1879" w:type="dxa"/>
          </w:tcPr>
          <w:p w14:paraId="78842F1D"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t>Teams</w:t>
            </w:r>
          </w:p>
        </w:tc>
        <w:tc>
          <w:tcPr>
            <w:tcW w:w="5706" w:type="dxa"/>
          </w:tcPr>
          <w:p w14:paraId="02106034" w14:textId="77777777" w:rsidR="000B522B" w:rsidRDefault="000B522B" w:rsidP="00D77216">
            <w:pPr>
              <w:cnfStyle w:val="000000100000" w:firstRow="0" w:lastRow="0" w:firstColumn="0" w:lastColumn="0" w:oddVBand="0" w:evenVBand="0" w:oddHBand="1" w:evenHBand="0" w:firstRowFirstColumn="0" w:firstRowLastColumn="0" w:lastRowFirstColumn="0" w:lastRowLastColumn="0"/>
            </w:pPr>
            <w:r>
              <w:t>User should be able to join a team</w:t>
            </w:r>
          </w:p>
        </w:tc>
        <w:tc>
          <w:tcPr>
            <w:tcW w:w="1146" w:type="dxa"/>
          </w:tcPr>
          <w:p w14:paraId="49475753" w14:textId="215D8FA3" w:rsidR="000B522B" w:rsidRDefault="000B522B" w:rsidP="00D77216">
            <w:pPr>
              <w:cnfStyle w:val="000000100000" w:firstRow="0" w:lastRow="0" w:firstColumn="0" w:lastColumn="0" w:oddVBand="0" w:evenVBand="0" w:oddHBand="1" w:evenHBand="0" w:firstRowFirstColumn="0" w:firstRowLastColumn="0" w:lastRowFirstColumn="0" w:lastRowLastColumn="0"/>
            </w:pPr>
            <w:r>
              <w:t>Y</w:t>
            </w:r>
          </w:p>
          <w:p w14:paraId="50EDD9FB" w14:textId="77777777" w:rsidR="000B522B" w:rsidRPr="00E62121" w:rsidRDefault="000B522B" w:rsidP="00D77216">
            <w:pPr>
              <w:cnfStyle w:val="000000100000" w:firstRow="0" w:lastRow="0" w:firstColumn="0" w:lastColumn="0" w:oddVBand="0" w:evenVBand="0" w:oddHBand="1" w:evenHBand="0" w:firstRowFirstColumn="0" w:firstRowLastColumn="0" w:lastRowFirstColumn="0" w:lastRowLastColumn="0"/>
            </w:pPr>
          </w:p>
        </w:tc>
      </w:tr>
      <w:tr w:rsidR="000B522B" w:rsidRPr="000C0928" w14:paraId="2DBF8172" w14:textId="77777777" w:rsidTr="000B522B">
        <w:trPr>
          <w:trHeight w:val="965"/>
        </w:trPr>
        <w:tc>
          <w:tcPr>
            <w:cnfStyle w:val="001000000000" w:firstRow="0" w:lastRow="0" w:firstColumn="1" w:lastColumn="0" w:oddVBand="0" w:evenVBand="0" w:oddHBand="0" w:evenHBand="0" w:firstRowFirstColumn="0" w:firstRowLastColumn="0" w:lastRowFirstColumn="0" w:lastRowLastColumn="0"/>
            <w:tcW w:w="632" w:type="dxa"/>
          </w:tcPr>
          <w:p w14:paraId="44B21330" w14:textId="77777777" w:rsidR="000B522B" w:rsidRPr="000C0928" w:rsidRDefault="000B522B" w:rsidP="00D77216">
            <w:r>
              <w:t>F4</w:t>
            </w:r>
          </w:p>
        </w:tc>
        <w:tc>
          <w:tcPr>
            <w:tcW w:w="1879" w:type="dxa"/>
          </w:tcPr>
          <w:p w14:paraId="7E96F712"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t>Teams</w:t>
            </w:r>
          </w:p>
        </w:tc>
        <w:tc>
          <w:tcPr>
            <w:tcW w:w="5706" w:type="dxa"/>
          </w:tcPr>
          <w:p w14:paraId="00916E32"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t>Users should be able to see a list of all the teams they’re a member of</w:t>
            </w:r>
            <w:r w:rsidRPr="000C0928">
              <w:t xml:space="preserve"> </w:t>
            </w:r>
          </w:p>
        </w:tc>
        <w:tc>
          <w:tcPr>
            <w:tcW w:w="1146" w:type="dxa"/>
          </w:tcPr>
          <w:p w14:paraId="663D22FE" w14:textId="72F02200" w:rsidR="000B522B" w:rsidRDefault="000B522B" w:rsidP="00D77216">
            <w:pPr>
              <w:cnfStyle w:val="000000000000" w:firstRow="0" w:lastRow="0" w:firstColumn="0" w:lastColumn="0" w:oddVBand="0" w:evenVBand="0" w:oddHBand="0" w:evenHBand="0" w:firstRowFirstColumn="0" w:firstRowLastColumn="0" w:lastRowFirstColumn="0" w:lastRowLastColumn="0"/>
            </w:pPr>
            <w:r>
              <w:t>Y</w:t>
            </w:r>
          </w:p>
          <w:p w14:paraId="52745845"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p>
        </w:tc>
      </w:tr>
      <w:tr w:rsidR="000B522B" w:rsidRPr="000C0928" w14:paraId="2ECF01CA" w14:textId="77777777" w:rsidTr="000B522B">
        <w:trPr>
          <w:cnfStyle w:val="000000100000" w:firstRow="0" w:lastRow="0" w:firstColumn="0" w:lastColumn="0" w:oddVBand="0" w:evenVBand="0" w:oddHBand="1" w:evenHBand="0" w:firstRowFirstColumn="0" w:firstRowLastColumn="0" w:lastRowFirstColumn="0" w:lastRowLastColumn="0"/>
          <w:trHeight w:val="1121"/>
        </w:trPr>
        <w:tc>
          <w:tcPr>
            <w:cnfStyle w:val="001000000000" w:firstRow="0" w:lastRow="0" w:firstColumn="1" w:lastColumn="0" w:oddVBand="0" w:evenVBand="0" w:oddHBand="0" w:evenHBand="0" w:firstRowFirstColumn="0" w:firstRowLastColumn="0" w:lastRowFirstColumn="0" w:lastRowLastColumn="0"/>
            <w:tcW w:w="632" w:type="dxa"/>
          </w:tcPr>
          <w:p w14:paraId="26D5C7FC" w14:textId="77777777" w:rsidR="000B522B" w:rsidRPr="000C0928" w:rsidRDefault="000B522B" w:rsidP="00D77216">
            <w:r>
              <w:t>F5</w:t>
            </w:r>
          </w:p>
        </w:tc>
        <w:tc>
          <w:tcPr>
            <w:tcW w:w="1879" w:type="dxa"/>
          </w:tcPr>
          <w:p w14:paraId="7265D2A7"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t>Teams</w:t>
            </w:r>
          </w:p>
        </w:tc>
        <w:tc>
          <w:tcPr>
            <w:tcW w:w="5706" w:type="dxa"/>
          </w:tcPr>
          <w:p w14:paraId="474F5524"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t>Users should be restricted to accessing or modifying content in teams they’re not a member of.</w:t>
            </w:r>
          </w:p>
        </w:tc>
        <w:tc>
          <w:tcPr>
            <w:tcW w:w="1146" w:type="dxa"/>
          </w:tcPr>
          <w:p w14:paraId="49822550" w14:textId="4205138D" w:rsidR="000B522B" w:rsidRDefault="000B522B" w:rsidP="00D77216">
            <w:pPr>
              <w:cnfStyle w:val="000000100000" w:firstRow="0" w:lastRow="0" w:firstColumn="0" w:lastColumn="0" w:oddVBand="0" w:evenVBand="0" w:oddHBand="1" w:evenHBand="0" w:firstRowFirstColumn="0" w:firstRowLastColumn="0" w:lastRowFirstColumn="0" w:lastRowLastColumn="0"/>
            </w:pPr>
            <w:r>
              <w:t>Y</w:t>
            </w:r>
          </w:p>
          <w:p w14:paraId="20DE42BC"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p>
        </w:tc>
      </w:tr>
      <w:tr w:rsidR="000B522B" w:rsidRPr="000C0928" w14:paraId="7E477BA9" w14:textId="77777777" w:rsidTr="000B522B">
        <w:trPr>
          <w:trHeight w:val="698"/>
        </w:trPr>
        <w:tc>
          <w:tcPr>
            <w:cnfStyle w:val="001000000000" w:firstRow="0" w:lastRow="0" w:firstColumn="1" w:lastColumn="0" w:oddVBand="0" w:evenVBand="0" w:oddHBand="0" w:evenHBand="0" w:firstRowFirstColumn="0" w:firstRowLastColumn="0" w:lastRowFirstColumn="0" w:lastRowLastColumn="0"/>
            <w:tcW w:w="632" w:type="dxa"/>
          </w:tcPr>
          <w:p w14:paraId="56847D1F" w14:textId="77777777" w:rsidR="000B522B" w:rsidRPr="000C0928" w:rsidRDefault="000B522B" w:rsidP="00D77216">
            <w:r>
              <w:t>F6</w:t>
            </w:r>
          </w:p>
        </w:tc>
        <w:tc>
          <w:tcPr>
            <w:tcW w:w="1879" w:type="dxa"/>
          </w:tcPr>
          <w:p w14:paraId="33C0E6D4"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t>Answers</w:t>
            </w:r>
          </w:p>
        </w:tc>
        <w:tc>
          <w:tcPr>
            <w:tcW w:w="5706" w:type="dxa"/>
          </w:tcPr>
          <w:p w14:paraId="0A642152"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t>Users should be able to edit answers they’ve contributed</w:t>
            </w:r>
          </w:p>
        </w:tc>
        <w:tc>
          <w:tcPr>
            <w:tcW w:w="1146" w:type="dxa"/>
          </w:tcPr>
          <w:p w14:paraId="3E5EF326" w14:textId="451F2C44" w:rsidR="000B522B" w:rsidRDefault="000B522B" w:rsidP="00D77216">
            <w:pPr>
              <w:cnfStyle w:val="000000000000" w:firstRow="0" w:lastRow="0" w:firstColumn="0" w:lastColumn="0" w:oddVBand="0" w:evenVBand="0" w:oddHBand="0" w:evenHBand="0" w:firstRowFirstColumn="0" w:firstRowLastColumn="0" w:lastRowFirstColumn="0" w:lastRowLastColumn="0"/>
            </w:pPr>
            <w:r>
              <w:t>Y</w:t>
            </w:r>
          </w:p>
          <w:p w14:paraId="5BA2C0A9"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p>
        </w:tc>
      </w:tr>
      <w:tr w:rsidR="000B522B" w:rsidRPr="000C0928" w14:paraId="2FC1BEFB" w14:textId="77777777" w:rsidTr="000B522B">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632" w:type="dxa"/>
          </w:tcPr>
          <w:p w14:paraId="17601029" w14:textId="77777777" w:rsidR="000B522B" w:rsidRPr="000C0928" w:rsidRDefault="000B522B" w:rsidP="00D77216">
            <w:r>
              <w:t>F7</w:t>
            </w:r>
          </w:p>
        </w:tc>
        <w:tc>
          <w:tcPr>
            <w:tcW w:w="1879" w:type="dxa"/>
          </w:tcPr>
          <w:p w14:paraId="5B58C1D8"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t>Answers</w:t>
            </w:r>
          </w:p>
        </w:tc>
        <w:tc>
          <w:tcPr>
            <w:tcW w:w="5706" w:type="dxa"/>
          </w:tcPr>
          <w:p w14:paraId="77116A36" w14:textId="77777777" w:rsidR="000B522B" w:rsidRDefault="000B522B" w:rsidP="00D77216">
            <w:pPr>
              <w:cnfStyle w:val="000000100000" w:firstRow="0" w:lastRow="0" w:firstColumn="0" w:lastColumn="0" w:oddVBand="0" w:evenVBand="0" w:oddHBand="1" w:evenHBand="0" w:firstRowFirstColumn="0" w:firstRowLastColumn="0" w:lastRowFirstColumn="0" w:lastRowLastColumn="0"/>
            </w:pPr>
            <w:r>
              <w:t>Users should be able to delete answers they’ve contributed</w:t>
            </w:r>
          </w:p>
        </w:tc>
        <w:tc>
          <w:tcPr>
            <w:tcW w:w="1146" w:type="dxa"/>
          </w:tcPr>
          <w:p w14:paraId="72248549" w14:textId="7A7ED956" w:rsidR="000B522B" w:rsidRDefault="000B522B" w:rsidP="00D77216">
            <w:pPr>
              <w:cnfStyle w:val="000000100000" w:firstRow="0" w:lastRow="0" w:firstColumn="0" w:lastColumn="0" w:oddVBand="0" w:evenVBand="0" w:oddHBand="1" w:evenHBand="0" w:firstRowFirstColumn="0" w:firstRowLastColumn="0" w:lastRowFirstColumn="0" w:lastRowLastColumn="0"/>
            </w:pPr>
            <w:r>
              <w:t>Y</w:t>
            </w:r>
          </w:p>
          <w:p w14:paraId="7E1A4278"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p>
        </w:tc>
      </w:tr>
      <w:tr w:rsidR="000B522B" w:rsidRPr="000C0928" w14:paraId="70ABDF18" w14:textId="77777777" w:rsidTr="000B522B">
        <w:trPr>
          <w:trHeight w:val="833"/>
        </w:trPr>
        <w:tc>
          <w:tcPr>
            <w:cnfStyle w:val="001000000000" w:firstRow="0" w:lastRow="0" w:firstColumn="1" w:lastColumn="0" w:oddVBand="0" w:evenVBand="0" w:oddHBand="0" w:evenHBand="0" w:firstRowFirstColumn="0" w:firstRowLastColumn="0" w:lastRowFirstColumn="0" w:lastRowLastColumn="0"/>
            <w:tcW w:w="632" w:type="dxa"/>
          </w:tcPr>
          <w:p w14:paraId="36C87801" w14:textId="77777777" w:rsidR="000B522B" w:rsidRPr="000C0928" w:rsidRDefault="000B522B" w:rsidP="00D77216">
            <w:r>
              <w:t>F8</w:t>
            </w:r>
          </w:p>
        </w:tc>
        <w:tc>
          <w:tcPr>
            <w:tcW w:w="1879" w:type="dxa"/>
          </w:tcPr>
          <w:p w14:paraId="43B08984"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t>Answers</w:t>
            </w:r>
          </w:p>
        </w:tc>
        <w:tc>
          <w:tcPr>
            <w:tcW w:w="5706" w:type="dxa"/>
          </w:tcPr>
          <w:p w14:paraId="66986DE9" w14:textId="77777777" w:rsidR="000B522B" w:rsidRDefault="000B522B" w:rsidP="00D77216">
            <w:pPr>
              <w:cnfStyle w:val="000000000000" w:firstRow="0" w:lastRow="0" w:firstColumn="0" w:lastColumn="0" w:oddVBand="0" w:evenVBand="0" w:oddHBand="0" w:evenHBand="0" w:firstRowFirstColumn="0" w:firstRowLastColumn="0" w:lastRowFirstColumn="0" w:lastRowLastColumn="0"/>
            </w:pPr>
            <w:r>
              <w:t>Users should be able to delete error posts they’ve made</w:t>
            </w:r>
          </w:p>
        </w:tc>
        <w:tc>
          <w:tcPr>
            <w:tcW w:w="1146" w:type="dxa"/>
          </w:tcPr>
          <w:p w14:paraId="00BD5F23" w14:textId="07A86C48" w:rsidR="000B522B" w:rsidRDefault="000B522B" w:rsidP="00D77216">
            <w:pPr>
              <w:cnfStyle w:val="000000000000" w:firstRow="0" w:lastRow="0" w:firstColumn="0" w:lastColumn="0" w:oddVBand="0" w:evenVBand="0" w:oddHBand="0" w:evenHBand="0" w:firstRowFirstColumn="0" w:firstRowLastColumn="0" w:lastRowFirstColumn="0" w:lastRowLastColumn="0"/>
            </w:pPr>
            <w:r>
              <w:t>Y</w:t>
            </w:r>
          </w:p>
          <w:p w14:paraId="7BF76CDF"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p>
        </w:tc>
      </w:tr>
      <w:tr w:rsidR="000B522B" w:rsidRPr="000C0928" w14:paraId="767369EA" w14:textId="77777777" w:rsidTr="000B5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0C9A9302" w14:textId="77777777" w:rsidR="000B522B" w:rsidRPr="000C0928" w:rsidRDefault="000B522B" w:rsidP="00D77216">
            <w:r>
              <w:t>F9</w:t>
            </w:r>
          </w:p>
        </w:tc>
        <w:tc>
          <w:tcPr>
            <w:tcW w:w="1879" w:type="dxa"/>
          </w:tcPr>
          <w:p w14:paraId="21066DCC"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rsidRPr="000C0928">
              <w:t>Chrome Extension</w:t>
            </w:r>
          </w:p>
        </w:tc>
        <w:tc>
          <w:tcPr>
            <w:tcW w:w="5706" w:type="dxa"/>
          </w:tcPr>
          <w:p w14:paraId="0EAEFC2F"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rsidRPr="000C0928">
              <w:t xml:space="preserve">The </w:t>
            </w:r>
            <w:r>
              <w:t>user should be able to submit contributions to teams they belong to using the chrome extension.</w:t>
            </w:r>
          </w:p>
          <w:p w14:paraId="6A0D5F14"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p>
        </w:tc>
        <w:tc>
          <w:tcPr>
            <w:tcW w:w="1146" w:type="dxa"/>
          </w:tcPr>
          <w:p w14:paraId="1E057176" w14:textId="6102ED31" w:rsidR="000B522B" w:rsidRDefault="000B522B" w:rsidP="00D77216">
            <w:pPr>
              <w:cnfStyle w:val="000000100000" w:firstRow="0" w:lastRow="0" w:firstColumn="0" w:lastColumn="0" w:oddVBand="0" w:evenVBand="0" w:oddHBand="1" w:evenHBand="0" w:firstRowFirstColumn="0" w:firstRowLastColumn="0" w:lastRowFirstColumn="0" w:lastRowLastColumn="0"/>
            </w:pPr>
            <w:r>
              <w:t>Y</w:t>
            </w:r>
          </w:p>
          <w:p w14:paraId="51DE849F"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p>
        </w:tc>
      </w:tr>
      <w:tr w:rsidR="000B522B" w:rsidRPr="000C0928" w14:paraId="6475C9A9" w14:textId="77777777" w:rsidTr="000B522B">
        <w:trPr>
          <w:trHeight w:val="1147"/>
        </w:trPr>
        <w:tc>
          <w:tcPr>
            <w:cnfStyle w:val="001000000000" w:firstRow="0" w:lastRow="0" w:firstColumn="1" w:lastColumn="0" w:oddVBand="0" w:evenVBand="0" w:oddHBand="0" w:evenHBand="0" w:firstRowFirstColumn="0" w:firstRowLastColumn="0" w:lastRowFirstColumn="0" w:lastRowLastColumn="0"/>
            <w:tcW w:w="632" w:type="dxa"/>
          </w:tcPr>
          <w:p w14:paraId="44B321E8" w14:textId="77777777" w:rsidR="000B522B" w:rsidRPr="000C0928" w:rsidRDefault="000B522B" w:rsidP="00D77216">
            <w:r>
              <w:t>F10</w:t>
            </w:r>
          </w:p>
        </w:tc>
        <w:tc>
          <w:tcPr>
            <w:tcW w:w="1879" w:type="dxa"/>
          </w:tcPr>
          <w:p w14:paraId="27288A57"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rsidRPr="000C0928">
              <w:t>Chrome Extension</w:t>
            </w:r>
          </w:p>
        </w:tc>
        <w:tc>
          <w:tcPr>
            <w:tcW w:w="5706" w:type="dxa"/>
          </w:tcPr>
          <w:p w14:paraId="594FE2E7"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r w:rsidRPr="000C0928">
              <w:t>Implement a modularized component that allows for errors to be parsed on the client side</w:t>
            </w:r>
          </w:p>
        </w:tc>
        <w:tc>
          <w:tcPr>
            <w:tcW w:w="1146" w:type="dxa"/>
          </w:tcPr>
          <w:p w14:paraId="68C093B4" w14:textId="18C9BE75" w:rsidR="000B522B" w:rsidRDefault="000B522B" w:rsidP="00D77216">
            <w:pPr>
              <w:cnfStyle w:val="000000000000" w:firstRow="0" w:lastRow="0" w:firstColumn="0" w:lastColumn="0" w:oddVBand="0" w:evenVBand="0" w:oddHBand="0" w:evenHBand="0" w:firstRowFirstColumn="0" w:firstRowLastColumn="0" w:lastRowFirstColumn="0" w:lastRowLastColumn="0"/>
            </w:pPr>
            <w:r>
              <w:t>Y</w:t>
            </w:r>
          </w:p>
          <w:p w14:paraId="3EEF4DC9" w14:textId="77777777" w:rsidR="000B522B" w:rsidRPr="000C0928" w:rsidRDefault="000B522B" w:rsidP="00D77216">
            <w:pPr>
              <w:cnfStyle w:val="000000000000" w:firstRow="0" w:lastRow="0" w:firstColumn="0" w:lastColumn="0" w:oddVBand="0" w:evenVBand="0" w:oddHBand="0" w:evenHBand="0" w:firstRowFirstColumn="0" w:firstRowLastColumn="0" w:lastRowFirstColumn="0" w:lastRowLastColumn="0"/>
            </w:pPr>
          </w:p>
        </w:tc>
      </w:tr>
      <w:tr w:rsidR="000B522B" w:rsidRPr="000C0928" w14:paraId="4BD71427" w14:textId="77777777" w:rsidTr="000B5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15C63BD4" w14:textId="77777777" w:rsidR="000B522B" w:rsidRPr="000C0928" w:rsidRDefault="000B522B" w:rsidP="00D77216">
            <w:r>
              <w:t>F11</w:t>
            </w:r>
          </w:p>
        </w:tc>
        <w:tc>
          <w:tcPr>
            <w:tcW w:w="1879" w:type="dxa"/>
          </w:tcPr>
          <w:p w14:paraId="70F1E8EA"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t>Chrome Extension</w:t>
            </w:r>
          </w:p>
        </w:tc>
        <w:tc>
          <w:tcPr>
            <w:tcW w:w="5706" w:type="dxa"/>
          </w:tcPr>
          <w:p w14:paraId="0B813BFE"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r>
              <w:t>The chrome extension should suggest answers from the teams the user is in and from StackOverflow</w:t>
            </w:r>
          </w:p>
        </w:tc>
        <w:tc>
          <w:tcPr>
            <w:tcW w:w="1146" w:type="dxa"/>
          </w:tcPr>
          <w:p w14:paraId="77E730CC" w14:textId="1F8A1E98" w:rsidR="000B522B" w:rsidRDefault="000B522B" w:rsidP="00D77216">
            <w:pPr>
              <w:cnfStyle w:val="000000100000" w:firstRow="0" w:lastRow="0" w:firstColumn="0" w:lastColumn="0" w:oddVBand="0" w:evenVBand="0" w:oddHBand="1" w:evenHBand="0" w:firstRowFirstColumn="0" w:firstRowLastColumn="0" w:lastRowFirstColumn="0" w:lastRowLastColumn="0"/>
            </w:pPr>
            <w:r>
              <w:t>Y</w:t>
            </w:r>
          </w:p>
          <w:p w14:paraId="7B4804C8" w14:textId="77777777" w:rsidR="000B522B" w:rsidRPr="000C0928" w:rsidRDefault="000B522B" w:rsidP="00D77216">
            <w:pPr>
              <w:cnfStyle w:val="000000100000" w:firstRow="0" w:lastRow="0" w:firstColumn="0" w:lastColumn="0" w:oddVBand="0" w:evenVBand="0" w:oddHBand="1" w:evenHBand="0" w:firstRowFirstColumn="0" w:firstRowLastColumn="0" w:lastRowFirstColumn="0" w:lastRowLastColumn="0"/>
            </w:pPr>
          </w:p>
        </w:tc>
      </w:tr>
    </w:tbl>
    <w:p w14:paraId="152CFDBA" w14:textId="77777777" w:rsidR="00D77216" w:rsidRPr="00C55694" w:rsidRDefault="00D77216" w:rsidP="00D77216">
      <w:pPr>
        <w:pStyle w:val="12Spacing"/>
        <w:rPr>
          <w:b/>
          <w:sz w:val="24"/>
        </w:rPr>
      </w:pPr>
      <w:r w:rsidRPr="00C55694">
        <w:rPr>
          <w:b/>
          <w:sz w:val="24"/>
        </w:rPr>
        <w:t>Functional user requirements</w:t>
      </w:r>
    </w:p>
    <w:p w14:paraId="7A0E8F13" w14:textId="77777777" w:rsidR="00D77216" w:rsidRPr="000C0928" w:rsidRDefault="00D77216" w:rsidP="00D77216"/>
    <w:p w14:paraId="1B93C92F" w14:textId="77777777" w:rsidR="00D77216" w:rsidRDefault="00D77216" w:rsidP="00D77216"/>
    <w:p w14:paraId="0F99DE87" w14:textId="77777777" w:rsidR="00D77216" w:rsidRDefault="00D77216" w:rsidP="00D77216"/>
    <w:p w14:paraId="1CFA9B57" w14:textId="77777777" w:rsidR="00D77216" w:rsidRDefault="00D77216" w:rsidP="00D77216"/>
    <w:p w14:paraId="55261838" w14:textId="77777777" w:rsidR="00D77216" w:rsidRDefault="00D77216" w:rsidP="00D77216"/>
    <w:p w14:paraId="317BFE5A" w14:textId="77777777" w:rsidR="00D77216" w:rsidRDefault="00D77216" w:rsidP="00D77216"/>
    <w:p w14:paraId="7CD98CA5" w14:textId="710B4068" w:rsidR="00D77216" w:rsidRDefault="00D77216" w:rsidP="00D77216"/>
    <w:p w14:paraId="57B2D9CE" w14:textId="69D727DE" w:rsidR="00D77216" w:rsidRDefault="00D77216" w:rsidP="00D77216"/>
    <w:p w14:paraId="7E216BF3" w14:textId="296A300F" w:rsidR="000B522B" w:rsidRDefault="000B522B" w:rsidP="00D77216"/>
    <w:p w14:paraId="69C26A44" w14:textId="77777777" w:rsidR="000B522B" w:rsidRDefault="000B522B" w:rsidP="00D77216"/>
    <w:p w14:paraId="40F5A0DC" w14:textId="77777777" w:rsidR="00D77216" w:rsidRDefault="00D77216" w:rsidP="00D77216"/>
    <w:p w14:paraId="2A28E8C5" w14:textId="0174F001" w:rsidR="00D77216" w:rsidRPr="00C55694" w:rsidRDefault="00D77216" w:rsidP="00D77216">
      <w:pPr>
        <w:pStyle w:val="12Spacing"/>
        <w:rPr>
          <w:b/>
          <w:sz w:val="24"/>
        </w:rPr>
      </w:pPr>
      <w:r w:rsidRPr="00C55694">
        <w:rPr>
          <w:b/>
          <w:sz w:val="24"/>
        </w:rPr>
        <w:lastRenderedPageBreak/>
        <w:t>Non-functional user requirements</w:t>
      </w:r>
    </w:p>
    <w:p w14:paraId="7E76A707" w14:textId="77777777" w:rsidR="00D77216" w:rsidRPr="000C0928" w:rsidRDefault="00D77216" w:rsidP="00D77216"/>
    <w:tbl>
      <w:tblPr>
        <w:tblStyle w:val="GridTable4-Accent6"/>
        <w:tblW w:w="7868" w:type="dxa"/>
        <w:tblLook w:val="04A0" w:firstRow="1" w:lastRow="0" w:firstColumn="1" w:lastColumn="0" w:noHBand="0" w:noVBand="1"/>
      </w:tblPr>
      <w:tblGrid>
        <w:gridCol w:w="786"/>
        <w:gridCol w:w="1317"/>
        <w:gridCol w:w="3915"/>
        <w:gridCol w:w="1850"/>
      </w:tblGrid>
      <w:tr w:rsidR="00D77216" w:rsidRPr="000C0928" w14:paraId="6921704B" w14:textId="77777777" w:rsidTr="00D772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6" w:type="dxa"/>
          </w:tcPr>
          <w:p w14:paraId="28F2B31A" w14:textId="77777777" w:rsidR="00D77216" w:rsidRPr="000C0928" w:rsidRDefault="00D77216" w:rsidP="00DB334F">
            <w:r w:rsidRPr="000C0928">
              <w:t>ID</w:t>
            </w:r>
          </w:p>
        </w:tc>
        <w:tc>
          <w:tcPr>
            <w:tcW w:w="1317" w:type="dxa"/>
          </w:tcPr>
          <w:p w14:paraId="01CDB428" w14:textId="77777777" w:rsidR="00D77216" w:rsidRPr="000C0928" w:rsidRDefault="00D77216" w:rsidP="00DB334F">
            <w:pPr>
              <w:cnfStyle w:val="100000000000" w:firstRow="1" w:lastRow="0" w:firstColumn="0" w:lastColumn="0" w:oddVBand="0" w:evenVBand="0" w:oddHBand="0" w:evenHBand="0" w:firstRowFirstColumn="0" w:firstRowLastColumn="0" w:lastRowFirstColumn="0" w:lastRowLastColumn="0"/>
            </w:pPr>
            <w:r w:rsidRPr="000C0928">
              <w:t>Category</w:t>
            </w:r>
          </w:p>
        </w:tc>
        <w:tc>
          <w:tcPr>
            <w:tcW w:w="3915" w:type="dxa"/>
          </w:tcPr>
          <w:p w14:paraId="4B850F7D" w14:textId="77777777" w:rsidR="00D77216" w:rsidRPr="000C0928" w:rsidRDefault="00D77216" w:rsidP="00DB334F">
            <w:pPr>
              <w:cnfStyle w:val="100000000000" w:firstRow="1" w:lastRow="0" w:firstColumn="0" w:lastColumn="0" w:oddVBand="0" w:evenVBand="0" w:oddHBand="0" w:evenHBand="0" w:firstRowFirstColumn="0" w:firstRowLastColumn="0" w:lastRowFirstColumn="0" w:lastRowLastColumn="0"/>
            </w:pPr>
            <w:r w:rsidRPr="000C0928">
              <w:t>Description</w:t>
            </w:r>
          </w:p>
        </w:tc>
        <w:tc>
          <w:tcPr>
            <w:tcW w:w="1850" w:type="dxa"/>
          </w:tcPr>
          <w:p w14:paraId="5E2268F5" w14:textId="7D288FE9" w:rsidR="00D77216" w:rsidRPr="000C0928" w:rsidRDefault="000B522B" w:rsidP="00DB334F">
            <w:pPr>
              <w:cnfStyle w:val="100000000000" w:firstRow="1" w:lastRow="0" w:firstColumn="0" w:lastColumn="0" w:oddVBand="0" w:evenVBand="0" w:oddHBand="0" w:evenHBand="0" w:firstRowFirstColumn="0" w:firstRowLastColumn="0" w:lastRowFirstColumn="0" w:lastRowLastColumn="0"/>
            </w:pPr>
            <w:r>
              <w:t>Requirement met?</w:t>
            </w:r>
          </w:p>
        </w:tc>
      </w:tr>
      <w:tr w:rsidR="00D77216" w:rsidRPr="000C0928" w14:paraId="0E418C36" w14:textId="77777777" w:rsidTr="00D77216">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786" w:type="dxa"/>
          </w:tcPr>
          <w:p w14:paraId="42DDDFA9" w14:textId="77777777" w:rsidR="00D77216" w:rsidRPr="000C0928" w:rsidRDefault="00D77216" w:rsidP="00DB334F">
            <w:r>
              <w:t>NF1</w:t>
            </w:r>
          </w:p>
        </w:tc>
        <w:tc>
          <w:tcPr>
            <w:tcW w:w="1317" w:type="dxa"/>
          </w:tcPr>
          <w:p w14:paraId="54DA3E3F"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User Experience</w:t>
            </w:r>
          </w:p>
        </w:tc>
        <w:tc>
          <w:tcPr>
            <w:tcW w:w="3915" w:type="dxa"/>
          </w:tcPr>
          <w:p w14:paraId="5392C749" w14:textId="77777777" w:rsidR="00D77216" w:rsidRDefault="00D77216" w:rsidP="00DB334F">
            <w:pPr>
              <w:cnfStyle w:val="000000100000" w:firstRow="0" w:lastRow="0" w:firstColumn="0" w:lastColumn="0" w:oddVBand="0" w:evenVBand="0" w:oddHBand="1" w:evenHBand="0" w:firstRowFirstColumn="0" w:firstRowLastColumn="0" w:lastRowFirstColumn="0" w:lastRowLastColumn="0"/>
            </w:pPr>
            <w:r w:rsidRPr="000C0928">
              <w:t xml:space="preserve">The </w:t>
            </w:r>
            <w:r>
              <w:t>web app and Chrome extension should be robust</w:t>
            </w:r>
          </w:p>
          <w:p w14:paraId="40F4118A"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p>
        </w:tc>
        <w:tc>
          <w:tcPr>
            <w:tcW w:w="1850" w:type="dxa"/>
          </w:tcPr>
          <w:p w14:paraId="2833333F" w14:textId="6AA4E7A5" w:rsidR="00D77216" w:rsidRDefault="000B522B" w:rsidP="00DB334F">
            <w:pPr>
              <w:cnfStyle w:val="000000100000" w:firstRow="0" w:lastRow="0" w:firstColumn="0" w:lastColumn="0" w:oddVBand="0" w:evenVBand="0" w:oddHBand="1" w:evenHBand="0" w:firstRowFirstColumn="0" w:firstRowLastColumn="0" w:lastRowFirstColumn="0" w:lastRowLastColumn="0"/>
            </w:pPr>
            <w:r>
              <w:t>Y</w:t>
            </w:r>
          </w:p>
          <w:p w14:paraId="4CDB25AF" w14:textId="4386DF59" w:rsidR="000B522B" w:rsidRPr="000B522B" w:rsidRDefault="000B522B" w:rsidP="000B522B">
            <w:pPr>
              <w:cnfStyle w:val="000000100000" w:firstRow="0" w:lastRow="0" w:firstColumn="0" w:lastColumn="0" w:oddVBand="0" w:evenVBand="0" w:oddHBand="1" w:evenHBand="0" w:firstRowFirstColumn="0" w:firstRowLastColumn="0" w:lastRowFirstColumn="0" w:lastRowLastColumn="0"/>
            </w:pPr>
          </w:p>
        </w:tc>
      </w:tr>
      <w:tr w:rsidR="00D77216" w:rsidRPr="000C0928" w14:paraId="6A8B001A" w14:textId="77777777" w:rsidTr="00D77216">
        <w:trPr>
          <w:trHeight w:val="805"/>
        </w:trPr>
        <w:tc>
          <w:tcPr>
            <w:cnfStyle w:val="001000000000" w:firstRow="0" w:lastRow="0" w:firstColumn="1" w:lastColumn="0" w:oddVBand="0" w:evenVBand="0" w:oddHBand="0" w:evenHBand="0" w:firstRowFirstColumn="0" w:firstRowLastColumn="0" w:lastRowFirstColumn="0" w:lastRowLastColumn="0"/>
            <w:tcW w:w="786" w:type="dxa"/>
          </w:tcPr>
          <w:p w14:paraId="03AC9ABC" w14:textId="77777777" w:rsidR="00D77216" w:rsidRPr="000C0928" w:rsidRDefault="00D77216" w:rsidP="00DB334F">
            <w:r>
              <w:t>NF2</w:t>
            </w:r>
          </w:p>
        </w:tc>
        <w:tc>
          <w:tcPr>
            <w:tcW w:w="1317" w:type="dxa"/>
          </w:tcPr>
          <w:p w14:paraId="0FB8CABC" w14:textId="77777777" w:rsidR="00D77216" w:rsidRPr="000C0928" w:rsidRDefault="00D77216" w:rsidP="00DB334F">
            <w:pPr>
              <w:cnfStyle w:val="000000000000" w:firstRow="0" w:lastRow="0" w:firstColumn="0" w:lastColumn="0" w:oddVBand="0" w:evenVBand="0" w:oddHBand="0" w:evenHBand="0" w:firstRowFirstColumn="0" w:firstRowLastColumn="0" w:lastRowFirstColumn="0" w:lastRowLastColumn="0"/>
            </w:pPr>
            <w:r>
              <w:t>User Experience</w:t>
            </w:r>
          </w:p>
        </w:tc>
        <w:tc>
          <w:tcPr>
            <w:tcW w:w="3915" w:type="dxa"/>
          </w:tcPr>
          <w:p w14:paraId="3F4636C2" w14:textId="77777777" w:rsidR="00D77216" w:rsidRDefault="00D77216" w:rsidP="00DB334F">
            <w:pPr>
              <w:cnfStyle w:val="000000000000" w:firstRow="0" w:lastRow="0" w:firstColumn="0" w:lastColumn="0" w:oddVBand="0" w:evenVBand="0" w:oddHBand="0" w:evenHBand="0" w:firstRowFirstColumn="0" w:firstRowLastColumn="0" w:lastRowFirstColumn="0" w:lastRowLastColumn="0"/>
            </w:pPr>
            <w:r>
              <w:t>The web app and Chrome extension should always provide user feedback when an error has occurred</w:t>
            </w:r>
          </w:p>
          <w:p w14:paraId="03AF8D9E" w14:textId="77777777" w:rsidR="00D77216" w:rsidRPr="000C0928" w:rsidRDefault="00D77216" w:rsidP="00DB334F">
            <w:pPr>
              <w:cnfStyle w:val="000000000000" w:firstRow="0" w:lastRow="0" w:firstColumn="0" w:lastColumn="0" w:oddVBand="0" w:evenVBand="0" w:oddHBand="0" w:evenHBand="0" w:firstRowFirstColumn="0" w:firstRowLastColumn="0" w:lastRowFirstColumn="0" w:lastRowLastColumn="0"/>
            </w:pPr>
          </w:p>
        </w:tc>
        <w:tc>
          <w:tcPr>
            <w:tcW w:w="1850" w:type="dxa"/>
          </w:tcPr>
          <w:p w14:paraId="0F4F26AA" w14:textId="5FFDA0F0" w:rsidR="00D77216" w:rsidRPr="000C0928" w:rsidRDefault="000B522B" w:rsidP="00DB334F">
            <w:pPr>
              <w:cnfStyle w:val="000000000000" w:firstRow="0" w:lastRow="0" w:firstColumn="0" w:lastColumn="0" w:oddVBand="0" w:evenVBand="0" w:oddHBand="0" w:evenHBand="0" w:firstRowFirstColumn="0" w:firstRowLastColumn="0" w:lastRowFirstColumn="0" w:lastRowLastColumn="0"/>
            </w:pPr>
            <w:r>
              <w:t>Y</w:t>
            </w:r>
          </w:p>
        </w:tc>
      </w:tr>
      <w:tr w:rsidR="00D77216" w:rsidRPr="000C0928" w14:paraId="09314561" w14:textId="77777777" w:rsidTr="00D772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6" w:type="dxa"/>
          </w:tcPr>
          <w:p w14:paraId="718FE190" w14:textId="77777777" w:rsidR="00D77216" w:rsidRPr="000C0928" w:rsidRDefault="00D77216" w:rsidP="00DB334F">
            <w:r>
              <w:t>NF3</w:t>
            </w:r>
          </w:p>
        </w:tc>
        <w:tc>
          <w:tcPr>
            <w:tcW w:w="1317" w:type="dxa"/>
          </w:tcPr>
          <w:p w14:paraId="37CD3A10"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User Experience</w:t>
            </w:r>
          </w:p>
        </w:tc>
        <w:tc>
          <w:tcPr>
            <w:tcW w:w="3915" w:type="dxa"/>
          </w:tcPr>
          <w:p w14:paraId="57394F41"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The system should be easy to use</w:t>
            </w:r>
          </w:p>
        </w:tc>
        <w:tc>
          <w:tcPr>
            <w:tcW w:w="1850" w:type="dxa"/>
          </w:tcPr>
          <w:p w14:paraId="08E9B77F" w14:textId="39403DA3" w:rsidR="00D77216" w:rsidRPr="000C0928" w:rsidRDefault="000B522B" w:rsidP="00DB334F">
            <w:pPr>
              <w:cnfStyle w:val="000000100000" w:firstRow="0" w:lastRow="0" w:firstColumn="0" w:lastColumn="0" w:oddVBand="0" w:evenVBand="0" w:oddHBand="1" w:evenHBand="0" w:firstRowFirstColumn="0" w:firstRowLastColumn="0" w:lastRowFirstColumn="0" w:lastRowLastColumn="0"/>
            </w:pPr>
            <w:r>
              <w:t>Y</w:t>
            </w:r>
          </w:p>
        </w:tc>
      </w:tr>
    </w:tbl>
    <w:p w14:paraId="423F3D3B" w14:textId="77777777" w:rsidR="00D77216" w:rsidRDefault="00D77216" w:rsidP="00D77216"/>
    <w:p w14:paraId="0F1CD39B" w14:textId="77777777" w:rsidR="00D77216" w:rsidRPr="000C0928" w:rsidRDefault="00D77216" w:rsidP="00D77216"/>
    <w:p w14:paraId="5FEEAC9C" w14:textId="77777777" w:rsidR="00D77216" w:rsidRPr="000C0928" w:rsidRDefault="00D77216" w:rsidP="00D77216"/>
    <w:p w14:paraId="6260CB90" w14:textId="77777777" w:rsidR="00D77216" w:rsidRPr="00C55694" w:rsidRDefault="00D77216" w:rsidP="00D77216">
      <w:pPr>
        <w:pStyle w:val="12Spacing"/>
        <w:rPr>
          <w:b/>
          <w:sz w:val="24"/>
        </w:rPr>
      </w:pPr>
      <w:r w:rsidRPr="00C55694">
        <w:rPr>
          <w:b/>
          <w:sz w:val="24"/>
        </w:rPr>
        <w:t>Technical requirements</w:t>
      </w:r>
    </w:p>
    <w:p w14:paraId="366E4CEC" w14:textId="77777777" w:rsidR="00D77216" w:rsidRPr="000C0928" w:rsidRDefault="00D77216" w:rsidP="00D77216"/>
    <w:tbl>
      <w:tblPr>
        <w:tblStyle w:val="GridTable4-Accent6"/>
        <w:tblW w:w="7841" w:type="dxa"/>
        <w:tblLook w:val="04A0" w:firstRow="1" w:lastRow="0" w:firstColumn="1" w:lastColumn="0" w:noHBand="0" w:noVBand="1"/>
      </w:tblPr>
      <w:tblGrid>
        <w:gridCol w:w="681"/>
        <w:gridCol w:w="1170"/>
        <w:gridCol w:w="4113"/>
        <w:gridCol w:w="1877"/>
      </w:tblGrid>
      <w:tr w:rsidR="00D77216" w:rsidRPr="000C0928" w14:paraId="66A3EE7F" w14:textId="77777777" w:rsidTr="00D772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1" w:type="dxa"/>
          </w:tcPr>
          <w:p w14:paraId="4089CC02" w14:textId="77777777" w:rsidR="00D77216" w:rsidRPr="000C0928" w:rsidRDefault="00D77216" w:rsidP="00DB334F">
            <w:r w:rsidRPr="000C0928">
              <w:t>ID</w:t>
            </w:r>
          </w:p>
        </w:tc>
        <w:tc>
          <w:tcPr>
            <w:tcW w:w="1170" w:type="dxa"/>
          </w:tcPr>
          <w:p w14:paraId="01642D24" w14:textId="77777777" w:rsidR="00D77216" w:rsidRPr="000C0928" w:rsidRDefault="00D77216" w:rsidP="00DB334F">
            <w:pPr>
              <w:cnfStyle w:val="100000000000" w:firstRow="1" w:lastRow="0" w:firstColumn="0" w:lastColumn="0" w:oddVBand="0" w:evenVBand="0" w:oddHBand="0" w:evenHBand="0" w:firstRowFirstColumn="0" w:firstRowLastColumn="0" w:lastRowFirstColumn="0" w:lastRowLastColumn="0"/>
            </w:pPr>
            <w:r w:rsidRPr="000C0928">
              <w:t>Category</w:t>
            </w:r>
          </w:p>
        </w:tc>
        <w:tc>
          <w:tcPr>
            <w:tcW w:w="4113" w:type="dxa"/>
          </w:tcPr>
          <w:p w14:paraId="7B246B55" w14:textId="77777777" w:rsidR="00D77216" w:rsidRPr="000C0928" w:rsidRDefault="00D77216" w:rsidP="00DB334F">
            <w:pPr>
              <w:cnfStyle w:val="100000000000" w:firstRow="1" w:lastRow="0" w:firstColumn="0" w:lastColumn="0" w:oddVBand="0" w:evenVBand="0" w:oddHBand="0" w:evenHBand="0" w:firstRowFirstColumn="0" w:firstRowLastColumn="0" w:lastRowFirstColumn="0" w:lastRowLastColumn="0"/>
            </w:pPr>
            <w:r w:rsidRPr="000C0928">
              <w:t>Description</w:t>
            </w:r>
          </w:p>
        </w:tc>
        <w:tc>
          <w:tcPr>
            <w:tcW w:w="1877" w:type="dxa"/>
          </w:tcPr>
          <w:p w14:paraId="2B65420E" w14:textId="2CD0061A" w:rsidR="00D77216" w:rsidRPr="000C0928" w:rsidRDefault="000B522B" w:rsidP="00DB334F">
            <w:pPr>
              <w:cnfStyle w:val="100000000000" w:firstRow="1" w:lastRow="0" w:firstColumn="0" w:lastColumn="0" w:oddVBand="0" w:evenVBand="0" w:oddHBand="0" w:evenHBand="0" w:firstRowFirstColumn="0" w:firstRowLastColumn="0" w:lastRowFirstColumn="0" w:lastRowLastColumn="0"/>
            </w:pPr>
            <w:r>
              <w:t>Requirement met?</w:t>
            </w:r>
          </w:p>
        </w:tc>
      </w:tr>
      <w:tr w:rsidR="00D77216" w:rsidRPr="000C0928" w14:paraId="6F48EF61" w14:textId="77777777" w:rsidTr="00AB52CE">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681" w:type="dxa"/>
          </w:tcPr>
          <w:p w14:paraId="3A016F0E" w14:textId="77777777" w:rsidR="00D77216" w:rsidRPr="000C0928" w:rsidRDefault="00D77216" w:rsidP="00DB334F">
            <w:r>
              <w:t>T1</w:t>
            </w:r>
          </w:p>
        </w:tc>
        <w:tc>
          <w:tcPr>
            <w:tcW w:w="1170" w:type="dxa"/>
          </w:tcPr>
          <w:p w14:paraId="640E3BA8"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System</w:t>
            </w:r>
          </w:p>
        </w:tc>
        <w:tc>
          <w:tcPr>
            <w:tcW w:w="4113" w:type="dxa"/>
          </w:tcPr>
          <w:p w14:paraId="1113987E"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Upgrade from ASP.NET MVC to ASP.NET Core MVC</w:t>
            </w:r>
          </w:p>
        </w:tc>
        <w:tc>
          <w:tcPr>
            <w:tcW w:w="1877" w:type="dxa"/>
          </w:tcPr>
          <w:p w14:paraId="6E2A7EA2" w14:textId="61F04E07" w:rsidR="00D77216" w:rsidRPr="000C0928" w:rsidRDefault="000B522B" w:rsidP="00DB334F">
            <w:pPr>
              <w:cnfStyle w:val="000000100000" w:firstRow="0" w:lastRow="0" w:firstColumn="0" w:lastColumn="0" w:oddVBand="0" w:evenVBand="0" w:oddHBand="1" w:evenHBand="0" w:firstRowFirstColumn="0" w:firstRowLastColumn="0" w:lastRowFirstColumn="0" w:lastRowLastColumn="0"/>
            </w:pPr>
            <w:r>
              <w:t>Y</w:t>
            </w:r>
          </w:p>
        </w:tc>
      </w:tr>
      <w:tr w:rsidR="00D77216" w:rsidRPr="000C0928" w14:paraId="72311711" w14:textId="77777777" w:rsidTr="00D77216">
        <w:trPr>
          <w:trHeight w:val="572"/>
        </w:trPr>
        <w:tc>
          <w:tcPr>
            <w:cnfStyle w:val="001000000000" w:firstRow="0" w:lastRow="0" w:firstColumn="1" w:lastColumn="0" w:oddVBand="0" w:evenVBand="0" w:oddHBand="0" w:evenHBand="0" w:firstRowFirstColumn="0" w:firstRowLastColumn="0" w:lastRowFirstColumn="0" w:lastRowLastColumn="0"/>
            <w:tcW w:w="681" w:type="dxa"/>
          </w:tcPr>
          <w:p w14:paraId="5C14570B" w14:textId="77777777" w:rsidR="00D77216" w:rsidRPr="000C0928" w:rsidRDefault="00D77216" w:rsidP="00DB334F">
            <w:r>
              <w:t>T2</w:t>
            </w:r>
          </w:p>
        </w:tc>
        <w:tc>
          <w:tcPr>
            <w:tcW w:w="1170" w:type="dxa"/>
          </w:tcPr>
          <w:p w14:paraId="135C361D" w14:textId="77777777" w:rsidR="00D77216" w:rsidRPr="000C0928" w:rsidRDefault="00D77216" w:rsidP="00DB334F">
            <w:pPr>
              <w:cnfStyle w:val="000000000000" w:firstRow="0" w:lastRow="0" w:firstColumn="0" w:lastColumn="0" w:oddVBand="0" w:evenVBand="0" w:oddHBand="0" w:evenHBand="0" w:firstRowFirstColumn="0" w:firstRowLastColumn="0" w:lastRowFirstColumn="0" w:lastRowLastColumn="0"/>
            </w:pPr>
            <w:r>
              <w:t>System</w:t>
            </w:r>
          </w:p>
        </w:tc>
        <w:tc>
          <w:tcPr>
            <w:tcW w:w="4113" w:type="dxa"/>
          </w:tcPr>
          <w:p w14:paraId="5394A657" w14:textId="77777777" w:rsidR="00D77216" w:rsidRPr="000C0928" w:rsidRDefault="00D77216" w:rsidP="00DB334F">
            <w:pPr>
              <w:cnfStyle w:val="000000000000" w:firstRow="0" w:lastRow="0" w:firstColumn="0" w:lastColumn="0" w:oddVBand="0" w:evenVBand="0" w:oddHBand="0" w:evenHBand="0" w:firstRowFirstColumn="0" w:firstRowLastColumn="0" w:lastRowFirstColumn="0" w:lastRowLastColumn="0"/>
            </w:pPr>
            <w:r w:rsidRPr="000C0928">
              <w:t xml:space="preserve">Integrate </w:t>
            </w:r>
            <w:r>
              <w:t>answer finding process with StackOverflow</w:t>
            </w:r>
          </w:p>
        </w:tc>
        <w:tc>
          <w:tcPr>
            <w:tcW w:w="1877" w:type="dxa"/>
          </w:tcPr>
          <w:p w14:paraId="3FC48BB9" w14:textId="00898D89" w:rsidR="00D77216" w:rsidRPr="000C0928" w:rsidRDefault="000B522B" w:rsidP="00DB334F">
            <w:pPr>
              <w:cnfStyle w:val="000000000000" w:firstRow="0" w:lastRow="0" w:firstColumn="0" w:lastColumn="0" w:oddVBand="0" w:evenVBand="0" w:oddHBand="0" w:evenHBand="0" w:firstRowFirstColumn="0" w:firstRowLastColumn="0" w:lastRowFirstColumn="0" w:lastRowLastColumn="0"/>
            </w:pPr>
            <w:r>
              <w:t>Y</w:t>
            </w:r>
          </w:p>
        </w:tc>
      </w:tr>
      <w:tr w:rsidR="00D77216" w:rsidRPr="000C0928" w14:paraId="7BCB778B" w14:textId="77777777" w:rsidTr="00D77216">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681" w:type="dxa"/>
          </w:tcPr>
          <w:p w14:paraId="604ED65E" w14:textId="77777777" w:rsidR="00D77216" w:rsidRPr="000C0928" w:rsidRDefault="00D77216" w:rsidP="00DB334F">
            <w:r>
              <w:t>T3</w:t>
            </w:r>
          </w:p>
        </w:tc>
        <w:tc>
          <w:tcPr>
            <w:tcW w:w="1170" w:type="dxa"/>
          </w:tcPr>
          <w:p w14:paraId="4B82C344"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Front End</w:t>
            </w:r>
          </w:p>
        </w:tc>
        <w:tc>
          <w:tcPr>
            <w:tcW w:w="4113" w:type="dxa"/>
          </w:tcPr>
          <w:p w14:paraId="7289EFDA"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The web app should be responsive</w:t>
            </w:r>
          </w:p>
        </w:tc>
        <w:tc>
          <w:tcPr>
            <w:tcW w:w="1877" w:type="dxa"/>
          </w:tcPr>
          <w:p w14:paraId="2A96F1EA" w14:textId="161602A5" w:rsidR="00D77216" w:rsidRPr="000C0928" w:rsidRDefault="00983E8A" w:rsidP="00DB334F">
            <w:pPr>
              <w:cnfStyle w:val="000000100000" w:firstRow="0" w:lastRow="0" w:firstColumn="0" w:lastColumn="0" w:oddVBand="0" w:evenVBand="0" w:oddHBand="1" w:evenHBand="0" w:firstRowFirstColumn="0" w:firstRowLastColumn="0" w:lastRowFirstColumn="0" w:lastRowLastColumn="0"/>
            </w:pPr>
            <w:r>
              <w:t>Partially</w:t>
            </w:r>
          </w:p>
        </w:tc>
      </w:tr>
      <w:tr w:rsidR="00D77216" w:rsidRPr="000C0928" w14:paraId="5DAACB53" w14:textId="77777777" w:rsidTr="00D77216">
        <w:trPr>
          <w:trHeight w:val="370"/>
        </w:trPr>
        <w:tc>
          <w:tcPr>
            <w:cnfStyle w:val="001000000000" w:firstRow="0" w:lastRow="0" w:firstColumn="1" w:lastColumn="0" w:oddVBand="0" w:evenVBand="0" w:oddHBand="0" w:evenHBand="0" w:firstRowFirstColumn="0" w:firstRowLastColumn="0" w:lastRowFirstColumn="0" w:lastRowLastColumn="0"/>
            <w:tcW w:w="681" w:type="dxa"/>
          </w:tcPr>
          <w:p w14:paraId="47B61205" w14:textId="77777777" w:rsidR="00D77216" w:rsidRPr="000C0928" w:rsidRDefault="00D77216" w:rsidP="00DB334F">
            <w:r>
              <w:t>T4</w:t>
            </w:r>
          </w:p>
        </w:tc>
        <w:tc>
          <w:tcPr>
            <w:tcW w:w="1170" w:type="dxa"/>
          </w:tcPr>
          <w:p w14:paraId="2EDE33D7" w14:textId="77777777" w:rsidR="00D77216" w:rsidRPr="000C0928" w:rsidRDefault="00D77216" w:rsidP="00DB334F">
            <w:pPr>
              <w:cnfStyle w:val="000000000000" w:firstRow="0" w:lastRow="0" w:firstColumn="0" w:lastColumn="0" w:oddVBand="0" w:evenVBand="0" w:oddHBand="0" w:evenHBand="0" w:firstRowFirstColumn="0" w:firstRowLastColumn="0" w:lastRowFirstColumn="0" w:lastRowLastColumn="0"/>
            </w:pPr>
            <w:r>
              <w:t>Cloud</w:t>
            </w:r>
          </w:p>
        </w:tc>
        <w:tc>
          <w:tcPr>
            <w:tcW w:w="4113" w:type="dxa"/>
          </w:tcPr>
          <w:p w14:paraId="1D7799C5" w14:textId="77777777" w:rsidR="00D77216" w:rsidRPr="000C0928" w:rsidRDefault="00D77216" w:rsidP="00DB334F">
            <w:pPr>
              <w:cnfStyle w:val="000000000000" w:firstRow="0" w:lastRow="0" w:firstColumn="0" w:lastColumn="0" w:oddVBand="0" w:evenVBand="0" w:oddHBand="0" w:evenHBand="0" w:firstRowFirstColumn="0" w:firstRowLastColumn="0" w:lastRowFirstColumn="0" w:lastRowLastColumn="0"/>
            </w:pPr>
            <w:r>
              <w:t>Deploy artefact to the cloud</w:t>
            </w:r>
          </w:p>
        </w:tc>
        <w:tc>
          <w:tcPr>
            <w:tcW w:w="1877" w:type="dxa"/>
          </w:tcPr>
          <w:p w14:paraId="64BDBA8E" w14:textId="5DC91A21" w:rsidR="00D77216" w:rsidRPr="000C0928" w:rsidRDefault="000B522B" w:rsidP="00DB334F">
            <w:pPr>
              <w:cnfStyle w:val="000000000000" w:firstRow="0" w:lastRow="0" w:firstColumn="0" w:lastColumn="0" w:oddVBand="0" w:evenVBand="0" w:oddHBand="0" w:evenHBand="0" w:firstRowFirstColumn="0" w:firstRowLastColumn="0" w:lastRowFirstColumn="0" w:lastRowLastColumn="0"/>
            </w:pPr>
            <w:r>
              <w:t>Y</w:t>
            </w:r>
          </w:p>
        </w:tc>
      </w:tr>
      <w:tr w:rsidR="00D77216" w:rsidRPr="000C0928" w14:paraId="6A5802D1" w14:textId="77777777" w:rsidTr="00D77216">
        <w:trPr>
          <w:cnfStyle w:val="000000100000" w:firstRow="0" w:lastRow="0" w:firstColumn="0" w:lastColumn="0" w:oddVBand="0" w:evenVBand="0" w:oddHBand="1" w:evenHBand="0" w:firstRowFirstColumn="0" w:firstRowLastColumn="0" w:lastRowFirstColumn="0" w:lastRowLastColumn="0"/>
          <w:trHeight w:val="650"/>
        </w:trPr>
        <w:tc>
          <w:tcPr>
            <w:cnfStyle w:val="001000000000" w:firstRow="0" w:lastRow="0" w:firstColumn="1" w:lastColumn="0" w:oddVBand="0" w:evenVBand="0" w:oddHBand="0" w:evenHBand="0" w:firstRowFirstColumn="0" w:firstRowLastColumn="0" w:lastRowFirstColumn="0" w:lastRowLastColumn="0"/>
            <w:tcW w:w="681" w:type="dxa"/>
          </w:tcPr>
          <w:p w14:paraId="7C472503" w14:textId="77777777" w:rsidR="00D77216" w:rsidRPr="000C0928" w:rsidRDefault="00D77216" w:rsidP="00DB334F">
            <w:r>
              <w:t>T5</w:t>
            </w:r>
          </w:p>
        </w:tc>
        <w:tc>
          <w:tcPr>
            <w:tcW w:w="1170" w:type="dxa"/>
          </w:tcPr>
          <w:p w14:paraId="5063D994"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System</w:t>
            </w:r>
          </w:p>
        </w:tc>
        <w:tc>
          <w:tcPr>
            <w:tcW w:w="4113" w:type="dxa"/>
          </w:tcPr>
          <w:p w14:paraId="219ED56A"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The s</w:t>
            </w:r>
            <w:r w:rsidRPr="000C0928">
              <w:t>ystem should be built using SOLID design principles</w:t>
            </w:r>
          </w:p>
        </w:tc>
        <w:tc>
          <w:tcPr>
            <w:tcW w:w="1877" w:type="dxa"/>
          </w:tcPr>
          <w:p w14:paraId="75C38F29" w14:textId="1999F4A0" w:rsidR="00D77216" w:rsidRPr="000C0928" w:rsidRDefault="000B522B" w:rsidP="00DB334F">
            <w:pPr>
              <w:cnfStyle w:val="000000100000" w:firstRow="0" w:lastRow="0" w:firstColumn="0" w:lastColumn="0" w:oddVBand="0" w:evenVBand="0" w:oddHBand="1" w:evenHBand="0" w:firstRowFirstColumn="0" w:firstRowLastColumn="0" w:lastRowFirstColumn="0" w:lastRowLastColumn="0"/>
            </w:pPr>
            <w:r>
              <w:t>Y</w:t>
            </w:r>
          </w:p>
        </w:tc>
      </w:tr>
      <w:tr w:rsidR="00D77216" w:rsidRPr="000C0928" w14:paraId="528754F6" w14:textId="77777777" w:rsidTr="00D77216">
        <w:trPr>
          <w:trHeight w:val="700"/>
        </w:trPr>
        <w:tc>
          <w:tcPr>
            <w:cnfStyle w:val="001000000000" w:firstRow="0" w:lastRow="0" w:firstColumn="1" w:lastColumn="0" w:oddVBand="0" w:evenVBand="0" w:oddHBand="0" w:evenHBand="0" w:firstRowFirstColumn="0" w:firstRowLastColumn="0" w:lastRowFirstColumn="0" w:lastRowLastColumn="0"/>
            <w:tcW w:w="681" w:type="dxa"/>
          </w:tcPr>
          <w:p w14:paraId="4D70ED8F" w14:textId="77777777" w:rsidR="00D77216" w:rsidRPr="000C0928" w:rsidRDefault="00D77216" w:rsidP="00DB334F">
            <w:r>
              <w:t>T6</w:t>
            </w:r>
          </w:p>
        </w:tc>
        <w:tc>
          <w:tcPr>
            <w:tcW w:w="1170" w:type="dxa"/>
          </w:tcPr>
          <w:p w14:paraId="0056546E" w14:textId="77777777" w:rsidR="00D77216" w:rsidRPr="000C0928" w:rsidRDefault="00D77216" w:rsidP="00DB334F">
            <w:pPr>
              <w:cnfStyle w:val="000000000000" w:firstRow="0" w:lastRow="0" w:firstColumn="0" w:lastColumn="0" w:oddVBand="0" w:evenVBand="0" w:oddHBand="0" w:evenHBand="0" w:firstRowFirstColumn="0" w:firstRowLastColumn="0" w:lastRowFirstColumn="0" w:lastRowLastColumn="0"/>
            </w:pPr>
            <w:r>
              <w:t>System</w:t>
            </w:r>
          </w:p>
        </w:tc>
        <w:tc>
          <w:tcPr>
            <w:tcW w:w="4113" w:type="dxa"/>
          </w:tcPr>
          <w:p w14:paraId="0AF1AC66" w14:textId="77777777" w:rsidR="00D77216" w:rsidRPr="000C0928" w:rsidRDefault="00D77216" w:rsidP="00DB334F">
            <w:pPr>
              <w:cnfStyle w:val="000000000000" w:firstRow="0" w:lastRow="0" w:firstColumn="0" w:lastColumn="0" w:oddVBand="0" w:evenVBand="0" w:oddHBand="0" w:evenHBand="0" w:firstRowFirstColumn="0" w:firstRowLastColumn="0" w:lastRowFirstColumn="0" w:lastRowLastColumn="0"/>
            </w:pPr>
            <w:r>
              <w:t>The s</w:t>
            </w:r>
            <w:r w:rsidRPr="000C0928">
              <w:t>ystem should be built using architectural principles</w:t>
            </w:r>
          </w:p>
        </w:tc>
        <w:tc>
          <w:tcPr>
            <w:tcW w:w="1877" w:type="dxa"/>
          </w:tcPr>
          <w:p w14:paraId="71C94C77" w14:textId="39686443" w:rsidR="00D77216" w:rsidRPr="000C0928" w:rsidRDefault="000B522B" w:rsidP="00DB334F">
            <w:pPr>
              <w:cnfStyle w:val="000000000000" w:firstRow="0" w:lastRow="0" w:firstColumn="0" w:lastColumn="0" w:oddVBand="0" w:evenVBand="0" w:oddHBand="0" w:evenHBand="0" w:firstRowFirstColumn="0" w:firstRowLastColumn="0" w:lastRowFirstColumn="0" w:lastRowLastColumn="0"/>
            </w:pPr>
            <w:r>
              <w:t>Y</w:t>
            </w:r>
          </w:p>
        </w:tc>
      </w:tr>
      <w:tr w:rsidR="00D77216" w:rsidRPr="000C0928" w14:paraId="3F7B5460" w14:textId="77777777" w:rsidTr="00D77216">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681" w:type="dxa"/>
          </w:tcPr>
          <w:p w14:paraId="2CD33237" w14:textId="77777777" w:rsidR="00D77216" w:rsidRPr="000C0928" w:rsidRDefault="00D77216" w:rsidP="00DB334F">
            <w:r>
              <w:t>T7</w:t>
            </w:r>
          </w:p>
        </w:tc>
        <w:tc>
          <w:tcPr>
            <w:tcW w:w="1170" w:type="dxa"/>
          </w:tcPr>
          <w:p w14:paraId="3D3A4172"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System</w:t>
            </w:r>
          </w:p>
        </w:tc>
        <w:tc>
          <w:tcPr>
            <w:tcW w:w="4113" w:type="dxa"/>
          </w:tcPr>
          <w:p w14:paraId="7EED879B" w14:textId="77777777" w:rsidR="00D77216" w:rsidRPr="000C0928" w:rsidRDefault="00D77216" w:rsidP="00DB334F">
            <w:pPr>
              <w:cnfStyle w:val="000000100000" w:firstRow="0" w:lastRow="0" w:firstColumn="0" w:lastColumn="0" w:oddVBand="0" w:evenVBand="0" w:oddHBand="1" w:evenHBand="0" w:firstRowFirstColumn="0" w:firstRowLastColumn="0" w:lastRowFirstColumn="0" w:lastRowLastColumn="0"/>
            </w:pPr>
            <w:r>
              <w:t>The system should be built to be maintainable, extendible and flexible</w:t>
            </w:r>
          </w:p>
        </w:tc>
        <w:tc>
          <w:tcPr>
            <w:tcW w:w="1877" w:type="dxa"/>
          </w:tcPr>
          <w:p w14:paraId="135503B1" w14:textId="1965EA1E" w:rsidR="00D77216" w:rsidRPr="000C0928" w:rsidRDefault="000B522B" w:rsidP="00DB334F">
            <w:pPr>
              <w:cnfStyle w:val="000000100000" w:firstRow="0" w:lastRow="0" w:firstColumn="0" w:lastColumn="0" w:oddVBand="0" w:evenVBand="0" w:oddHBand="1" w:evenHBand="0" w:firstRowFirstColumn="0" w:firstRowLastColumn="0" w:lastRowFirstColumn="0" w:lastRowLastColumn="0"/>
            </w:pPr>
            <w:r>
              <w:t>Y</w:t>
            </w:r>
          </w:p>
        </w:tc>
      </w:tr>
    </w:tbl>
    <w:p w14:paraId="7960ADC1" w14:textId="77777777" w:rsidR="00D77216" w:rsidRPr="000C0928" w:rsidRDefault="00D77216" w:rsidP="00D77216"/>
    <w:p w14:paraId="7ECB9CDA" w14:textId="644D5D04" w:rsidR="00D77216" w:rsidRPr="00D77216" w:rsidRDefault="00D77216" w:rsidP="00D77216">
      <w:pPr>
        <w:rPr>
          <w:sz w:val="28"/>
        </w:rPr>
      </w:pPr>
    </w:p>
    <w:p w14:paraId="06F64C2E" w14:textId="31D53F81" w:rsidR="00D77216" w:rsidRPr="00D77216" w:rsidRDefault="00D77216" w:rsidP="00D77216">
      <w:pPr>
        <w:rPr>
          <w:sz w:val="28"/>
        </w:rPr>
      </w:pPr>
    </w:p>
    <w:p w14:paraId="5CF1F394" w14:textId="491A6C0D" w:rsidR="00D77216" w:rsidRPr="00D77216" w:rsidRDefault="00D77216" w:rsidP="00D77216">
      <w:pPr>
        <w:rPr>
          <w:sz w:val="28"/>
        </w:rPr>
      </w:pPr>
    </w:p>
    <w:p w14:paraId="15B00F29" w14:textId="1E42429B" w:rsidR="00D77216" w:rsidRPr="00D77216" w:rsidRDefault="00D77216" w:rsidP="00D77216">
      <w:pPr>
        <w:rPr>
          <w:sz w:val="28"/>
        </w:rPr>
      </w:pPr>
    </w:p>
    <w:p w14:paraId="6F01FC50" w14:textId="3A397842" w:rsidR="00D77216" w:rsidRPr="00D77216" w:rsidRDefault="00D77216" w:rsidP="00D77216">
      <w:pPr>
        <w:rPr>
          <w:sz w:val="28"/>
        </w:rPr>
      </w:pPr>
    </w:p>
    <w:p w14:paraId="49C744BB" w14:textId="7CA4A215" w:rsidR="00D77216" w:rsidRPr="00D77216" w:rsidRDefault="00D77216" w:rsidP="00D77216">
      <w:pPr>
        <w:rPr>
          <w:sz w:val="28"/>
        </w:rPr>
      </w:pPr>
    </w:p>
    <w:p w14:paraId="52EAEBE6" w14:textId="0633C113" w:rsidR="00D77216" w:rsidRDefault="00D77216" w:rsidP="00D77216">
      <w:pPr>
        <w:rPr>
          <w:sz w:val="28"/>
        </w:rPr>
      </w:pPr>
    </w:p>
    <w:p w14:paraId="0A829826" w14:textId="4F139DA8" w:rsidR="00050C23" w:rsidRDefault="00050C23" w:rsidP="00D77216">
      <w:pPr>
        <w:rPr>
          <w:sz w:val="28"/>
        </w:rPr>
      </w:pPr>
    </w:p>
    <w:p w14:paraId="3E94042F" w14:textId="4F7143DC" w:rsidR="00050C23" w:rsidRDefault="00050C23" w:rsidP="00D77216">
      <w:pPr>
        <w:rPr>
          <w:sz w:val="28"/>
        </w:rPr>
      </w:pPr>
    </w:p>
    <w:p w14:paraId="47451F05" w14:textId="41C3E353" w:rsidR="00050C23" w:rsidRDefault="00050C23" w:rsidP="00D77216">
      <w:pPr>
        <w:rPr>
          <w:sz w:val="28"/>
        </w:rPr>
      </w:pPr>
    </w:p>
    <w:p w14:paraId="12F4BF32" w14:textId="5257A50C" w:rsidR="00050C23" w:rsidRDefault="00050C23" w:rsidP="00D77216">
      <w:pPr>
        <w:rPr>
          <w:sz w:val="28"/>
        </w:rPr>
      </w:pPr>
    </w:p>
    <w:p w14:paraId="0763ACEE" w14:textId="15EDEBB3" w:rsidR="00050C23" w:rsidRDefault="00050C23" w:rsidP="00D77216">
      <w:pPr>
        <w:rPr>
          <w:sz w:val="28"/>
        </w:rPr>
      </w:pPr>
    </w:p>
    <w:p w14:paraId="6377DF35" w14:textId="08BAE267" w:rsidR="00050C23" w:rsidRDefault="00050C23" w:rsidP="00D77216">
      <w:pPr>
        <w:rPr>
          <w:sz w:val="28"/>
        </w:rPr>
      </w:pPr>
    </w:p>
    <w:p w14:paraId="048C3D59" w14:textId="131A2E17" w:rsidR="00050C23" w:rsidRDefault="00050C23" w:rsidP="00D77216">
      <w:pPr>
        <w:rPr>
          <w:sz w:val="28"/>
        </w:rPr>
      </w:pPr>
    </w:p>
    <w:p w14:paraId="6E66E904" w14:textId="7D063549" w:rsidR="00050C23" w:rsidRDefault="00050C23" w:rsidP="00D77216">
      <w:pPr>
        <w:rPr>
          <w:sz w:val="28"/>
        </w:rPr>
      </w:pPr>
    </w:p>
    <w:p w14:paraId="72373504" w14:textId="113DC323" w:rsidR="00050C23" w:rsidRDefault="00050C23" w:rsidP="00050C23">
      <w:pPr>
        <w:pStyle w:val="AppendixTitle1"/>
      </w:pPr>
      <w:bookmarkStart w:id="286" w:name="_Toc8357906"/>
      <w:r>
        <w:lastRenderedPageBreak/>
        <w:t>-  Portable Media Contents</w:t>
      </w:r>
      <w:bookmarkEnd w:id="286"/>
    </w:p>
    <w:p w14:paraId="0973C765" w14:textId="07F0CD3A" w:rsidR="00050C23" w:rsidRPr="00E26E6C" w:rsidRDefault="00E26E6C" w:rsidP="00050C23">
      <w:pPr>
        <w:rPr>
          <w:b/>
          <w:sz w:val="24"/>
        </w:rPr>
      </w:pPr>
      <w:r w:rsidRPr="00E26E6C">
        <w:rPr>
          <w:b/>
          <w:sz w:val="24"/>
        </w:rPr>
        <w:t>On the USB attached you will find</w:t>
      </w:r>
    </w:p>
    <w:p w14:paraId="3BFDEC02" w14:textId="1753DC93" w:rsidR="00E26E6C" w:rsidRDefault="00E26E6C" w:rsidP="00050C23"/>
    <w:p w14:paraId="591DA183" w14:textId="60CA077D" w:rsidR="00E26E6C" w:rsidRDefault="00E26E6C" w:rsidP="00E26E6C"/>
    <w:p w14:paraId="418E2BA3" w14:textId="41DAB7FE" w:rsidR="00E26E6C" w:rsidRDefault="00E26E6C" w:rsidP="00E26E6C">
      <w:r>
        <w:t>Dissertation report</w:t>
      </w:r>
      <w:r w:rsidR="00783367">
        <w:t>.pdf</w:t>
      </w:r>
    </w:p>
    <w:p w14:paraId="33059210" w14:textId="77777777" w:rsidR="00E26E6C" w:rsidRDefault="00E26E6C" w:rsidP="00E26E6C"/>
    <w:p w14:paraId="3586F205" w14:textId="23A84B59" w:rsidR="00672FEE" w:rsidRDefault="00E26E6C" w:rsidP="00E26E6C">
      <w:r>
        <w:t>Artefact</w:t>
      </w:r>
      <w:r w:rsidR="00783367">
        <w:t xml:space="preserve"> (Source code for both the Chrome extension and the web app)</w:t>
      </w:r>
    </w:p>
    <w:sectPr w:rsidR="00672FEE" w:rsidSect="00A11D95">
      <w:headerReference w:type="even" r:id="rId148"/>
      <w:headerReference w:type="default" r:id="rId149"/>
      <w:headerReference w:type="first" r:id="rId150"/>
      <w:footerReference w:type="first" r:id="rId151"/>
      <w:pgSz w:w="11906" w:h="16838" w:code="9"/>
      <w:pgMar w:top="1135" w:right="1134" w:bottom="1135" w:left="1134"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1F14D" w14:textId="77777777" w:rsidR="00AA3775" w:rsidRDefault="00AA3775">
      <w:r>
        <w:separator/>
      </w:r>
    </w:p>
  </w:endnote>
  <w:endnote w:type="continuationSeparator" w:id="0">
    <w:p w14:paraId="6D6E7B43" w14:textId="77777777" w:rsidR="00AA3775" w:rsidRDefault="00AA3775">
      <w:r>
        <w:continuationSeparator/>
      </w:r>
    </w:p>
  </w:endnote>
  <w:endnote w:type="continuationNotice" w:id="1">
    <w:p w14:paraId="1A96345A" w14:textId="77777777" w:rsidR="00AA3775" w:rsidRDefault="00AA37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23A6D" w14:textId="77777777" w:rsidR="00843711" w:rsidRDefault="00843711" w:rsidP="001D0DCD">
    <w:pPr>
      <w:pStyle w:val="NoSpacing"/>
      <w:jc w:val="center"/>
    </w:pPr>
  </w:p>
  <w:p w14:paraId="3EF832E7" w14:textId="77777777" w:rsidR="00843711" w:rsidRPr="001D0DCD" w:rsidRDefault="00843711" w:rsidP="001D0DCD">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35F07" w14:textId="77777777" w:rsidR="00843711" w:rsidRDefault="00843711" w:rsidP="001D0DCD">
    <w:pPr>
      <w:pStyle w:val="NoSpacing"/>
      <w:jc w:val="center"/>
    </w:pPr>
  </w:p>
  <w:p w14:paraId="33A13B74" w14:textId="77777777" w:rsidR="00843711" w:rsidRPr="001D0DCD" w:rsidRDefault="00843711" w:rsidP="001D0DCD">
    <w:pPr>
      <w:pStyle w:val="NoSpacing"/>
      <w:jc w:val="center"/>
      <w:rPr>
        <w:sz w:val="18"/>
        <w:szCs w:val="18"/>
      </w:rPr>
    </w:pPr>
    <w:r w:rsidRPr="00A53775">
      <w:rPr>
        <w:sz w:val="18"/>
        <w:szCs w:val="18"/>
      </w:rPr>
      <w:t xml:space="preserve">Bournemouth University, </w:t>
    </w:r>
    <w:r>
      <w:rPr>
        <w:sz w:val="18"/>
        <w:szCs w:val="18"/>
      </w:rPr>
      <w:t>Department of Computing and Informatics</w:t>
    </w:r>
    <w:r w:rsidRPr="00A53775">
      <w:rPr>
        <w:sz w:val="18"/>
        <w:szCs w:val="18"/>
      </w:rPr>
      <w:t>, Final Year Project</w:t>
    </w:r>
  </w:p>
  <w:p w14:paraId="4B72958D" w14:textId="77777777" w:rsidR="00843711" w:rsidRPr="00A53775" w:rsidRDefault="00843711" w:rsidP="00A53775">
    <w:pPr>
      <w:pStyle w:val="NoSpacing"/>
      <w:jc w:val="cen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1F955" w14:textId="77777777" w:rsidR="00843711" w:rsidRDefault="00843711" w:rsidP="004D60C5">
    <w:pPr>
      <w:pStyle w:val="NoSpacing"/>
      <w:jc w:val="center"/>
    </w:pPr>
    <w:r>
      <w:rPr>
        <w:noProof/>
      </w:rPr>
      <mc:AlternateContent>
        <mc:Choice Requires="wps">
          <w:drawing>
            <wp:anchor distT="4294967295" distB="4294967295" distL="114300" distR="114300" simplePos="0" relativeHeight="251658240" behindDoc="0" locked="0" layoutInCell="0" allowOverlap="1" wp14:anchorId="71B30F97" wp14:editId="7D6A05A6">
              <wp:simplePos x="0" y="0"/>
              <wp:positionH relativeFrom="column">
                <wp:posOffset>-5715</wp:posOffset>
              </wp:positionH>
              <wp:positionV relativeFrom="paragraph">
                <wp:posOffset>-152401</wp:posOffset>
              </wp:positionV>
              <wp:extent cx="6105525" cy="0"/>
              <wp:effectExtent l="0" t="0" r="0" b="0"/>
              <wp:wrapTopAndBottom/>
              <wp:docPr id="5"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42222" id="Line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pt,-12pt" to="480.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" o:allowincell="f" strokeweight="1.5pt">
              <w10:wrap type="topAndBottom"/>
            </v:line>
          </w:pict>
        </mc:Fallback>
      </mc:AlternateContent>
    </w:r>
    <w:r w:rsidRPr="00A53775">
      <w:rPr>
        <w:sz w:val="18"/>
        <w:szCs w:val="18"/>
      </w:rPr>
      <w:t>Bou</w:t>
    </w:r>
    <w:r>
      <w:rPr>
        <w:sz w:val="18"/>
        <w:szCs w:val="18"/>
      </w:rPr>
      <w:t>rnemouth University, Computing Framework</w:t>
    </w:r>
    <w:r w:rsidRPr="00A53775">
      <w:rPr>
        <w:sz w:val="18"/>
        <w:szCs w:val="18"/>
      </w:rPr>
      <w:t>, Final Year Proje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8A083" w14:textId="77777777" w:rsidR="00AA3775" w:rsidRDefault="00AA3775">
      <w:r>
        <w:separator/>
      </w:r>
    </w:p>
  </w:footnote>
  <w:footnote w:type="continuationSeparator" w:id="0">
    <w:p w14:paraId="303C2983" w14:textId="77777777" w:rsidR="00AA3775" w:rsidRDefault="00AA3775">
      <w:r>
        <w:continuationSeparator/>
      </w:r>
    </w:p>
  </w:footnote>
  <w:footnote w:type="continuationNotice" w:id="1">
    <w:p w14:paraId="24717E64" w14:textId="77777777" w:rsidR="00AA3775" w:rsidRDefault="00AA37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A2839" w14:textId="77777777" w:rsidR="00843711" w:rsidRDefault="00843711">
    <w:pPr>
      <w:pStyle w:val="Header"/>
    </w:pPr>
    <w:r>
      <w:fldChar w:fldCharType="begin"/>
    </w:r>
    <w:r>
      <w:instrText xml:space="preserve"> PAGE  \* roman  \* MERGEFORMAT </w:instrText>
    </w:r>
    <w:r>
      <w:fldChar w:fldCharType="separate"/>
    </w:r>
    <w:r>
      <w:rPr>
        <w:noProof/>
      </w:rPr>
      <w:t>v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DE4B9" w14:textId="77777777" w:rsidR="00843711" w:rsidRDefault="00843711" w:rsidP="001D0DCD">
    <w:pPr>
      <w:pStyle w:val="Header"/>
      <w:jc w:val="right"/>
    </w:pPr>
  </w:p>
  <w:p w14:paraId="1F6C76A2" w14:textId="77777777" w:rsidR="00843711" w:rsidRDefault="00843711" w:rsidP="004D60C5">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AB564" w14:textId="77777777" w:rsidR="00843711" w:rsidRDefault="00843711">
    <w:pPr>
      <w:pStyle w:val="Header"/>
    </w:pPr>
    <w:r>
      <w:fldChar w:fldCharType="begin"/>
    </w:r>
    <w:r>
      <w:instrText xml:space="preserve"> PAGE   \* MERGEFORMAT </w:instrText>
    </w:r>
    <w:r>
      <w:fldChar w:fldCharType="separate"/>
    </w:r>
    <w:r>
      <w:rPr>
        <w:noProof/>
      </w:rPr>
      <w:t>10</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86E04" w14:textId="77777777" w:rsidR="00843711" w:rsidRDefault="00843711" w:rsidP="0048563D">
    <w:pPr>
      <w:pStyle w:val="Header"/>
      <w:jc w:val="right"/>
    </w:pPr>
    <w:r>
      <w:fldChar w:fldCharType="begin"/>
    </w:r>
    <w:r>
      <w:instrText xml:space="preserve"> PAGE   \* MERGEFORMAT </w:instrText>
    </w:r>
    <w:r>
      <w:fldChar w:fldCharType="separate"/>
    </w:r>
    <w:r>
      <w:rPr>
        <w:noProof/>
      </w:rPr>
      <w:t>11</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EA4EA" w14:textId="77777777" w:rsidR="00843711" w:rsidRDefault="00843711" w:rsidP="001D0DCD">
    <w:pPr>
      <w:pStyle w:val="NoSpacing"/>
      <w:jc w:val="right"/>
    </w:pPr>
    <w:r>
      <w:fldChar w:fldCharType="begin"/>
    </w:r>
    <w:r>
      <w:instrText xml:space="preserve"> PAGE   \* MERGEFORMAT </w:instrText>
    </w:r>
    <w:r>
      <w:fldChar w:fldCharType="separate"/>
    </w:r>
    <w:r>
      <w:rPr>
        <w:noProof/>
      </w:rPr>
      <w:t>8</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83D"/>
    <w:multiLevelType w:val="hybridMultilevel"/>
    <w:tmpl w:val="91363282"/>
    <w:lvl w:ilvl="0" w:tplc="D6B0B6C0">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E5839"/>
    <w:multiLevelType w:val="multilevel"/>
    <w:tmpl w:val="98AA161C"/>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15:restartNumberingAfterBreak="0">
    <w:nsid w:val="046252A1"/>
    <w:multiLevelType w:val="hybridMultilevel"/>
    <w:tmpl w:val="1A6E61B8"/>
    <w:lvl w:ilvl="0" w:tplc="1ED683A6">
      <w:start w:val="1"/>
      <w:numFmt w:val="upperLetter"/>
      <w:pStyle w:val="AppendixTitle1"/>
      <w:lvlText w:val="Appendix %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EBF670D"/>
    <w:multiLevelType w:val="hybridMultilevel"/>
    <w:tmpl w:val="6414B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B2334E"/>
    <w:multiLevelType w:val="hybridMultilevel"/>
    <w:tmpl w:val="06544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BE09BE"/>
    <w:multiLevelType w:val="hybridMultilevel"/>
    <w:tmpl w:val="D466D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E92BD9"/>
    <w:multiLevelType w:val="hybridMultilevel"/>
    <w:tmpl w:val="A06E2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32378E"/>
    <w:multiLevelType w:val="hybridMultilevel"/>
    <w:tmpl w:val="0D7CC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46906"/>
    <w:multiLevelType w:val="hybridMultilevel"/>
    <w:tmpl w:val="C278E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AD2C4C"/>
    <w:multiLevelType w:val="hybridMultilevel"/>
    <w:tmpl w:val="51F222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AB6A4A"/>
    <w:multiLevelType w:val="hybridMultilevel"/>
    <w:tmpl w:val="95F0A6CA"/>
    <w:lvl w:ilvl="0" w:tplc="621C34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056F60"/>
    <w:multiLevelType w:val="hybridMultilevel"/>
    <w:tmpl w:val="29064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A67D39"/>
    <w:multiLevelType w:val="hybridMultilevel"/>
    <w:tmpl w:val="AB36D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EB2CBD"/>
    <w:multiLevelType w:val="hybridMultilevel"/>
    <w:tmpl w:val="366A11E8"/>
    <w:lvl w:ilvl="0" w:tplc="E390BC6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764444"/>
    <w:multiLevelType w:val="hybridMultilevel"/>
    <w:tmpl w:val="32B0F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61DCB"/>
    <w:multiLevelType w:val="multilevel"/>
    <w:tmpl w:val="A1629DBA"/>
    <w:lvl w:ilvl="0">
      <w:start w:val="1"/>
      <w:numFmt w:val="decimal"/>
      <w:pStyle w:val="Heading1"/>
      <w:lvlText w:val="%1"/>
      <w:lvlJc w:val="left"/>
      <w:pPr>
        <w:tabs>
          <w:tab w:val="num" w:pos="6390"/>
        </w:tabs>
        <w:ind w:left="6390" w:hanging="720"/>
      </w:pPr>
    </w:lvl>
    <w:lvl w:ilvl="1">
      <w:start w:val="1"/>
      <w:numFmt w:val="decimal"/>
      <w:pStyle w:val="Heading2"/>
      <w:lvlText w:val="%1.%2"/>
      <w:lvlJc w:val="left"/>
      <w:pPr>
        <w:tabs>
          <w:tab w:val="num" w:pos="720"/>
        </w:tabs>
        <w:ind w:left="720" w:hanging="720"/>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3C25249E"/>
    <w:multiLevelType w:val="hybridMultilevel"/>
    <w:tmpl w:val="E2242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C4003D"/>
    <w:multiLevelType w:val="hybridMultilevel"/>
    <w:tmpl w:val="A998D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8839D7"/>
    <w:multiLevelType w:val="hybridMultilevel"/>
    <w:tmpl w:val="A4582E2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0B7EA6"/>
    <w:multiLevelType w:val="hybridMultilevel"/>
    <w:tmpl w:val="F0DA9206"/>
    <w:lvl w:ilvl="0" w:tplc="329867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A36E88"/>
    <w:multiLevelType w:val="hybridMultilevel"/>
    <w:tmpl w:val="6FBAC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4F68C5"/>
    <w:multiLevelType w:val="hybridMultilevel"/>
    <w:tmpl w:val="EB74589C"/>
    <w:lvl w:ilvl="0" w:tplc="FC9800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05392E"/>
    <w:multiLevelType w:val="hybridMultilevel"/>
    <w:tmpl w:val="A57E59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7F32E07"/>
    <w:multiLevelType w:val="hybridMultilevel"/>
    <w:tmpl w:val="E3A6F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F528F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9B43755"/>
    <w:multiLevelType w:val="hybridMultilevel"/>
    <w:tmpl w:val="E6FE3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9"/>
  </w:num>
  <w:num w:numId="4">
    <w:abstractNumId w:val="5"/>
  </w:num>
  <w:num w:numId="5">
    <w:abstractNumId w:val="21"/>
  </w:num>
  <w:num w:numId="6">
    <w:abstractNumId w:val="0"/>
  </w:num>
  <w:num w:numId="7">
    <w:abstractNumId w:val="11"/>
  </w:num>
  <w:num w:numId="8">
    <w:abstractNumId w:val="17"/>
  </w:num>
  <w:num w:numId="9">
    <w:abstractNumId w:val="10"/>
  </w:num>
  <w:num w:numId="10">
    <w:abstractNumId w:val="15"/>
  </w:num>
  <w:num w:numId="11">
    <w:abstractNumId w:val="15"/>
  </w:num>
  <w:num w:numId="12">
    <w:abstractNumId w:val="15"/>
  </w:num>
  <w:num w:numId="13">
    <w:abstractNumId w:val="15"/>
  </w:num>
  <w:num w:numId="14">
    <w:abstractNumId w:val="9"/>
  </w:num>
  <w:num w:numId="15">
    <w:abstractNumId w:val="24"/>
  </w:num>
  <w:num w:numId="16">
    <w:abstractNumId w:val="20"/>
  </w:num>
  <w:num w:numId="17">
    <w:abstractNumId w:val="13"/>
  </w:num>
  <w:num w:numId="18">
    <w:abstractNumId w:val="3"/>
  </w:num>
  <w:num w:numId="19">
    <w:abstractNumId w:val="25"/>
  </w:num>
  <w:num w:numId="20">
    <w:abstractNumId w:val="2"/>
  </w:num>
  <w:num w:numId="21">
    <w:abstractNumId w:val="7"/>
  </w:num>
  <w:num w:numId="22">
    <w:abstractNumId w:val="14"/>
  </w:num>
  <w:num w:numId="23">
    <w:abstractNumId w:val="18"/>
  </w:num>
  <w:num w:numId="24">
    <w:abstractNumId w:val="4"/>
  </w:num>
  <w:num w:numId="25">
    <w:abstractNumId w:val="16"/>
  </w:num>
  <w:num w:numId="26">
    <w:abstractNumId w:val="6"/>
  </w:num>
  <w:num w:numId="27">
    <w:abstractNumId w:val="23"/>
  </w:num>
  <w:num w:numId="28">
    <w:abstractNumId w:val="22"/>
  </w:num>
  <w:num w:numId="29">
    <w:abstractNumId w:val="8"/>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1"/>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0NzWzNDY2tDQ1MbZU0lEKTi0uzszPAykwMqwFANcppLstAAAA"/>
    <w:docVar w:name="EN.InstantFormat" w:val="&lt;ENInstantFormat&gt;&lt;Enabled&gt;0&lt;/Enabled&gt;&lt;ScanUnformatted&gt;1&lt;/ScanUnformatted&gt;&lt;ScanChanges&gt;1&lt;/ScanChanges&gt;&lt;Suspended&gt;0&lt;/Suspended&gt;&lt;/ENInstantFormat&gt;"/>
    <w:docVar w:name="EN.Layout" w:val="&lt;ENLayout&gt;&lt;Style&gt;Harvard(BourneU)&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ENLayout&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487D1A"/>
    <w:rsid w:val="000002DD"/>
    <w:rsid w:val="0000035E"/>
    <w:rsid w:val="000005AC"/>
    <w:rsid w:val="00001220"/>
    <w:rsid w:val="000013CD"/>
    <w:rsid w:val="00001617"/>
    <w:rsid w:val="00001CBB"/>
    <w:rsid w:val="00001D3B"/>
    <w:rsid w:val="000023FE"/>
    <w:rsid w:val="00002657"/>
    <w:rsid w:val="00002772"/>
    <w:rsid w:val="00002E31"/>
    <w:rsid w:val="00003604"/>
    <w:rsid w:val="000048E6"/>
    <w:rsid w:val="00005594"/>
    <w:rsid w:val="000055E8"/>
    <w:rsid w:val="00005CB0"/>
    <w:rsid w:val="0000708C"/>
    <w:rsid w:val="000070C5"/>
    <w:rsid w:val="0000724F"/>
    <w:rsid w:val="000073E9"/>
    <w:rsid w:val="000078DD"/>
    <w:rsid w:val="00010385"/>
    <w:rsid w:val="0001083E"/>
    <w:rsid w:val="000108A2"/>
    <w:rsid w:val="00010C97"/>
    <w:rsid w:val="0001100C"/>
    <w:rsid w:val="000116DC"/>
    <w:rsid w:val="000117BC"/>
    <w:rsid w:val="00012082"/>
    <w:rsid w:val="00013D41"/>
    <w:rsid w:val="00013F45"/>
    <w:rsid w:val="00014301"/>
    <w:rsid w:val="00014581"/>
    <w:rsid w:val="00014858"/>
    <w:rsid w:val="00014884"/>
    <w:rsid w:val="00015731"/>
    <w:rsid w:val="00015966"/>
    <w:rsid w:val="00015CBC"/>
    <w:rsid w:val="00015CF0"/>
    <w:rsid w:val="00015D36"/>
    <w:rsid w:val="00016426"/>
    <w:rsid w:val="0001689F"/>
    <w:rsid w:val="000168DB"/>
    <w:rsid w:val="00016A7B"/>
    <w:rsid w:val="000170F0"/>
    <w:rsid w:val="00017F90"/>
    <w:rsid w:val="00020CF9"/>
    <w:rsid w:val="000210CD"/>
    <w:rsid w:val="0002122A"/>
    <w:rsid w:val="000216E6"/>
    <w:rsid w:val="00021D2F"/>
    <w:rsid w:val="000220EB"/>
    <w:rsid w:val="00022177"/>
    <w:rsid w:val="0002239E"/>
    <w:rsid w:val="00023186"/>
    <w:rsid w:val="000231E9"/>
    <w:rsid w:val="000233CB"/>
    <w:rsid w:val="00023530"/>
    <w:rsid w:val="00023942"/>
    <w:rsid w:val="00023CA0"/>
    <w:rsid w:val="000243FD"/>
    <w:rsid w:val="00025769"/>
    <w:rsid w:val="00025842"/>
    <w:rsid w:val="000258DD"/>
    <w:rsid w:val="00025B4C"/>
    <w:rsid w:val="00025DCA"/>
    <w:rsid w:val="00026196"/>
    <w:rsid w:val="000265FC"/>
    <w:rsid w:val="000266AC"/>
    <w:rsid w:val="00027BC4"/>
    <w:rsid w:val="00030197"/>
    <w:rsid w:val="0003027F"/>
    <w:rsid w:val="0003056B"/>
    <w:rsid w:val="0003163A"/>
    <w:rsid w:val="00032324"/>
    <w:rsid w:val="00033BD4"/>
    <w:rsid w:val="00033DE3"/>
    <w:rsid w:val="00033FDF"/>
    <w:rsid w:val="00033FE6"/>
    <w:rsid w:val="0003409E"/>
    <w:rsid w:val="000351DD"/>
    <w:rsid w:val="000358C0"/>
    <w:rsid w:val="00035A48"/>
    <w:rsid w:val="00035B8B"/>
    <w:rsid w:val="00035D67"/>
    <w:rsid w:val="00035F6C"/>
    <w:rsid w:val="00036339"/>
    <w:rsid w:val="000368B9"/>
    <w:rsid w:val="00037426"/>
    <w:rsid w:val="000375DB"/>
    <w:rsid w:val="000377A4"/>
    <w:rsid w:val="00037B4E"/>
    <w:rsid w:val="0004089E"/>
    <w:rsid w:val="0004095B"/>
    <w:rsid w:val="00040FE5"/>
    <w:rsid w:val="000412D3"/>
    <w:rsid w:val="0004253D"/>
    <w:rsid w:val="00042600"/>
    <w:rsid w:val="00043959"/>
    <w:rsid w:val="00043DC3"/>
    <w:rsid w:val="000447D1"/>
    <w:rsid w:val="00044847"/>
    <w:rsid w:val="00044B4E"/>
    <w:rsid w:val="000455E2"/>
    <w:rsid w:val="0004586B"/>
    <w:rsid w:val="00046059"/>
    <w:rsid w:val="00046662"/>
    <w:rsid w:val="000467B0"/>
    <w:rsid w:val="00046A17"/>
    <w:rsid w:val="00046FD5"/>
    <w:rsid w:val="00047A3D"/>
    <w:rsid w:val="00047EEA"/>
    <w:rsid w:val="00050337"/>
    <w:rsid w:val="00050C23"/>
    <w:rsid w:val="00050E5A"/>
    <w:rsid w:val="000510E4"/>
    <w:rsid w:val="000514E7"/>
    <w:rsid w:val="00051A6D"/>
    <w:rsid w:val="00051BE7"/>
    <w:rsid w:val="00052257"/>
    <w:rsid w:val="0005298E"/>
    <w:rsid w:val="00052A23"/>
    <w:rsid w:val="00052CA3"/>
    <w:rsid w:val="00053670"/>
    <w:rsid w:val="00053AE4"/>
    <w:rsid w:val="00053DB1"/>
    <w:rsid w:val="00054120"/>
    <w:rsid w:val="000543E4"/>
    <w:rsid w:val="00054BB3"/>
    <w:rsid w:val="00054CBD"/>
    <w:rsid w:val="000552DE"/>
    <w:rsid w:val="00055E96"/>
    <w:rsid w:val="0005681A"/>
    <w:rsid w:val="00056DD8"/>
    <w:rsid w:val="000570DE"/>
    <w:rsid w:val="00057201"/>
    <w:rsid w:val="00057BED"/>
    <w:rsid w:val="00057D14"/>
    <w:rsid w:val="00057D2B"/>
    <w:rsid w:val="000600FD"/>
    <w:rsid w:val="00060492"/>
    <w:rsid w:val="00060614"/>
    <w:rsid w:val="00060A06"/>
    <w:rsid w:val="000610E6"/>
    <w:rsid w:val="000612A9"/>
    <w:rsid w:val="0006148E"/>
    <w:rsid w:val="00061897"/>
    <w:rsid w:val="00061F14"/>
    <w:rsid w:val="00062045"/>
    <w:rsid w:val="000621F2"/>
    <w:rsid w:val="00062662"/>
    <w:rsid w:val="0006268A"/>
    <w:rsid w:val="00063BA9"/>
    <w:rsid w:val="00063F40"/>
    <w:rsid w:val="0006478F"/>
    <w:rsid w:val="00064CE7"/>
    <w:rsid w:val="000653DD"/>
    <w:rsid w:val="000659FA"/>
    <w:rsid w:val="00066055"/>
    <w:rsid w:val="00066569"/>
    <w:rsid w:val="0006694A"/>
    <w:rsid w:val="000671BD"/>
    <w:rsid w:val="000672FF"/>
    <w:rsid w:val="00067580"/>
    <w:rsid w:val="00067AF1"/>
    <w:rsid w:val="00067E4D"/>
    <w:rsid w:val="000709C0"/>
    <w:rsid w:val="000710C7"/>
    <w:rsid w:val="0007164F"/>
    <w:rsid w:val="00071A16"/>
    <w:rsid w:val="00072331"/>
    <w:rsid w:val="000725DD"/>
    <w:rsid w:val="00072809"/>
    <w:rsid w:val="00072E6F"/>
    <w:rsid w:val="000749E0"/>
    <w:rsid w:val="00074BE6"/>
    <w:rsid w:val="00074CD8"/>
    <w:rsid w:val="00074EE8"/>
    <w:rsid w:val="00075526"/>
    <w:rsid w:val="000756AA"/>
    <w:rsid w:val="000767F9"/>
    <w:rsid w:val="00076D4A"/>
    <w:rsid w:val="0007751E"/>
    <w:rsid w:val="00077E45"/>
    <w:rsid w:val="000800A6"/>
    <w:rsid w:val="000800DC"/>
    <w:rsid w:val="0008014F"/>
    <w:rsid w:val="000810E0"/>
    <w:rsid w:val="00081AF1"/>
    <w:rsid w:val="00082019"/>
    <w:rsid w:val="00082110"/>
    <w:rsid w:val="00082229"/>
    <w:rsid w:val="00083E1F"/>
    <w:rsid w:val="0008456D"/>
    <w:rsid w:val="00084598"/>
    <w:rsid w:val="00084FCE"/>
    <w:rsid w:val="00085017"/>
    <w:rsid w:val="00085539"/>
    <w:rsid w:val="00085975"/>
    <w:rsid w:val="00085C02"/>
    <w:rsid w:val="00086C14"/>
    <w:rsid w:val="00086EE9"/>
    <w:rsid w:val="000871D4"/>
    <w:rsid w:val="00087519"/>
    <w:rsid w:val="0008766B"/>
    <w:rsid w:val="00087958"/>
    <w:rsid w:val="00087C84"/>
    <w:rsid w:val="000902B1"/>
    <w:rsid w:val="000905C7"/>
    <w:rsid w:val="00090628"/>
    <w:rsid w:val="00090BBB"/>
    <w:rsid w:val="00090D55"/>
    <w:rsid w:val="00090D70"/>
    <w:rsid w:val="00091443"/>
    <w:rsid w:val="00091583"/>
    <w:rsid w:val="00091584"/>
    <w:rsid w:val="0009195F"/>
    <w:rsid w:val="00091D98"/>
    <w:rsid w:val="00092CFE"/>
    <w:rsid w:val="000936B2"/>
    <w:rsid w:val="000936EB"/>
    <w:rsid w:val="000939D1"/>
    <w:rsid w:val="00093C54"/>
    <w:rsid w:val="00094219"/>
    <w:rsid w:val="0009421D"/>
    <w:rsid w:val="00094750"/>
    <w:rsid w:val="000948FF"/>
    <w:rsid w:val="00094CA4"/>
    <w:rsid w:val="00094E4A"/>
    <w:rsid w:val="0009553F"/>
    <w:rsid w:val="000956CD"/>
    <w:rsid w:val="0009584A"/>
    <w:rsid w:val="00095F68"/>
    <w:rsid w:val="00096603"/>
    <w:rsid w:val="00096606"/>
    <w:rsid w:val="000968FD"/>
    <w:rsid w:val="0009692B"/>
    <w:rsid w:val="00096C5A"/>
    <w:rsid w:val="00096F9F"/>
    <w:rsid w:val="000970C6"/>
    <w:rsid w:val="000979A2"/>
    <w:rsid w:val="000A0753"/>
    <w:rsid w:val="000A076C"/>
    <w:rsid w:val="000A08D5"/>
    <w:rsid w:val="000A135F"/>
    <w:rsid w:val="000A1704"/>
    <w:rsid w:val="000A2740"/>
    <w:rsid w:val="000A3673"/>
    <w:rsid w:val="000A3DC0"/>
    <w:rsid w:val="000A3E0A"/>
    <w:rsid w:val="000A416F"/>
    <w:rsid w:val="000A4488"/>
    <w:rsid w:val="000A46D4"/>
    <w:rsid w:val="000A48A6"/>
    <w:rsid w:val="000A4985"/>
    <w:rsid w:val="000A4B4A"/>
    <w:rsid w:val="000A4E37"/>
    <w:rsid w:val="000A5993"/>
    <w:rsid w:val="000A643D"/>
    <w:rsid w:val="000A70AD"/>
    <w:rsid w:val="000A74AB"/>
    <w:rsid w:val="000A785B"/>
    <w:rsid w:val="000B03AE"/>
    <w:rsid w:val="000B06AD"/>
    <w:rsid w:val="000B0DAF"/>
    <w:rsid w:val="000B1358"/>
    <w:rsid w:val="000B175C"/>
    <w:rsid w:val="000B1A26"/>
    <w:rsid w:val="000B1BC9"/>
    <w:rsid w:val="000B211C"/>
    <w:rsid w:val="000B2493"/>
    <w:rsid w:val="000B262A"/>
    <w:rsid w:val="000B2E9F"/>
    <w:rsid w:val="000B3A32"/>
    <w:rsid w:val="000B410B"/>
    <w:rsid w:val="000B46E5"/>
    <w:rsid w:val="000B4B53"/>
    <w:rsid w:val="000B4FFF"/>
    <w:rsid w:val="000B522B"/>
    <w:rsid w:val="000B5FE9"/>
    <w:rsid w:val="000B60E6"/>
    <w:rsid w:val="000B697C"/>
    <w:rsid w:val="000B70E9"/>
    <w:rsid w:val="000B72AC"/>
    <w:rsid w:val="000B7929"/>
    <w:rsid w:val="000B7B01"/>
    <w:rsid w:val="000B7B59"/>
    <w:rsid w:val="000B7C20"/>
    <w:rsid w:val="000B7D01"/>
    <w:rsid w:val="000C00EB"/>
    <w:rsid w:val="000C08F6"/>
    <w:rsid w:val="000C0928"/>
    <w:rsid w:val="000C09CA"/>
    <w:rsid w:val="000C0D84"/>
    <w:rsid w:val="000C0F3D"/>
    <w:rsid w:val="000C15EF"/>
    <w:rsid w:val="000C1F28"/>
    <w:rsid w:val="000C23BF"/>
    <w:rsid w:val="000C2D0F"/>
    <w:rsid w:val="000C377A"/>
    <w:rsid w:val="000C3FE1"/>
    <w:rsid w:val="000C4A65"/>
    <w:rsid w:val="000C4FBD"/>
    <w:rsid w:val="000C583F"/>
    <w:rsid w:val="000C5B09"/>
    <w:rsid w:val="000C5C4C"/>
    <w:rsid w:val="000C5CCB"/>
    <w:rsid w:val="000C5FE5"/>
    <w:rsid w:val="000D00C0"/>
    <w:rsid w:val="000D09D6"/>
    <w:rsid w:val="000D1900"/>
    <w:rsid w:val="000D1956"/>
    <w:rsid w:val="000D1A12"/>
    <w:rsid w:val="000D1BB5"/>
    <w:rsid w:val="000D1F50"/>
    <w:rsid w:val="000D2178"/>
    <w:rsid w:val="000D2268"/>
    <w:rsid w:val="000D2CE3"/>
    <w:rsid w:val="000D2D26"/>
    <w:rsid w:val="000D2E72"/>
    <w:rsid w:val="000D3313"/>
    <w:rsid w:val="000D3F5D"/>
    <w:rsid w:val="000D3F7D"/>
    <w:rsid w:val="000D4BB9"/>
    <w:rsid w:val="000D4EAD"/>
    <w:rsid w:val="000D53B3"/>
    <w:rsid w:val="000D61E5"/>
    <w:rsid w:val="000D62CF"/>
    <w:rsid w:val="000D63C0"/>
    <w:rsid w:val="000D69C9"/>
    <w:rsid w:val="000D6A20"/>
    <w:rsid w:val="000D6ED7"/>
    <w:rsid w:val="000D74B6"/>
    <w:rsid w:val="000D7665"/>
    <w:rsid w:val="000E0035"/>
    <w:rsid w:val="000E0B32"/>
    <w:rsid w:val="000E1291"/>
    <w:rsid w:val="000E1576"/>
    <w:rsid w:val="000E19D9"/>
    <w:rsid w:val="000E1B56"/>
    <w:rsid w:val="000E36C1"/>
    <w:rsid w:val="000E36E7"/>
    <w:rsid w:val="000E39CD"/>
    <w:rsid w:val="000E56E1"/>
    <w:rsid w:val="000E5CCC"/>
    <w:rsid w:val="000E6A74"/>
    <w:rsid w:val="000E713C"/>
    <w:rsid w:val="000F00AB"/>
    <w:rsid w:val="000F1408"/>
    <w:rsid w:val="000F1483"/>
    <w:rsid w:val="000F1E4D"/>
    <w:rsid w:val="000F1FA4"/>
    <w:rsid w:val="000F208F"/>
    <w:rsid w:val="000F224C"/>
    <w:rsid w:val="000F22C1"/>
    <w:rsid w:val="000F3594"/>
    <w:rsid w:val="000F3975"/>
    <w:rsid w:val="000F44C4"/>
    <w:rsid w:val="000F47D4"/>
    <w:rsid w:val="000F48DF"/>
    <w:rsid w:val="000F50E9"/>
    <w:rsid w:val="000F53A0"/>
    <w:rsid w:val="000F6442"/>
    <w:rsid w:val="000F6DB5"/>
    <w:rsid w:val="000F760D"/>
    <w:rsid w:val="000F7685"/>
    <w:rsid w:val="000F7A96"/>
    <w:rsid w:val="000F7ABB"/>
    <w:rsid w:val="001007E1"/>
    <w:rsid w:val="00100F6A"/>
    <w:rsid w:val="001016B5"/>
    <w:rsid w:val="001017F1"/>
    <w:rsid w:val="001018BA"/>
    <w:rsid w:val="00101CBA"/>
    <w:rsid w:val="001021F2"/>
    <w:rsid w:val="00102270"/>
    <w:rsid w:val="001027EE"/>
    <w:rsid w:val="00102ADA"/>
    <w:rsid w:val="0010301C"/>
    <w:rsid w:val="001033EF"/>
    <w:rsid w:val="00103DFE"/>
    <w:rsid w:val="00104B5B"/>
    <w:rsid w:val="00104DBF"/>
    <w:rsid w:val="00104F1B"/>
    <w:rsid w:val="00105785"/>
    <w:rsid w:val="001060EF"/>
    <w:rsid w:val="0010643A"/>
    <w:rsid w:val="00106930"/>
    <w:rsid w:val="00106A2F"/>
    <w:rsid w:val="00106A89"/>
    <w:rsid w:val="0010701F"/>
    <w:rsid w:val="00107067"/>
    <w:rsid w:val="001072F0"/>
    <w:rsid w:val="00111027"/>
    <w:rsid w:val="0011153E"/>
    <w:rsid w:val="001116B4"/>
    <w:rsid w:val="00111BDC"/>
    <w:rsid w:val="00111C4B"/>
    <w:rsid w:val="00112785"/>
    <w:rsid w:val="00113418"/>
    <w:rsid w:val="0011381D"/>
    <w:rsid w:val="00113C97"/>
    <w:rsid w:val="00113CCB"/>
    <w:rsid w:val="00113DF1"/>
    <w:rsid w:val="0011435E"/>
    <w:rsid w:val="00114728"/>
    <w:rsid w:val="00114895"/>
    <w:rsid w:val="001149D3"/>
    <w:rsid w:val="0011568C"/>
    <w:rsid w:val="001162F9"/>
    <w:rsid w:val="001175A6"/>
    <w:rsid w:val="00117B13"/>
    <w:rsid w:val="00120381"/>
    <w:rsid w:val="001203C0"/>
    <w:rsid w:val="001204EE"/>
    <w:rsid w:val="001208AC"/>
    <w:rsid w:val="00120ED0"/>
    <w:rsid w:val="00120EE8"/>
    <w:rsid w:val="00122F4F"/>
    <w:rsid w:val="00123571"/>
    <w:rsid w:val="001237E9"/>
    <w:rsid w:val="00123A53"/>
    <w:rsid w:val="00123F02"/>
    <w:rsid w:val="00124298"/>
    <w:rsid w:val="001253BD"/>
    <w:rsid w:val="0012542D"/>
    <w:rsid w:val="00125722"/>
    <w:rsid w:val="00125865"/>
    <w:rsid w:val="0012598A"/>
    <w:rsid w:val="0012649E"/>
    <w:rsid w:val="00126A10"/>
    <w:rsid w:val="00126C04"/>
    <w:rsid w:val="00127769"/>
    <w:rsid w:val="00127998"/>
    <w:rsid w:val="00130004"/>
    <w:rsid w:val="001300E2"/>
    <w:rsid w:val="00130177"/>
    <w:rsid w:val="00130620"/>
    <w:rsid w:val="00130BCE"/>
    <w:rsid w:val="0013248F"/>
    <w:rsid w:val="001329B1"/>
    <w:rsid w:val="00132BF0"/>
    <w:rsid w:val="00133A02"/>
    <w:rsid w:val="0013415D"/>
    <w:rsid w:val="00134406"/>
    <w:rsid w:val="001348E1"/>
    <w:rsid w:val="00135C4A"/>
    <w:rsid w:val="0013660F"/>
    <w:rsid w:val="00137154"/>
    <w:rsid w:val="00137155"/>
    <w:rsid w:val="0013724B"/>
    <w:rsid w:val="0013775E"/>
    <w:rsid w:val="00137859"/>
    <w:rsid w:val="00137A06"/>
    <w:rsid w:val="00137BF9"/>
    <w:rsid w:val="00137DC2"/>
    <w:rsid w:val="00140063"/>
    <w:rsid w:val="00140222"/>
    <w:rsid w:val="00140E48"/>
    <w:rsid w:val="001410B2"/>
    <w:rsid w:val="001410BB"/>
    <w:rsid w:val="00141C14"/>
    <w:rsid w:val="00143AE8"/>
    <w:rsid w:val="00143D64"/>
    <w:rsid w:val="001440DE"/>
    <w:rsid w:val="0014481A"/>
    <w:rsid w:val="00144E3F"/>
    <w:rsid w:val="00144FA2"/>
    <w:rsid w:val="001455F5"/>
    <w:rsid w:val="00145AEF"/>
    <w:rsid w:val="00145BC5"/>
    <w:rsid w:val="0014627C"/>
    <w:rsid w:val="00146899"/>
    <w:rsid w:val="00147568"/>
    <w:rsid w:val="00147ADF"/>
    <w:rsid w:val="00150765"/>
    <w:rsid w:val="0015096A"/>
    <w:rsid w:val="001518F3"/>
    <w:rsid w:val="0015252C"/>
    <w:rsid w:val="0015320E"/>
    <w:rsid w:val="00153C3A"/>
    <w:rsid w:val="00154090"/>
    <w:rsid w:val="001542CA"/>
    <w:rsid w:val="0015513C"/>
    <w:rsid w:val="001551E0"/>
    <w:rsid w:val="00156037"/>
    <w:rsid w:val="001566F8"/>
    <w:rsid w:val="00156C72"/>
    <w:rsid w:val="00156E29"/>
    <w:rsid w:val="00156FEA"/>
    <w:rsid w:val="00157704"/>
    <w:rsid w:val="00157BC1"/>
    <w:rsid w:val="001603F6"/>
    <w:rsid w:val="00160EB9"/>
    <w:rsid w:val="00161157"/>
    <w:rsid w:val="0016194D"/>
    <w:rsid w:val="00161962"/>
    <w:rsid w:val="00161B90"/>
    <w:rsid w:val="001623A4"/>
    <w:rsid w:val="001626CD"/>
    <w:rsid w:val="00162804"/>
    <w:rsid w:val="001628D5"/>
    <w:rsid w:val="00163013"/>
    <w:rsid w:val="00163E27"/>
    <w:rsid w:val="00164895"/>
    <w:rsid w:val="00164AAB"/>
    <w:rsid w:val="001657F5"/>
    <w:rsid w:val="00166B80"/>
    <w:rsid w:val="00167DAC"/>
    <w:rsid w:val="001701AF"/>
    <w:rsid w:val="001706CB"/>
    <w:rsid w:val="00170E43"/>
    <w:rsid w:val="001714EC"/>
    <w:rsid w:val="00172797"/>
    <w:rsid w:val="0017290C"/>
    <w:rsid w:val="00172DA0"/>
    <w:rsid w:val="001733D4"/>
    <w:rsid w:val="001738C7"/>
    <w:rsid w:val="00173930"/>
    <w:rsid w:val="00173995"/>
    <w:rsid w:val="00173B70"/>
    <w:rsid w:val="00173ED7"/>
    <w:rsid w:val="0017498B"/>
    <w:rsid w:val="00175407"/>
    <w:rsid w:val="00175A81"/>
    <w:rsid w:val="00175EA7"/>
    <w:rsid w:val="00175FAE"/>
    <w:rsid w:val="00176A02"/>
    <w:rsid w:val="001770EF"/>
    <w:rsid w:val="00177398"/>
    <w:rsid w:val="00177754"/>
    <w:rsid w:val="00177C29"/>
    <w:rsid w:val="00180BCE"/>
    <w:rsid w:val="00180E0A"/>
    <w:rsid w:val="001812D3"/>
    <w:rsid w:val="00182516"/>
    <w:rsid w:val="001826B9"/>
    <w:rsid w:val="00182ECD"/>
    <w:rsid w:val="00183568"/>
    <w:rsid w:val="0018373A"/>
    <w:rsid w:val="00183DEB"/>
    <w:rsid w:val="00183E0E"/>
    <w:rsid w:val="00183F22"/>
    <w:rsid w:val="00184007"/>
    <w:rsid w:val="001848ED"/>
    <w:rsid w:val="001848FC"/>
    <w:rsid w:val="00184AFA"/>
    <w:rsid w:val="00184CCB"/>
    <w:rsid w:val="00184D0C"/>
    <w:rsid w:val="00184EA5"/>
    <w:rsid w:val="00185283"/>
    <w:rsid w:val="00185641"/>
    <w:rsid w:val="00185674"/>
    <w:rsid w:val="00185871"/>
    <w:rsid w:val="00185B35"/>
    <w:rsid w:val="00185DB3"/>
    <w:rsid w:val="00186971"/>
    <w:rsid w:val="001871EC"/>
    <w:rsid w:val="0018720F"/>
    <w:rsid w:val="00187BED"/>
    <w:rsid w:val="00190484"/>
    <w:rsid w:val="00190678"/>
    <w:rsid w:val="00190EA0"/>
    <w:rsid w:val="00190EF4"/>
    <w:rsid w:val="00191631"/>
    <w:rsid w:val="001923AB"/>
    <w:rsid w:val="0019253E"/>
    <w:rsid w:val="00192BE9"/>
    <w:rsid w:val="00192C8D"/>
    <w:rsid w:val="001934D2"/>
    <w:rsid w:val="00194284"/>
    <w:rsid w:val="0019474B"/>
    <w:rsid w:val="001950FF"/>
    <w:rsid w:val="001952D3"/>
    <w:rsid w:val="00195977"/>
    <w:rsid w:val="00195EDA"/>
    <w:rsid w:val="00196302"/>
    <w:rsid w:val="0019649B"/>
    <w:rsid w:val="00196662"/>
    <w:rsid w:val="001969CF"/>
    <w:rsid w:val="00197040"/>
    <w:rsid w:val="001974BB"/>
    <w:rsid w:val="00197F6C"/>
    <w:rsid w:val="001A0EAE"/>
    <w:rsid w:val="001A1065"/>
    <w:rsid w:val="001A132E"/>
    <w:rsid w:val="001A2124"/>
    <w:rsid w:val="001A22AC"/>
    <w:rsid w:val="001A2D8F"/>
    <w:rsid w:val="001A2D9E"/>
    <w:rsid w:val="001A2E0D"/>
    <w:rsid w:val="001A2F3E"/>
    <w:rsid w:val="001A3B16"/>
    <w:rsid w:val="001A3D3C"/>
    <w:rsid w:val="001A40C4"/>
    <w:rsid w:val="001A44BC"/>
    <w:rsid w:val="001A4C8B"/>
    <w:rsid w:val="001A4CD9"/>
    <w:rsid w:val="001A4D9C"/>
    <w:rsid w:val="001A5C4E"/>
    <w:rsid w:val="001A62C3"/>
    <w:rsid w:val="001A773A"/>
    <w:rsid w:val="001A7749"/>
    <w:rsid w:val="001B0846"/>
    <w:rsid w:val="001B0C90"/>
    <w:rsid w:val="001B0E25"/>
    <w:rsid w:val="001B0E85"/>
    <w:rsid w:val="001B1062"/>
    <w:rsid w:val="001B1292"/>
    <w:rsid w:val="001B14E7"/>
    <w:rsid w:val="001B1C13"/>
    <w:rsid w:val="001B1D18"/>
    <w:rsid w:val="001B1EEF"/>
    <w:rsid w:val="001B24A5"/>
    <w:rsid w:val="001B2C7F"/>
    <w:rsid w:val="001B2E34"/>
    <w:rsid w:val="001B354A"/>
    <w:rsid w:val="001B3944"/>
    <w:rsid w:val="001B3EFA"/>
    <w:rsid w:val="001B4B3D"/>
    <w:rsid w:val="001B4FFC"/>
    <w:rsid w:val="001B5023"/>
    <w:rsid w:val="001B563D"/>
    <w:rsid w:val="001B5829"/>
    <w:rsid w:val="001B5A0D"/>
    <w:rsid w:val="001B5CD5"/>
    <w:rsid w:val="001B6B33"/>
    <w:rsid w:val="001B6E48"/>
    <w:rsid w:val="001C0084"/>
    <w:rsid w:val="001C0122"/>
    <w:rsid w:val="001C035F"/>
    <w:rsid w:val="001C0580"/>
    <w:rsid w:val="001C060F"/>
    <w:rsid w:val="001C1839"/>
    <w:rsid w:val="001C1C2A"/>
    <w:rsid w:val="001C1CA8"/>
    <w:rsid w:val="001C2992"/>
    <w:rsid w:val="001C2F55"/>
    <w:rsid w:val="001C370A"/>
    <w:rsid w:val="001C377C"/>
    <w:rsid w:val="001C3BD4"/>
    <w:rsid w:val="001C43B2"/>
    <w:rsid w:val="001C48DE"/>
    <w:rsid w:val="001C4DD4"/>
    <w:rsid w:val="001C5688"/>
    <w:rsid w:val="001C614D"/>
    <w:rsid w:val="001C61C3"/>
    <w:rsid w:val="001C634D"/>
    <w:rsid w:val="001C6675"/>
    <w:rsid w:val="001C674B"/>
    <w:rsid w:val="001C6772"/>
    <w:rsid w:val="001C6D04"/>
    <w:rsid w:val="001C6F91"/>
    <w:rsid w:val="001D0091"/>
    <w:rsid w:val="001D036C"/>
    <w:rsid w:val="001D0968"/>
    <w:rsid w:val="001D0DCD"/>
    <w:rsid w:val="001D0E76"/>
    <w:rsid w:val="001D12A7"/>
    <w:rsid w:val="001D1827"/>
    <w:rsid w:val="001D1B1A"/>
    <w:rsid w:val="001D20D9"/>
    <w:rsid w:val="001D268C"/>
    <w:rsid w:val="001D300A"/>
    <w:rsid w:val="001D3521"/>
    <w:rsid w:val="001D3538"/>
    <w:rsid w:val="001D4044"/>
    <w:rsid w:val="001D40D3"/>
    <w:rsid w:val="001D42BB"/>
    <w:rsid w:val="001D4E7A"/>
    <w:rsid w:val="001D6666"/>
    <w:rsid w:val="001D6CA4"/>
    <w:rsid w:val="001D7712"/>
    <w:rsid w:val="001D7F2A"/>
    <w:rsid w:val="001E01C6"/>
    <w:rsid w:val="001E06FB"/>
    <w:rsid w:val="001E0F42"/>
    <w:rsid w:val="001E155C"/>
    <w:rsid w:val="001E21B4"/>
    <w:rsid w:val="001E2400"/>
    <w:rsid w:val="001E3063"/>
    <w:rsid w:val="001E3659"/>
    <w:rsid w:val="001E4762"/>
    <w:rsid w:val="001E4AE6"/>
    <w:rsid w:val="001E4FAD"/>
    <w:rsid w:val="001E6FD9"/>
    <w:rsid w:val="001E7296"/>
    <w:rsid w:val="001E7D0F"/>
    <w:rsid w:val="001E7D58"/>
    <w:rsid w:val="001E7D7F"/>
    <w:rsid w:val="001F03E7"/>
    <w:rsid w:val="001F07C9"/>
    <w:rsid w:val="001F0953"/>
    <w:rsid w:val="001F0A80"/>
    <w:rsid w:val="001F0B0F"/>
    <w:rsid w:val="001F0BD7"/>
    <w:rsid w:val="001F0F26"/>
    <w:rsid w:val="001F1217"/>
    <w:rsid w:val="001F15AC"/>
    <w:rsid w:val="001F172E"/>
    <w:rsid w:val="001F1DA2"/>
    <w:rsid w:val="001F2271"/>
    <w:rsid w:val="001F268A"/>
    <w:rsid w:val="001F2D71"/>
    <w:rsid w:val="001F314E"/>
    <w:rsid w:val="001F3DDC"/>
    <w:rsid w:val="001F3ECD"/>
    <w:rsid w:val="001F5135"/>
    <w:rsid w:val="001F5205"/>
    <w:rsid w:val="001F5600"/>
    <w:rsid w:val="001F5B07"/>
    <w:rsid w:val="001F5B30"/>
    <w:rsid w:val="001F5B31"/>
    <w:rsid w:val="001F614D"/>
    <w:rsid w:val="001F655C"/>
    <w:rsid w:val="001F6E14"/>
    <w:rsid w:val="001F7121"/>
    <w:rsid w:val="001F7A41"/>
    <w:rsid w:val="001F7BAC"/>
    <w:rsid w:val="00200778"/>
    <w:rsid w:val="00200A3E"/>
    <w:rsid w:val="00200A84"/>
    <w:rsid w:val="0020116E"/>
    <w:rsid w:val="002011D9"/>
    <w:rsid w:val="00202192"/>
    <w:rsid w:val="002028D5"/>
    <w:rsid w:val="00203016"/>
    <w:rsid w:val="002036EC"/>
    <w:rsid w:val="002037A1"/>
    <w:rsid w:val="0020392A"/>
    <w:rsid w:val="00203CAB"/>
    <w:rsid w:val="002048D9"/>
    <w:rsid w:val="00204D0E"/>
    <w:rsid w:val="0020503B"/>
    <w:rsid w:val="002060E6"/>
    <w:rsid w:val="00206665"/>
    <w:rsid w:val="00206731"/>
    <w:rsid w:val="002070FA"/>
    <w:rsid w:val="00207378"/>
    <w:rsid w:val="00207786"/>
    <w:rsid w:val="00207A15"/>
    <w:rsid w:val="00207FF7"/>
    <w:rsid w:val="0021067B"/>
    <w:rsid w:val="0021097A"/>
    <w:rsid w:val="00210C62"/>
    <w:rsid w:val="0021104B"/>
    <w:rsid w:val="00211080"/>
    <w:rsid w:val="00211539"/>
    <w:rsid w:val="002118C0"/>
    <w:rsid w:val="00211BFD"/>
    <w:rsid w:val="00212D06"/>
    <w:rsid w:val="002130DE"/>
    <w:rsid w:val="00214175"/>
    <w:rsid w:val="002141F7"/>
    <w:rsid w:val="002142F2"/>
    <w:rsid w:val="0021485F"/>
    <w:rsid w:val="00214A3E"/>
    <w:rsid w:val="00215085"/>
    <w:rsid w:val="0021522A"/>
    <w:rsid w:val="002162C6"/>
    <w:rsid w:val="00216543"/>
    <w:rsid w:val="00217024"/>
    <w:rsid w:val="00217738"/>
    <w:rsid w:val="00217E74"/>
    <w:rsid w:val="00217F88"/>
    <w:rsid w:val="002201FA"/>
    <w:rsid w:val="002205E5"/>
    <w:rsid w:val="00221A12"/>
    <w:rsid w:val="00221A19"/>
    <w:rsid w:val="00221F42"/>
    <w:rsid w:val="002220E3"/>
    <w:rsid w:val="00222A59"/>
    <w:rsid w:val="00222D69"/>
    <w:rsid w:val="00222E70"/>
    <w:rsid w:val="002234DE"/>
    <w:rsid w:val="002236DE"/>
    <w:rsid w:val="002238E1"/>
    <w:rsid w:val="00223D01"/>
    <w:rsid w:val="00223D4B"/>
    <w:rsid w:val="0022452E"/>
    <w:rsid w:val="00224E35"/>
    <w:rsid w:val="0022509F"/>
    <w:rsid w:val="00225907"/>
    <w:rsid w:val="002263A1"/>
    <w:rsid w:val="00226620"/>
    <w:rsid w:val="002268CC"/>
    <w:rsid w:val="00227439"/>
    <w:rsid w:val="002278E8"/>
    <w:rsid w:val="00227A29"/>
    <w:rsid w:val="00230286"/>
    <w:rsid w:val="00230294"/>
    <w:rsid w:val="00230F37"/>
    <w:rsid w:val="00231423"/>
    <w:rsid w:val="00231BA4"/>
    <w:rsid w:val="00231FF9"/>
    <w:rsid w:val="00232355"/>
    <w:rsid w:val="00232761"/>
    <w:rsid w:val="00232ED5"/>
    <w:rsid w:val="00233203"/>
    <w:rsid w:val="002335B4"/>
    <w:rsid w:val="00233BF6"/>
    <w:rsid w:val="002343F1"/>
    <w:rsid w:val="00234653"/>
    <w:rsid w:val="00234832"/>
    <w:rsid w:val="00234B8E"/>
    <w:rsid w:val="00234C28"/>
    <w:rsid w:val="00234C60"/>
    <w:rsid w:val="00234F15"/>
    <w:rsid w:val="00234F66"/>
    <w:rsid w:val="00235D27"/>
    <w:rsid w:val="00236734"/>
    <w:rsid w:val="002367CF"/>
    <w:rsid w:val="00236A7E"/>
    <w:rsid w:val="00236BB8"/>
    <w:rsid w:val="00236EBB"/>
    <w:rsid w:val="00237118"/>
    <w:rsid w:val="00237146"/>
    <w:rsid w:val="0023745F"/>
    <w:rsid w:val="00240233"/>
    <w:rsid w:val="002408C0"/>
    <w:rsid w:val="00241AC4"/>
    <w:rsid w:val="00241FBE"/>
    <w:rsid w:val="002424D9"/>
    <w:rsid w:val="00242E9B"/>
    <w:rsid w:val="00242EE4"/>
    <w:rsid w:val="002431D6"/>
    <w:rsid w:val="00243333"/>
    <w:rsid w:val="00243386"/>
    <w:rsid w:val="002438C0"/>
    <w:rsid w:val="00243F06"/>
    <w:rsid w:val="002440F9"/>
    <w:rsid w:val="00244453"/>
    <w:rsid w:val="0024494C"/>
    <w:rsid w:val="00245B4F"/>
    <w:rsid w:val="00245FDA"/>
    <w:rsid w:val="002460DE"/>
    <w:rsid w:val="00247B0D"/>
    <w:rsid w:val="00247C54"/>
    <w:rsid w:val="00247C8B"/>
    <w:rsid w:val="00247FEB"/>
    <w:rsid w:val="002501FD"/>
    <w:rsid w:val="00250571"/>
    <w:rsid w:val="00250EFC"/>
    <w:rsid w:val="00251103"/>
    <w:rsid w:val="0025133B"/>
    <w:rsid w:val="002513DA"/>
    <w:rsid w:val="0025175E"/>
    <w:rsid w:val="00251BFA"/>
    <w:rsid w:val="00252905"/>
    <w:rsid w:val="00253030"/>
    <w:rsid w:val="002532A9"/>
    <w:rsid w:val="0025333D"/>
    <w:rsid w:val="0025348A"/>
    <w:rsid w:val="00253A90"/>
    <w:rsid w:val="00253E67"/>
    <w:rsid w:val="0025422A"/>
    <w:rsid w:val="00254291"/>
    <w:rsid w:val="00254803"/>
    <w:rsid w:val="002550DE"/>
    <w:rsid w:val="002564B5"/>
    <w:rsid w:val="00256C04"/>
    <w:rsid w:val="00256FF1"/>
    <w:rsid w:val="0025724F"/>
    <w:rsid w:val="002574D4"/>
    <w:rsid w:val="00257AA4"/>
    <w:rsid w:val="00260B41"/>
    <w:rsid w:val="00260EA4"/>
    <w:rsid w:val="00260FA0"/>
    <w:rsid w:val="0026119F"/>
    <w:rsid w:val="002612CD"/>
    <w:rsid w:val="00261490"/>
    <w:rsid w:val="002619E3"/>
    <w:rsid w:val="00261AE5"/>
    <w:rsid w:val="002624A3"/>
    <w:rsid w:val="00262EC6"/>
    <w:rsid w:val="00263427"/>
    <w:rsid w:val="002634F8"/>
    <w:rsid w:val="00263E75"/>
    <w:rsid w:val="0026453C"/>
    <w:rsid w:val="002648BA"/>
    <w:rsid w:val="00264C4F"/>
    <w:rsid w:val="002650C6"/>
    <w:rsid w:val="002657F3"/>
    <w:rsid w:val="00265B10"/>
    <w:rsid w:val="0026610D"/>
    <w:rsid w:val="00266A61"/>
    <w:rsid w:val="00266B3D"/>
    <w:rsid w:val="00266BAC"/>
    <w:rsid w:val="002670FE"/>
    <w:rsid w:val="00267D4A"/>
    <w:rsid w:val="00267E85"/>
    <w:rsid w:val="00270301"/>
    <w:rsid w:val="002705A4"/>
    <w:rsid w:val="00270647"/>
    <w:rsid w:val="0027064C"/>
    <w:rsid w:val="00270ADE"/>
    <w:rsid w:val="00270D17"/>
    <w:rsid w:val="002712FD"/>
    <w:rsid w:val="00271685"/>
    <w:rsid w:val="00272317"/>
    <w:rsid w:val="002727B1"/>
    <w:rsid w:val="002738A4"/>
    <w:rsid w:val="00273C44"/>
    <w:rsid w:val="002745E9"/>
    <w:rsid w:val="00274A2F"/>
    <w:rsid w:val="00274C73"/>
    <w:rsid w:val="002753B2"/>
    <w:rsid w:val="00276129"/>
    <w:rsid w:val="002765C9"/>
    <w:rsid w:val="00276E90"/>
    <w:rsid w:val="00277518"/>
    <w:rsid w:val="002778D9"/>
    <w:rsid w:val="00277EA4"/>
    <w:rsid w:val="002800E6"/>
    <w:rsid w:val="00280622"/>
    <w:rsid w:val="00280CEC"/>
    <w:rsid w:val="00280E0C"/>
    <w:rsid w:val="00280FDF"/>
    <w:rsid w:val="0028109F"/>
    <w:rsid w:val="00281649"/>
    <w:rsid w:val="0028179E"/>
    <w:rsid w:val="002818D6"/>
    <w:rsid w:val="00281A19"/>
    <w:rsid w:val="00282034"/>
    <w:rsid w:val="002822D4"/>
    <w:rsid w:val="00282819"/>
    <w:rsid w:val="0028297F"/>
    <w:rsid w:val="00282EFB"/>
    <w:rsid w:val="00282F2C"/>
    <w:rsid w:val="00283F9B"/>
    <w:rsid w:val="00284134"/>
    <w:rsid w:val="00284684"/>
    <w:rsid w:val="00284C36"/>
    <w:rsid w:val="00285290"/>
    <w:rsid w:val="00285301"/>
    <w:rsid w:val="00285691"/>
    <w:rsid w:val="002856DE"/>
    <w:rsid w:val="00285DD5"/>
    <w:rsid w:val="002862DD"/>
    <w:rsid w:val="0028682D"/>
    <w:rsid w:val="00286C0C"/>
    <w:rsid w:val="0028737B"/>
    <w:rsid w:val="00287A07"/>
    <w:rsid w:val="0029005C"/>
    <w:rsid w:val="0029124F"/>
    <w:rsid w:val="0029163E"/>
    <w:rsid w:val="00291850"/>
    <w:rsid w:val="00291A0D"/>
    <w:rsid w:val="00291FD1"/>
    <w:rsid w:val="00292119"/>
    <w:rsid w:val="00292894"/>
    <w:rsid w:val="002931F6"/>
    <w:rsid w:val="00293B66"/>
    <w:rsid w:val="00294295"/>
    <w:rsid w:val="00294489"/>
    <w:rsid w:val="00294826"/>
    <w:rsid w:val="00294EC0"/>
    <w:rsid w:val="002950D6"/>
    <w:rsid w:val="00295316"/>
    <w:rsid w:val="00295430"/>
    <w:rsid w:val="002962F1"/>
    <w:rsid w:val="002964E4"/>
    <w:rsid w:val="00296640"/>
    <w:rsid w:val="00296DB6"/>
    <w:rsid w:val="00297FA7"/>
    <w:rsid w:val="002A05C3"/>
    <w:rsid w:val="002A0727"/>
    <w:rsid w:val="002A1409"/>
    <w:rsid w:val="002A1D7C"/>
    <w:rsid w:val="002A2061"/>
    <w:rsid w:val="002A20DB"/>
    <w:rsid w:val="002A233D"/>
    <w:rsid w:val="002A2547"/>
    <w:rsid w:val="002A2670"/>
    <w:rsid w:val="002A3B6F"/>
    <w:rsid w:val="002A3B86"/>
    <w:rsid w:val="002A40AA"/>
    <w:rsid w:val="002A4B66"/>
    <w:rsid w:val="002A4E0E"/>
    <w:rsid w:val="002A5C62"/>
    <w:rsid w:val="002A6589"/>
    <w:rsid w:val="002A69AB"/>
    <w:rsid w:val="002A6A44"/>
    <w:rsid w:val="002A6AB4"/>
    <w:rsid w:val="002A6B4C"/>
    <w:rsid w:val="002A6B96"/>
    <w:rsid w:val="002A7360"/>
    <w:rsid w:val="002A7857"/>
    <w:rsid w:val="002B027C"/>
    <w:rsid w:val="002B046A"/>
    <w:rsid w:val="002B0944"/>
    <w:rsid w:val="002B097B"/>
    <w:rsid w:val="002B0D4E"/>
    <w:rsid w:val="002B131A"/>
    <w:rsid w:val="002B1A8A"/>
    <w:rsid w:val="002B26AE"/>
    <w:rsid w:val="002B2CB4"/>
    <w:rsid w:val="002B3517"/>
    <w:rsid w:val="002B4996"/>
    <w:rsid w:val="002B4AB9"/>
    <w:rsid w:val="002B4BE7"/>
    <w:rsid w:val="002B5804"/>
    <w:rsid w:val="002B58F1"/>
    <w:rsid w:val="002B5F64"/>
    <w:rsid w:val="002B63FA"/>
    <w:rsid w:val="002B660F"/>
    <w:rsid w:val="002B663D"/>
    <w:rsid w:val="002B6934"/>
    <w:rsid w:val="002B6B53"/>
    <w:rsid w:val="002B6C82"/>
    <w:rsid w:val="002B705C"/>
    <w:rsid w:val="002B714B"/>
    <w:rsid w:val="002B723F"/>
    <w:rsid w:val="002B772D"/>
    <w:rsid w:val="002C001A"/>
    <w:rsid w:val="002C065C"/>
    <w:rsid w:val="002C1350"/>
    <w:rsid w:val="002C1A93"/>
    <w:rsid w:val="002C1ABC"/>
    <w:rsid w:val="002C20D4"/>
    <w:rsid w:val="002C263D"/>
    <w:rsid w:val="002C273B"/>
    <w:rsid w:val="002C2D38"/>
    <w:rsid w:val="002C3B5E"/>
    <w:rsid w:val="002C3DD4"/>
    <w:rsid w:val="002C40DC"/>
    <w:rsid w:val="002C4598"/>
    <w:rsid w:val="002C48C4"/>
    <w:rsid w:val="002C4986"/>
    <w:rsid w:val="002C4AF5"/>
    <w:rsid w:val="002C6028"/>
    <w:rsid w:val="002C6BFE"/>
    <w:rsid w:val="002C7000"/>
    <w:rsid w:val="002C74C0"/>
    <w:rsid w:val="002C77AF"/>
    <w:rsid w:val="002C7EAD"/>
    <w:rsid w:val="002D0445"/>
    <w:rsid w:val="002D0530"/>
    <w:rsid w:val="002D0B67"/>
    <w:rsid w:val="002D0F72"/>
    <w:rsid w:val="002D0FD4"/>
    <w:rsid w:val="002D2A87"/>
    <w:rsid w:val="002D451A"/>
    <w:rsid w:val="002D4AB4"/>
    <w:rsid w:val="002D4AB6"/>
    <w:rsid w:val="002D5231"/>
    <w:rsid w:val="002D5496"/>
    <w:rsid w:val="002D5520"/>
    <w:rsid w:val="002D5AFA"/>
    <w:rsid w:val="002D6370"/>
    <w:rsid w:val="002D65B0"/>
    <w:rsid w:val="002D6C7B"/>
    <w:rsid w:val="002D793E"/>
    <w:rsid w:val="002E000C"/>
    <w:rsid w:val="002E0228"/>
    <w:rsid w:val="002E0835"/>
    <w:rsid w:val="002E0E6C"/>
    <w:rsid w:val="002E1247"/>
    <w:rsid w:val="002E13D1"/>
    <w:rsid w:val="002E1515"/>
    <w:rsid w:val="002E17DE"/>
    <w:rsid w:val="002E1879"/>
    <w:rsid w:val="002E1D04"/>
    <w:rsid w:val="002E1D84"/>
    <w:rsid w:val="002E20EB"/>
    <w:rsid w:val="002E221B"/>
    <w:rsid w:val="002E2471"/>
    <w:rsid w:val="002E2487"/>
    <w:rsid w:val="002E287F"/>
    <w:rsid w:val="002E2AAC"/>
    <w:rsid w:val="002E3D36"/>
    <w:rsid w:val="002E4292"/>
    <w:rsid w:val="002E4846"/>
    <w:rsid w:val="002E4BF8"/>
    <w:rsid w:val="002E4F3B"/>
    <w:rsid w:val="002E5A74"/>
    <w:rsid w:val="002E610D"/>
    <w:rsid w:val="002E6B60"/>
    <w:rsid w:val="002E7C21"/>
    <w:rsid w:val="002F0472"/>
    <w:rsid w:val="002F0A9A"/>
    <w:rsid w:val="002F11DC"/>
    <w:rsid w:val="002F3556"/>
    <w:rsid w:val="002F3618"/>
    <w:rsid w:val="002F4853"/>
    <w:rsid w:val="002F4B0B"/>
    <w:rsid w:val="002F4C6C"/>
    <w:rsid w:val="002F4D54"/>
    <w:rsid w:val="002F513E"/>
    <w:rsid w:val="002F5205"/>
    <w:rsid w:val="002F5241"/>
    <w:rsid w:val="002F52AC"/>
    <w:rsid w:val="002F535B"/>
    <w:rsid w:val="002F55AD"/>
    <w:rsid w:val="002F577C"/>
    <w:rsid w:val="002F59B4"/>
    <w:rsid w:val="002F5AEF"/>
    <w:rsid w:val="002F5D14"/>
    <w:rsid w:val="002F6135"/>
    <w:rsid w:val="002F63A3"/>
    <w:rsid w:val="002F66FE"/>
    <w:rsid w:val="002F707C"/>
    <w:rsid w:val="002F707D"/>
    <w:rsid w:val="002F7E2B"/>
    <w:rsid w:val="00300124"/>
    <w:rsid w:val="003001D2"/>
    <w:rsid w:val="00300379"/>
    <w:rsid w:val="0030110D"/>
    <w:rsid w:val="00301979"/>
    <w:rsid w:val="00301A1C"/>
    <w:rsid w:val="00301D69"/>
    <w:rsid w:val="0030395D"/>
    <w:rsid w:val="00303976"/>
    <w:rsid w:val="00303A51"/>
    <w:rsid w:val="00304048"/>
    <w:rsid w:val="0030587F"/>
    <w:rsid w:val="0030592E"/>
    <w:rsid w:val="00306878"/>
    <w:rsid w:val="00306D7B"/>
    <w:rsid w:val="003072AD"/>
    <w:rsid w:val="003075FD"/>
    <w:rsid w:val="00307A45"/>
    <w:rsid w:val="003108DE"/>
    <w:rsid w:val="00310DD2"/>
    <w:rsid w:val="00310DFE"/>
    <w:rsid w:val="0031156B"/>
    <w:rsid w:val="0031309D"/>
    <w:rsid w:val="0031351F"/>
    <w:rsid w:val="003135D1"/>
    <w:rsid w:val="003137DF"/>
    <w:rsid w:val="003139E5"/>
    <w:rsid w:val="00313B0E"/>
    <w:rsid w:val="003143F4"/>
    <w:rsid w:val="00315119"/>
    <w:rsid w:val="00315BE9"/>
    <w:rsid w:val="00315D06"/>
    <w:rsid w:val="00315EA5"/>
    <w:rsid w:val="00316262"/>
    <w:rsid w:val="003163EE"/>
    <w:rsid w:val="003174A4"/>
    <w:rsid w:val="003174E1"/>
    <w:rsid w:val="00317668"/>
    <w:rsid w:val="00320465"/>
    <w:rsid w:val="00320AE2"/>
    <w:rsid w:val="00321A8B"/>
    <w:rsid w:val="00322102"/>
    <w:rsid w:val="00322195"/>
    <w:rsid w:val="00322A2F"/>
    <w:rsid w:val="0032329E"/>
    <w:rsid w:val="003236F7"/>
    <w:rsid w:val="003237F6"/>
    <w:rsid w:val="00325C54"/>
    <w:rsid w:val="00325E5C"/>
    <w:rsid w:val="00325EA9"/>
    <w:rsid w:val="00326545"/>
    <w:rsid w:val="0032676D"/>
    <w:rsid w:val="00326A66"/>
    <w:rsid w:val="00326D00"/>
    <w:rsid w:val="0032731B"/>
    <w:rsid w:val="00327598"/>
    <w:rsid w:val="0032799E"/>
    <w:rsid w:val="00327FC0"/>
    <w:rsid w:val="00330154"/>
    <w:rsid w:val="00330293"/>
    <w:rsid w:val="00330383"/>
    <w:rsid w:val="0033045D"/>
    <w:rsid w:val="00330D29"/>
    <w:rsid w:val="00330E5E"/>
    <w:rsid w:val="0033129B"/>
    <w:rsid w:val="003315D3"/>
    <w:rsid w:val="0033164F"/>
    <w:rsid w:val="00331D41"/>
    <w:rsid w:val="003322D8"/>
    <w:rsid w:val="003323F3"/>
    <w:rsid w:val="003327B8"/>
    <w:rsid w:val="00332F3F"/>
    <w:rsid w:val="0033394C"/>
    <w:rsid w:val="00333B53"/>
    <w:rsid w:val="00333BD6"/>
    <w:rsid w:val="003342B1"/>
    <w:rsid w:val="0033510F"/>
    <w:rsid w:val="0033529F"/>
    <w:rsid w:val="003352AE"/>
    <w:rsid w:val="00335591"/>
    <w:rsid w:val="00335809"/>
    <w:rsid w:val="00335A0B"/>
    <w:rsid w:val="00335F55"/>
    <w:rsid w:val="00335FEE"/>
    <w:rsid w:val="003365DD"/>
    <w:rsid w:val="00336A44"/>
    <w:rsid w:val="00337308"/>
    <w:rsid w:val="00337439"/>
    <w:rsid w:val="00337727"/>
    <w:rsid w:val="0034254C"/>
    <w:rsid w:val="0034281C"/>
    <w:rsid w:val="00342CCF"/>
    <w:rsid w:val="00343A35"/>
    <w:rsid w:val="00344EE9"/>
    <w:rsid w:val="00345542"/>
    <w:rsid w:val="003460FE"/>
    <w:rsid w:val="003462B5"/>
    <w:rsid w:val="0034645F"/>
    <w:rsid w:val="003469F8"/>
    <w:rsid w:val="00346A3A"/>
    <w:rsid w:val="00346B8C"/>
    <w:rsid w:val="00346BB0"/>
    <w:rsid w:val="00346EF0"/>
    <w:rsid w:val="00347130"/>
    <w:rsid w:val="00347556"/>
    <w:rsid w:val="00347659"/>
    <w:rsid w:val="00347BC0"/>
    <w:rsid w:val="00347BF1"/>
    <w:rsid w:val="00351124"/>
    <w:rsid w:val="003511BB"/>
    <w:rsid w:val="003515B5"/>
    <w:rsid w:val="00351A85"/>
    <w:rsid w:val="00352C60"/>
    <w:rsid w:val="00352CA9"/>
    <w:rsid w:val="00352CB1"/>
    <w:rsid w:val="00352D5D"/>
    <w:rsid w:val="00353693"/>
    <w:rsid w:val="003546DA"/>
    <w:rsid w:val="00354AF7"/>
    <w:rsid w:val="00354D05"/>
    <w:rsid w:val="00355189"/>
    <w:rsid w:val="003554B7"/>
    <w:rsid w:val="00355EF8"/>
    <w:rsid w:val="00356237"/>
    <w:rsid w:val="0035651B"/>
    <w:rsid w:val="00356ADA"/>
    <w:rsid w:val="00357080"/>
    <w:rsid w:val="0035769A"/>
    <w:rsid w:val="00357B92"/>
    <w:rsid w:val="00357BE0"/>
    <w:rsid w:val="00357F2A"/>
    <w:rsid w:val="00357FAF"/>
    <w:rsid w:val="0036025F"/>
    <w:rsid w:val="00360437"/>
    <w:rsid w:val="003607C4"/>
    <w:rsid w:val="003612B6"/>
    <w:rsid w:val="0036185F"/>
    <w:rsid w:val="0036191B"/>
    <w:rsid w:val="00361F3E"/>
    <w:rsid w:val="003625FA"/>
    <w:rsid w:val="003628A3"/>
    <w:rsid w:val="00362C26"/>
    <w:rsid w:val="00362C43"/>
    <w:rsid w:val="003634DA"/>
    <w:rsid w:val="00363D19"/>
    <w:rsid w:val="00363FFE"/>
    <w:rsid w:val="00364690"/>
    <w:rsid w:val="003657FF"/>
    <w:rsid w:val="00365FD5"/>
    <w:rsid w:val="0036609F"/>
    <w:rsid w:val="00366249"/>
    <w:rsid w:val="00367135"/>
    <w:rsid w:val="003671A3"/>
    <w:rsid w:val="00367891"/>
    <w:rsid w:val="00370437"/>
    <w:rsid w:val="0037095F"/>
    <w:rsid w:val="003709BE"/>
    <w:rsid w:val="0037121D"/>
    <w:rsid w:val="003712BC"/>
    <w:rsid w:val="00371814"/>
    <w:rsid w:val="00371DCA"/>
    <w:rsid w:val="00372946"/>
    <w:rsid w:val="0037392C"/>
    <w:rsid w:val="00373FF0"/>
    <w:rsid w:val="003740C1"/>
    <w:rsid w:val="003742D8"/>
    <w:rsid w:val="0037452E"/>
    <w:rsid w:val="0037480F"/>
    <w:rsid w:val="0037485B"/>
    <w:rsid w:val="00374C86"/>
    <w:rsid w:val="00375542"/>
    <w:rsid w:val="00375545"/>
    <w:rsid w:val="00375FC2"/>
    <w:rsid w:val="003763B1"/>
    <w:rsid w:val="003764FA"/>
    <w:rsid w:val="003769B8"/>
    <w:rsid w:val="003769C2"/>
    <w:rsid w:val="00376EC8"/>
    <w:rsid w:val="00377270"/>
    <w:rsid w:val="00377903"/>
    <w:rsid w:val="0038040C"/>
    <w:rsid w:val="003804CF"/>
    <w:rsid w:val="0038133F"/>
    <w:rsid w:val="00383244"/>
    <w:rsid w:val="003834E1"/>
    <w:rsid w:val="00383750"/>
    <w:rsid w:val="00384D08"/>
    <w:rsid w:val="00385DF9"/>
    <w:rsid w:val="003861BD"/>
    <w:rsid w:val="0038679B"/>
    <w:rsid w:val="00386CB6"/>
    <w:rsid w:val="0038770F"/>
    <w:rsid w:val="00387A78"/>
    <w:rsid w:val="0039066B"/>
    <w:rsid w:val="00390B5B"/>
    <w:rsid w:val="003929CC"/>
    <w:rsid w:val="00392A00"/>
    <w:rsid w:val="003933CE"/>
    <w:rsid w:val="003934F8"/>
    <w:rsid w:val="003935A2"/>
    <w:rsid w:val="00393663"/>
    <w:rsid w:val="00393B31"/>
    <w:rsid w:val="00393C04"/>
    <w:rsid w:val="00393E33"/>
    <w:rsid w:val="00393F0C"/>
    <w:rsid w:val="003944F4"/>
    <w:rsid w:val="0039458E"/>
    <w:rsid w:val="003947AB"/>
    <w:rsid w:val="00394F94"/>
    <w:rsid w:val="003961AB"/>
    <w:rsid w:val="00396606"/>
    <w:rsid w:val="00396D09"/>
    <w:rsid w:val="0039760A"/>
    <w:rsid w:val="00397CBB"/>
    <w:rsid w:val="00397E83"/>
    <w:rsid w:val="003A05D9"/>
    <w:rsid w:val="003A0613"/>
    <w:rsid w:val="003A10B5"/>
    <w:rsid w:val="003A1DCF"/>
    <w:rsid w:val="003A2C47"/>
    <w:rsid w:val="003A2FFB"/>
    <w:rsid w:val="003A3012"/>
    <w:rsid w:val="003A3895"/>
    <w:rsid w:val="003A3C0D"/>
    <w:rsid w:val="003A3CB8"/>
    <w:rsid w:val="003A3F0E"/>
    <w:rsid w:val="003A43B5"/>
    <w:rsid w:val="003A44E9"/>
    <w:rsid w:val="003A4984"/>
    <w:rsid w:val="003A4A0D"/>
    <w:rsid w:val="003A4AC0"/>
    <w:rsid w:val="003A4D83"/>
    <w:rsid w:val="003A4DC0"/>
    <w:rsid w:val="003A4DCA"/>
    <w:rsid w:val="003A579F"/>
    <w:rsid w:val="003A5C9B"/>
    <w:rsid w:val="003A6153"/>
    <w:rsid w:val="003A6269"/>
    <w:rsid w:val="003A6326"/>
    <w:rsid w:val="003A671E"/>
    <w:rsid w:val="003A752C"/>
    <w:rsid w:val="003A77BD"/>
    <w:rsid w:val="003A796B"/>
    <w:rsid w:val="003B0CB8"/>
    <w:rsid w:val="003B0D9B"/>
    <w:rsid w:val="003B1456"/>
    <w:rsid w:val="003B14E6"/>
    <w:rsid w:val="003B180C"/>
    <w:rsid w:val="003B18B8"/>
    <w:rsid w:val="003B1A9A"/>
    <w:rsid w:val="003B1D67"/>
    <w:rsid w:val="003B217D"/>
    <w:rsid w:val="003B2217"/>
    <w:rsid w:val="003B2A69"/>
    <w:rsid w:val="003B3C57"/>
    <w:rsid w:val="003B3F8F"/>
    <w:rsid w:val="003B4133"/>
    <w:rsid w:val="003B421F"/>
    <w:rsid w:val="003B48D4"/>
    <w:rsid w:val="003B4CDB"/>
    <w:rsid w:val="003B5959"/>
    <w:rsid w:val="003B5C61"/>
    <w:rsid w:val="003B6200"/>
    <w:rsid w:val="003B6A31"/>
    <w:rsid w:val="003B7DE6"/>
    <w:rsid w:val="003C123F"/>
    <w:rsid w:val="003C1329"/>
    <w:rsid w:val="003C1385"/>
    <w:rsid w:val="003C27E7"/>
    <w:rsid w:val="003C2932"/>
    <w:rsid w:val="003C2D12"/>
    <w:rsid w:val="003C31AA"/>
    <w:rsid w:val="003C3F7D"/>
    <w:rsid w:val="003C43C2"/>
    <w:rsid w:val="003C45EF"/>
    <w:rsid w:val="003C4616"/>
    <w:rsid w:val="003C490F"/>
    <w:rsid w:val="003C4D70"/>
    <w:rsid w:val="003C5BD7"/>
    <w:rsid w:val="003C6636"/>
    <w:rsid w:val="003C6D0D"/>
    <w:rsid w:val="003C717A"/>
    <w:rsid w:val="003C7356"/>
    <w:rsid w:val="003C75A2"/>
    <w:rsid w:val="003C75C8"/>
    <w:rsid w:val="003C7D16"/>
    <w:rsid w:val="003D03CC"/>
    <w:rsid w:val="003D0792"/>
    <w:rsid w:val="003D08C7"/>
    <w:rsid w:val="003D0A43"/>
    <w:rsid w:val="003D13B8"/>
    <w:rsid w:val="003D200D"/>
    <w:rsid w:val="003D2B09"/>
    <w:rsid w:val="003D2D07"/>
    <w:rsid w:val="003D2D17"/>
    <w:rsid w:val="003D308A"/>
    <w:rsid w:val="003D36EE"/>
    <w:rsid w:val="003D3769"/>
    <w:rsid w:val="003D3B80"/>
    <w:rsid w:val="003D4E4D"/>
    <w:rsid w:val="003D52E7"/>
    <w:rsid w:val="003D552C"/>
    <w:rsid w:val="003D5802"/>
    <w:rsid w:val="003D5991"/>
    <w:rsid w:val="003D6752"/>
    <w:rsid w:val="003D730B"/>
    <w:rsid w:val="003D73B4"/>
    <w:rsid w:val="003D7966"/>
    <w:rsid w:val="003D7C1A"/>
    <w:rsid w:val="003E008E"/>
    <w:rsid w:val="003E01B3"/>
    <w:rsid w:val="003E0668"/>
    <w:rsid w:val="003E0E43"/>
    <w:rsid w:val="003E101E"/>
    <w:rsid w:val="003E1133"/>
    <w:rsid w:val="003E1487"/>
    <w:rsid w:val="003E14BD"/>
    <w:rsid w:val="003E18DE"/>
    <w:rsid w:val="003E2666"/>
    <w:rsid w:val="003E48B9"/>
    <w:rsid w:val="003E4C88"/>
    <w:rsid w:val="003E5363"/>
    <w:rsid w:val="003E53C4"/>
    <w:rsid w:val="003E62E5"/>
    <w:rsid w:val="003E75BE"/>
    <w:rsid w:val="003E7BB1"/>
    <w:rsid w:val="003F030F"/>
    <w:rsid w:val="003F0CC6"/>
    <w:rsid w:val="003F0EBD"/>
    <w:rsid w:val="003F1D62"/>
    <w:rsid w:val="003F213A"/>
    <w:rsid w:val="003F2DAF"/>
    <w:rsid w:val="003F2F80"/>
    <w:rsid w:val="003F30F0"/>
    <w:rsid w:val="003F34B7"/>
    <w:rsid w:val="003F3560"/>
    <w:rsid w:val="003F3E79"/>
    <w:rsid w:val="003F4150"/>
    <w:rsid w:val="003F5838"/>
    <w:rsid w:val="003F5ED0"/>
    <w:rsid w:val="003F624E"/>
    <w:rsid w:val="003F6AB2"/>
    <w:rsid w:val="003F74EB"/>
    <w:rsid w:val="003F766D"/>
    <w:rsid w:val="003F7BC9"/>
    <w:rsid w:val="004001B5"/>
    <w:rsid w:val="0040091E"/>
    <w:rsid w:val="00400C17"/>
    <w:rsid w:val="004013E7"/>
    <w:rsid w:val="004015F3"/>
    <w:rsid w:val="004016FB"/>
    <w:rsid w:val="00401A9F"/>
    <w:rsid w:val="00401B8E"/>
    <w:rsid w:val="004022A6"/>
    <w:rsid w:val="00403343"/>
    <w:rsid w:val="004036DE"/>
    <w:rsid w:val="00403D4E"/>
    <w:rsid w:val="00403F86"/>
    <w:rsid w:val="00404069"/>
    <w:rsid w:val="00404807"/>
    <w:rsid w:val="00405935"/>
    <w:rsid w:val="00405C0B"/>
    <w:rsid w:val="00405D8A"/>
    <w:rsid w:val="00405F04"/>
    <w:rsid w:val="00405FB9"/>
    <w:rsid w:val="0040606D"/>
    <w:rsid w:val="00406090"/>
    <w:rsid w:val="004062AC"/>
    <w:rsid w:val="004063F6"/>
    <w:rsid w:val="00407255"/>
    <w:rsid w:val="004077C5"/>
    <w:rsid w:val="00410295"/>
    <w:rsid w:val="00411007"/>
    <w:rsid w:val="004113C4"/>
    <w:rsid w:val="00411613"/>
    <w:rsid w:val="004116BD"/>
    <w:rsid w:val="00411EF4"/>
    <w:rsid w:val="00412A20"/>
    <w:rsid w:val="00412CBD"/>
    <w:rsid w:val="00412CEC"/>
    <w:rsid w:val="00412D7A"/>
    <w:rsid w:val="004132F9"/>
    <w:rsid w:val="00413883"/>
    <w:rsid w:val="0041499E"/>
    <w:rsid w:val="00414BED"/>
    <w:rsid w:val="00414EFB"/>
    <w:rsid w:val="004158CB"/>
    <w:rsid w:val="00415B16"/>
    <w:rsid w:val="00415BC4"/>
    <w:rsid w:val="004160BB"/>
    <w:rsid w:val="00416282"/>
    <w:rsid w:val="004163A9"/>
    <w:rsid w:val="00416919"/>
    <w:rsid w:val="004169DB"/>
    <w:rsid w:val="0041729D"/>
    <w:rsid w:val="004175F9"/>
    <w:rsid w:val="004178EB"/>
    <w:rsid w:val="00417AE5"/>
    <w:rsid w:val="00420147"/>
    <w:rsid w:val="00420188"/>
    <w:rsid w:val="004207BA"/>
    <w:rsid w:val="00420F3C"/>
    <w:rsid w:val="00421EAA"/>
    <w:rsid w:val="00422AE2"/>
    <w:rsid w:val="00422E6C"/>
    <w:rsid w:val="00422FBE"/>
    <w:rsid w:val="00424259"/>
    <w:rsid w:val="0042552A"/>
    <w:rsid w:val="00425A87"/>
    <w:rsid w:val="00427466"/>
    <w:rsid w:val="00427534"/>
    <w:rsid w:val="00427E20"/>
    <w:rsid w:val="00430375"/>
    <w:rsid w:val="00430748"/>
    <w:rsid w:val="004307DE"/>
    <w:rsid w:val="00431121"/>
    <w:rsid w:val="0043149F"/>
    <w:rsid w:val="00431CB6"/>
    <w:rsid w:val="00431E38"/>
    <w:rsid w:val="00431F17"/>
    <w:rsid w:val="00432331"/>
    <w:rsid w:val="00432461"/>
    <w:rsid w:val="00432DFB"/>
    <w:rsid w:val="004333FD"/>
    <w:rsid w:val="0043479E"/>
    <w:rsid w:val="004362E7"/>
    <w:rsid w:val="0043726F"/>
    <w:rsid w:val="00437552"/>
    <w:rsid w:val="004401D0"/>
    <w:rsid w:val="004401D9"/>
    <w:rsid w:val="00440441"/>
    <w:rsid w:val="0044056A"/>
    <w:rsid w:val="0044070E"/>
    <w:rsid w:val="00441848"/>
    <w:rsid w:val="00441914"/>
    <w:rsid w:val="00441F95"/>
    <w:rsid w:val="00442147"/>
    <w:rsid w:val="004423AC"/>
    <w:rsid w:val="004423C7"/>
    <w:rsid w:val="00442EE6"/>
    <w:rsid w:val="00443422"/>
    <w:rsid w:val="00444240"/>
    <w:rsid w:val="004444AE"/>
    <w:rsid w:val="00444993"/>
    <w:rsid w:val="004449EE"/>
    <w:rsid w:val="00444D59"/>
    <w:rsid w:val="00445574"/>
    <w:rsid w:val="00445688"/>
    <w:rsid w:val="0044612B"/>
    <w:rsid w:val="00446580"/>
    <w:rsid w:val="00446B66"/>
    <w:rsid w:val="004500EA"/>
    <w:rsid w:val="004515C7"/>
    <w:rsid w:val="00451717"/>
    <w:rsid w:val="00451E42"/>
    <w:rsid w:val="00452440"/>
    <w:rsid w:val="00452514"/>
    <w:rsid w:val="00452D44"/>
    <w:rsid w:val="004535B0"/>
    <w:rsid w:val="00454247"/>
    <w:rsid w:val="004543FC"/>
    <w:rsid w:val="00454C0F"/>
    <w:rsid w:val="00455BBF"/>
    <w:rsid w:val="00455D60"/>
    <w:rsid w:val="0045619D"/>
    <w:rsid w:val="004563D3"/>
    <w:rsid w:val="00456A78"/>
    <w:rsid w:val="00456C58"/>
    <w:rsid w:val="00456DAD"/>
    <w:rsid w:val="004572FE"/>
    <w:rsid w:val="0045731E"/>
    <w:rsid w:val="00457426"/>
    <w:rsid w:val="00457562"/>
    <w:rsid w:val="00457A56"/>
    <w:rsid w:val="00457BA7"/>
    <w:rsid w:val="00457BB8"/>
    <w:rsid w:val="00460182"/>
    <w:rsid w:val="0046032E"/>
    <w:rsid w:val="00460577"/>
    <w:rsid w:val="00460895"/>
    <w:rsid w:val="00461603"/>
    <w:rsid w:val="00462617"/>
    <w:rsid w:val="00462CCA"/>
    <w:rsid w:val="0046323B"/>
    <w:rsid w:val="00463E29"/>
    <w:rsid w:val="00464519"/>
    <w:rsid w:val="00464689"/>
    <w:rsid w:val="004646EB"/>
    <w:rsid w:val="004660E5"/>
    <w:rsid w:val="00466767"/>
    <w:rsid w:val="00470370"/>
    <w:rsid w:val="004703B5"/>
    <w:rsid w:val="004703D7"/>
    <w:rsid w:val="00470762"/>
    <w:rsid w:val="0047092C"/>
    <w:rsid w:val="004709DF"/>
    <w:rsid w:val="00470ADC"/>
    <w:rsid w:val="00470CD4"/>
    <w:rsid w:val="0047101A"/>
    <w:rsid w:val="004716E2"/>
    <w:rsid w:val="004720F2"/>
    <w:rsid w:val="00472380"/>
    <w:rsid w:val="00472523"/>
    <w:rsid w:val="00472821"/>
    <w:rsid w:val="004728C8"/>
    <w:rsid w:val="004729F5"/>
    <w:rsid w:val="00472DB7"/>
    <w:rsid w:val="00472E7F"/>
    <w:rsid w:val="00473142"/>
    <w:rsid w:val="004735AD"/>
    <w:rsid w:val="00473D8A"/>
    <w:rsid w:val="00474574"/>
    <w:rsid w:val="0047462E"/>
    <w:rsid w:val="004747A0"/>
    <w:rsid w:val="00474816"/>
    <w:rsid w:val="0047482A"/>
    <w:rsid w:val="00474BBC"/>
    <w:rsid w:val="004760B2"/>
    <w:rsid w:val="00476308"/>
    <w:rsid w:val="00476F5B"/>
    <w:rsid w:val="00477349"/>
    <w:rsid w:val="0047751A"/>
    <w:rsid w:val="00477C08"/>
    <w:rsid w:val="00477EBD"/>
    <w:rsid w:val="00480205"/>
    <w:rsid w:val="00480554"/>
    <w:rsid w:val="004806F4"/>
    <w:rsid w:val="004807E7"/>
    <w:rsid w:val="004819F5"/>
    <w:rsid w:val="00481A50"/>
    <w:rsid w:val="00481D8B"/>
    <w:rsid w:val="0048288C"/>
    <w:rsid w:val="00482A4F"/>
    <w:rsid w:val="00482AD2"/>
    <w:rsid w:val="0048383D"/>
    <w:rsid w:val="0048395B"/>
    <w:rsid w:val="004839B9"/>
    <w:rsid w:val="00483FF1"/>
    <w:rsid w:val="0048401A"/>
    <w:rsid w:val="004847D6"/>
    <w:rsid w:val="00484929"/>
    <w:rsid w:val="00484F3D"/>
    <w:rsid w:val="004851A6"/>
    <w:rsid w:val="0048563D"/>
    <w:rsid w:val="004856E9"/>
    <w:rsid w:val="00485AE6"/>
    <w:rsid w:val="00485EBA"/>
    <w:rsid w:val="00485FBE"/>
    <w:rsid w:val="00486432"/>
    <w:rsid w:val="00486A87"/>
    <w:rsid w:val="00486AE9"/>
    <w:rsid w:val="004875D2"/>
    <w:rsid w:val="00487CEA"/>
    <w:rsid w:val="00487D1A"/>
    <w:rsid w:val="004900D5"/>
    <w:rsid w:val="00490328"/>
    <w:rsid w:val="00490F3A"/>
    <w:rsid w:val="0049167A"/>
    <w:rsid w:val="0049192B"/>
    <w:rsid w:val="004922D5"/>
    <w:rsid w:val="00492392"/>
    <w:rsid w:val="0049244F"/>
    <w:rsid w:val="00493494"/>
    <w:rsid w:val="00493E13"/>
    <w:rsid w:val="00494430"/>
    <w:rsid w:val="00494483"/>
    <w:rsid w:val="00495574"/>
    <w:rsid w:val="00495D03"/>
    <w:rsid w:val="004961D4"/>
    <w:rsid w:val="00496EB3"/>
    <w:rsid w:val="00497486"/>
    <w:rsid w:val="00497518"/>
    <w:rsid w:val="00497730"/>
    <w:rsid w:val="00497B96"/>
    <w:rsid w:val="00497BA7"/>
    <w:rsid w:val="004A0B17"/>
    <w:rsid w:val="004A1119"/>
    <w:rsid w:val="004A1362"/>
    <w:rsid w:val="004A1EE9"/>
    <w:rsid w:val="004A20C9"/>
    <w:rsid w:val="004A3CBB"/>
    <w:rsid w:val="004A3DD9"/>
    <w:rsid w:val="004A3EC2"/>
    <w:rsid w:val="004A40F2"/>
    <w:rsid w:val="004A4E49"/>
    <w:rsid w:val="004A63C5"/>
    <w:rsid w:val="004A6880"/>
    <w:rsid w:val="004A6CEF"/>
    <w:rsid w:val="004A711F"/>
    <w:rsid w:val="004A7325"/>
    <w:rsid w:val="004B022F"/>
    <w:rsid w:val="004B04A6"/>
    <w:rsid w:val="004B0AE1"/>
    <w:rsid w:val="004B0B9B"/>
    <w:rsid w:val="004B0BC7"/>
    <w:rsid w:val="004B0BD2"/>
    <w:rsid w:val="004B0E11"/>
    <w:rsid w:val="004B0F61"/>
    <w:rsid w:val="004B1754"/>
    <w:rsid w:val="004B233D"/>
    <w:rsid w:val="004B2A2C"/>
    <w:rsid w:val="004B3232"/>
    <w:rsid w:val="004B33A1"/>
    <w:rsid w:val="004B3561"/>
    <w:rsid w:val="004B42F3"/>
    <w:rsid w:val="004B4BFC"/>
    <w:rsid w:val="004B4CB2"/>
    <w:rsid w:val="004B50FD"/>
    <w:rsid w:val="004B5522"/>
    <w:rsid w:val="004B609D"/>
    <w:rsid w:val="004B6D59"/>
    <w:rsid w:val="004B766F"/>
    <w:rsid w:val="004B79DF"/>
    <w:rsid w:val="004C1067"/>
    <w:rsid w:val="004C186C"/>
    <w:rsid w:val="004C1AD2"/>
    <w:rsid w:val="004C29BA"/>
    <w:rsid w:val="004C2DA4"/>
    <w:rsid w:val="004C4371"/>
    <w:rsid w:val="004C4A25"/>
    <w:rsid w:val="004C4A70"/>
    <w:rsid w:val="004C4D40"/>
    <w:rsid w:val="004C513C"/>
    <w:rsid w:val="004C5835"/>
    <w:rsid w:val="004C5B56"/>
    <w:rsid w:val="004C61AC"/>
    <w:rsid w:val="004C6BCD"/>
    <w:rsid w:val="004D009D"/>
    <w:rsid w:val="004D0544"/>
    <w:rsid w:val="004D150A"/>
    <w:rsid w:val="004D1EA5"/>
    <w:rsid w:val="004D1F7E"/>
    <w:rsid w:val="004D2196"/>
    <w:rsid w:val="004D2286"/>
    <w:rsid w:val="004D266D"/>
    <w:rsid w:val="004D2E7D"/>
    <w:rsid w:val="004D415C"/>
    <w:rsid w:val="004D437A"/>
    <w:rsid w:val="004D4683"/>
    <w:rsid w:val="004D4A34"/>
    <w:rsid w:val="004D4ACE"/>
    <w:rsid w:val="004D4DD6"/>
    <w:rsid w:val="004D51FE"/>
    <w:rsid w:val="004D531B"/>
    <w:rsid w:val="004D60C5"/>
    <w:rsid w:val="004D67EB"/>
    <w:rsid w:val="004D6A0E"/>
    <w:rsid w:val="004D6A6D"/>
    <w:rsid w:val="004D6A77"/>
    <w:rsid w:val="004D78E2"/>
    <w:rsid w:val="004D7C15"/>
    <w:rsid w:val="004E01A6"/>
    <w:rsid w:val="004E11F3"/>
    <w:rsid w:val="004E1217"/>
    <w:rsid w:val="004E1354"/>
    <w:rsid w:val="004E16E1"/>
    <w:rsid w:val="004E1AA0"/>
    <w:rsid w:val="004E1B16"/>
    <w:rsid w:val="004E1FD0"/>
    <w:rsid w:val="004E2B23"/>
    <w:rsid w:val="004E3BC6"/>
    <w:rsid w:val="004E3CC1"/>
    <w:rsid w:val="004E45A7"/>
    <w:rsid w:val="004E4CDC"/>
    <w:rsid w:val="004E6BE7"/>
    <w:rsid w:val="004F012D"/>
    <w:rsid w:val="004F019F"/>
    <w:rsid w:val="004F0860"/>
    <w:rsid w:val="004F0C3A"/>
    <w:rsid w:val="004F0CD0"/>
    <w:rsid w:val="004F0F97"/>
    <w:rsid w:val="004F0FF7"/>
    <w:rsid w:val="004F11A1"/>
    <w:rsid w:val="004F128C"/>
    <w:rsid w:val="004F13EB"/>
    <w:rsid w:val="004F1F19"/>
    <w:rsid w:val="004F2094"/>
    <w:rsid w:val="004F20DE"/>
    <w:rsid w:val="004F23B4"/>
    <w:rsid w:val="004F2E2C"/>
    <w:rsid w:val="004F2E68"/>
    <w:rsid w:val="004F37D2"/>
    <w:rsid w:val="004F3B68"/>
    <w:rsid w:val="004F45E1"/>
    <w:rsid w:val="004F5206"/>
    <w:rsid w:val="004F566F"/>
    <w:rsid w:val="004F5EDA"/>
    <w:rsid w:val="004F623B"/>
    <w:rsid w:val="004F6560"/>
    <w:rsid w:val="004F6F03"/>
    <w:rsid w:val="004F771A"/>
    <w:rsid w:val="004F7C67"/>
    <w:rsid w:val="004F7E86"/>
    <w:rsid w:val="00501359"/>
    <w:rsid w:val="005019F9"/>
    <w:rsid w:val="00501E0A"/>
    <w:rsid w:val="00502051"/>
    <w:rsid w:val="00502847"/>
    <w:rsid w:val="00502CC4"/>
    <w:rsid w:val="0050316E"/>
    <w:rsid w:val="00504B99"/>
    <w:rsid w:val="00504C9D"/>
    <w:rsid w:val="00504F8E"/>
    <w:rsid w:val="005059AA"/>
    <w:rsid w:val="00506B11"/>
    <w:rsid w:val="0050746A"/>
    <w:rsid w:val="005078D2"/>
    <w:rsid w:val="00507A9B"/>
    <w:rsid w:val="00507BA2"/>
    <w:rsid w:val="00507D33"/>
    <w:rsid w:val="00510428"/>
    <w:rsid w:val="00510701"/>
    <w:rsid w:val="0051105E"/>
    <w:rsid w:val="005113D2"/>
    <w:rsid w:val="00511491"/>
    <w:rsid w:val="005117C9"/>
    <w:rsid w:val="00511DF3"/>
    <w:rsid w:val="00511F3E"/>
    <w:rsid w:val="00511FD8"/>
    <w:rsid w:val="00512717"/>
    <w:rsid w:val="005127A1"/>
    <w:rsid w:val="00512A06"/>
    <w:rsid w:val="00512C77"/>
    <w:rsid w:val="00512C94"/>
    <w:rsid w:val="005130FB"/>
    <w:rsid w:val="005135D6"/>
    <w:rsid w:val="005139F8"/>
    <w:rsid w:val="00513CF5"/>
    <w:rsid w:val="005141A9"/>
    <w:rsid w:val="00514361"/>
    <w:rsid w:val="00514CDF"/>
    <w:rsid w:val="00514FE2"/>
    <w:rsid w:val="0051512D"/>
    <w:rsid w:val="00515C9E"/>
    <w:rsid w:val="00516C7D"/>
    <w:rsid w:val="00517ADF"/>
    <w:rsid w:val="0052041D"/>
    <w:rsid w:val="005206F2"/>
    <w:rsid w:val="00520A14"/>
    <w:rsid w:val="00520C7B"/>
    <w:rsid w:val="00520EDE"/>
    <w:rsid w:val="0052113A"/>
    <w:rsid w:val="005212CA"/>
    <w:rsid w:val="00521597"/>
    <w:rsid w:val="00521642"/>
    <w:rsid w:val="005218BB"/>
    <w:rsid w:val="00522F3E"/>
    <w:rsid w:val="005230F1"/>
    <w:rsid w:val="00523649"/>
    <w:rsid w:val="00523AB2"/>
    <w:rsid w:val="00523B13"/>
    <w:rsid w:val="00523BA7"/>
    <w:rsid w:val="00524075"/>
    <w:rsid w:val="0052425B"/>
    <w:rsid w:val="00524740"/>
    <w:rsid w:val="00524827"/>
    <w:rsid w:val="00524ED3"/>
    <w:rsid w:val="0052532F"/>
    <w:rsid w:val="00525408"/>
    <w:rsid w:val="00525E32"/>
    <w:rsid w:val="005266AD"/>
    <w:rsid w:val="005303DE"/>
    <w:rsid w:val="00530426"/>
    <w:rsid w:val="005307EF"/>
    <w:rsid w:val="00530BDD"/>
    <w:rsid w:val="00530D81"/>
    <w:rsid w:val="00530EAD"/>
    <w:rsid w:val="00531400"/>
    <w:rsid w:val="0053147F"/>
    <w:rsid w:val="005315D4"/>
    <w:rsid w:val="00531835"/>
    <w:rsid w:val="00531A60"/>
    <w:rsid w:val="00531BB8"/>
    <w:rsid w:val="00531C74"/>
    <w:rsid w:val="00532655"/>
    <w:rsid w:val="005328FF"/>
    <w:rsid w:val="00532908"/>
    <w:rsid w:val="005329CC"/>
    <w:rsid w:val="005329F0"/>
    <w:rsid w:val="00532BDB"/>
    <w:rsid w:val="00533304"/>
    <w:rsid w:val="0053476A"/>
    <w:rsid w:val="005347AA"/>
    <w:rsid w:val="005349E9"/>
    <w:rsid w:val="00534DCF"/>
    <w:rsid w:val="00535724"/>
    <w:rsid w:val="00535972"/>
    <w:rsid w:val="00535AA1"/>
    <w:rsid w:val="00536119"/>
    <w:rsid w:val="005365C1"/>
    <w:rsid w:val="00536804"/>
    <w:rsid w:val="00536B4F"/>
    <w:rsid w:val="00536F08"/>
    <w:rsid w:val="005371F9"/>
    <w:rsid w:val="00537584"/>
    <w:rsid w:val="00537A32"/>
    <w:rsid w:val="005403A1"/>
    <w:rsid w:val="00540415"/>
    <w:rsid w:val="00541114"/>
    <w:rsid w:val="005414BB"/>
    <w:rsid w:val="005418A1"/>
    <w:rsid w:val="00541DF8"/>
    <w:rsid w:val="00542739"/>
    <w:rsid w:val="00543095"/>
    <w:rsid w:val="00543AA6"/>
    <w:rsid w:val="00544486"/>
    <w:rsid w:val="0054479B"/>
    <w:rsid w:val="00544F07"/>
    <w:rsid w:val="00546176"/>
    <w:rsid w:val="005464A0"/>
    <w:rsid w:val="005472DE"/>
    <w:rsid w:val="0054753F"/>
    <w:rsid w:val="00547BD5"/>
    <w:rsid w:val="00547EE9"/>
    <w:rsid w:val="005502F6"/>
    <w:rsid w:val="00550AC6"/>
    <w:rsid w:val="00550FD7"/>
    <w:rsid w:val="0055127C"/>
    <w:rsid w:val="0055150B"/>
    <w:rsid w:val="0055256C"/>
    <w:rsid w:val="00553180"/>
    <w:rsid w:val="0055324F"/>
    <w:rsid w:val="00553405"/>
    <w:rsid w:val="00553744"/>
    <w:rsid w:val="00553B25"/>
    <w:rsid w:val="005540B3"/>
    <w:rsid w:val="005546D9"/>
    <w:rsid w:val="00554EFC"/>
    <w:rsid w:val="005556DC"/>
    <w:rsid w:val="00555E43"/>
    <w:rsid w:val="00556127"/>
    <w:rsid w:val="0055654C"/>
    <w:rsid w:val="0055695F"/>
    <w:rsid w:val="00556A01"/>
    <w:rsid w:val="00556F32"/>
    <w:rsid w:val="00557237"/>
    <w:rsid w:val="00557348"/>
    <w:rsid w:val="00557BB9"/>
    <w:rsid w:val="00557C8F"/>
    <w:rsid w:val="0056055C"/>
    <w:rsid w:val="00560C16"/>
    <w:rsid w:val="0056214D"/>
    <w:rsid w:val="00562307"/>
    <w:rsid w:val="00562415"/>
    <w:rsid w:val="00562D92"/>
    <w:rsid w:val="00563220"/>
    <w:rsid w:val="00564001"/>
    <w:rsid w:val="0056429A"/>
    <w:rsid w:val="00564675"/>
    <w:rsid w:val="0056486E"/>
    <w:rsid w:val="00564B02"/>
    <w:rsid w:val="00565608"/>
    <w:rsid w:val="005661E5"/>
    <w:rsid w:val="00566BD1"/>
    <w:rsid w:val="0056709D"/>
    <w:rsid w:val="00567238"/>
    <w:rsid w:val="00567632"/>
    <w:rsid w:val="0056767E"/>
    <w:rsid w:val="0056769A"/>
    <w:rsid w:val="00567E1A"/>
    <w:rsid w:val="005704D6"/>
    <w:rsid w:val="00570634"/>
    <w:rsid w:val="00570B01"/>
    <w:rsid w:val="00571F65"/>
    <w:rsid w:val="00572160"/>
    <w:rsid w:val="005724F3"/>
    <w:rsid w:val="00572FC9"/>
    <w:rsid w:val="00573266"/>
    <w:rsid w:val="00573345"/>
    <w:rsid w:val="0057424E"/>
    <w:rsid w:val="00574418"/>
    <w:rsid w:val="005744AD"/>
    <w:rsid w:val="005747D4"/>
    <w:rsid w:val="005751D5"/>
    <w:rsid w:val="0057537A"/>
    <w:rsid w:val="005759B0"/>
    <w:rsid w:val="00575AD4"/>
    <w:rsid w:val="00576833"/>
    <w:rsid w:val="0057710A"/>
    <w:rsid w:val="0057782A"/>
    <w:rsid w:val="00577ADB"/>
    <w:rsid w:val="00577BE8"/>
    <w:rsid w:val="00577C03"/>
    <w:rsid w:val="005806B9"/>
    <w:rsid w:val="00580C85"/>
    <w:rsid w:val="00581083"/>
    <w:rsid w:val="0058194B"/>
    <w:rsid w:val="00581BDC"/>
    <w:rsid w:val="00581C68"/>
    <w:rsid w:val="00581CF6"/>
    <w:rsid w:val="00581FE0"/>
    <w:rsid w:val="0058215A"/>
    <w:rsid w:val="00582747"/>
    <w:rsid w:val="00582B16"/>
    <w:rsid w:val="00582E39"/>
    <w:rsid w:val="00583549"/>
    <w:rsid w:val="00583E7C"/>
    <w:rsid w:val="005848C6"/>
    <w:rsid w:val="00584A5A"/>
    <w:rsid w:val="00584B5C"/>
    <w:rsid w:val="00584C8E"/>
    <w:rsid w:val="00584D07"/>
    <w:rsid w:val="00585352"/>
    <w:rsid w:val="00585405"/>
    <w:rsid w:val="00585DA8"/>
    <w:rsid w:val="00586887"/>
    <w:rsid w:val="00586A49"/>
    <w:rsid w:val="00586B5B"/>
    <w:rsid w:val="005874FD"/>
    <w:rsid w:val="005876B2"/>
    <w:rsid w:val="00587747"/>
    <w:rsid w:val="005909C5"/>
    <w:rsid w:val="00591331"/>
    <w:rsid w:val="005913A7"/>
    <w:rsid w:val="00591C73"/>
    <w:rsid w:val="00591F43"/>
    <w:rsid w:val="005927CE"/>
    <w:rsid w:val="0059316A"/>
    <w:rsid w:val="005936FC"/>
    <w:rsid w:val="00594C5E"/>
    <w:rsid w:val="00594EDB"/>
    <w:rsid w:val="00595415"/>
    <w:rsid w:val="005958CF"/>
    <w:rsid w:val="00595EAE"/>
    <w:rsid w:val="00596332"/>
    <w:rsid w:val="00596359"/>
    <w:rsid w:val="00596AD8"/>
    <w:rsid w:val="00596CC5"/>
    <w:rsid w:val="00597749"/>
    <w:rsid w:val="0059789D"/>
    <w:rsid w:val="005A03C5"/>
    <w:rsid w:val="005A0599"/>
    <w:rsid w:val="005A0754"/>
    <w:rsid w:val="005A09E5"/>
    <w:rsid w:val="005A0BA1"/>
    <w:rsid w:val="005A0D03"/>
    <w:rsid w:val="005A1539"/>
    <w:rsid w:val="005A18D8"/>
    <w:rsid w:val="005A1A49"/>
    <w:rsid w:val="005A1A82"/>
    <w:rsid w:val="005A21FF"/>
    <w:rsid w:val="005A266B"/>
    <w:rsid w:val="005A2BD4"/>
    <w:rsid w:val="005A3B58"/>
    <w:rsid w:val="005A3B6F"/>
    <w:rsid w:val="005A5C08"/>
    <w:rsid w:val="005A6869"/>
    <w:rsid w:val="005A7307"/>
    <w:rsid w:val="005A7E1E"/>
    <w:rsid w:val="005B0197"/>
    <w:rsid w:val="005B035B"/>
    <w:rsid w:val="005B0584"/>
    <w:rsid w:val="005B0918"/>
    <w:rsid w:val="005B1D74"/>
    <w:rsid w:val="005B2082"/>
    <w:rsid w:val="005B209C"/>
    <w:rsid w:val="005B234D"/>
    <w:rsid w:val="005B23B7"/>
    <w:rsid w:val="005B253D"/>
    <w:rsid w:val="005B35E3"/>
    <w:rsid w:val="005B5005"/>
    <w:rsid w:val="005B56D2"/>
    <w:rsid w:val="005B643B"/>
    <w:rsid w:val="005B6469"/>
    <w:rsid w:val="005B7484"/>
    <w:rsid w:val="005B770F"/>
    <w:rsid w:val="005B7A9C"/>
    <w:rsid w:val="005B7C75"/>
    <w:rsid w:val="005C0D5A"/>
    <w:rsid w:val="005C1995"/>
    <w:rsid w:val="005C2278"/>
    <w:rsid w:val="005C2569"/>
    <w:rsid w:val="005C26A2"/>
    <w:rsid w:val="005C2BD3"/>
    <w:rsid w:val="005C332D"/>
    <w:rsid w:val="005C34C0"/>
    <w:rsid w:val="005C40B4"/>
    <w:rsid w:val="005C4C63"/>
    <w:rsid w:val="005C4C99"/>
    <w:rsid w:val="005C5CAF"/>
    <w:rsid w:val="005C6426"/>
    <w:rsid w:val="005C6518"/>
    <w:rsid w:val="005C6A5B"/>
    <w:rsid w:val="005C6C60"/>
    <w:rsid w:val="005C6E8A"/>
    <w:rsid w:val="005C7069"/>
    <w:rsid w:val="005C75D4"/>
    <w:rsid w:val="005C774A"/>
    <w:rsid w:val="005C7A45"/>
    <w:rsid w:val="005C7D05"/>
    <w:rsid w:val="005D0210"/>
    <w:rsid w:val="005D0DF5"/>
    <w:rsid w:val="005D2E36"/>
    <w:rsid w:val="005D30FF"/>
    <w:rsid w:val="005D42A4"/>
    <w:rsid w:val="005D49C0"/>
    <w:rsid w:val="005D6756"/>
    <w:rsid w:val="005D6848"/>
    <w:rsid w:val="005D6BFB"/>
    <w:rsid w:val="005D7A59"/>
    <w:rsid w:val="005D7BFC"/>
    <w:rsid w:val="005D7F9D"/>
    <w:rsid w:val="005E02AC"/>
    <w:rsid w:val="005E1C12"/>
    <w:rsid w:val="005E2117"/>
    <w:rsid w:val="005E251D"/>
    <w:rsid w:val="005E2973"/>
    <w:rsid w:val="005E2C9A"/>
    <w:rsid w:val="005E2D71"/>
    <w:rsid w:val="005E3DD7"/>
    <w:rsid w:val="005E3E50"/>
    <w:rsid w:val="005E3EAF"/>
    <w:rsid w:val="005E445B"/>
    <w:rsid w:val="005E454C"/>
    <w:rsid w:val="005E45C4"/>
    <w:rsid w:val="005E499F"/>
    <w:rsid w:val="005E49C6"/>
    <w:rsid w:val="005E4CBE"/>
    <w:rsid w:val="005E5139"/>
    <w:rsid w:val="005E5255"/>
    <w:rsid w:val="005E5BAF"/>
    <w:rsid w:val="005E655C"/>
    <w:rsid w:val="005E6C66"/>
    <w:rsid w:val="005E72DF"/>
    <w:rsid w:val="005E753A"/>
    <w:rsid w:val="005E7B4B"/>
    <w:rsid w:val="005E7E8E"/>
    <w:rsid w:val="005F01F7"/>
    <w:rsid w:val="005F082E"/>
    <w:rsid w:val="005F14E9"/>
    <w:rsid w:val="005F1752"/>
    <w:rsid w:val="005F1DBE"/>
    <w:rsid w:val="005F28D9"/>
    <w:rsid w:val="005F2A03"/>
    <w:rsid w:val="005F3007"/>
    <w:rsid w:val="005F323F"/>
    <w:rsid w:val="005F33FE"/>
    <w:rsid w:val="005F3863"/>
    <w:rsid w:val="005F39D0"/>
    <w:rsid w:val="005F3B29"/>
    <w:rsid w:val="005F418C"/>
    <w:rsid w:val="005F4952"/>
    <w:rsid w:val="005F4A70"/>
    <w:rsid w:val="005F4DF4"/>
    <w:rsid w:val="005F500E"/>
    <w:rsid w:val="005F54C6"/>
    <w:rsid w:val="005F5801"/>
    <w:rsid w:val="005F5A50"/>
    <w:rsid w:val="005F5DC0"/>
    <w:rsid w:val="005F665A"/>
    <w:rsid w:val="005F66C7"/>
    <w:rsid w:val="005F6A78"/>
    <w:rsid w:val="005F7035"/>
    <w:rsid w:val="005F7F6C"/>
    <w:rsid w:val="0060035D"/>
    <w:rsid w:val="0060072C"/>
    <w:rsid w:val="00600C85"/>
    <w:rsid w:val="006010F9"/>
    <w:rsid w:val="006021E2"/>
    <w:rsid w:val="00602223"/>
    <w:rsid w:val="00602EA2"/>
    <w:rsid w:val="00603313"/>
    <w:rsid w:val="0060391A"/>
    <w:rsid w:val="00603D13"/>
    <w:rsid w:val="00603D3B"/>
    <w:rsid w:val="00604904"/>
    <w:rsid w:val="00604935"/>
    <w:rsid w:val="00604DE6"/>
    <w:rsid w:val="00605303"/>
    <w:rsid w:val="006056F3"/>
    <w:rsid w:val="00605E69"/>
    <w:rsid w:val="00606054"/>
    <w:rsid w:val="0060605B"/>
    <w:rsid w:val="00607A6B"/>
    <w:rsid w:val="00607C03"/>
    <w:rsid w:val="00607C7A"/>
    <w:rsid w:val="006103D9"/>
    <w:rsid w:val="0061050F"/>
    <w:rsid w:val="006108FE"/>
    <w:rsid w:val="006109E5"/>
    <w:rsid w:val="00610E2E"/>
    <w:rsid w:val="00610F8F"/>
    <w:rsid w:val="00611005"/>
    <w:rsid w:val="00611069"/>
    <w:rsid w:val="006110B2"/>
    <w:rsid w:val="006119BC"/>
    <w:rsid w:val="006119CF"/>
    <w:rsid w:val="0061220B"/>
    <w:rsid w:val="006123A6"/>
    <w:rsid w:val="0061267A"/>
    <w:rsid w:val="006126DF"/>
    <w:rsid w:val="0061320E"/>
    <w:rsid w:val="00613EDA"/>
    <w:rsid w:val="00613FEB"/>
    <w:rsid w:val="00614109"/>
    <w:rsid w:val="0061421A"/>
    <w:rsid w:val="00614236"/>
    <w:rsid w:val="00614337"/>
    <w:rsid w:val="0061453D"/>
    <w:rsid w:val="00614FD6"/>
    <w:rsid w:val="00615083"/>
    <w:rsid w:val="00615924"/>
    <w:rsid w:val="00616480"/>
    <w:rsid w:val="0061682C"/>
    <w:rsid w:val="0061730C"/>
    <w:rsid w:val="006178CE"/>
    <w:rsid w:val="0061793D"/>
    <w:rsid w:val="00617B29"/>
    <w:rsid w:val="00617EEE"/>
    <w:rsid w:val="006200F7"/>
    <w:rsid w:val="006207FA"/>
    <w:rsid w:val="00620835"/>
    <w:rsid w:val="00620A22"/>
    <w:rsid w:val="00620F68"/>
    <w:rsid w:val="00621069"/>
    <w:rsid w:val="00621183"/>
    <w:rsid w:val="00621638"/>
    <w:rsid w:val="00621A2B"/>
    <w:rsid w:val="00621C19"/>
    <w:rsid w:val="0062226A"/>
    <w:rsid w:val="0062292F"/>
    <w:rsid w:val="00622C94"/>
    <w:rsid w:val="006231BF"/>
    <w:rsid w:val="00623511"/>
    <w:rsid w:val="006239C0"/>
    <w:rsid w:val="006244B5"/>
    <w:rsid w:val="0062575A"/>
    <w:rsid w:val="006258B6"/>
    <w:rsid w:val="00625989"/>
    <w:rsid w:val="00625994"/>
    <w:rsid w:val="00626144"/>
    <w:rsid w:val="00626622"/>
    <w:rsid w:val="00626BAE"/>
    <w:rsid w:val="00627B65"/>
    <w:rsid w:val="00627B8F"/>
    <w:rsid w:val="00627E9C"/>
    <w:rsid w:val="00630285"/>
    <w:rsid w:val="00630BD6"/>
    <w:rsid w:val="00631A98"/>
    <w:rsid w:val="00631B0B"/>
    <w:rsid w:val="00632524"/>
    <w:rsid w:val="006327A3"/>
    <w:rsid w:val="006333D2"/>
    <w:rsid w:val="00633794"/>
    <w:rsid w:val="00633FA9"/>
    <w:rsid w:val="0063498F"/>
    <w:rsid w:val="00634A38"/>
    <w:rsid w:val="00634B04"/>
    <w:rsid w:val="00635238"/>
    <w:rsid w:val="00635246"/>
    <w:rsid w:val="00635347"/>
    <w:rsid w:val="006357B1"/>
    <w:rsid w:val="00635D19"/>
    <w:rsid w:val="006362EA"/>
    <w:rsid w:val="00636974"/>
    <w:rsid w:val="00636E57"/>
    <w:rsid w:val="006378A3"/>
    <w:rsid w:val="00637923"/>
    <w:rsid w:val="0064047E"/>
    <w:rsid w:val="0064204B"/>
    <w:rsid w:val="0064234B"/>
    <w:rsid w:val="006437BD"/>
    <w:rsid w:val="006440DA"/>
    <w:rsid w:val="006441BA"/>
    <w:rsid w:val="0064468A"/>
    <w:rsid w:val="0064470D"/>
    <w:rsid w:val="00645BA7"/>
    <w:rsid w:val="006470F9"/>
    <w:rsid w:val="00647868"/>
    <w:rsid w:val="00650256"/>
    <w:rsid w:val="00650AFB"/>
    <w:rsid w:val="00650CC7"/>
    <w:rsid w:val="00652841"/>
    <w:rsid w:val="006540B4"/>
    <w:rsid w:val="006545CD"/>
    <w:rsid w:val="00654AA1"/>
    <w:rsid w:val="0065584E"/>
    <w:rsid w:val="006559BE"/>
    <w:rsid w:val="00655AEC"/>
    <w:rsid w:val="00656149"/>
    <w:rsid w:val="006573D0"/>
    <w:rsid w:val="0066116E"/>
    <w:rsid w:val="00661917"/>
    <w:rsid w:val="00661C0A"/>
    <w:rsid w:val="00662EDB"/>
    <w:rsid w:val="00662FDC"/>
    <w:rsid w:val="00663B58"/>
    <w:rsid w:val="00663ECE"/>
    <w:rsid w:val="00664198"/>
    <w:rsid w:val="0066451D"/>
    <w:rsid w:val="00664AC4"/>
    <w:rsid w:val="00664DB9"/>
    <w:rsid w:val="006650A7"/>
    <w:rsid w:val="00665875"/>
    <w:rsid w:val="00665DE2"/>
    <w:rsid w:val="006661DA"/>
    <w:rsid w:val="00666D68"/>
    <w:rsid w:val="00666FF8"/>
    <w:rsid w:val="00667DE1"/>
    <w:rsid w:val="00667FDD"/>
    <w:rsid w:val="00670FCF"/>
    <w:rsid w:val="0067114C"/>
    <w:rsid w:val="00671E23"/>
    <w:rsid w:val="006720FA"/>
    <w:rsid w:val="006724C7"/>
    <w:rsid w:val="00672DDA"/>
    <w:rsid w:val="00672FEE"/>
    <w:rsid w:val="00673086"/>
    <w:rsid w:val="00673564"/>
    <w:rsid w:val="006736EA"/>
    <w:rsid w:val="006737A8"/>
    <w:rsid w:val="006739A6"/>
    <w:rsid w:val="00673AAD"/>
    <w:rsid w:val="0067411F"/>
    <w:rsid w:val="0067476F"/>
    <w:rsid w:val="00674EAE"/>
    <w:rsid w:val="00675207"/>
    <w:rsid w:val="0067549F"/>
    <w:rsid w:val="006754E4"/>
    <w:rsid w:val="0067675D"/>
    <w:rsid w:val="00677475"/>
    <w:rsid w:val="006774B1"/>
    <w:rsid w:val="00677612"/>
    <w:rsid w:val="00680A90"/>
    <w:rsid w:val="00680D9E"/>
    <w:rsid w:val="006816D8"/>
    <w:rsid w:val="00681E5C"/>
    <w:rsid w:val="006824B2"/>
    <w:rsid w:val="00683560"/>
    <w:rsid w:val="00683C1D"/>
    <w:rsid w:val="006847F7"/>
    <w:rsid w:val="00684B03"/>
    <w:rsid w:val="00684B0D"/>
    <w:rsid w:val="00685962"/>
    <w:rsid w:val="00686620"/>
    <w:rsid w:val="00686D2F"/>
    <w:rsid w:val="0068700F"/>
    <w:rsid w:val="00687240"/>
    <w:rsid w:val="006874BC"/>
    <w:rsid w:val="00687A4A"/>
    <w:rsid w:val="00687B83"/>
    <w:rsid w:val="00687C2D"/>
    <w:rsid w:val="00687C99"/>
    <w:rsid w:val="00687DC2"/>
    <w:rsid w:val="0069001A"/>
    <w:rsid w:val="0069159F"/>
    <w:rsid w:val="00692C5E"/>
    <w:rsid w:val="00692E19"/>
    <w:rsid w:val="006937A1"/>
    <w:rsid w:val="00693FD2"/>
    <w:rsid w:val="00694096"/>
    <w:rsid w:val="00694927"/>
    <w:rsid w:val="00694C5D"/>
    <w:rsid w:val="0069522D"/>
    <w:rsid w:val="006957F5"/>
    <w:rsid w:val="006962BA"/>
    <w:rsid w:val="006965B9"/>
    <w:rsid w:val="00696DD5"/>
    <w:rsid w:val="006973A6"/>
    <w:rsid w:val="00697492"/>
    <w:rsid w:val="0069759A"/>
    <w:rsid w:val="00697D22"/>
    <w:rsid w:val="006A034A"/>
    <w:rsid w:val="006A0B63"/>
    <w:rsid w:val="006A0BBE"/>
    <w:rsid w:val="006A0E23"/>
    <w:rsid w:val="006A0E8C"/>
    <w:rsid w:val="006A109B"/>
    <w:rsid w:val="006A1708"/>
    <w:rsid w:val="006A1B68"/>
    <w:rsid w:val="006A1B99"/>
    <w:rsid w:val="006A1C07"/>
    <w:rsid w:val="006A1D50"/>
    <w:rsid w:val="006A3310"/>
    <w:rsid w:val="006A38C4"/>
    <w:rsid w:val="006A3FA8"/>
    <w:rsid w:val="006A46CC"/>
    <w:rsid w:val="006A4C58"/>
    <w:rsid w:val="006A513F"/>
    <w:rsid w:val="006A530A"/>
    <w:rsid w:val="006A533F"/>
    <w:rsid w:val="006A5F55"/>
    <w:rsid w:val="006A5F6C"/>
    <w:rsid w:val="006A6056"/>
    <w:rsid w:val="006A60F2"/>
    <w:rsid w:val="006A64FB"/>
    <w:rsid w:val="006A6542"/>
    <w:rsid w:val="006A659B"/>
    <w:rsid w:val="006A65B4"/>
    <w:rsid w:val="006A7093"/>
    <w:rsid w:val="006A764B"/>
    <w:rsid w:val="006A7688"/>
    <w:rsid w:val="006A7E7A"/>
    <w:rsid w:val="006B0192"/>
    <w:rsid w:val="006B0DAA"/>
    <w:rsid w:val="006B0DF6"/>
    <w:rsid w:val="006B1268"/>
    <w:rsid w:val="006B1347"/>
    <w:rsid w:val="006B1BB0"/>
    <w:rsid w:val="006B2A53"/>
    <w:rsid w:val="006B311B"/>
    <w:rsid w:val="006B3DB6"/>
    <w:rsid w:val="006B47EF"/>
    <w:rsid w:val="006B4EF1"/>
    <w:rsid w:val="006B522D"/>
    <w:rsid w:val="006B539E"/>
    <w:rsid w:val="006B5627"/>
    <w:rsid w:val="006B56FF"/>
    <w:rsid w:val="006B5BE7"/>
    <w:rsid w:val="006B605D"/>
    <w:rsid w:val="006B6C66"/>
    <w:rsid w:val="006B7465"/>
    <w:rsid w:val="006B76E2"/>
    <w:rsid w:val="006C05A7"/>
    <w:rsid w:val="006C0F8A"/>
    <w:rsid w:val="006C0F8B"/>
    <w:rsid w:val="006C1B9E"/>
    <w:rsid w:val="006C1E82"/>
    <w:rsid w:val="006C250D"/>
    <w:rsid w:val="006C3790"/>
    <w:rsid w:val="006C39E1"/>
    <w:rsid w:val="006C4283"/>
    <w:rsid w:val="006C458E"/>
    <w:rsid w:val="006C5292"/>
    <w:rsid w:val="006C5A52"/>
    <w:rsid w:val="006C79A1"/>
    <w:rsid w:val="006C7C69"/>
    <w:rsid w:val="006C7E4D"/>
    <w:rsid w:val="006C7FFC"/>
    <w:rsid w:val="006D0042"/>
    <w:rsid w:val="006D02AC"/>
    <w:rsid w:val="006D0EF7"/>
    <w:rsid w:val="006D122D"/>
    <w:rsid w:val="006D1242"/>
    <w:rsid w:val="006D12B6"/>
    <w:rsid w:val="006D12B7"/>
    <w:rsid w:val="006D1CF4"/>
    <w:rsid w:val="006D224A"/>
    <w:rsid w:val="006D2ACA"/>
    <w:rsid w:val="006D2B5A"/>
    <w:rsid w:val="006D2BE5"/>
    <w:rsid w:val="006D2E86"/>
    <w:rsid w:val="006D44CE"/>
    <w:rsid w:val="006D4609"/>
    <w:rsid w:val="006D4BE3"/>
    <w:rsid w:val="006D5787"/>
    <w:rsid w:val="006D5805"/>
    <w:rsid w:val="006D5BA0"/>
    <w:rsid w:val="006D6F8E"/>
    <w:rsid w:val="006D700D"/>
    <w:rsid w:val="006D74F3"/>
    <w:rsid w:val="006D7DE8"/>
    <w:rsid w:val="006E03B8"/>
    <w:rsid w:val="006E17EF"/>
    <w:rsid w:val="006E1F24"/>
    <w:rsid w:val="006E29AD"/>
    <w:rsid w:val="006E2D04"/>
    <w:rsid w:val="006E2EF4"/>
    <w:rsid w:val="006E3D7B"/>
    <w:rsid w:val="006E3D7E"/>
    <w:rsid w:val="006E4217"/>
    <w:rsid w:val="006E490F"/>
    <w:rsid w:val="006E4B25"/>
    <w:rsid w:val="006E4C9C"/>
    <w:rsid w:val="006E5345"/>
    <w:rsid w:val="006E61F2"/>
    <w:rsid w:val="006E6D2B"/>
    <w:rsid w:val="006E7C2F"/>
    <w:rsid w:val="006E7D9D"/>
    <w:rsid w:val="006F0397"/>
    <w:rsid w:val="006F0761"/>
    <w:rsid w:val="006F0868"/>
    <w:rsid w:val="006F08DB"/>
    <w:rsid w:val="006F1691"/>
    <w:rsid w:val="006F26D8"/>
    <w:rsid w:val="006F2755"/>
    <w:rsid w:val="006F2A85"/>
    <w:rsid w:val="006F2BCE"/>
    <w:rsid w:val="006F351A"/>
    <w:rsid w:val="006F353E"/>
    <w:rsid w:val="006F3F99"/>
    <w:rsid w:val="006F43F6"/>
    <w:rsid w:val="006F44A8"/>
    <w:rsid w:val="006F46D2"/>
    <w:rsid w:val="006F4BB0"/>
    <w:rsid w:val="006F4C3B"/>
    <w:rsid w:val="006F5019"/>
    <w:rsid w:val="006F5278"/>
    <w:rsid w:val="006F612D"/>
    <w:rsid w:val="006F62D3"/>
    <w:rsid w:val="006F68AA"/>
    <w:rsid w:val="006F6A1F"/>
    <w:rsid w:val="006F6D2E"/>
    <w:rsid w:val="006F7498"/>
    <w:rsid w:val="006F7B7A"/>
    <w:rsid w:val="006F7FC4"/>
    <w:rsid w:val="00700129"/>
    <w:rsid w:val="00700384"/>
    <w:rsid w:val="0070088E"/>
    <w:rsid w:val="007008AF"/>
    <w:rsid w:val="007016C9"/>
    <w:rsid w:val="00702156"/>
    <w:rsid w:val="0070216C"/>
    <w:rsid w:val="007037E6"/>
    <w:rsid w:val="00703A42"/>
    <w:rsid w:val="00704062"/>
    <w:rsid w:val="00704783"/>
    <w:rsid w:val="00705604"/>
    <w:rsid w:val="00705749"/>
    <w:rsid w:val="00705D25"/>
    <w:rsid w:val="007062D3"/>
    <w:rsid w:val="00706B11"/>
    <w:rsid w:val="0070707A"/>
    <w:rsid w:val="007071BB"/>
    <w:rsid w:val="00707319"/>
    <w:rsid w:val="00707426"/>
    <w:rsid w:val="007075B3"/>
    <w:rsid w:val="007079E6"/>
    <w:rsid w:val="00710D17"/>
    <w:rsid w:val="007110A1"/>
    <w:rsid w:val="0071156D"/>
    <w:rsid w:val="0071162A"/>
    <w:rsid w:val="007118FC"/>
    <w:rsid w:val="007119D9"/>
    <w:rsid w:val="00711E6E"/>
    <w:rsid w:val="00712043"/>
    <w:rsid w:val="00712265"/>
    <w:rsid w:val="00712B18"/>
    <w:rsid w:val="00712CE4"/>
    <w:rsid w:val="00713786"/>
    <w:rsid w:val="00714626"/>
    <w:rsid w:val="007146DA"/>
    <w:rsid w:val="00714B97"/>
    <w:rsid w:val="00715C92"/>
    <w:rsid w:val="00716260"/>
    <w:rsid w:val="0071668B"/>
    <w:rsid w:val="00716936"/>
    <w:rsid w:val="00716B4A"/>
    <w:rsid w:val="007176D2"/>
    <w:rsid w:val="007178DB"/>
    <w:rsid w:val="00717D81"/>
    <w:rsid w:val="007209EA"/>
    <w:rsid w:val="007210DC"/>
    <w:rsid w:val="00721C63"/>
    <w:rsid w:val="00721F89"/>
    <w:rsid w:val="00722120"/>
    <w:rsid w:val="00722459"/>
    <w:rsid w:val="0072281E"/>
    <w:rsid w:val="00722E8F"/>
    <w:rsid w:val="00723164"/>
    <w:rsid w:val="00723D4D"/>
    <w:rsid w:val="00724089"/>
    <w:rsid w:val="007249C1"/>
    <w:rsid w:val="00724A00"/>
    <w:rsid w:val="00724B18"/>
    <w:rsid w:val="00724E2C"/>
    <w:rsid w:val="0072516C"/>
    <w:rsid w:val="0072517A"/>
    <w:rsid w:val="0072519C"/>
    <w:rsid w:val="0072761E"/>
    <w:rsid w:val="00730214"/>
    <w:rsid w:val="00731981"/>
    <w:rsid w:val="00733488"/>
    <w:rsid w:val="00734041"/>
    <w:rsid w:val="00734959"/>
    <w:rsid w:val="00734F53"/>
    <w:rsid w:val="00735609"/>
    <w:rsid w:val="00736394"/>
    <w:rsid w:val="0073657B"/>
    <w:rsid w:val="0073690E"/>
    <w:rsid w:val="00736DFE"/>
    <w:rsid w:val="007371A8"/>
    <w:rsid w:val="007377B9"/>
    <w:rsid w:val="007406AC"/>
    <w:rsid w:val="007408AC"/>
    <w:rsid w:val="00740CDA"/>
    <w:rsid w:val="007412FE"/>
    <w:rsid w:val="00741577"/>
    <w:rsid w:val="007417D5"/>
    <w:rsid w:val="007431DA"/>
    <w:rsid w:val="0074361F"/>
    <w:rsid w:val="007441E7"/>
    <w:rsid w:val="007442A3"/>
    <w:rsid w:val="00745274"/>
    <w:rsid w:val="0074538C"/>
    <w:rsid w:val="0074550B"/>
    <w:rsid w:val="00745C89"/>
    <w:rsid w:val="007460AB"/>
    <w:rsid w:val="007469C3"/>
    <w:rsid w:val="0074782E"/>
    <w:rsid w:val="00747837"/>
    <w:rsid w:val="00747C4A"/>
    <w:rsid w:val="00747E28"/>
    <w:rsid w:val="00747ED8"/>
    <w:rsid w:val="00750C3C"/>
    <w:rsid w:val="0075139A"/>
    <w:rsid w:val="007516CE"/>
    <w:rsid w:val="007517C6"/>
    <w:rsid w:val="00752069"/>
    <w:rsid w:val="0075268C"/>
    <w:rsid w:val="00752697"/>
    <w:rsid w:val="00752CFF"/>
    <w:rsid w:val="00752DAF"/>
    <w:rsid w:val="00753062"/>
    <w:rsid w:val="0075309C"/>
    <w:rsid w:val="0075329A"/>
    <w:rsid w:val="0075340A"/>
    <w:rsid w:val="00753A06"/>
    <w:rsid w:val="0075416F"/>
    <w:rsid w:val="007545D5"/>
    <w:rsid w:val="00754F8D"/>
    <w:rsid w:val="007561C2"/>
    <w:rsid w:val="00756311"/>
    <w:rsid w:val="00756D8D"/>
    <w:rsid w:val="00757CC7"/>
    <w:rsid w:val="007604CE"/>
    <w:rsid w:val="00760630"/>
    <w:rsid w:val="00760BA7"/>
    <w:rsid w:val="00760E86"/>
    <w:rsid w:val="00760F8F"/>
    <w:rsid w:val="00761358"/>
    <w:rsid w:val="007615BD"/>
    <w:rsid w:val="00761A18"/>
    <w:rsid w:val="00761BAA"/>
    <w:rsid w:val="00761C8F"/>
    <w:rsid w:val="00761D8A"/>
    <w:rsid w:val="00761DA9"/>
    <w:rsid w:val="007623F2"/>
    <w:rsid w:val="00762961"/>
    <w:rsid w:val="00762B38"/>
    <w:rsid w:val="00763081"/>
    <w:rsid w:val="007630CE"/>
    <w:rsid w:val="007632A6"/>
    <w:rsid w:val="00763D09"/>
    <w:rsid w:val="00763F1A"/>
    <w:rsid w:val="00764163"/>
    <w:rsid w:val="00764371"/>
    <w:rsid w:val="007645C5"/>
    <w:rsid w:val="00764B19"/>
    <w:rsid w:val="007658AF"/>
    <w:rsid w:val="00765C2F"/>
    <w:rsid w:val="0076627A"/>
    <w:rsid w:val="007666F9"/>
    <w:rsid w:val="007669C4"/>
    <w:rsid w:val="00767358"/>
    <w:rsid w:val="007674CE"/>
    <w:rsid w:val="00767511"/>
    <w:rsid w:val="00767EA1"/>
    <w:rsid w:val="00767EB7"/>
    <w:rsid w:val="0077013B"/>
    <w:rsid w:val="00770293"/>
    <w:rsid w:val="007705A6"/>
    <w:rsid w:val="00771E61"/>
    <w:rsid w:val="00771EA4"/>
    <w:rsid w:val="0077200F"/>
    <w:rsid w:val="0077255D"/>
    <w:rsid w:val="00772602"/>
    <w:rsid w:val="007732BA"/>
    <w:rsid w:val="0077337D"/>
    <w:rsid w:val="0077366F"/>
    <w:rsid w:val="007739BD"/>
    <w:rsid w:val="00773BAA"/>
    <w:rsid w:val="007742A9"/>
    <w:rsid w:val="007742FF"/>
    <w:rsid w:val="007744B8"/>
    <w:rsid w:val="00774EB9"/>
    <w:rsid w:val="00774F2D"/>
    <w:rsid w:val="007752FB"/>
    <w:rsid w:val="0077580F"/>
    <w:rsid w:val="007758BC"/>
    <w:rsid w:val="00776189"/>
    <w:rsid w:val="00777B86"/>
    <w:rsid w:val="00780BA4"/>
    <w:rsid w:val="00780E2E"/>
    <w:rsid w:val="00781379"/>
    <w:rsid w:val="00781412"/>
    <w:rsid w:val="00781464"/>
    <w:rsid w:val="00781ED9"/>
    <w:rsid w:val="00782079"/>
    <w:rsid w:val="00782617"/>
    <w:rsid w:val="00783367"/>
    <w:rsid w:val="0078396B"/>
    <w:rsid w:val="00783A2A"/>
    <w:rsid w:val="00783D98"/>
    <w:rsid w:val="00783EAB"/>
    <w:rsid w:val="0078412B"/>
    <w:rsid w:val="00784636"/>
    <w:rsid w:val="00784CE7"/>
    <w:rsid w:val="00785597"/>
    <w:rsid w:val="00785AAF"/>
    <w:rsid w:val="007862B9"/>
    <w:rsid w:val="00786F78"/>
    <w:rsid w:val="00786FB6"/>
    <w:rsid w:val="00790165"/>
    <w:rsid w:val="00790736"/>
    <w:rsid w:val="00790E08"/>
    <w:rsid w:val="00791ADF"/>
    <w:rsid w:val="00791D9A"/>
    <w:rsid w:val="00791DB9"/>
    <w:rsid w:val="0079258B"/>
    <w:rsid w:val="007926FF"/>
    <w:rsid w:val="007927DE"/>
    <w:rsid w:val="007928F2"/>
    <w:rsid w:val="00793683"/>
    <w:rsid w:val="00793C9F"/>
    <w:rsid w:val="0079479F"/>
    <w:rsid w:val="007952CE"/>
    <w:rsid w:val="0079706E"/>
    <w:rsid w:val="007970AD"/>
    <w:rsid w:val="00797186"/>
    <w:rsid w:val="00797290"/>
    <w:rsid w:val="00797389"/>
    <w:rsid w:val="007974B9"/>
    <w:rsid w:val="00797508"/>
    <w:rsid w:val="00797790"/>
    <w:rsid w:val="00797F21"/>
    <w:rsid w:val="007A00EA"/>
    <w:rsid w:val="007A0738"/>
    <w:rsid w:val="007A0AFE"/>
    <w:rsid w:val="007A0CE3"/>
    <w:rsid w:val="007A0D47"/>
    <w:rsid w:val="007A1E6C"/>
    <w:rsid w:val="007A20C5"/>
    <w:rsid w:val="007A2125"/>
    <w:rsid w:val="007A2BBF"/>
    <w:rsid w:val="007A2DEC"/>
    <w:rsid w:val="007A3A5D"/>
    <w:rsid w:val="007A3C47"/>
    <w:rsid w:val="007A3D59"/>
    <w:rsid w:val="007A3E1B"/>
    <w:rsid w:val="007A44BE"/>
    <w:rsid w:val="007A460F"/>
    <w:rsid w:val="007A4775"/>
    <w:rsid w:val="007A47A2"/>
    <w:rsid w:val="007A4851"/>
    <w:rsid w:val="007A4AE6"/>
    <w:rsid w:val="007A4C22"/>
    <w:rsid w:val="007A5345"/>
    <w:rsid w:val="007A55FA"/>
    <w:rsid w:val="007A681D"/>
    <w:rsid w:val="007A6AD2"/>
    <w:rsid w:val="007A6B78"/>
    <w:rsid w:val="007A71BB"/>
    <w:rsid w:val="007A7E36"/>
    <w:rsid w:val="007B0580"/>
    <w:rsid w:val="007B0718"/>
    <w:rsid w:val="007B078F"/>
    <w:rsid w:val="007B0AB4"/>
    <w:rsid w:val="007B0B7B"/>
    <w:rsid w:val="007B0C1A"/>
    <w:rsid w:val="007B1290"/>
    <w:rsid w:val="007B1406"/>
    <w:rsid w:val="007B1587"/>
    <w:rsid w:val="007B163C"/>
    <w:rsid w:val="007B20AE"/>
    <w:rsid w:val="007B2996"/>
    <w:rsid w:val="007B3183"/>
    <w:rsid w:val="007B355B"/>
    <w:rsid w:val="007B3D94"/>
    <w:rsid w:val="007B3DC2"/>
    <w:rsid w:val="007B408A"/>
    <w:rsid w:val="007B40BE"/>
    <w:rsid w:val="007B4254"/>
    <w:rsid w:val="007B43D8"/>
    <w:rsid w:val="007B55AA"/>
    <w:rsid w:val="007B55DC"/>
    <w:rsid w:val="007B5696"/>
    <w:rsid w:val="007B58EE"/>
    <w:rsid w:val="007B625A"/>
    <w:rsid w:val="007B74DA"/>
    <w:rsid w:val="007B7620"/>
    <w:rsid w:val="007C032B"/>
    <w:rsid w:val="007C06BA"/>
    <w:rsid w:val="007C09BE"/>
    <w:rsid w:val="007C2751"/>
    <w:rsid w:val="007C2DCD"/>
    <w:rsid w:val="007C5EDC"/>
    <w:rsid w:val="007C62AA"/>
    <w:rsid w:val="007C630D"/>
    <w:rsid w:val="007C69CA"/>
    <w:rsid w:val="007C6BA1"/>
    <w:rsid w:val="007C6EBD"/>
    <w:rsid w:val="007D021E"/>
    <w:rsid w:val="007D0379"/>
    <w:rsid w:val="007D0F5F"/>
    <w:rsid w:val="007D145A"/>
    <w:rsid w:val="007D1782"/>
    <w:rsid w:val="007D1BE5"/>
    <w:rsid w:val="007D25EE"/>
    <w:rsid w:val="007D3066"/>
    <w:rsid w:val="007D3394"/>
    <w:rsid w:val="007D33B3"/>
    <w:rsid w:val="007D3853"/>
    <w:rsid w:val="007D3E4E"/>
    <w:rsid w:val="007D5748"/>
    <w:rsid w:val="007D5EF0"/>
    <w:rsid w:val="007D632C"/>
    <w:rsid w:val="007D66BE"/>
    <w:rsid w:val="007D6AC8"/>
    <w:rsid w:val="007D7BC6"/>
    <w:rsid w:val="007E0437"/>
    <w:rsid w:val="007E1793"/>
    <w:rsid w:val="007E1850"/>
    <w:rsid w:val="007E1C66"/>
    <w:rsid w:val="007E2396"/>
    <w:rsid w:val="007E2852"/>
    <w:rsid w:val="007E297E"/>
    <w:rsid w:val="007E2F1E"/>
    <w:rsid w:val="007E34E2"/>
    <w:rsid w:val="007E37B1"/>
    <w:rsid w:val="007E3B01"/>
    <w:rsid w:val="007E3F39"/>
    <w:rsid w:val="007E4BD3"/>
    <w:rsid w:val="007E51BD"/>
    <w:rsid w:val="007E5955"/>
    <w:rsid w:val="007E6103"/>
    <w:rsid w:val="007E66CF"/>
    <w:rsid w:val="007E6EA8"/>
    <w:rsid w:val="007F0A6E"/>
    <w:rsid w:val="007F1566"/>
    <w:rsid w:val="007F1590"/>
    <w:rsid w:val="007F17E3"/>
    <w:rsid w:val="007F19BE"/>
    <w:rsid w:val="007F1ACF"/>
    <w:rsid w:val="007F278F"/>
    <w:rsid w:val="007F295B"/>
    <w:rsid w:val="007F3405"/>
    <w:rsid w:val="007F3DFF"/>
    <w:rsid w:val="007F4129"/>
    <w:rsid w:val="007F42F9"/>
    <w:rsid w:val="007F4407"/>
    <w:rsid w:val="007F4694"/>
    <w:rsid w:val="007F4CC3"/>
    <w:rsid w:val="007F5077"/>
    <w:rsid w:val="007F551E"/>
    <w:rsid w:val="007F5773"/>
    <w:rsid w:val="007F57CB"/>
    <w:rsid w:val="007F5CAA"/>
    <w:rsid w:val="007F6555"/>
    <w:rsid w:val="007F65B6"/>
    <w:rsid w:val="007F7556"/>
    <w:rsid w:val="0080038C"/>
    <w:rsid w:val="00800C9E"/>
    <w:rsid w:val="00800FFE"/>
    <w:rsid w:val="00801772"/>
    <w:rsid w:val="008018A0"/>
    <w:rsid w:val="008018CD"/>
    <w:rsid w:val="0080227C"/>
    <w:rsid w:val="008037DE"/>
    <w:rsid w:val="00803932"/>
    <w:rsid w:val="00803A59"/>
    <w:rsid w:val="00804153"/>
    <w:rsid w:val="00804301"/>
    <w:rsid w:val="008043FD"/>
    <w:rsid w:val="0080472D"/>
    <w:rsid w:val="00804B01"/>
    <w:rsid w:val="00804B96"/>
    <w:rsid w:val="00804D77"/>
    <w:rsid w:val="00804E82"/>
    <w:rsid w:val="0080567A"/>
    <w:rsid w:val="00806381"/>
    <w:rsid w:val="008069CE"/>
    <w:rsid w:val="00807505"/>
    <w:rsid w:val="00807BF3"/>
    <w:rsid w:val="00810123"/>
    <w:rsid w:val="008101A8"/>
    <w:rsid w:val="00810445"/>
    <w:rsid w:val="00810689"/>
    <w:rsid w:val="0081111E"/>
    <w:rsid w:val="00811278"/>
    <w:rsid w:val="008112AA"/>
    <w:rsid w:val="008112D6"/>
    <w:rsid w:val="0081162B"/>
    <w:rsid w:val="00811CD3"/>
    <w:rsid w:val="00811E44"/>
    <w:rsid w:val="008125A6"/>
    <w:rsid w:val="00812791"/>
    <w:rsid w:val="00812932"/>
    <w:rsid w:val="00813BCF"/>
    <w:rsid w:val="00814134"/>
    <w:rsid w:val="008144FB"/>
    <w:rsid w:val="00814F8E"/>
    <w:rsid w:val="0081526E"/>
    <w:rsid w:val="008155DF"/>
    <w:rsid w:val="0081685F"/>
    <w:rsid w:val="00816A4C"/>
    <w:rsid w:val="00817AC5"/>
    <w:rsid w:val="008207E7"/>
    <w:rsid w:val="00820991"/>
    <w:rsid w:val="008216B9"/>
    <w:rsid w:val="00821D91"/>
    <w:rsid w:val="00822C99"/>
    <w:rsid w:val="00823165"/>
    <w:rsid w:val="008231E6"/>
    <w:rsid w:val="0082420B"/>
    <w:rsid w:val="00824EE8"/>
    <w:rsid w:val="0082615E"/>
    <w:rsid w:val="0082651F"/>
    <w:rsid w:val="00826583"/>
    <w:rsid w:val="00826CFC"/>
    <w:rsid w:val="00827CA4"/>
    <w:rsid w:val="00827CB7"/>
    <w:rsid w:val="00827FAA"/>
    <w:rsid w:val="0083006D"/>
    <w:rsid w:val="00831514"/>
    <w:rsid w:val="00831799"/>
    <w:rsid w:val="00832114"/>
    <w:rsid w:val="00832560"/>
    <w:rsid w:val="00832B85"/>
    <w:rsid w:val="00832C61"/>
    <w:rsid w:val="00833032"/>
    <w:rsid w:val="00833B89"/>
    <w:rsid w:val="00833DF9"/>
    <w:rsid w:val="0083434D"/>
    <w:rsid w:val="00834D17"/>
    <w:rsid w:val="00836473"/>
    <w:rsid w:val="008372D9"/>
    <w:rsid w:val="00837A51"/>
    <w:rsid w:val="00837D0F"/>
    <w:rsid w:val="00837FA0"/>
    <w:rsid w:val="008400D6"/>
    <w:rsid w:val="0084042F"/>
    <w:rsid w:val="008411AB"/>
    <w:rsid w:val="00841785"/>
    <w:rsid w:val="008422D7"/>
    <w:rsid w:val="00842307"/>
    <w:rsid w:val="00842839"/>
    <w:rsid w:val="00842B81"/>
    <w:rsid w:val="00842E64"/>
    <w:rsid w:val="00843485"/>
    <w:rsid w:val="00843711"/>
    <w:rsid w:val="00843833"/>
    <w:rsid w:val="00844C2E"/>
    <w:rsid w:val="00844F1E"/>
    <w:rsid w:val="00844F60"/>
    <w:rsid w:val="00845581"/>
    <w:rsid w:val="008456CE"/>
    <w:rsid w:val="00846600"/>
    <w:rsid w:val="00846664"/>
    <w:rsid w:val="00846B3D"/>
    <w:rsid w:val="00846DCA"/>
    <w:rsid w:val="0084723A"/>
    <w:rsid w:val="0084727A"/>
    <w:rsid w:val="00847362"/>
    <w:rsid w:val="00847534"/>
    <w:rsid w:val="008476A9"/>
    <w:rsid w:val="00847E0B"/>
    <w:rsid w:val="00850A89"/>
    <w:rsid w:val="00850B10"/>
    <w:rsid w:val="00850EAC"/>
    <w:rsid w:val="0085207B"/>
    <w:rsid w:val="0085214F"/>
    <w:rsid w:val="00852724"/>
    <w:rsid w:val="0085274E"/>
    <w:rsid w:val="00852C9C"/>
    <w:rsid w:val="00853147"/>
    <w:rsid w:val="00853166"/>
    <w:rsid w:val="0085390C"/>
    <w:rsid w:val="00853B4E"/>
    <w:rsid w:val="008540B6"/>
    <w:rsid w:val="0085425A"/>
    <w:rsid w:val="008543EA"/>
    <w:rsid w:val="008544A6"/>
    <w:rsid w:val="00854752"/>
    <w:rsid w:val="00854A8C"/>
    <w:rsid w:val="00854BC8"/>
    <w:rsid w:val="00855286"/>
    <w:rsid w:val="008554E5"/>
    <w:rsid w:val="0085566B"/>
    <w:rsid w:val="008558FA"/>
    <w:rsid w:val="00855EB5"/>
    <w:rsid w:val="00856004"/>
    <w:rsid w:val="00856B6A"/>
    <w:rsid w:val="008570EC"/>
    <w:rsid w:val="008578C9"/>
    <w:rsid w:val="00857AA9"/>
    <w:rsid w:val="00860258"/>
    <w:rsid w:val="008614AC"/>
    <w:rsid w:val="0086211A"/>
    <w:rsid w:val="0086347E"/>
    <w:rsid w:val="00863D70"/>
    <w:rsid w:val="00864398"/>
    <w:rsid w:val="008650DC"/>
    <w:rsid w:val="00865594"/>
    <w:rsid w:val="008658C4"/>
    <w:rsid w:val="0086604B"/>
    <w:rsid w:val="0086639F"/>
    <w:rsid w:val="008663E1"/>
    <w:rsid w:val="008667CE"/>
    <w:rsid w:val="00866942"/>
    <w:rsid w:val="00867694"/>
    <w:rsid w:val="00867A69"/>
    <w:rsid w:val="00867F7F"/>
    <w:rsid w:val="00870010"/>
    <w:rsid w:val="00870303"/>
    <w:rsid w:val="008708A7"/>
    <w:rsid w:val="00870A02"/>
    <w:rsid w:val="0087137D"/>
    <w:rsid w:val="00872681"/>
    <w:rsid w:val="00872BC1"/>
    <w:rsid w:val="0087358C"/>
    <w:rsid w:val="00873700"/>
    <w:rsid w:val="008739D2"/>
    <w:rsid w:val="00873B43"/>
    <w:rsid w:val="008742ED"/>
    <w:rsid w:val="00874605"/>
    <w:rsid w:val="008746AF"/>
    <w:rsid w:val="00874B2D"/>
    <w:rsid w:val="00874E7E"/>
    <w:rsid w:val="00875869"/>
    <w:rsid w:val="00875ED6"/>
    <w:rsid w:val="00876305"/>
    <w:rsid w:val="00876508"/>
    <w:rsid w:val="00876577"/>
    <w:rsid w:val="00876CC9"/>
    <w:rsid w:val="008777DB"/>
    <w:rsid w:val="00877A32"/>
    <w:rsid w:val="00880264"/>
    <w:rsid w:val="0088080F"/>
    <w:rsid w:val="0088096E"/>
    <w:rsid w:val="00880D42"/>
    <w:rsid w:val="0088105A"/>
    <w:rsid w:val="008815B9"/>
    <w:rsid w:val="00881C58"/>
    <w:rsid w:val="00881C5B"/>
    <w:rsid w:val="00881EED"/>
    <w:rsid w:val="00882064"/>
    <w:rsid w:val="00882832"/>
    <w:rsid w:val="0088299C"/>
    <w:rsid w:val="00882B16"/>
    <w:rsid w:val="0088336F"/>
    <w:rsid w:val="00883C95"/>
    <w:rsid w:val="00884060"/>
    <w:rsid w:val="008845DF"/>
    <w:rsid w:val="008851E2"/>
    <w:rsid w:val="00885FE1"/>
    <w:rsid w:val="0088679F"/>
    <w:rsid w:val="00886C38"/>
    <w:rsid w:val="00886DAA"/>
    <w:rsid w:val="00887489"/>
    <w:rsid w:val="008875DA"/>
    <w:rsid w:val="00890086"/>
    <w:rsid w:val="0089022A"/>
    <w:rsid w:val="008906CC"/>
    <w:rsid w:val="008910DD"/>
    <w:rsid w:val="008911FC"/>
    <w:rsid w:val="00891A82"/>
    <w:rsid w:val="008920D6"/>
    <w:rsid w:val="008923D9"/>
    <w:rsid w:val="008924A2"/>
    <w:rsid w:val="0089287F"/>
    <w:rsid w:val="00892D80"/>
    <w:rsid w:val="008932A5"/>
    <w:rsid w:val="00893356"/>
    <w:rsid w:val="00893AEB"/>
    <w:rsid w:val="00893C56"/>
    <w:rsid w:val="00893DF3"/>
    <w:rsid w:val="00893FDC"/>
    <w:rsid w:val="00893FFC"/>
    <w:rsid w:val="00894050"/>
    <w:rsid w:val="00894B3A"/>
    <w:rsid w:val="00894DE1"/>
    <w:rsid w:val="00895238"/>
    <w:rsid w:val="008959E8"/>
    <w:rsid w:val="00895AEF"/>
    <w:rsid w:val="00895C30"/>
    <w:rsid w:val="00895CF4"/>
    <w:rsid w:val="00896432"/>
    <w:rsid w:val="008965CE"/>
    <w:rsid w:val="00897C73"/>
    <w:rsid w:val="00897F90"/>
    <w:rsid w:val="008A050A"/>
    <w:rsid w:val="008A0701"/>
    <w:rsid w:val="008A078D"/>
    <w:rsid w:val="008A11AF"/>
    <w:rsid w:val="008A1519"/>
    <w:rsid w:val="008A1A2E"/>
    <w:rsid w:val="008A1E5D"/>
    <w:rsid w:val="008A242D"/>
    <w:rsid w:val="008A2B52"/>
    <w:rsid w:val="008A30FE"/>
    <w:rsid w:val="008A3574"/>
    <w:rsid w:val="008A371B"/>
    <w:rsid w:val="008A3990"/>
    <w:rsid w:val="008A49C5"/>
    <w:rsid w:val="008A4E1E"/>
    <w:rsid w:val="008A5F0E"/>
    <w:rsid w:val="008A6878"/>
    <w:rsid w:val="008A6963"/>
    <w:rsid w:val="008A6A80"/>
    <w:rsid w:val="008A6DDB"/>
    <w:rsid w:val="008A6F34"/>
    <w:rsid w:val="008A71DA"/>
    <w:rsid w:val="008A74A2"/>
    <w:rsid w:val="008B0076"/>
    <w:rsid w:val="008B01DA"/>
    <w:rsid w:val="008B088A"/>
    <w:rsid w:val="008B18B9"/>
    <w:rsid w:val="008B1943"/>
    <w:rsid w:val="008B1D19"/>
    <w:rsid w:val="008B2F8A"/>
    <w:rsid w:val="008B391F"/>
    <w:rsid w:val="008B3CF7"/>
    <w:rsid w:val="008B4151"/>
    <w:rsid w:val="008B5588"/>
    <w:rsid w:val="008B5E76"/>
    <w:rsid w:val="008B60F2"/>
    <w:rsid w:val="008B6756"/>
    <w:rsid w:val="008B6827"/>
    <w:rsid w:val="008B7072"/>
    <w:rsid w:val="008B7BCC"/>
    <w:rsid w:val="008B7CBA"/>
    <w:rsid w:val="008B7F19"/>
    <w:rsid w:val="008C079C"/>
    <w:rsid w:val="008C0936"/>
    <w:rsid w:val="008C11A3"/>
    <w:rsid w:val="008C1C1E"/>
    <w:rsid w:val="008C2E69"/>
    <w:rsid w:val="008C4634"/>
    <w:rsid w:val="008C4BD6"/>
    <w:rsid w:val="008C4C7A"/>
    <w:rsid w:val="008C6FDC"/>
    <w:rsid w:val="008C7525"/>
    <w:rsid w:val="008C78D8"/>
    <w:rsid w:val="008C7A36"/>
    <w:rsid w:val="008C7FBA"/>
    <w:rsid w:val="008D0B61"/>
    <w:rsid w:val="008D0B9F"/>
    <w:rsid w:val="008D1428"/>
    <w:rsid w:val="008D161F"/>
    <w:rsid w:val="008D186B"/>
    <w:rsid w:val="008D1C67"/>
    <w:rsid w:val="008D1CFD"/>
    <w:rsid w:val="008D26A7"/>
    <w:rsid w:val="008D2ABD"/>
    <w:rsid w:val="008D2BD6"/>
    <w:rsid w:val="008D3CE3"/>
    <w:rsid w:val="008D443E"/>
    <w:rsid w:val="008D4ED1"/>
    <w:rsid w:val="008D52A5"/>
    <w:rsid w:val="008D5342"/>
    <w:rsid w:val="008D5CB5"/>
    <w:rsid w:val="008D624C"/>
    <w:rsid w:val="008D668F"/>
    <w:rsid w:val="008D6994"/>
    <w:rsid w:val="008D7A2A"/>
    <w:rsid w:val="008D7CE0"/>
    <w:rsid w:val="008D7DD6"/>
    <w:rsid w:val="008E0ABB"/>
    <w:rsid w:val="008E29B1"/>
    <w:rsid w:val="008E2C0D"/>
    <w:rsid w:val="008E3252"/>
    <w:rsid w:val="008E3563"/>
    <w:rsid w:val="008E3937"/>
    <w:rsid w:val="008E39EA"/>
    <w:rsid w:val="008E3BAC"/>
    <w:rsid w:val="008E45FD"/>
    <w:rsid w:val="008E4BB8"/>
    <w:rsid w:val="008E4BF5"/>
    <w:rsid w:val="008E4C59"/>
    <w:rsid w:val="008E4CB6"/>
    <w:rsid w:val="008E5E01"/>
    <w:rsid w:val="008E60B6"/>
    <w:rsid w:val="008E623F"/>
    <w:rsid w:val="008E6288"/>
    <w:rsid w:val="008E6795"/>
    <w:rsid w:val="008E6899"/>
    <w:rsid w:val="008E6A37"/>
    <w:rsid w:val="008E6C48"/>
    <w:rsid w:val="008E72D4"/>
    <w:rsid w:val="008E72DF"/>
    <w:rsid w:val="008E750D"/>
    <w:rsid w:val="008E795E"/>
    <w:rsid w:val="008E7DC1"/>
    <w:rsid w:val="008F07EC"/>
    <w:rsid w:val="008F08B3"/>
    <w:rsid w:val="008F0943"/>
    <w:rsid w:val="008F098C"/>
    <w:rsid w:val="008F112C"/>
    <w:rsid w:val="008F17CF"/>
    <w:rsid w:val="008F1C53"/>
    <w:rsid w:val="008F1F14"/>
    <w:rsid w:val="008F1F2B"/>
    <w:rsid w:val="008F232B"/>
    <w:rsid w:val="008F24D9"/>
    <w:rsid w:val="008F2687"/>
    <w:rsid w:val="008F2BAB"/>
    <w:rsid w:val="008F2DDD"/>
    <w:rsid w:val="008F4010"/>
    <w:rsid w:val="008F44E6"/>
    <w:rsid w:val="008F454E"/>
    <w:rsid w:val="008F46DE"/>
    <w:rsid w:val="008F4736"/>
    <w:rsid w:val="008F4D4A"/>
    <w:rsid w:val="008F6091"/>
    <w:rsid w:val="008F7025"/>
    <w:rsid w:val="008F7067"/>
    <w:rsid w:val="008F7B0A"/>
    <w:rsid w:val="008F7BBD"/>
    <w:rsid w:val="008F7DD6"/>
    <w:rsid w:val="00900978"/>
    <w:rsid w:val="00900C39"/>
    <w:rsid w:val="00900F1B"/>
    <w:rsid w:val="009016E0"/>
    <w:rsid w:val="00901882"/>
    <w:rsid w:val="00901C83"/>
    <w:rsid w:val="00902117"/>
    <w:rsid w:val="009023AB"/>
    <w:rsid w:val="0090274D"/>
    <w:rsid w:val="00902F76"/>
    <w:rsid w:val="00902FBB"/>
    <w:rsid w:val="0090384E"/>
    <w:rsid w:val="00904464"/>
    <w:rsid w:val="009054BD"/>
    <w:rsid w:val="009058DC"/>
    <w:rsid w:val="00905F7B"/>
    <w:rsid w:val="00907841"/>
    <w:rsid w:val="00907860"/>
    <w:rsid w:val="00907905"/>
    <w:rsid w:val="0090792C"/>
    <w:rsid w:val="00907A2E"/>
    <w:rsid w:val="00907B96"/>
    <w:rsid w:val="00910112"/>
    <w:rsid w:val="009101D1"/>
    <w:rsid w:val="00910939"/>
    <w:rsid w:val="0091098E"/>
    <w:rsid w:val="00911154"/>
    <w:rsid w:val="009112B1"/>
    <w:rsid w:val="009117F8"/>
    <w:rsid w:val="0091220B"/>
    <w:rsid w:val="00912AC5"/>
    <w:rsid w:val="00912D7D"/>
    <w:rsid w:val="009161DE"/>
    <w:rsid w:val="00916BDF"/>
    <w:rsid w:val="009207E6"/>
    <w:rsid w:val="00921151"/>
    <w:rsid w:val="00921601"/>
    <w:rsid w:val="0092191A"/>
    <w:rsid w:val="00922478"/>
    <w:rsid w:val="0092294C"/>
    <w:rsid w:val="0092309F"/>
    <w:rsid w:val="00923134"/>
    <w:rsid w:val="00923659"/>
    <w:rsid w:val="00923ED1"/>
    <w:rsid w:val="00924032"/>
    <w:rsid w:val="009245D0"/>
    <w:rsid w:val="00925FA5"/>
    <w:rsid w:val="00926280"/>
    <w:rsid w:val="009263E4"/>
    <w:rsid w:val="00926B1E"/>
    <w:rsid w:val="00926CC5"/>
    <w:rsid w:val="00927037"/>
    <w:rsid w:val="00927103"/>
    <w:rsid w:val="0092788B"/>
    <w:rsid w:val="0093055C"/>
    <w:rsid w:val="00930E27"/>
    <w:rsid w:val="00931DE6"/>
    <w:rsid w:val="00932954"/>
    <w:rsid w:val="00932E00"/>
    <w:rsid w:val="00932E70"/>
    <w:rsid w:val="009335C9"/>
    <w:rsid w:val="00933672"/>
    <w:rsid w:val="0093383F"/>
    <w:rsid w:val="0093388C"/>
    <w:rsid w:val="00933A5D"/>
    <w:rsid w:val="00933ED6"/>
    <w:rsid w:val="00934326"/>
    <w:rsid w:val="009348AC"/>
    <w:rsid w:val="009353CC"/>
    <w:rsid w:val="00935446"/>
    <w:rsid w:val="0093585A"/>
    <w:rsid w:val="009363C4"/>
    <w:rsid w:val="00936EF7"/>
    <w:rsid w:val="00936FF4"/>
    <w:rsid w:val="00937405"/>
    <w:rsid w:val="00940794"/>
    <w:rsid w:val="00940E2D"/>
    <w:rsid w:val="00941826"/>
    <w:rsid w:val="00941B44"/>
    <w:rsid w:val="00941D26"/>
    <w:rsid w:val="00941E4D"/>
    <w:rsid w:val="00942CFE"/>
    <w:rsid w:val="00943EF8"/>
    <w:rsid w:val="0094411C"/>
    <w:rsid w:val="00944F18"/>
    <w:rsid w:val="009452BD"/>
    <w:rsid w:val="00945744"/>
    <w:rsid w:val="00945C1E"/>
    <w:rsid w:val="00946D40"/>
    <w:rsid w:val="00947770"/>
    <w:rsid w:val="00947B26"/>
    <w:rsid w:val="00947D2E"/>
    <w:rsid w:val="0095018B"/>
    <w:rsid w:val="009503EB"/>
    <w:rsid w:val="00950A1E"/>
    <w:rsid w:val="00950C64"/>
    <w:rsid w:val="00950ECD"/>
    <w:rsid w:val="00951171"/>
    <w:rsid w:val="00951F14"/>
    <w:rsid w:val="009521F2"/>
    <w:rsid w:val="00952DBD"/>
    <w:rsid w:val="00952E67"/>
    <w:rsid w:val="0095309A"/>
    <w:rsid w:val="009536B8"/>
    <w:rsid w:val="009538D9"/>
    <w:rsid w:val="009539EA"/>
    <w:rsid w:val="00953BD3"/>
    <w:rsid w:val="00953E98"/>
    <w:rsid w:val="009540C7"/>
    <w:rsid w:val="00954216"/>
    <w:rsid w:val="009542AC"/>
    <w:rsid w:val="009542E8"/>
    <w:rsid w:val="0095567F"/>
    <w:rsid w:val="00955C99"/>
    <w:rsid w:val="00955E42"/>
    <w:rsid w:val="009562FA"/>
    <w:rsid w:val="009568DB"/>
    <w:rsid w:val="00956F5A"/>
    <w:rsid w:val="009570A1"/>
    <w:rsid w:val="0095728F"/>
    <w:rsid w:val="009607D8"/>
    <w:rsid w:val="00960EAC"/>
    <w:rsid w:val="00961196"/>
    <w:rsid w:val="00961407"/>
    <w:rsid w:val="009617D3"/>
    <w:rsid w:val="009617F0"/>
    <w:rsid w:val="00961B0E"/>
    <w:rsid w:val="0096206E"/>
    <w:rsid w:val="009623C6"/>
    <w:rsid w:val="009625DB"/>
    <w:rsid w:val="009625F1"/>
    <w:rsid w:val="0096279F"/>
    <w:rsid w:val="00962CAF"/>
    <w:rsid w:val="009637B7"/>
    <w:rsid w:val="00963C0E"/>
    <w:rsid w:val="00963D18"/>
    <w:rsid w:val="00964922"/>
    <w:rsid w:val="00965794"/>
    <w:rsid w:val="00965E5F"/>
    <w:rsid w:val="0096612D"/>
    <w:rsid w:val="00966761"/>
    <w:rsid w:val="00966776"/>
    <w:rsid w:val="009668A8"/>
    <w:rsid w:val="00966D7C"/>
    <w:rsid w:val="00966F59"/>
    <w:rsid w:val="00966FCD"/>
    <w:rsid w:val="009671D1"/>
    <w:rsid w:val="00967715"/>
    <w:rsid w:val="009677E0"/>
    <w:rsid w:val="00967B00"/>
    <w:rsid w:val="00967DF0"/>
    <w:rsid w:val="009700AD"/>
    <w:rsid w:val="00971BC4"/>
    <w:rsid w:val="00971ECE"/>
    <w:rsid w:val="00972585"/>
    <w:rsid w:val="00972667"/>
    <w:rsid w:val="00972B6A"/>
    <w:rsid w:val="00974241"/>
    <w:rsid w:val="00974A6F"/>
    <w:rsid w:val="00975313"/>
    <w:rsid w:val="009758F2"/>
    <w:rsid w:val="00975B24"/>
    <w:rsid w:val="00975C99"/>
    <w:rsid w:val="009762B5"/>
    <w:rsid w:val="00976E82"/>
    <w:rsid w:val="00977181"/>
    <w:rsid w:val="009773F6"/>
    <w:rsid w:val="009777D6"/>
    <w:rsid w:val="00977EE0"/>
    <w:rsid w:val="009800FA"/>
    <w:rsid w:val="00980273"/>
    <w:rsid w:val="00980B35"/>
    <w:rsid w:val="00980B39"/>
    <w:rsid w:val="00980F08"/>
    <w:rsid w:val="00981248"/>
    <w:rsid w:val="009824BF"/>
    <w:rsid w:val="009824FD"/>
    <w:rsid w:val="009827C9"/>
    <w:rsid w:val="00982824"/>
    <w:rsid w:val="00982AF9"/>
    <w:rsid w:val="00982D7C"/>
    <w:rsid w:val="00983D15"/>
    <w:rsid w:val="00983E8A"/>
    <w:rsid w:val="009845D4"/>
    <w:rsid w:val="0098468C"/>
    <w:rsid w:val="009849CE"/>
    <w:rsid w:val="0098526A"/>
    <w:rsid w:val="009852EB"/>
    <w:rsid w:val="009855FE"/>
    <w:rsid w:val="009863D0"/>
    <w:rsid w:val="00986AAB"/>
    <w:rsid w:val="00986AF6"/>
    <w:rsid w:val="00986B72"/>
    <w:rsid w:val="00986B7C"/>
    <w:rsid w:val="00986E5A"/>
    <w:rsid w:val="009872B6"/>
    <w:rsid w:val="009878EF"/>
    <w:rsid w:val="009901CC"/>
    <w:rsid w:val="00991367"/>
    <w:rsid w:val="00991377"/>
    <w:rsid w:val="0099143F"/>
    <w:rsid w:val="00991B8C"/>
    <w:rsid w:val="00992015"/>
    <w:rsid w:val="009927DC"/>
    <w:rsid w:val="0099311F"/>
    <w:rsid w:val="009931B6"/>
    <w:rsid w:val="00993211"/>
    <w:rsid w:val="009938E5"/>
    <w:rsid w:val="00993930"/>
    <w:rsid w:val="00993EBB"/>
    <w:rsid w:val="00993F6D"/>
    <w:rsid w:val="00994BB7"/>
    <w:rsid w:val="0099516F"/>
    <w:rsid w:val="009952F8"/>
    <w:rsid w:val="00995925"/>
    <w:rsid w:val="00995A58"/>
    <w:rsid w:val="00995A83"/>
    <w:rsid w:val="00995F13"/>
    <w:rsid w:val="0099605C"/>
    <w:rsid w:val="009968D2"/>
    <w:rsid w:val="009969EF"/>
    <w:rsid w:val="00997087"/>
    <w:rsid w:val="0099715A"/>
    <w:rsid w:val="009A00D0"/>
    <w:rsid w:val="009A09E8"/>
    <w:rsid w:val="009A0F1C"/>
    <w:rsid w:val="009A1036"/>
    <w:rsid w:val="009A121D"/>
    <w:rsid w:val="009A15EA"/>
    <w:rsid w:val="009A1999"/>
    <w:rsid w:val="009A1B03"/>
    <w:rsid w:val="009A1C72"/>
    <w:rsid w:val="009A290E"/>
    <w:rsid w:val="009A292A"/>
    <w:rsid w:val="009A2FCE"/>
    <w:rsid w:val="009A475D"/>
    <w:rsid w:val="009A4B1C"/>
    <w:rsid w:val="009A5D0C"/>
    <w:rsid w:val="009A646F"/>
    <w:rsid w:val="009A6AAF"/>
    <w:rsid w:val="009A727D"/>
    <w:rsid w:val="009A784E"/>
    <w:rsid w:val="009A7ADA"/>
    <w:rsid w:val="009A7B24"/>
    <w:rsid w:val="009A7F45"/>
    <w:rsid w:val="009B0734"/>
    <w:rsid w:val="009B0760"/>
    <w:rsid w:val="009B0767"/>
    <w:rsid w:val="009B0D03"/>
    <w:rsid w:val="009B0E9B"/>
    <w:rsid w:val="009B1C09"/>
    <w:rsid w:val="009B22E3"/>
    <w:rsid w:val="009B2895"/>
    <w:rsid w:val="009B2A71"/>
    <w:rsid w:val="009B3128"/>
    <w:rsid w:val="009B3C1E"/>
    <w:rsid w:val="009B3E2F"/>
    <w:rsid w:val="009B3EA3"/>
    <w:rsid w:val="009B4F45"/>
    <w:rsid w:val="009B60D5"/>
    <w:rsid w:val="009B62BE"/>
    <w:rsid w:val="009B70B8"/>
    <w:rsid w:val="009B7C1A"/>
    <w:rsid w:val="009B7ECE"/>
    <w:rsid w:val="009C0B64"/>
    <w:rsid w:val="009C134E"/>
    <w:rsid w:val="009C1813"/>
    <w:rsid w:val="009C1E25"/>
    <w:rsid w:val="009C2286"/>
    <w:rsid w:val="009C292E"/>
    <w:rsid w:val="009C2BC8"/>
    <w:rsid w:val="009C2E3F"/>
    <w:rsid w:val="009C3175"/>
    <w:rsid w:val="009C3B9B"/>
    <w:rsid w:val="009C4437"/>
    <w:rsid w:val="009C464D"/>
    <w:rsid w:val="009C52EA"/>
    <w:rsid w:val="009C56BE"/>
    <w:rsid w:val="009C597D"/>
    <w:rsid w:val="009C5EE4"/>
    <w:rsid w:val="009C63C6"/>
    <w:rsid w:val="009C67C1"/>
    <w:rsid w:val="009C701D"/>
    <w:rsid w:val="009C74B4"/>
    <w:rsid w:val="009C7635"/>
    <w:rsid w:val="009C78CF"/>
    <w:rsid w:val="009C7C9C"/>
    <w:rsid w:val="009C7D7F"/>
    <w:rsid w:val="009D06C4"/>
    <w:rsid w:val="009D0764"/>
    <w:rsid w:val="009D095E"/>
    <w:rsid w:val="009D0998"/>
    <w:rsid w:val="009D0AC5"/>
    <w:rsid w:val="009D14C3"/>
    <w:rsid w:val="009D204F"/>
    <w:rsid w:val="009D2CD4"/>
    <w:rsid w:val="009D3353"/>
    <w:rsid w:val="009D4613"/>
    <w:rsid w:val="009D4A3E"/>
    <w:rsid w:val="009D4C15"/>
    <w:rsid w:val="009D5022"/>
    <w:rsid w:val="009D5049"/>
    <w:rsid w:val="009D5178"/>
    <w:rsid w:val="009D54D3"/>
    <w:rsid w:val="009D5642"/>
    <w:rsid w:val="009D5AB6"/>
    <w:rsid w:val="009D5CB4"/>
    <w:rsid w:val="009D7352"/>
    <w:rsid w:val="009D7651"/>
    <w:rsid w:val="009D7ADC"/>
    <w:rsid w:val="009D7AFF"/>
    <w:rsid w:val="009D7D41"/>
    <w:rsid w:val="009E00FF"/>
    <w:rsid w:val="009E0978"/>
    <w:rsid w:val="009E09B8"/>
    <w:rsid w:val="009E0B01"/>
    <w:rsid w:val="009E2155"/>
    <w:rsid w:val="009E21D6"/>
    <w:rsid w:val="009E2640"/>
    <w:rsid w:val="009E2D37"/>
    <w:rsid w:val="009E3231"/>
    <w:rsid w:val="009E3488"/>
    <w:rsid w:val="009E3529"/>
    <w:rsid w:val="009E3A2F"/>
    <w:rsid w:val="009E3C0E"/>
    <w:rsid w:val="009E4062"/>
    <w:rsid w:val="009E4F42"/>
    <w:rsid w:val="009E6AC3"/>
    <w:rsid w:val="009E7805"/>
    <w:rsid w:val="009E7E7E"/>
    <w:rsid w:val="009F0A0E"/>
    <w:rsid w:val="009F1760"/>
    <w:rsid w:val="009F1AFD"/>
    <w:rsid w:val="009F21D6"/>
    <w:rsid w:val="009F24FF"/>
    <w:rsid w:val="009F27BF"/>
    <w:rsid w:val="009F27E3"/>
    <w:rsid w:val="009F2B7E"/>
    <w:rsid w:val="009F31F3"/>
    <w:rsid w:val="009F354B"/>
    <w:rsid w:val="009F3A32"/>
    <w:rsid w:val="009F4613"/>
    <w:rsid w:val="009F484B"/>
    <w:rsid w:val="009F4959"/>
    <w:rsid w:val="009F4B14"/>
    <w:rsid w:val="009F4DDC"/>
    <w:rsid w:val="009F4EDA"/>
    <w:rsid w:val="009F51F5"/>
    <w:rsid w:val="009F56BF"/>
    <w:rsid w:val="009F57B8"/>
    <w:rsid w:val="009F5868"/>
    <w:rsid w:val="009F5F22"/>
    <w:rsid w:val="009F687E"/>
    <w:rsid w:val="009F6B4E"/>
    <w:rsid w:val="009F72B1"/>
    <w:rsid w:val="009F7D9D"/>
    <w:rsid w:val="00A00617"/>
    <w:rsid w:val="00A00943"/>
    <w:rsid w:val="00A00B9A"/>
    <w:rsid w:val="00A00F92"/>
    <w:rsid w:val="00A00FAD"/>
    <w:rsid w:val="00A01084"/>
    <w:rsid w:val="00A0168F"/>
    <w:rsid w:val="00A01B1E"/>
    <w:rsid w:val="00A01B40"/>
    <w:rsid w:val="00A024FD"/>
    <w:rsid w:val="00A02A65"/>
    <w:rsid w:val="00A02C05"/>
    <w:rsid w:val="00A0318B"/>
    <w:rsid w:val="00A032CB"/>
    <w:rsid w:val="00A0331E"/>
    <w:rsid w:val="00A04829"/>
    <w:rsid w:val="00A04877"/>
    <w:rsid w:val="00A04ADC"/>
    <w:rsid w:val="00A04DD3"/>
    <w:rsid w:val="00A050A8"/>
    <w:rsid w:val="00A05191"/>
    <w:rsid w:val="00A05858"/>
    <w:rsid w:val="00A05E29"/>
    <w:rsid w:val="00A05E85"/>
    <w:rsid w:val="00A05EB8"/>
    <w:rsid w:val="00A06261"/>
    <w:rsid w:val="00A065A1"/>
    <w:rsid w:val="00A065B5"/>
    <w:rsid w:val="00A0735A"/>
    <w:rsid w:val="00A07611"/>
    <w:rsid w:val="00A07691"/>
    <w:rsid w:val="00A079DD"/>
    <w:rsid w:val="00A07D5D"/>
    <w:rsid w:val="00A10917"/>
    <w:rsid w:val="00A11211"/>
    <w:rsid w:val="00A117A2"/>
    <w:rsid w:val="00A11D95"/>
    <w:rsid w:val="00A123B3"/>
    <w:rsid w:val="00A13105"/>
    <w:rsid w:val="00A131DF"/>
    <w:rsid w:val="00A13CCC"/>
    <w:rsid w:val="00A13E51"/>
    <w:rsid w:val="00A14657"/>
    <w:rsid w:val="00A149ED"/>
    <w:rsid w:val="00A14AA2"/>
    <w:rsid w:val="00A15FFF"/>
    <w:rsid w:val="00A17460"/>
    <w:rsid w:val="00A2077F"/>
    <w:rsid w:val="00A20C84"/>
    <w:rsid w:val="00A2153F"/>
    <w:rsid w:val="00A2190D"/>
    <w:rsid w:val="00A22494"/>
    <w:rsid w:val="00A22B41"/>
    <w:rsid w:val="00A22B85"/>
    <w:rsid w:val="00A22BA4"/>
    <w:rsid w:val="00A22FCF"/>
    <w:rsid w:val="00A231D2"/>
    <w:rsid w:val="00A23642"/>
    <w:rsid w:val="00A23DE9"/>
    <w:rsid w:val="00A243FC"/>
    <w:rsid w:val="00A24D7A"/>
    <w:rsid w:val="00A25A63"/>
    <w:rsid w:val="00A2665A"/>
    <w:rsid w:val="00A26777"/>
    <w:rsid w:val="00A268A6"/>
    <w:rsid w:val="00A26D2E"/>
    <w:rsid w:val="00A26DDE"/>
    <w:rsid w:val="00A26FF4"/>
    <w:rsid w:val="00A2731E"/>
    <w:rsid w:val="00A275B7"/>
    <w:rsid w:val="00A27B63"/>
    <w:rsid w:val="00A27CAD"/>
    <w:rsid w:val="00A27DBC"/>
    <w:rsid w:val="00A300EC"/>
    <w:rsid w:val="00A30290"/>
    <w:rsid w:val="00A3065E"/>
    <w:rsid w:val="00A31C91"/>
    <w:rsid w:val="00A31F01"/>
    <w:rsid w:val="00A3219F"/>
    <w:rsid w:val="00A33603"/>
    <w:rsid w:val="00A33E37"/>
    <w:rsid w:val="00A34169"/>
    <w:rsid w:val="00A34F7E"/>
    <w:rsid w:val="00A355DE"/>
    <w:rsid w:val="00A35692"/>
    <w:rsid w:val="00A356E9"/>
    <w:rsid w:val="00A359C9"/>
    <w:rsid w:val="00A35F23"/>
    <w:rsid w:val="00A36256"/>
    <w:rsid w:val="00A362AD"/>
    <w:rsid w:val="00A36312"/>
    <w:rsid w:val="00A370AC"/>
    <w:rsid w:val="00A403DB"/>
    <w:rsid w:val="00A40C7C"/>
    <w:rsid w:val="00A411F4"/>
    <w:rsid w:val="00A4163A"/>
    <w:rsid w:val="00A41E3C"/>
    <w:rsid w:val="00A4245E"/>
    <w:rsid w:val="00A427FD"/>
    <w:rsid w:val="00A42AFE"/>
    <w:rsid w:val="00A4328D"/>
    <w:rsid w:val="00A43823"/>
    <w:rsid w:val="00A43A78"/>
    <w:rsid w:val="00A43ACB"/>
    <w:rsid w:val="00A43F18"/>
    <w:rsid w:val="00A44A21"/>
    <w:rsid w:val="00A458C2"/>
    <w:rsid w:val="00A468EF"/>
    <w:rsid w:val="00A46955"/>
    <w:rsid w:val="00A46D33"/>
    <w:rsid w:val="00A47325"/>
    <w:rsid w:val="00A476AC"/>
    <w:rsid w:val="00A47812"/>
    <w:rsid w:val="00A47A5E"/>
    <w:rsid w:val="00A47EA6"/>
    <w:rsid w:val="00A500F2"/>
    <w:rsid w:val="00A501AA"/>
    <w:rsid w:val="00A5036E"/>
    <w:rsid w:val="00A50500"/>
    <w:rsid w:val="00A50C25"/>
    <w:rsid w:val="00A50DBC"/>
    <w:rsid w:val="00A50E37"/>
    <w:rsid w:val="00A515EE"/>
    <w:rsid w:val="00A51A3B"/>
    <w:rsid w:val="00A51C69"/>
    <w:rsid w:val="00A524ED"/>
    <w:rsid w:val="00A527AD"/>
    <w:rsid w:val="00A52AB9"/>
    <w:rsid w:val="00A52B66"/>
    <w:rsid w:val="00A52DE2"/>
    <w:rsid w:val="00A53156"/>
    <w:rsid w:val="00A531C4"/>
    <w:rsid w:val="00A53775"/>
    <w:rsid w:val="00A53EF1"/>
    <w:rsid w:val="00A5454F"/>
    <w:rsid w:val="00A548CE"/>
    <w:rsid w:val="00A54A42"/>
    <w:rsid w:val="00A555FD"/>
    <w:rsid w:val="00A556AF"/>
    <w:rsid w:val="00A55B14"/>
    <w:rsid w:val="00A55E65"/>
    <w:rsid w:val="00A55F37"/>
    <w:rsid w:val="00A56ACB"/>
    <w:rsid w:val="00A5716F"/>
    <w:rsid w:val="00A5776E"/>
    <w:rsid w:val="00A603E3"/>
    <w:rsid w:val="00A60E70"/>
    <w:rsid w:val="00A61B46"/>
    <w:rsid w:val="00A62049"/>
    <w:rsid w:val="00A62B28"/>
    <w:rsid w:val="00A63157"/>
    <w:rsid w:val="00A6353F"/>
    <w:rsid w:val="00A6368E"/>
    <w:rsid w:val="00A63805"/>
    <w:rsid w:val="00A638C1"/>
    <w:rsid w:val="00A63D12"/>
    <w:rsid w:val="00A64350"/>
    <w:rsid w:val="00A64B67"/>
    <w:rsid w:val="00A64E8B"/>
    <w:rsid w:val="00A65674"/>
    <w:rsid w:val="00A656FC"/>
    <w:rsid w:val="00A65BB1"/>
    <w:rsid w:val="00A65D2B"/>
    <w:rsid w:val="00A66B21"/>
    <w:rsid w:val="00A67204"/>
    <w:rsid w:val="00A702F2"/>
    <w:rsid w:val="00A70716"/>
    <w:rsid w:val="00A7080B"/>
    <w:rsid w:val="00A70C48"/>
    <w:rsid w:val="00A70C86"/>
    <w:rsid w:val="00A70EEE"/>
    <w:rsid w:val="00A728BE"/>
    <w:rsid w:val="00A72B09"/>
    <w:rsid w:val="00A73719"/>
    <w:rsid w:val="00A7377D"/>
    <w:rsid w:val="00A74106"/>
    <w:rsid w:val="00A7426C"/>
    <w:rsid w:val="00A7457A"/>
    <w:rsid w:val="00A74D47"/>
    <w:rsid w:val="00A753D1"/>
    <w:rsid w:val="00A76118"/>
    <w:rsid w:val="00A76C10"/>
    <w:rsid w:val="00A76E00"/>
    <w:rsid w:val="00A7710E"/>
    <w:rsid w:val="00A77411"/>
    <w:rsid w:val="00A77708"/>
    <w:rsid w:val="00A803AA"/>
    <w:rsid w:val="00A8091F"/>
    <w:rsid w:val="00A80F09"/>
    <w:rsid w:val="00A80FD2"/>
    <w:rsid w:val="00A81414"/>
    <w:rsid w:val="00A8181D"/>
    <w:rsid w:val="00A81F0A"/>
    <w:rsid w:val="00A82757"/>
    <w:rsid w:val="00A82871"/>
    <w:rsid w:val="00A831D0"/>
    <w:rsid w:val="00A8378A"/>
    <w:rsid w:val="00A83B48"/>
    <w:rsid w:val="00A859EB"/>
    <w:rsid w:val="00A85B5F"/>
    <w:rsid w:val="00A85E81"/>
    <w:rsid w:val="00A85EFE"/>
    <w:rsid w:val="00A85F0D"/>
    <w:rsid w:val="00A85FB7"/>
    <w:rsid w:val="00A863D0"/>
    <w:rsid w:val="00A865C8"/>
    <w:rsid w:val="00A865D4"/>
    <w:rsid w:val="00A86935"/>
    <w:rsid w:val="00A869F0"/>
    <w:rsid w:val="00A87260"/>
    <w:rsid w:val="00A8778D"/>
    <w:rsid w:val="00A87A4C"/>
    <w:rsid w:val="00A87F79"/>
    <w:rsid w:val="00A90195"/>
    <w:rsid w:val="00A90E47"/>
    <w:rsid w:val="00A91DD7"/>
    <w:rsid w:val="00A91FA5"/>
    <w:rsid w:val="00A92048"/>
    <w:rsid w:val="00A92389"/>
    <w:rsid w:val="00A92927"/>
    <w:rsid w:val="00A92E61"/>
    <w:rsid w:val="00A931D3"/>
    <w:rsid w:val="00A933D1"/>
    <w:rsid w:val="00A93534"/>
    <w:rsid w:val="00A93535"/>
    <w:rsid w:val="00A93C25"/>
    <w:rsid w:val="00A94483"/>
    <w:rsid w:val="00A94E43"/>
    <w:rsid w:val="00A952BF"/>
    <w:rsid w:val="00A95484"/>
    <w:rsid w:val="00A956FB"/>
    <w:rsid w:val="00A95985"/>
    <w:rsid w:val="00A9610B"/>
    <w:rsid w:val="00AA0920"/>
    <w:rsid w:val="00AA0B51"/>
    <w:rsid w:val="00AA0B65"/>
    <w:rsid w:val="00AA0CA0"/>
    <w:rsid w:val="00AA115D"/>
    <w:rsid w:val="00AA1C6E"/>
    <w:rsid w:val="00AA231E"/>
    <w:rsid w:val="00AA2517"/>
    <w:rsid w:val="00AA287B"/>
    <w:rsid w:val="00AA31C1"/>
    <w:rsid w:val="00AA344F"/>
    <w:rsid w:val="00AA349F"/>
    <w:rsid w:val="00AA3775"/>
    <w:rsid w:val="00AA386C"/>
    <w:rsid w:val="00AA3BEC"/>
    <w:rsid w:val="00AA3D47"/>
    <w:rsid w:val="00AA45AE"/>
    <w:rsid w:val="00AA4EAB"/>
    <w:rsid w:val="00AA5823"/>
    <w:rsid w:val="00AA591C"/>
    <w:rsid w:val="00AA5A26"/>
    <w:rsid w:val="00AA64BB"/>
    <w:rsid w:val="00AA7227"/>
    <w:rsid w:val="00AA7666"/>
    <w:rsid w:val="00AA76F8"/>
    <w:rsid w:val="00AA7A9A"/>
    <w:rsid w:val="00AA7BE3"/>
    <w:rsid w:val="00AB0349"/>
    <w:rsid w:val="00AB1205"/>
    <w:rsid w:val="00AB2315"/>
    <w:rsid w:val="00AB232D"/>
    <w:rsid w:val="00AB269C"/>
    <w:rsid w:val="00AB2940"/>
    <w:rsid w:val="00AB2A09"/>
    <w:rsid w:val="00AB2CDE"/>
    <w:rsid w:val="00AB2F35"/>
    <w:rsid w:val="00AB323C"/>
    <w:rsid w:val="00AB32B3"/>
    <w:rsid w:val="00AB3315"/>
    <w:rsid w:val="00AB3440"/>
    <w:rsid w:val="00AB3B5B"/>
    <w:rsid w:val="00AB486D"/>
    <w:rsid w:val="00AB4BA2"/>
    <w:rsid w:val="00AB4EAE"/>
    <w:rsid w:val="00AB52CE"/>
    <w:rsid w:val="00AB532F"/>
    <w:rsid w:val="00AB59AE"/>
    <w:rsid w:val="00AB62A0"/>
    <w:rsid w:val="00AB64B4"/>
    <w:rsid w:val="00AB66A9"/>
    <w:rsid w:val="00AB67BE"/>
    <w:rsid w:val="00AB6971"/>
    <w:rsid w:val="00AB69EE"/>
    <w:rsid w:val="00AB7285"/>
    <w:rsid w:val="00AB7662"/>
    <w:rsid w:val="00AC0105"/>
    <w:rsid w:val="00AC0415"/>
    <w:rsid w:val="00AC13B1"/>
    <w:rsid w:val="00AC13CD"/>
    <w:rsid w:val="00AC25F6"/>
    <w:rsid w:val="00AC391F"/>
    <w:rsid w:val="00AC3994"/>
    <w:rsid w:val="00AC3CC6"/>
    <w:rsid w:val="00AC50F6"/>
    <w:rsid w:val="00AC6368"/>
    <w:rsid w:val="00AC662B"/>
    <w:rsid w:val="00AC6A4D"/>
    <w:rsid w:val="00AC6B95"/>
    <w:rsid w:val="00AC7050"/>
    <w:rsid w:val="00AC7250"/>
    <w:rsid w:val="00AC74F0"/>
    <w:rsid w:val="00AC7585"/>
    <w:rsid w:val="00AC7738"/>
    <w:rsid w:val="00AC7BA5"/>
    <w:rsid w:val="00AD04D2"/>
    <w:rsid w:val="00AD0BD9"/>
    <w:rsid w:val="00AD0ED3"/>
    <w:rsid w:val="00AD150C"/>
    <w:rsid w:val="00AD168E"/>
    <w:rsid w:val="00AD1902"/>
    <w:rsid w:val="00AD1C33"/>
    <w:rsid w:val="00AD38DF"/>
    <w:rsid w:val="00AD3B61"/>
    <w:rsid w:val="00AD499D"/>
    <w:rsid w:val="00AD606C"/>
    <w:rsid w:val="00AD62A1"/>
    <w:rsid w:val="00AD7C33"/>
    <w:rsid w:val="00AE02F2"/>
    <w:rsid w:val="00AE044F"/>
    <w:rsid w:val="00AE04BB"/>
    <w:rsid w:val="00AE0637"/>
    <w:rsid w:val="00AE149F"/>
    <w:rsid w:val="00AE1840"/>
    <w:rsid w:val="00AE1969"/>
    <w:rsid w:val="00AE1A11"/>
    <w:rsid w:val="00AE2047"/>
    <w:rsid w:val="00AE21CC"/>
    <w:rsid w:val="00AE290D"/>
    <w:rsid w:val="00AE36E2"/>
    <w:rsid w:val="00AE38A9"/>
    <w:rsid w:val="00AE3A67"/>
    <w:rsid w:val="00AE3FB1"/>
    <w:rsid w:val="00AE4EB7"/>
    <w:rsid w:val="00AE51E8"/>
    <w:rsid w:val="00AE536F"/>
    <w:rsid w:val="00AE55A7"/>
    <w:rsid w:val="00AE6219"/>
    <w:rsid w:val="00AE644A"/>
    <w:rsid w:val="00AE6528"/>
    <w:rsid w:val="00AE68F2"/>
    <w:rsid w:val="00AE6A8B"/>
    <w:rsid w:val="00AE6DFA"/>
    <w:rsid w:val="00AE6F2D"/>
    <w:rsid w:val="00AE7042"/>
    <w:rsid w:val="00AE7D24"/>
    <w:rsid w:val="00AF054A"/>
    <w:rsid w:val="00AF062E"/>
    <w:rsid w:val="00AF10CE"/>
    <w:rsid w:val="00AF10FE"/>
    <w:rsid w:val="00AF1120"/>
    <w:rsid w:val="00AF12DA"/>
    <w:rsid w:val="00AF17E9"/>
    <w:rsid w:val="00AF208E"/>
    <w:rsid w:val="00AF3174"/>
    <w:rsid w:val="00AF36E7"/>
    <w:rsid w:val="00AF3996"/>
    <w:rsid w:val="00AF3D77"/>
    <w:rsid w:val="00AF4021"/>
    <w:rsid w:val="00AF45B2"/>
    <w:rsid w:val="00AF49EC"/>
    <w:rsid w:val="00AF4B5B"/>
    <w:rsid w:val="00AF4D81"/>
    <w:rsid w:val="00AF6830"/>
    <w:rsid w:val="00AF6C1E"/>
    <w:rsid w:val="00B00A59"/>
    <w:rsid w:val="00B00CE4"/>
    <w:rsid w:val="00B00EFB"/>
    <w:rsid w:val="00B01789"/>
    <w:rsid w:val="00B02007"/>
    <w:rsid w:val="00B020AF"/>
    <w:rsid w:val="00B021F4"/>
    <w:rsid w:val="00B02675"/>
    <w:rsid w:val="00B02E9A"/>
    <w:rsid w:val="00B03066"/>
    <w:rsid w:val="00B033AF"/>
    <w:rsid w:val="00B03DC7"/>
    <w:rsid w:val="00B04369"/>
    <w:rsid w:val="00B04874"/>
    <w:rsid w:val="00B04A50"/>
    <w:rsid w:val="00B04AC0"/>
    <w:rsid w:val="00B04F15"/>
    <w:rsid w:val="00B058A3"/>
    <w:rsid w:val="00B058BC"/>
    <w:rsid w:val="00B05F17"/>
    <w:rsid w:val="00B079EB"/>
    <w:rsid w:val="00B07A5A"/>
    <w:rsid w:val="00B104E0"/>
    <w:rsid w:val="00B1057E"/>
    <w:rsid w:val="00B106AC"/>
    <w:rsid w:val="00B1120B"/>
    <w:rsid w:val="00B11248"/>
    <w:rsid w:val="00B115A4"/>
    <w:rsid w:val="00B11DD4"/>
    <w:rsid w:val="00B120B1"/>
    <w:rsid w:val="00B127C1"/>
    <w:rsid w:val="00B13580"/>
    <w:rsid w:val="00B13A25"/>
    <w:rsid w:val="00B13EA6"/>
    <w:rsid w:val="00B13EDF"/>
    <w:rsid w:val="00B14650"/>
    <w:rsid w:val="00B14C08"/>
    <w:rsid w:val="00B159CA"/>
    <w:rsid w:val="00B15E1F"/>
    <w:rsid w:val="00B16840"/>
    <w:rsid w:val="00B16B55"/>
    <w:rsid w:val="00B1714D"/>
    <w:rsid w:val="00B17640"/>
    <w:rsid w:val="00B17B18"/>
    <w:rsid w:val="00B20077"/>
    <w:rsid w:val="00B2028C"/>
    <w:rsid w:val="00B20832"/>
    <w:rsid w:val="00B20CC8"/>
    <w:rsid w:val="00B20D07"/>
    <w:rsid w:val="00B210B1"/>
    <w:rsid w:val="00B2113A"/>
    <w:rsid w:val="00B211A6"/>
    <w:rsid w:val="00B219C4"/>
    <w:rsid w:val="00B239A8"/>
    <w:rsid w:val="00B23D35"/>
    <w:rsid w:val="00B247CF"/>
    <w:rsid w:val="00B24BC8"/>
    <w:rsid w:val="00B24DBB"/>
    <w:rsid w:val="00B254BB"/>
    <w:rsid w:val="00B25550"/>
    <w:rsid w:val="00B2586B"/>
    <w:rsid w:val="00B25A40"/>
    <w:rsid w:val="00B25C39"/>
    <w:rsid w:val="00B266FD"/>
    <w:rsid w:val="00B26B3D"/>
    <w:rsid w:val="00B26DFB"/>
    <w:rsid w:val="00B2768F"/>
    <w:rsid w:val="00B276B6"/>
    <w:rsid w:val="00B30DE5"/>
    <w:rsid w:val="00B31388"/>
    <w:rsid w:val="00B315B3"/>
    <w:rsid w:val="00B3182F"/>
    <w:rsid w:val="00B3272B"/>
    <w:rsid w:val="00B32956"/>
    <w:rsid w:val="00B33178"/>
    <w:rsid w:val="00B3325E"/>
    <w:rsid w:val="00B33910"/>
    <w:rsid w:val="00B340A0"/>
    <w:rsid w:val="00B3414A"/>
    <w:rsid w:val="00B35666"/>
    <w:rsid w:val="00B356B2"/>
    <w:rsid w:val="00B358C9"/>
    <w:rsid w:val="00B359AB"/>
    <w:rsid w:val="00B36502"/>
    <w:rsid w:val="00B36807"/>
    <w:rsid w:val="00B36C8A"/>
    <w:rsid w:val="00B36E49"/>
    <w:rsid w:val="00B36EE6"/>
    <w:rsid w:val="00B37256"/>
    <w:rsid w:val="00B404D7"/>
    <w:rsid w:val="00B4131C"/>
    <w:rsid w:val="00B41360"/>
    <w:rsid w:val="00B415FB"/>
    <w:rsid w:val="00B41D61"/>
    <w:rsid w:val="00B422FB"/>
    <w:rsid w:val="00B42779"/>
    <w:rsid w:val="00B4297D"/>
    <w:rsid w:val="00B4355A"/>
    <w:rsid w:val="00B437EA"/>
    <w:rsid w:val="00B438DB"/>
    <w:rsid w:val="00B43DFA"/>
    <w:rsid w:val="00B43FA6"/>
    <w:rsid w:val="00B4469A"/>
    <w:rsid w:val="00B4474A"/>
    <w:rsid w:val="00B4584D"/>
    <w:rsid w:val="00B463E8"/>
    <w:rsid w:val="00B46D40"/>
    <w:rsid w:val="00B47145"/>
    <w:rsid w:val="00B475F9"/>
    <w:rsid w:val="00B47BDC"/>
    <w:rsid w:val="00B47E94"/>
    <w:rsid w:val="00B505FD"/>
    <w:rsid w:val="00B5078E"/>
    <w:rsid w:val="00B5150F"/>
    <w:rsid w:val="00B51CB0"/>
    <w:rsid w:val="00B51F50"/>
    <w:rsid w:val="00B52902"/>
    <w:rsid w:val="00B52AA0"/>
    <w:rsid w:val="00B52F6E"/>
    <w:rsid w:val="00B53096"/>
    <w:rsid w:val="00B5336F"/>
    <w:rsid w:val="00B540C7"/>
    <w:rsid w:val="00B544CB"/>
    <w:rsid w:val="00B54CD5"/>
    <w:rsid w:val="00B54EE4"/>
    <w:rsid w:val="00B55109"/>
    <w:rsid w:val="00B55348"/>
    <w:rsid w:val="00B5548F"/>
    <w:rsid w:val="00B5585C"/>
    <w:rsid w:val="00B55CA4"/>
    <w:rsid w:val="00B55D3F"/>
    <w:rsid w:val="00B55FB8"/>
    <w:rsid w:val="00B56080"/>
    <w:rsid w:val="00B56294"/>
    <w:rsid w:val="00B57687"/>
    <w:rsid w:val="00B57DA5"/>
    <w:rsid w:val="00B57E4E"/>
    <w:rsid w:val="00B60527"/>
    <w:rsid w:val="00B61769"/>
    <w:rsid w:val="00B61913"/>
    <w:rsid w:val="00B62653"/>
    <w:rsid w:val="00B62C9D"/>
    <w:rsid w:val="00B62D63"/>
    <w:rsid w:val="00B63022"/>
    <w:rsid w:val="00B63082"/>
    <w:rsid w:val="00B64313"/>
    <w:rsid w:val="00B64685"/>
    <w:rsid w:val="00B646AC"/>
    <w:rsid w:val="00B65FD1"/>
    <w:rsid w:val="00B6772E"/>
    <w:rsid w:val="00B70334"/>
    <w:rsid w:val="00B70EA4"/>
    <w:rsid w:val="00B7121D"/>
    <w:rsid w:val="00B71801"/>
    <w:rsid w:val="00B71A54"/>
    <w:rsid w:val="00B71FEE"/>
    <w:rsid w:val="00B72119"/>
    <w:rsid w:val="00B72676"/>
    <w:rsid w:val="00B72E1E"/>
    <w:rsid w:val="00B73098"/>
    <w:rsid w:val="00B735F6"/>
    <w:rsid w:val="00B73F30"/>
    <w:rsid w:val="00B746B0"/>
    <w:rsid w:val="00B74CB5"/>
    <w:rsid w:val="00B74EC7"/>
    <w:rsid w:val="00B75333"/>
    <w:rsid w:val="00B75428"/>
    <w:rsid w:val="00B755D1"/>
    <w:rsid w:val="00B7615A"/>
    <w:rsid w:val="00B7618F"/>
    <w:rsid w:val="00B76242"/>
    <w:rsid w:val="00B76422"/>
    <w:rsid w:val="00B7660C"/>
    <w:rsid w:val="00B77AA7"/>
    <w:rsid w:val="00B77AD8"/>
    <w:rsid w:val="00B8002A"/>
    <w:rsid w:val="00B80491"/>
    <w:rsid w:val="00B81355"/>
    <w:rsid w:val="00B815A8"/>
    <w:rsid w:val="00B81DBD"/>
    <w:rsid w:val="00B82276"/>
    <w:rsid w:val="00B82EE7"/>
    <w:rsid w:val="00B82F83"/>
    <w:rsid w:val="00B83E0A"/>
    <w:rsid w:val="00B83E27"/>
    <w:rsid w:val="00B841B2"/>
    <w:rsid w:val="00B85285"/>
    <w:rsid w:val="00B8558F"/>
    <w:rsid w:val="00B859E3"/>
    <w:rsid w:val="00B86066"/>
    <w:rsid w:val="00B862E0"/>
    <w:rsid w:val="00B86875"/>
    <w:rsid w:val="00B8723F"/>
    <w:rsid w:val="00B87922"/>
    <w:rsid w:val="00B87964"/>
    <w:rsid w:val="00B87B05"/>
    <w:rsid w:val="00B87FBA"/>
    <w:rsid w:val="00B906DD"/>
    <w:rsid w:val="00B916A2"/>
    <w:rsid w:val="00B91948"/>
    <w:rsid w:val="00B91D75"/>
    <w:rsid w:val="00B91ECE"/>
    <w:rsid w:val="00B92289"/>
    <w:rsid w:val="00B924E8"/>
    <w:rsid w:val="00B926D5"/>
    <w:rsid w:val="00B929F7"/>
    <w:rsid w:val="00B9376C"/>
    <w:rsid w:val="00B93904"/>
    <w:rsid w:val="00B943F7"/>
    <w:rsid w:val="00B94B39"/>
    <w:rsid w:val="00B94C20"/>
    <w:rsid w:val="00B95B1D"/>
    <w:rsid w:val="00B963EC"/>
    <w:rsid w:val="00B96D0B"/>
    <w:rsid w:val="00B978D8"/>
    <w:rsid w:val="00B979ED"/>
    <w:rsid w:val="00B979F8"/>
    <w:rsid w:val="00BA069C"/>
    <w:rsid w:val="00BA078A"/>
    <w:rsid w:val="00BA0EA1"/>
    <w:rsid w:val="00BA0EF0"/>
    <w:rsid w:val="00BA0F46"/>
    <w:rsid w:val="00BA0FA2"/>
    <w:rsid w:val="00BA101E"/>
    <w:rsid w:val="00BA109B"/>
    <w:rsid w:val="00BA10D5"/>
    <w:rsid w:val="00BA1238"/>
    <w:rsid w:val="00BA1DFB"/>
    <w:rsid w:val="00BA2C88"/>
    <w:rsid w:val="00BA4372"/>
    <w:rsid w:val="00BA474E"/>
    <w:rsid w:val="00BA4B54"/>
    <w:rsid w:val="00BA5EBE"/>
    <w:rsid w:val="00BA6C24"/>
    <w:rsid w:val="00BA7991"/>
    <w:rsid w:val="00BA7B79"/>
    <w:rsid w:val="00BA7BF2"/>
    <w:rsid w:val="00BB14C2"/>
    <w:rsid w:val="00BB157C"/>
    <w:rsid w:val="00BB169D"/>
    <w:rsid w:val="00BB18EA"/>
    <w:rsid w:val="00BB1A01"/>
    <w:rsid w:val="00BB1BA1"/>
    <w:rsid w:val="00BB1FD6"/>
    <w:rsid w:val="00BB24D3"/>
    <w:rsid w:val="00BB2AD1"/>
    <w:rsid w:val="00BB2F83"/>
    <w:rsid w:val="00BB34BD"/>
    <w:rsid w:val="00BB370D"/>
    <w:rsid w:val="00BB3AEA"/>
    <w:rsid w:val="00BB49B8"/>
    <w:rsid w:val="00BB6404"/>
    <w:rsid w:val="00BB65AC"/>
    <w:rsid w:val="00BB66F4"/>
    <w:rsid w:val="00BB6910"/>
    <w:rsid w:val="00BB6A83"/>
    <w:rsid w:val="00BB6F85"/>
    <w:rsid w:val="00BB74C3"/>
    <w:rsid w:val="00BB77A9"/>
    <w:rsid w:val="00BB7CA9"/>
    <w:rsid w:val="00BC042B"/>
    <w:rsid w:val="00BC057B"/>
    <w:rsid w:val="00BC05D1"/>
    <w:rsid w:val="00BC0946"/>
    <w:rsid w:val="00BC1050"/>
    <w:rsid w:val="00BC12E9"/>
    <w:rsid w:val="00BC132D"/>
    <w:rsid w:val="00BC1592"/>
    <w:rsid w:val="00BC1A47"/>
    <w:rsid w:val="00BC1E7A"/>
    <w:rsid w:val="00BC2540"/>
    <w:rsid w:val="00BC2DB3"/>
    <w:rsid w:val="00BC3CFB"/>
    <w:rsid w:val="00BC4221"/>
    <w:rsid w:val="00BC4720"/>
    <w:rsid w:val="00BC4BE9"/>
    <w:rsid w:val="00BC5807"/>
    <w:rsid w:val="00BC5F55"/>
    <w:rsid w:val="00BC640A"/>
    <w:rsid w:val="00BC6537"/>
    <w:rsid w:val="00BC6D5A"/>
    <w:rsid w:val="00BC6EAF"/>
    <w:rsid w:val="00BC7288"/>
    <w:rsid w:val="00BC7512"/>
    <w:rsid w:val="00BD002E"/>
    <w:rsid w:val="00BD0FD7"/>
    <w:rsid w:val="00BD1257"/>
    <w:rsid w:val="00BD2595"/>
    <w:rsid w:val="00BD2863"/>
    <w:rsid w:val="00BD39C2"/>
    <w:rsid w:val="00BD39D9"/>
    <w:rsid w:val="00BD4CF7"/>
    <w:rsid w:val="00BD4E4E"/>
    <w:rsid w:val="00BD5745"/>
    <w:rsid w:val="00BD579B"/>
    <w:rsid w:val="00BD5980"/>
    <w:rsid w:val="00BD5A3D"/>
    <w:rsid w:val="00BD5AD9"/>
    <w:rsid w:val="00BD6D94"/>
    <w:rsid w:val="00BD6DB1"/>
    <w:rsid w:val="00BD6EC8"/>
    <w:rsid w:val="00BD7831"/>
    <w:rsid w:val="00BD7912"/>
    <w:rsid w:val="00BD7955"/>
    <w:rsid w:val="00BD7E42"/>
    <w:rsid w:val="00BE161C"/>
    <w:rsid w:val="00BE1CE9"/>
    <w:rsid w:val="00BE297E"/>
    <w:rsid w:val="00BE2D3A"/>
    <w:rsid w:val="00BE2E00"/>
    <w:rsid w:val="00BE2E8C"/>
    <w:rsid w:val="00BE34EA"/>
    <w:rsid w:val="00BE3FAD"/>
    <w:rsid w:val="00BE5652"/>
    <w:rsid w:val="00BE5B13"/>
    <w:rsid w:val="00BE5CFD"/>
    <w:rsid w:val="00BE69BB"/>
    <w:rsid w:val="00BE6E34"/>
    <w:rsid w:val="00BE71ED"/>
    <w:rsid w:val="00BE7CD8"/>
    <w:rsid w:val="00BE7DAE"/>
    <w:rsid w:val="00BE7FCF"/>
    <w:rsid w:val="00BF0076"/>
    <w:rsid w:val="00BF00F7"/>
    <w:rsid w:val="00BF04AA"/>
    <w:rsid w:val="00BF0996"/>
    <w:rsid w:val="00BF128E"/>
    <w:rsid w:val="00BF140A"/>
    <w:rsid w:val="00BF1E08"/>
    <w:rsid w:val="00BF25C8"/>
    <w:rsid w:val="00BF2795"/>
    <w:rsid w:val="00BF28CF"/>
    <w:rsid w:val="00BF2AED"/>
    <w:rsid w:val="00BF316A"/>
    <w:rsid w:val="00BF363E"/>
    <w:rsid w:val="00BF3C68"/>
    <w:rsid w:val="00BF3E2B"/>
    <w:rsid w:val="00BF3E6E"/>
    <w:rsid w:val="00BF405A"/>
    <w:rsid w:val="00BF4748"/>
    <w:rsid w:val="00BF4B70"/>
    <w:rsid w:val="00BF4C0F"/>
    <w:rsid w:val="00BF4DE4"/>
    <w:rsid w:val="00BF527D"/>
    <w:rsid w:val="00BF62BA"/>
    <w:rsid w:val="00BF6477"/>
    <w:rsid w:val="00BF66A7"/>
    <w:rsid w:val="00BF6C6A"/>
    <w:rsid w:val="00BF7013"/>
    <w:rsid w:val="00BF7160"/>
    <w:rsid w:val="00BF7B3D"/>
    <w:rsid w:val="00C00239"/>
    <w:rsid w:val="00C00A65"/>
    <w:rsid w:val="00C00FD9"/>
    <w:rsid w:val="00C0162A"/>
    <w:rsid w:val="00C01C2D"/>
    <w:rsid w:val="00C01CAC"/>
    <w:rsid w:val="00C028AE"/>
    <w:rsid w:val="00C03156"/>
    <w:rsid w:val="00C032CC"/>
    <w:rsid w:val="00C03440"/>
    <w:rsid w:val="00C03628"/>
    <w:rsid w:val="00C03872"/>
    <w:rsid w:val="00C043B5"/>
    <w:rsid w:val="00C0474D"/>
    <w:rsid w:val="00C04E2F"/>
    <w:rsid w:val="00C04E30"/>
    <w:rsid w:val="00C05820"/>
    <w:rsid w:val="00C059BF"/>
    <w:rsid w:val="00C0614A"/>
    <w:rsid w:val="00C062E2"/>
    <w:rsid w:val="00C06709"/>
    <w:rsid w:val="00C0699E"/>
    <w:rsid w:val="00C07093"/>
    <w:rsid w:val="00C0779B"/>
    <w:rsid w:val="00C104F1"/>
    <w:rsid w:val="00C118E7"/>
    <w:rsid w:val="00C11940"/>
    <w:rsid w:val="00C11D9A"/>
    <w:rsid w:val="00C121BB"/>
    <w:rsid w:val="00C12E2E"/>
    <w:rsid w:val="00C1306C"/>
    <w:rsid w:val="00C13A0C"/>
    <w:rsid w:val="00C13A8C"/>
    <w:rsid w:val="00C13FFA"/>
    <w:rsid w:val="00C1435E"/>
    <w:rsid w:val="00C14D26"/>
    <w:rsid w:val="00C14F67"/>
    <w:rsid w:val="00C15281"/>
    <w:rsid w:val="00C15C0C"/>
    <w:rsid w:val="00C15F59"/>
    <w:rsid w:val="00C16335"/>
    <w:rsid w:val="00C16390"/>
    <w:rsid w:val="00C16973"/>
    <w:rsid w:val="00C16B6B"/>
    <w:rsid w:val="00C16D75"/>
    <w:rsid w:val="00C16F62"/>
    <w:rsid w:val="00C173C8"/>
    <w:rsid w:val="00C17B34"/>
    <w:rsid w:val="00C17C04"/>
    <w:rsid w:val="00C17D52"/>
    <w:rsid w:val="00C20030"/>
    <w:rsid w:val="00C20444"/>
    <w:rsid w:val="00C2064F"/>
    <w:rsid w:val="00C2096C"/>
    <w:rsid w:val="00C20FE0"/>
    <w:rsid w:val="00C2188E"/>
    <w:rsid w:val="00C219A4"/>
    <w:rsid w:val="00C21F34"/>
    <w:rsid w:val="00C2244E"/>
    <w:rsid w:val="00C2286B"/>
    <w:rsid w:val="00C233ED"/>
    <w:rsid w:val="00C2495D"/>
    <w:rsid w:val="00C24D04"/>
    <w:rsid w:val="00C2525E"/>
    <w:rsid w:val="00C2558B"/>
    <w:rsid w:val="00C259D3"/>
    <w:rsid w:val="00C25BF2"/>
    <w:rsid w:val="00C2605D"/>
    <w:rsid w:val="00C262D1"/>
    <w:rsid w:val="00C266EB"/>
    <w:rsid w:val="00C26748"/>
    <w:rsid w:val="00C26CCA"/>
    <w:rsid w:val="00C26FD4"/>
    <w:rsid w:val="00C2735C"/>
    <w:rsid w:val="00C273BD"/>
    <w:rsid w:val="00C277DC"/>
    <w:rsid w:val="00C3020C"/>
    <w:rsid w:val="00C30373"/>
    <w:rsid w:val="00C30458"/>
    <w:rsid w:val="00C3064B"/>
    <w:rsid w:val="00C3069D"/>
    <w:rsid w:val="00C30871"/>
    <w:rsid w:val="00C30C04"/>
    <w:rsid w:val="00C3242D"/>
    <w:rsid w:val="00C32BD6"/>
    <w:rsid w:val="00C330B3"/>
    <w:rsid w:val="00C337CF"/>
    <w:rsid w:val="00C33C52"/>
    <w:rsid w:val="00C33DEB"/>
    <w:rsid w:val="00C3473D"/>
    <w:rsid w:val="00C34924"/>
    <w:rsid w:val="00C34B53"/>
    <w:rsid w:val="00C34B5B"/>
    <w:rsid w:val="00C354D3"/>
    <w:rsid w:val="00C3556B"/>
    <w:rsid w:val="00C35CF7"/>
    <w:rsid w:val="00C361D8"/>
    <w:rsid w:val="00C37514"/>
    <w:rsid w:val="00C37979"/>
    <w:rsid w:val="00C379F1"/>
    <w:rsid w:val="00C40309"/>
    <w:rsid w:val="00C408E6"/>
    <w:rsid w:val="00C4102B"/>
    <w:rsid w:val="00C41C0E"/>
    <w:rsid w:val="00C4387D"/>
    <w:rsid w:val="00C43BD3"/>
    <w:rsid w:val="00C43D05"/>
    <w:rsid w:val="00C44B71"/>
    <w:rsid w:val="00C4540B"/>
    <w:rsid w:val="00C45657"/>
    <w:rsid w:val="00C4645E"/>
    <w:rsid w:val="00C46633"/>
    <w:rsid w:val="00C467E4"/>
    <w:rsid w:val="00C46941"/>
    <w:rsid w:val="00C46AEE"/>
    <w:rsid w:val="00C46FA7"/>
    <w:rsid w:val="00C47098"/>
    <w:rsid w:val="00C47784"/>
    <w:rsid w:val="00C478A0"/>
    <w:rsid w:val="00C47D9B"/>
    <w:rsid w:val="00C50114"/>
    <w:rsid w:val="00C50296"/>
    <w:rsid w:val="00C5082D"/>
    <w:rsid w:val="00C5131F"/>
    <w:rsid w:val="00C51AF6"/>
    <w:rsid w:val="00C51F0B"/>
    <w:rsid w:val="00C52154"/>
    <w:rsid w:val="00C5364C"/>
    <w:rsid w:val="00C53BE1"/>
    <w:rsid w:val="00C53D2E"/>
    <w:rsid w:val="00C54FDF"/>
    <w:rsid w:val="00C5529A"/>
    <w:rsid w:val="00C55694"/>
    <w:rsid w:val="00C56144"/>
    <w:rsid w:val="00C567A3"/>
    <w:rsid w:val="00C568B4"/>
    <w:rsid w:val="00C56962"/>
    <w:rsid w:val="00C56ED4"/>
    <w:rsid w:val="00C5726E"/>
    <w:rsid w:val="00C57D26"/>
    <w:rsid w:val="00C6051D"/>
    <w:rsid w:val="00C6059E"/>
    <w:rsid w:val="00C6089C"/>
    <w:rsid w:val="00C60DF0"/>
    <w:rsid w:val="00C618B3"/>
    <w:rsid w:val="00C618E6"/>
    <w:rsid w:val="00C622A6"/>
    <w:rsid w:val="00C62C4E"/>
    <w:rsid w:val="00C631AF"/>
    <w:rsid w:val="00C63875"/>
    <w:rsid w:val="00C63DC5"/>
    <w:rsid w:val="00C641FD"/>
    <w:rsid w:val="00C643A2"/>
    <w:rsid w:val="00C6459C"/>
    <w:rsid w:val="00C645E6"/>
    <w:rsid w:val="00C646F2"/>
    <w:rsid w:val="00C650C3"/>
    <w:rsid w:val="00C65595"/>
    <w:rsid w:val="00C657A7"/>
    <w:rsid w:val="00C65FFB"/>
    <w:rsid w:val="00C6616D"/>
    <w:rsid w:val="00C662C2"/>
    <w:rsid w:val="00C66332"/>
    <w:rsid w:val="00C66C9D"/>
    <w:rsid w:val="00C67259"/>
    <w:rsid w:val="00C67824"/>
    <w:rsid w:val="00C67CEB"/>
    <w:rsid w:val="00C67F9F"/>
    <w:rsid w:val="00C706C3"/>
    <w:rsid w:val="00C70B15"/>
    <w:rsid w:val="00C7151B"/>
    <w:rsid w:val="00C71921"/>
    <w:rsid w:val="00C71F78"/>
    <w:rsid w:val="00C72613"/>
    <w:rsid w:val="00C72B3D"/>
    <w:rsid w:val="00C7300A"/>
    <w:rsid w:val="00C7367A"/>
    <w:rsid w:val="00C73A9B"/>
    <w:rsid w:val="00C73D02"/>
    <w:rsid w:val="00C74111"/>
    <w:rsid w:val="00C753D7"/>
    <w:rsid w:val="00C756F9"/>
    <w:rsid w:val="00C75D1D"/>
    <w:rsid w:val="00C75D64"/>
    <w:rsid w:val="00C762A6"/>
    <w:rsid w:val="00C76B1C"/>
    <w:rsid w:val="00C76D07"/>
    <w:rsid w:val="00C77195"/>
    <w:rsid w:val="00C771F4"/>
    <w:rsid w:val="00C7761C"/>
    <w:rsid w:val="00C7779B"/>
    <w:rsid w:val="00C77A44"/>
    <w:rsid w:val="00C77EEF"/>
    <w:rsid w:val="00C8035D"/>
    <w:rsid w:val="00C8048C"/>
    <w:rsid w:val="00C80572"/>
    <w:rsid w:val="00C80714"/>
    <w:rsid w:val="00C8122E"/>
    <w:rsid w:val="00C81DEC"/>
    <w:rsid w:val="00C82495"/>
    <w:rsid w:val="00C82926"/>
    <w:rsid w:val="00C82CD3"/>
    <w:rsid w:val="00C8306B"/>
    <w:rsid w:val="00C83749"/>
    <w:rsid w:val="00C83942"/>
    <w:rsid w:val="00C841A0"/>
    <w:rsid w:val="00C845CF"/>
    <w:rsid w:val="00C84687"/>
    <w:rsid w:val="00C848ED"/>
    <w:rsid w:val="00C8492F"/>
    <w:rsid w:val="00C84A3B"/>
    <w:rsid w:val="00C850BF"/>
    <w:rsid w:val="00C856A0"/>
    <w:rsid w:val="00C85A15"/>
    <w:rsid w:val="00C862EF"/>
    <w:rsid w:val="00C86BC2"/>
    <w:rsid w:val="00C86D7B"/>
    <w:rsid w:val="00C87200"/>
    <w:rsid w:val="00C87389"/>
    <w:rsid w:val="00C877E9"/>
    <w:rsid w:val="00C87A71"/>
    <w:rsid w:val="00C903E2"/>
    <w:rsid w:val="00C90850"/>
    <w:rsid w:val="00C90937"/>
    <w:rsid w:val="00C90F3A"/>
    <w:rsid w:val="00C916EB"/>
    <w:rsid w:val="00C91A8F"/>
    <w:rsid w:val="00C91B3C"/>
    <w:rsid w:val="00C91CF3"/>
    <w:rsid w:val="00C91F65"/>
    <w:rsid w:val="00C922EC"/>
    <w:rsid w:val="00C923CE"/>
    <w:rsid w:val="00C92484"/>
    <w:rsid w:val="00C9277E"/>
    <w:rsid w:val="00C932A6"/>
    <w:rsid w:val="00C9395A"/>
    <w:rsid w:val="00C946DC"/>
    <w:rsid w:val="00C951E6"/>
    <w:rsid w:val="00C955E3"/>
    <w:rsid w:val="00C95A34"/>
    <w:rsid w:val="00C96A22"/>
    <w:rsid w:val="00C96D07"/>
    <w:rsid w:val="00C96DF8"/>
    <w:rsid w:val="00C96E7C"/>
    <w:rsid w:val="00C97124"/>
    <w:rsid w:val="00C9721E"/>
    <w:rsid w:val="00C978D4"/>
    <w:rsid w:val="00C97F27"/>
    <w:rsid w:val="00CA0753"/>
    <w:rsid w:val="00CA07DD"/>
    <w:rsid w:val="00CA0917"/>
    <w:rsid w:val="00CA0F56"/>
    <w:rsid w:val="00CA2C96"/>
    <w:rsid w:val="00CA32B9"/>
    <w:rsid w:val="00CA3B67"/>
    <w:rsid w:val="00CA3B77"/>
    <w:rsid w:val="00CA3B7D"/>
    <w:rsid w:val="00CA3CC0"/>
    <w:rsid w:val="00CA414B"/>
    <w:rsid w:val="00CA56E0"/>
    <w:rsid w:val="00CA5D9E"/>
    <w:rsid w:val="00CA63CC"/>
    <w:rsid w:val="00CA6A38"/>
    <w:rsid w:val="00CA7230"/>
    <w:rsid w:val="00CA7563"/>
    <w:rsid w:val="00CA7931"/>
    <w:rsid w:val="00CB054B"/>
    <w:rsid w:val="00CB05F8"/>
    <w:rsid w:val="00CB0770"/>
    <w:rsid w:val="00CB0909"/>
    <w:rsid w:val="00CB1BA4"/>
    <w:rsid w:val="00CB1C61"/>
    <w:rsid w:val="00CB1DFC"/>
    <w:rsid w:val="00CB255D"/>
    <w:rsid w:val="00CB3391"/>
    <w:rsid w:val="00CB484B"/>
    <w:rsid w:val="00CB486D"/>
    <w:rsid w:val="00CB4EF1"/>
    <w:rsid w:val="00CB4FF9"/>
    <w:rsid w:val="00CB5B33"/>
    <w:rsid w:val="00CB5D61"/>
    <w:rsid w:val="00CB6003"/>
    <w:rsid w:val="00CB6AA5"/>
    <w:rsid w:val="00CB6BCE"/>
    <w:rsid w:val="00CB6D03"/>
    <w:rsid w:val="00CB730C"/>
    <w:rsid w:val="00CB7C91"/>
    <w:rsid w:val="00CC0341"/>
    <w:rsid w:val="00CC0922"/>
    <w:rsid w:val="00CC0C2D"/>
    <w:rsid w:val="00CC151D"/>
    <w:rsid w:val="00CC1608"/>
    <w:rsid w:val="00CC2EB8"/>
    <w:rsid w:val="00CC37BB"/>
    <w:rsid w:val="00CC394E"/>
    <w:rsid w:val="00CC3C84"/>
    <w:rsid w:val="00CC3FCF"/>
    <w:rsid w:val="00CC45D5"/>
    <w:rsid w:val="00CC46B0"/>
    <w:rsid w:val="00CC4C4C"/>
    <w:rsid w:val="00CC5142"/>
    <w:rsid w:val="00CC520A"/>
    <w:rsid w:val="00CC59FF"/>
    <w:rsid w:val="00CC5CF1"/>
    <w:rsid w:val="00CC6456"/>
    <w:rsid w:val="00CC64B2"/>
    <w:rsid w:val="00CC6BD6"/>
    <w:rsid w:val="00CC74DC"/>
    <w:rsid w:val="00CC76A4"/>
    <w:rsid w:val="00CC7F85"/>
    <w:rsid w:val="00CD05CF"/>
    <w:rsid w:val="00CD074F"/>
    <w:rsid w:val="00CD1420"/>
    <w:rsid w:val="00CD1941"/>
    <w:rsid w:val="00CD23E1"/>
    <w:rsid w:val="00CD25A3"/>
    <w:rsid w:val="00CD2BD0"/>
    <w:rsid w:val="00CD2C0D"/>
    <w:rsid w:val="00CD2E64"/>
    <w:rsid w:val="00CD352D"/>
    <w:rsid w:val="00CD4860"/>
    <w:rsid w:val="00CD5299"/>
    <w:rsid w:val="00CD5601"/>
    <w:rsid w:val="00CD57EE"/>
    <w:rsid w:val="00CD57F5"/>
    <w:rsid w:val="00CD5A88"/>
    <w:rsid w:val="00CD5AB5"/>
    <w:rsid w:val="00CD5F48"/>
    <w:rsid w:val="00CD6359"/>
    <w:rsid w:val="00CD769C"/>
    <w:rsid w:val="00CD7B2B"/>
    <w:rsid w:val="00CE00AC"/>
    <w:rsid w:val="00CE06C6"/>
    <w:rsid w:val="00CE097C"/>
    <w:rsid w:val="00CE10F3"/>
    <w:rsid w:val="00CE145F"/>
    <w:rsid w:val="00CE1848"/>
    <w:rsid w:val="00CE1AF8"/>
    <w:rsid w:val="00CE22D1"/>
    <w:rsid w:val="00CE23BE"/>
    <w:rsid w:val="00CE259D"/>
    <w:rsid w:val="00CE2605"/>
    <w:rsid w:val="00CE27A7"/>
    <w:rsid w:val="00CE299A"/>
    <w:rsid w:val="00CE3E46"/>
    <w:rsid w:val="00CE471A"/>
    <w:rsid w:val="00CE4949"/>
    <w:rsid w:val="00CE5676"/>
    <w:rsid w:val="00CE5FBD"/>
    <w:rsid w:val="00CE677E"/>
    <w:rsid w:val="00CE7771"/>
    <w:rsid w:val="00CF1032"/>
    <w:rsid w:val="00CF11C0"/>
    <w:rsid w:val="00CF12D1"/>
    <w:rsid w:val="00CF1317"/>
    <w:rsid w:val="00CF1ADA"/>
    <w:rsid w:val="00CF3814"/>
    <w:rsid w:val="00CF3AD0"/>
    <w:rsid w:val="00CF3E8E"/>
    <w:rsid w:val="00CF4868"/>
    <w:rsid w:val="00CF4917"/>
    <w:rsid w:val="00CF4AA8"/>
    <w:rsid w:val="00CF5CB2"/>
    <w:rsid w:val="00CF5D46"/>
    <w:rsid w:val="00CF5E7C"/>
    <w:rsid w:val="00CF68E6"/>
    <w:rsid w:val="00CF750F"/>
    <w:rsid w:val="00CF77E7"/>
    <w:rsid w:val="00CF7A15"/>
    <w:rsid w:val="00CF7AC1"/>
    <w:rsid w:val="00D009DA"/>
    <w:rsid w:val="00D00DC5"/>
    <w:rsid w:val="00D01267"/>
    <w:rsid w:val="00D019C2"/>
    <w:rsid w:val="00D01E97"/>
    <w:rsid w:val="00D01ED3"/>
    <w:rsid w:val="00D01FD3"/>
    <w:rsid w:val="00D02459"/>
    <w:rsid w:val="00D0245D"/>
    <w:rsid w:val="00D02E8C"/>
    <w:rsid w:val="00D03371"/>
    <w:rsid w:val="00D0357F"/>
    <w:rsid w:val="00D04F19"/>
    <w:rsid w:val="00D051CF"/>
    <w:rsid w:val="00D052CD"/>
    <w:rsid w:val="00D054AF"/>
    <w:rsid w:val="00D054CB"/>
    <w:rsid w:val="00D05785"/>
    <w:rsid w:val="00D0587E"/>
    <w:rsid w:val="00D05950"/>
    <w:rsid w:val="00D05C4A"/>
    <w:rsid w:val="00D067D4"/>
    <w:rsid w:val="00D06AF6"/>
    <w:rsid w:val="00D07312"/>
    <w:rsid w:val="00D07424"/>
    <w:rsid w:val="00D0764C"/>
    <w:rsid w:val="00D078B9"/>
    <w:rsid w:val="00D07AE7"/>
    <w:rsid w:val="00D07B4D"/>
    <w:rsid w:val="00D07BC8"/>
    <w:rsid w:val="00D1088F"/>
    <w:rsid w:val="00D108E2"/>
    <w:rsid w:val="00D11DAC"/>
    <w:rsid w:val="00D11E3C"/>
    <w:rsid w:val="00D11FA1"/>
    <w:rsid w:val="00D122C3"/>
    <w:rsid w:val="00D12EFA"/>
    <w:rsid w:val="00D13226"/>
    <w:rsid w:val="00D133F9"/>
    <w:rsid w:val="00D1374F"/>
    <w:rsid w:val="00D137A6"/>
    <w:rsid w:val="00D13C88"/>
    <w:rsid w:val="00D13DE6"/>
    <w:rsid w:val="00D13FF0"/>
    <w:rsid w:val="00D1503B"/>
    <w:rsid w:val="00D1558E"/>
    <w:rsid w:val="00D163C9"/>
    <w:rsid w:val="00D17001"/>
    <w:rsid w:val="00D17663"/>
    <w:rsid w:val="00D17F19"/>
    <w:rsid w:val="00D17F7B"/>
    <w:rsid w:val="00D20808"/>
    <w:rsid w:val="00D20BC0"/>
    <w:rsid w:val="00D20CC3"/>
    <w:rsid w:val="00D210A3"/>
    <w:rsid w:val="00D21FBA"/>
    <w:rsid w:val="00D22658"/>
    <w:rsid w:val="00D229AA"/>
    <w:rsid w:val="00D22A85"/>
    <w:rsid w:val="00D2368B"/>
    <w:rsid w:val="00D23963"/>
    <w:rsid w:val="00D23F99"/>
    <w:rsid w:val="00D24089"/>
    <w:rsid w:val="00D249B3"/>
    <w:rsid w:val="00D24ED0"/>
    <w:rsid w:val="00D25540"/>
    <w:rsid w:val="00D257E6"/>
    <w:rsid w:val="00D25945"/>
    <w:rsid w:val="00D2630B"/>
    <w:rsid w:val="00D2686C"/>
    <w:rsid w:val="00D26E4E"/>
    <w:rsid w:val="00D26F23"/>
    <w:rsid w:val="00D27578"/>
    <w:rsid w:val="00D27583"/>
    <w:rsid w:val="00D27DDF"/>
    <w:rsid w:val="00D27F5E"/>
    <w:rsid w:val="00D30089"/>
    <w:rsid w:val="00D30C5E"/>
    <w:rsid w:val="00D30E12"/>
    <w:rsid w:val="00D30F9A"/>
    <w:rsid w:val="00D312FE"/>
    <w:rsid w:val="00D31D00"/>
    <w:rsid w:val="00D31FDD"/>
    <w:rsid w:val="00D320E9"/>
    <w:rsid w:val="00D32B22"/>
    <w:rsid w:val="00D32B79"/>
    <w:rsid w:val="00D332A5"/>
    <w:rsid w:val="00D333B1"/>
    <w:rsid w:val="00D336AB"/>
    <w:rsid w:val="00D355AB"/>
    <w:rsid w:val="00D3588B"/>
    <w:rsid w:val="00D35C9A"/>
    <w:rsid w:val="00D3664D"/>
    <w:rsid w:val="00D371F6"/>
    <w:rsid w:val="00D3779E"/>
    <w:rsid w:val="00D378A7"/>
    <w:rsid w:val="00D37E26"/>
    <w:rsid w:val="00D40165"/>
    <w:rsid w:val="00D407FF"/>
    <w:rsid w:val="00D411CB"/>
    <w:rsid w:val="00D412D6"/>
    <w:rsid w:val="00D4144A"/>
    <w:rsid w:val="00D41452"/>
    <w:rsid w:val="00D4213C"/>
    <w:rsid w:val="00D423C3"/>
    <w:rsid w:val="00D423CD"/>
    <w:rsid w:val="00D4265B"/>
    <w:rsid w:val="00D4272B"/>
    <w:rsid w:val="00D428A4"/>
    <w:rsid w:val="00D43876"/>
    <w:rsid w:val="00D43EF1"/>
    <w:rsid w:val="00D44F3F"/>
    <w:rsid w:val="00D456B1"/>
    <w:rsid w:val="00D45A3F"/>
    <w:rsid w:val="00D475A9"/>
    <w:rsid w:val="00D47726"/>
    <w:rsid w:val="00D50D27"/>
    <w:rsid w:val="00D516B6"/>
    <w:rsid w:val="00D51A5F"/>
    <w:rsid w:val="00D51B2B"/>
    <w:rsid w:val="00D51DFD"/>
    <w:rsid w:val="00D522AE"/>
    <w:rsid w:val="00D52E77"/>
    <w:rsid w:val="00D538A6"/>
    <w:rsid w:val="00D5391E"/>
    <w:rsid w:val="00D53A33"/>
    <w:rsid w:val="00D5415D"/>
    <w:rsid w:val="00D54530"/>
    <w:rsid w:val="00D54710"/>
    <w:rsid w:val="00D54C73"/>
    <w:rsid w:val="00D55712"/>
    <w:rsid w:val="00D55BF0"/>
    <w:rsid w:val="00D55FDB"/>
    <w:rsid w:val="00D5600B"/>
    <w:rsid w:val="00D56B7E"/>
    <w:rsid w:val="00D5760F"/>
    <w:rsid w:val="00D57ED3"/>
    <w:rsid w:val="00D60057"/>
    <w:rsid w:val="00D600E0"/>
    <w:rsid w:val="00D60465"/>
    <w:rsid w:val="00D609DF"/>
    <w:rsid w:val="00D60FD2"/>
    <w:rsid w:val="00D611F0"/>
    <w:rsid w:val="00D616DB"/>
    <w:rsid w:val="00D619A5"/>
    <w:rsid w:val="00D61FA2"/>
    <w:rsid w:val="00D6282F"/>
    <w:rsid w:val="00D62CF3"/>
    <w:rsid w:val="00D62D77"/>
    <w:rsid w:val="00D63091"/>
    <w:rsid w:val="00D63FCD"/>
    <w:rsid w:val="00D64744"/>
    <w:rsid w:val="00D647C0"/>
    <w:rsid w:val="00D64BB5"/>
    <w:rsid w:val="00D64CA2"/>
    <w:rsid w:val="00D65ABE"/>
    <w:rsid w:val="00D6676B"/>
    <w:rsid w:val="00D668E1"/>
    <w:rsid w:val="00D673D9"/>
    <w:rsid w:val="00D675FE"/>
    <w:rsid w:val="00D6798B"/>
    <w:rsid w:val="00D70329"/>
    <w:rsid w:val="00D703E6"/>
    <w:rsid w:val="00D7057D"/>
    <w:rsid w:val="00D71472"/>
    <w:rsid w:val="00D715A5"/>
    <w:rsid w:val="00D71930"/>
    <w:rsid w:val="00D71AA4"/>
    <w:rsid w:val="00D71D68"/>
    <w:rsid w:val="00D71F7D"/>
    <w:rsid w:val="00D7280B"/>
    <w:rsid w:val="00D7327B"/>
    <w:rsid w:val="00D73B25"/>
    <w:rsid w:val="00D740D0"/>
    <w:rsid w:val="00D743C0"/>
    <w:rsid w:val="00D74A35"/>
    <w:rsid w:val="00D75216"/>
    <w:rsid w:val="00D75C91"/>
    <w:rsid w:val="00D7624A"/>
    <w:rsid w:val="00D765DF"/>
    <w:rsid w:val="00D7678A"/>
    <w:rsid w:val="00D769B4"/>
    <w:rsid w:val="00D76B04"/>
    <w:rsid w:val="00D76CB7"/>
    <w:rsid w:val="00D77216"/>
    <w:rsid w:val="00D776F5"/>
    <w:rsid w:val="00D777FD"/>
    <w:rsid w:val="00D809FC"/>
    <w:rsid w:val="00D80CAF"/>
    <w:rsid w:val="00D80EEE"/>
    <w:rsid w:val="00D81330"/>
    <w:rsid w:val="00D81CE8"/>
    <w:rsid w:val="00D82656"/>
    <w:rsid w:val="00D82DB3"/>
    <w:rsid w:val="00D8373E"/>
    <w:rsid w:val="00D83B6A"/>
    <w:rsid w:val="00D84303"/>
    <w:rsid w:val="00D8464D"/>
    <w:rsid w:val="00D84BF7"/>
    <w:rsid w:val="00D84F9E"/>
    <w:rsid w:val="00D85048"/>
    <w:rsid w:val="00D85EA7"/>
    <w:rsid w:val="00D85FAB"/>
    <w:rsid w:val="00D860EB"/>
    <w:rsid w:val="00D86284"/>
    <w:rsid w:val="00D86D30"/>
    <w:rsid w:val="00D8775E"/>
    <w:rsid w:val="00D8780C"/>
    <w:rsid w:val="00D87BF5"/>
    <w:rsid w:val="00D90350"/>
    <w:rsid w:val="00D90446"/>
    <w:rsid w:val="00D90960"/>
    <w:rsid w:val="00D90B8B"/>
    <w:rsid w:val="00D90BB1"/>
    <w:rsid w:val="00D91251"/>
    <w:rsid w:val="00D9156A"/>
    <w:rsid w:val="00D9160A"/>
    <w:rsid w:val="00D91613"/>
    <w:rsid w:val="00D9278E"/>
    <w:rsid w:val="00D92902"/>
    <w:rsid w:val="00D9294D"/>
    <w:rsid w:val="00D93574"/>
    <w:rsid w:val="00D94929"/>
    <w:rsid w:val="00D9494C"/>
    <w:rsid w:val="00D94D50"/>
    <w:rsid w:val="00D94E75"/>
    <w:rsid w:val="00D94EC9"/>
    <w:rsid w:val="00D94F11"/>
    <w:rsid w:val="00D9554E"/>
    <w:rsid w:val="00D959AB"/>
    <w:rsid w:val="00D95AA8"/>
    <w:rsid w:val="00D95F40"/>
    <w:rsid w:val="00D96527"/>
    <w:rsid w:val="00D96DF2"/>
    <w:rsid w:val="00D976B1"/>
    <w:rsid w:val="00D976E0"/>
    <w:rsid w:val="00D97859"/>
    <w:rsid w:val="00D97D1F"/>
    <w:rsid w:val="00DA0103"/>
    <w:rsid w:val="00DA09B5"/>
    <w:rsid w:val="00DA0AAA"/>
    <w:rsid w:val="00DA0D66"/>
    <w:rsid w:val="00DA0F6E"/>
    <w:rsid w:val="00DA1D7E"/>
    <w:rsid w:val="00DA1E20"/>
    <w:rsid w:val="00DA260F"/>
    <w:rsid w:val="00DA29AE"/>
    <w:rsid w:val="00DA3278"/>
    <w:rsid w:val="00DA3657"/>
    <w:rsid w:val="00DA3A8E"/>
    <w:rsid w:val="00DA3AA7"/>
    <w:rsid w:val="00DA3D28"/>
    <w:rsid w:val="00DA3F21"/>
    <w:rsid w:val="00DA480B"/>
    <w:rsid w:val="00DA5048"/>
    <w:rsid w:val="00DA5180"/>
    <w:rsid w:val="00DA5837"/>
    <w:rsid w:val="00DA72BF"/>
    <w:rsid w:val="00DA79E7"/>
    <w:rsid w:val="00DA7FCA"/>
    <w:rsid w:val="00DB03AD"/>
    <w:rsid w:val="00DB0587"/>
    <w:rsid w:val="00DB0A04"/>
    <w:rsid w:val="00DB1298"/>
    <w:rsid w:val="00DB191C"/>
    <w:rsid w:val="00DB1C78"/>
    <w:rsid w:val="00DB21A8"/>
    <w:rsid w:val="00DB234C"/>
    <w:rsid w:val="00DB2909"/>
    <w:rsid w:val="00DB2A8B"/>
    <w:rsid w:val="00DB2C50"/>
    <w:rsid w:val="00DB334F"/>
    <w:rsid w:val="00DB348C"/>
    <w:rsid w:val="00DB37B4"/>
    <w:rsid w:val="00DB3827"/>
    <w:rsid w:val="00DB3B5C"/>
    <w:rsid w:val="00DB47CE"/>
    <w:rsid w:val="00DB49BA"/>
    <w:rsid w:val="00DB5051"/>
    <w:rsid w:val="00DB5566"/>
    <w:rsid w:val="00DB58DC"/>
    <w:rsid w:val="00DB6990"/>
    <w:rsid w:val="00DB6C9E"/>
    <w:rsid w:val="00DB7937"/>
    <w:rsid w:val="00DC008A"/>
    <w:rsid w:val="00DC00FF"/>
    <w:rsid w:val="00DC0C35"/>
    <w:rsid w:val="00DC171A"/>
    <w:rsid w:val="00DC1F17"/>
    <w:rsid w:val="00DC223F"/>
    <w:rsid w:val="00DC25DC"/>
    <w:rsid w:val="00DC39F3"/>
    <w:rsid w:val="00DC4096"/>
    <w:rsid w:val="00DC4211"/>
    <w:rsid w:val="00DC4299"/>
    <w:rsid w:val="00DC46B4"/>
    <w:rsid w:val="00DC5083"/>
    <w:rsid w:val="00DC5F1E"/>
    <w:rsid w:val="00DC62A1"/>
    <w:rsid w:val="00DC6449"/>
    <w:rsid w:val="00DC67CD"/>
    <w:rsid w:val="00DC6C6F"/>
    <w:rsid w:val="00DC6EBA"/>
    <w:rsid w:val="00DC7292"/>
    <w:rsid w:val="00DC75EF"/>
    <w:rsid w:val="00DC7B40"/>
    <w:rsid w:val="00DC7E08"/>
    <w:rsid w:val="00DC7E43"/>
    <w:rsid w:val="00DD0118"/>
    <w:rsid w:val="00DD025A"/>
    <w:rsid w:val="00DD0ACE"/>
    <w:rsid w:val="00DD0F57"/>
    <w:rsid w:val="00DD192B"/>
    <w:rsid w:val="00DD1E68"/>
    <w:rsid w:val="00DD2376"/>
    <w:rsid w:val="00DD24C7"/>
    <w:rsid w:val="00DD33CB"/>
    <w:rsid w:val="00DD42A7"/>
    <w:rsid w:val="00DD48DD"/>
    <w:rsid w:val="00DD50F5"/>
    <w:rsid w:val="00DD52F6"/>
    <w:rsid w:val="00DD5ADD"/>
    <w:rsid w:val="00DD64F2"/>
    <w:rsid w:val="00DD66EC"/>
    <w:rsid w:val="00DD69D7"/>
    <w:rsid w:val="00DD6AD4"/>
    <w:rsid w:val="00DD773B"/>
    <w:rsid w:val="00DD7DE4"/>
    <w:rsid w:val="00DD7E1D"/>
    <w:rsid w:val="00DE0449"/>
    <w:rsid w:val="00DE0750"/>
    <w:rsid w:val="00DE0AC1"/>
    <w:rsid w:val="00DE2326"/>
    <w:rsid w:val="00DE237C"/>
    <w:rsid w:val="00DE30D7"/>
    <w:rsid w:val="00DE39E4"/>
    <w:rsid w:val="00DE3A6B"/>
    <w:rsid w:val="00DE3B09"/>
    <w:rsid w:val="00DE3CF2"/>
    <w:rsid w:val="00DE41A8"/>
    <w:rsid w:val="00DE4952"/>
    <w:rsid w:val="00DE4D82"/>
    <w:rsid w:val="00DE4FBA"/>
    <w:rsid w:val="00DE5124"/>
    <w:rsid w:val="00DE549D"/>
    <w:rsid w:val="00DE556E"/>
    <w:rsid w:val="00DE592B"/>
    <w:rsid w:val="00DE5B2E"/>
    <w:rsid w:val="00DE6C1D"/>
    <w:rsid w:val="00DE6D80"/>
    <w:rsid w:val="00DE6E98"/>
    <w:rsid w:val="00DE7786"/>
    <w:rsid w:val="00DE77C8"/>
    <w:rsid w:val="00DE7DEA"/>
    <w:rsid w:val="00DE7E97"/>
    <w:rsid w:val="00DF016D"/>
    <w:rsid w:val="00DF026F"/>
    <w:rsid w:val="00DF0448"/>
    <w:rsid w:val="00DF0505"/>
    <w:rsid w:val="00DF0750"/>
    <w:rsid w:val="00DF07A6"/>
    <w:rsid w:val="00DF09CA"/>
    <w:rsid w:val="00DF1435"/>
    <w:rsid w:val="00DF1F6E"/>
    <w:rsid w:val="00DF257C"/>
    <w:rsid w:val="00DF39F0"/>
    <w:rsid w:val="00DF3F0B"/>
    <w:rsid w:val="00DF3F88"/>
    <w:rsid w:val="00DF4207"/>
    <w:rsid w:val="00DF42C8"/>
    <w:rsid w:val="00DF471F"/>
    <w:rsid w:val="00DF4FC4"/>
    <w:rsid w:val="00DF5093"/>
    <w:rsid w:val="00DF63D1"/>
    <w:rsid w:val="00DF6556"/>
    <w:rsid w:val="00DF6719"/>
    <w:rsid w:val="00DF6732"/>
    <w:rsid w:val="00DF6C91"/>
    <w:rsid w:val="00DF7375"/>
    <w:rsid w:val="00E004F3"/>
    <w:rsid w:val="00E00C11"/>
    <w:rsid w:val="00E00F69"/>
    <w:rsid w:val="00E017B5"/>
    <w:rsid w:val="00E0218A"/>
    <w:rsid w:val="00E022F0"/>
    <w:rsid w:val="00E0247C"/>
    <w:rsid w:val="00E02DA8"/>
    <w:rsid w:val="00E030D4"/>
    <w:rsid w:val="00E03722"/>
    <w:rsid w:val="00E03DA7"/>
    <w:rsid w:val="00E04A15"/>
    <w:rsid w:val="00E04E08"/>
    <w:rsid w:val="00E04E9D"/>
    <w:rsid w:val="00E05309"/>
    <w:rsid w:val="00E05B51"/>
    <w:rsid w:val="00E0602E"/>
    <w:rsid w:val="00E06509"/>
    <w:rsid w:val="00E06840"/>
    <w:rsid w:val="00E06C34"/>
    <w:rsid w:val="00E06FD1"/>
    <w:rsid w:val="00E0710D"/>
    <w:rsid w:val="00E07EC1"/>
    <w:rsid w:val="00E10882"/>
    <w:rsid w:val="00E10D73"/>
    <w:rsid w:val="00E10F5E"/>
    <w:rsid w:val="00E11336"/>
    <w:rsid w:val="00E119EE"/>
    <w:rsid w:val="00E11C88"/>
    <w:rsid w:val="00E12D6E"/>
    <w:rsid w:val="00E1395F"/>
    <w:rsid w:val="00E13A67"/>
    <w:rsid w:val="00E14765"/>
    <w:rsid w:val="00E149E7"/>
    <w:rsid w:val="00E15226"/>
    <w:rsid w:val="00E15960"/>
    <w:rsid w:val="00E1621D"/>
    <w:rsid w:val="00E165F1"/>
    <w:rsid w:val="00E16790"/>
    <w:rsid w:val="00E1679D"/>
    <w:rsid w:val="00E17717"/>
    <w:rsid w:val="00E17769"/>
    <w:rsid w:val="00E20BBE"/>
    <w:rsid w:val="00E20C55"/>
    <w:rsid w:val="00E20DF7"/>
    <w:rsid w:val="00E20FAC"/>
    <w:rsid w:val="00E21A49"/>
    <w:rsid w:val="00E22162"/>
    <w:rsid w:val="00E22177"/>
    <w:rsid w:val="00E222D3"/>
    <w:rsid w:val="00E22495"/>
    <w:rsid w:val="00E22500"/>
    <w:rsid w:val="00E22E38"/>
    <w:rsid w:val="00E22FB8"/>
    <w:rsid w:val="00E23064"/>
    <w:rsid w:val="00E23D2B"/>
    <w:rsid w:val="00E23E21"/>
    <w:rsid w:val="00E23EC5"/>
    <w:rsid w:val="00E23EE9"/>
    <w:rsid w:val="00E23F1A"/>
    <w:rsid w:val="00E24367"/>
    <w:rsid w:val="00E24ADE"/>
    <w:rsid w:val="00E24E26"/>
    <w:rsid w:val="00E24EDB"/>
    <w:rsid w:val="00E24FC7"/>
    <w:rsid w:val="00E2556E"/>
    <w:rsid w:val="00E257D2"/>
    <w:rsid w:val="00E25BD1"/>
    <w:rsid w:val="00E26074"/>
    <w:rsid w:val="00E26732"/>
    <w:rsid w:val="00E26C7C"/>
    <w:rsid w:val="00E26E6C"/>
    <w:rsid w:val="00E26FA4"/>
    <w:rsid w:val="00E2710E"/>
    <w:rsid w:val="00E27207"/>
    <w:rsid w:val="00E274A3"/>
    <w:rsid w:val="00E2785B"/>
    <w:rsid w:val="00E27ED2"/>
    <w:rsid w:val="00E309CF"/>
    <w:rsid w:val="00E310FB"/>
    <w:rsid w:val="00E312C8"/>
    <w:rsid w:val="00E31F94"/>
    <w:rsid w:val="00E3204B"/>
    <w:rsid w:val="00E3225F"/>
    <w:rsid w:val="00E325FE"/>
    <w:rsid w:val="00E326FB"/>
    <w:rsid w:val="00E3372C"/>
    <w:rsid w:val="00E33A9A"/>
    <w:rsid w:val="00E33CB9"/>
    <w:rsid w:val="00E34362"/>
    <w:rsid w:val="00E34916"/>
    <w:rsid w:val="00E35001"/>
    <w:rsid w:val="00E3526A"/>
    <w:rsid w:val="00E35645"/>
    <w:rsid w:val="00E356C6"/>
    <w:rsid w:val="00E35D7F"/>
    <w:rsid w:val="00E360F1"/>
    <w:rsid w:val="00E364A2"/>
    <w:rsid w:val="00E36611"/>
    <w:rsid w:val="00E368BC"/>
    <w:rsid w:val="00E36E37"/>
    <w:rsid w:val="00E37553"/>
    <w:rsid w:val="00E3762F"/>
    <w:rsid w:val="00E37A6B"/>
    <w:rsid w:val="00E407FB"/>
    <w:rsid w:val="00E40C5D"/>
    <w:rsid w:val="00E41363"/>
    <w:rsid w:val="00E4158D"/>
    <w:rsid w:val="00E41DE4"/>
    <w:rsid w:val="00E42042"/>
    <w:rsid w:val="00E4212E"/>
    <w:rsid w:val="00E42399"/>
    <w:rsid w:val="00E42E5B"/>
    <w:rsid w:val="00E43570"/>
    <w:rsid w:val="00E44BA6"/>
    <w:rsid w:val="00E44BAA"/>
    <w:rsid w:val="00E457A0"/>
    <w:rsid w:val="00E45DC7"/>
    <w:rsid w:val="00E4672D"/>
    <w:rsid w:val="00E472F9"/>
    <w:rsid w:val="00E47487"/>
    <w:rsid w:val="00E475ED"/>
    <w:rsid w:val="00E47CC8"/>
    <w:rsid w:val="00E47CE9"/>
    <w:rsid w:val="00E500EA"/>
    <w:rsid w:val="00E50D82"/>
    <w:rsid w:val="00E51197"/>
    <w:rsid w:val="00E51A07"/>
    <w:rsid w:val="00E51E09"/>
    <w:rsid w:val="00E5208C"/>
    <w:rsid w:val="00E522AD"/>
    <w:rsid w:val="00E52F3B"/>
    <w:rsid w:val="00E542F0"/>
    <w:rsid w:val="00E5479C"/>
    <w:rsid w:val="00E549CC"/>
    <w:rsid w:val="00E556AE"/>
    <w:rsid w:val="00E571BF"/>
    <w:rsid w:val="00E57E70"/>
    <w:rsid w:val="00E60061"/>
    <w:rsid w:val="00E600FA"/>
    <w:rsid w:val="00E6147A"/>
    <w:rsid w:val="00E618C5"/>
    <w:rsid w:val="00E61990"/>
    <w:rsid w:val="00E61A35"/>
    <w:rsid w:val="00E62121"/>
    <w:rsid w:val="00E6220A"/>
    <w:rsid w:val="00E63924"/>
    <w:rsid w:val="00E63935"/>
    <w:rsid w:val="00E63939"/>
    <w:rsid w:val="00E63D17"/>
    <w:rsid w:val="00E63EAF"/>
    <w:rsid w:val="00E6425D"/>
    <w:rsid w:val="00E6468B"/>
    <w:rsid w:val="00E64C86"/>
    <w:rsid w:val="00E64E49"/>
    <w:rsid w:val="00E652AE"/>
    <w:rsid w:val="00E66A0F"/>
    <w:rsid w:val="00E66D93"/>
    <w:rsid w:val="00E66F2B"/>
    <w:rsid w:val="00E679FF"/>
    <w:rsid w:val="00E67D09"/>
    <w:rsid w:val="00E67D24"/>
    <w:rsid w:val="00E70088"/>
    <w:rsid w:val="00E70A66"/>
    <w:rsid w:val="00E71220"/>
    <w:rsid w:val="00E71728"/>
    <w:rsid w:val="00E7190E"/>
    <w:rsid w:val="00E71C4E"/>
    <w:rsid w:val="00E72145"/>
    <w:rsid w:val="00E72223"/>
    <w:rsid w:val="00E72981"/>
    <w:rsid w:val="00E72E53"/>
    <w:rsid w:val="00E7414F"/>
    <w:rsid w:val="00E741D1"/>
    <w:rsid w:val="00E74380"/>
    <w:rsid w:val="00E7488E"/>
    <w:rsid w:val="00E75186"/>
    <w:rsid w:val="00E75CB2"/>
    <w:rsid w:val="00E75D18"/>
    <w:rsid w:val="00E75DB9"/>
    <w:rsid w:val="00E75DE4"/>
    <w:rsid w:val="00E75EE6"/>
    <w:rsid w:val="00E7610E"/>
    <w:rsid w:val="00E76298"/>
    <w:rsid w:val="00E77DA6"/>
    <w:rsid w:val="00E80042"/>
    <w:rsid w:val="00E807C6"/>
    <w:rsid w:val="00E80C14"/>
    <w:rsid w:val="00E80F2B"/>
    <w:rsid w:val="00E81037"/>
    <w:rsid w:val="00E81187"/>
    <w:rsid w:val="00E82215"/>
    <w:rsid w:val="00E8251D"/>
    <w:rsid w:val="00E82C95"/>
    <w:rsid w:val="00E83428"/>
    <w:rsid w:val="00E83B5D"/>
    <w:rsid w:val="00E84A83"/>
    <w:rsid w:val="00E859C9"/>
    <w:rsid w:val="00E85B52"/>
    <w:rsid w:val="00E85B53"/>
    <w:rsid w:val="00E8640E"/>
    <w:rsid w:val="00E903A4"/>
    <w:rsid w:val="00E917E8"/>
    <w:rsid w:val="00E919E0"/>
    <w:rsid w:val="00E91B4A"/>
    <w:rsid w:val="00E91C2E"/>
    <w:rsid w:val="00E91E5D"/>
    <w:rsid w:val="00E9219F"/>
    <w:rsid w:val="00E92447"/>
    <w:rsid w:val="00E929FB"/>
    <w:rsid w:val="00E92BA6"/>
    <w:rsid w:val="00E934DD"/>
    <w:rsid w:val="00E9350D"/>
    <w:rsid w:val="00E938A0"/>
    <w:rsid w:val="00E939AE"/>
    <w:rsid w:val="00E949BD"/>
    <w:rsid w:val="00E94A47"/>
    <w:rsid w:val="00E94F8A"/>
    <w:rsid w:val="00E9561C"/>
    <w:rsid w:val="00E95A6A"/>
    <w:rsid w:val="00E95B39"/>
    <w:rsid w:val="00E9643A"/>
    <w:rsid w:val="00E96517"/>
    <w:rsid w:val="00E96AA0"/>
    <w:rsid w:val="00E96DF9"/>
    <w:rsid w:val="00E979FF"/>
    <w:rsid w:val="00EA0180"/>
    <w:rsid w:val="00EA08EE"/>
    <w:rsid w:val="00EA0D41"/>
    <w:rsid w:val="00EA0F30"/>
    <w:rsid w:val="00EA13C1"/>
    <w:rsid w:val="00EA1419"/>
    <w:rsid w:val="00EA1CFC"/>
    <w:rsid w:val="00EA300F"/>
    <w:rsid w:val="00EA34D1"/>
    <w:rsid w:val="00EA354F"/>
    <w:rsid w:val="00EA3E93"/>
    <w:rsid w:val="00EA424A"/>
    <w:rsid w:val="00EA4574"/>
    <w:rsid w:val="00EA47C1"/>
    <w:rsid w:val="00EA5080"/>
    <w:rsid w:val="00EA5CCC"/>
    <w:rsid w:val="00EA6434"/>
    <w:rsid w:val="00EA645E"/>
    <w:rsid w:val="00EA65E2"/>
    <w:rsid w:val="00EA6749"/>
    <w:rsid w:val="00EA6A71"/>
    <w:rsid w:val="00EA6B7D"/>
    <w:rsid w:val="00EA72A0"/>
    <w:rsid w:val="00EA7954"/>
    <w:rsid w:val="00EA7B48"/>
    <w:rsid w:val="00EA7CAE"/>
    <w:rsid w:val="00EB02BE"/>
    <w:rsid w:val="00EB031B"/>
    <w:rsid w:val="00EB0A8B"/>
    <w:rsid w:val="00EB0CA9"/>
    <w:rsid w:val="00EB0DA4"/>
    <w:rsid w:val="00EB100A"/>
    <w:rsid w:val="00EB1271"/>
    <w:rsid w:val="00EB1E83"/>
    <w:rsid w:val="00EB2E2B"/>
    <w:rsid w:val="00EB3571"/>
    <w:rsid w:val="00EB4436"/>
    <w:rsid w:val="00EB4472"/>
    <w:rsid w:val="00EB4FBC"/>
    <w:rsid w:val="00EB5099"/>
    <w:rsid w:val="00EB65FC"/>
    <w:rsid w:val="00EB6E2F"/>
    <w:rsid w:val="00EB6EEC"/>
    <w:rsid w:val="00EB770D"/>
    <w:rsid w:val="00EB7BB1"/>
    <w:rsid w:val="00EB7E63"/>
    <w:rsid w:val="00EC0216"/>
    <w:rsid w:val="00EC17DC"/>
    <w:rsid w:val="00EC1910"/>
    <w:rsid w:val="00EC192F"/>
    <w:rsid w:val="00EC3501"/>
    <w:rsid w:val="00EC3AD1"/>
    <w:rsid w:val="00EC4116"/>
    <w:rsid w:val="00EC4277"/>
    <w:rsid w:val="00EC4955"/>
    <w:rsid w:val="00EC4BAB"/>
    <w:rsid w:val="00EC5137"/>
    <w:rsid w:val="00EC653C"/>
    <w:rsid w:val="00EC65FA"/>
    <w:rsid w:val="00EC6E01"/>
    <w:rsid w:val="00EC7EC8"/>
    <w:rsid w:val="00ED0478"/>
    <w:rsid w:val="00ED0CEE"/>
    <w:rsid w:val="00ED13F6"/>
    <w:rsid w:val="00ED1677"/>
    <w:rsid w:val="00ED18E3"/>
    <w:rsid w:val="00ED201C"/>
    <w:rsid w:val="00ED22B8"/>
    <w:rsid w:val="00ED2B83"/>
    <w:rsid w:val="00ED2C43"/>
    <w:rsid w:val="00ED2F34"/>
    <w:rsid w:val="00ED419A"/>
    <w:rsid w:val="00ED41CA"/>
    <w:rsid w:val="00ED4931"/>
    <w:rsid w:val="00ED59A8"/>
    <w:rsid w:val="00ED5AA1"/>
    <w:rsid w:val="00ED628D"/>
    <w:rsid w:val="00ED6649"/>
    <w:rsid w:val="00ED6DE7"/>
    <w:rsid w:val="00ED7120"/>
    <w:rsid w:val="00ED76D5"/>
    <w:rsid w:val="00ED7A2F"/>
    <w:rsid w:val="00ED7EE1"/>
    <w:rsid w:val="00EE0EA7"/>
    <w:rsid w:val="00EE15A9"/>
    <w:rsid w:val="00EE1792"/>
    <w:rsid w:val="00EE214B"/>
    <w:rsid w:val="00EE2604"/>
    <w:rsid w:val="00EE2B16"/>
    <w:rsid w:val="00EE2FFB"/>
    <w:rsid w:val="00EE38F3"/>
    <w:rsid w:val="00EE407D"/>
    <w:rsid w:val="00EE4296"/>
    <w:rsid w:val="00EE46C1"/>
    <w:rsid w:val="00EE480A"/>
    <w:rsid w:val="00EE55AF"/>
    <w:rsid w:val="00EE56A8"/>
    <w:rsid w:val="00EE5ADF"/>
    <w:rsid w:val="00EE6072"/>
    <w:rsid w:val="00EE609E"/>
    <w:rsid w:val="00EE6293"/>
    <w:rsid w:val="00EE7A34"/>
    <w:rsid w:val="00EF011C"/>
    <w:rsid w:val="00EF0CDB"/>
    <w:rsid w:val="00EF14FF"/>
    <w:rsid w:val="00EF1B83"/>
    <w:rsid w:val="00EF1D29"/>
    <w:rsid w:val="00EF2274"/>
    <w:rsid w:val="00EF277B"/>
    <w:rsid w:val="00EF2FEA"/>
    <w:rsid w:val="00EF3140"/>
    <w:rsid w:val="00EF32EC"/>
    <w:rsid w:val="00EF3766"/>
    <w:rsid w:val="00EF415A"/>
    <w:rsid w:val="00EF443F"/>
    <w:rsid w:val="00EF475C"/>
    <w:rsid w:val="00EF4D0B"/>
    <w:rsid w:val="00EF4EE3"/>
    <w:rsid w:val="00EF5210"/>
    <w:rsid w:val="00EF669E"/>
    <w:rsid w:val="00EF68FA"/>
    <w:rsid w:val="00EF6F50"/>
    <w:rsid w:val="00EF6FFA"/>
    <w:rsid w:val="00EF7388"/>
    <w:rsid w:val="00EF786F"/>
    <w:rsid w:val="00EF7990"/>
    <w:rsid w:val="00EF7A39"/>
    <w:rsid w:val="00F00498"/>
    <w:rsid w:val="00F00532"/>
    <w:rsid w:val="00F00B37"/>
    <w:rsid w:val="00F01156"/>
    <w:rsid w:val="00F01247"/>
    <w:rsid w:val="00F01924"/>
    <w:rsid w:val="00F01C2A"/>
    <w:rsid w:val="00F02BD9"/>
    <w:rsid w:val="00F02FC2"/>
    <w:rsid w:val="00F032EC"/>
    <w:rsid w:val="00F034E9"/>
    <w:rsid w:val="00F04863"/>
    <w:rsid w:val="00F04ABF"/>
    <w:rsid w:val="00F04C54"/>
    <w:rsid w:val="00F04C97"/>
    <w:rsid w:val="00F04E5B"/>
    <w:rsid w:val="00F054BA"/>
    <w:rsid w:val="00F05DDE"/>
    <w:rsid w:val="00F0611B"/>
    <w:rsid w:val="00F06777"/>
    <w:rsid w:val="00F0729E"/>
    <w:rsid w:val="00F07601"/>
    <w:rsid w:val="00F07BC1"/>
    <w:rsid w:val="00F07D17"/>
    <w:rsid w:val="00F07D38"/>
    <w:rsid w:val="00F109FC"/>
    <w:rsid w:val="00F11BC0"/>
    <w:rsid w:val="00F11E5A"/>
    <w:rsid w:val="00F12222"/>
    <w:rsid w:val="00F125D5"/>
    <w:rsid w:val="00F126A9"/>
    <w:rsid w:val="00F133D4"/>
    <w:rsid w:val="00F13571"/>
    <w:rsid w:val="00F13635"/>
    <w:rsid w:val="00F14FE4"/>
    <w:rsid w:val="00F16024"/>
    <w:rsid w:val="00F16103"/>
    <w:rsid w:val="00F16C7C"/>
    <w:rsid w:val="00F17024"/>
    <w:rsid w:val="00F171F4"/>
    <w:rsid w:val="00F17735"/>
    <w:rsid w:val="00F17922"/>
    <w:rsid w:val="00F20058"/>
    <w:rsid w:val="00F20F14"/>
    <w:rsid w:val="00F211B1"/>
    <w:rsid w:val="00F213B6"/>
    <w:rsid w:val="00F220D5"/>
    <w:rsid w:val="00F220E2"/>
    <w:rsid w:val="00F22A95"/>
    <w:rsid w:val="00F23970"/>
    <w:rsid w:val="00F23B96"/>
    <w:rsid w:val="00F23BD3"/>
    <w:rsid w:val="00F24290"/>
    <w:rsid w:val="00F244DA"/>
    <w:rsid w:val="00F248D4"/>
    <w:rsid w:val="00F24D98"/>
    <w:rsid w:val="00F24F2C"/>
    <w:rsid w:val="00F25490"/>
    <w:rsid w:val="00F2554C"/>
    <w:rsid w:val="00F25F1A"/>
    <w:rsid w:val="00F25FF9"/>
    <w:rsid w:val="00F26803"/>
    <w:rsid w:val="00F2689D"/>
    <w:rsid w:val="00F26AC4"/>
    <w:rsid w:val="00F26FA2"/>
    <w:rsid w:val="00F272DC"/>
    <w:rsid w:val="00F27495"/>
    <w:rsid w:val="00F276DE"/>
    <w:rsid w:val="00F302F8"/>
    <w:rsid w:val="00F30E3D"/>
    <w:rsid w:val="00F3176C"/>
    <w:rsid w:val="00F3176E"/>
    <w:rsid w:val="00F31C9C"/>
    <w:rsid w:val="00F31CC7"/>
    <w:rsid w:val="00F32100"/>
    <w:rsid w:val="00F327D4"/>
    <w:rsid w:val="00F33095"/>
    <w:rsid w:val="00F334C8"/>
    <w:rsid w:val="00F338A9"/>
    <w:rsid w:val="00F33D27"/>
    <w:rsid w:val="00F34226"/>
    <w:rsid w:val="00F34C3F"/>
    <w:rsid w:val="00F34EAF"/>
    <w:rsid w:val="00F3511F"/>
    <w:rsid w:val="00F357C2"/>
    <w:rsid w:val="00F35A6E"/>
    <w:rsid w:val="00F36DB1"/>
    <w:rsid w:val="00F375AC"/>
    <w:rsid w:val="00F401DB"/>
    <w:rsid w:val="00F4170D"/>
    <w:rsid w:val="00F41DF5"/>
    <w:rsid w:val="00F4267F"/>
    <w:rsid w:val="00F438D3"/>
    <w:rsid w:val="00F446C7"/>
    <w:rsid w:val="00F44899"/>
    <w:rsid w:val="00F4605B"/>
    <w:rsid w:val="00F464FC"/>
    <w:rsid w:val="00F46684"/>
    <w:rsid w:val="00F47383"/>
    <w:rsid w:val="00F479D0"/>
    <w:rsid w:val="00F479DC"/>
    <w:rsid w:val="00F47E5B"/>
    <w:rsid w:val="00F50901"/>
    <w:rsid w:val="00F50C6C"/>
    <w:rsid w:val="00F50D7B"/>
    <w:rsid w:val="00F51FEA"/>
    <w:rsid w:val="00F5230C"/>
    <w:rsid w:val="00F52564"/>
    <w:rsid w:val="00F526B1"/>
    <w:rsid w:val="00F52CDD"/>
    <w:rsid w:val="00F52F2F"/>
    <w:rsid w:val="00F52F46"/>
    <w:rsid w:val="00F52FFB"/>
    <w:rsid w:val="00F533C1"/>
    <w:rsid w:val="00F53B7F"/>
    <w:rsid w:val="00F53C5C"/>
    <w:rsid w:val="00F53DDF"/>
    <w:rsid w:val="00F54254"/>
    <w:rsid w:val="00F5446E"/>
    <w:rsid w:val="00F54485"/>
    <w:rsid w:val="00F558AB"/>
    <w:rsid w:val="00F55CCC"/>
    <w:rsid w:val="00F56181"/>
    <w:rsid w:val="00F56625"/>
    <w:rsid w:val="00F568C5"/>
    <w:rsid w:val="00F568F6"/>
    <w:rsid w:val="00F56A68"/>
    <w:rsid w:val="00F56FEA"/>
    <w:rsid w:val="00F57AD8"/>
    <w:rsid w:val="00F6032A"/>
    <w:rsid w:val="00F60EE1"/>
    <w:rsid w:val="00F60FF0"/>
    <w:rsid w:val="00F61240"/>
    <w:rsid w:val="00F61453"/>
    <w:rsid w:val="00F622B0"/>
    <w:rsid w:val="00F6261E"/>
    <w:rsid w:val="00F62D27"/>
    <w:rsid w:val="00F62D6B"/>
    <w:rsid w:val="00F6354D"/>
    <w:rsid w:val="00F637CE"/>
    <w:rsid w:val="00F637EB"/>
    <w:rsid w:val="00F63C66"/>
    <w:rsid w:val="00F64B86"/>
    <w:rsid w:val="00F64D5F"/>
    <w:rsid w:val="00F64E58"/>
    <w:rsid w:val="00F655CF"/>
    <w:rsid w:val="00F657CB"/>
    <w:rsid w:val="00F65F29"/>
    <w:rsid w:val="00F6612D"/>
    <w:rsid w:val="00F671E2"/>
    <w:rsid w:val="00F6743B"/>
    <w:rsid w:val="00F67C7E"/>
    <w:rsid w:val="00F67FD3"/>
    <w:rsid w:val="00F700B3"/>
    <w:rsid w:val="00F700BB"/>
    <w:rsid w:val="00F700F2"/>
    <w:rsid w:val="00F708B7"/>
    <w:rsid w:val="00F71C89"/>
    <w:rsid w:val="00F71D2F"/>
    <w:rsid w:val="00F7247F"/>
    <w:rsid w:val="00F729FB"/>
    <w:rsid w:val="00F72C8E"/>
    <w:rsid w:val="00F72E42"/>
    <w:rsid w:val="00F73C44"/>
    <w:rsid w:val="00F74D78"/>
    <w:rsid w:val="00F74E9D"/>
    <w:rsid w:val="00F75D0F"/>
    <w:rsid w:val="00F75EC0"/>
    <w:rsid w:val="00F761AC"/>
    <w:rsid w:val="00F76442"/>
    <w:rsid w:val="00F76778"/>
    <w:rsid w:val="00F76C3D"/>
    <w:rsid w:val="00F77831"/>
    <w:rsid w:val="00F80283"/>
    <w:rsid w:val="00F804FA"/>
    <w:rsid w:val="00F808A1"/>
    <w:rsid w:val="00F80BD6"/>
    <w:rsid w:val="00F81023"/>
    <w:rsid w:val="00F8145A"/>
    <w:rsid w:val="00F8149B"/>
    <w:rsid w:val="00F817A1"/>
    <w:rsid w:val="00F8183C"/>
    <w:rsid w:val="00F81905"/>
    <w:rsid w:val="00F81A9D"/>
    <w:rsid w:val="00F8231D"/>
    <w:rsid w:val="00F8235D"/>
    <w:rsid w:val="00F82528"/>
    <w:rsid w:val="00F832C4"/>
    <w:rsid w:val="00F8333F"/>
    <w:rsid w:val="00F833D5"/>
    <w:rsid w:val="00F83574"/>
    <w:rsid w:val="00F83D00"/>
    <w:rsid w:val="00F840C3"/>
    <w:rsid w:val="00F841A8"/>
    <w:rsid w:val="00F84476"/>
    <w:rsid w:val="00F8460E"/>
    <w:rsid w:val="00F84A9F"/>
    <w:rsid w:val="00F858EA"/>
    <w:rsid w:val="00F85D94"/>
    <w:rsid w:val="00F8644F"/>
    <w:rsid w:val="00F86A7F"/>
    <w:rsid w:val="00F87614"/>
    <w:rsid w:val="00F87B3E"/>
    <w:rsid w:val="00F87F3D"/>
    <w:rsid w:val="00F90B69"/>
    <w:rsid w:val="00F914AF"/>
    <w:rsid w:val="00F9183C"/>
    <w:rsid w:val="00F9185D"/>
    <w:rsid w:val="00F92FC6"/>
    <w:rsid w:val="00F931D5"/>
    <w:rsid w:val="00F9332C"/>
    <w:rsid w:val="00F938BE"/>
    <w:rsid w:val="00F93973"/>
    <w:rsid w:val="00F940B5"/>
    <w:rsid w:val="00F94323"/>
    <w:rsid w:val="00F94773"/>
    <w:rsid w:val="00F948ED"/>
    <w:rsid w:val="00F949C1"/>
    <w:rsid w:val="00F94EC1"/>
    <w:rsid w:val="00F95CA5"/>
    <w:rsid w:val="00F969F7"/>
    <w:rsid w:val="00F970C6"/>
    <w:rsid w:val="00F971B9"/>
    <w:rsid w:val="00F9736E"/>
    <w:rsid w:val="00FA019E"/>
    <w:rsid w:val="00FA0397"/>
    <w:rsid w:val="00FA0A16"/>
    <w:rsid w:val="00FA0B4A"/>
    <w:rsid w:val="00FA0E82"/>
    <w:rsid w:val="00FA0EBB"/>
    <w:rsid w:val="00FA1139"/>
    <w:rsid w:val="00FA185F"/>
    <w:rsid w:val="00FA20C3"/>
    <w:rsid w:val="00FA221B"/>
    <w:rsid w:val="00FA2835"/>
    <w:rsid w:val="00FA2AE9"/>
    <w:rsid w:val="00FA2E3C"/>
    <w:rsid w:val="00FA2F71"/>
    <w:rsid w:val="00FA32F2"/>
    <w:rsid w:val="00FA393B"/>
    <w:rsid w:val="00FA4054"/>
    <w:rsid w:val="00FA4E5B"/>
    <w:rsid w:val="00FA559B"/>
    <w:rsid w:val="00FA5896"/>
    <w:rsid w:val="00FA670C"/>
    <w:rsid w:val="00FA6882"/>
    <w:rsid w:val="00FA6B3E"/>
    <w:rsid w:val="00FA6BE3"/>
    <w:rsid w:val="00FA7C7B"/>
    <w:rsid w:val="00FA7EFD"/>
    <w:rsid w:val="00FB0668"/>
    <w:rsid w:val="00FB088B"/>
    <w:rsid w:val="00FB0C95"/>
    <w:rsid w:val="00FB0D3A"/>
    <w:rsid w:val="00FB12F0"/>
    <w:rsid w:val="00FB1A49"/>
    <w:rsid w:val="00FB1CD7"/>
    <w:rsid w:val="00FB207C"/>
    <w:rsid w:val="00FB271A"/>
    <w:rsid w:val="00FB2E01"/>
    <w:rsid w:val="00FB34BF"/>
    <w:rsid w:val="00FB3917"/>
    <w:rsid w:val="00FB3BC4"/>
    <w:rsid w:val="00FB40D8"/>
    <w:rsid w:val="00FB42B8"/>
    <w:rsid w:val="00FB4D6F"/>
    <w:rsid w:val="00FB51CE"/>
    <w:rsid w:val="00FB5637"/>
    <w:rsid w:val="00FB5855"/>
    <w:rsid w:val="00FB5C14"/>
    <w:rsid w:val="00FB5EDC"/>
    <w:rsid w:val="00FB6735"/>
    <w:rsid w:val="00FB690D"/>
    <w:rsid w:val="00FB6B4C"/>
    <w:rsid w:val="00FB6F5A"/>
    <w:rsid w:val="00FB72C2"/>
    <w:rsid w:val="00FB754C"/>
    <w:rsid w:val="00FB756C"/>
    <w:rsid w:val="00FB7E0B"/>
    <w:rsid w:val="00FB7ED5"/>
    <w:rsid w:val="00FC045C"/>
    <w:rsid w:val="00FC07DD"/>
    <w:rsid w:val="00FC0F67"/>
    <w:rsid w:val="00FC1280"/>
    <w:rsid w:val="00FC16F3"/>
    <w:rsid w:val="00FC17EA"/>
    <w:rsid w:val="00FC22DB"/>
    <w:rsid w:val="00FC2579"/>
    <w:rsid w:val="00FC2630"/>
    <w:rsid w:val="00FC2738"/>
    <w:rsid w:val="00FC292D"/>
    <w:rsid w:val="00FC2A1A"/>
    <w:rsid w:val="00FC2E69"/>
    <w:rsid w:val="00FC300F"/>
    <w:rsid w:val="00FC31A9"/>
    <w:rsid w:val="00FC33CA"/>
    <w:rsid w:val="00FC3C25"/>
    <w:rsid w:val="00FC3CF5"/>
    <w:rsid w:val="00FC3FBE"/>
    <w:rsid w:val="00FC583B"/>
    <w:rsid w:val="00FC597F"/>
    <w:rsid w:val="00FC5FF6"/>
    <w:rsid w:val="00FC646C"/>
    <w:rsid w:val="00FC6A57"/>
    <w:rsid w:val="00FC7A67"/>
    <w:rsid w:val="00FC7DCF"/>
    <w:rsid w:val="00FD068E"/>
    <w:rsid w:val="00FD07DA"/>
    <w:rsid w:val="00FD1398"/>
    <w:rsid w:val="00FD227E"/>
    <w:rsid w:val="00FD2A49"/>
    <w:rsid w:val="00FD2D54"/>
    <w:rsid w:val="00FD4113"/>
    <w:rsid w:val="00FD4E7C"/>
    <w:rsid w:val="00FD5525"/>
    <w:rsid w:val="00FD575C"/>
    <w:rsid w:val="00FD5C66"/>
    <w:rsid w:val="00FD5EF0"/>
    <w:rsid w:val="00FD65FC"/>
    <w:rsid w:val="00FD6E18"/>
    <w:rsid w:val="00FD7B50"/>
    <w:rsid w:val="00FD7B83"/>
    <w:rsid w:val="00FD7BFE"/>
    <w:rsid w:val="00FD7F95"/>
    <w:rsid w:val="00FE0125"/>
    <w:rsid w:val="00FE06FC"/>
    <w:rsid w:val="00FE081A"/>
    <w:rsid w:val="00FE0A32"/>
    <w:rsid w:val="00FE26B9"/>
    <w:rsid w:val="00FE2F01"/>
    <w:rsid w:val="00FE2FBE"/>
    <w:rsid w:val="00FE30D5"/>
    <w:rsid w:val="00FE3445"/>
    <w:rsid w:val="00FE3490"/>
    <w:rsid w:val="00FE373F"/>
    <w:rsid w:val="00FE3E09"/>
    <w:rsid w:val="00FE3E31"/>
    <w:rsid w:val="00FE44F4"/>
    <w:rsid w:val="00FE509E"/>
    <w:rsid w:val="00FE555B"/>
    <w:rsid w:val="00FE56C9"/>
    <w:rsid w:val="00FE5AEC"/>
    <w:rsid w:val="00FE6483"/>
    <w:rsid w:val="00FE67DD"/>
    <w:rsid w:val="00FE72A5"/>
    <w:rsid w:val="00FF0412"/>
    <w:rsid w:val="00FF046F"/>
    <w:rsid w:val="00FF06CF"/>
    <w:rsid w:val="00FF0BB2"/>
    <w:rsid w:val="00FF0CDF"/>
    <w:rsid w:val="00FF1441"/>
    <w:rsid w:val="00FF1528"/>
    <w:rsid w:val="00FF1E9E"/>
    <w:rsid w:val="00FF33A0"/>
    <w:rsid w:val="00FF36E8"/>
    <w:rsid w:val="00FF3A3E"/>
    <w:rsid w:val="00FF3DDF"/>
    <w:rsid w:val="00FF4454"/>
    <w:rsid w:val="00FF4943"/>
    <w:rsid w:val="00FF5337"/>
    <w:rsid w:val="00FF5E03"/>
    <w:rsid w:val="00FF5F53"/>
    <w:rsid w:val="00FF614A"/>
    <w:rsid w:val="00FF6978"/>
    <w:rsid w:val="00FF71B8"/>
    <w:rsid w:val="00FF76C8"/>
    <w:rsid w:val="00FF77DB"/>
    <w:rsid w:val="00FF7C93"/>
    <w:rsid w:val="00FF7D79"/>
    <w:rsid w:val="00FF7E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CD9741"/>
  <w15:chartTrackingRefBased/>
  <w15:docId w15:val="{C4A64749-A336-4E48-99C9-90D26BBB4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31B"/>
    <w:rPr>
      <w:rFonts w:ascii="Arial" w:hAnsi="Arial"/>
      <w:sz w:val="22"/>
      <w:lang w:eastAsia="zh-CN"/>
    </w:rPr>
  </w:style>
  <w:style w:type="paragraph" w:styleId="Heading1">
    <w:name w:val="heading 1"/>
    <w:basedOn w:val="Normal"/>
    <w:next w:val="Normal"/>
    <w:link w:val="Heading1Char"/>
    <w:uiPriority w:val="9"/>
    <w:qFormat/>
    <w:rsid w:val="00FD068E"/>
    <w:pPr>
      <w:keepNext/>
      <w:pageBreakBefore/>
      <w:numPr>
        <w:numId w:val="13"/>
      </w:numPr>
      <w:tabs>
        <w:tab w:val="clear" w:pos="6390"/>
        <w:tab w:val="num" w:pos="567"/>
      </w:tabs>
      <w:spacing w:before="240" w:after="60"/>
      <w:ind w:left="567" w:hanging="567"/>
      <w:outlineLvl w:val="0"/>
    </w:pPr>
    <w:rPr>
      <w:caps/>
      <w:kern w:val="28"/>
      <w:sz w:val="32"/>
    </w:rPr>
  </w:style>
  <w:style w:type="paragraph" w:styleId="Heading2">
    <w:name w:val="heading 2"/>
    <w:basedOn w:val="Normal"/>
    <w:next w:val="Normal"/>
    <w:qFormat/>
    <w:rsid w:val="0032731B"/>
    <w:pPr>
      <w:keepNext/>
      <w:numPr>
        <w:ilvl w:val="1"/>
        <w:numId w:val="13"/>
      </w:numPr>
      <w:spacing w:before="240" w:after="60"/>
      <w:outlineLvl w:val="1"/>
    </w:pPr>
    <w:rPr>
      <w:smallCaps/>
      <w:sz w:val="28"/>
    </w:rPr>
  </w:style>
  <w:style w:type="paragraph" w:styleId="Heading3">
    <w:name w:val="heading 3"/>
    <w:basedOn w:val="Normal"/>
    <w:next w:val="Normal"/>
    <w:qFormat/>
    <w:rsid w:val="0032731B"/>
    <w:pPr>
      <w:keepNext/>
      <w:numPr>
        <w:ilvl w:val="2"/>
        <w:numId w:val="13"/>
      </w:numPr>
      <w:spacing w:before="240" w:after="60"/>
      <w:outlineLvl w:val="2"/>
    </w:pPr>
    <w:rPr>
      <w:b/>
    </w:rPr>
  </w:style>
  <w:style w:type="paragraph" w:styleId="Heading4">
    <w:name w:val="heading 4"/>
    <w:basedOn w:val="Normal"/>
    <w:next w:val="Normal"/>
    <w:qFormat/>
    <w:rsid w:val="0032731B"/>
    <w:pPr>
      <w:keepNext/>
      <w:numPr>
        <w:ilvl w:val="3"/>
        <w:numId w:val="13"/>
      </w:numPr>
      <w:spacing w:before="240" w:after="60"/>
      <w:outlineLvl w:val="3"/>
    </w:pPr>
  </w:style>
  <w:style w:type="paragraph" w:styleId="Heading5">
    <w:name w:val="heading 5"/>
    <w:basedOn w:val="Normal"/>
    <w:next w:val="Normal"/>
    <w:rsid w:val="00F04863"/>
    <w:pPr>
      <w:numPr>
        <w:ilvl w:val="4"/>
        <w:numId w:val="13"/>
      </w:numPr>
      <w:spacing w:before="240" w:after="60"/>
      <w:outlineLvl w:val="4"/>
    </w:pPr>
  </w:style>
  <w:style w:type="paragraph" w:styleId="Heading6">
    <w:name w:val="heading 6"/>
    <w:basedOn w:val="Normal"/>
    <w:next w:val="Normal"/>
    <w:rsid w:val="00F04863"/>
    <w:pPr>
      <w:numPr>
        <w:ilvl w:val="5"/>
        <w:numId w:val="13"/>
      </w:numPr>
      <w:spacing w:before="240" w:after="60"/>
      <w:outlineLvl w:val="5"/>
    </w:pPr>
  </w:style>
  <w:style w:type="paragraph" w:styleId="Heading7">
    <w:name w:val="heading 7"/>
    <w:basedOn w:val="Normal"/>
    <w:next w:val="Normal"/>
    <w:rsid w:val="00F04863"/>
    <w:pPr>
      <w:numPr>
        <w:ilvl w:val="6"/>
        <w:numId w:val="13"/>
      </w:numPr>
      <w:spacing w:before="240" w:after="60"/>
      <w:outlineLvl w:val="6"/>
    </w:pPr>
  </w:style>
  <w:style w:type="paragraph" w:styleId="Heading8">
    <w:name w:val="heading 8"/>
    <w:basedOn w:val="Normal"/>
    <w:next w:val="Normal"/>
    <w:rsid w:val="00F04863"/>
    <w:pPr>
      <w:numPr>
        <w:ilvl w:val="7"/>
        <w:numId w:val="13"/>
      </w:numPr>
      <w:spacing w:before="240" w:after="60"/>
      <w:outlineLvl w:val="7"/>
    </w:pPr>
  </w:style>
  <w:style w:type="paragraph" w:styleId="Heading9">
    <w:name w:val="heading 9"/>
    <w:basedOn w:val="Normal"/>
    <w:next w:val="Normal"/>
    <w:rsid w:val="00F04863"/>
    <w:pPr>
      <w:numPr>
        <w:ilvl w:val="8"/>
        <w:numId w:val="13"/>
      </w:num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styleId="NoSpacing">
    <w:name w:val="No Spacing"/>
    <w:link w:val="NoSpacingChar"/>
    <w:uiPriority w:val="1"/>
    <w:qFormat/>
    <w:rsid w:val="0032731B"/>
    <w:rPr>
      <w:rFonts w:ascii="Arial" w:hAnsi="Arial"/>
      <w:sz w:val="22"/>
      <w:lang w:eastAsia="zh-CN"/>
    </w:rPr>
  </w:style>
  <w:style w:type="paragraph" w:customStyle="1" w:styleId="CoverPage">
    <w:name w:val="CoverPage"/>
    <w:basedOn w:val="Normal"/>
    <w:next w:val="Normal"/>
    <w:pPr>
      <w:spacing w:after="240"/>
      <w:jc w:val="center"/>
    </w:pPr>
    <w:rPr>
      <w:b/>
      <w:caps/>
      <w:sz w:val="28"/>
    </w:rPr>
  </w:style>
  <w:style w:type="character" w:customStyle="1" w:styleId="HeaderChar">
    <w:name w:val="Header Char"/>
    <w:link w:val="Header"/>
    <w:uiPriority w:val="99"/>
    <w:rsid w:val="00A00943"/>
    <w:rPr>
      <w:rFonts w:ascii="Arial" w:hAnsi="Arial"/>
    </w:rPr>
  </w:style>
  <w:style w:type="paragraph" w:styleId="BalloonText">
    <w:name w:val="Balloon Text"/>
    <w:basedOn w:val="Normal"/>
    <w:link w:val="BalloonTextChar"/>
    <w:uiPriority w:val="99"/>
    <w:semiHidden/>
    <w:unhideWhenUsed/>
    <w:rsid w:val="00BE7CD8"/>
    <w:rPr>
      <w:rFonts w:ascii="Tahoma" w:hAnsi="Tahoma" w:cs="Tahoma"/>
      <w:sz w:val="16"/>
      <w:szCs w:val="16"/>
    </w:rPr>
  </w:style>
  <w:style w:type="character" w:customStyle="1" w:styleId="BalloonTextChar">
    <w:name w:val="Balloon Text Char"/>
    <w:link w:val="BalloonText"/>
    <w:uiPriority w:val="99"/>
    <w:semiHidden/>
    <w:rsid w:val="00BE7CD8"/>
    <w:rPr>
      <w:rFonts w:ascii="Tahoma" w:hAnsi="Tahoma" w:cs="Tahoma"/>
      <w:sz w:val="16"/>
      <w:szCs w:val="16"/>
    </w:rPr>
  </w:style>
  <w:style w:type="character" w:customStyle="1" w:styleId="FooterChar">
    <w:name w:val="Footer Char"/>
    <w:link w:val="Footer"/>
    <w:uiPriority w:val="99"/>
    <w:rsid w:val="001D0DCD"/>
    <w:rPr>
      <w:rFonts w:ascii="Arial" w:hAnsi="Arial"/>
      <w:sz w:val="22"/>
    </w:rPr>
  </w:style>
  <w:style w:type="character" w:styleId="CommentReference">
    <w:name w:val="annotation reference"/>
    <w:uiPriority w:val="99"/>
    <w:semiHidden/>
    <w:unhideWhenUsed/>
    <w:rsid w:val="005C5CAF"/>
    <w:rPr>
      <w:sz w:val="16"/>
      <w:szCs w:val="16"/>
    </w:rPr>
  </w:style>
  <w:style w:type="paragraph" w:styleId="CommentText">
    <w:name w:val="annotation text"/>
    <w:basedOn w:val="Normal"/>
    <w:link w:val="CommentTextChar"/>
    <w:uiPriority w:val="99"/>
    <w:semiHidden/>
    <w:unhideWhenUsed/>
    <w:rsid w:val="005C5CAF"/>
    <w:rPr>
      <w:sz w:val="20"/>
    </w:rPr>
  </w:style>
  <w:style w:type="character" w:customStyle="1" w:styleId="CommentTextChar">
    <w:name w:val="Comment Text Char"/>
    <w:link w:val="CommentText"/>
    <w:uiPriority w:val="99"/>
    <w:semiHidden/>
    <w:rsid w:val="005C5CAF"/>
    <w:rPr>
      <w:rFonts w:ascii="Arial" w:hAnsi="Arial"/>
    </w:rPr>
  </w:style>
  <w:style w:type="paragraph" w:styleId="CommentSubject">
    <w:name w:val="annotation subject"/>
    <w:basedOn w:val="CommentText"/>
    <w:next w:val="CommentText"/>
    <w:link w:val="CommentSubjectChar"/>
    <w:uiPriority w:val="99"/>
    <w:semiHidden/>
    <w:unhideWhenUsed/>
    <w:rsid w:val="005C5CAF"/>
    <w:rPr>
      <w:b/>
      <w:bCs/>
    </w:rPr>
  </w:style>
  <w:style w:type="character" w:customStyle="1" w:styleId="CommentSubjectChar">
    <w:name w:val="Comment Subject Char"/>
    <w:link w:val="CommentSubject"/>
    <w:uiPriority w:val="99"/>
    <w:semiHidden/>
    <w:rsid w:val="005C5CAF"/>
    <w:rPr>
      <w:rFonts w:ascii="Arial" w:hAnsi="Arial"/>
      <w:b/>
      <w:bCs/>
    </w:rPr>
  </w:style>
  <w:style w:type="paragraph" w:styleId="TOC1">
    <w:name w:val="toc 1"/>
    <w:basedOn w:val="Normal"/>
    <w:next w:val="Normal"/>
    <w:autoRedefine/>
    <w:uiPriority w:val="39"/>
    <w:unhideWhenUsed/>
    <w:rsid w:val="00BD6EC8"/>
    <w:pPr>
      <w:spacing w:after="100"/>
    </w:pPr>
  </w:style>
  <w:style w:type="character" w:styleId="Hyperlink">
    <w:name w:val="Hyperlink"/>
    <w:uiPriority w:val="99"/>
    <w:unhideWhenUsed/>
    <w:rsid w:val="00BD6EC8"/>
    <w:rPr>
      <w:color w:val="0000FF"/>
      <w:u w:val="single"/>
    </w:rPr>
  </w:style>
  <w:style w:type="paragraph" w:styleId="TOCHeading">
    <w:name w:val="TOC Heading"/>
    <w:basedOn w:val="Heading1"/>
    <w:next w:val="Normal"/>
    <w:uiPriority w:val="39"/>
    <w:unhideWhenUsed/>
    <w:qFormat/>
    <w:rsid w:val="0032731B"/>
    <w:pPr>
      <w:keepLines/>
      <w:pageBreakBefore w:val="0"/>
      <w:numPr>
        <w:numId w:val="0"/>
      </w:numPr>
      <w:spacing w:before="480" w:after="0" w:line="276" w:lineRule="auto"/>
      <w:outlineLvl w:val="9"/>
    </w:pPr>
    <w:rPr>
      <w:rFonts w:ascii="Cambria" w:eastAsia="SimSun" w:hAnsi="Cambria"/>
      <w:b/>
      <w:bCs/>
      <w:caps w:val="0"/>
      <w:color w:val="365F91"/>
      <w:kern w:val="0"/>
      <w:sz w:val="28"/>
      <w:szCs w:val="28"/>
      <w:lang w:val="en-US" w:eastAsia="ja-JP"/>
    </w:rPr>
  </w:style>
  <w:style w:type="paragraph" w:customStyle="1" w:styleId="15Spacing">
    <w:name w:val="1.5 Spacing"/>
    <w:basedOn w:val="Normal"/>
    <w:qFormat/>
    <w:rsid w:val="0032731B"/>
    <w:pPr>
      <w:spacing w:line="360" w:lineRule="auto"/>
    </w:pPr>
  </w:style>
  <w:style w:type="paragraph" w:customStyle="1" w:styleId="12Spacing">
    <w:name w:val="1.2 Spacing"/>
    <w:basedOn w:val="Normal"/>
    <w:qFormat/>
    <w:rsid w:val="0032731B"/>
    <w:pPr>
      <w:spacing w:line="288" w:lineRule="auto"/>
    </w:pPr>
  </w:style>
  <w:style w:type="paragraph" w:styleId="Caption">
    <w:name w:val="caption"/>
    <w:basedOn w:val="Normal"/>
    <w:next w:val="Normal"/>
    <w:uiPriority w:val="35"/>
    <w:unhideWhenUsed/>
    <w:qFormat/>
    <w:rsid w:val="00144E3F"/>
    <w:pPr>
      <w:spacing w:after="200"/>
      <w:jc w:val="center"/>
    </w:pPr>
    <w:rPr>
      <w:bCs/>
      <w:i/>
      <w:szCs w:val="18"/>
    </w:rPr>
  </w:style>
  <w:style w:type="paragraph" w:styleId="TableofFigures">
    <w:name w:val="table of figures"/>
    <w:basedOn w:val="Normal"/>
    <w:next w:val="Normal"/>
    <w:uiPriority w:val="99"/>
    <w:unhideWhenUsed/>
    <w:rsid w:val="00D23F99"/>
  </w:style>
  <w:style w:type="character" w:styleId="FollowedHyperlink">
    <w:name w:val="FollowedHyperlink"/>
    <w:uiPriority w:val="99"/>
    <w:semiHidden/>
    <w:unhideWhenUsed/>
    <w:rsid w:val="006A0E8C"/>
    <w:rPr>
      <w:color w:val="800080"/>
      <w:u w:val="single"/>
    </w:rPr>
  </w:style>
  <w:style w:type="table" w:styleId="GridTable4-Accent3">
    <w:name w:val="Grid Table 4 Accent 3"/>
    <w:basedOn w:val="TableNormal"/>
    <w:uiPriority w:val="49"/>
    <w:rsid w:val="005D2E3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1C6F91"/>
    <w:rPr>
      <w:color w:val="605E5C"/>
      <w:shd w:val="clear" w:color="auto" w:fill="E1DFDD"/>
    </w:rPr>
  </w:style>
  <w:style w:type="table" w:styleId="GridTable6Colorful-Accent5">
    <w:name w:val="Grid Table 6 Colorful Accent 5"/>
    <w:basedOn w:val="TableNormal"/>
    <w:uiPriority w:val="51"/>
    <w:rsid w:val="00550AC6"/>
    <w:rPr>
      <w:rFonts w:asciiTheme="minorHAnsi" w:eastAsiaTheme="minorHAnsi" w:hAnsiTheme="minorHAnsi" w:cstheme="minorBidi"/>
      <w:color w:val="2E74B5" w:themeColor="accent5" w:themeShade="BF"/>
      <w:sz w:val="22"/>
      <w:szCs w:val="22"/>
      <w:lang w:eastAsia="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2">
    <w:name w:val="toc 2"/>
    <w:basedOn w:val="Normal"/>
    <w:next w:val="Normal"/>
    <w:autoRedefine/>
    <w:uiPriority w:val="39"/>
    <w:unhideWhenUsed/>
    <w:rsid w:val="008C0936"/>
    <w:pPr>
      <w:spacing w:after="100"/>
      <w:ind w:left="220"/>
    </w:pPr>
  </w:style>
  <w:style w:type="paragraph" w:styleId="TOC3">
    <w:name w:val="toc 3"/>
    <w:basedOn w:val="Normal"/>
    <w:next w:val="Normal"/>
    <w:autoRedefine/>
    <w:uiPriority w:val="39"/>
    <w:unhideWhenUsed/>
    <w:rsid w:val="008C0936"/>
    <w:pPr>
      <w:spacing w:after="100"/>
      <w:ind w:left="440"/>
    </w:pPr>
  </w:style>
  <w:style w:type="paragraph" w:customStyle="1" w:styleId="AppendixTitle1">
    <w:name w:val="Appendix Title 1"/>
    <w:basedOn w:val="Heading1"/>
    <w:link w:val="AppendixTitle1Char"/>
    <w:qFormat/>
    <w:rsid w:val="001E3659"/>
    <w:pPr>
      <w:numPr>
        <w:numId w:val="20"/>
      </w:numPr>
      <w:spacing w:line="360" w:lineRule="auto"/>
    </w:pPr>
  </w:style>
  <w:style w:type="table" w:customStyle="1" w:styleId="GridTable4-Accent21">
    <w:name w:val="Grid Table 4 - Accent 21"/>
    <w:basedOn w:val="TableNormal"/>
    <w:next w:val="GridTable4-Accent2"/>
    <w:uiPriority w:val="49"/>
    <w:rsid w:val="00672FEE"/>
    <w:rPr>
      <w:rFonts w:ascii="Calibri" w:eastAsia="SimSun" w:hAnsi="Calibri"/>
      <w:lang w:eastAsia="zh-C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character" w:customStyle="1" w:styleId="NoSpacingChar">
    <w:name w:val="No Spacing Char"/>
    <w:basedOn w:val="DefaultParagraphFont"/>
    <w:link w:val="NoSpacing"/>
    <w:uiPriority w:val="1"/>
    <w:rsid w:val="00D94E75"/>
    <w:rPr>
      <w:rFonts w:ascii="Arial" w:hAnsi="Arial"/>
      <w:sz w:val="22"/>
      <w:lang w:eastAsia="zh-CN"/>
    </w:rPr>
  </w:style>
  <w:style w:type="character" w:customStyle="1" w:styleId="AppendixTitle1Char">
    <w:name w:val="Appendix Title 1 Char"/>
    <w:basedOn w:val="NoSpacingChar"/>
    <w:link w:val="AppendixTitle1"/>
    <w:rsid w:val="00D94E75"/>
    <w:rPr>
      <w:rFonts w:ascii="Arial" w:hAnsi="Arial"/>
      <w:caps/>
      <w:kern w:val="28"/>
      <w:sz w:val="32"/>
      <w:lang w:eastAsia="zh-CN"/>
    </w:rPr>
  </w:style>
  <w:style w:type="table" w:styleId="GridTable4-Accent2">
    <w:name w:val="Grid Table 4 Accent 2"/>
    <w:basedOn w:val="TableNormal"/>
    <w:uiPriority w:val="49"/>
    <w:rsid w:val="00672FE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0C092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59"/>
    <w:rsid w:val="009358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59789D"/>
    <w:pPr>
      <w:spacing w:after="100" w:line="259" w:lineRule="auto"/>
      <w:ind w:left="660"/>
    </w:pPr>
    <w:rPr>
      <w:rFonts w:asciiTheme="minorHAnsi" w:eastAsiaTheme="minorEastAsia" w:hAnsiTheme="minorHAnsi" w:cstheme="minorBidi"/>
      <w:szCs w:val="22"/>
      <w:lang w:eastAsia="en-GB"/>
    </w:rPr>
  </w:style>
  <w:style w:type="paragraph" w:styleId="TOC5">
    <w:name w:val="toc 5"/>
    <w:basedOn w:val="Normal"/>
    <w:next w:val="Normal"/>
    <w:autoRedefine/>
    <w:uiPriority w:val="39"/>
    <w:unhideWhenUsed/>
    <w:rsid w:val="0059789D"/>
    <w:pPr>
      <w:spacing w:after="100" w:line="259" w:lineRule="auto"/>
      <w:ind w:left="880"/>
    </w:pPr>
    <w:rPr>
      <w:rFonts w:asciiTheme="minorHAnsi" w:eastAsiaTheme="minorEastAsia" w:hAnsiTheme="minorHAnsi" w:cstheme="minorBidi"/>
      <w:szCs w:val="22"/>
      <w:lang w:eastAsia="en-GB"/>
    </w:rPr>
  </w:style>
  <w:style w:type="paragraph" w:styleId="TOC6">
    <w:name w:val="toc 6"/>
    <w:basedOn w:val="Normal"/>
    <w:next w:val="Normal"/>
    <w:autoRedefine/>
    <w:uiPriority w:val="39"/>
    <w:unhideWhenUsed/>
    <w:rsid w:val="0059789D"/>
    <w:pPr>
      <w:spacing w:after="100" w:line="259" w:lineRule="auto"/>
      <w:ind w:left="1100"/>
    </w:pPr>
    <w:rPr>
      <w:rFonts w:asciiTheme="minorHAnsi" w:eastAsiaTheme="minorEastAsia" w:hAnsiTheme="minorHAnsi" w:cstheme="minorBidi"/>
      <w:szCs w:val="22"/>
      <w:lang w:eastAsia="en-GB"/>
    </w:rPr>
  </w:style>
  <w:style w:type="paragraph" w:styleId="TOC7">
    <w:name w:val="toc 7"/>
    <w:basedOn w:val="Normal"/>
    <w:next w:val="Normal"/>
    <w:autoRedefine/>
    <w:uiPriority w:val="39"/>
    <w:unhideWhenUsed/>
    <w:rsid w:val="0059789D"/>
    <w:pPr>
      <w:spacing w:after="100" w:line="259" w:lineRule="auto"/>
      <w:ind w:left="1320"/>
    </w:pPr>
    <w:rPr>
      <w:rFonts w:asciiTheme="minorHAnsi" w:eastAsiaTheme="minorEastAsia" w:hAnsiTheme="minorHAnsi" w:cstheme="minorBidi"/>
      <w:szCs w:val="22"/>
      <w:lang w:eastAsia="en-GB"/>
    </w:rPr>
  </w:style>
  <w:style w:type="paragraph" w:styleId="TOC8">
    <w:name w:val="toc 8"/>
    <w:basedOn w:val="Normal"/>
    <w:next w:val="Normal"/>
    <w:autoRedefine/>
    <w:uiPriority w:val="39"/>
    <w:unhideWhenUsed/>
    <w:rsid w:val="0059789D"/>
    <w:pPr>
      <w:spacing w:after="100" w:line="259" w:lineRule="auto"/>
      <w:ind w:left="1540"/>
    </w:pPr>
    <w:rPr>
      <w:rFonts w:asciiTheme="minorHAnsi" w:eastAsiaTheme="minorEastAsia" w:hAnsiTheme="minorHAnsi" w:cstheme="minorBidi"/>
      <w:szCs w:val="22"/>
      <w:lang w:eastAsia="en-GB"/>
    </w:rPr>
  </w:style>
  <w:style w:type="paragraph" w:styleId="TOC9">
    <w:name w:val="toc 9"/>
    <w:basedOn w:val="Normal"/>
    <w:next w:val="Normal"/>
    <w:autoRedefine/>
    <w:uiPriority w:val="39"/>
    <w:unhideWhenUsed/>
    <w:rsid w:val="0059789D"/>
    <w:pPr>
      <w:spacing w:after="100" w:line="259" w:lineRule="auto"/>
      <w:ind w:left="1760"/>
    </w:pPr>
    <w:rPr>
      <w:rFonts w:asciiTheme="minorHAnsi" w:eastAsiaTheme="minorEastAsia" w:hAnsiTheme="minorHAnsi" w:cstheme="minorBidi"/>
      <w:szCs w:val="22"/>
      <w:lang w:eastAsia="en-GB"/>
    </w:rPr>
  </w:style>
  <w:style w:type="paragraph" w:styleId="PlainText">
    <w:name w:val="Plain Text"/>
    <w:basedOn w:val="Normal"/>
    <w:link w:val="PlainTextChar"/>
    <w:uiPriority w:val="99"/>
    <w:unhideWhenUsed/>
    <w:rsid w:val="0059789D"/>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59789D"/>
    <w:rPr>
      <w:rFonts w:ascii="Consolas" w:eastAsiaTheme="minorHAnsi" w:hAnsi="Consolas" w:cstheme="minorBidi"/>
      <w:sz w:val="21"/>
      <w:szCs w:val="21"/>
      <w:lang w:eastAsia="en-US"/>
    </w:rPr>
  </w:style>
  <w:style w:type="table" w:styleId="GridTable6Colorful-Accent3">
    <w:name w:val="Grid Table 6 Colorful Accent 3"/>
    <w:basedOn w:val="TableNormal"/>
    <w:uiPriority w:val="51"/>
    <w:rsid w:val="0059789D"/>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5">
    <w:name w:val="Grid Table 4 Accent 5"/>
    <w:basedOn w:val="TableNormal"/>
    <w:uiPriority w:val="49"/>
    <w:rsid w:val="005978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59789D"/>
    <w:rPr>
      <w:rFonts w:ascii="Arial" w:hAnsi="Arial"/>
      <w:caps/>
      <w:kern w:val="28"/>
      <w:sz w:val="32"/>
      <w:lang w:eastAsia="zh-CN"/>
    </w:rPr>
  </w:style>
  <w:style w:type="paragraph" w:styleId="Bibliography">
    <w:name w:val="Bibliography"/>
    <w:basedOn w:val="Normal"/>
    <w:next w:val="Normal"/>
    <w:uiPriority w:val="37"/>
    <w:unhideWhenUsed/>
    <w:rsid w:val="0059789D"/>
  </w:style>
  <w:style w:type="paragraph" w:customStyle="1" w:styleId="AppendixSubtitle">
    <w:name w:val="Appendix Subtitle"/>
    <w:basedOn w:val="Normal"/>
    <w:link w:val="AppendixSubtitleChar"/>
    <w:qFormat/>
    <w:rsid w:val="0059789D"/>
    <w:rPr>
      <w:b/>
      <w:sz w:val="28"/>
    </w:rPr>
  </w:style>
  <w:style w:type="table" w:customStyle="1" w:styleId="Calendar1">
    <w:name w:val="Calendar 1"/>
    <w:basedOn w:val="TableNormal"/>
    <w:uiPriority w:val="99"/>
    <w:qFormat/>
    <w:rsid w:val="0059789D"/>
    <w:rPr>
      <w:rFonts w:asciiTheme="minorHAnsi" w:eastAsiaTheme="minorEastAsia" w:hAnsiTheme="minorHAnsi"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AppendixSubtitleChar">
    <w:name w:val="Appendix Subtitle Char"/>
    <w:basedOn w:val="DefaultParagraphFont"/>
    <w:link w:val="AppendixSubtitle"/>
    <w:rsid w:val="0059789D"/>
    <w:rPr>
      <w:rFonts w:ascii="Arial" w:hAnsi="Arial"/>
      <w:b/>
      <w:sz w:val="28"/>
      <w:lang w:eastAsia="zh-CN"/>
    </w:rPr>
  </w:style>
  <w:style w:type="table" w:styleId="GridTable2-Accent4">
    <w:name w:val="Grid Table 2 Accent 4"/>
    <w:basedOn w:val="TableNormal"/>
    <w:uiPriority w:val="47"/>
    <w:rsid w:val="0059789D"/>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3">
    <w:name w:val="List Table 2 Accent 3"/>
    <w:basedOn w:val="TableNormal"/>
    <w:uiPriority w:val="47"/>
    <w:rsid w:val="0059789D"/>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3">
    <w:name w:val="List Table 4 Accent 3"/>
    <w:basedOn w:val="TableNormal"/>
    <w:uiPriority w:val="49"/>
    <w:rsid w:val="005978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snippet">
    <w:name w:val="Code snippet"/>
    <w:basedOn w:val="Normal"/>
    <w:link w:val="CodesnippetChar"/>
    <w:qFormat/>
    <w:rsid w:val="0059789D"/>
    <w:rPr>
      <w:rFonts w:ascii="Consolas" w:hAnsi="Consolas"/>
    </w:rPr>
  </w:style>
  <w:style w:type="character" w:styleId="Strong">
    <w:name w:val="Strong"/>
    <w:basedOn w:val="DefaultParagraphFont"/>
    <w:uiPriority w:val="22"/>
    <w:qFormat/>
    <w:rsid w:val="0059789D"/>
    <w:rPr>
      <w:b/>
      <w:bCs/>
    </w:rPr>
  </w:style>
  <w:style w:type="character" w:customStyle="1" w:styleId="CodesnippetChar">
    <w:name w:val="Code snippet Char"/>
    <w:basedOn w:val="DefaultParagraphFont"/>
    <w:link w:val="Codesnippet"/>
    <w:rsid w:val="0059789D"/>
    <w:rPr>
      <w:rFonts w:ascii="Consolas" w:hAnsi="Consolas"/>
      <w:sz w:val="22"/>
      <w:lang w:eastAsia="zh-CN"/>
    </w:rPr>
  </w:style>
  <w:style w:type="paragraph" w:styleId="ListParagraph">
    <w:name w:val="List Paragraph"/>
    <w:basedOn w:val="Normal"/>
    <w:uiPriority w:val="34"/>
    <w:qFormat/>
    <w:rsid w:val="0059789D"/>
    <w:pPr>
      <w:ind w:left="720"/>
      <w:contextualSpacing/>
    </w:pPr>
  </w:style>
  <w:style w:type="table" w:styleId="GridTable6Colorful-Accent1">
    <w:name w:val="Grid Table 6 Colorful Accent 1"/>
    <w:basedOn w:val="TableNormal"/>
    <w:uiPriority w:val="51"/>
    <w:rsid w:val="007A6AD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7A6AD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
    <w:name w:val="Grid Table 3"/>
    <w:basedOn w:val="TableNormal"/>
    <w:uiPriority w:val="48"/>
    <w:rsid w:val="007A6AD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Accent3">
    <w:name w:val="List Table 7 Colorful Accent 3"/>
    <w:basedOn w:val="TableNormal"/>
    <w:uiPriority w:val="52"/>
    <w:rsid w:val="007A6AD2"/>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A6AD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1">
    <w:name w:val="Grid Table 2 Accent 1"/>
    <w:basedOn w:val="TableNormal"/>
    <w:uiPriority w:val="47"/>
    <w:rsid w:val="007A6AD2"/>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9745">
      <w:bodyDiv w:val="1"/>
      <w:marLeft w:val="0"/>
      <w:marRight w:val="0"/>
      <w:marTop w:val="0"/>
      <w:marBottom w:val="0"/>
      <w:divBdr>
        <w:top w:val="none" w:sz="0" w:space="0" w:color="auto"/>
        <w:left w:val="none" w:sz="0" w:space="0" w:color="auto"/>
        <w:bottom w:val="none" w:sz="0" w:space="0" w:color="auto"/>
        <w:right w:val="none" w:sz="0" w:space="0" w:color="auto"/>
      </w:divBdr>
    </w:div>
    <w:div w:id="4022984">
      <w:bodyDiv w:val="1"/>
      <w:marLeft w:val="0"/>
      <w:marRight w:val="0"/>
      <w:marTop w:val="0"/>
      <w:marBottom w:val="0"/>
      <w:divBdr>
        <w:top w:val="none" w:sz="0" w:space="0" w:color="auto"/>
        <w:left w:val="none" w:sz="0" w:space="0" w:color="auto"/>
        <w:bottom w:val="none" w:sz="0" w:space="0" w:color="auto"/>
        <w:right w:val="none" w:sz="0" w:space="0" w:color="auto"/>
      </w:divBdr>
    </w:div>
    <w:div w:id="5985458">
      <w:bodyDiv w:val="1"/>
      <w:marLeft w:val="0"/>
      <w:marRight w:val="0"/>
      <w:marTop w:val="0"/>
      <w:marBottom w:val="0"/>
      <w:divBdr>
        <w:top w:val="none" w:sz="0" w:space="0" w:color="auto"/>
        <w:left w:val="none" w:sz="0" w:space="0" w:color="auto"/>
        <w:bottom w:val="none" w:sz="0" w:space="0" w:color="auto"/>
        <w:right w:val="none" w:sz="0" w:space="0" w:color="auto"/>
      </w:divBdr>
    </w:div>
    <w:div w:id="8913510">
      <w:bodyDiv w:val="1"/>
      <w:marLeft w:val="0"/>
      <w:marRight w:val="0"/>
      <w:marTop w:val="0"/>
      <w:marBottom w:val="0"/>
      <w:divBdr>
        <w:top w:val="none" w:sz="0" w:space="0" w:color="auto"/>
        <w:left w:val="none" w:sz="0" w:space="0" w:color="auto"/>
        <w:bottom w:val="none" w:sz="0" w:space="0" w:color="auto"/>
        <w:right w:val="none" w:sz="0" w:space="0" w:color="auto"/>
      </w:divBdr>
    </w:div>
    <w:div w:id="11954698">
      <w:bodyDiv w:val="1"/>
      <w:marLeft w:val="0"/>
      <w:marRight w:val="0"/>
      <w:marTop w:val="0"/>
      <w:marBottom w:val="0"/>
      <w:divBdr>
        <w:top w:val="none" w:sz="0" w:space="0" w:color="auto"/>
        <w:left w:val="none" w:sz="0" w:space="0" w:color="auto"/>
        <w:bottom w:val="none" w:sz="0" w:space="0" w:color="auto"/>
        <w:right w:val="none" w:sz="0" w:space="0" w:color="auto"/>
      </w:divBdr>
    </w:div>
    <w:div w:id="16742422">
      <w:bodyDiv w:val="1"/>
      <w:marLeft w:val="0"/>
      <w:marRight w:val="0"/>
      <w:marTop w:val="0"/>
      <w:marBottom w:val="0"/>
      <w:divBdr>
        <w:top w:val="none" w:sz="0" w:space="0" w:color="auto"/>
        <w:left w:val="none" w:sz="0" w:space="0" w:color="auto"/>
        <w:bottom w:val="none" w:sz="0" w:space="0" w:color="auto"/>
        <w:right w:val="none" w:sz="0" w:space="0" w:color="auto"/>
      </w:divBdr>
    </w:div>
    <w:div w:id="17439474">
      <w:bodyDiv w:val="1"/>
      <w:marLeft w:val="0"/>
      <w:marRight w:val="0"/>
      <w:marTop w:val="0"/>
      <w:marBottom w:val="0"/>
      <w:divBdr>
        <w:top w:val="none" w:sz="0" w:space="0" w:color="auto"/>
        <w:left w:val="none" w:sz="0" w:space="0" w:color="auto"/>
        <w:bottom w:val="none" w:sz="0" w:space="0" w:color="auto"/>
        <w:right w:val="none" w:sz="0" w:space="0" w:color="auto"/>
      </w:divBdr>
    </w:div>
    <w:div w:id="18244744">
      <w:bodyDiv w:val="1"/>
      <w:marLeft w:val="0"/>
      <w:marRight w:val="0"/>
      <w:marTop w:val="0"/>
      <w:marBottom w:val="0"/>
      <w:divBdr>
        <w:top w:val="none" w:sz="0" w:space="0" w:color="auto"/>
        <w:left w:val="none" w:sz="0" w:space="0" w:color="auto"/>
        <w:bottom w:val="none" w:sz="0" w:space="0" w:color="auto"/>
        <w:right w:val="none" w:sz="0" w:space="0" w:color="auto"/>
      </w:divBdr>
    </w:div>
    <w:div w:id="23021483">
      <w:bodyDiv w:val="1"/>
      <w:marLeft w:val="0"/>
      <w:marRight w:val="0"/>
      <w:marTop w:val="0"/>
      <w:marBottom w:val="0"/>
      <w:divBdr>
        <w:top w:val="none" w:sz="0" w:space="0" w:color="auto"/>
        <w:left w:val="none" w:sz="0" w:space="0" w:color="auto"/>
        <w:bottom w:val="none" w:sz="0" w:space="0" w:color="auto"/>
        <w:right w:val="none" w:sz="0" w:space="0" w:color="auto"/>
      </w:divBdr>
    </w:div>
    <w:div w:id="41755141">
      <w:bodyDiv w:val="1"/>
      <w:marLeft w:val="0"/>
      <w:marRight w:val="0"/>
      <w:marTop w:val="0"/>
      <w:marBottom w:val="0"/>
      <w:divBdr>
        <w:top w:val="none" w:sz="0" w:space="0" w:color="auto"/>
        <w:left w:val="none" w:sz="0" w:space="0" w:color="auto"/>
        <w:bottom w:val="none" w:sz="0" w:space="0" w:color="auto"/>
        <w:right w:val="none" w:sz="0" w:space="0" w:color="auto"/>
      </w:divBdr>
    </w:div>
    <w:div w:id="46876171">
      <w:bodyDiv w:val="1"/>
      <w:marLeft w:val="0"/>
      <w:marRight w:val="0"/>
      <w:marTop w:val="0"/>
      <w:marBottom w:val="0"/>
      <w:divBdr>
        <w:top w:val="none" w:sz="0" w:space="0" w:color="auto"/>
        <w:left w:val="none" w:sz="0" w:space="0" w:color="auto"/>
        <w:bottom w:val="none" w:sz="0" w:space="0" w:color="auto"/>
        <w:right w:val="none" w:sz="0" w:space="0" w:color="auto"/>
      </w:divBdr>
    </w:div>
    <w:div w:id="47655130">
      <w:bodyDiv w:val="1"/>
      <w:marLeft w:val="0"/>
      <w:marRight w:val="0"/>
      <w:marTop w:val="0"/>
      <w:marBottom w:val="0"/>
      <w:divBdr>
        <w:top w:val="none" w:sz="0" w:space="0" w:color="auto"/>
        <w:left w:val="none" w:sz="0" w:space="0" w:color="auto"/>
        <w:bottom w:val="none" w:sz="0" w:space="0" w:color="auto"/>
        <w:right w:val="none" w:sz="0" w:space="0" w:color="auto"/>
      </w:divBdr>
    </w:div>
    <w:div w:id="56363347">
      <w:bodyDiv w:val="1"/>
      <w:marLeft w:val="0"/>
      <w:marRight w:val="0"/>
      <w:marTop w:val="0"/>
      <w:marBottom w:val="0"/>
      <w:divBdr>
        <w:top w:val="none" w:sz="0" w:space="0" w:color="auto"/>
        <w:left w:val="none" w:sz="0" w:space="0" w:color="auto"/>
        <w:bottom w:val="none" w:sz="0" w:space="0" w:color="auto"/>
        <w:right w:val="none" w:sz="0" w:space="0" w:color="auto"/>
      </w:divBdr>
    </w:div>
    <w:div w:id="69696698">
      <w:bodyDiv w:val="1"/>
      <w:marLeft w:val="0"/>
      <w:marRight w:val="0"/>
      <w:marTop w:val="0"/>
      <w:marBottom w:val="0"/>
      <w:divBdr>
        <w:top w:val="none" w:sz="0" w:space="0" w:color="auto"/>
        <w:left w:val="none" w:sz="0" w:space="0" w:color="auto"/>
        <w:bottom w:val="none" w:sz="0" w:space="0" w:color="auto"/>
        <w:right w:val="none" w:sz="0" w:space="0" w:color="auto"/>
      </w:divBdr>
    </w:div>
    <w:div w:id="70931994">
      <w:bodyDiv w:val="1"/>
      <w:marLeft w:val="0"/>
      <w:marRight w:val="0"/>
      <w:marTop w:val="0"/>
      <w:marBottom w:val="0"/>
      <w:divBdr>
        <w:top w:val="none" w:sz="0" w:space="0" w:color="auto"/>
        <w:left w:val="none" w:sz="0" w:space="0" w:color="auto"/>
        <w:bottom w:val="none" w:sz="0" w:space="0" w:color="auto"/>
        <w:right w:val="none" w:sz="0" w:space="0" w:color="auto"/>
      </w:divBdr>
    </w:div>
    <w:div w:id="72245245">
      <w:bodyDiv w:val="1"/>
      <w:marLeft w:val="0"/>
      <w:marRight w:val="0"/>
      <w:marTop w:val="0"/>
      <w:marBottom w:val="0"/>
      <w:divBdr>
        <w:top w:val="none" w:sz="0" w:space="0" w:color="auto"/>
        <w:left w:val="none" w:sz="0" w:space="0" w:color="auto"/>
        <w:bottom w:val="none" w:sz="0" w:space="0" w:color="auto"/>
        <w:right w:val="none" w:sz="0" w:space="0" w:color="auto"/>
      </w:divBdr>
    </w:div>
    <w:div w:id="73404613">
      <w:bodyDiv w:val="1"/>
      <w:marLeft w:val="0"/>
      <w:marRight w:val="0"/>
      <w:marTop w:val="0"/>
      <w:marBottom w:val="0"/>
      <w:divBdr>
        <w:top w:val="none" w:sz="0" w:space="0" w:color="auto"/>
        <w:left w:val="none" w:sz="0" w:space="0" w:color="auto"/>
        <w:bottom w:val="none" w:sz="0" w:space="0" w:color="auto"/>
        <w:right w:val="none" w:sz="0" w:space="0" w:color="auto"/>
      </w:divBdr>
    </w:div>
    <w:div w:id="73626435">
      <w:bodyDiv w:val="1"/>
      <w:marLeft w:val="0"/>
      <w:marRight w:val="0"/>
      <w:marTop w:val="0"/>
      <w:marBottom w:val="0"/>
      <w:divBdr>
        <w:top w:val="none" w:sz="0" w:space="0" w:color="auto"/>
        <w:left w:val="none" w:sz="0" w:space="0" w:color="auto"/>
        <w:bottom w:val="none" w:sz="0" w:space="0" w:color="auto"/>
        <w:right w:val="none" w:sz="0" w:space="0" w:color="auto"/>
      </w:divBdr>
    </w:div>
    <w:div w:id="74982855">
      <w:bodyDiv w:val="1"/>
      <w:marLeft w:val="0"/>
      <w:marRight w:val="0"/>
      <w:marTop w:val="0"/>
      <w:marBottom w:val="0"/>
      <w:divBdr>
        <w:top w:val="none" w:sz="0" w:space="0" w:color="auto"/>
        <w:left w:val="none" w:sz="0" w:space="0" w:color="auto"/>
        <w:bottom w:val="none" w:sz="0" w:space="0" w:color="auto"/>
        <w:right w:val="none" w:sz="0" w:space="0" w:color="auto"/>
      </w:divBdr>
    </w:div>
    <w:div w:id="78262210">
      <w:bodyDiv w:val="1"/>
      <w:marLeft w:val="0"/>
      <w:marRight w:val="0"/>
      <w:marTop w:val="0"/>
      <w:marBottom w:val="0"/>
      <w:divBdr>
        <w:top w:val="none" w:sz="0" w:space="0" w:color="auto"/>
        <w:left w:val="none" w:sz="0" w:space="0" w:color="auto"/>
        <w:bottom w:val="none" w:sz="0" w:space="0" w:color="auto"/>
        <w:right w:val="none" w:sz="0" w:space="0" w:color="auto"/>
      </w:divBdr>
    </w:div>
    <w:div w:id="82535230">
      <w:bodyDiv w:val="1"/>
      <w:marLeft w:val="0"/>
      <w:marRight w:val="0"/>
      <w:marTop w:val="0"/>
      <w:marBottom w:val="0"/>
      <w:divBdr>
        <w:top w:val="none" w:sz="0" w:space="0" w:color="auto"/>
        <w:left w:val="none" w:sz="0" w:space="0" w:color="auto"/>
        <w:bottom w:val="none" w:sz="0" w:space="0" w:color="auto"/>
        <w:right w:val="none" w:sz="0" w:space="0" w:color="auto"/>
      </w:divBdr>
    </w:div>
    <w:div w:id="87888835">
      <w:bodyDiv w:val="1"/>
      <w:marLeft w:val="0"/>
      <w:marRight w:val="0"/>
      <w:marTop w:val="0"/>
      <w:marBottom w:val="0"/>
      <w:divBdr>
        <w:top w:val="none" w:sz="0" w:space="0" w:color="auto"/>
        <w:left w:val="none" w:sz="0" w:space="0" w:color="auto"/>
        <w:bottom w:val="none" w:sz="0" w:space="0" w:color="auto"/>
        <w:right w:val="none" w:sz="0" w:space="0" w:color="auto"/>
      </w:divBdr>
    </w:div>
    <w:div w:id="91051031">
      <w:bodyDiv w:val="1"/>
      <w:marLeft w:val="0"/>
      <w:marRight w:val="0"/>
      <w:marTop w:val="0"/>
      <w:marBottom w:val="0"/>
      <w:divBdr>
        <w:top w:val="none" w:sz="0" w:space="0" w:color="auto"/>
        <w:left w:val="none" w:sz="0" w:space="0" w:color="auto"/>
        <w:bottom w:val="none" w:sz="0" w:space="0" w:color="auto"/>
        <w:right w:val="none" w:sz="0" w:space="0" w:color="auto"/>
      </w:divBdr>
    </w:div>
    <w:div w:id="92747664">
      <w:bodyDiv w:val="1"/>
      <w:marLeft w:val="0"/>
      <w:marRight w:val="0"/>
      <w:marTop w:val="0"/>
      <w:marBottom w:val="0"/>
      <w:divBdr>
        <w:top w:val="none" w:sz="0" w:space="0" w:color="auto"/>
        <w:left w:val="none" w:sz="0" w:space="0" w:color="auto"/>
        <w:bottom w:val="none" w:sz="0" w:space="0" w:color="auto"/>
        <w:right w:val="none" w:sz="0" w:space="0" w:color="auto"/>
      </w:divBdr>
    </w:div>
    <w:div w:id="95711761">
      <w:bodyDiv w:val="1"/>
      <w:marLeft w:val="0"/>
      <w:marRight w:val="0"/>
      <w:marTop w:val="0"/>
      <w:marBottom w:val="0"/>
      <w:divBdr>
        <w:top w:val="none" w:sz="0" w:space="0" w:color="auto"/>
        <w:left w:val="none" w:sz="0" w:space="0" w:color="auto"/>
        <w:bottom w:val="none" w:sz="0" w:space="0" w:color="auto"/>
        <w:right w:val="none" w:sz="0" w:space="0" w:color="auto"/>
      </w:divBdr>
    </w:div>
    <w:div w:id="96409975">
      <w:bodyDiv w:val="1"/>
      <w:marLeft w:val="0"/>
      <w:marRight w:val="0"/>
      <w:marTop w:val="0"/>
      <w:marBottom w:val="0"/>
      <w:divBdr>
        <w:top w:val="none" w:sz="0" w:space="0" w:color="auto"/>
        <w:left w:val="none" w:sz="0" w:space="0" w:color="auto"/>
        <w:bottom w:val="none" w:sz="0" w:space="0" w:color="auto"/>
        <w:right w:val="none" w:sz="0" w:space="0" w:color="auto"/>
      </w:divBdr>
    </w:div>
    <w:div w:id="98646241">
      <w:bodyDiv w:val="1"/>
      <w:marLeft w:val="0"/>
      <w:marRight w:val="0"/>
      <w:marTop w:val="0"/>
      <w:marBottom w:val="0"/>
      <w:divBdr>
        <w:top w:val="none" w:sz="0" w:space="0" w:color="auto"/>
        <w:left w:val="none" w:sz="0" w:space="0" w:color="auto"/>
        <w:bottom w:val="none" w:sz="0" w:space="0" w:color="auto"/>
        <w:right w:val="none" w:sz="0" w:space="0" w:color="auto"/>
      </w:divBdr>
    </w:div>
    <w:div w:id="100540228">
      <w:bodyDiv w:val="1"/>
      <w:marLeft w:val="0"/>
      <w:marRight w:val="0"/>
      <w:marTop w:val="0"/>
      <w:marBottom w:val="0"/>
      <w:divBdr>
        <w:top w:val="none" w:sz="0" w:space="0" w:color="auto"/>
        <w:left w:val="none" w:sz="0" w:space="0" w:color="auto"/>
        <w:bottom w:val="none" w:sz="0" w:space="0" w:color="auto"/>
        <w:right w:val="none" w:sz="0" w:space="0" w:color="auto"/>
      </w:divBdr>
    </w:div>
    <w:div w:id="101270897">
      <w:bodyDiv w:val="1"/>
      <w:marLeft w:val="0"/>
      <w:marRight w:val="0"/>
      <w:marTop w:val="0"/>
      <w:marBottom w:val="0"/>
      <w:divBdr>
        <w:top w:val="none" w:sz="0" w:space="0" w:color="auto"/>
        <w:left w:val="none" w:sz="0" w:space="0" w:color="auto"/>
        <w:bottom w:val="none" w:sz="0" w:space="0" w:color="auto"/>
        <w:right w:val="none" w:sz="0" w:space="0" w:color="auto"/>
      </w:divBdr>
    </w:div>
    <w:div w:id="104160615">
      <w:bodyDiv w:val="1"/>
      <w:marLeft w:val="0"/>
      <w:marRight w:val="0"/>
      <w:marTop w:val="0"/>
      <w:marBottom w:val="0"/>
      <w:divBdr>
        <w:top w:val="none" w:sz="0" w:space="0" w:color="auto"/>
        <w:left w:val="none" w:sz="0" w:space="0" w:color="auto"/>
        <w:bottom w:val="none" w:sz="0" w:space="0" w:color="auto"/>
        <w:right w:val="none" w:sz="0" w:space="0" w:color="auto"/>
      </w:divBdr>
    </w:div>
    <w:div w:id="104735687">
      <w:bodyDiv w:val="1"/>
      <w:marLeft w:val="0"/>
      <w:marRight w:val="0"/>
      <w:marTop w:val="0"/>
      <w:marBottom w:val="0"/>
      <w:divBdr>
        <w:top w:val="none" w:sz="0" w:space="0" w:color="auto"/>
        <w:left w:val="none" w:sz="0" w:space="0" w:color="auto"/>
        <w:bottom w:val="none" w:sz="0" w:space="0" w:color="auto"/>
        <w:right w:val="none" w:sz="0" w:space="0" w:color="auto"/>
      </w:divBdr>
    </w:div>
    <w:div w:id="108164918">
      <w:bodyDiv w:val="1"/>
      <w:marLeft w:val="0"/>
      <w:marRight w:val="0"/>
      <w:marTop w:val="0"/>
      <w:marBottom w:val="0"/>
      <w:divBdr>
        <w:top w:val="none" w:sz="0" w:space="0" w:color="auto"/>
        <w:left w:val="none" w:sz="0" w:space="0" w:color="auto"/>
        <w:bottom w:val="none" w:sz="0" w:space="0" w:color="auto"/>
        <w:right w:val="none" w:sz="0" w:space="0" w:color="auto"/>
      </w:divBdr>
    </w:div>
    <w:div w:id="108545846">
      <w:bodyDiv w:val="1"/>
      <w:marLeft w:val="0"/>
      <w:marRight w:val="0"/>
      <w:marTop w:val="0"/>
      <w:marBottom w:val="0"/>
      <w:divBdr>
        <w:top w:val="none" w:sz="0" w:space="0" w:color="auto"/>
        <w:left w:val="none" w:sz="0" w:space="0" w:color="auto"/>
        <w:bottom w:val="none" w:sz="0" w:space="0" w:color="auto"/>
        <w:right w:val="none" w:sz="0" w:space="0" w:color="auto"/>
      </w:divBdr>
    </w:div>
    <w:div w:id="112721969">
      <w:bodyDiv w:val="1"/>
      <w:marLeft w:val="0"/>
      <w:marRight w:val="0"/>
      <w:marTop w:val="0"/>
      <w:marBottom w:val="0"/>
      <w:divBdr>
        <w:top w:val="none" w:sz="0" w:space="0" w:color="auto"/>
        <w:left w:val="none" w:sz="0" w:space="0" w:color="auto"/>
        <w:bottom w:val="none" w:sz="0" w:space="0" w:color="auto"/>
        <w:right w:val="none" w:sz="0" w:space="0" w:color="auto"/>
      </w:divBdr>
    </w:div>
    <w:div w:id="114106513">
      <w:bodyDiv w:val="1"/>
      <w:marLeft w:val="0"/>
      <w:marRight w:val="0"/>
      <w:marTop w:val="0"/>
      <w:marBottom w:val="0"/>
      <w:divBdr>
        <w:top w:val="none" w:sz="0" w:space="0" w:color="auto"/>
        <w:left w:val="none" w:sz="0" w:space="0" w:color="auto"/>
        <w:bottom w:val="none" w:sz="0" w:space="0" w:color="auto"/>
        <w:right w:val="none" w:sz="0" w:space="0" w:color="auto"/>
      </w:divBdr>
    </w:div>
    <w:div w:id="134496052">
      <w:bodyDiv w:val="1"/>
      <w:marLeft w:val="0"/>
      <w:marRight w:val="0"/>
      <w:marTop w:val="0"/>
      <w:marBottom w:val="0"/>
      <w:divBdr>
        <w:top w:val="none" w:sz="0" w:space="0" w:color="auto"/>
        <w:left w:val="none" w:sz="0" w:space="0" w:color="auto"/>
        <w:bottom w:val="none" w:sz="0" w:space="0" w:color="auto"/>
        <w:right w:val="none" w:sz="0" w:space="0" w:color="auto"/>
      </w:divBdr>
    </w:div>
    <w:div w:id="139811601">
      <w:bodyDiv w:val="1"/>
      <w:marLeft w:val="0"/>
      <w:marRight w:val="0"/>
      <w:marTop w:val="0"/>
      <w:marBottom w:val="0"/>
      <w:divBdr>
        <w:top w:val="none" w:sz="0" w:space="0" w:color="auto"/>
        <w:left w:val="none" w:sz="0" w:space="0" w:color="auto"/>
        <w:bottom w:val="none" w:sz="0" w:space="0" w:color="auto"/>
        <w:right w:val="none" w:sz="0" w:space="0" w:color="auto"/>
      </w:divBdr>
    </w:div>
    <w:div w:id="143661846">
      <w:bodyDiv w:val="1"/>
      <w:marLeft w:val="0"/>
      <w:marRight w:val="0"/>
      <w:marTop w:val="0"/>
      <w:marBottom w:val="0"/>
      <w:divBdr>
        <w:top w:val="none" w:sz="0" w:space="0" w:color="auto"/>
        <w:left w:val="none" w:sz="0" w:space="0" w:color="auto"/>
        <w:bottom w:val="none" w:sz="0" w:space="0" w:color="auto"/>
        <w:right w:val="none" w:sz="0" w:space="0" w:color="auto"/>
      </w:divBdr>
    </w:div>
    <w:div w:id="153182126">
      <w:bodyDiv w:val="1"/>
      <w:marLeft w:val="0"/>
      <w:marRight w:val="0"/>
      <w:marTop w:val="0"/>
      <w:marBottom w:val="0"/>
      <w:divBdr>
        <w:top w:val="none" w:sz="0" w:space="0" w:color="auto"/>
        <w:left w:val="none" w:sz="0" w:space="0" w:color="auto"/>
        <w:bottom w:val="none" w:sz="0" w:space="0" w:color="auto"/>
        <w:right w:val="none" w:sz="0" w:space="0" w:color="auto"/>
      </w:divBdr>
    </w:div>
    <w:div w:id="158158272">
      <w:bodyDiv w:val="1"/>
      <w:marLeft w:val="0"/>
      <w:marRight w:val="0"/>
      <w:marTop w:val="0"/>
      <w:marBottom w:val="0"/>
      <w:divBdr>
        <w:top w:val="none" w:sz="0" w:space="0" w:color="auto"/>
        <w:left w:val="none" w:sz="0" w:space="0" w:color="auto"/>
        <w:bottom w:val="none" w:sz="0" w:space="0" w:color="auto"/>
        <w:right w:val="none" w:sz="0" w:space="0" w:color="auto"/>
      </w:divBdr>
    </w:div>
    <w:div w:id="165484948">
      <w:bodyDiv w:val="1"/>
      <w:marLeft w:val="0"/>
      <w:marRight w:val="0"/>
      <w:marTop w:val="0"/>
      <w:marBottom w:val="0"/>
      <w:divBdr>
        <w:top w:val="none" w:sz="0" w:space="0" w:color="auto"/>
        <w:left w:val="none" w:sz="0" w:space="0" w:color="auto"/>
        <w:bottom w:val="none" w:sz="0" w:space="0" w:color="auto"/>
        <w:right w:val="none" w:sz="0" w:space="0" w:color="auto"/>
      </w:divBdr>
    </w:div>
    <w:div w:id="171841422">
      <w:bodyDiv w:val="1"/>
      <w:marLeft w:val="0"/>
      <w:marRight w:val="0"/>
      <w:marTop w:val="0"/>
      <w:marBottom w:val="0"/>
      <w:divBdr>
        <w:top w:val="none" w:sz="0" w:space="0" w:color="auto"/>
        <w:left w:val="none" w:sz="0" w:space="0" w:color="auto"/>
        <w:bottom w:val="none" w:sz="0" w:space="0" w:color="auto"/>
        <w:right w:val="none" w:sz="0" w:space="0" w:color="auto"/>
      </w:divBdr>
    </w:div>
    <w:div w:id="174344957">
      <w:bodyDiv w:val="1"/>
      <w:marLeft w:val="0"/>
      <w:marRight w:val="0"/>
      <w:marTop w:val="0"/>
      <w:marBottom w:val="0"/>
      <w:divBdr>
        <w:top w:val="none" w:sz="0" w:space="0" w:color="auto"/>
        <w:left w:val="none" w:sz="0" w:space="0" w:color="auto"/>
        <w:bottom w:val="none" w:sz="0" w:space="0" w:color="auto"/>
        <w:right w:val="none" w:sz="0" w:space="0" w:color="auto"/>
      </w:divBdr>
    </w:div>
    <w:div w:id="177818501">
      <w:bodyDiv w:val="1"/>
      <w:marLeft w:val="0"/>
      <w:marRight w:val="0"/>
      <w:marTop w:val="0"/>
      <w:marBottom w:val="0"/>
      <w:divBdr>
        <w:top w:val="none" w:sz="0" w:space="0" w:color="auto"/>
        <w:left w:val="none" w:sz="0" w:space="0" w:color="auto"/>
        <w:bottom w:val="none" w:sz="0" w:space="0" w:color="auto"/>
        <w:right w:val="none" w:sz="0" w:space="0" w:color="auto"/>
      </w:divBdr>
    </w:div>
    <w:div w:id="180123227">
      <w:bodyDiv w:val="1"/>
      <w:marLeft w:val="0"/>
      <w:marRight w:val="0"/>
      <w:marTop w:val="0"/>
      <w:marBottom w:val="0"/>
      <w:divBdr>
        <w:top w:val="none" w:sz="0" w:space="0" w:color="auto"/>
        <w:left w:val="none" w:sz="0" w:space="0" w:color="auto"/>
        <w:bottom w:val="none" w:sz="0" w:space="0" w:color="auto"/>
        <w:right w:val="none" w:sz="0" w:space="0" w:color="auto"/>
      </w:divBdr>
    </w:div>
    <w:div w:id="191001159">
      <w:bodyDiv w:val="1"/>
      <w:marLeft w:val="0"/>
      <w:marRight w:val="0"/>
      <w:marTop w:val="0"/>
      <w:marBottom w:val="0"/>
      <w:divBdr>
        <w:top w:val="none" w:sz="0" w:space="0" w:color="auto"/>
        <w:left w:val="none" w:sz="0" w:space="0" w:color="auto"/>
        <w:bottom w:val="none" w:sz="0" w:space="0" w:color="auto"/>
        <w:right w:val="none" w:sz="0" w:space="0" w:color="auto"/>
      </w:divBdr>
    </w:div>
    <w:div w:id="194080082">
      <w:bodyDiv w:val="1"/>
      <w:marLeft w:val="0"/>
      <w:marRight w:val="0"/>
      <w:marTop w:val="0"/>
      <w:marBottom w:val="0"/>
      <w:divBdr>
        <w:top w:val="none" w:sz="0" w:space="0" w:color="auto"/>
        <w:left w:val="none" w:sz="0" w:space="0" w:color="auto"/>
        <w:bottom w:val="none" w:sz="0" w:space="0" w:color="auto"/>
        <w:right w:val="none" w:sz="0" w:space="0" w:color="auto"/>
      </w:divBdr>
    </w:div>
    <w:div w:id="204752920">
      <w:bodyDiv w:val="1"/>
      <w:marLeft w:val="0"/>
      <w:marRight w:val="0"/>
      <w:marTop w:val="0"/>
      <w:marBottom w:val="0"/>
      <w:divBdr>
        <w:top w:val="none" w:sz="0" w:space="0" w:color="auto"/>
        <w:left w:val="none" w:sz="0" w:space="0" w:color="auto"/>
        <w:bottom w:val="none" w:sz="0" w:space="0" w:color="auto"/>
        <w:right w:val="none" w:sz="0" w:space="0" w:color="auto"/>
      </w:divBdr>
    </w:div>
    <w:div w:id="213548607">
      <w:bodyDiv w:val="1"/>
      <w:marLeft w:val="0"/>
      <w:marRight w:val="0"/>
      <w:marTop w:val="0"/>
      <w:marBottom w:val="0"/>
      <w:divBdr>
        <w:top w:val="none" w:sz="0" w:space="0" w:color="auto"/>
        <w:left w:val="none" w:sz="0" w:space="0" w:color="auto"/>
        <w:bottom w:val="none" w:sz="0" w:space="0" w:color="auto"/>
        <w:right w:val="none" w:sz="0" w:space="0" w:color="auto"/>
      </w:divBdr>
    </w:div>
    <w:div w:id="218826845">
      <w:bodyDiv w:val="1"/>
      <w:marLeft w:val="0"/>
      <w:marRight w:val="0"/>
      <w:marTop w:val="0"/>
      <w:marBottom w:val="0"/>
      <w:divBdr>
        <w:top w:val="none" w:sz="0" w:space="0" w:color="auto"/>
        <w:left w:val="none" w:sz="0" w:space="0" w:color="auto"/>
        <w:bottom w:val="none" w:sz="0" w:space="0" w:color="auto"/>
        <w:right w:val="none" w:sz="0" w:space="0" w:color="auto"/>
      </w:divBdr>
    </w:div>
    <w:div w:id="225532895">
      <w:bodyDiv w:val="1"/>
      <w:marLeft w:val="0"/>
      <w:marRight w:val="0"/>
      <w:marTop w:val="0"/>
      <w:marBottom w:val="0"/>
      <w:divBdr>
        <w:top w:val="none" w:sz="0" w:space="0" w:color="auto"/>
        <w:left w:val="none" w:sz="0" w:space="0" w:color="auto"/>
        <w:bottom w:val="none" w:sz="0" w:space="0" w:color="auto"/>
        <w:right w:val="none" w:sz="0" w:space="0" w:color="auto"/>
      </w:divBdr>
    </w:div>
    <w:div w:id="230241088">
      <w:bodyDiv w:val="1"/>
      <w:marLeft w:val="0"/>
      <w:marRight w:val="0"/>
      <w:marTop w:val="0"/>
      <w:marBottom w:val="0"/>
      <w:divBdr>
        <w:top w:val="none" w:sz="0" w:space="0" w:color="auto"/>
        <w:left w:val="none" w:sz="0" w:space="0" w:color="auto"/>
        <w:bottom w:val="none" w:sz="0" w:space="0" w:color="auto"/>
        <w:right w:val="none" w:sz="0" w:space="0" w:color="auto"/>
      </w:divBdr>
    </w:div>
    <w:div w:id="232858197">
      <w:bodyDiv w:val="1"/>
      <w:marLeft w:val="0"/>
      <w:marRight w:val="0"/>
      <w:marTop w:val="0"/>
      <w:marBottom w:val="0"/>
      <w:divBdr>
        <w:top w:val="none" w:sz="0" w:space="0" w:color="auto"/>
        <w:left w:val="none" w:sz="0" w:space="0" w:color="auto"/>
        <w:bottom w:val="none" w:sz="0" w:space="0" w:color="auto"/>
        <w:right w:val="none" w:sz="0" w:space="0" w:color="auto"/>
      </w:divBdr>
    </w:div>
    <w:div w:id="235096348">
      <w:bodyDiv w:val="1"/>
      <w:marLeft w:val="0"/>
      <w:marRight w:val="0"/>
      <w:marTop w:val="0"/>
      <w:marBottom w:val="0"/>
      <w:divBdr>
        <w:top w:val="none" w:sz="0" w:space="0" w:color="auto"/>
        <w:left w:val="none" w:sz="0" w:space="0" w:color="auto"/>
        <w:bottom w:val="none" w:sz="0" w:space="0" w:color="auto"/>
        <w:right w:val="none" w:sz="0" w:space="0" w:color="auto"/>
      </w:divBdr>
    </w:div>
    <w:div w:id="243105138">
      <w:bodyDiv w:val="1"/>
      <w:marLeft w:val="0"/>
      <w:marRight w:val="0"/>
      <w:marTop w:val="0"/>
      <w:marBottom w:val="0"/>
      <w:divBdr>
        <w:top w:val="none" w:sz="0" w:space="0" w:color="auto"/>
        <w:left w:val="none" w:sz="0" w:space="0" w:color="auto"/>
        <w:bottom w:val="none" w:sz="0" w:space="0" w:color="auto"/>
        <w:right w:val="none" w:sz="0" w:space="0" w:color="auto"/>
      </w:divBdr>
    </w:div>
    <w:div w:id="243338668">
      <w:bodyDiv w:val="1"/>
      <w:marLeft w:val="0"/>
      <w:marRight w:val="0"/>
      <w:marTop w:val="0"/>
      <w:marBottom w:val="0"/>
      <w:divBdr>
        <w:top w:val="none" w:sz="0" w:space="0" w:color="auto"/>
        <w:left w:val="none" w:sz="0" w:space="0" w:color="auto"/>
        <w:bottom w:val="none" w:sz="0" w:space="0" w:color="auto"/>
        <w:right w:val="none" w:sz="0" w:space="0" w:color="auto"/>
      </w:divBdr>
    </w:div>
    <w:div w:id="243534846">
      <w:bodyDiv w:val="1"/>
      <w:marLeft w:val="0"/>
      <w:marRight w:val="0"/>
      <w:marTop w:val="0"/>
      <w:marBottom w:val="0"/>
      <w:divBdr>
        <w:top w:val="none" w:sz="0" w:space="0" w:color="auto"/>
        <w:left w:val="none" w:sz="0" w:space="0" w:color="auto"/>
        <w:bottom w:val="none" w:sz="0" w:space="0" w:color="auto"/>
        <w:right w:val="none" w:sz="0" w:space="0" w:color="auto"/>
      </w:divBdr>
    </w:div>
    <w:div w:id="246234293">
      <w:bodyDiv w:val="1"/>
      <w:marLeft w:val="0"/>
      <w:marRight w:val="0"/>
      <w:marTop w:val="0"/>
      <w:marBottom w:val="0"/>
      <w:divBdr>
        <w:top w:val="none" w:sz="0" w:space="0" w:color="auto"/>
        <w:left w:val="none" w:sz="0" w:space="0" w:color="auto"/>
        <w:bottom w:val="none" w:sz="0" w:space="0" w:color="auto"/>
        <w:right w:val="none" w:sz="0" w:space="0" w:color="auto"/>
      </w:divBdr>
    </w:div>
    <w:div w:id="246691041">
      <w:bodyDiv w:val="1"/>
      <w:marLeft w:val="0"/>
      <w:marRight w:val="0"/>
      <w:marTop w:val="0"/>
      <w:marBottom w:val="0"/>
      <w:divBdr>
        <w:top w:val="none" w:sz="0" w:space="0" w:color="auto"/>
        <w:left w:val="none" w:sz="0" w:space="0" w:color="auto"/>
        <w:bottom w:val="none" w:sz="0" w:space="0" w:color="auto"/>
        <w:right w:val="none" w:sz="0" w:space="0" w:color="auto"/>
      </w:divBdr>
    </w:div>
    <w:div w:id="248008408">
      <w:bodyDiv w:val="1"/>
      <w:marLeft w:val="0"/>
      <w:marRight w:val="0"/>
      <w:marTop w:val="0"/>
      <w:marBottom w:val="0"/>
      <w:divBdr>
        <w:top w:val="none" w:sz="0" w:space="0" w:color="auto"/>
        <w:left w:val="none" w:sz="0" w:space="0" w:color="auto"/>
        <w:bottom w:val="none" w:sz="0" w:space="0" w:color="auto"/>
        <w:right w:val="none" w:sz="0" w:space="0" w:color="auto"/>
      </w:divBdr>
    </w:div>
    <w:div w:id="248075443">
      <w:bodyDiv w:val="1"/>
      <w:marLeft w:val="0"/>
      <w:marRight w:val="0"/>
      <w:marTop w:val="0"/>
      <w:marBottom w:val="0"/>
      <w:divBdr>
        <w:top w:val="none" w:sz="0" w:space="0" w:color="auto"/>
        <w:left w:val="none" w:sz="0" w:space="0" w:color="auto"/>
        <w:bottom w:val="none" w:sz="0" w:space="0" w:color="auto"/>
        <w:right w:val="none" w:sz="0" w:space="0" w:color="auto"/>
      </w:divBdr>
    </w:div>
    <w:div w:id="250624441">
      <w:bodyDiv w:val="1"/>
      <w:marLeft w:val="0"/>
      <w:marRight w:val="0"/>
      <w:marTop w:val="0"/>
      <w:marBottom w:val="0"/>
      <w:divBdr>
        <w:top w:val="none" w:sz="0" w:space="0" w:color="auto"/>
        <w:left w:val="none" w:sz="0" w:space="0" w:color="auto"/>
        <w:bottom w:val="none" w:sz="0" w:space="0" w:color="auto"/>
        <w:right w:val="none" w:sz="0" w:space="0" w:color="auto"/>
      </w:divBdr>
    </w:div>
    <w:div w:id="259223007">
      <w:bodyDiv w:val="1"/>
      <w:marLeft w:val="0"/>
      <w:marRight w:val="0"/>
      <w:marTop w:val="0"/>
      <w:marBottom w:val="0"/>
      <w:divBdr>
        <w:top w:val="none" w:sz="0" w:space="0" w:color="auto"/>
        <w:left w:val="none" w:sz="0" w:space="0" w:color="auto"/>
        <w:bottom w:val="none" w:sz="0" w:space="0" w:color="auto"/>
        <w:right w:val="none" w:sz="0" w:space="0" w:color="auto"/>
      </w:divBdr>
    </w:div>
    <w:div w:id="263807576">
      <w:bodyDiv w:val="1"/>
      <w:marLeft w:val="0"/>
      <w:marRight w:val="0"/>
      <w:marTop w:val="0"/>
      <w:marBottom w:val="0"/>
      <w:divBdr>
        <w:top w:val="none" w:sz="0" w:space="0" w:color="auto"/>
        <w:left w:val="none" w:sz="0" w:space="0" w:color="auto"/>
        <w:bottom w:val="none" w:sz="0" w:space="0" w:color="auto"/>
        <w:right w:val="none" w:sz="0" w:space="0" w:color="auto"/>
      </w:divBdr>
    </w:div>
    <w:div w:id="264581677">
      <w:bodyDiv w:val="1"/>
      <w:marLeft w:val="0"/>
      <w:marRight w:val="0"/>
      <w:marTop w:val="0"/>
      <w:marBottom w:val="0"/>
      <w:divBdr>
        <w:top w:val="none" w:sz="0" w:space="0" w:color="auto"/>
        <w:left w:val="none" w:sz="0" w:space="0" w:color="auto"/>
        <w:bottom w:val="none" w:sz="0" w:space="0" w:color="auto"/>
        <w:right w:val="none" w:sz="0" w:space="0" w:color="auto"/>
      </w:divBdr>
    </w:div>
    <w:div w:id="267155197">
      <w:bodyDiv w:val="1"/>
      <w:marLeft w:val="0"/>
      <w:marRight w:val="0"/>
      <w:marTop w:val="0"/>
      <w:marBottom w:val="0"/>
      <w:divBdr>
        <w:top w:val="none" w:sz="0" w:space="0" w:color="auto"/>
        <w:left w:val="none" w:sz="0" w:space="0" w:color="auto"/>
        <w:bottom w:val="none" w:sz="0" w:space="0" w:color="auto"/>
        <w:right w:val="none" w:sz="0" w:space="0" w:color="auto"/>
      </w:divBdr>
    </w:div>
    <w:div w:id="271404971">
      <w:bodyDiv w:val="1"/>
      <w:marLeft w:val="0"/>
      <w:marRight w:val="0"/>
      <w:marTop w:val="0"/>
      <w:marBottom w:val="0"/>
      <w:divBdr>
        <w:top w:val="none" w:sz="0" w:space="0" w:color="auto"/>
        <w:left w:val="none" w:sz="0" w:space="0" w:color="auto"/>
        <w:bottom w:val="none" w:sz="0" w:space="0" w:color="auto"/>
        <w:right w:val="none" w:sz="0" w:space="0" w:color="auto"/>
      </w:divBdr>
    </w:div>
    <w:div w:id="273097814">
      <w:bodyDiv w:val="1"/>
      <w:marLeft w:val="0"/>
      <w:marRight w:val="0"/>
      <w:marTop w:val="0"/>
      <w:marBottom w:val="0"/>
      <w:divBdr>
        <w:top w:val="none" w:sz="0" w:space="0" w:color="auto"/>
        <w:left w:val="none" w:sz="0" w:space="0" w:color="auto"/>
        <w:bottom w:val="none" w:sz="0" w:space="0" w:color="auto"/>
        <w:right w:val="none" w:sz="0" w:space="0" w:color="auto"/>
      </w:divBdr>
    </w:div>
    <w:div w:id="273753200">
      <w:bodyDiv w:val="1"/>
      <w:marLeft w:val="0"/>
      <w:marRight w:val="0"/>
      <w:marTop w:val="0"/>
      <w:marBottom w:val="0"/>
      <w:divBdr>
        <w:top w:val="none" w:sz="0" w:space="0" w:color="auto"/>
        <w:left w:val="none" w:sz="0" w:space="0" w:color="auto"/>
        <w:bottom w:val="none" w:sz="0" w:space="0" w:color="auto"/>
        <w:right w:val="none" w:sz="0" w:space="0" w:color="auto"/>
      </w:divBdr>
    </w:div>
    <w:div w:id="282463389">
      <w:bodyDiv w:val="1"/>
      <w:marLeft w:val="0"/>
      <w:marRight w:val="0"/>
      <w:marTop w:val="0"/>
      <w:marBottom w:val="0"/>
      <w:divBdr>
        <w:top w:val="none" w:sz="0" w:space="0" w:color="auto"/>
        <w:left w:val="none" w:sz="0" w:space="0" w:color="auto"/>
        <w:bottom w:val="none" w:sz="0" w:space="0" w:color="auto"/>
        <w:right w:val="none" w:sz="0" w:space="0" w:color="auto"/>
      </w:divBdr>
    </w:div>
    <w:div w:id="294332843">
      <w:bodyDiv w:val="1"/>
      <w:marLeft w:val="0"/>
      <w:marRight w:val="0"/>
      <w:marTop w:val="0"/>
      <w:marBottom w:val="0"/>
      <w:divBdr>
        <w:top w:val="none" w:sz="0" w:space="0" w:color="auto"/>
        <w:left w:val="none" w:sz="0" w:space="0" w:color="auto"/>
        <w:bottom w:val="none" w:sz="0" w:space="0" w:color="auto"/>
        <w:right w:val="none" w:sz="0" w:space="0" w:color="auto"/>
      </w:divBdr>
    </w:div>
    <w:div w:id="303438589">
      <w:bodyDiv w:val="1"/>
      <w:marLeft w:val="0"/>
      <w:marRight w:val="0"/>
      <w:marTop w:val="0"/>
      <w:marBottom w:val="0"/>
      <w:divBdr>
        <w:top w:val="none" w:sz="0" w:space="0" w:color="auto"/>
        <w:left w:val="none" w:sz="0" w:space="0" w:color="auto"/>
        <w:bottom w:val="none" w:sz="0" w:space="0" w:color="auto"/>
        <w:right w:val="none" w:sz="0" w:space="0" w:color="auto"/>
      </w:divBdr>
    </w:div>
    <w:div w:id="306477311">
      <w:bodyDiv w:val="1"/>
      <w:marLeft w:val="0"/>
      <w:marRight w:val="0"/>
      <w:marTop w:val="0"/>
      <w:marBottom w:val="0"/>
      <w:divBdr>
        <w:top w:val="none" w:sz="0" w:space="0" w:color="auto"/>
        <w:left w:val="none" w:sz="0" w:space="0" w:color="auto"/>
        <w:bottom w:val="none" w:sz="0" w:space="0" w:color="auto"/>
        <w:right w:val="none" w:sz="0" w:space="0" w:color="auto"/>
      </w:divBdr>
    </w:div>
    <w:div w:id="309604639">
      <w:bodyDiv w:val="1"/>
      <w:marLeft w:val="0"/>
      <w:marRight w:val="0"/>
      <w:marTop w:val="0"/>
      <w:marBottom w:val="0"/>
      <w:divBdr>
        <w:top w:val="none" w:sz="0" w:space="0" w:color="auto"/>
        <w:left w:val="none" w:sz="0" w:space="0" w:color="auto"/>
        <w:bottom w:val="none" w:sz="0" w:space="0" w:color="auto"/>
        <w:right w:val="none" w:sz="0" w:space="0" w:color="auto"/>
      </w:divBdr>
    </w:div>
    <w:div w:id="312297308">
      <w:bodyDiv w:val="1"/>
      <w:marLeft w:val="0"/>
      <w:marRight w:val="0"/>
      <w:marTop w:val="0"/>
      <w:marBottom w:val="0"/>
      <w:divBdr>
        <w:top w:val="none" w:sz="0" w:space="0" w:color="auto"/>
        <w:left w:val="none" w:sz="0" w:space="0" w:color="auto"/>
        <w:bottom w:val="none" w:sz="0" w:space="0" w:color="auto"/>
        <w:right w:val="none" w:sz="0" w:space="0" w:color="auto"/>
      </w:divBdr>
    </w:div>
    <w:div w:id="315769036">
      <w:bodyDiv w:val="1"/>
      <w:marLeft w:val="0"/>
      <w:marRight w:val="0"/>
      <w:marTop w:val="0"/>
      <w:marBottom w:val="0"/>
      <w:divBdr>
        <w:top w:val="none" w:sz="0" w:space="0" w:color="auto"/>
        <w:left w:val="none" w:sz="0" w:space="0" w:color="auto"/>
        <w:bottom w:val="none" w:sz="0" w:space="0" w:color="auto"/>
        <w:right w:val="none" w:sz="0" w:space="0" w:color="auto"/>
      </w:divBdr>
    </w:div>
    <w:div w:id="317805121">
      <w:bodyDiv w:val="1"/>
      <w:marLeft w:val="0"/>
      <w:marRight w:val="0"/>
      <w:marTop w:val="0"/>
      <w:marBottom w:val="0"/>
      <w:divBdr>
        <w:top w:val="none" w:sz="0" w:space="0" w:color="auto"/>
        <w:left w:val="none" w:sz="0" w:space="0" w:color="auto"/>
        <w:bottom w:val="none" w:sz="0" w:space="0" w:color="auto"/>
        <w:right w:val="none" w:sz="0" w:space="0" w:color="auto"/>
      </w:divBdr>
    </w:div>
    <w:div w:id="318076169">
      <w:bodyDiv w:val="1"/>
      <w:marLeft w:val="0"/>
      <w:marRight w:val="0"/>
      <w:marTop w:val="0"/>
      <w:marBottom w:val="0"/>
      <w:divBdr>
        <w:top w:val="none" w:sz="0" w:space="0" w:color="auto"/>
        <w:left w:val="none" w:sz="0" w:space="0" w:color="auto"/>
        <w:bottom w:val="none" w:sz="0" w:space="0" w:color="auto"/>
        <w:right w:val="none" w:sz="0" w:space="0" w:color="auto"/>
      </w:divBdr>
    </w:div>
    <w:div w:id="327756132">
      <w:bodyDiv w:val="1"/>
      <w:marLeft w:val="0"/>
      <w:marRight w:val="0"/>
      <w:marTop w:val="0"/>
      <w:marBottom w:val="0"/>
      <w:divBdr>
        <w:top w:val="none" w:sz="0" w:space="0" w:color="auto"/>
        <w:left w:val="none" w:sz="0" w:space="0" w:color="auto"/>
        <w:bottom w:val="none" w:sz="0" w:space="0" w:color="auto"/>
        <w:right w:val="none" w:sz="0" w:space="0" w:color="auto"/>
      </w:divBdr>
    </w:div>
    <w:div w:id="328754748">
      <w:bodyDiv w:val="1"/>
      <w:marLeft w:val="0"/>
      <w:marRight w:val="0"/>
      <w:marTop w:val="0"/>
      <w:marBottom w:val="0"/>
      <w:divBdr>
        <w:top w:val="none" w:sz="0" w:space="0" w:color="auto"/>
        <w:left w:val="none" w:sz="0" w:space="0" w:color="auto"/>
        <w:bottom w:val="none" w:sz="0" w:space="0" w:color="auto"/>
        <w:right w:val="none" w:sz="0" w:space="0" w:color="auto"/>
      </w:divBdr>
    </w:div>
    <w:div w:id="331373704">
      <w:bodyDiv w:val="1"/>
      <w:marLeft w:val="0"/>
      <w:marRight w:val="0"/>
      <w:marTop w:val="0"/>
      <w:marBottom w:val="0"/>
      <w:divBdr>
        <w:top w:val="none" w:sz="0" w:space="0" w:color="auto"/>
        <w:left w:val="none" w:sz="0" w:space="0" w:color="auto"/>
        <w:bottom w:val="none" w:sz="0" w:space="0" w:color="auto"/>
        <w:right w:val="none" w:sz="0" w:space="0" w:color="auto"/>
      </w:divBdr>
    </w:div>
    <w:div w:id="333186386">
      <w:bodyDiv w:val="1"/>
      <w:marLeft w:val="0"/>
      <w:marRight w:val="0"/>
      <w:marTop w:val="0"/>
      <w:marBottom w:val="0"/>
      <w:divBdr>
        <w:top w:val="none" w:sz="0" w:space="0" w:color="auto"/>
        <w:left w:val="none" w:sz="0" w:space="0" w:color="auto"/>
        <w:bottom w:val="none" w:sz="0" w:space="0" w:color="auto"/>
        <w:right w:val="none" w:sz="0" w:space="0" w:color="auto"/>
      </w:divBdr>
    </w:div>
    <w:div w:id="333383694">
      <w:bodyDiv w:val="1"/>
      <w:marLeft w:val="0"/>
      <w:marRight w:val="0"/>
      <w:marTop w:val="0"/>
      <w:marBottom w:val="0"/>
      <w:divBdr>
        <w:top w:val="none" w:sz="0" w:space="0" w:color="auto"/>
        <w:left w:val="none" w:sz="0" w:space="0" w:color="auto"/>
        <w:bottom w:val="none" w:sz="0" w:space="0" w:color="auto"/>
        <w:right w:val="none" w:sz="0" w:space="0" w:color="auto"/>
      </w:divBdr>
    </w:div>
    <w:div w:id="337850561">
      <w:bodyDiv w:val="1"/>
      <w:marLeft w:val="0"/>
      <w:marRight w:val="0"/>
      <w:marTop w:val="0"/>
      <w:marBottom w:val="0"/>
      <w:divBdr>
        <w:top w:val="none" w:sz="0" w:space="0" w:color="auto"/>
        <w:left w:val="none" w:sz="0" w:space="0" w:color="auto"/>
        <w:bottom w:val="none" w:sz="0" w:space="0" w:color="auto"/>
        <w:right w:val="none" w:sz="0" w:space="0" w:color="auto"/>
      </w:divBdr>
    </w:div>
    <w:div w:id="346640133">
      <w:bodyDiv w:val="1"/>
      <w:marLeft w:val="0"/>
      <w:marRight w:val="0"/>
      <w:marTop w:val="0"/>
      <w:marBottom w:val="0"/>
      <w:divBdr>
        <w:top w:val="none" w:sz="0" w:space="0" w:color="auto"/>
        <w:left w:val="none" w:sz="0" w:space="0" w:color="auto"/>
        <w:bottom w:val="none" w:sz="0" w:space="0" w:color="auto"/>
        <w:right w:val="none" w:sz="0" w:space="0" w:color="auto"/>
      </w:divBdr>
    </w:div>
    <w:div w:id="356199682">
      <w:bodyDiv w:val="1"/>
      <w:marLeft w:val="0"/>
      <w:marRight w:val="0"/>
      <w:marTop w:val="0"/>
      <w:marBottom w:val="0"/>
      <w:divBdr>
        <w:top w:val="none" w:sz="0" w:space="0" w:color="auto"/>
        <w:left w:val="none" w:sz="0" w:space="0" w:color="auto"/>
        <w:bottom w:val="none" w:sz="0" w:space="0" w:color="auto"/>
        <w:right w:val="none" w:sz="0" w:space="0" w:color="auto"/>
      </w:divBdr>
    </w:div>
    <w:div w:id="361052846">
      <w:bodyDiv w:val="1"/>
      <w:marLeft w:val="0"/>
      <w:marRight w:val="0"/>
      <w:marTop w:val="0"/>
      <w:marBottom w:val="0"/>
      <w:divBdr>
        <w:top w:val="none" w:sz="0" w:space="0" w:color="auto"/>
        <w:left w:val="none" w:sz="0" w:space="0" w:color="auto"/>
        <w:bottom w:val="none" w:sz="0" w:space="0" w:color="auto"/>
        <w:right w:val="none" w:sz="0" w:space="0" w:color="auto"/>
      </w:divBdr>
    </w:div>
    <w:div w:id="365180597">
      <w:bodyDiv w:val="1"/>
      <w:marLeft w:val="0"/>
      <w:marRight w:val="0"/>
      <w:marTop w:val="0"/>
      <w:marBottom w:val="0"/>
      <w:divBdr>
        <w:top w:val="none" w:sz="0" w:space="0" w:color="auto"/>
        <w:left w:val="none" w:sz="0" w:space="0" w:color="auto"/>
        <w:bottom w:val="none" w:sz="0" w:space="0" w:color="auto"/>
        <w:right w:val="none" w:sz="0" w:space="0" w:color="auto"/>
      </w:divBdr>
    </w:div>
    <w:div w:id="365524689">
      <w:bodyDiv w:val="1"/>
      <w:marLeft w:val="0"/>
      <w:marRight w:val="0"/>
      <w:marTop w:val="0"/>
      <w:marBottom w:val="0"/>
      <w:divBdr>
        <w:top w:val="none" w:sz="0" w:space="0" w:color="auto"/>
        <w:left w:val="none" w:sz="0" w:space="0" w:color="auto"/>
        <w:bottom w:val="none" w:sz="0" w:space="0" w:color="auto"/>
        <w:right w:val="none" w:sz="0" w:space="0" w:color="auto"/>
      </w:divBdr>
    </w:div>
    <w:div w:id="366107694">
      <w:bodyDiv w:val="1"/>
      <w:marLeft w:val="0"/>
      <w:marRight w:val="0"/>
      <w:marTop w:val="0"/>
      <w:marBottom w:val="0"/>
      <w:divBdr>
        <w:top w:val="none" w:sz="0" w:space="0" w:color="auto"/>
        <w:left w:val="none" w:sz="0" w:space="0" w:color="auto"/>
        <w:bottom w:val="none" w:sz="0" w:space="0" w:color="auto"/>
        <w:right w:val="none" w:sz="0" w:space="0" w:color="auto"/>
      </w:divBdr>
    </w:div>
    <w:div w:id="376971416">
      <w:bodyDiv w:val="1"/>
      <w:marLeft w:val="0"/>
      <w:marRight w:val="0"/>
      <w:marTop w:val="0"/>
      <w:marBottom w:val="0"/>
      <w:divBdr>
        <w:top w:val="none" w:sz="0" w:space="0" w:color="auto"/>
        <w:left w:val="none" w:sz="0" w:space="0" w:color="auto"/>
        <w:bottom w:val="none" w:sz="0" w:space="0" w:color="auto"/>
        <w:right w:val="none" w:sz="0" w:space="0" w:color="auto"/>
      </w:divBdr>
    </w:div>
    <w:div w:id="379597974">
      <w:bodyDiv w:val="1"/>
      <w:marLeft w:val="0"/>
      <w:marRight w:val="0"/>
      <w:marTop w:val="0"/>
      <w:marBottom w:val="0"/>
      <w:divBdr>
        <w:top w:val="none" w:sz="0" w:space="0" w:color="auto"/>
        <w:left w:val="none" w:sz="0" w:space="0" w:color="auto"/>
        <w:bottom w:val="none" w:sz="0" w:space="0" w:color="auto"/>
        <w:right w:val="none" w:sz="0" w:space="0" w:color="auto"/>
      </w:divBdr>
    </w:div>
    <w:div w:id="381442985">
      <w:bodyDiv w:val="1"/>
      <w:marLeft w:val="0"/>
      <w:marRight w:val="0"/>
      <w:marTop w:val="0"/>
      <w:marBottom w:val="0"/>
      <w:divBdr>
        <w:top w:val="none" w:sz="0" w:space="0" w:color="auto"/>
        <w:left w:val="none" w:sz="0" w:space="0" w:color="auto"/>
        <w:bottom w:val="none" w:sz="0" w:space="0" w:color="auto"/>
        <w:right w:val="none" w:sz="0" w:space="0" w:color="auto"/>
      </w:divBdr>
    </w:div>
    <w:div w:id="383942313">
      <w:bodyDiv w:val="1"/>
      <w:marLeft w:val="0"/>
      <w:marRight w:val="0"/>
      <w:marTop w:val="0"/>
      <w:marBottom w:val="0"/>
      <w:divBdr>
        <w:top w:val="none" w:sz="0" w:space="0" w:color="auto"/>
        <w:left w:val="none" w:sz="0" w:space="0" w:color="auto"/>
        <w:bottom w:val="none" w:sz="0" w:space="0" w:color="auto"/>
        <w:right w:val="none" w:sz="0" w:space="0" w:color="auto"/>
      </w:divBdr>
    </w:div>
    <w:div w:id="396519033">
      <w:bodyDiv w:val="1"/>
      <w:marLeft w:val="0"/>
      <w:marRight w:val="0"/>
      <w:marTop w:val="0"/>
      <w:marBottom w:val="0"/>
      <w:divBdr>
        <w:top w:val="none" w:sz="0" w:space="0" w:color="auto"/>
        <w:left w:val="none" w:sz="0" w:space="0" w:color="auto"/>
        <w:bottom w:val="none" w:sz="0" w:space="0" w:color="auto"/>
        <w:right w:val="none" w:sz="0" w:space="0" w:color="auto"/>
      </w:divBdr>
    </w:div>
    <w:div w:id="405078430">
      <w:bodyDiv w:val="1"/>
      <w:marLeft w:val="0"/>
      <w:marRight w:val="0"/>
      <w:marTop w:val="0"/>
      <w:marBottom w:val="0"/>
      <w:divBdr>
        <w:top w:val="none" w:sz="0" w:space="0" w:color="auto"/>
        <w:left w:val="none" w:sz="0" w:space="0" w:color="auto"/>
        <w:bottom w:val="none" w:sz="0" w:space="0" w:color="auto"/>
        <w:right w:val="none" w:sz="0" w:space="0" w:color="auto"/>
      </w:divBdr>
    </w:div>
    <w:div w:id="409078841">
      <w:bodyDiv w:val="1"/>
      <w:marLeft w:val="0"/>
      <w:marRight w:val="0"/>
      <w:marTop w:val="0"/>
      <w:marBottom w:val="0"/>
      <w:divBdr>
        <w:top w:val="none" w:sz="0" w:space="0" w:color="auto"/>
        <w:left w:val="none" w:sz="0" w:space="0" w:color="auto"/>
        <w:bottom w:val="none" w:sz="0" w:space="0" w:color="auto"/>
        <w:right w:val="none" w:sz="0" w:space="0" w:color="auto"/>
      </w:divBdr>
    </w:div>
    <w:div w:id="411439095">
      <w:bodyDiv w:val="1"/>
      <w:marLeft w:val="0"/>
      <w:marRight w:val="0"/>
      <w:marTop w:val="0"/>
      <w:marBottom w:val="0"/>
      <w:divBdr>
        <w:top w:val="none" w:sz="0" w:space="0" w:color="auto"/>
        <w:left w:val="none" w:sz="0" w:space="0" w:color="auto"/>
        <w:bottom w:val="none" w:sz="0" w:space="0" w:color="auto"/>
        <w:right w:val="none" w:sz="0" w:space="0" w:color="auto"/>
      </w:divBdr>
    </w:div>
    <w:div w:id="413630430">
      <w:bodyDiv w:val="1"/>
      <w:marLeft w:val="0"/>
      <w:marRight w:val="0"/>
      <w:marTop w:val="0"/>
      <w:marBottom w:val="0"/>
      <w:divBdr>
        <w:top w:val="none" w:sz="0" w:space="0" w:color="auto"/>
        <w:left w:val="none" w:sz="0" w:space="0" w:color="auto"/>
        <w:bottom w:val="none" w:sz="0" w:space="0" w:color="auto"/>
        <w:right w:val="none" w:sz="0" w:space="0" w:color="auto"/>
      </w:divBdr>
    </w:div>
    <w:div w:id="430007193">
      <w:bodyDiv w:val="1"/>
      <w:marLeft w:val="0"/>
      <w:marRight w:val="0"/>
      <w:marTop w:val="0"/>
      <w:marBottom w:val="0"/>
      <w:divBdr>
        <w:top w:val="none" w:sz="0" w:space="0" w:color="auto"/>
        <w:left w:val="none" w:sz="0" w:space="0" w:color="auto"/>
        <w:bottom w:val="none" w:sz="0" w:space="0" w:color="auto"/>
        <w:right w:val="none" w:sz="0" w:space="0" w:color="auto"/>
      </w:divBdr>
    </w:div>
    <w:div w:id="431900743">
      <w:bodyDiv w:val="1"/>
      <w:marLeft w:val="0"/>
      <w:marRight w:val="0"/>
      <w:marTop w:val="0"/>
      <w:marBottom w:val="0"/>
      <w:divBdr>
        <w:top w:val="none" w:sz="0" w:space="0" w:color="auto"/>
        <w:left w:val="none" w:sz="0" w:space="0" w:color="auto"/>
        <w:bottom w:val="none" w:sz="0" w:space="0" w:color="auto"/>
        <w:right w:val="none" w:sz="0" w:space="0" w:color="auto"/>
      </w:divBdr>
    </w:div>
    <w:div w:id="434520530">
      <w:bodyDiv w:val="1"/>
      <w:marLeft w:val="0"/>
      <w:marRight w:val="0"/>
      <w:marTop w:val="0"/>
      <w:marBottom w:val="0"/>
      <w:divBdr>
        <w:top w:val="none" w:sz="0" w:space="0" w:color="auto"/>
        <w:left w:val="none" w:sz="0" w:space="0" w:color="auto"/>
        <w:bottom w:val="none" w:sz="0" w:space="0" w:color="auto"/>
        <w:right w:val="none" w:sz="0" w:space="0" w:color="auto"/>
      </w:divBdr>
    </w:div>
    <w:div w:id="440951315">
      <w:bodyDiv w:val="1"/>
      <w:marLeft w:val="0"/>
      <w:marRight w:val="0"/>
      <w:marTop w:val="0"/>
      <w:marBottom w:val="0"/>
      <w:divBdr>
        <w:top w:val="none" w:sz="0" w:space="0" w:color="auto"/>
        <w:left w:val="none" w:sz="0" w:space="0" w:color="auto"/>
        <w:bottom w:val="none" w:sz="0" w:space="0" w:color="auto"/>
        <w:right w:val="none" w:sz="0" w:space="0" w:color="auto"/>
      </w:divBdr>
    </w:div>
    <w:div w:id="443159641">
      <w:bodyDiv w:val="1"/>
      <w:marLeft w:val="0"/>
      <w:marRight w:val="0"/>
      <w:marTop w:val="0"/>
      <w:marBottom w:val="0"/>
      <w:divBdr>
        <w:top w:val="none" w:sz="0" w:space="0" w:color="auto"/>
        <w:left w:val="none" w:sz="0" w:space="0" w:color="auto"/>
        <w:bottom w:val="none" w:sz="0" w:space="0" w:color="auto"/>
        <w:right w:val="none" w:sz="0" w:space="0" w:color="auto"/>
      </w:divBdr>
    </w:div>
    <w:div w:id="452479559">
      <w:bodyDiv w:val="1"/>
      <w:marLeft w:val="0"/>
      <w:marRight w:val="0"/>
      <w:marTop w:val="0"/>
      <w:marBottom w:val="0"/>
      <w:divBdr>
        <w:top w:val="none" w:sz="0" w:space="0" w:color="auto"/>
        <w:left w:val="none" w:sz="0" w:space="0" w:color="auto"/>
        <w:bottom w:val="none" w:sz="0" w:space="0" w:color="auto"/>
        <w:right w:val="none" w:sz="0" w:space="0" w:color="auto"/>
      </w:divBdr>
    </w:div>
    <w:div w:id="454908316">
      <w:bodyDiv w:val="1"/>
      <w:marLeft w:val="0"/>
      <w:marRight w:val="0"/>
      <w:marTop w:val="0"/>
      <w:marBottom w:val="0"/>
      <w:divBdr>
        <w:top w:val="none" w:sz="0" w:space="0" w:color="auto"/>
        <w:left w:val="none" w:sz="0" w:space="0" w:color="auto"/>
        <w:bottom w:val="none" w:sz="0" w:space="0" w:color="auto"/>
        <w:right w:val="none" w:sz="0" w:space="0" w:color="auto"/>
      </w:divBdr>
    </w:div>
    <w:div w:id="464391914">
      <w:bodyDiv w:val="1"/>
      <w:marLeft w:val="0"/>
      <w:marRight w:val="0"/>
      <w:marTop w:val="0"/>
      <w:marBottom w:val="0"/>
      <w:divBdr>
        <w:top w:val="none" w:sz="0" w:space="0" w:color="auto"/>
        <w:left w:val="none" w:sz="0" w:space="0" w:color="auto"/>
        <w:bottom w:val="none" w:sz="0" w:space="0" w:color="auto"/>
        <w:right w:val="none" w:sz="0" w:space="0" w:color="auto"/>
      </w:divBdr>
    </w:div>
    <w:div w:id="470052134">
      <w:bodyDiv w:val="1"/>
      <w:marLeft w:val="0"/>
      <w:marRight w:val="0"/>
      <w:marTop w:val="0"/>
      <w:marBottom w:val="0"/>
      <w:divBdr>
        <w:top w:val="none" w:sz="0" w:space="0" w:color="auto"/>
        <w:left w:val="none" w:sz="0" w:space="0" w:color="auto"/>
        <w:bottom w:val="none" w:sz="0" w:space="0" w:color="auto"/>
        <w:right w:val="none" w:sz="0" w:space="0" w:color="auto"/>
      </w:divBdr>
    </w:div>
    <w:div w:id="472449519">
      <w:bodyDiv w:val="1"/>
      <w:marLeft w:val="0"/>
      <w:marRight w:val="0"/>
      <w:marTop w:val="0"/>
      <w:marBottom w:val="0"/>
      <w:divBdr>
        <w:top w:val="none" w:sz="0" w:space="0" w:color="auto"/>
        <w:left w:val="none" w:sz="0" w:space="0" w:color="auto"/>
        <w:bottom w:val="none" w:sz="0" w:space="0" w:color="auto"/>
        <w:right w:val="none" w:sz="0" w:space="0" w:color="auto"/>
      </w:divBdr>
    </w:div>
    <w:div w:id="478883441">
      <w:bodyDiv w:val="1"/>
      <w:marLeft w:val="0"/>
      <w:marRight w:val="0"/>
      <w:marTop w:val="0"/>
      <w:marBottom w:val="0"/>
      <w:divBdr>
        <w:top w:val="none" w:sz="0" w:space="0" w:color="auto"/>
        <w:left w:val="none" w:sz="0" w:space="0" w:color="auto"/>
        <w:bottom w:val="none" w:sz="0" w:space="0" w:color="auto"/>
        <w:right w:val="none" w:sz="0" w:space="0" w:color="auto"/>
      </w:divBdr>
    </w:div>
    <w:div w:id="479156256">
      <w:bodyDiv w:val="1"/>
      <w:marLeft w:val="0"/>
      <w:marRight w:val="0"/>
      <w:marTop w:val="0"/>
      <w:marBottom w:val="0"/>
      <w:divBdr>
        <w:top w:val="none" w:sz="0" w:space="0" w:color="auto"/>
        <w:left w:val="none" w:sz="0" w:space="0" w:color="auto"/>
        <w:bottom w:val="none" w:sz="0" w:space="0" w:color="auto"/>
        <w:right w:val="none" w:sz="0" w:space="0" w:color="auto"/>
      </w:divBdr>
    </w:div>
    <w:div w:id="482047664">
      <w:bodyDiv w:val="1"/>
      <w:marLeft w:val="0"/>
      <w:marRight w:val="0"/>
      <w:marTop w:val="0"/>
      <w:marBottom w:val="0"/>
      <w:divBdr>
        <w:top w:val="none" w:sz="0" w:space="0" w:color="auto"/>
        <w:left w:val="none" w:sz="0" w:space="0" w:color="auto"/>
        <w:bottom w:val="none" w:sz="0" w:space="0" w:color="auto"/>
        <w:right w:val="none" w:sz="0" w:space="0" w:color="auto"/>
      </w:divBdr>
      <w:divsChild>
        <w:div w:id="1049959230">
          <w:marLeft w:val="0"/>
          <w:marRight w:val="0"/>
          <w:marTop w:val="0"/>
          <w:marBottom w:val="0"/>
          <w:divBdr>
            <w:top w:val="none" w:sz="0" w:space="0" w:color="auto"/>
            <w:left w:val="none" w:sz="0" w:space="0" w:color="auto"/>
            <w:bottom w:val="none" w:sz="0" w:space="0" w:color="auto"/>
            <w:right w:val="none" w:sz="0" w:space="0" w:color="auto"/>
          </w:divBdr>
          <w:divsChild>
            <w:div w:id="979530985">
              <w:marLeft w:val="0"/>
              <w:marRight w:val="0"/>
              <w:marTop w:val="0"/>
              <w:marBottom w:val="0"/>
              <w:divBdr>
                <w:top w:val="none" w:sz="0" w:space="0" w:color="auto"/>
                <w:left w:val="none" w:sz="0" w:space="0" w:color="auto"/>
                <w:bottom w:val="none" w:sz="0" w:space="0" w:color="auto"/>
                <w:right w:val="none" w:sz="0" w:space="0" w:color="auto"/>
              </w:divBdr>
              <w:divsChild>
                <w:div w:id="1740859744">
                  <w:marLeft w:val="0"/>
                  <w:marRight w:val="0"/>
                  <w:marTop w:val="0"/>
                  <w:marBottom w:val="0"/>
                  <w:divBdr>
                    <w:top w:val="none" w:sz="0" w:space="0" w:color="auto"/>
                    <w:left w:val="none" w:sz="0" w:space="0" w:color="auto"/>
                    <w:bottom w:val="none" w:sz="0" w:space="0" w:color="auto"/>
                    <w:right w:val="none" w:sz="0" w:space="0" w:color="auto"/>
                  </w:divBdr>
                  <w:divsChild>
                    <w:div w:id="1983151232">
                      <w:marLeft w:val="0"/>
                      <w:marRight w:val="0"/>
                      <w:marTop w:val="0"/>
                      <w:marBottom w:val="0"/>
                      <w:divBdr>
                        <w:top w:val="none" w:sz="0" w:space="0" w:color="auto"/>
                        <w:left w:val="none" w:sz="0" w:space="0" w:color="auto"/>
                        <w:bottom w:val="none" w:sz="0" w:space="0" w:color="auto"/>
                        <w:right w:val="none" w:sz="0" w:space="0" w:color="auto"/>
                      </w:divBdr>
                      <w:divsChild>
                        <w:div w:id="1195194228">
                          <w:marLeft w:val="0"/>
                          <w:marRight w:val="0"/>
                          <w:marTop w:val="0"/>
                          <w:marBottom w:val="0"/>
                          <w:divBdr>
                            <w:top w:val="none" w:sz="0" w:space="0" w:color="auto"/>
                            <w:left w:val="none" w:sz="0" w:space="0" w:color="auto"/>
                            <w:bottom w:val="none" w:sz="0" w:space="0" w:color="auto"/>
                            <w:right w:val="none" w:sz="0" w:space="0" w:color="auto"/>
                          </w:divBdr>
                          <w:divsChild>
                            <w:div w:id="1273514004">
                              <w:marLeft w:val="0"/>
                              <w:marRight w:val="0"/>
                              <w:marTop w:val="0"/>
                              <w:marBottom w:val="0"/>
                              <w:divBdr>
                                <w:top w:val="none" w:sz="0" w:space="0" w:color="auto"/>
                                <w:left w:val="none" w:sz="0" w:space="0" w:color="auto"/>
                                <w:bottom w:val="none" w:sz="0" w:space="0" w:color="auto"/>
                                <w:right w:val="none" w:sz="0" w:space="0" w:color="auto"/>
                              </w:divBdr>
                              <w:divsChild>
                                <w:div w:id="415368401">
                                  <w:marLeft w:val="0"/>
                                  <w:marRight w:val="0"/>
                                  <w:marTop w:val="0"/>
                                  <w:marBottom w:val="0"/>
                                  <w:divBdr>
                                    <w:top w:val="none" w:sz="0" w:space="0" w:color="auto"/>
                                    <w:left w:val="none" w:sz="0" w:space="0" w:color="auto"/>
                                    <w:bottom w:val="none" w:sz="0" w:space="0" w:color="auto"/>
                                    <w:right w:val="none" w:sz="0" w:space="0" w:color="auto"/>
                                  </w:divBdr>
                                  <w:divsChild>
                                    <w:div w:id="1373530055">
                                      <w:marLeft w:val="0"/>
                                      <w:marRight w:val="0"/>
                                      <w:marTop w:val="0"/>
                                      <w:marBottom w:val="0"/>
                                      <w:divBdr>
                                        <w:top w:val="none" w:sz="0" w:space="0" w:color="auto"/>
                                        <w:left w:val="none" w:sz="0" w:space="0" w:color="auto"/>
                                        <w:bottom w:val="none" w:sz="0" w:space="0" w:color="auto"/>
                                        <w:right w:val="none" w:sz="0" w:space="0" w:color="auto"/>
                                      </w:divBdr>
                                    </w:div>
                                    <w:div w:id="139146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7866090">
      <w:bodyDiv w:val="1"/>
      <w:marLeft w:val="0"/>
      <w:marRight w:val="0"/>
      <w:marTop w:val="0"/>
      <w:marBottom w:val="0"/>
      <w:divBdr>
        <w:top w:val="none" w:sz="0" w:space="0" w:color="auto"/>
        <w:left w:val="none" w:sz="0" w:space="0" w:color="auto"/>
        <w:bottom w:val="none" w:sz="0" w:space="0" w:color="auto"/>
        <w:right w:val="none" w:sz="0" w:space="0" w:color="auto"/>
      </w:divBdr>
    </w:div>
    <w:div w:id="489249512">
      <w:bodyDiv w:val="1"/>
      <w:marLeft w:val="0"/>
      <w:marRight w:val="0"/>
      <w:marTop w:val="0"/>
      <w:marBottom w:val="0"/>
      <w:divBdr>
        <w:top w:val="none" w:sz="0" w:space="0" w:color="auto"/>
        <w:left w:val="none" w:sz="0" w:space="0" w:color="auto"/>
        <w:bottom w:val="none" w:sz="0" w:space="0" w:color="auto"/>
        <w:right w:val="none" w:sz="0" w:space="0" w:color="auto"/>
      </w:divBdr>
    </w:div>
    <w:div w:id="492336700">
      <w:bodyDiv w:val="1"/>
      <w:marLeft w:val="0"/>
      <w:marRight w:val="0"/>
      <w:marTop w:val="0"/>
      <w:marBottom w:val="0"/>
      <w:divBdr>
        <w:top w:val="none" w:sz="0" w:space="0" w:color="auto"/>
        <w:left w:val="none" w:sz="0" w:space="0" w:color="auto"/>
        <w:bottom w:val="none" w:sz="0" w:space="0" w:color="auto"/>
        <w:right w:val="none" w:sz="0" w:space="0" w:color="auto"/>
      </w:divBdr>
    </w:div>
    <w:div w:id="492918096">
      <w:bodyDiv w:val="1"/>
      <w:marLeft w:val="0"/>
      <w:marRight w:val="0"/>
      <w:marTop w:val="0"/>
      <w:marBottom w:val="0"/>
      <w:divBdr>
        <w:top w:val="none" w:sz="0" w:space="0" w:color="auto"/>
        <w:left w:val="none" w:sz="0" w:space="0" w:color="auto"/>
        <w:bottom w:val="none" w:sz="0" w:space="0" w:color="auto"/>
        <w:right w:val="none" w:sz="0" w:space="0" w:color="auto"/>
      </w:divBdr>
    </w:div>
    <w:div w:id="494567403">
      <w:bodyDiv w:val="1"/>
      <w:marLeft w:val="0"/>
      <w:marRight w:val="0"/>
      <w:marTop w:val="0"/>
      <w:marBottom w:val="0"/>
      <w:divBdr>
        <w:top w:val="none" w:sz="0" w:space="0" w:color="auto"/>
        <w:left w:val="none" w:sz="0" w:space="0" w:color="auto"/>
        <w:bottom w:val="none" w:sz="0" w:space="0" w:color="auto"/>
        <w:right w:val="none" w:sz="0" w:space="0" w:color="auto"/>
      </w:divBdr>
    </w:div>
    <w:div w:id="496456450">
      <w:bodyDiv w:val="1"/>
      <w:marLeft w:val="0"/>
      <w:marRight w:val="0"/>
      <w:marTop w:val="0"/>
      <w:marBottom w:val="0"/>
      <w:divBdr>
        <w:top w:val="none" w:sz="0" w:space="0" w:color="auto"/>
        <w:left w:val="none" w:sz="0" w:space="0" w:color="auto"/>
        <w:bottom w:val="none" w:sz="0" w:space="0" w:color="auto"/>
        <w:right w:val="none" w:sz="0" w:space="0" w:color="auto"/>
      </w:divBdr>
    </w:div>
    <w:div w:id="496726728">
      <w:bodyDiv w:val="1"/>
      <w:marLeft w:val="0"/>
      <w:marRight w:val="0"/>
      <w:marTop w:val="0"/>
      <w:marBottom w:val="0"/>
      <w:divBdr>
        <w:top w:val="none" w:sz="0" w:space="0" w:color="auto"/>
        <w:left w:val="none" w:sz="0" w:space="0" w:color="auto"/>
        <w:bottom w:val="none" w:sz="0" w:space="0" w:color="auto"/>
        <w:right w:val="none" w:sz="0" w:space="0" w:color="auto"/>
      </w:divBdr>
    </w:div>
    <w:div w:id="501579724">
      <w:bodyDiv w:val="1"/>
      <w:marLeft w:val="0"/>
      <w:marRight w:val="0"/>
      <w:marTop w:val="0"/>
      <w:marBottom w:val="0"/>
      <w:divBdr>
        <w:top w:val="none" w:sz="0" w:space="0" w:color="auto"/>
        <w:left w:val="none" w:sz="0" w:space="0" w:color="auto"/>
        <w:bottom w:val="none" w:sz="0" w:space="0" w:color="auto"/>
        <w:right w:val="none" w:sz="0" w:space="0" w:color="auto"/>
      </w:divBdr>
    </w:div>
    <w:div w:id="509680388">
      <w:bodyDiv w:val="1"/>
      <w:marLeft w:val="0"/>
      <w:marRight w:val="0"/>
      <w:marTop w:val="0"/>
      <w:marBottom w:val="0"/>
      <w:divBdr>
        <w:top w:val="none" w:sz="0" w:space="0" w:color="auto"/>
        <w:left w:val="none" w:sz="0" w:space="0" w:color="auto"/>
        <w:bottom w:val="none" w:sz="0" w:space="0" w:color="auto"/>
        <w:right w:val="none" w:sz="0" w:space="0" w:color="auto"/>
      </w:divBdr>
    </w:div>
    <w:div w:id="515114287">
      <w:bodyDiv w:val="1"/>
      <w:marLeft w:val="0"/>
      <w:marRight w:val="0"/>
      <w:marTop w:val="0"/>
      <w:marBottom w:val="0"/>
      <w:divBdr>
        <w:top w:val="none" w:sz="0" w:space="0" w:color="auto"/>
        <w:left w:val="none" w:sz="0" w:space="0" w:color="auto"/>
        <w:bottom w:val="none" w:sz="0" w:space="0" w:color="auto"/>
        <w:right w:val="none" w:sz="0" w:space="0" w:color="auto"/>
      </w:divBdr>
    </w:div>
    <w:div w:id="517543177">
      <w:bodyDiv w:val="1"/>
      <w:marLeft w:val="0"/>
      <w:marRight w:val="0"/>
      <w:marTop w:val="0"/>
      <w:marBottom w:val="0"/>
      <w:divBdr>
        <w:top w:val="none" w:sz="0" w:space="0" w:color="auto"/>
        <w:left w:val="none" w:sz="0" w:space="0" w:color="auto"/>
        <w:bottom w:val="none" w:sz="0" w:space="0" w:color="auto"/>
        <w:right w:val="none" w:sz="0" w:space="0" w:color="auto"/>
      </w:divBdr>
    </w:div>
    <w:div w:id="523057823">
      <w:bodyDiv w:val="1"/>
      <w:marLeft w:val="0"/>
      <w:marRight w:val="0"/>
      <w:marTop w:val="0"/>
      <w:marBottom w:val="0"/>
      <w:divBdr>
        <w:top w:val="none" w:sz="0" w:space="0" w:color="auto"/>
        <w:left w:val="none" w:sz="0" w:space="0" w:color="auto"/>
        <w:bottom w:val="none" w:sz="0" w:space="0" w:color="auto"/>
        <w:right w:val="none" w:sz="0" w:space="0" w:color="auto"/>
      </w:divBdr>
    </w:div>
    <w:div w:id="528833414">
      <w:bodyDiv w:val="1"/>
      <w:marLeft w:val="0"/>
      <w:marRight w:val="0"/>
      <w:marTop w:val="0"/>
      <w:marBottom w:val="0"/>
      <w:divBdr>
        <w:top w:val="none" w:sz="0" w:space="0" w:color="auto"/>
        <w:left w:val="none" w:sz="0" w:space="0" w:color="auto"/>
        <w:bottom w:val="none" w:sz="0" w:space="0" w:color="auto"/>
        <w:right w:val="none" w:sz="0" w:space="0" w:color="auto"/>
      </w:divBdr>
    </w:div>
    <w:div w:id="531113056">
      <w:bodyDiv w:val="1"/>
      <w:marLeft w:val="0"/>
      <w:marRight w:val="0"/>
      <w:marTop w:val="0"/>
      <w:marBottom w:val="0"/>
      <w:divBdr>
        <w:top w:val="none" w:sz="0" w:space="0" w:color="auto"/>
        <w:left w:val="none" w:sz="0" w:space="0" w:color="auto"/>
        <w:bottom w:val="none" w:sz="0" w:space="0" w:color="auto"/>
        <w:right w:val="none" w:sz="0" w:space="0" w:color="auto"/>
      </w:divBdr>
    </w:div>
    <w:div w:id="534268754">
      <w:bodyDiv w:val="1"/>
      <w:marLeft w:val="0"/>
      <w:marRight w:val="0"/>
      <w:marTop w:val="0"/>
      <w:marBottom w:val="0"/>
      <w:divBdr>
        <w:top w:val="none" w:sz="0" w:space="0" w:color="auto"/>
        <w:left w:val="none" w:sz="0" w:space="0" w:color="auto"/>
        <w:bottom w:val="none" w:sz="0" w:space="0" w:color="auto"/>
        <w:right w:val="none" w:sz="0" w:space="0" w:color="auto"/>
      </w:divBdr>
    </w:div>
    <w:div w:id="534971720">
      <w:bodyDiv w:val="1"/>
      <w:marLeft w:val="0"/>
      <w:marRight w:val="0"/>
      <w:marTop w:val="0"/>
      <w:marBottom w:val="0"/>
      <w:divBdr>
        <w:top w:val="none" w:sz="0" w:space="0" w:color="auto"/>
        <w:left w:val="none" w:sz="0" w:space="0" w:color="auto"/>
        <w:bottom w:val="none" w:sz="0" w:space="0" w:color="auto"/>
        <w:right w:val="none" w:sz="0" w:space="0" w:color="auto"/>
      </w:divBdr>
    </w:div>
    <w:div w:id="535461355">
      <w:bodyDiv w:val="1"/>
      <w:marLeft w:val="0"/>
      <w:marRight w:val="0"/>
      <w:marTop w:val="0"/>
      <w:marBottom w:val="0"/>
      <w:divBdr>
        <w:top w:val="none" w:sz="0" w:space="0" w:color="auto"/>
        <w:left w:val="none" w:sz="0" w:space="0" w:color="auto"/>
        <w:bottom w:val="none" w:sz="0" w:space="0" w:color="auto"/>
        <w:right w:val="none" w:sz="0" w:space="0" w:color="auto"/>
      </w:divBdr>
    </w:div>
    <w:div w:id="549192982">
      <w:bodyDiv w:val="1"/>
      <w:marLeft w:val="0"/>
      <w:marRight w:val="0"/>
      <w:marTop w:val="0"/>
      <w:marBottom w:val="0"/>
      <w:divBdr>
        <w:top w:val="none" w:sz="0" w:space="0" w:color="auto"/>
        <w:left w:val="none" w:sz="0" w:space="0" w:color="auto"/>
        <w:bottom w:val="none" w:sz="0" w:space="0" w:color="auto"/>
        <w:right w:val="none" w:sz="0" w:space="0" w:color="auto"/>
      </w:divBdr>
    </w:div>
    <w:div w:id="551037636">
      <w:bodyDiv w:val="1"/>
      <w:marLeft w:val="0"/>
      <w:marRight w:val="0"/>
      <w:marTop w:val="0"/>
      <w:marBottom w:val="0"/>
      <w:divBdr>
        <w:top w:val="none" w:sz="0" w:space="0" w:color="auto"/>
        <w:left w:val="none" w:sz="0" w:space="0" w:color="auto"/>
        <w:bottom w:val="none" w:sz="0" w:space="0" w:color="auto"/>
        <w:right w:val="none" w:sz="0" w:space="0" w:color="auto"/>
      </w:divBdr>
    </w:div>
    <w:div w:id="553928746">
      <w:bodyDiv w:val="1"/>
      <w:marLeft w:val="0"/>
      <w:marRight w:val="0"/>
      <w:marTop w:val="0"/>
      <w:marBottom w:val="0"/>
      <w:divBdr>
        <w:top w:val="none" w:sz="0" w:space="0" w:color="auto"/>
        <w:left w:val="none" w:sz="0" w:space="0" w:color="auto"/>
        <w:bottom w:val="none" w:sz="0" w:space="0" w:color="auto"/>
        <w:right w:val="none" w:sz="0" w:space="0" w:color="auto"/>
      </w:divBdr>
    </w:div>
    <w:div w:id="554245422">
      <w:bodyDiv w:val="1"/>
      <w:marLeft w:val="0"/>
      <w:marRight w:val="0"/>
      <w:marTop w:val="0"/>
      <w:marBottom w:val="0"/>
      <w:divBdr>
        <w:top w:val="none" w:sz="0" w:space="0" w:color="auto"/>
        <w:left w:val="none" w:sz="0" w:space="0" w:color="auto"/>
        <w:bottom w:val="none" w:sz="0" w:space="0" w:color="auto"/>
        <w:right w:val="none" w:sz="0" w:space="0" w:color="auto"/>
      </w:divBdr>
    </w:div>
    <w:div w:id="554392322">
      <w:bodyDiv w:val="1"/>
      <w:marLeft w:val="0"/>
      <w:marRight w:val="0"/>
      <w:marTop w:val="0"/>
      <w:marBottom w:val="0"/>
      <w:divBdr>
        <w:top w:val="none" w:sz="0" w:space="0" w:color="auto"/>
        <w:left w:val="none" w:sz="0" w:space="0" w:color="auto"/>
        <w:bottom w:val="none" w:sz="0" w:space="0" w:color="auto"/>
        <w:right w:val="none" w:sz="0" w:space="0" w:color="auto"/>
      </w:divBdr>
    </w:div>
    <w:div w:id="556166649">
      <w:bodyDiv w:val="1"/>
      <w:marLeft w:val="0"/>
      <w:marRight w:val="0"/>
      <w:marTop w:val="0"/>
      <w:marBottom w:val="0"/>
      <w:divBdr>
        <w:top w:val="none" w:sz="0" w:space="0" w:color="auto"/>
        <w:left w:val="none" w:sz="0" w:space="0" w:color="auto"/>
        <w:bottom w:val="none" w:sz="0" w:space="0" w:color="auto"/>
        <w:right w:val="none" w:sz="0" w:space="0" w:color="auto"/>
      </w:divBdr>
    </w:div>
    <w:div w:id="557282563">
      <w:bodyDiv w:val="1"/>
      <w:marLeft w:val="0"/>
      <w:marRight w:val="0"/>
      <w:marTop w:val="0"/>
      <w:marBottom w:val="0"/>
      <w:divBdr>
        <w:top w:val="none" w:sz="0" w:space="0" w:color="auto"/>
        <w:left w:val="none" w:sz="0" w:space="0" w:color="auto"/>
        <w:bottom w:val="none" w:sz="0" w:space="0" w:color="auto"/>
        <w:right w:val="none" w:sz="0" w:space="0" w:color="auto"/>
      </w:divBdr>
    </w:div>
    <w:div w:id="559439348">
      <w:bodyDiv w:val="1"/>
      <w:marLeft w:val="0"/>
      <w:marRight w:val="0"/>
      <w:marTop w:val="0"/>
      <w:marBottom w:val="0"/>
      <w:divBdr>
        <w:top w:val="none" w:sz="0" w:space="0" w:color="auto"/>
        <w:left w:val="none" w:sz="0" w:space="0" w:color="auto"/>
        <w:bottom w:val="none" w:sz="0" w:space="0" w:color="auto"/>
        <w:right w:val="none" w:sz="0" w:space="0" w:color="auto"/>
      </w:divBdr>
    </w:div>
    <w:div w:id="561452865">
      <w:bodyDiv w:val="1"/>
      <w:marLeft w:val="0"/>
      <w:marRight w:val="0"/>
      <w:marTop w:val="0"/>
      <w:marBottom w:val="0"/>
      <w:divBdr>
        <w:top w:val="none" w:sz="0" w:space="0" w:color="auto"/>
        <w:left w:val="none" w:sz="0" w:space="0" w:color="auto"/>
        <w:bottom w:val="none" w:sz="0" w:space="0" w:color="auto"/>
        <w:right w:val="none" w:sz="0" w:space="0" w:color="auto"/>
      </w:divBdr>
    </w:div>
    <w:div w:id="563419348">
      <w:bodyDiv w:val="1"/>
      <w:marLeft w:val="0"/>
      <w:marRight w:val="0"/>
      <w:marTop w:val="0"/>
      <w:marBottom w:val="0"/>
      <w:divBdr>
        <w:top w:val="none" w:sz="0" w:space="0" w:color="auto"/>
        <w:left w:val="none" w:sz="0" w:space="0" w:color="auto"/>
        <w:bottom w:val="none" w:sz="0" w:space="0" w:color="auto"/>
        <w:right w:val="none" w:sz="0" w:space="0" w:color="auto"/>
      </w:divBdr>
    </w:div>
    <w:div w:id="569656942">
      <w:bodyDiv w:val="1"/>
      <w:marLeft w:val="0"/>
      <w:marRight w:val="0"/>
      <w:marTop w:val="0"/>
      <w:marBottom w:val="0"/>
      <w:divBdr>
        <w:top w:val="none" w:sz="0" w:space="0" w:color="auto"/>
        <w:left w:val="none" w:sz="0" w:space="0" w:color="auto"/>
        <w:bottom w:val="none" w:sz="0" w:space="0" w:color="auto"/>
        <w:right w:val="none" w:sz="0" w:space="0" w:color="auto"/>
      </w:divBdr>
    </w:div>
    <w:div w:id="571429519">
      <w:bodyDiv w:val="1"/>
      <w:marLeft w:val="0"/>
      <w:marRight w:val="0"/>
      <w:marTop w:val="0"/>
      <w:marBottom w:val="0"/>
      <w:divBdr>
        <w:top w:val="none" w:sz="0" w:space="0" w:color="auto"/>
        <w:left w:val="none" w:sz="0" w:space="0" w:color="auto"/>
        <w:bottom w:val="none" w:sz="0" w:space="0" w:color="auto"/>
        <w:right w:val="none" w:sz="0" w:space="0" w:color="auto"/>
      </w:divBdr>
    </w:div>
    <w:div w:id="576794113">
      <w:bodyDiv w:val="1"/>
      <w:marLeft w:val="0"/>
      <w:marRight w:val="0"/>
      <w:marTop w:val="0"/>
      <w:marBottom w:val="0"/>
      <w:divBdr>
        <w:top w:val="none" w:sz="0" w:space="0" w:color="auto"/>
        <w:left w:val="none" w:sz="0" w:space="0" w:color="auto"/>
        <w:bottom w:val="none" w:sz="0" w:space="0" w:color="auto"/>
        <w:right w:val="none" w:sz="0" w:space="0" w:color="auto"/>
      </w:divBdr>
    </w:div>
    <w:div w:id="580062752">
      <w:bodyDiv w:val="1"/>
      <w:marLeft w:val="0"/>
      <w:marRight w:val="0"/>
      <w:marTop w:val="0"/>
      <w:marBottom w:val="0"/>
      <w:divBdr>
        <w:top w:val="none" w:sz="0" w:space="0" w:color="auto"/>
        <w:left w:val="none" w:sz="0" w:space="0" w:color="auto"/>
        <w:bottom w:val="none" w:sz="0" w:space="0" w:color="auto"/>
        <w:right w:val="none" w:sz="0" w:space="0" w:color="auto"/>
      </w:divBdr>
    </w:div>
    <w:div w:id="580872780">
      <w:bodyDiv w:val="1"/>
      <w:marLeft w:val="0"/>
      <w:marRight w:val="0"/>
      <w:marTop w:val="0"/>
      <w:marBottom w:val="0"/>
      <w:divBdr>
        <w:top w:val="none" w:sz="0" w:space="0" w:color="auto"/>
        <w:left w:val="none" w:sz="0" w:space="0" w:color="auto"/>
        <w:bottom w:val="none" w:sz="0" w:space="0" w:color="auto"/>
        <w:right w:val="none" w:sz="0" w:space="0" w:color="auto"/>
      </w:divBdr>
    </w:div>
    <w:div w:id="582565520">
      <w:bodyDiv w:val="1"/>
      <w:marLeft w:val="0"/>
      <w:marRight w:val="0"/>
      <w:marTop w:val="0"/>
      <w:marBottom w:val="0"/>
      <w:divBdr>
        <w:top w:val="none" w:sz="0" w:space="0" w:color="auto"/>
        <w:left w:val="none" w:sz="0" w:space="0" w:color="auto"/>
        <w:bottom w:val="none" w:sz="0" w:space="0" w:color="auto"/>
        <w:right w:val="none" w:sz="0" w:space="0" w:color="auto"/>
      </w:divBdr>
    </w:div>
    <w:div w:id="583412831">
      <w:bodyDiv w:val="1"/>
      <w:marLeft w:val="0"/>
      <w:marRight w:val="0"/>
      <w:marTop w:val="0"/>
      <w:marBottom w:val="0"/>
      <w:divBdr>
        <w:top w:val="none" w:sz="0" w:space="0" w:color="auto"/>
        <w:left w:val="none" w:sz="0" w:space="0" w:color="auto"/>
        <w:bottom w:val="none" w:sz="0" w:space="0" w:color="auto"/>
        <w:right w:val="none" w:sz="0" w:space="0" w:color="auto"/>
      </w:divBdr>
    </w:div>
    <w:div w:id="585698274">
      <w:bodyDiv w:val="1"/>
      <w:marLeft w:val="0"/>
      <w:marRight w:val="0"/>
      <w:marTop w:val="0"/>
      <w:marBottom w:val="0"/>
      <w:divBdr>
        <w:top w:val="none" w:sz="0" w:space="0" w:color="auto"/>
        <w:left w:val="none" w:sz="0" w:space="0" w:color="auto"/>
        <w:bottom w:val="none" w:sz="0" w:space="0" w:color="auto"/>
        <w:right w:val="none" w:sz="0" w:space="0" w:color="auto"/>
      </w:divBdr>
    </w:div>
    <w:div w:id="590550500">
      <w:bodyDiv w:val="1"/>
      <w:marLeft w:val="0"/>
      <w:marRight w:val="0"/>
      <w:marTop w:val="0"/>
      <w:marBottom w:val="0"/>
      <w:divBdr>
        <w:top w:val="none" w:sz="0" w:space="0" w:color="auto"/>
        <w:left w:val="none" w:sz="0" w:space="0" w:color="auto"/>
        <w:bottom w:val="none" w:sz="0" w:space="0" w:color="auto"/>
        <w:right w:val="none" w:sz="0" w:space="0" w:color="auto"/>
      </w:divBdr>
    </w:div>
    <w:div w:id="590622628">
      <w:bodyDiv w:val="1"/>
      <w:marLeft w:val="0"/>
      <w:marRight w:val="0"/>
      <w:marTop w:val="0"/>
      <w:marBottom w:val="0"/>
      <w:divBdr>
        <w:top w:val="none" w:sz="0" w:space="0" w:color="auto"/>
        <w:left w:val="none" w:sz="0" w:space="0" w:color="auto"/>
        <w:bottom w:val="none" w:sz="0" w:space="0" w:color="auto"/>
        <w:right w:val="none" w:sz="0" w:space="0" w:color="auto"/>
      </w:divBdr>
    </w:div>
    <w:div w:id="591864245">
      <w:bodyDiv w:val="1"/>
      <w:marLeft w:val="0"/>
      <w:marRight w:val="0"/>
      <w:marTop w:val="0"/>
      <w:marBottom w:val="0"/>
      <w:divBdr>
        <w:top w:val="none" w:sz="0" w:space="0" w:color="auto"/>
        <w:left w:val="none" w:sz="0" w:space="0" w:color="auto"/>
        <w:bottom w:val="none" w:sz="0" w:space="0" w:color="auto"/>
        <w:right w:val="none" w:sz="0" w:space="0" w:color="auto"/>
      </w:divBdr>
    </w:div>
    <w:div w:id="593318478">
      <w:bodyDiv w:val="1"/>
      <w:marLeft w:val="0"/>
      <w:marRight w:val="0"/>
      <w:marTop w:val="0"/>
      <w:marBottom w:val="0"/>
      <w:divBdr>
        <w:top w:val="none" w:sz="0" w:space="0" w:color="auto"/>
        <w:left w:val="none" w:sz="0" w:space="0" w:color="auto"/>
        <w:bottom w:val="none" w:sz="0" w:space="0" w:color="auto"/>
        <w:right w:val="none" w:sz="0" w:space="0" w:color="auto"/>
      </w:divBdr>
    </w:div>
    <w:div w:id="594435170">
      <w:bodyDiv w:val="1"/>
      <w:marLeft w:val="0"/>
      <w:marRight w:val="0"/>
      <w:marTop w:val="0"/>
      <w:marBottom w:val="0"/>
      <w:divBdr>
        <w:top w:val="none" w:sz="0" w:space="0" w:color="auto"/>
        <w:left w:val="none" w:sz="0" w:space="0" w:color="auto"/>
        <w:bottom w:val="none" w:sz="0" w:space="0" w:color="auto"/>
        <w:right w:val="none" w:sz="0" w:space="0" w:color="auto"/>
      </w:divBdr>
    </w:div>
    <w:div w:id="603194968">
      <w:bodyDiv w:val="1"/>
      <w:marLeft w:val="0"/>
      <w:marRight w:val="0"/>
      <w:marTop w:val="0"/>
      <w:marBottom w:val="0"/>
      <w:divBdr>
        <w:top w:val="none" w:sz="0" w:space="0" w:color="auto"/>
        <w:left w:val="none" w:sz="0" w:space="0" w:color="auto"/>
        <w:bottom w:val="none" w:sz="0" w:space="0" w:color="auto"/>
        <w:right w:val="none" w:sz="0" w:space="0" w:color="auto"/>
      </w:divBdr>
    </w:div>
    <w:div w:id="605649408">
      <w:bodyDiv w:val="1"/>
      <w:marLeft w:val="0"/>
      <w:marRight w:val="0"/>
      <w:marTop w:val="0"/>
      <w:marBottom w:val="0"/>
      <w:divBdr>
        <w:top w:val="none" w:sz="0" w:space="0" w:color="auto"/>
        <w:left w:val="none" w:sz="0" w:space="0" w:color="auto"/>
        <w:bottom w:val="none" w:sz="0" w:space="0" w:color="auto"/>
        <w:right w:val="none" w:sz="0" w:space="0" w:color="auto"/>
      </w:divBdr>
    </w:div>
    <w:div w:id="607393614">
      <w:bodyDiv w:val="1"/>
      <w:marLeft w:val="0"/>
      <w:marRight w:val="0"/>
      <w:marTop w:val="0"/>
      <w:marBottom w:val="0"/>
      <w:divBdr>
        <w:top w:val="none" w:sz="0" w:space="0" w:color="auto"/>
        <w:left w:val="none" w:sz="0" w:space="0" w:color="auto"/>
        <w:bottom w:val="none" w:sz="0" w:space="0" w:color="auto"/>
        <w:right w:val="none" w:sz="0" w:space="0" w:color="auto"/>
      </w:divBdr>
    </w:div>
    <w:div w:id="611473997">
      <w:bodyDiv w:val="1"/>
      <w:marLeft w:val="0"/>
      <w:marRight w:val="0"/>
      <w:marTop w:val="0"/>
      <w:marBottom w:val="0"/>
      <w:divBdr>
        <w:top w:val="none" w:sz="0" w:space="0" w:color="auto"/>
        <w:left w:val="none" w:sz="0" w:space="0" w:color="auto"/>
        <w:bottom w:val="none" w:sz="0" w:space="0" w:color="auto"/>
        <w:right w:val="none" w:sz="0" w:space="0" w:color="auto"/>
      </w:divBdr>
    </w:div>
    <w:div w:id="622032111">
      <w:bodyDiv w:val="1"/>
      <w:marLeft w:val="0"/>
      <w:marRight w:val="0"/>
      <w:marTop w:val="0"/>
      <w:marBottom w:val="0"/>
      <w:divBdr>
        <w:top w:val="none" w:sz="0" w:space="0" w:color="auto"/>
        <w:left w:val="none" w:sz="0" w:space="0" w:color="auto"/>
        <w:bottom w:val="none" w:sz="0" w:space="0" w:color="auto"/>
        <w:right w:val="none" w:sz="0" w:space="0" w:color="auto"/>
      </w:divBdr>
    </w:div>
    <w:div w:id="622199047">
      <w:bodyDiv w:val="1"/>
      <w:marLeft w:val="0"/>
      <w:marRight w:val="0"/>
      <w:marTop w:val="0"/>
      <w:marBottom w:val="0"/>
      <w:divBdr>
        <w:top w:val="none" w:sz="0" w:space="0" w:color="auto"/>
        <w:left w:val="none" w:sz="0" w:space="0" w:color="auto"/>
        <w:bottom w:val="none" w:sz="0" w:space="0" w:color="auto"/>
        <w:right w:val="none" w:sz="0" w:space="0" w:color="auto"/>
      </w:divBdr>
    </w:div>
    <w:div w:id="632641383">
      <w:bodyDiv w:val="1"/>
      <w:marLeft w:val="0"/>
      <w:marRight w:val="0"/>
      <w:marTop w:val="0"/>
      <w:marBottom w:val="0"/>
      <w:divBdr>
        <w:top w:val="none" w:sz="0" w:space="0" w:color="auto"/>
        <w:left w:val="none" w:sz="0" w:space="0" w:color="auto"/>
        <w:bottom w:val="none" w:sz="0" w:space="0" w:color="auto"/>
        <w:right w:val="none" w:sz="0" w:space="0" w:color="auto"/>
      </w:divBdr>
    </w:div>
    <w:div w:id="633146605">
      <w:bodyDiv w:val="1"/>
      <w:marLeft w:val="0"/>
      <w:marRight w:val="0"/>
      <w:marTop w:val="0"/>
      <w:marBottom w:val="0"/>
      <w:divBdr>
        <w:top w:val="none" w:sz="0" w:space="0" w:color="auto"/>
        <w:left w:val="none" w:sz="0" w:space="0" w:color="auto"/>
        <w:bottom w:val="none" w:sz="0" w:space="0" w:color="auto"/>
        <w:right w:val="none" w:sz="0" w:space="0" w:color="auto"/>
      </w:divBdr>
    </w:div>
    <w:div w:id="641235549">
      <w:bodyDiv w:val="1"/>
      <w:marLeft w:val="0"/>
      <w:marRight w:val="0"/>
      <w:marTop w:val="0"/>
      <w:marBottom w:val="0"/>
      <w:divBdr>
        <w:top w:val="none" w:sz="0" w:space="0" w:color="auto"/>
        <w:left w:val="none" w:sz="0" w:space="0" w:color="auto"/>
        <w:bottom w:val="none" w:sz="0" w:space="0" w:color="auto"/>
        <w:right w:val="none" w:sz="0" w:space="0" w:color="auto"/>
      </w:divBdr>
    </w:div>
    <w:div w:id="642975097">
      <w:bodyDiv w:val="1"/>
      <w:marLeft w:val="0"/>
      <w:marRight w:val="0"/>
      <w:marTop w:val="0"/>
      <w:marBottom w:val="0"/>
      <w:divBdr>
        <w:top w:val="none" w:sz="0" w:space="0" w:color="auto"/>
        <w:left w:val="none" w:sz="0" w:space="0" w:color="auto"/>
        <w:bottom w:val="none" w:sz="0" w:space="0" w:color="auto"/>
        <w:right w:val="none" w:sz="0" w:space="0" w:color="auto"/>
      </w:divBdr>
    </w:div>
    <w:div w:id="643120595">
      <w:bodyDiv w:val="1"/>
      <w:marLeft w:val="0"/>
      <w:marRight w:val="0"/>
      <w:marTop w:val="0"/>
      <w:marBottom w:val="0"/>
      <w:divBdr>
        <w:top w:val="none" w:sz="0" w:space="0" w:color="auto"/>
        <w:left w:val="none" w:sz="0" w:space="0" w:color="auto"/>
        <w:bottom w:val="none" w:sz="0" w:space="0" w:color="auto"/>
        <w:right w:val="none" w:sz="0" w:space="0" w:color="auto"/>
      </w:divBdr>
    </w:div>
    <w:div w:id="644119648">
      <w:bodyDiv w:val="1"/>
      <w:marLeft w:val="0"/>
      <w:marRight w:val="0"/>
      <w:marTop w:val="0"/>
      <w:marBottom w:val="0"/>
      <w:divBdr>
        <w:top w:val="none" w:sz="0" w:space="0" w:color="auto"/>
        <w:left w:val="none" w:sz="0" w:space="0" w:color="auto"/>
        <w:bottom w:val="none" w:sz="0" w:space="0" w:color="auto"/>
        <w:right w:val="none" w:sz="0" w:space="0" w:color="auto"/>
      </w:divBdr>
    </w:div>
    <w:div w:id="659389147">
      <w:bodyDiv w:val="1"/>
      <w:marLeft w:val="0"/>
      <w:marRight w:val="0"/>
      <w:marTop w:val="0"/>
      <w:marBottom w:val="0"/>
      <w:divBdr>
        <w:top w:val="none" w:sz="0" w:space="0" w:color="auto"/>
        <w:left w:val="none" w:sz="0" w:space="0" w:color="auto"/>
        <w:bottom w:val="none" w:sz="0" w:space="0" w:color="auto"/>
        <w:right w:val="none" w:sz="0" w:space="0" w:color="auto"/>
      </w:divBdr>
    </w:div>
    <w:div w:id="669798295">
      <w:bodyDiv w:val="1"/>
      <w:marLeft w:val="0"/>
      <w:marRight w:val="0"/>
      <w:marTop w:val="0"/>
      <w:marBottom w:val="0"/>
      <w:divBdr>
        <w:top w:val="none" w:sz="0" w:space="0" w:color="auto"/>
        <w:left w:val="none" w:sz="0" w:space="0" w:color="auto"/>
        <w:bottom w:val="none" w:sz="0" w:space="0" w:color="auto"/>
        <w:right w:val="none" w:sz="0" w:space="0" w:color="auto"/>
      </w:divBdr>
    </w:div>
    <w:div w:id="674963236">
      <w:bodyDiv w:val="1"/>
      <w:marLeft w:val="0"/>
      <w:marRight w:val="0"/>
      <w:marTop w:val="0"/>
      <w:marBottom w:val="0"/>
      <w:divBdr>
        <w:top w:val="none" w:sz="0" w:space="0" w:color="auto"/>
        <w:left w:val="none" w:sz="0" w:space="0" w:color="auto"/>
        <w:bottom w:val="none" w:sz="0" w:space="0" w:color="auto"/>
        <w:right w:val="none" w:sz="0" w:space="0" w:color="auto"/>
      </w:divBdr>
    </w:div>
    <w:div w:id="680400692">
      <w:bodyDiv w:val="1"/>
      <w:marLeft w:val="0"/>
      <w:marRight w:val="0"/>
      <w:marTop w:val="0"/>
      <w:marBottom w:val="0"/>
      <w:divBdr>
        <w:top w:val="none" w:sz="0" w:space="0" w:color="auto"/>
        <w:left w:val="none" w:sz="0" w:space="0" w:color="auto"/>
        <w:bottom w:val="none" w:sz="0" w:space="0" w:color="auto"/>
        <w:right w:val="none" w:sz="0" w:space="0" w:color="auto"/>
      </w:divBdr>
    </w:div>
    <w:div w:id="683434720">
      <w:bodyDiv w:val="1"/>
      <w:marLeft w:val="0"/>
      <w:marRight w:val="0"/>
      <w:marTop w:val="0"/>
      <w:marBottom w:val="0"/>
      <w:divBdr>
        <w:top w:val="none" w:sz="0" w:space="0" w:color="auto"/>
        <w:left w:val="none" w:sz="0" w:space="0" w:color="auto"/>
        <w:bottom w:val="none" w:sz="0" w:space="0" w:color="auto"/>
        <w:right w:val="none" w:sz="0" w:space="0" w:color="auto"/>
      </w:divBdr>
    </w:div>
    <w:div w:id="683629535">
      <w:bodyDiv w:val="1"/>
      <w:marLeft w:val="0"/>
      <w:marRight w:val="0"/>
      <w:marTop w:val="0"/>
      <w:marBottom w:val="0"/>
      <w:divBdr>
        <w:top w:val="none" w:sz="0" w:space="0" w:color="auto"/>
        <w:left w:val="none" w:sz="0" w:space="0" w:color="auto"/>
        <w:bottom w:val="none" w:sz="0" w:space="0" w:color="auto"/>
        <w:right w:val="none" w:sz="0" w:space="0" w:color="auto"/>
      </w:divBdr>
    </w:div>
    <w:div w:id="686181435">
      <w:bodyDiv w:val="1"/>
      <w:marLeft w:val="0"/>
      <w:marRight w:val="0"/>
      <w:marTop w:val="0"/>
      <w:marBottom w:val="0"/>
      <w:divBdr>
        <w:top w:val="none" w:sz="0" w:space="0" w:color="auto"/>
        <w:left w:val="none" w:sz="0" w:space="0" w:color="auto"/>
        <w:bottom w:val="none" w:sz="0" w:space="0" w:color="auto"/>
        <w:right w:val="none" w:sz="0" w:space="0" w:color="auto"/>
      </w:divBdr>
    </w:div>
    <w:div w:id="691344289">
      <w:bodyDiv w:val="1"/>
      <w:marLeft w:val="0"/>
      <w:marRight w:val="0"/>
      <w:marTop w:val="0"/>
      <w:marBottom w:val="0"/>
      <w:divBdr>
        <w:top w:val="none" w:sz="0" w:space="0" w:color="auto"/>
        <w:left w:val="none" w:sz="0" w:space="0" w:color="auto"/>
        <w:bottom w:val="none" w:sz="0" w:space="0" w:color="auto"/>
        <w:right w:val="none" w:sz="0" w:space="0" w:color="auto"/>
      </w:divBdr>
    </w:div>
    <w:div w:id="693383218">
      <w:bodyDiv w:val="1"/>
      <w:marLeft w:val="0"/>
      <w:marRight w:val="0"/>
      <w:marTop w:val="0"/>
      <w:marBottom w:val="0"/>
      <w:divBdr>
        <w:top w:val="none" w:sz="0" w:space="0" w:color="auto"/>
        <w:left w:val="none" w:sz="0" w:space="0" w:color="auto"/>
        <w:bottom w:val="none" w:sz="0" w:space="0" w:color="auto"/>
        <w:right w:val="none" w:sz="0" w:space="0" w:color="auto"/>
      </w:divBdr>
    </w:div>
    <w:div w:id="693924949">
      <w:bodyDiv w:val="1"/>
      <w:marLeft w:val="0"/>
      <w:marRight w:val="0"/>
      <w:marTop w:val="0"/>
      <w:marBottom w:val="0"/>
      <w:divBdr>
        <w:top w:val="none" w:sz="0" w:space="0" w:color="auto"/>
        <w:left w:val="none" w:sz="0" w:space="0" w:color="auto"/>
        <w:bottom w:val="none" w:sz="0" w:space="0" w:color="auto"/>
        <w:right w:val="none" w:sz="0" w:space="0" w:color="auto"/>
      </w:divBdr>
    </w:div>
    <w:div w:id="706301695">
      <w:bodyDiv w:val="1"/>
      <w:marLeft w:val="0"/>
      <w:marRight w:val="0"/>
      <w:marTop w:val="0"/>
      <w:marBottom w:val="0"/>
      <w:divBdr>
        <w:top w:val="none" w:sz="0" w:space="0" w:color="auto"/>
        <w:left w:val="none" w:sz="0" w:space="0" w:color="auto"/>
        <w:bottom w:val="none" w:sz="0" w:space="0" w:color="auto"/>
        <w:right w:val="none" w:sz="0" w:space="0" w:color="auto"/>
      </w:divBdr>
    </w:div>
    <w:div w:id="713188627">
      <w:bodyDiv w:val="1"/>
      <w:marLeft w:val="0"/>
      <w:marRight w:val="0"/>
      <w:marTop w:val="0"/>
      <w:marBottom w:val="0"/>
      <w:divBdr>
        <w:top w:val="none" w:sz="0" w:space="0" w:color="auto"/>
        <w:left w:val="none" w:sz="0" w:space="0" w:color="auto"/>
        <w:bottom w:val="none" w:sz="0" w:space="0" w:color="auto"/>
        <w:right w:val="none" w:sz="0" w:space="0" w:color="auto"/>
      </w:divBdr>
    </w:div>
    <w:div w:id="719934755">
      <w:bodyDiv w:val="1"/>
      <w:marLeft w:val="0"/>
      <w:marRight w:val="0"/>
      <w:marTop w:val="0"/>
      <w:marBottom w:val="0"/>
      <w:divBdr>
        <w:top w:val="none" w:sz="0" w:space="0" w:color="auto"/>
        <w:left w:val="none" w:sz="0" w:space="0" w:color="auto"/>
        <w:bottom w:val="none" w:sz="0" w:space="0" w:color="auto"/>
        <w:right w:val="none" w:sz="0" w:space="0" w:color="auto"/>
      </w:divBdr>
    </w:div>
    <w:div w:id="719938636">
      <w:bodyDiv w:val="1"/>
      <w:marLeft w:val="0"/>
      <w:marRight w:val="0"/>
      <w:marTop w:val="0"/>
      <w:marBottom w:val="0"/>
      <w:divBdr>
        <w:top w:val="none" w:sz="0" w:space="0" w:color="auto"/>
        <w:left w:val="none" w:sz="0" w:space="0" w:color="auto"/>
        <w:bottom w:val="none" w:sz="0" w:space="0" w:color="auto"/>
        <w:right w:val="none" w:sz="0" w:space="0" w:color="auto"/>
      </w:divBdr>
    </w:div>
    <w:div w:id="724647426">
      <w:bodyDiv w:val="1"/>
      <w:marLeft w:val="0"/>
      <w:marRight w:val="0"/>
      <w:marTop w:val="0"/>
      <w:marBottom w:val="0"/>
      <w:divBdr>
        <w:top w:val="none" w:sz="0" w:space="0" w:color="auto"/>
        <w:left w:val="none" w:sz="0" w:space="0" w:color="auto"/>
        <w:bottom w:val="none" w:sz="0" w:space="0" w:color="auto"/>
        <w:right w:val="none" w:sz="0" w:space="0" w:color="auto"/>
      </w:divBdr>
    </w:div>
    <w:div w:id="727607747">
      <w:bodyDiv w:val="1"/>
      <w:marLeft w:val="0"/>
      <w:marRight w:val="0"/>
      <w:marTop w:val="0"/>
      <w:marBottom w:val="0"/>
      <w:divBdr>
        <w:top w:val="none" w:sz="0" w:space="0" w:color="auto"/>
        <w:left w:val="none" w:sz="0" w:space="0" w:color="auto"/>
        <w:bottom w:val="none" w:sz="0" w:space="0" w:color="auto"/>
        <w:right w:val="none" w:sz="0" w:space="0" w:color="auto"/>
      </w:divBdr>
    </w:div>
    <w:div w:id="727647781">
      <w:bodyDiv w:val="1"/>
      <w:marLeft w:val="0"/>
      <w:marRight w:val="0"/>
      <w:marTop w:val="0"/>
      <w:marBottom w:val="0"/>
      <w:divBdr>
        <w:top w:val="none" w:sz="0" w:space="0" w:color="auto"/>
        <w:left w:val="none" w:sz="0" w:space="0" w:color="auto"/>
        <w:bottom w:val="none" w:sz="0" w:space="0" w:color="auto"/>
        <w:right w:val="none" w:sz="0" w:space="0" w:color="auto"/>
      </w:divBdr>
    </w:div>
    <w:div w:id="730077718">
      <w:bodyDiv w:val="1"/>
      <w:marLeft w:val="0"/>
      <w:marRight w:val="0"/>
      <w:marTop w:val="0"/>
      <w:marBottom w:val="0"/>
      <w:divBdr>
        <w:top w:val="none" w:sz="0" w:space="0" w:color="auto"/>
        <w:left w:val="none" w:sz="0" w:space="0" w:color="auto"/>
        <w:bottom w:val="none" w:sz="0" w:space="0" w:color="auto"/>
        <w:right w:val="none" w:sz="0" w:space="0" w:color="auto"/>
      </w:divBdr>
    </w:div>
    <w:div w:id="735012223">
      <w:bodyDiv w:val="1"/>
      <w:marLeft w:val="0"/>
      <w:marRight w:val="0"/>
      <w:marTop w:val="0"/>
      <w:marBottom w:val="0"/>
      <w:divBdr>
        <w:top w:val="none" w:sz="0" w:space="0" w:color="auto"/>
        <w:left w:val="none" w:sz="0" w:space="0" w:color="auto"/>
        <w:bottom w:val="none" w:sz="0" w:space="0" w:color="auto"/>
        <w:right w:val="none" w:sz="0" w:space="0" w:color="auto"/>
      </w:divBdr>
    </w:div>
    <w:div w:id="737098116">
      <w:bodyDiv w:val="1"/>
      <w:marLeft w:val="0"/>
      <w:marRight w:val="0"/>
      <w:marTop w:val="0"/>
      <w:marBottom w:val="0"/>
      <w:divBdr>
        <w:top w:val="none" w:sz="0" w:space="0" w:color="auto"/>
        <w:left w:val="none" w:sz="0" w:space="0" w:color="auto"/>
        <w:bottom w:val="none" w:sz="0" w:space="0" w:color="auto"/>
        <w:right w:val="none" w:sz="0" w:space="0" w:color="auto"/>
      </w:divBdr>
    </w:div>
    <w:div w:id="744685853">
      <w:bodyDiv w:val="1"/>
      <w:marLeft w:val="0"/>
      <w:marRight w:val="0"/>
      <w:marTop w:val="0"/>
      <w:marBottom w:val="0"/>
      <w:divBdr>
        <w:top w:val="none" w:sz="0" w:space="0" w:color="auto"/>
        <w:left w:val="none" w:sz="0" w:space="0" w:color="auto"/>
        <w:bottom w:val="none" w:sz="0" w:space="0" w:color="auto"/>
        <w:right w:val="none" w:sz="0" w:space="0" w:color="auto"/>
      </w:divBdr>
    </w:div>
    <w:div w:id="746655565">
      <w:bodyDiv w:val="1"/>
      <w:marLeft w:val="0"/>
      <w:marRight w:val="0"/>
      <w:marTop w:val="0"/>
      <w:marBottom w:val="0"/>
      <w:divBdr>
        <w:top w:val="none" w:sz="0" w:space="0" w:color="auto"/>
        <w:left w:val="none" w:sz="0" w:space="0" w:color="auto"/>
        <w:bottom w:val="none" w:sz="0" w:space="0" w:color="auto"/>
        <w:right w:val="none" w:sz="0" w:space="0" w:color="auto"/>
      </w:divBdr>
    </w:div>
    <w:div w:id="750197833">
      <w:bodyDiv w:val="1"/>
      <w:marLeft w:val="0"/>
      <w:marRight w:val="0"/>
      <w:marTop w:val="0"/>
      <w:marBottom w:val="0"/>
      <w:divBdr>
        <w:top w:val="none" w:sz="0" w:space="0" w:color="auto"/>
        <w:left w:val="none" w:sz="0" w:space="0" w:color="auto"/>
        <w:bottom w:val="none" w:sz="0" w:space="0" w:color="auto"/>
        <w:right w:val="none" w:sz="0" w:space="0" w:color="auto"/>
      </w:divBdr>
    </w:div>
    <w:div w:id="750930415">
      <w:bodyDiv w:val="1"/>
      <w:marLeft w:val="0"/>
      <w:marRight w:val="0"/>
      <w:marTop w:val="0"/>
      <w:marBottom w:val="0"/>
      <w:divBdr>
        <w:top w:val="none" w:sz="0" w:space="0" w:color="auto"/>
        <w:left w:val="none" w:sz="0" w:space="0" w:color="auto"/>
        <w:bottom w:val="none" w:sz="0" w:space="0" w:color="auto"/>
        <w:right w:val="none" w:sz="0" w:space="0" w:color="auto"/>
      </w:divBdr>
    </w:div>
    <w:div w:id="753211748">
      <w:bodyDiv w:val="1"/>
      <w:marLeft w:val="0"/>
      <w:marRight w:val="0"/>
      <w:marTop w:val="0"/>
      <w:marBottom w:val="0"/>
      <w:divBdr>
        <w:top w:val="none" w:sz="0" w:space="0" w:color="auto"/>
        <w:left w:val="none" w:sz="0" w:space="0" w:color="auto"/>
        <w:bottom w:val="none" w:sz="0" w:space="0" w:color="auto"/>
        <w:right w:val="none" w:sz="0" w:space="0" w:color="auto"/>
      </w:divBdr>
    </w:div>
    <w:div w:id="755980476">
      <w:bodyDiv w:val="1"/>
      <w:marLeft w:val="0"/>
      <w:marRight w:val="0"/>
      <w:marTop w:val="0"/>
      <w:marBottom w:val="0"/>
      <w:divBdr>
        <w:top w:val="none" w:sz="0" w:space="0" w:color="auto"/>
        <w:left w:val="none" w:sz="0" w:space="0" w:color="auto"/>
        <w:bottom w:val="none" w:sz="0" w:space="0" w:color="auto"/>
        <w:right w:val="none" w:sz="0" w:space="0" w:color="auto"/>
      </w:divBdr>
    </w:div>
    <w:div w:id="766777853">
      <w:bodyDiv w:val="1"/>
      <w:marLeft w:val="0"/>
      <w:marRight w:val="0"/>
      <w:marTop w:val="0"/>
      <w:marBottom w:val="0"/>
      <w:divBdr>
        <w:top w:val="none" w:sz="0" w:space="0" w:color="auto"/>
        <w:left w:val="none" w:sz="0" w:space="0" w:color="auto"/>
        <w:bottom w:val="none" w:sz="0" w:space="0" w:color="auto"/>
        <w:right w:val="none" w:sz="0" w:space="0" w:color="auto"/>
      </w:divBdr>
    </w:div>
    <w:div w:id="770471111">
      <w:bodyDiv w:val="1"/>
      <w:marLeft w:val="0"/>
      <w:marRight w:val="0"/>
      <w:marTop w:val="0"/>
      <w:marBottom w:val="0"/>
      <w:divBdr>
        <w:top w:val="none" w:sz="0" w:space="0" w:color="auto"/>
        <w:left w:val="none" w:sz="0" w:space="0" w:color="auto"/>
        <w:bottom w:val="none" w:sz="0" w:space="0" w:color="auto"/>
        <w:right w:val="none" w:sz="0" w:space="0" w:color="auto"/>
      </w:divBdr>
    </w:div>
    <w:div w:id="778337698">
      <w:bodyDiv w:val="1"/>
      <w:marLeft w:val="0"/>
      <w:marRight w:val="0"/>
      <w:marTop w:val="0"/>
      <w:marBottom w:val="0"/>
      <w:divBdr>
        <w:top w:val="none" w:sz="0" w:space="0" w:color="auto"/>
        <w:left w:val="none" w:sz="0" w:space="0" w:color="auto"/>
        <w:bottom w:val="none" w:sz="0" w:space="0" w:color="auto"/>
        <w:right w:val="none" w:sz="0" w:space="0" w:color="auto"/>
      </w:divBdr>
    </w:div>
    <w:div w:id="780296519">
      <w:bodyDiv w:val="1"/>
      <w:marLeft w:val="0"/>
      <w:marRight w:val="0"/>
      <w:marTop w:val="0"/>
      <w:marBottom w:val="0"/>
      <w:divBdr>
        <w:top w:val="none" w:sz="0" w:space="0" w:color="auto"/>
        <w:left w:val="none" w:sz="0" w:space="0" w:color="auto"/>
        <w:bottom w:val="none" w:sz="0" w:space="0" w:color="auto"/>
        <w:right w:val="none" w:sz="0" w:space="0" w:color="auto"/>
      </w:divBdr>
    </w:div>
    <w:div w:id="785471244">
      <w:bodyDiv w:val="1"/>
      <w:marLeft w:val="0"/>
      <w:marRight w:val="0"/>
      <w:marTop w:val="0"/>
      <w:marBottom w:val="0"/>
      <w:divBdr>
        <w:top w:val="none" w:sz="0" w:space="0" w:color="auto"/>
        <w:left w:val="none" w:sz="0" w:space="0" w:color="auto"/>
        <w:bottom w:val="none" w:sz="0" w:space="0" w:color="auto"/>
        <w:right w:val="none" w:sz="0" w:space="0" w:color="auto"/>
      </w:divBdr>
    </w:div>
    <w:div w:id="794561551">
      <w:bodyDiv w:val="1"/>
      <w:marLeft w:val="0"/>
      <w:marRight w:val="0"/>
      <w:marTop w:val="0"/>
      <w:marBottom w:val="0"/>
      <w:divBdr>
        <w:top w:val="none" w:sz="0" w:space="0" w:color="auto"/>
        <w:left w:val="none" w:sz="0" w:space="0" w:color="auto"/>
        <w:bottom w:val="none" w:sz="0" w:space="0" w:color="auto"/>
        <w:right w:val="none" w:sz="0" w:space="0" w:color="auto"/>
      </w:divBdr>
    </w:div>
    <w:div w:id="794755514">
      <w:bodyDiv w:val="1"/>
      <w:marLeft w:val="0"/>
      <w:marRight w:val="0"/>
      <w:marTop w:val="0"/>
      <w:marBottom w:val="0"/>
      <w:divBdr>
        <w:top w:val="none" w:sz="0" w:space="0" w:color="auto"/>
        <w:left w:val="none" w:sz="0" w:space="0" w:color="auto"/>
        <w:bottom w:val="none" w:sz="0" w:space="0" w:color="auto"/>
        <w:right w:val="none" w:sz="0" w:space="0" w:color="auto"/>
      </w:divBdr>
    </w:div>
    <w:div w:id="795492951">
      <w:bodyDiv w:val="1"/>
      <w:marLeft w:val="0"/>
      <w:marRight w:val="0"/>
      <w:marTop w:val="0"/>
      <w:marBottom w:val="0"/>
      <w:divBdr>
        <w:top w:val="none" w:sz="0" w:space="0" w:color="auto"/>
        <w:left w:val="none" w:sz="0" w:space="0" w:color="auto"/>
        <w:bottom w:val="none" w:sz="0" w:space="0" w:color="auto"/>
        <w:right w:val="none" w:sz="0" w:space="0" w:color="auto"/>
      </w:divBdr>
    </w:div>
    <w:div w:id="797602655">
      <w:bodyDiv w:val="1"/>
      <w:marLeft w:val="0"/>
      <w:marRight w:val="0"/>
      <w:marTop w:val="0"/>
      <w:marBottom w:val="0"/>
      <w:divBdr>
        <w:top w:val="none" w:sz="0" w:space="0" w:color="auto"/>
        <w:left w:val="none" w:sz="0" w:space="0" w:color="auto"/>
        <w:bottom w:val="none" w:sz="0" w:space="0" w:color="auto"/>
        <w:right w:val="none" w:sz="0" w:space="0" w:color="auto"/>
      </w:divBdr>
    </w:div>
    <w:div w:id="798649039">
      <w:bodyDiv w:val="1"/>
      <w:marLeft w:val="0"/>
      <w:marRight w:val="0"/>
      <w:marTop w:val="0"/>
      <w:marBottom w:val="0"/>
      <w:divBdr>
        <w:top w:val="none" w:sz="0" w:space="0" w:color="auto"/>
        <w:left w:val="none" w:sz="0" w:space="0" w:color="auto"/>
        <w:bottom w:val="none" w:sz="0" w:space="0" w:color="auto"/>
        <w:right w:val="none" w:sz="0" w:space="0" w:color="auto"/>
      </w:divBdr>
    </w:div>
    <w:div w:id="803736590">
      <w:bodyDiv w:val="1"/>
      <w:marLeft w:val="0"/>
      <w:marRight w:val="0"/>
      <w:marTop w:val="0"/>
      <w:marBottom w:val="0"/>
      <w:divBdr>
        <w:top w:val="none" w:sz="0" w:space="0" w:color="auto"/>
        <w:left w:val="none" w:sz="0" w:space="0" w:color="auto"/>
        <w:bottom w:val="none" w:sz="0" w:space="0" w:color="auto"/>
        <w:right w:val="none" w:sz="0" w:space="0" w:color="auto"/>
      </w:divBdr>
    </w:div>
    <w:div w:id="821586296">
      <w:bodyDiv w:val="1"/>
      <w:marLeft w:val="0"/>
      <w:marRight w:val="0"/>
      <w:marTop w:val="0"/>
      <w:marBottom w:val="0"/>
      <w:divBdr>
        <w:top w:val="none" w:sz="0" w:space="0" w:color="auto"/>
        <w:left w:val="none" w:sz="0" w:space="0" w:color="auto"/>
        <w:bottom w:val="none" w:sz="0" w:space="0" w:color="auto"/>
        <w:right w:val="none" w:sz="0" w:space="0" w:color="auto"/>
      </w:divBdr>
    </w:div>
    <w:div w:id="828833979">
      <w:bodyDiv w:val="1"/>
      <w:marLeft w:val="0"/>
      <w:marRight w:val="0"/>
      <w:marTop w:val="0"/>
      <w:marBottom w:val="0"/>
      <w:divBdr>
        <w:top w:val="none" w:sz="0" w:space="0" w:color="auto"/>
        <w:left w:val="none" w:sz="0" w:space="0" w:color="auto"/>
        <w:bottom w:val="none" w:sz="0" w:space="0" w:color="auto"/>
        <w:right w:val="none" w:sz="0" w:space="0" w:color="auto"/>
      </w:divBdr>
    </w:div>
    <w:div w:id="834347490">
      <w:bodyDiv w:val="1"/>
      <w:marLeft w:val="0"/>
      <w:marRight w:val="0"/>
      <w:marTop w:val="0"/>
      <w:marBottom w:val="0"/>
      <w:divBdr>
        <w:top w:val="none" w:sz="0" w:space="0" w:color="auto"/>
        <w:left w:val="none" w:sz="0" w:space="0" w:color="auto"/>
        <w:bottom w:val="none" w:sz="0" w:space="0" w:color="auto"/>
        <w:right w:val="none" w:sz="0" w:space="0" w:color="auto"/>
      </w:divBdr>
    </w:div>
    <w:div w:id="835652972">
      <w:bodyDiv w:val="1"/>
      <w:marLeft w:val="0"/>
      <w:marRight w:val="0"/>
      <w:marTop w:val="0"/>
      <w:marBottom w:val="0"/>
      <w:divBdr>
        <w:top w:val="none" w:sz="0" w:space="0" w:color="auto"/>
        <w:left w:val="none" w:sz="0" w:space="0" w:color="auto"/>
        <w:bottom w:val="none" w:sz="0" w:space="0" w:color="auto"/>
        <w:right w:val="none" w:sz="0" w:space="0" w:color="auto"/>
      </w:divBdr>
    </w:div>
    <w:div w:id="836000505">
      <w:bodyDiv w:val="1"/>
      <w:marLeft w:val="0"/>
      <w:marRight w:val="0"/>
      <w:marTop w:val="0"/>
      <w:marBottom w:val="0"/>
      <w:divBdr>
        <w:top w:val="none" w:sz="0" w:space="0" w:color="auto"/>
        <w:left w:val="none" w:sz="0" w:space="0" w:color="auto"/>
        <w:bottom w:val="none" w:sz="0" w:space="0" w:color="auto"/>
        <w:right w:val="none" w:sz="0" w:space="0" w:color="auto"/>
      </w:divBdr>
    </w:div>
    <w:div w:id="838733716">
      <w:bodyDiv w:val="1"/>
      <w:marLeft w:val="0"/>
      <w:marRight w:val="0"/>
      <w:marTop w:val="0"/>
      <w:marBottom w:val="0"/>
      <w:divBdr>
        <w:top w:val="none" w:sz="0" w:space="0" w:color="auto"/>
        <w:left w:val="none" w:sz="0" w:space="0" w:color="auto"/>
        <w:bottom w:val="none" w:sz="0" w:space="0" w:color="auto"/>
        <w:right w:val="none" w:sz="0" w:space="0" w:color="auto"/>
      </w:divBdr>
    </w:div>
    <w:div w:id="840893912">
      <w:bodyDiv w:val="1"/>
      <w:marLeft w:val="0"/>
      <w:marRight w:val="0"/>
      <w:marTop w:val="0"/>
      <w:marBottom w:val="0"/>
      <w:divBdr>
        <w:top w:val="none" w:sz="0" w:space="0" w:color="auto"/>
        <w:left w:val="none" w:sz="0" w:space="0" w:color="auto"/>
        <w:bottom w:val="none" w:sz="0" w:space="0" w:color="auto"/>
        <w:right w:val="none" w:sz="0" w:space="0" w:color="auto"/>
      </w:divBdr>
    </w:div>
    <w:div w:id="841551225">
      <w:bodyDiv w:val="1"/>
      <w:marLeft w:val="0"/>
      <w:marRight w:val="0"/>
      <w:marTop w:val="0"/>
      <w:marBottom w:val="0"/>
      <w:divBdr>
        <w:top w:val="none" w:sz="0" w:space="0" w:color="auto"/>
        <w:left w:val="none" w:sz="0" w:space="0" w:color="auto"/>
        <w:bottom w:val="none" w:sz="0" w:space="0" w:color="auto"/>
        <w:right w:val="none" w:sz="0" w:space="0" w:color="auto"/>
      </w:divBdr>
    </w:div>
    <w:div w:id="841817986">
      <w:bodyDiv w:val="1"/>
      <w:marLeft w:val="0"/>
      <w:marRight w:val="0"/>
      <w:marTop w:val="0"/>
      <w:marBottom w:val="0"/>
      <w:divBdr>
        <w:top w:val="none" w:sz="0" w:space="0" w:color="auto"/>
        <w:left w:val="none" w:sz="0" w:space="0" w:color="auto"/>
        <w:bottom w:val="none" w:sz="0" w:space="0" w:color="auto"/>
        <w:right w:val="none" w:sz="0" w:space="0" w:color="auto"/>
      </w:divBdr>
    </w:div>
    <w:div w:id="845512227">
      <w:bodyDiv w:val="1"/>
      <w:marLeft w:val="0"/>
      <w:marRight w:val="0"/>
      <w:marTop w:val="0"/>
      <w:marBottom w:val="0"/>
      <w:divBdr>
        <w:top w:val="none" w:sz="0" w:space="0" w:color="auto"/>
        <w:left w:val="none" w:sz="0" w:space="0" w:color="auto"/>
        <w:bottom w:val="none" w:sz="0" w:space="0" w:color="auto"/>
        <w:right w:val="none" w:sz="0" w:space="0" w:color="auto"/>
      </w:divBdr>
    </w:div>
    <w:div w:id="849376128">
      <w:bodyDiv w:val="1"/>
      <w:marLeft w:val="0"/>
      <w:marRight w:val="0"/>
      <w:marTop w:val="0"/>
      <w:marBottom w:val="0"/>
      <w:divBdr>
        <w:top w:val="none" w:sz="0" w:space="0" w:color="auto"/>
        <w:left w:val="none" w:sz="0" w:space="0" w:color="auto"/>
        <w:bottom w:val="none" w:sz="0" w:space="0" w:color="auto"/>
        <w:right w:val="none" w:sz="0" w:space="0" w:color="auto"/>
      </w:divBdr>
    </w:div>
    <w:div w:id="850488191">
      <w:bodyDiv w:val="1"/>
      <w:marLeft w:val="0"/>
      <w:marRight w:val="0"/>
      <w:marTop w:val="0"/>
      <w:marBottom w:val="0"/>
      <w:divBdr>
        <w:top w:val="none" w:sz="0" w:space="0" w:color="auto"/>
        <w:left w:val="none" w:sz="0" w:space="0" w:color="auto"/>
        <w:bottom w:val="none" w:sz="0" w:space="0" w:color="auto"/>
        <w:right w:val="none" w:sz="0" w:space="0" w:color="auto"/>
      </w:divBdr>
    </w:div>
    <w:div w:id="851383241">
      <w:bodyDiv w:val="1"/>
      <w:marLeft w:val="0"/>
      <w:marRight w:val="0"/>
      <w:marTop w:val="0"/>
      <w:marBottom w:val="0"/>
      <w:divBdr>
        <w:top w:val="none" w:sz="0" w:space="0" w:color="auto"/>
        <w:left w:val="none" w:sz="0" w:space="0" w:color="auto"/>
        <w:bottom w:val="none" w:sz="0" w:space="0" w:color="auto"/>
        <w:right w:val="none" w:sz="0" w:space="0" w:color="auto"/>
      </w:divBdr>
    </w:div>
    <w:div w:id="853953502">
      <w:bodyDiv w:val="1"/>
      <w:marLeft w:val="0"/>
      <w:marRight w:val="0"/>
      <w:marTop w:val="0"/>
      <w:marBottom w:val="0"/>
      <w:divBdr>
        <w:top w:val="none" w:sz="0" w:space="0" w:color="auto"/>
        <w:left w:val="none" w:sz="0" w:space="0" w:color="auto"/>
        <w:bottom w:val="none" w:sz="0" w:space="0" w:color="auto"/>
        <w:right w:val="none" w:sz="0" w:space="0" w:color="auto"/>
      </w:divBdr>
    </w:div>
    <w:div w:id="856041897">
      <w:bodyDiv w:val="1"/>
      <w:marLeft w:val="0"/>
      <w:marRight w:val="0"/>
      <w:marTop w:val="0"/>
      <w:marBottom w:val="0"/>
      <w:divBdr>
        <w:top w:val="none" w:sz="0" w:space="0" w:color="auto"/>
        <w:left w:val="none" w:sz="0" w:space="0" w:color="auto"/>
        <w:bottom w:val="none" w:sz="0" w:space="0" w:color="auto"/>
        <w:right w:val="none" w:sz="0" w:space="0" w:color="auto"/>
      </w:divBdr>
    </w:div>
    <w:div w:id="860164009">
      <w:bodyDiv w:val="1"/>
      <w:marLeft w:val="0"/>
      <w:marRight w:val="0"/>
      <w:marTop w:val="0"/>
      <w:marBottom w:val="0"/>
      <w:divBdr>
        <w:top w:val="none" w:sz="0" w:space="0" w:color="auto"/>
        <w:left w:val="none" w:sz="0" w:space="0" w:color="auto"/>
        <w:bottom w:val="none" w:sz="0" w:space="0" w:color="auto"/>
        <w:right w:val="none" w:sz="0" w:space="0" w:color="auto"/>
      </w:divBdr>
    </w:div>
    <w:div w:id="861819509">
      <w:bodyDiv w:val="1"/>
      <w:marLeft w:val="0"/>
      <w:marRight w:val="0"/>
      <w:marTop w:val="0"/>
      <w:marBottom w:val="0"/>
      <w:divBdr>
        <w:top w:val="none" w:sz="0" w:space="0" w:color="auto"/>
        <w:left w:val="none" w:sz="0" w:space="0" w:color="auto"/>
        <w:bottom w:val="none" w:sz="0" w:space="0" w:color="auto"/>
        <w:right w:val="none" w:sz="0" w:space="0" w:color="auto"/>
      </w:divBdr>
    </w:div>
    <w:div w:id="863596241">
      <w:bodyDiv w:val="1"/>
      <w:marLeft w:val="0"/>
      <w:marRight w:val="0"/>
      <w:marTop w:val="0"/>
      <w:marBottom w:val="0"/>
      <w:divBdr>
        <w:top w:val="none" w:sz="0" w:space="0" w:color="auto"/>
        <w:left w:val="none" w:sz="0" w:space="0" w:color="auto"/>
        <w:bottom w:val="none" w:sz="0" w:space="0" w:color="auto"/>
        <w:right w:val="none" w:sz="0" w:space="0" w:color="auto"/>
      </w:divBdr>
    </w:div>
    <w:div w:id="864053455">
      <w:bodyDiv w:val="1"/>
      <w:marLeft w:val="0"/>
      <w:marRight w:val="0"/>
      <w:marTop w:val="0"/>
      <w:marBottom w:val="0"/>
      <w:divBdr>
        <w:top w:val="none" w:sz="0" w:space="0" w:color="auto"/>
        <w:left w:val="none" w:sz="0" w:space="0" w:color="auto"/>
        <w:bottom w:val="none" w:sz="0" w:space="0" w:color="auto"/>
        <w:right w:val="none" w:sz="0" w:space="0" w:color="auto"/>
      </w:divBdr>
    </w:div>
    <w:div w:id="866916461">
      <w:bodyDiv w:val="1"/>
      <w:marLeft w:val="0"/>
      <w:marRight w:val="0"/>
      <w:marTop w:val="0"/>
      <w:marBottom w:val="0"/>
      <w:divBdr>
        <w:top w:val="none" w:sz="0" w:space="0" w:color="auto"/>
        <w:left w:val="none" w:sz="0" w:space="0" w:color="auto"/>
        <w:bottom w:val="none" w:sz="0" w:space="0" w:color="auto"/>
        <w:right w:val="none" w:sz="0" w:space="0" w:color="auto"/>
      </w:divBdr>
    </w:div>
    <w:div w:id="872614876">
      <w:bodyDiv w:val="1"/>
      <w:marLeft w:val="0"/>
      <w:marRight w:val="0"/>
      <w:marTop w:val="0"/>
      <w:marBottom w:val="0"/>
      <w:divBdr>
        <w:top w:val="none" w:sz="0" w:space="0" w:color="auto"/>
        <w:left w:val="none" w:sz="0" w:space="0" w:color="auto"/>
        <w:bottom w:val="none" w:sz="0" w:space="0" w:color="auto"/>
        <w:right w:val="none" w:sz="0" w:space="0" w:color="auto"/>
      </w:divBdr>
    </w:div>
    <w:div w:id="876816735">
      <w:bodyDiv w:val="1"/>
      <w:marLeft w:val="0"/>
      <w:marRight w:val="0"/>
      <w:marTop w:val="0"/>
      <w:marBottom w:val="0"/>
      <w:divBdr>
        <w:top w:val="none" w:sz="0" w:space="0" w:color="auto"/>
        <w:left w:val="none" w:sz="0" w:space="0" w:color="auto"/>
        <w:bottom w:val="none" w:sz="0" w:space="0" w:color="auto"/>
        <w:right w:val="none" w:sz="0" w:space="0" w:color="auto"/>
      </w:divBdr>
    </w:div>
    <w:div w:id="882791707">
      <w:bodyDiv w:val="1"/>
      <w:marLeft w:val="0"/>
      <w:marRight w:val="0"/>
      <w:marTop w:val="0"/>
      <w:marBottom w:val="0"/>
      <w:divBdr>
        <w:top w:val="none" w:sz="0" w:space="0" w:color="auto"/>
        <w:left w:val="none" w:sz="0" w:space="0" w:color="auto"/>
        <w:bottom w:val="none" w:sz="0" w:space="0" w:color="auto"/>
        <w:right w:val="none" w:sz="0" w:space="0" w:color="auto"/>
      </w:divBdr>
    </w:div>
    <w:div w:id="885219489">
      <w:bodyDiv w:val="1"/>
      <w:marLeft w:val="0"/>
      <w:marRight w:val="0"/>
      <w:marTop w:val="0"/>
      <w:marBottom w:val="0"/>
      <w:divBdr>
        <w:top w:val="none" w:sz="0" w:space="0" w:color="auto"/>
        <w:left w:val="none" w:sz="0" w:space="0" w:color="auto"/>
        <w:bottom w:val="none" w:sz="0" w:space="0" w:color="auto"/>
        <w:right w:val="none" w:sz="0" w:space="0" w:color="auto"/>
      </w:divBdr>
    </w:div>
    <w:div w:id="889612715">
      <w:bodyDiv w:val="1"/>
      <w:marLeft w:val="0"/>
      <w:marRight w:val="0"/>
      <w:marTop w:val="0"/>
      <w:marBottom w:val="0"/>
      <w:divBdr>
        <w:top w:val="none" w:sz="0" w:space="0" w:color="auto"/>
        <w:left w:val="none" w:sz="0" w:space="0" w:color="auto"/>
        <w:bottom w:val="none" w:sz="0" w:space="0" w:color="auto"/>
        <w:right w:val="none" w:sz="0" w:space="0" w:color="auto"/>
      </w:divBdr>
    </w:div>
    <w:div w:id="891116685">
      <w:bodyDiv w:val="1"/>
      <w:marLeft w:val="0"/>
      <w:marRight w:val="0"/>
      <w:marTop w:val="0"/>
      <w:marBottom w:val="0"/>
      <w:divBdr>
        <w:top w:val="none" w:sz="0" w:space="0" w:color="auto"/>
        <w:left w:val="none" w:sz="0" w:space="0" w:color="auto"/>
        <w:bottom w:val="none" w:sz="0" w:space="0" w:color="auto"/>
        <w:right w:val="none" w:sz="0" w:space="0" w:color="auto"/>
      </w:divBdr>
    </w:div>
    <w:div w:id="893083734">
      <w:bodyDiv w:val="1"/>
      <w:marLeft w:val="0"/>
      <w:marRight w:val="0"/>
      <w:marTop w:val="0"/>
      <w:marBottom w:val="0"/>
      <w:divBdr>
        <w:top w:val="none" w:sz="0" w:space="0" w:color="auto"/>
        <w:left w:val="none" w:sz="0" w:space="0" w:color="auto"/>
        <w:bottom w:val="none" w:sz="0" w:space="0" w:color="auto"/>
        <w:right w:val="none" w:sz="0" w:space="0" w:color="auto"/>
      </w:divBdr>
    </w:div>
    <w:div w:id="896672189">
      <w:bodyDiv w:val="1"/>
      <w:marLeft w:val="0"/>
      <w:marRight w:val="0"/>
      <w:marTop w:val="0"/>
      <w:marBottom w:val="0"/>
      <w:divBdr>
        <w:top w:val="none" w:sz="0" w:space="0" w:color="auto"/>
        <w:left w:val="none" w:sz="0" w:space="0" w:color="auto"/>
        <w:bottom w:val="none" w:sz="0" w:space="0" w:color="auto"/>
        <w:right w:val="none" w:sz="0" w:space="0" w:color="auto"/>
      </w:divBdr>
    </w:div>
    <w:div w:id="907809752">
      <w:bodyDiv w:val="1"/>
      <w:marLeft w:val="0"/>
      <w:marRight w:val="0"/>
      <w:marTop w:val="0"/>
      <w:marBottom w:val="0"/>
      <w:divBdr>
        <w:top w:val="none" w:sz="0" w:space="0" w:color="auto"/>
        <w:left w:val="none" w:sz="0" w:space="0" w:color="auto"/>
        <w:bottom w:val="none" w:sz="0" w:space="0" w:color="auto"/>
        <w:right w:val="none" w:sz="0" w:space="0" w:color="auto"/>
      </w:divBdr>
    </w:div>
    <w:div w:id="913441561">
      <w:bodyDiv w:val="1"/>
      <w:marLeft w:val="0"/>
      <w:marRight w:val="0"/>
      <w:marTop w:val="0"/>
      <w:marBottom w:val="0"/>
      <w:divBdr>
        <w:top w:val="none" w:sz="0" w:space="0" w:color="auto"/>
        <w:left w:val="none" w:sz="0" w:space="0" w:color="auto"/>
        <w:bottom w:val="none" w:sz="0" w:space="0" w:color="auto"/>
        <w:right w:val="none" w:sz="0" w:space="0" w:color="auto"/>
      </w:divBdr>
    </w:div>
    <w:div w:id="918633586">
      <w:bodyDiv w:val="1"/>
      <w:marLeft w:val="0"/>
      <w:marRight w:val="0"/>
      <w:marTop w:val="0"/>
      <w:marBottom w:val="0"/>
      <w:divBdr>
        <w:top w:val="none" w:sz="0" w:space="0" w:color="auto"/>
        <w:left w:val="none" w:sz="0" w:space="0" w:color="auto"/>
        <w:bottom w:val="none" w:sz="0" w:space="0" w:color="auto"/>
        <w:right w:val="none" w:sz="0" w:space="0" w:color="auto"/>
      </w:divBdr>
    </w:div>
    <w:div w:id="919411259">
      <w:bodyDiv w:val="1"/>
      <w:marLeft w:val="0"/>
      <w:marRight w:val="0"/>
      <w:marTop w:val="0"/>
      <w:marBottom w:val="0"/>
      <w:divBdr>
        <w:top w:val="none" w:sz="0" w:space="0" w:color="auto"/>
        <w:left w:val="none" w:sz="0" w:space="0" w:color="auto"/>
        <w:bottom w:val="none" w:sz="0" w:space="0" w:color="auto"/>
        <w:right w:val="none" w:sz="0" w:space="0" w:color="auto"/>
      </w:divBdr>
    </w:div>
    <w:div w:id="921335500">
      <w:bodyDiv w:val="1"/>
      <w:marLeft w:val="0"/>
      <w:marRight w:val="0"/>
      <w:marTop w:val="0"/>
      <w:marBottom w:val="0"/>
      <w:divBdr>
        <w:top w:val="none" w:sz="0" w:space="0" w:color="auto"/>
        <w:left w:val="none" w:sz="0" w:space="0" w:color="auto"/>
        <w:bottom w:val="none" w:sz="0" w:space="0" w:color="auto"/>
        <w:right w:val="none" w:sz="0" w:space="0" w:color="auto"/>
      </w:divBdr>
    </w:div>
    <w:div w:id="927158277">
      <w:bodyDiv w:val="1"/>
      <w:marLeft w:val="0"/>
      <w:marRight w:val="0"/>
      <w:marTop w:val="0"/>
      <w:marBottom w:val="0"/>
      <w:divBdr>
        <w:top w:val="none" w:sz="0" w:space="0" w:color="auto"/>
        <w:left w:val="none" w:sz="0" w:space="0" w:color="auto"/>
        <w:bottom w:val="none" w:sz="0" w:space="0" w:color="auto"/>
        <w:right w:val="none" w:sz="0" w:space="0" w:color="auto"/>
      </w:divBdr>
    </w:div>
    <w:div w:id="943264736">
      <w:bodyDiv w:val="1"/>
      <w:marLeft w:val="0"/>
      <w:marRight w:val="0"/>
      <w:marTop w:val="0"/>
      <w:marBottom w:val="0"/>
      <w:divBdr>
        <w:top w:val="none" w:sz="0" w:space="0" w:color="auto"/>
        <w:left w:val="none" w:sz="0" w:space="0" w:color="auto"/>
        <w:bottom w:val="none" w:sz="0" w:space="0" w:color="auto"/>
        <w:right w:val="none" w:sz="0" w:space="0" w:color="auto"/>
      </w:divBdr>
    </w:div>
    <w:div w:id="944725990">
      <w:bodyDiv w:val="1"/>
      <w:marLeft w:val="0"/>
      <w:marRight w:val="0"/>
      <w:marTop w:val="0"/>
      <w:marBottom w:val="0"/>
      <w:divBdr>
        <w:top w:val="none" w:sz="0" w:space="0" w:color="auto"/>
        <w:left w:val="none" w:sz="0" w:space="0" w:color="auto"/>
        <w:bottom w:val="none" w:sz="0" w:space="0" w:color="auto"/>
        <w:right w:val="none" w:sz="0" w:space="0" w:color="auto"/>
      </w:divBdr>
    </w:div>
    <w:div w:id="946157976">
      <w:bodyDiv w:val="1"/>
      <w:marLeft w:val="0"/>
      <w:marRight w:val="0"/>
      <w:marTop w:val="0"/>
      <w:marBottom w:val="0"/>
      <w:divBdr>
        <w:top w:val="none" w:sz="0" w:space="0" w:color="auto"/>
        <w:left w:val="none" w:sz="0" w:space="0" w:color="auto"/>
        <w:bottom w:val="none" w:sz="0" w:space="0" w:color="auto"/>
        <w:right w:val="none" w:sz="0" w:space="0" w:color="auto"/>
      </w:divBdr>
    </w:div>
    <w:div w:id="947733866">
      <w:bodyDiv w:val="1"/>
      <w:marLeft w:val="0"/>
      <w:marRight w:val="0"/>
      <w:marTop w:val="0"/>
      <w:marBottom w:val="0"/>
      <w:divBdr>
        <w:top w:val="none" w:sz="0" w:space="0" w:color="auto"/>
        <w:left w:val="none" w:sz="0" w:space="0" w:color="auto"/>
        <w:bottom w:val="none" w:sz="0" w:space="0" w:color="auto"/>
        <w:right w:val="none" w:sz="0" w:space="0" w:color="auto"/>
      </w:divBdr>
    </w:div>
    <w:div w:id="948901329">
      <w:bodyDiv w:val="1"/>
      <w:marLeft w:val="0"/>
      <w:marRight w:val="0"/>
      <w:marTop w:val="0"/>
      <w:marBottom w:val="0"/>
      <w:divBdr>
        <w:top w:val="none" w:sz="0" w:space="0" w:color="auto"/>
        <w:left w:val="none" w:sz="0" w:space="0" w:color="auto"/>
        <w:bottom w:val="none" w:sz="0" w:space="0" w:color="auto"/>
        <w:right w:val="none" w:sz="0" w:space="0" w:color="auto"/>
      </w:divBdr>
    </w:div>
    <w:div w:id="955795857">
      <w:bodyDiv w:val="1"/>
      <w:marLeft w:val="0"/>
      <w:marRight w:val="0"/>
      <w:marTop w:val="0"/>
      <w:marBottom w:val="0"/>
      <w:divBdr>
        <w:top w:val="none" w:sz="0" w:space="0" w:color="auto"/>
        <w:left w:val="none" w:sz="0" w:space="0" w:color="auto"/>
        <w:bottom w:val="none" w:sz="0" w:space="0" w:color="auto"/>
        <w:right w:val="none" w:sz="0" w:space="0" w:color="auto"/>
      </w:divBdr>
    </w:div>
    <w:div w:id="959452093">
      <w:bodyDiv w:val="1"/>
      <w:marLeft w:val="0"/>
      <w:marRight w:val="0"/>
      <w:marTop w:val="0"/>
      <w:marBottom w:val="0"/>
      <w:divBdr>
        <w:top w:val="none" w:sz="0" w:space="0" w:color="auto"/>
        <w:left w:val="none" w:sz="0" w:space="0" w:color="auto"/>
        <w:bottom w:val="none" w:sz="0" w:space="0" w:color="auto"/>
        <w:right w:val="none" w:sz="0" w:space="0" w:color="auto"/>
      </w:divBdr>
    </w:div>
    <w:div w:id="960889034">
      <w:bodyDiv w:val="1"/>
      <w:marLeft w:val="0"/>
      <w:marRight w:val="0"/>
      <w:marTop w:val="0"/>
      <w:marBottom w:val="0"/>
      <w:divBdr>
        <w:top w:val="none" w:sz="0" w:space="0" w:color="auto"/>
        <w:left w:val="none" w:sz="0" w:space="0" w:color="auto"/>
        <w:bottom w:val="none" w:sz="0" w:space="0" w:color="auto"/>
        <w:right w:val="none" w:sz="0" w:space="0" w:color="auto"/>
      </w:divBdr>
    </w:div>
    <w:div w:id="961574464">
      <w:bodyDiv w:val="1"/>
      <w:marLeft w:val="0"/>
      <w:marRight w:val="0"/>
      <w:marTop w:val="0"/>
      <w:marBottom w:val="0"/>
      <w:divBdr>
        <w:top w:val="none" w:sz="0" w:space="0" w:color="auto"/>
        <w:left w:val="none" w:sz="0" w:space="0" w:color="auto"/>
        <w:bottom w:val="none" w:sz="0" w:space="0" w:color="auto"/>
        <w:right w:val="none" w:sz="0" w:space="0" w:color="auto"/>
      </w:divBdr>
    </w:div>
    <w:div w:id="962808372">
      <w:bodyDiv w:val="1"/>
      <w:marLeft w:val="0"/>
      <w:marRight w:val="0"/>
      <w:marTop w:val="0"/>
      <w:marBottom w:val="0"/>
      <w:divBdr>
        <w:top w:val="none" w:sz="0" w:space="0" w:color="auto"/>
        <w:left w:val="none" w:sz="0" w:space="0" w:color="auto"/>
        <w:bottom w:val="none" w:sz="0" w:space="0" w:color="auto"/>
        <w:right w:val="none" w:sz="0" w:space="0" w:color="auto"/>
      </w:divBdr>
    </w:div>
    <w:div w:id="965887051">
      <w:bodyDiv w:val="1"/>
      <w:marLeft w:val="0"/>
      <w:marRight w:val="0"/>
      <w:marTop w:val="0"/>
      <w:marBottom w:val="0"/>
      <w:divBdr>
        <w:top w:val="none" w:sz="0" w:space="0" w:color="auto"/>
        <w:left w:val="none" w:sz="0" w:space="0" w:color="auto"/>
        <w:bottom w:val="none" w:sz="0" w:space="0" w:color="auto"/>
        <w:right w:val="none" w:sz="0" w:space="0" w:color="auto"/>
      </w:divBdr>
    </w:div>
    <w:div w:id="969752488">
      <w:bodyDiv w:val="1"/>
      <w:marLeft w:val="0"/>
      <w:marRight w:val="0"/>
      <w:marTop w:val="0"/>
      <w:marBottom w:val="0"/>
      <w:divBdr>
        <w:top w:val="none" w:sz="0" w:space="0" w:color="auto"/>
        <w:left w:val="none" w:sz="0" w:space="0" w:color="auto"/>
        <w:bottom w:val="none" w:sz="0" w:space="0" w:color="auto"/>
        <w:right w:val="none" w:sz="0" w:space="0" w:color="auto"/>
      </w:divBdr>
    </w:div>
    <w:div w:id="969938735">
      <w:bodyDiv w:val="1"/>
      <w:marLeft w:val="0"/>
      <w:marRight w:val="0"/>
      <w:marTop w:val="0"/>
      <w:marBottom w:val="0"/>
      <w:divBdr>
        <w:top w:val="none" w:sz="0" w:space="0" w:color="auto"/>
        <w:left w:val="none" w:sz="0" w:space="0" w:color="auto"/>
        <w:bottom w:val="none" w:sz="0" w:space="0" w:color="auto"/>
        <w:right w:val="none" w:sz="0" w:space="0" w:color="auto"/>
      </w:divBdr>
    </w:div>
    <w:div w:id="974018561">
      <w:bodyDiv w:val="1"/>
      <w:marLeft w:val="0"/>
      <w:marRight w:val="0"/>
      <w:marTop w:val="0"/>
      <w:marBottom w:val="0"/>
      <w:divBdr>
        <w:top w:val="none" w:sz="0" w:space="0" w:color="auto"/>
        <w:left w:val="none" w:sz="0" w:space="0" w:color="auto"/>
        <w:bottom w:val="none" w:sz="0" w:space="0" w:color="auto"/>
        <w:right w:val="none" w:sz="0" w:space="0" w:color="auto"/>
      </w:divBdr>
    </w:div>
    <w:div w:id="974530073">
      <w:bodyDiv w:val="1"/>
      <w:marLeft w:val="0"/>
      <w:marRight w:val="0"/>
      <w:marTop w:val="0"/>
      <w:marBottom w:val="0"/>
      <w:divBdr>
        <w:top w:val="none" w:sz="0" w:space="0" w:color="auto"/>
        <w:left w:val="none" w:sz="0" w:space="0" w:color="auto"/>
        <w:bottom w:val="none" w:sz="0" w:space="0" w:color="auto"/>
        <w:right w:val="none" w:sz="0" w:space="0" w:color="auto"/>
      </w:divBdr>
    </w:div>
    <w:div w:id="982732689">
      <w:bodyDiv w:val="1"/>
      <w:marLeft w:val="0"/>
      <w:marRight w:val="0"/>
      <w:marTop w:val="0"/>
      <w:marBottom w:val="0"/>
      <w:divBdr>
        <w:top w:val="none" w:sz="0" w:space="0" w:color="auto"/>
        <w:left w:val="none" w:sz="0" w:space="0" w:color="auto"/>
        <w:bottom w:val="none" w:sz="0" w:space="0" w:color="auto"/>
        <w:right w:val="none" w:sz="0" w:space="0" w:color="auto"/>
      </w:divBdr>
    </w:div>
    <w:div w:id="986276399">
      <w:bodyDiv w:val="1"/>
      <w:marLeft w:val="0"/>
      <w:marRight w:val="0"/>
      <w:marTop w:val="0"/>
      <w:marBottom w:val="0"/>
      <w:divBdr>
        <w:top w:val="none" w:sz="0" w:space="0" w:color="auto"/>
        <w:left w:val="none" w:sz="0" w:space="0" w:color="auto"/>
        <w:bottom w:val="none" w:sz="0" w:space="0" w:color="auto"/>
        <w:right w:val="none" w:sz="0" w:space="0" w:color="auto"/>
      </w:divBdr>
    </w:div>
    <w:div w:id="988947675">
      <w:bodyDiv w:val="1"/>
      <w:marLeft w:val="0"/>
      <w:marRight w:val="0"/>
      <w:marTop w:val="0"/>
      <w:marBottom w:val="0"/>
      <w:divBdr>
        <w:top w:val="none" w:sz="0" w:space="0" w:color="auto"/>
        <w:left w:val="none" w:sz="0" w:space="0" w:color="auto"/>
        <w:bottom w:val="none" w:sz="0" w:space="0" w:color="auto"/>
        <w:right w:val="none" w:sz="0" w:space="0" w:color="auto"/>
      </w:divBdr>
    </w:div>
    <w:div w:id="990065531">
      <w:bodyDiv w:val="1"/>
      <w:marLeft w:val="0"/>
      <w:marRight w:val="0"/>
      <w:marTop w:val="0"/>
      <w:marBottom w:val="0"/>
      <w:divBdr>
        <w:top w:val="none" w:sz="0" w:space="0" w:color="auto"/>
        <w:left w:val="none" w:sz="0" w:space="0" w:color="auto"/>
        <w:bottom w:val="none" w:sz="0" w:space="0" w:color="auto"/>
        <w:right w:val="none" w:sz="0" w:space="0" w:color="auto"/>
      </w:divBdr>
    </w:div>
    <w:div w:id="1002968230">
      <w:bodyDiv w:val="1"/>
      <w:marLeft w:val="0"/>
      <w:marRight w:val="0"/>
      <w:marTop w:val="0"/>
      <w:marBottom w:val="0"/>
      <w:divBdr>
        <w:top w:val="none" w:sz="0" w:space="0" w:color="auto"/>
        <w:left w:val="none" w:sz="0" w:space="0" w:color="auto"/>
        <w:bottom w:val="none" w:sz="0" w:space="0" w:color="auto"/>
        <w:right w:val="none" w:sz="0" w:space="0" w:color="auto"/>
      </w:divBdr>
    </w:div>
    <w:div w:id="1008480658">
      <w:bodyDiv w:val="1"/>
      <w:marLeft w:val="0"/>
      <w:marRight w:val="0"/>
      <w:marTop w:val="0"/>
      <w:marBottom w:val="0"/>
      <w:divBdr>
        <w:top w:val="none" w:sz="0" w:space="0" w:color="auto"/>
        <w:left w:val="none" w:sz="0" w:space="0" w:color="auto"/>
        <w:bottom w:val="none" w:sz="0" w:space="0" w:color="auto"/>
        <w:right w:val="none" w:sz="0" w:space="0" w:color="auto"/>
      </w:divBdr>
    </w:div>
    <w:div w:id="1013610709">
      <w:bodyDiv w:val="1"/>
      <w:marLeft w:val="0"/>
      <w:marRight w:val="0"/>
      <w:marTop w:val="0"/>
      <w:marBottom w:val="0"/>
      <w:divBdr>
        <w:top w:val="none" w:sz="0" w:space="0" w:color="auto"/>
        <w:left w:val="none" w:sz="0" w:space="0" w:color="auto"/>
        <w:bottom w:val="none" w:sz="0" w:space="0" w:color="auto"/>
        <w:right w:val="none" w:sz="0" w:space="0" w:color="auto"/>
      </w:divBdr>
    </w:div>
    <w:div w:id="1014726273">
      <w:bodyDiv w:val="1"/>
      <w:marLeft w:val="0"/>
      <w:marRight w:val="0"/>
      <w:marTop w:val="0"/>
      <w:marBottom w:val="0"/>
      <w:divBdr>
        <w:top w:val="none" w:sz="0" w:space="0" w:color="auto"/>
        <w:left w:val="none" w:sz="0" w:space="0" w:color="auto"/>
        <w:bottom w:val="none" w:sz="0" w:space="0" w:color="auto"/>
        <w:right w:val="none" w:sz="0" w:space="0" w:color="auto"/>
      </w:divBdr>
    </w:div>
    <w:div w:id="1015156280">
      <w:bodyDiv w:val="1"/>
      <w:marLeft w:val="0"/>
      <w:marRight w:val="0"/>
      <w:marTop w:val="0"/>
      <w:marBottom w:val="0"/>
      <w:divBdr>
        <w:top w:val="none" w:sz="0" w:space="0" w:color="auto"/>
        <w:left w:val="none" w:sz="0" w:space="0" w:color="auto"/>
        <w:bottom w:val="none" w:sz="0" w:space="0" w:color="auto"/>
        <w:right w:val="none" w:sz="0" w:space="0" w:color="auto"/>
      </w:divBdr>
    </w:div>
    <w:div w:id="1016736968">
      <w:bodyDiv w:val="1"/>
      <w:marLeft w:val="0"/>
      <w:marRight w:val="0"/>
      <w:marTop w:val="0"/>
      <w:marBottom w:val="0"/>
      <w:divBdr>
        <w:top w:val="none" w:sz="0" w:space="0" w:color="auto"/>
        <w:left w:val="none" w:sz="0" w:space="0" w:color="auto"/>
        <w:bottom w:val="none" w:sz="0" w:space="0" w:color="auto"/>
        <w:right w:val="none" w:sz="0" w:space="0" w:color="auto"/>
      </w:divBdr>
    </w:div>
    <w:div w:id="1024941699">
      <w:bodyDiv w:val="1"/>
      <w:marLeft w:val="0"/>
      <w:marRight w:val="0"/>
      <w:marTop w:val="0"/>
      <w:marBottom w:val="0"/>
      <w:divBdr>
        <w:top w:val="none" w:sz="0" w:space="0" w:color="auto"/>
        <w:left w:val="none" w:sz="0" w:space="0" w:color="auto"/>
        <w:bottom w:val="none" w:sz="0" w:space="0" w:color="auto"/>
        <w:right w:val="none" w:sz="0" w:space="0" w:color="auto"/>
      </w:divBdr>
    </w:div>
    <w:div w:id="1032993487">
      <w:bodyDiv w:val="1"/>
      <w:marLeft w:val="0"/>
      <w:marRight w:val="0"/>
      <w:marTop w:val="0"/>
      <w:marBottom w:val="0"/>
      <w:divBdr>
        <w:top w:val="none" w:sz="0" w:space="0" w:color="auto"/>
        <w:left w:val="none" w:sz="0" w:space="0" w:color="auto"/>
        <w:bottom w:val="none" w:sz="0" w:space="0" w:color="auto"/>
        <w:right w:val="none" w:sz="0" w:space="0" w:color="auto"/>
      </w:divBdr>
    </w:div>
    <w:div w:id="1036152577">
      <w:bodyDiv w:val="1"/>
      <w:marLeft w:val="0"/>
      <w:marRight w:val="0"/>
      <w:marTop w:val="0"/>
      <w:marBottom w:val="0"/>
      <w:divBdr>
        <w:top w:val="none" w:sz="0" w:space="0" w:color="auto"/>
        <w:left w:val="none" w:sz="0" w:space="0" w:color="auto"/>
        <w:bottom w:val="none" w:sz="0" w:space="0" w:color="auto"/>
        <w:right w:val="none" w:sz="0" w:space="0" w:color="auto"/>
      </w:divBdr>
    </w:div>
    <w:div w:id="1040589062">
      <w:bodyDiv w:val="1"/>
      <w:marLeft w:val="0"/>
      <w:marRight w:val="0"/>
      <w:marTop w:val="0"/>
      <w:marBottom w:val="0"/>
      <w:divBdr>
        <w:top w:val="none" w:sz="0" w:space="0" w:color="auto"/>
        <w:left w:val="none" w:sz="0" w:space="0" w:color="auto"/>
        <w:bottom w:val="none" w:sz="0" w:space="0" w:color="auto"/>
        <w:right w:val="none" w:sz="0" w:space="0" w:color="auto"/>
      </w:divBdr>
    </w:div>
    <w:div w:id="1042828341">
      <w:bodyDiv w:val="1"/>
      <w:marLeft w:val="0"/>
      <w:marRight w:val="0"/>
      <w:marTop w:val="0"/>
      <w:marBottom w:val="0"/>
      <w:divBdr>
        <w:top w:val="none" w:sz="0" w:space="0" w:color="auto"/>
        <w:left w:val="none" w:sz="0" w:space="0" w:color="auto"/>
        <w:bottom w:val="none" w:sz="0" w:space="0" w:color="auto"/>
        <w:right w:val="none" w:sz="0" w:space="0" w:color="auto"/>
      </w:divBdr>
    </w:div>
    <w:div w:id="1044985774">
      <w:bodyDiv w:val="1"/>
      <w:marLeft w:val="0"/>
      <w:marRight w:val="0"/>
      <w:marTop w:val="0"/>
      <w:marBottom w:val="0"/>
      <w:divBdr>
        <w:top w:val="none" w:sz="0" w:space="0" w:color="auto"/>
        <w:left w:val="none" w:sz="0" w:space="0" w:color="auto"/>
        <w:bottom w:val="none" w:sz="0" w:space="0" w:color="auto"/>
        <w:right w:val="none" w:sz="0" w:space="0" w:color="auto"/>
      </w:divBdr>
    </w:div>
    <w:div w:id="1045836729">
      <w:bodyDiv w:val="1"/>
      <w:marLeft w:val="0"/>
      <w:marRight w:val="0"/>
      <w:marTop w:val="0"/>
      <w:marBottom w:val="0"/>
      <w:divBdr>
        <w:top w:val="none" w:sz="0" w:space="0" w:color="auto"/>
        <w:left w:val="none" w:sz="0" w:space="0" w:color="auto"/>
        <w:bottom w:val="none" w:sz="0" w:space="0" w:color="auto"/>
        <w:right w:val="none" w:sz="0" w:space="0" w:color="auto"/>
      </w:divBdr>
    </w:div>
    <w:div w:id="1047221235">
      <w:bodyDiv w:val="1"/>
      <w:marLeft w:val="0"/>
      <w:marRight w:val="0"/>
      <w:marTop w:val="0"/>
      <w:marBottom w:val="0"/>
      <w:divBdr>
        <w:top w:val="none" w:sz="0" w:space="0" w:color="auto"/>
        <w:left w:val="none" w:sz="0" w:space="0" w:color="auto"/>
        <w:bottom w:val="none" w:sz="0" w:space="0" w:color="auto"/>
        <w:right w:val="none" w:sz="0" w:space="0" w:color="auto"/>
      </w:divBdr>
    </w:div>
    <w:div w:id="1047945956">
      <w:bodyDiv w:val="1"/>
      <w:marLeft w:val="0"/>
      <w:marRight w:val="0"/>
      <w:marTop w:val="0"/>
      <w:marBottom w:val="0"/>
      <w:divBdr>
        <w:top w:val="none" w:sz="0" w:space="0" w:color="auto"/>
        <w:left w:val="none" w:sz="0" w:space="0" w:color="auto"/>
        <w:bottom w:val="none" w:sz="0" w:space="0" w:color="auto"/>
        <w:right w:val="none" w:sz="0" w:space="0" w:color="auto"/>
      </w:divBdr>
    </w:div>
    <w:div w:id="1067730976">
      <w:bodyDiv w:val="1"/>
      <w:marLeft w:val="0"/>
      <w:marRight w:val="0"/>
      <w:marTop w:val="0"/>
      <w:marBottom w:val="0"/>
      <w:divBdr>
        <w:top w:val="none" w:sz="0" w:space="0" w:color="auto"/>
        <w:left w:val="none" w:sz="0" w:space="0" w:color="auto"/>
        <w:bottom w:val="none" w:sz="0" w:space="0" w:color="auto"/>
        <w:right w:val="none" w:sz="0" w:space="0" w:color="auto"/>
      </w:divBdr>
    </w:div>
    <w:div w:id="1068958390">
      <w:bodyDiv w:val="1"/>
      <w:marLeft w:val="0"/>
      <w:marRight w:val="0"/>
      <w:marTop w:val="0"/>
      <w:marBottom w:val="0"/>
      <w:divBdr>
        <w:top w:val="none" w:sz="0" w:space="0" w:color="auto"/>
        <w:left w:val="none" w:sz="0" w:space="0" w:color="auto"/>
        <w:bottom w:val="none" w:sz="0" w:space="0" w:color="auto"/>
        <w:right w:val="none" w:sz="0" w:space="0" w:color="auto"/>
      </w:divBdr>
    </w:div>
    <w:div w:id="1069690253">
      <w:bodyDiv w:val="1"/>
      <w:marLeft w:val="0"/>
      <w:marRight w:val="0"/>
      <w:marTop w:val="0"/>
      <w:marBottom w:val="0"/>
      <w:divBdr>
        <w:top w:val="none" w:sz="0" w:space="0" w:color="auto"/>
        <w:left w:val="none" w:sz="0" w:space="0" w:color="auto"/>
        <w:bottom w:val="none" w:sz="0" w:space="0" w:color="auto"/>
        <w:right w:val="none" w:sz="0" w:space="0" w:color="auto"/>
      </w:divBdr>
    </w:div>
    <w:div w:id="1077556607">
      <w:bodyDiv w:val="1"/>
      <w:marLeft w:val="0"/>
      <w:marRight w:val="0"/>
      <w:marTop w:val="0"/>
      <w:marBottom w:val="0"/>
      <w:divBdr>
        <w:top w:val="none" w:sz="0" w:space="0" w:color="auto"/>
        <w:left w:val="none" w:sz="0" w:space="0" w:color="auto"/>
        <w:bottom w:val="none" w:sz="0" w:space="0" w:color="auto"/>
        <w:right w:val="none" w:sz="0" w:space="0" w:color="auto"/>
      </w:divBdr>
    </w:div>
    <w:div w:id="1079012732">
      <w:bodyDiv w:val="1"/>
      <w:marLeft w:val="0"/>
      <w:marRight w:val="0"/>
      <w:marTop w:val="0"/>
      <w:marBottom w:val="0"/>
      <w:divBdr>
        <w:top w:val="none" w:sz="0" w:space="0" w:color="auto"/>
        <w:left w:val="none" w:sz="0" w:space="0" w:color="auto"/>
        <w:bottom w:val="none" w:sz="0" w:space="0" w:color="auto"/>
        <w:right w:val="none" w:sz="0" w:space="0" w:color="auto"/>
      </w:divBdr>
    </w:div>
    <w:div w:id="1083987359">
      <w:bodyDiv w:val="1"/>
      <w:marLeft w:val="0"/>
      <w:marRight w:val="0"/>
      <w:marTop w:val="0"/>
      <w:marBottom w:val="0"/>
      <w:divBdr>
        <w:top w:val="none" w:sz="0" w:space="0" w:color="auto"/>
        <w:left w:val="none" w:sz="0" w:space="0" w:color="auto"/>
        <w:bottom w:val="none" w:sz="0" w:space="0" w:color="auto"/>
        <w:right w:val="none" w:sz="0" w:space="0" w:color="auto"/>
      </w:divBdr>
    </w:div>
    <w:div w:id="1090128255">
      <w:bodyDiv w:val="1"/>
      <w:marLeft w:val="0"/>
      <w:marRight w:val="0"/>
      <w:marTop w:val="0"/>
      <w:marBottom w:val="0"/>
      <w:divBdr>
        <w:top w:val="none" w:sz="0" w:space="0" w:color="auto"/>
        <w:left w:val="none" w:sz="0" w:space="0" w:color="auto"/>
        <w:bottom w:val="none" w:sz="0" w:space="0" w:color="auto"/>
        <w:right w:val="none" w:sz="0" w:space="0" w:color="auto"/>
      </w:divBdr>
    </w:div>
    <w:div w:id="1094127538">
      <w:bodyDiv w:val="1"/>
      <w:marLeft w:val="0"/>
      <w:marRight w:val="0"/>
      <w:marTop w:val="0"/>
      <w:marBottom w:val="0"/>
      <w:divBdr>
        <w:top w:val="none" w:sz="0" w:space="0" w:color="auto"/>
        <w:left w:val="none" w:sz="0" w:space="0" w:color="auto"/>
        <w:bottom w:val="none" w:sz="0" w:space="0" w:color="auto"/>
        <w:right w:val="none" w:sz="0" w:space="0" w:color="auto"/>
      </w:divBdr>
    </w:div>
    <w:div w:id="1097483116">
      <w:bodyDiv w:val="1"/>
      <w:marLeft w:val="0"/>
      <w:marRight w:val="0"/>
      <w:marTop w:val="0"/>
      <w:marBottom w:val="0"/>
      <w:divBdr>
        <w:top w:val="none" w:sz="0" w:space="0" w:color="auto"/>
        <w:left w:val="none" w:sz="0" w:space="0" w:color="auto"/>
        <w:bottom w:val="none" w:sz="0" w:space="0" w:color="auto"/>
        <w:right w:val="none" w:sz="0" w:space="0" w:color="auto"/>
      </w:divBdr>
    </w:div>
    <w:div w:id="1100492948">
      <w:bodyDiv w:val="1"/>
      <w:marLeft w:val="0"/>
      <w:marRight w:val="0"/>
      <w:marTop w:val="0"/>
      <w:marBottom w:val="0"/>
      <w:divBdr>
        <w:top w:val="none" w:sz="0" w:space="0" w:color="auto"/>
        <w:left w:val="none" w:sz="0" w:space="0" w:color="auto"/>
        <w:bottom w:val="none" w:sz="0" w:space="0" w:color="auto"/>
        <w:right w:val="none" w:sz="0" w:space="0" w:color="auto"/>
      </w:divBdr>
    </w:div>
    <w:div w:id="1106927683">
      <w:bodyDiv w:val="1"/>
      <w:marLeft w:val="0"/>
      <w:marRight w:val="0"/>
      <w:marTop w:val="0"/>
      <w:marBottom w:val="0"/>
      <w:divBdr>
        <w:top w:val="none" w:sz="0" w:space="0" w:color="auto"/>
        <w:left w:val="none" w:sz="0" w:space="0" w:color="auto"/>
        <w:bottom w:val="none" w:sz="0" w:space="0" w:color="auto"/>
        <w:right w:val="none" w:sz="0" w:space="0" w:color="auto"/>
      </w:divBdr>
    </w:div>
    <w:div w:id="1110705655">
      <w:bodyDiv w:val="1"/>
      <w:marLeft w:val="0"/>
      <w:marRight w:val="0"/>
      <w:marTop w:val="0"/>
      <w:marBottom w:val="0"/>
      <w:divBdr>
        <w:top w:val="none" w:sz="0" w:space="0" w:color="auto"/>
        <w:left w:val="none" w:sz="0" w:space="0" w:color="auto"/>
        <w:bottom w:val="none" w:sz="0" w:space="0" w:color="auto"/>
        <w:right w:val="none" w:sz="0" w:space="0" w:color="auto"/>
      </w:divBdr>
    </w:div>
    <w:div w:id="1113406029">
      <w:bodyDiv w:val="1"/>
      <w:marLeft w:val="0"/>
      <w:marRight w:val="0"/>
      <w:marTop w:val="0"/>
      <w:marBottom w:val="0"/>
      <w:divBdr>
        <w:top w:val="none" w:sz="0" w:space="0" w:color="auto"/>
        <w:left w:val="none" w:sz="0" w:space="0" w:color="auto"/>
        <w:bottom w:val="none" w:sz="0" w:space="0" w:color="auto"/>
        <w:right w:val="none" w:sz="0" w:space="0" w:color="auto"/>
      </w:divBdr>
    </w:div>
    <w:div w:id="1119879458">
      <w:bodyDiv w:val="1"/>
      <w:marLeft w:val="0"/>
      <w:marRight w:val="0"/>
      <w:marTop w:val="0"/>
      <w:marBottom w:val="0"/>
      <w:divBdr>
        <w:top w:val="none" w:sz="0" w:space="0" w:color="auto"/>
        <w:left w:val="none" w:sz="0" w:space="0" w:color="auto"/>
        <w:bottom w:val="none" w:sz="0" w:space="0" w:color="auto"/>
        <w:right w:val="none" w:sz="0" w:space="0" w:color="auto"/>
      </w:divBdr>
    </w:div>
    <w:div w:id="1120538847">
      <w:bodyDiv w:val="1"/>
      <w:marLeft w:val="0"/>
      <w:marRight w:val="0"/>
      <w:marTop w:val="0"/>
      <w:marBottom w:val="0"/>
      <w:divBdr>
        <w:top w:val="none" w:sz="0" w:space="0" w:color="auto"/>
        <w:left w:val="none" w:sz="0" w:space="0" w:color="auto"/>
        <w:bottom w:val="none" w:sz="0" w:space="0" w:color="auto"/>
        <w:right w:val="none" w:sz="0" w:space="0" w:color="auto"/>
      </w:divBdr>
    </w:div>
    <w:div w:id="1123617969">
      <w:bodyDiv w:val="1"/>
      <w:marLeft w:val="0"/>
      <w:marRight w:val="0"/>
      <w:marTop w:val="0"/>
      <w:marBottom w:val="0"/>
      <w:divBdr>
        <w:top w:val="none" w:sz="0" w:space="0" w:color="auto"/>
        <w:left w:val="none" w:sz="0" w:space="0" w:color="auto"/>
        <w:bottom w:val="none" w:sz="0" w:space="0" w:color="auto"/>
        <w:right w:val="none" w:sz="0" w:space="0" w:color="auto"/>
      </w:divBdr>
    </w:div>
    <w:div w:id="1124302523">
      <w:bodyDiv w:val="1"/>
      <w:marLeft w:val="0"/>
      <w:marRight w:val="0"/>
      <w:marTop w:val="0"/>
      <w:marBottom w:val="0"/>
      <w:divBdr>
        <w:top w:val="none" w:sz="0" w:space="0" w:color="auto"/>
        <w:left w:val="none" w:sz="0" w:space="0" w:color="auto"/>
        <w:bottom w:val="none" w:sz="0" w:space="0" w:color="auto"/>
        <w:right w:val="none" w:sz="0" w:space="0" w:color="auto"/>
      </w:divBdr>
    </w:div>
    <w:div w:id="1125151115">
      <w:bodyDiv w:val="1"/>
      <w:marLeft w:val="0"/>
      <w:marRight w:val="0"/>
      <w:marTop w:val="0"/>
      <w:marBottom w:val="0"/>
      <w:divBdr>
        <w:top w:val="none" w:sz="0" w:space="0" w:color="auto"/>
        <w:left w:val="none" w:sz="0" w:space="0" w:color="auto"/>
        <w:bottom w:val="none" w:sz="0" w:space="0" w:color="auto"/>
        <w:right w:val="none" w:sz="0" w:space="0" w:color="auto"/>
      </w:divBdr>
    </w:div>
    <w:div w:id="1126774372">
      <w:bodyDiv w:val="1"/>
      <w:marLeft w:val="0"/>
      <w:marRight w:val="0"/>
      <w:marTop w:val="0"/>
      <w:marBottom w:val="0"/>
      <w:divBdr>
        <w:top w:val="none" w:sz="0" w:space="0" w:color="auto"/>
        <w:left w:val="none" w:sz="0" w:space="0" w:color="auto"/>
        <w:bottom w:val="none" w:sz="0" w:space="0" w:color="auto"/>
        <w:right w:val="none" w:sz="0" w:space="0" w:color="auto"/>
      </w:divBdr>
    </w:div>
    <w:div w:id="1126776662">
      <w:bodyDiv w:val="1"/>
      <w:marLeft w:val="0"/>
      <w:marRight w:val="0"/>
      <w:marTop w:val="0"/>
      <w:marBottom w:val="0"/>
      <w:divBdr>
        <w:top w:val="none" w:sz="0" w:space="0" w:color="auto"/>
        <w:left w:val="none" w:sz="0" w:space="0" w:color="auto"/>
        <w:bottom w:val="none" w:sz="0" w:space="0" w:color="auto"/>
        <w:right w:val="none" w:sz="0" w:space="0" w:color="auto"/>
      </w:divBdr>
    </w:div>
    <w:div w:id="1127090293">
      <w:bodyDiv w:val="1"/>
      <w:marLeft w:val="0"/>
      <w:marRight w:val="0"/>
      <w:marTop w:val="0"/>
      <w:marBottom w:val="0"/>
      <w:divBdr>
        <w:top w:val="none" w:sz="0" w:space="0" w:color="auto"/>
        <w:left w:val="none" w:sz="0" w:space="0" w:color="auto"/>
        <w:bottom w:val="none" w:sz="0" w:space="0" w:color="auto"/>
        <w:right w:val="none" w:sz="0" w:space="0" w:color="auto"/>
      </w:divBdr>
    </w:div>
    <w:div w:id="1127427528">
      <w:bodyDiv w:val="1"/>
      <w:marLeft w:val="0"/>
      <w:marRight w:val="0"/>
      <w:marTop w:val="0"/>
      <w:marBottom w:val="0"/>
      <w:divBdr>
        <w:top w:val="none" w:sz="0" w:space="0" w:color="auto"/>
        <w:left w:val="none" w:sz="0" w:space="0" w:color="auto"/>
        <w:bottom w:val="none" w:sz="0" w:space="0" w:color="auto"/>
        <w:right w:val="none" w:sz="0" w:space="0" w:color="auto"/>
      </w:divBdr>
    </w:div>
    <w:div w:id="1131746433">
      <w:bodyDiv w:val="1"/>
      <w:marLeft w:val="0"/>
      <w:marRight w:val="0"/>
      <w:marTop w:val="0"/>
      <w:marBottom w:val="0"/>
      <w:divBdr>
        <w:top w:val="none" w:sz="0" w:space="0" w:color="auto"/>
        <w:left w:val="none" w:sz="0" w:space="0" w:color="auto"/>
        <w:bottom w:val="none" w:sz="0" w:space="0" w:color="auto"/>
        <w:right w:val="none" w:sz="0" w:space="0" w:color="auto"/>
      </w:divBdr>
    </w:div>
    <w:div w:id="1136217831">
      <w:bodyDiv w:val="1"/>
      <w:marLeft w:val="0"/>
      <w:marRight w:val="0"/>
      <w:marTop w:val="0"/>
      <w:marBottom w:val="0"/>
      <w:divBdr>
        <w:top w:val="none" w:sz="0" w:space="0" w:color="auto"/>
        <w:left w:val="none" w:sz="0" w:space="0" w:color="auto"/>
        <w:bottom w:val="none" w:sz="0" w:space="0" w:color="auto"/>
        <w:right w:val="none" w:sz="0" w:space="0" w:color="auto"/>
      </w:divBdr>
    </w:div>
    <w:div w:id="1137651579">
      <w:bodyDiv w:val="1"/>
      <w:marLeft w:val="0"/>
      <w:marRight w:val="0"/>
      <w:marTop w:val="0"/>
      <w:marBottom w:val="0"/>
      <w:divBdr>
        <w:top w:val="none" w:sz="0" w:space="0" w:color="auto"/>
        <w:left w:val="none" w:sz="0" w:space="0" w:color="auto"/>
        <w:bottom w:val="none" w:sz="0" w:space="0" w:color="auto"/>
        <w:right w:val="none" w:sz="0" w:space="0" w:color="auto"/>
      </w:divBdr>
    </w:div>
    <w:div w:id="1138570252">
      <w:bodyDiv w:val="1"/>
      <w:marLeft w:val="0"/>
      <w:marRight w:val="0"/>
      <w:marTop w:val="0"/>
      <w:marBottom w:val="0"/>
      <w:divBdr>
        <w:top w:val="none" w:sz="0" w:space="0" w:color="auto"/>
        <w:left w:val="none" w:sz="0" w:space="0" w:color="auto"/>
        <w:bottom w:val="none" w:sz="0" w:space="0" w:color="auto"/>
        <w:right w:val="none" w:sz="0" w:space="0" w:color="auto"/>
      </w:divBdr>
    </w:div>
    <w:div w:id="1151678442">
      <w:bodyDiv w:val="1"/>
      <w:marLeft w:val="0"/>
      <w:marRight w:val="0"/>
      <w:marTop w:val="0"/>
      <w:marBottom w:val="0"/>
      <w:divBdr>
        <w:top w:val="none" w:sz="0" w:space="0" w:color="auto"/>
        <w:left w:val="none" w:sz="0" w:space="0" w:color="auto"/>
        <w:bottom w:val="none" w:sz="0" w:space="0" w:color="auto"/>
        <w:right w:val="none" w:sz="0" w:space="0" w:color="auto"/>
      </w:divBdr>
    </w:div>
    <w:div w:id="1151870201">
      <w:bodyDiv w:val="1"/>
      <w:marLeft w:val="0"/>
      <w:marRight w:val="0"/>
      <w:marTop w:val="0"/>
      <w:marBottom w:val="0"/>
      <w:divBdr>
        <w:top w:val="none" w:sz="0" w:space="0" w:color="auto"/>
        <w:left w:val="none" w:sz="0" w:space="0" w:color="auto"/>
        <w:bottom w:val="none" w:sz="0" w:space="0" w:color="auto"/>
        <w:right w:val="none" w:sz="0" w:space="0" w:color="auto"/>
      </w:divBdr>
    </w:div>
    <w:div w:id="1164129957">
      <w:bodyDiv w:val="1"/>
      <w:marLeft w:val="0"/>
      <w:marRight w:val="0"/>
      <w:marTop w:val="0"/>
      <w:marBottom w:val="0"/>
      <w:divBdr>
        <w:top w:val="none" w:sz="0" w:space="0" w:color="auto"/>
        <w:left w:val="none" w:sz="0" w:space="0" w:color="auto"/>
        <w:bottom w:val="none" w:sz="0" w:space="0" w:color="auto"/>
        <w:right w:val="none" w:sz="0" w:space="0" w:color="auto"/>
      </w:divBdr>
    </w:div>
    <w:div w:id="1164585546">
      <w:bodyDiv w:val="1"/>
      <w:marLeft w:val="0"/>
      <w:marRight w:val="0"/>
      <w:marTop w:val="0"/>
      <w:marBottom w:val="0"/>
      <w:divBdr>
        <w:top w:val="none" w:sz="0" w:space="0" w:color="auto"/>
        <w:left w:val="none" w:sz="0" w:space="0" w:color="auto"/>
        <w:bottom w:val="none" w:sz="0" w:space="0" w:color="auto"/>
        <w:right w:val="none" w:sz="0" w:space="0" w:color="auto"/>
      </w:divBdr>
    </w:div>
    <w:div w:id="1166047608">
      <w:bodyDiv w:val="1"/>
      <w:marLeft w:val="0"/>
      <w:marRight w:val="0"/>
      <w:marTop w:val="0"/>
      <w:marBottom w:val="0"/>
      <w:divBdr>
        <w:top w:val="none" w:sz="0" w:space="0" w:color="auto"/>
        <w:left w:val="none" w:sz="0" w:space="0" w:color="auto"/>
        <w:bottom w:val="none" w:sz="0" w:space="0" w:color="auto"/>
        <w:right w:val="none" w:sz="0" w:space="0" w:color="auto"/>
      </w:divBdr>
    </w:div>
    <w:div w:id="1166364649">
      <w:bodyDiv w:val="1"/>
      <w:marLeft w:val="0"/>
      <w:marRight w:val="0"/>
      <w:marTop w:val="0"/>
      <w:marBottom w:val="0"/>
      <w:divBdr>
        <w:top w:val="none" w:sz="0" w:space="0" w:color="auto"/>
        <w:left w:val="none" w:sz="0" w:space="0" w:color="auto"/>
        <w:bottom w:val="none" w:sz="0" w:space="0" w:color="auto"/>
        <w:right w:val="none" w:sz="0" w:space="0" w:color="auto"/>
      </w:divBdr>
    </w:div>
    <w:div w:id="1172530963">
      <w:bodyDiv w:val="1"/>
      <w:marLeft w:val="0"/>
      <w:marRight w:val="0"/>
      <w:marTop w:val="0"/>
      <w:marBottom w:val="0"/>
      <w:divBdr>
        <w:top w:val="none" w:sz="0" w:space="0" w:color="auto"/>
        <w:left w:val="none" w:sz="0" w:space="0" w:color="auto"/>
        <w:bottom w:val="none" w:sz="0" w:space="0" w:color="auto"/>
        <w:right w:val="none" w:sz="0" w:space="0" w:color="auto"/>
      </w:divBdr>
    </w:div>
    <w:div w:id="1180504945">
      <w:bodyDiv w:val="1"/>
      <w:marLeft w:val="0"/>
      <w:marRight w:val="0"/>
      <w:marTop w:val="0"/>
      <w:marBottom w:val="0"/>
      <w:divBdr>
        <w:top w:val="none" w:sz="0" w:space="0" w:color="auto"/>
        <w:left w:val="none" w:sz="0" w:space="0" w:color="auto"/>
        <w:bottom w:val="none" w:sz="0" w:space="0" w:color="auto"/>
        <w:right w:val="none" w:sz="0" w:space="0" w:color="auto"/>
      </w:divBdr>
    </w:div>
    <w:div w:id="1182742398">
      <w:bodyDiv w:val="1"/>
      <w:marLeft w:val="0"/>
      <w:marRight w:val="0"/>
      <w:marTop w:val="0"/>
      <w:marBottom w:val="0"/>
      <w:divBdr>
        <w:top w:val="none" w:sz="0" w:space="0" w:color="auto"/>
        <w:left w:val="none" w:sz="0" w:space="0" w:color="auto"/>
        <w:bottom w:val="none" w:sz="0" w:space="0" w:color="auto"/>
        <w:right w:val="none" w:sz="0" w:space="0" w:color="auto"/>
      </w:divBdr>
    </w:div>
    <w:div w:id="1191996860">
      <w:bodyDiv w:val="1"/>
      <w:marLeft w:val="0"/>
      <w:marRight w:val="0"/>
      <w:marTop w:val="0"/>
      <w:marBottom w:val="0"/>
      <w:divBdr>
        <w:top w:val="none" w:sz="0" w:space="0" w:color="auto"/>
        <w:left w:val="none" w:sz="0" w:space="0" w:color="auto"/>
        <w:bottom w:val="none" w:sz="0" w:space="0" w:color="auto"/>
        <w:right w:val="none" w:sz="0" w:space="0" w:color="auto"/>
      </w:divBdr>
    </w:div>
    <w:div w:id="1197890721">
      <w:bodyDiv w:val="1"/>
      <w:marLeft w:val="0"/>
      <w:marRight w:val="0"/>
      <w:marTop w:val="0"/>
      <w:marBottom w:val="0"/>
      <w:divBdr>
        <w:top w:val="none" w:sz="0" w:space="0" w:color="auto"/>
        <w:left w:val="none" w:sz="0" w:space="0" w:color="auto"/>
        <w:bottom w:val="none" w:sz="0" w:space="0" w:color="auto"/>
        <w:right w:val="none" w:sz="0" w:space="0" w:color="auto"/>
      </w:divBdr>
    </w:div>
    <w:div w:id="1199128329">
      <w:bodyDiv w:val="1"/>
      <w:marLeft w:val="0"/>
      <w:marRight w:val="0"/>
      <w:marTop w:val="0"/>
      <w:marBottom w:val="0"/>
      <w:divBdr>
        <w:top w:val="none" w:sz="0" w:space="0" w:color="auto"/>
        <w:left w:val="none" w:sz="0" w:space="0" w:color="auto"/>
        <w:bottom w:val="none" w:sz="0" w:space="0" w:color="auto"/>
        <w:right w:val="none" w:sz="0" w:space="0" w:color="auto"/>
      </w:divBdr>
    </w:div>
    <w:div w:id="1199316183">
      <w:bodyDiv w:val="1"/>
      <w:marLeft w:val="0"/>
      <w:marRight w:val="0"/>
      <w:marTop w:val="0"/>
      <w:marBottom w:val="0"/>
      <w:divBdr>
        <w:top w:val="none" w:sz="0" w:space="0" w:color="auto"/>
        <w:left w:val="none" w:sz="0" w:space="0" w:color="auto"/>
        <w:bottom w:val="none" w:sz="0" w:space="0" w:color="auto"/>
        <w:right w:val="none" w:sz="0" w:space="0" w:color="auto"/>
      </w:divBdr>
    </w:div>
    <w:div w:id="1199779559">
      <w:bodyDiv w:val="1"/>
      <w:marLeft w:val="0"/>
      <w:marRight w:val="0"/>
      <w:marTop w:val="0"/>
      <w:marBottom w:val="0"/>
      <w:divBdr>
        <w:top w:val="none" w:sz="0" w:space="0" w:color="auto"/>
        <w:left w:val="none" w:sz="0" w:space="0" w:color="auto"/>
        <w:bottom w:val="none" w:sz="0" w:space="0" w:color="auto"/>
        <w:right w:val="none" w:sz="0" w:space="0" w:color="auto"/>
      </w:divBdr>
    </w:div>
    <w:div w:id="1207716156">
      <w:bodyDiv w:val="1"/>
      <w:marLeft w:val="0"/>
      <w:marRight w:val="0"/>
      <w:marTop w:val="0"/>
      <w:marBottom w:val="0"/>
      <w:divBdr>
        <w:top w:val="none" w:sz="0" w:space="0" w:color="auto"/>
        <w:left w:val="none" w:sz="0" w:space="0" w:color="auto"/>
        <w:bottom w:val="none" w:sz="0" w:space="0" w:color="auto"/>
        <w:right w:val="none" w:sz="0" w:space="0" w:color="auto"/>
      </w:divBdr>
    </w:div>
    <w:div w:id="1210922780">
      <w:bodyDiv w:val="1"/>
      <w:marLeft w:val="0"/>
      <w:marRight w:val="0"/>
      <w:marTop w:val="0"/>
      <w:marBottom w:val="0"/>
      <w:divBdr>
        <w:top w:val="none" w:sz="0" w:space="0" w:color="auto"/>
        <w:left w:val="none" w:sz="0" w:space="0" w:color="auto"/>
        <w:bottom w:val="none" w:sz="0" w:space="0" w:color="auto"/>
        <w:right w:val="none" w:sz="0" w:space="0" w:color="auto"/>
      </w:divBdr>
    </w:div>
    <w:div w:id="1211960009">
      <w:bodyDiv w:val="1"/>
      <w:marLeft w:val="0"/>
      <w:marRight w:val="0"/>
      <w:marTop w:val="0"/>
      <w:marBottom w:val="0"/>
      <w:divBdr>
        <w:top w:val="none" w:sz="0" w:space="0" w:color="auto"/>
        <w:left w:val="none" w:sz="0" w:space="0" w:color="auto"/>
        <w:bottom w:val="none" w:sz="0" w:space="0" w:color="auto"/>
        <w:right w:val="none" w:sz="0" w:space="0" w:color="auto"/>
      </w:divBdr>
    </w:div>
    <w:div w:id="1213227592">
      <w:bodyDiv w:val="1"/>
      <w:marLeft w:val="0"/>
      <w:marRight w:val="0"/>
      <w:marTop w:val="0"/>
      <w:marBottom w:val="0"/>
      <w:divBdr>
        <w:top w:val="none" w:sz="0" w:space="0" w:color="auto"/>
        <w:left w:val="none" w:sz="0" w:space="0" w:color="auto"/>
        <w:bottom w:val="none" w:sz="0" w:space="0" w:color="auto"/>
        <w:right w:val="none" w:sz="0" w:space="0" w:color="auto"/>
      </w:divBdr>
    </w:div>
    <w:div w:id="1214150068">
      <w:bodyDiv w:val="1"/>
      <w:marLeft w:val="0"/>
      <w:marRight w:val="0"/>
      <w:marTop w:val="0"/>
      <w:marBottom w:val="0"/>
      <w:divBdr>
        <w:top w:val="none" w:sz="0" w:space="0" w:color="auto"/>
        <w:left w:val="none" w:sz="0" w:space="0" w:color="auto"/>
        <w:bottom w:val="none" w:sz="0" w:space="0" w:color="auto"/>
        <w:right w:val="none" w:sz="0" w:space="0" w:color="auto"/>
      </w:divBdr>
    </w:div>
    <w:div w:id="1215966139">
      <w:bodyDiv w:val="1"/>
      <w:marLeft w:val="0"/>
      <w:marRight w:val="0"/>
      <w:marTop w:val="0"/>
      <w:marBottom w:val="0"/>
      <w:divBdr>
        <w:top w:val="none" w:sz="0" w:space="0" w:color="auto"/>
        <w:left w:val="none" w:sz="0" w:space="0" w:color="auto"/>
        <w:bottom w:val="none" w:sz="0" w:space="0" w:color="auto"/>
        <w:right w:val="none" w:sz="0" w:space="0" w:color="auto"/>
      </w:divBdr>
    </w:div>
    <w:div w:id="1217398545">
      <w:bodyDiv w:val="1"/>
      <w:marLeft w:val="0"/>
      <w:marRight w:val="0"/>
      <w:marTop w:val="0"/>
      <w:marBottom w:val="0"/>
      <w:divBdr>
        <w:top w:val="none" w:sz="0" w:space="0" w:color="auto"/>
        <w:left w:val="none" w:sz="0" w:space="0" w:color="auto"/>
        <w:bottom w:val="none" w:sz="0" w:space="0" w:color="auto"/>
        <w:right w:val="none" w:sz="0" w:space="0" w:color="auto"/>
      </w:divBdr>
    </w:div>
    <w:div w:id="1224633014">
      <w:bodyDiv w:val="1"/>
      <w:marLeft w:val="0"/>
      <w:marRight w:val="0"/>
      <w:marTop w:val="0"/>
      <w:marBottom w:val="0"/>
      <w:divBdr>
        <w:top w:val="none" w:sz="0" w:space="0" w:color="auto"/>
        <w:left w:val="none" w:sz="0" w:space="0" w:color="auto"/>
        <w:bottom w:val="none" w:sz="0" w:space="0" w:color="auto"/>
        <w:right w:val="none" w:sz="0" w:space="0" w:color="auto"/>
      </w:divBdr>
    </w:div>
    <w:div w:id="1225993113">
      <w:bodyDiv w:val="1"/>
      <w:marLeft w:val="0"/>
      <w:marRight w:val="0"/>
      <w:marTop w:val="0"/>
      <w:marBottom w:val="0"/>
      <w:divBdr>
        <w:top w:val="none" w:sz="0" w:space="0" w:color="auto"/>
        <w:left w:val="none" w:sz="0" w:space="0" w:color="auto"/>
        <w:bottom w:val="none" w:sz="0" w:space="0" w:color="auto"/>
        <w:right w:val="none" w:sz="0" w:space="0" w:color="auto"/>
      </w:divBdr>
    </w:div>
    <w:div w:id="1226137273">
      <w:bodyDiv w:val="1"/>
      <w:marLeft w:val="0"/>
      <w:marRight w:val="0"/>
      <w:marTop w:val="0"/>
      <w:marBottom w:val="0"/>
      <w:divBdr>
        <w:top w:val="none" w:sz="0" w:space="0" w:color="auto"/>
        <w:left w:val="none" w:sz="0" w:space="0" w:color="auto"/>
        <w:bottom w:val="none" w:sz="0" w:space="0" w:color="auto"/>
        <w:right w:val="none" w:sz="0" w:space="0" w:color="auto"/>
      </w:divBdr>
    </w:div>
    <w:div w:id="1230533603">
      <w:bodyDiv w:val="1"/>
      <w:marLeft w:val="0"/>
      <w:marRight w:val="0"/>
      <w:marTop w:val="0"/>
      <w:marBottom w:val="0"/>
      <w:divBdr>
        <w:top w:val="none" w:sz="0" w:space="0" w:color="auto"/>
        <w:left w:val="none" w:sz="0" w:space="0" w:color="auto"/>
        <w:bottom w:val="none" w:sz="0" w:space="0" w:color="auto"/>
        <w:right w:val="none" w:sz="0" w:space="0" w:color="auto"/>
      </w:divBdr>
    </w:div>
    <w:div w:id="1232887317">
      <w:bodyDiv w:val="1"/>
      <w:marLeft w:val="0"/>
      <w:marRight w:val="0"/>
      <w:marTop w:val="0"/>
      <w:marBottom w:val="0"/>
      <w:divBdr>
        <w:top w:val="none" w:sz="0" w:space="0" w:color="auto"/>
        <w:left w:val="none" w:sz="0" w:space="0" w:color="auto"/>
        <w:bottom w:val="none" w:sz="0" w:space="0" w:color="auto"/>
        <w:right w:val="none" w:sz="0" w:space="0" w:color="auto"/>
      </w:divBdr>
    </w:div>
    <w:div w:id="1233735438">
      <w:bodyDiv w:val="1"/>
      <w:marLeft w:val="0"/>
      <w:marRight w:val="0"/>
      <w:marTop w:val="0"/>
      <w:marBottom w:val="0"/>
      <w:divBdr>
        <w:top w:val="none" w:sz="0" w:space="0" w:color="auto"/>
        <w:left w:val="none" w:sz="0" w:space="0" w:color="auto"/>
        <w:bottom w:val="none" w:sz="0" w:space="0" w:color="auto"/>
        <w:right w:val="none" w:sz="0" w:space="0" w:color="auto"/>
      </w:divBdr>
    </w:div>
    <w:div w:id="1236434302">
      <w:bodyDiv w:val="1"/>
      <w:marLeft w:val="0"/>
      <w:marRight w:val="0"/>
      <w:marTop w:val="0"/>
      <w:marBottom w:val="0"/>
      <w:divBdr>
        <w:top w:val="none" w:sz="0" w:space="0" w:color="auto"/>
        <w:left w:val="none" w:sz="0" w:space="0" w:color="auto"/>
        <w:bottom w:val="none" w:sz="0" w:space="0" w:color="auto"/>
        <w:right w:val="none" w:sz="0" w:space="0" w:color="auto"/>
      </w:divBdr>
    </w:div>
    <w:div w:id="1239170585">
      <w:bodyDiv w:val="1"/>
      <w:marLeft w:val="0"/>
      <w:marRight w:val="0"/>
      <w:marTop w:val="0"/>
      <w:marBottom w:val="0"/>
      <w:divBdr>
        <w:top w:val="none" w:sz="0" w:space="0" w:color="auto"/>
        <w:left w:val="none" w:sz="0" w:space="0" w:color="auto"/>
        <w:bottom w:val="none" w:sz="0" w:space="0" w:color="auto"/>
        <w:right w:val="none" w:sz="0" w:space="0" w:color="auto"/>
      </w:divBdr>
    </w:div>
    <w:div w:id="1242568111">
      <w:bodyDiv w:val="1"/>
      <w:marLeft w:val="0"/>
      <w:marRight w:val="0"/>
      <w:marTop w:val="0"/>
      <w:marBottom w:val="0"/>
      <w:divBdr>
        <w:top w:val="none" w:sz="0" w:space="0" w:color="auto"/>
        <w:left w:val="none" w:sz="0" w:space="0" w:color="auto"/>
        <w:bottom w:val="none" w:sz="0" w:space="0" w:color="auto"/>
        <w:right w:val="none" w:sz="0" w:space="0" w:color="auto"/>
      </w:divBdr>
    </w:div>
    <w:div w:id="1252277834">
      <w:bodyDiv w:val="1"/>
      <w:marLeft w:val="0"/>
      <w:marRight w:val="0"/>
      <w:marTop w:val="0"/>
      <w:marBottom w:val="0"/>
      <w:divBdr>
        <w:top w:val="none" w:sz="0" w:space="0" w:color="auto"/>
        <w:left w:val="none" w:sz="0" w:space="0" w:color="auto"/>
        <w:bottom w:val="none" w:sz="0" w:space="0" w:color="auto"/>
        <w:right w:val="none" w:sz="0" w:space="0" w:color="auto"/>
      </w:divBdr>
    </w:div>
    <w:div w:id="1263033411">
      <w:bodyDiv w:val="1"/>
      <w:marLeft w:val="0"/>
      <w:marRight w:val="0"/>
      <w:marTop w:val="0"/>
      <w:marBottom w:val="0"/>
      <w:divBdr>
        <w:top w:val="none" w:sz="0" w:space="0" w:color="auto"/>
        <w:left w:val="none" w:sz="0" w:space="0" w:color="auto"/>
        <w:bottom w:val="none" w:sz="0" w:space="0" w:color="auto"/>
        <w:right w:val="none" w:sz="0" w:space="0" w:color="auto"/>
      </w:divBdr>
    </w:div>
    <w:div w:id="1266960182">
      <w:bodyDiv w:val="1"/>
      <w:marLeft w:val="0"/>
      <w:marRight w:val="0"/>
      <w:marTop w:val="0"/>
      <w:marBottom w:val="0"/>
      <w:divBdr>
        <w:top w:val="none" w:sz="0" w:space="0" w:color="auto"/>
        <w:left w:val="none" w:sz="0" w:space="0" w:color="auto"/>
        <w:bottom w:val="none" w:sz="0" w:space="0" w:color="auto"/>
        <w:right w:val="none" w:sz="0" w:space="0" w:color="auto"/>
      </w:divBdr>
    </w:div>
    <w:div w:id="1270159009">
      <w:bodyDiv w:val="1"/>
      <w:marLeft w:val="0"/>
      <w:marRight w:val="0"/>
      <w:marTop w:val="0"/>
      <w:marBottom w:val="0"/>
      <w:divBdr>
        <w:top w:val="none" w:sz="0" w:space="0" w:color="auto"/>
        <w:left w:val="none" w:sz="0" w:space="0" w:color="auto"/>
        <w:bottom w:val="none" w:sz="0" w:space="0" w:color="auto"/>
        <w:right w:val="none" w:sz="0" w:space="0" w:color="auto"/>
      </w:divBdr>
    </w:div>
    <w:div w:id="1273367562">
      <w:bodyDiv w:val="1"/>
      <w:marLeft w:val="0"/>
      <w:marRight w:val="0"/>
      <w:marTop w:val="0"/>
      <w:marBottom w:val="0"/>
      <w:divBdr>
        <w:top w:val="none" w:sz="0" w:space="0" w:color="auto"/>
        <w:left w:val="none" w:sz="0" w:space="0" w:color="auto"/>
        <w:bottom w:val="none" w:sz="0" w:space="0" w:color="auto"/>
        <w:right w:val="none" w:sz="0" w:space="0" w:color="auto"/>
      </w:divBdr>
    </w:div>
    <w:div w:id="1275210892">
      <w:bodyDiv w:val="1"/>
      <w:marLeft w:val="0"/>
      <w:marRight w:val="0"/>
      <w:marTop w:val="0"/>
      <w:marBottom w:val="0"/>
      <w:divBdr>
        <w:top w:val="none" w:sz="0" w:space="0" w:color="auto"/>
        <w:left w:val="none" w:sz="0" w:space="0" w:color="auto"/>
        <w:bottom w:val="none" w:sz="0" w:space="0" w:color="auto"/>
        <w:right w:val="none" w:sz="0" w:space="0" w:color="auto"/>
      </w:divBdr>
    </w:div>
    <w:div w:id="1279681600">
      <w:bodyDiv w:val="1"/>
      <w:marLeft w:val="0"/>
      <w:marRight w:val="0"/>
      <w:marTop w:val="0"/>
      <w:marBottom w:val="0"/>
      <w:divBdr>
        <w:top w:val="none" w:sz="0" w:space="0" w:color="auto"/>
        <w:left w:val="none" w:sz="0" w:space="0" w:color="auto"/>
        <w:bottom w:val="none" w:sz="0" w:space="0" w:color="auto"/>
        <w:right w:val="none" w:sz="0" w:space="0" w:color="auto"/>
      </w:divBdr>
    </w:div>
    <w:div w:id="1281716528">
      <w:bodyDiv w:val="1"/>
      <w:marLeft w:val="0"/>
      <w:marRight w:val="0"/>
      <w:marTop w:val="0"/>
      <w:marBottom w:val="0"/>
      <w:divBdr>
        <w:top w:val="none" w:sz="0" w:space="0" w:color="auto"/>
        <w:left w:val="none" w:sz="0" w:space="0" w:color="auto"/>
        <w:bottom w:val="none" w:sz="0" w:space="0" w:color="auto"/>
        <w:right w:val="none" w:sz="0" w:space="0" w:color="auto"/>
      </w:divBdr>
    </w:div>
    <w:div w:id="1283227056">
      <w:bodyDiv w:val="1"/>
      <w:marLeft w:val="0"/>
      <w:marRight w:val="0"/>
      <w:marTop w:val="0"/>
      <w:marBottom w:val="0"/>
      <w:divBdr>
        <w:top w:val="none" w:sz="0" w:space="0" w:color="auto"/>
        <w:left w:val="none" w:sz="0" w:space="0" w:color="auto"/>
        <w:bottom w:val="none" w:sz="0" w:space="0" w:color="auto"/>
        <w:right w:val="none" w:sz="0" w:space="0" w:color="auto"/>
      </w:divBdr>
    </w:div>
    <w:div w:id="1286740181">
      <w:bodyDiv w:val="1"/>
      <w:marLeft w:val="0"/>
      <w:marRight w:val="0"/>
      <w:marTop w:val="0"/>
      <w:marBottom w:val="0"/>
      <w:divBdr>
        <w:top w:val="none" w:sz="0" w:space="0" w:color="auto"/>
        <w:left w:val="none" w:sz="0" w:space="0" w:color="auto"/>
        <w:bottom w:val="none" w:sz="0" w:space="0" w:color="auto"/>
        <w:right w:val="none" w:sz="0" w:space="0" w:color="auto"/>
      </w:divBdr>
    </w:div>
    <w:div w:id="1289777358">
      <w:bodyDiv w:val="1"/>
      <w:marLeft w:val="0"/>
      <w:marRight w:val="0"/>
      <w:marTop w:val="0"/>
      <w:marBottom w:val="0"/>
      <w:divBdr>
        <w:top w:val="none" w:sz="0" w:space="0" w:color="auto"/>
        <w:left w:val="none" w:sz="0" w:space="0" w:color="auto"/>
        <w:bottom w:val="none" w:sz="0" w:space="0" w:color="auto"/>
        <w:right w:val="none" w:sz="0" w:space="0" w:color="auto"/>
      </w:divBdr>
    </w:div>
    <w:div w:id="1294408612">
      <w:bodyDiv w:val="1"/>
      <w:marLeft w:val="0"/>
      <w:marRight w:val="0"/>
      <w:marTop w:val="0"/>
      <w:marBottom w:val="0"/>
      <w:divBdr>
        <w:top w:val="none" w:sz="0" w:space="0" w:color="auto"/>
        <w:left w:val="none" w:sz="0" w:space="0" w:color="auto"/>
        <w:bottom w:val="none" w:sz="0" w:space="0" w:color="auto"/>
        <w:right w:val="none" w:sz="0" w:space="0" w:color="auto"/>
      </w:divBdr>
    </w:div>
    <w:div w:id="1300766734">
      <w:bodyDiv w:val="1"/>
      <w:marLeft w:val="0"/>
      <w:marRight w:val="0"/>
      <w:marTop w:val="0"/>
      <w:marBottom w:val="0"/>
      <w:divBdr>
        <w:top w:val="none" w:sz="0" w:space="0" w:color="auto"/>
        <w:left w:val="none" w:sz="0" w:space="0" w:color="auto"/>
        <w:bottom w:val="none" w:sz="0" w:space="0" w:color="auto"/>
        <w:right w:val="none" w:sz="0" w:space="0" w:color="auto"/>
      </w:divBdr>
    </w:div>
    <w:div w:id="1303314859">
      <w:bodyDiv w:val="1"/>
      <w:marLeft w:val="0"/>
      <w:marRight w:val="0"/>
      <w:marTop w:val="0"/>
      <w:marBottom w:val="0"/>
      <w:divBdr>
        <w:top w:val="none" w:sz="0" w:space="0" w:color="auto"/>
        <w:left w:val="none" w:sz="0" w:space="0" w:color="auto"/>
        <w:bottom w:val="none" w:sz="0" w:space="0" w:color="auto"/>
        <w:right w:val="none" w:sz="0" w:space="0" w:color="auto"/>
      </w:divBdr>
    </w:div>
    <w:div w:id="1313480558">
      <w:bodyDiv w:val="1"/>
      <w:marLeft w:val="0"/>
      <w:marRight w:val="0"/>
      <w:marTop w:val="0"/>
      <w:marBottom w:val="0"/>
      <w:divBdr>
        <w:top w:val="none" w:sz="0" w:space="0" w:color="auto"/>
        <w:left w:val="none" w:sz="0" w:space="0" w:color="auto"/>
        <w:bottom w:val="none" w:sz="0" w:space="0" w:color="auto"/>
        <w:right w:val="none" w:sz="0" w:space="0" w:color="auto"/>
      </w:divBdr>
    </w:div>
    <w:div w:id="1316028807">
      <w:bodyDiv w:val="1"/>
      <w:marLeft w:val="0"/>
      <w:marRight w:val="0"/>
      <w:marTop w:val="0"/>
      <w:marBottom w:val="0"/>
      <w:divBdr>
        <w:top w:val="none" w:sz="0" w:space="0" w:color="auto"/>
        <w:left w:val="none" w:sz="0" w:space="0" w:color="auto"/>
        <w:bottom w:val="none" w:sz="0" w:space="0" w:color="auto"/>
        <w:right w:val="none" w:sz="0" w:space="0" w:color="auto"/>
      </w:divBdr>
    </w:div>
    <w:div w:id="1317370409">
      <w:bodyDiv w:val="1"/>
      <w:marLeft w:val="0"/>
      <w:marRight w:val="0"/>
      <w:marTop w:val="0"/>
      <w:marBottom w:val="0"/>
      <w:divBdr>
        <w:top w:val="none" w:sz="0" w:space="0" w:color="auto"/>
        <w:left w:val="none" w:sz="0" w:space="0" w:color="auto"/>
        <w:bottom w:val="none" w:sz="0" w:space="0" w:color="auto"/>
        <w:right w:val="none" w:sz="0" w:space="0" w:color="auto"/>
      </w:divBdr>
    </w:div>
    <w:div w:id="1328556683">
      <w:bodyDiv w:val="1"/>
      <w:marLeft w:val="0"/>
      <w:marRight w:val="0"/>
      <w:marTop w:val="0"/>
      <w:marBottom w:val="0"/>
      <w:divBdr>
        <w:top w:val="none" w:sz="0" w:space="0" w:color="auto"/>
        <w:left w:val="none" w:sz="0" w:space="0" w:color="auto"/>
        <w:bottom w:val="none" w:sz="0" w:space="0" w:color="auto"/>
        <w:right w:val="none" w:sz="0" w:space="0" w:color="auto"/>
      </w:divBdr>
    </w:div>
    <w:div w:id="1332758206">
      <w:bodyDiv w:val="1"/>
      <w:marLeft w:val="0"/>
      <w:marRight w:val="0"/>
      <w:marTop w:val="0"/>
      <w:marBottom w:val="0"/>
      <w:divBdr>
        <w:top w:val="none" w:sz="0" w:space="0" w:color="auto"/>
        <w:left w:val="none" w:sz="0" w:space="0" w:color="auto"/>
        <w:bottom w:val="none" w:sz="0" w:space="0" w:color="auto"/>
        <w:right w:val="none" w:sz="0" w:space="0" w:color="auto"/>
      </w:divBdr>
    </w:div>
    <w:div w:id="1334533326">
      <w:bodyDiv w:val="1"/>
      <w:marLeft w:val="0"/>
      <w:marRight w:val="0"/>
      <w:marTop w:val="0"/>
      <w:marBottom w:val="0"/>
      <w:divBdr>
        <w:top w:val="none" w:sz="0" w:space="0" w:color="auto"/>
        <w:left w:val="none" w:sz="0" w:space="0" w:color="auto"/>
        <w:bottom w:val="none" w:sz="0" w:space="0" w:color="auto"/>
        <w:right w:val="none" w:sz="0" w:space="0" w:color="auto"/>
      </w:divBdr>
    </w:div>
    <w:div w:id="1340812836">
      <w:bodyDiv w:val="1"/>
      <w:marLeft w:val="0"/>
      <w:marRight w:val="0"/>
      <w:marTop w:val="0"/>
      <w:marBottom w:val="0"/>
      <w:divBdr>
        <w:top w:val="none" w:sz="0" w:space="0" w:color="auto"/>
        <w:left w:val="none" w:sz="0" w:space="0" w:color="auto"/>
        <w:bottom w:val="none" w:sz="0" w:space="0" w:color="auto"/>
        <w:right w:val="none" w:sz="0" w:space="0" w:color="auto"/>
      </w:divBdr>
    </w:div>
    <w:div w:id="1343778647">
      <w:bodyDiv w:val="1"/>
      <w:marLeft w:val="0"/>
      <w:marRight w:val="0"/>
      <w:marTop w:val="0"/>
      <w:marBottom w:val="0"/>
      <w:divBdr>
        <w:top w:val="none" w:sz="0" w:space="0" w:color="auto"/>
        <w:left w:val="none" w:sz="0" w:space="0" w:color="auto"/>
        <w:bottom w:val="none" w:sz="0" w:space="0" w:color="auto"/>
        <w:right w:val="none" w:sz="0" w:space="0" w:color="auto"/>
      </w:divBdr>
    </w:div>
    <w:div w:id="1345863916">
      <w:bodyDiv w:val="1"/>
      <w:marLeft w:val="0"/>
      <w:marRight w:val="0"/>
      <w:marTop w:val="0"/>
      <w:marBottom w:val="0"/>
      <w:divBdr>
        <w:top w:val="none" w:sz="0" w:space="0" w:color="auto"/>
        <w:left w:val="none" w:sz="0" w:space="0" w:color="auto"/>
        <w:bottom w:val="none" w:sz="0" w:space="0" w:color="auto"/>
        <w:right w:val="none" w:sz="0" w:space="0" w:color="auto"/>
      </w:divBdr>
    </w:div>
    <w:div w:id="1346447034">
      <w:bodyDiv w:val="1"/>
      <w:marLeft w:val="0"/>
      <w:marRight w:val="0"/>
      <w:marTop w:val="0"/>
      <w:marBottom w:val="0"/>
      <w:divBdr>
        <w:top w:val="none" w:sz="0" w:space="0" w:color="auto"/>
        <w:left w:val="none" w:sz="0" w:space="0" w:color="auto"/>
        <w:bottom w:val="none" w:sz="0" w:space="0" w:color="auto"/>
        <w:right w:val="none" w:sz="0" w:space="0" w:color="auto"/>
      </w:divBdr>
    </w:div>
    <w:div w:id="1347709021">
      <w:bodyDiv w:val="1"/>
      <w:marLeft w:val="0"/>
      <w:marRight w:val="0"/>
      <w:marTop w:val="0"/>
      <w:marBottom w:val="0"/>
      <w:divBdr>
        <w:top w:val="none" w:sz="0" w:space="0" w:color="auto"/>
        <w:left w:val="none" w:sz="0" w:space="0" w:color="auto"/>
        <w:bottom w:val="none" w:sz="0" w:space="0" w:color="auto"/>
        <w:right w:val="none" w:sz="0" w:space="0" w:color="auto"/>
      </w:divBdr>
    </w:div>
    <w:div w:id="1348747370">
      <w:bodyDiv w:val="1"/>
      <w:marLeft w:val="0"/>
      <w:marRight w:val="0"/>
      <w:marTop w:val="0"/>
      <w:marBottom w:val="0"/>
      <w:divBdr>
        <w:top w:val="none" w:sz="0" w:space="0" w:color="auto"/>
        <w:left w:val="none" w:sz="0" w:space="0" w:color="auto"/>
        <w:bottom w:val="none" w:sz="0" w:space="0" w:color="auto"/>
        <w:right w:val="none" w:sz="0" w:space="0" w:color="auto"/>
      </w:divBdr>
    </w:div>
    <w:div w:id="1351296228">
      <w:bodyDiv w:val="1"/>
      <w:marLeft w:val="0"/>
      <w:marRight w:val="0"/>
      <w:marTop w:val="0"/>
      <w:marBottom w:val="0"/>
      <w:divBdr>
        <w:top w:val="none" w:sz="0" w:space="0" w:color="auto"/>
        <w:left w:val="none" w:sz="0" w:space="0" w:color="auto"/>
        <w:bottom w:val="none" w:sz="0" w:space="0" w:color="auto"/>
        <w:right w:val="none" w:sz="0" w:space="0" w:color="auto"/>
      </w:divBdr>
    </w:div>
    <w:div w:id="1356081698">
      <w:bodyDiv w:val="1"/>
      <w:marLeft w:val="0"/>
      <w:marRight w:val="0"/>
      <w:marTop w:val="0"/>
      <w:marBottom w:val="0"/>
      <w:divBdr>
        <w:top w:val="none" w:sz="0" w:space="0" w:color="auto"/>
        <w:left w:val="none" w:sz="0" w:space="0" w:color="auto"/>
        <w:bottom w:val="none" w:sz="0" w:space="0" w:color="auto"/>
        <w:right w:val="none" w:sz="0" w:space="0" w:color="auto"/>
      </w:divBdr>
    </w:div>
    <w:div w:id="1362708008">
      <w:bodyDiv w:val="1"/>
      <w:marLeft w:val="0"/>
      <w:marRight w:val="0"/>
      <w:marTop w:val="0"/>
      <w:marBottom w:val="0"/>
      <w:divBdr>
        <w:top w:val="none" w:sz="0" w:space="0" w:color="auto"/>
        <w:left w:val="none" w:sz="0" w:space="0" w:color="auto"/>
        <w:bottom w:val="none" w:sz="0" w:space="0" w:color="auto"/>
        <w:right w:val="none" w:sz="0" w:space="0" w:color="auto"/>
      </w:divBdr>
    </w:div>
    <w:div w:id="1364985467">
      <w:bodyDiv w:val="1"/>
      <w:marLeft w:val="0"/>
      <w:marRight w:val="0"/>
      <w:marTop w:val="0"/>
      <w:marBottom w:val="0"/>
      <w:divBdr>
        <w:top w:val="none" w:sz="0" w:space="0" w:color="auto"/>
        <w:left w:val="none" w:sz="0" w:space="0" w:color="auto"/>
        <w:bottom w:val="none" w:sz="0" w:space="0" w:color="auto"/>
        <w:right w:val="none" w:sz="0" w:space="0" w:color="auto"/>
      </w:divBdr>
    </w:div>
    <w:div w:id="1370572138">
      <w:bodyDiv w:val="1"/>
      <w:marLeft w:val="0"/>
      <w:marRight w:val="0"/>
      <w:marTop w:val="0"/>
      <w:marBottom w:val="0"/>
      <w:divBdr>
        <w:top w:val="none" w:sz="0" w:space="0" w:color="auto"/>
        <w:left w:val="none" w:sz="0" w:space="0" w:color="auto"/>
        <w:bottom w:val="none" w:sz="0" w:space="0" w:color="auto"/>
        <w:right w:val="none" w:sz="0" w:space="0" w:color="auto"/>
      </w:divBdr>
    </w:div>
    <w:div w:id="1370910536">
      <w:bodyDiv w:val="1"/>
      <w:marLeft w:val="0"/>
      <w:marRight w:val="0"/>
      <w:marTop w:val="0"/>
      <w:marBottom w:val="0"/>
      <w:divBdr>
        <w:top w:val="none" w:sz="0" w:space="0" w:color="auto"/>
        <w:left w:val="none" w:sz="0" w:space="0" w:color="auto"/>
        <w:bottom w:val="none" w:sz="0" w:space="0" w:color="auto"/>
        <w:right w:val="none" w:sz="0" w:space="0" w:color="auto"/>
      </w:divBdr>
    </w:div>
    <w:div w:id="1371298118">
      <w:bodyDiv w:val="1"/>
      <w:marLeft w:val="0"/>
      <w:marRight w:val="0"/>
      <w:marTop w:val="0"/>
      <w:marBottom w:val="0"/>
      <w:divBdr>
        <w:top w:val="none" w:sz="0" w:space="0" w:color="auto"/>
        <w:left w:val="none" w:sz="0" w:space="0" w:color="auto"/>
        <w:bottom w:val="none" w:sz="0" w:space="0" w:color="auto"/>
        <w:right w:val="none" w:sz="0" w:space="0" w:color="auto"/>
      </w:divBdr>
    </w:div>
    <w:div w:id="1371418757">
      <w:bodyDiv w:val="1"/>
      <w:marLeft w:val="0"/>
      <w:marRight w:val="0"/>
      <w:marTop w:val="0"/>
      <w:marBottom w:val="0"/>
      <w:divBdr>
        <w:top w:val="none" w:sz="0" w:space="0" w:color="auto"/>
        <w:left w:val="none" w:sz="0" w:space="0" w:color="auto"/>
        <w:bottom w:val="none" w:sz="0" w:space="0" w:color="auto"/>
        <w:right w:val="none" w:sz="0" w:space="0" w:color="auto"/>
      </w:divBdr>
    </w:div>
    <w:div w:id="1371950785">
      <w:bodyDiv w:val="1"/>
      <w:marLeft w:val="0"/>
      <w:marRight w:val="0"/>
      <w:marTop w:val="0"/>
      <w:marBottom w:val="0"/>
      <w:divBdr>
        <w:top w:val="none" w:sz="0" w:space="0" w:color="auto"/>
        <w:left w:val="none" w:sz="0" w:space="0" w:color="auto"/>
        <w:bottom w:val="none" w:sz="0" w:space="0" w:color="auto"/>
        <w:right w:val="none" w:sz="0" w:space="0" w:color="auto"/>
      </w:divBdr>
    </w:div>
    <w:div w:id="1382289593">
      <w:bodyDiv w:val="1"/>
      <w:marLeft w:val="0"/>
      <w:marRight w:val="0"/>
      <w:marTop w:val="0"/>
      <w:marBottom w:val="0"/>
      <w:divBdr>
        <w:top w:val="none" w:sz="0" w:space="0" w:color="auto"/>
        <w:left w:val="none" w:sz="0" w:space="0" w:color="auto"/>
        <w:bottom w:val="none" w:sz="0" w:space="0" w:color="auto"/>
        <w:right w:val="none" w:sz="0" w:space="0" w:color="auto"/>
      </w:divBdr>
    </w:div>
    <w:div w:id="1382359693">
      <w:bodyDiv w:val="1"/>
      <w:marLeft w:val="0"/>
      <w:marRight w:val="0"/>
      <w:marTop w:val="0"/>
      <w:marBottom w:val="0"/>
      <w:divBdr>
        <w:top w:val="none" w:sz="0" w:space="0" w:color="auto"/>
        <w:left w:val="none" w:sz="0" w:space="0" w:color="auto"/>
        <w:bottom w:val="none" w:sz="0" w:space="0" w:color="auto"/>
        <w:right w:val="none" w:sz="0" w:space="0" w:color="auto"/>
      </w:divBdr>
    </w:div>
    <w:div w:id="1393190347">
      <w:bodyDiv w:val="1"/>
      <w:marLeft w:val="0"/>
      <w:marRight w:val="0"/>
      <w:marTop w:val="0"/>
      <w:marBottom w:val="0"/>
      <w:divBdr>
        <w:top w:val="none" w:sz="0" w:space="0" w:color="auto"/>
        <w:left w:val="none" w:sz="0" w:space="0" w:color="auto"/>
        <w:bottom w:val="none" w:sz="0" w:space="0" w:color="auto"/>
        <w:right w:val="none" w:sz="0" w:space="0" w:color="auto"/>
      </w:divBdr>
    </w:div>
    <w:div w:id="1395155612">
      <w:bodyDiv w:val="1"/>
      <w:marLeft w:val="0"/>
      <w:marRight w:val="0"/>
      <w:marTop w:val="0"/>
      <w:marBottom w:val="0"/>
      <w:divBdr>
        <w:top w:val="none" w:sz="0" w:space="0" w:color="auto"/>
        <w:left w:val="none" w:sz="0" w:space="0" w:color="auto"/>
        <w:bottom w:val="none" w:sz="0" w:space="0" w:color="auto"/>
        <w:right w:val="none" w:sz="0" w:space="0" w:color="auto"/>
      </w:divBdr>
    </w:div>
    <w:div w:id="1396005277">
      <w:bodyDiv w:val="1"/>
      <w:marLeft w:val="0"/>
      <w:marRight w:val="0"/>
      <w:marTop w:val="0"/>
      <w:marBottom w:val="0"/>
      <w:divBdr>
        <w:top w:val="none" w:sz="0" w:space="0" w:color="auto"/>
        <w:left w:val="none" w:sz="0" w:space="0" w:color="auto"/>
        <w:bottom w:val="none" w:sz="0" w:space="0" w:color="auto"/>
        <w:right w:val="none" w:sz="0" w:space="0" w:color="auto"/>
      </w:divBdr>
    </w:div>
    <w:div w:id="1401977877">
      <w:bodyDiv w:val="1"/>
      <w:marLeft w:val="0"/>
      <w:marRight w:val="0"/>
      <w:marTop w:val="0"/>
      <w:marBottom w:val="0"/>
      <w:divBdr>
        <w:top w:val="none" w:sz="0" w:space="0" w:color="auto"/>
        <w:left w:val="none" w:sz="0" w:space="0" w:color="auto"/>
        <w:bottom w:val="none" w:sz="0" w:space="0" w:color="auto"/>
        <w:right w:val="none" w:sz="0" w:space="0" w:color="auto"/>
      </w:divBdr>
    </w:div>
    <w:div w:id="1402681687">
      <w:bodyDiv w:val="1"/>
      <w:marLeft w:val="0"/>
      <w:marRight w:val="0"/>
      <w:marTop w:val="0"/>
      <w:marBottom w:val="0"/>
      <w:divBdr>
        <w:top w:val="none" w:sz="0" w:space="0" w:color="auto"/>
        <w:left w:val="none" w:sz="0" w:space="0" w:color="auto"/>
        <w:bottom w:val="none" w:sz="0" w:space="0" w:color="auto"/>
        <w:right w:val="none" w:sz="0" w:space="0" w:color="auto"/>
      </w:divBdr>
    </w:div>
    <w:div w:id="1407612813">
      <w:bodyDiv w:val="1"/>
      <w:marLeft w:val="0"/>
      <w:marRight w:val="0"/>
      <w:marTop w:val="0"/>
      <w:marBottom w:val="0"/>
      <w:divBdr>
        <w:top w:val="none" w:sz="0" w:space="0" w:color="auto"/>
        <w:left w:val="none" w:sz="0" w:space="0" w:color="auto"/>
        <w:bottom w:val="none" w:sz="0" w:space="0" w:color="auto"/>
        <w:right w:val="none" w:sz="0" w:space="0" w:color="auto"/>
      </w:divBdr>
    </w:div>
    <w:div w:id="1409961634">
      <w:bodyDiv w:val="1"/>
      <w:marLeft w:val="0"/>
      <w:marRight w:val="0"/>
      <w:marTop w:val="0"/>
      <w:marBottom w:val="0"/>
      <w:divBdr>
        <w:top w:val="none" w:sz="0" w:space="0" w:color="auto"/>
        <w:left w:val="none" w:sz="0" w:space="0" w:color="auto"/>
        <w:bottom w:val="none" w:sz="0" w:space="0" w:color="auto"/>
        <w:right w:val="none" w:sz="0" w:space="0" w:color="auto"/>
      </w:divBdr>
    </w:div>
    <w:div w:id="1410351913">
      <w:bodyDiv w:val="1"/>
      <w:marLeft w:val="0"/>
      <w:marRight w:val="0"/>
      <w:marTop w:val="0"/>
      <w:marBottom w:val="0"/>
      <w:divBdr>
        <w:top w:val="none" w:sz="0" w:space="0" w:color="auto"/>
        <w:left w:val="none" w:sz="0" w:space="0" w:color="auto"/>
        <w:bottom w:val="none" w:sz="0" w:space="0" w:color="auto"/>
        <w:right w:val="none" w:sz="0" w:space="0" w:color="auto"/>
      </w:divBdr>
    </w:div>
    <w:div w:id="1410425391">
      <w:bodyDiv w:val="1"/>
      <w:marLeft w:val="0"/>
      <w:marRight w:val="0"/>
      <w:marTop w:val="0"/>
      <w:marBottom w:val="0"/>
      <w:divBdr>
        <w:top w:val="none" w:sz="0" w:space="0" w:color="auto"/>
        <w:left w:val="none" w:sz="0" w:space="0" w:color="auto"/>
        <w:bottom w:val="none" w:sz="0" w:space="0" w:color="auto"/>
        <w:right w:val="none" w:sz="0" w:space="0" w:color="auto"/>
      </w:divBdr>
    </w:div>
    <w:div w:id="1411073412">
      <w:bodyDiv w:val="1"/>
      <w:marLeft w:val="0"/>
      <w:marRight w:val="0"/>
      <w:marTop w:val="0"/>
      <w:marBottom w:val="0"/>
      <w:divBdr>
        <w:top w:val="none" w:sz="0" w:space="0" w:color="auto"/>
        <w:left w:val="none" w:sz="0" w:space="0" w:color="auto"/>
        <w:bottom w:val="none" w:sz="0" w:space="0" w:color="auto"/>
        <w:right w:val="none" w:sz="0" w:space="0" w:color="auto"/>
      </w:divBdr>
    </w:div>
    <w:div w:id="1416049585">
      <w:bodyDiv w:val="1"/>
      <w:marLeft w:val="0"/>
      <w:marRight w:val="0"/>
      <w:marTop w:val="0"/>
      <w:marBottom w:val="0"/>
      <w:divBdr>
        <w:top w:val="none" w:sz="0" w:space="0" w:color="auto"/>
        <w:left w:val="none" w:sz="0" w:space="0" w:color="auto"/>
        <w:bottom w:val="none" w:sz="0" w:space="0" w:color="auto"/>
        <w:right w:val="none" w:sz="0" w:space="0" w:color="auto"/>
      </w:divBdr>
    </w:div>
    <w:div w:id="1416585372">
      <w:bodyDiv w:val="1"/>
      <w:marLeft w:val="0"/>
      <w:marRight w:val="0"/>
      <w:marTop w:val="0"/>
      <w:marBottom w:val="0"/>
      <w:divBdr>
        <w:top w:val="none" w:sz="0" w:space="0" w:color="auto"/>
        <w:left w:val="none" w:sz="0" w:space="0" w:color="auto"/>
        <w:bottom w:val="none" w:sz="0" w:space="0" w:color="auto"/>
        <w:right w:val="none" w:sz="0" w:space="0" w:color="auto"/>
      </w:divBdr>
    </w:div>
    <w:div w:id="1419324205">
      <w:bodyDiv w:val="1"/>
      <w:marLeft w:val="0"/>
      <w:marRight w:val="0"/>
      <w:marTop w:val="0"/>
      <w:marBottom w:val="0"/>
      <w:divBdr>
        <w:top w:val="none" w:sz="0" w:space="0" w:color="auto"/>
        <w:left w:val="none" w:sz="0" w:space="0" w:color="auto"/>
        <w:bottom w:val="none" w:sz="0" w:space="0" w:color="auto"/>
        <w:right w:val="none" w:sz="0" w:space="0" w:color="auto"/>
      </w:divBdr>
    </w:div>
    <w:div w:id="1431076121">
      <w:bodyDiv w:val="1"/>
      <w:marLeft w:val="0"/>
      <w:marRight w:val="0"/>
      <w:marTop w:val="0"/>
      <w:marBottom w:val="0"/>
      <w:divBdr>
        <w:top w:val="none" w:sz="0" w:space="0" w:color="auto"/>
        <w:left w:val="none" w:sz="0" w:space="0" w:color="auto"/>
        <w:bottom w:val="none" w:sz="0" w:space="0" w:color="auto"/>
        <w:right w:val="none" w:sz="0" w:space="0" w:color="auto"/>
      </w:divBdr>
    </w:div>
    <w:div w:id="1434279044">
      <w:bodyDiv w:val="1"/>
      <w:marLeft w:val="0"/>
      <w:marRight w:val="0"/>
      <w:marTop w:val="0"/>
      <w:marBottom w:val="0"/>
      <w:divBdr>
        <w:top w:val="none" w:sz="0" w:space="0" w:color="auto"/>
        <w:left w:val="none" w:sz="0" w:space="0" w:color="auto"/>
        <w:bottom w:val="none" w:sz="0" w:space="0" w:color="auto"/>
        <w:right w:val="none" w:sz="0" w:space="0" w:color="auto"/>
      </w:divBdr>
    </w:div>
    <w:div w:id="1440297219">
      <w:bodyDiv w:val="1"/>
      <w:marLeft w:val="0"/>
      <w:marRight w:val="0"/>
      <w:marTop w:val="0"/>
      <w:marBottom w:val="0"/>
      <w:divBdr>
        <w:top w:val="none" w:sz="0" w:space="0" w:color="auto"/>
        <w:left w:val="none" w:sz="0" w:space="0" w:color="auto"/>
        <w:bottom w:val="none" w:sz="0" w:space="0" w:color="auto"/>
        <w:right w:val="none" w:sz="0" w:space="0" w:color="auto"/>
      </w:divBdr>
    </w:div>
    <w:div w:id="1444642490">
      <w:bodyDiv w:val="1"/>
      <w:marLeft w:val="0"/>
      <w:marRight w:val="0"/>
      <w:marTop w:val="0"/>
      <w:marBottom w:val="0"/>
      <w:divBdr>
        <w:top w:val="none" w:sz="0" w:space="0" w:color="auto"/>
        <w:left w:val="none" w:sz="0" w:space="0" w:color="auto"/>
        <w:bottom w:val="none" w:sz="0" w:space="0" w:color="auto"/>
        <w:right w:val="none" w:sz="0" w:space="0" w:color="auto"/>
      </w:divBdr>
    </w:div>
    <w:div w:id="1448621596">
      <w:bodyDiv w:val="1"/>
      <w:marLeft w:val="0"/>
      <w:marRight w:val="0"/>
      <w:marTop w:val="0"/>
      <w:marBottom w:val="0"/>
      <w:divBdr>
        <w:top w:val="none" w:sz="0" w:space="0" w:color="auto"/>
        <w:left w:val="none" w:sz="0" w:space="0" w:color="auto"/>
        <w:bottom w:val="none" w:sz="0" w:space="0" w:color="auto"/>
        <w:right w:val="none" w:sz="0" w:space="0" w:color="auto"/>
      </w:divBdr>
    </w:div>
    <w:div w:id="1448744327">
      <w:bodyDiv w:val="1"/>
      <w:marLeft w:val="0"/>
      <w:marRight w:val="0"/>
      <w:marTop w:val="0"/>
      <w:marBottom w:val="0"/>
      <w:divBdr>
        <w:top w:val="none" w:sz="0" w:space="0" w:color="auto"/>
        <w:left w:val="none" w:sz="0" w:space="0" w:color="auto"/>
        <w:bottom w:val="none" w:sz="0" w:space="0" w:color="auto"/>
        <w:right w:val="none" w:sz="0" w:space="0" w:color="auto"/>
      </w:divBdr>
    </w:div>
    <w:div w:id="1454791987">
      <w:bodyDiv w:val="1"/>
      <w:marLeft w:val="0"/>
      <w:marRight w:val="0"/>
      <w:marTop w:val="0"/>
      <w:marBottom w:val="0"/>
      <w:divBdr>
        <w:top w:val="none" w:sz="0" w:space="0" w:color="auto"/>
        <w:left w:val="none" w:sz="0" w:space="0" w:color="auto"/>
        <w:bottom w:val="none" w:sz="0" w:space="0" w:color="auto"/>
        <w:right w:val="none" w:sz="0" w:space="0" w:color="auto"/>
      </w:divBdr>
    </w:div>
    <w:div w:id="1456367435">
      <w:bodyDiv w:val="1"/>
      <w:marLeft w:val="0"/>
      <w:marRight w:val="0"/>
      <w:marTop w:val="0"/>
      <w:marBottom w:val="0"/>
      <w:divBdr>
        <w:top w:val="none" w:sz="0" w:space="0" w:color="auto"/>
        <w:left w:val="none" w:sz="0" w:space="0" w:color="auto"/>
        <w:bottom w:val="none" w:sz="0" w:space="0" w:color="auto"/>
        <w:right w:val="none" w:sz="0" w:space="0" w:color="auto"/>
      </w:divBdr>
    </w:div>
    <w:div w:id="1456752687">
      <w:bodyDiv w:val="1"/>
      <w:marLeft w:val="0"/>
      <w:marRight w:val="0"/>
      <w:marTop w:val="0"/>
      <w:marBottom w:val="0"/>
      <w:divBdr>
        <w:top w:val="none" w:sz="0" w:space="0" w:color="auto"/>
        <w:left w:val="none" w:sz="0" w:space="0" w:color="auto"/>
        <w:bottom w:val="none" w:sz="0" w:space="0" w:color="auto"/>
        <w:right w:val="none" w:sz="0" w:space="0" w:color="auto"/>
      </w:divBdr>
    </w:div>
    <w:div w:id="1457796942">
      <w:bodyDiv w:val="1"/>
      <w:marLeft w:val="0"/>
      <w:marRight w:val="0"/>
      <w:marTop w:val="0"/>
      <w:marBottom w:val="0"/>
      <w:divBdr>
        <w:top w:val="none" w:sz="0" w:space="0" w:color="auto"/>
        <w:left w:val="none" w:sz="0" w:space="0" w:color="auto"/>
        <w:bottom w:val="none" w:sz="0" w:space="0" w:color="auto"/>
        <w:right w:val="none" w:sz="0" w:space="0" w:color="auto"/>
      </w:divBdr>
    </w:div>
    <w:div w:id="1471744466">
      <w:bodyDiv w:val="1"/>
      <w:marLeft w:val="0"/>
      <w:marRight w:val="0"/>
      <w:marTop w:val="0"/>
      <w:marBottom w:val="0"/>
      <w:divBdr>
        <w:top w:val="none" w:sz="0" w:space="0" w:color="auto"/>
        <w:left w:val="none" w:sz="0" w:space="0" w:color="auto"/>
        <w:bottom w:val="none" w:sz="0" w:space="0" w:color="auto"/>
        <w:right w:val="none" w:sz="0" w:space="0" w:color="auto"/>
      </w:divBdr>
    </w:div>
    <w:div w:id="1472596842">
      <w:bodyDiv w:val="1"/>
      <w:marLeft w:val="0"/>
      <w:marRight w:val="0"/>
      <w:marTop w:val="0"/>
      <w:marBottom w:val="0"/>
      <w:divBdr>
        <w:top w:val="none" w:sz="0" w:space="0" w:color="auto"/>
        <w:left w:val="none" w:sz="0" w:space="0" w:color="auto"/>
        <w:bottom w:val="none" w:sz="0" w:space="0" w:color="auto"/>
        <w:right w:val="none" w:sz="0" w:space="0" w:color="auto"/>
      </w:divBdr>
    </w:div>
    <w:div w:id="1475173562">
      <w:bodyDiv w:val="1"/>
      <w:marLeft w:val="0"/>
      <w:marRight w:val="0"/>
      <w:marTop w:val="0"/>
      <w:marBottom w:val="0"/>
      <w:divBdr>
        <w:top w:val="none" w:sz="0" w:space="0" w:color="auto"/>
        <w:left w:val="none" w:sz="0" w:space="0" w:color="auto"/>
        <w:bottom w:val="none" w:sz="0" w:space="0" w:color="auto"/>
        <w:right w:val="none" w:sz="0" w:space="0" w:color="auto"/>
      </w:divBdr>
    </w:div>
    <w:div w:id="1480919667">
      <w:bodyDiv w:val="1"/>
      <w:marLeft w:val="0"/>
      <w:marRight w:val="0"/>
      <w:marTop w:val="0"/>
      <w:marBottom w:val="0"/>
      <w:divBdr>
        <w:top w:val="none" w:sz="0" w:space="0" w:color="auto"/>
        <w:left w:val="none" w:sz="0" w:space="0" w:color="auto"/>
        <w:bottom w:val="none" w:sz="0" w:space="0" w:color="auto"/>
        <w:right w:val="none" w:sz="0" w:space="0" w:color="auto"/>
      </w:divBdr>
    </w:div>
    <w:div w:id="1481114661">
      <w:bodyDiv w:val="1"/>
      <w:marLeft w:val="0"/>
      <w:marRight w:val="0"/>
      <w:marTop w:val="0"/>
      <w:marBottom w:val="0"/>
      <w:divBdr>
        <w:top w:val="none" w:sz="0" w:space="0" w:color="auto"/>
        <w:left w:val="none" w:sz="0" w:space="0" w:color="auto"/>
        <w:bottom w:val="none" w:sz="0" w:space="0" w:color="auto"/>
        <w:right w:val="none" w:sz="0" w:space="0" w:color="auto"/>
      </w:divBdr>
    </w:div>
    <w:div w:id="1483888171">
      <w:bodyDiv w:val="1"/>
      <w:marLeft w:val="0"/>
      <w:marRight w:val="0"/>
      <w:marTop w:val="0"/>
      <w:marBottom w:val="0"/>
      <w:divBdr>
        <w:top w:val="none" w:sz="0" w:space="0" w:color="auto"/>
        <w:left w:val="none" w:sz="0" w:space="0" w:color="auto"/>
        <w:bottom w:val="none" w:sz="0" w:space="0" w:color="auto"/>
        <w:right w:val="none" w:sz="0" w:space="0" w:color="auto"/>
      </w:divBdr>
    </w:div>
    <w:div w:id="1497921143">
      <w:bodyDiv w:val="1"/>
      <w:marLeft w:val="0"/>
      <w:marRight w:val="0"/>
      <w:marTop w:val="0"/>
      <w:marBottom w:val="0"/>
      <w:divBdr>
        <w:top w:val="none" w:sz="0" w:space="0" w:color="auto"/>
        <w:left w:val="none" w:sz="0" w:space="0" w:color="auto"/>
        <w:bottom w:val="none" w:sz="0" w:space="0" w:color="auto"/>
        <w:right w:val="none" w:sz="0" w:space="0" w:color="auto"/>
      </w:divBdr>
    </w:div>
    <w:div w:id="1502815688">
      <w:bodyDiv w:val="1"/>
      <w:marLeft w:val="0"/>
      <w:marRight w:val="0"/>
      <w:marTop w:val="0"/>
      <w:marBottom w:val="0"/>
      <w:divBdr>
        <w:top w:val="none" w:sz="0" w:space="0" w:color="auto"/>
        <w:left w:val="none" w:sz="0" w:space="0" w:color="auto"/>
        <w:bottom w:val="none" w:sz="0" w:space="0" w:color="auto"/>
        <w:right w:val="none" w:sz="0" w:space="0" w:color="auto"/>
      </w:divBdr>
    </w:div>
    <w:div w:id="1505627388">
      <w:bodyDiv w:val="1"/>
      <w:marLeft w:val="0"/>
      <w:marRight w:val="0"/>
      <w:marTop w:val="0"/>
      <w:marBottom w:val="0"/>
      <w:divBdr>
        <w:top w:val="none" w:sz="0" w:space="0" w:color="auto"/>
        <w:left w:val="none" w:sz="0" w:space="0" w:color="auto"/>
        <w:bottom w:val="none" w:sz="0" w:space="0" w:color="auto"/>
        <w:right w:val="none" w:sz="0" w:space="0" w:color="auto"/>
      </w:divBdr>
    </w:div>
    <w:div w:id="1510439175">
      <w:bodyDiv w:val="1"/>
      <w:marLeft w:val="0"/>
      <w:marRight w:val="0"/>
      <w:marTop w:val="0"/>
      <w:marBottom w:val="0"/>
      <w:divBdr>
        <w:top w:val="none" w:sz="0" w:space="0" w:color="auto"/>
        <w:left w:val="none" w:sz="0" w:space="0" w:color="auto"/>
        <w:bottom w:val="none" w:sz="0" w:space="0" w:color="auto"/>
        <w:right w:val="none" w:sz="0" w:space="0" w:color="auto"/>
      </w:divBdr>
    </w:div>
    <w:div w:id="1511870360">
      <w:bodyDiv w:val="1"/>
      <w:marLeft w:val="0"/>
      <w:marRight w:val="0"/>
      <w:marTop w:val="0"/>
      <w:marBottom w:val="0"/>
      <w:divBdr>
        <w:top w:val="none" w:sz="0" w:space="0" w:color="auto"/>
        <w:left w:val="none" w:sz="0" w:space="0" w:color="auto"/>
        <w:bottom w:val="none" w:sz="0" w:space="0" w:color="auto"/>
        <w:right w:val="none" w:sz="0" w:space="0" w:color="auto"/>
      </w:divBdr>
    </w:div>
    <w:div w:id="1514144507">
      <w:bodyDiv w:val="1"/>
      <w:marLeft w:val="0"/>
      <w:marRight w:val="0"/>
      <w:marTop w:val="0"/>
      <w:marBottom w:val="0"/>
      <w:divBdr>
        <w:top w:val="none" w:sz="0" w:space="0" w:color="auto"/>
        <w:left w:val="none" w:sz="0" w:space="0" w:color="auto"/>
        <w:bottom w:val="none" w:sz="0" w:space="0" w:color="auto"/>
        <w:right w:val="none" w:sz="0" w:space="0" w:color="auto"/>
      </w:divBdr>
    </w:div>
    <w:div w:id="1514539459">
      <w:bodyDiv w:val="1"/>
      <w:marLeft w:val="0"/>
      <w:marRight w:val="0"/>
      <w:marTop w:val="0"/>
      <w:marBottom w:val="0"/>
      <w:divBdr>
        <w:top w:val="none" w:sz="0" w:space="0" w:color="auto"/>
        <w:left w:val="none" w:sz="0" w:space="0" w:color="auto"/>
        <w:bottom w:val="none" w:sz="0" w:space="0" w:color="auto"/>
        <w:right w:val="none" w:sz="0" w:space="0" w:color="auto"/>
      </w:divBdr>
    </w:div>
    <w:div w:id="1514761701">
      <w:bodyDiv w:val="1"/>
      <w:marLeft w:val="0"/>
      <w:marRight w:val="0"/>
      <w:marTop w:val="0"/>
      <w:marBottom w:val="0"/>
      <w:divBdr>
        <w:top w:val="none" w:sz="0" w:space="0" w:color="auto"/>
        <w:left w:val="none" w:sz="0" w:space="0" w:color="auto"/>
        <w:bottom w:val="none" w:sz="0" w:space="0" w:color="auto"/>
        <w:right w:val="none" w:sz="0" w:space="0" w:color="auto"/>
      </w:divBdr>
    </w:div>
    <w:div w:id="1516650277">
      <w:bodyDiv w:val="1"/>
      <w:marLeft w:val="0"/>
      <w:marRight w:val="0"/>
      <w:marTop w:val="0"/>
      <w:marBottom w:val="0"/>
      <w:divBdr>
        <w:top w:val="none" w:sz="0" w:space="0" w:color="auto"/>
        <w:left w:val="none" w:sz="0" w:space="0" w:color="auto"/>
        <w:bottom w:val="none" w:sz="0" w:space="0" w:color="auto"/>
        <w:right w:val="none" w:sz="0" w:space="0" w:color="auto"/>
      </w:divBdr>
    </w:div>
    <w:div w:id="1519005048">
      <w:bodyDiv w:val="1"/>
      <w:marLeft w:val="0"/>
      <w:marRight w:val="0"/>
      <w:marTop w:val="0"/>
      <w:marBottom w:val="0"/>
      <w:divBdr>
        <w:top w:val="none" w:sz="0" w:space="0" w:color="auto"/>
        <w:left w:val="none" w:sz="0" w:space="0" w:color="auto"/>
        <w:bottom w:val="none" w:sz="0" w:space="0" w:color="auto"/>
        <w:right w:val="none" w:sz="0" w:space="0" w:color="auto"/>
      </w:divBdr>
    </w:div>
    <w:div w:id="1527913616">
      <w:bodyDiv w:val="1"/>
      <w:marLeft w:val="0"/>
      <w:marRight w:val="0"/>
      <w:marTop w:val="0"/>
      <w:marBottom w:val="0"/>
      <w:divBdr>
        <w:top w:val="none" w:sz="0" w:space="0" w:color="auto"/>
        <w:left w:val="none" w:sz="0" w:space="0" w:color="auto"/>
        <w:bottom w:val="none" w:sz="0" w:space="0" w:color="auto"/>
        <w:right w:val="none" w:sz="0" w:space="0" w:color="auto"/>
      </w:divBdr>
    </w:div>
    <w:div w:id="1527984086">
      <w:bodyDiv w:val="1"/>
      <w:marLeft w:val="0"/>
      <w:marRight w:val="0"/>
      <w:marTop w:val="0"/>
      <w:marBottom w:val="0"/>
      <w:divBdr>
        <w:top w:val="none" w:sz="0" w:space="0" w:color="auto"/>
        <w:left w:val="none" w:sz="0" w:space="0" w:color="auto"/>
        <w:bottom w:val="none" w:sz="0" w:space="0" w:color="auto"/>
        <w:right w:val="none" w:sz="0" w:space="0" w:color="auto"/>
      </w:divBdr>
    </w:div>
    <w:div w:id="1539318772">
      <w:bodyDiv w:val="1"/>
      <w:marLeft w:val="0"/>
      <w:marRight w:val="0"/>
      <w:marTop w:val="0"/>
      <w:marBottom w:val="0"/>
      <w:divBdr>
        <w:top w:val="none" w:sz="0" w:space="0" w:color="auto"/>
        <w:left w:val="none" w:sz="0" w:space="0" w:color="auto"/>
        <w:bottom w:val="none" w:sz="0" w:space="0" w:color="auto"/>
        <w:right w:val="none" w:sz="0" w:space="0" w:color="auto"/>
      </w:divBdr>
    </w:div>
    <w:div w:id="1541892250">
      <w:bodyDiv w:val="1"/>
      <w:marLeft w:val="0"/>
      <w:marRight w:val="0"/>
      <w:marTop w:val="0"/>
      <w:marBottom w:val="0"/>
      <w:divBdr>
        <w:top w:val="none" w:sz="0" w:space="0" w:color="auto"/>
        <w:left w:val="none" w:sz="0" w:space="0" w:color="auto"/>
        <w:bottom w:val="none" w:sz="0" w:space="0" w:color="auto"/>
        <w:right w:val="none" w:sz="0" w:space="0" w:color="auto"/>
      </w:divBdr>
    </w:div>
    <w:div w:id="1549293532">
      <w:bodyDiv w:val="1"/>
      <w:marLeft w:val="0"/>
      <w:marRight w:val="0"/>
      <w:marTop w:val="0"/>
      <w:marBottom w:val="0"/>
      <w:divBdr>
        <w:top w:val="none" w:sz="0" w:space="0" w:color="auto"/>
        <w:left w:val="none" w:sz="0" w:space="0" w:color="auto"/>
        <w:bottom w:val="none" w:sz="0" w:space="0" w:color="auto"/>
        <w:right w:val="none" w:sz="0" w:space="0" w:color="auto"/>
      </w:divBdr>
    </w:div>
    <w:div w:id="1551964186">
      <w:bodyDiv w:val="1"/>
      <w:marLeft w:val="0"/>
      <w:marRight w:val="0"/>
      <w:marTop w:val="0"/>
      <w:marBottom w:val="0"/>
      <w:divBdr>
        <w:top w:val="none" w:sz="0" w:space="0" w:color="auto"/>
        <w:left w:val="none" w:sz="0" w:space="0" w:color="auto"/>
        <w:bottom w:val="none" w:sz="0" w:space="0" w:color="auto"/>
        <w:right w:val="none" w:sz="0" w:space="0" w:color="auto"/>
      </w:divBdr>
    </w:div>
    <w:div w:id="1556505306">
      <w:bodyDiv w:val="1"/>
      <w:marLeft w:val="0"/>
      <w:marRight w:val="0"/>
      <w:marTop w:val="0"/>
      <w:marBottom w:val="0"/>
      <w:divBdr>
        <w:top w:val="none" w:sz="0" w:space="0" w:color="auto"/>
        <w:left w:val="none" w:sz="0" w:space="0" w:color="auto"/>
        <w:bottom w:val="none" w:sz="0" w:space="0" w:color="auto"/>
        <w:right w:val="none" w:sz="0" w:space="0" w:color="auto"/>
      </w:divBdr>
    </w:div>
    <w:div w:id="1561552936">
      <w:bodyDiv w:val="1"/>
      <w:marLeft w:val="0"/>
      <w:marRight w:val="0"/>
      <w:marTop w:val="0"/>
      <w:marBottom w:val="0"/>
      <w:divBdr>
        <w:top w:val="none" w:sz="0" w:space="0" w:color="auto"/>
        <w:left w:val="none" w:sz="0" w:space="0" w:color="auto"/>
        <w:bottom w:val="none" w:sz="0" w:space="0" w:color="auto"/>
        <w:right w:val="none" w:sz="0" w:space="0" w:color="auto"/>
      </w:divBdr>
    </w:div>
    <w:div w:id="1567960369">
      <w:bodyDiv w:val="1"/>
      <w:marLeft w:val="0"/>
      <w:marRight w:val="0"/>
      <w:marTop w:val="0"/>
      <w:marBottom w:val="0"/>
      <w:divBdr>
        <w:top w:val="none" w:sz="0" w:space="0" w:color="auto"/>
        <w:left w:val="none" w:sz="0" w:space="0" w:color="auto"/>
        <w:bottom w:val="none" w:sz="0" w:space="0" w:color="auto"/>
        <w:right w:val="none" w:sz="0" w:space="0" w:color="auto"/>
      </w:divBdr>
    </w:div>
    <w:div w:id="1570114449">
      <w:bodyDiv w:val="1"/>
      <w:marLeft w:val="0"/>
      <w:marRight w:val="0"/>
      <w:marTop w:val="0"/>
      <w:marBottom w:val="0"/>
      <w:divBdr>
        <w:top w:val="none" w:sz="0" w:space="0" w:color="auto"/>
        <w:left w:val="none" w:sz="0" w:space="0" w:color="auto"/>
        <w:bottom w:val="none" w:sz="0" w:space="0" w:color="auto"/>
        <w:right w:val="none" w:sz="0" w:space="0" w:color="auto"/>
      </w:divBdr>
    </w:div>
    <w:div w:id="1571619813">
      <w:bodyDiv w:val="1"/>
      <w:marLeft w:val="0"/>
      <w:marRight w:val="0"/>
      <w:marTop w:val="0"/>
      <w:marBottom w:val="0"/>
      <w:divBdr>
        <w:top w:val="none" w:sz="0" w:space="0" w:color="auto"/>
        <w:left w:val="none" w:sz="0" w:space="0" w:color="auto"/>
        <w:bottom w:val="none" w:sz="0" w:space="0" w:color="auto"/>
        <w:right w:val="none" w:sz="0" w:space="0" w:color="auto"/>
      </w:divBdr>
    </w:div>
    <w:div w:id="1573735638">
      <w:bodyDiv w:val="1"/>
      <w:marLeft w:val="0"/>
      <w:marRight w:val="0"/>
      <w:marTop w:val="0"/>
      <w:marBottom w:val="0"/>
      <w:divBdr>
        <w:top w:val="none" w:sz="0" w:space="0" w:color="auto"/>
        <w:left w:val="none" w:sz="0" w:space="0" w:color="auto"/>
        <w:bottom w:val="none" w:sz="0" w:space="0" w:color="auto"/>
        <w:right w:val="none" w:sz="0" w:space="0" w:color="auto"/>
      </w:divBdr>
    </w:div>
    <w:div w:id="1577082532">
      <w:bodyDiv w:val="1"/>
      <w:marLeft w:val="0"/>
      <w:marRight w:val="0"/>
      <w:marTop w:val="0"/>
      <w:marBottom w:val="0"/>
      <w:divBdr>
        <w:top w:val="none" w:sz="0" w:space="0" w:color="auto"/>
        <w:left w:val="none" w:sz="0" w:space="0" w:color="auto"/>
        <w:bottom w:val="none" w:sz="0" w:space="0" w:color="auto"/>
        <w:right w:val="none" w:sz="0" w:space="0" w:color="auto"/>
      </w:divBdr>
    </w:div>
    <w:div w:id="1579245917">
      <w:bodyDiv w:val="1"/>
      <w:marLeft w:val="0"/>
      <w:marRight w:val="0"/>
      <w:marTop w:val="0"/>
      <w:marBottom w:val="0"/>
      <w:divBdr>
        <w:top w:val="none" w:sz="0" w:space="0" w:color="auto"/>
        <w:left w:val="none" w:sz="0" w:space="0" w:color="auto"/>
        <w:bottom w:val="none" w:sz="0" w:space="0" w:color="auto"/>
        <w:right w:val="none" w:sz="0" w:space="0" w:color="auto"/>
      </w:divBdr>
    </w:div>
    <w:div w:id="1582061188">
      <w:bodyDiv w:val="1"/>
      <w:marLeft w:val="0"/>
      <w:marRight w:val="0"/>
      <w:marTop w:val="0"/>
      <w:marBottom w:val="0"/>
      <w:divBdr>
        <w:top w:val="none" w:sz="0" w:space="0" w:color="auto"/>
        <w:left w:val="none" w:sz="0" w:space="0" w:color="auto"/>
        <w:bottom w:val="none" w:sz="0" w:space="0" w:color="auto"/>
        <w:right w:val="none" w:sz="0" w:space="0" w:color="auto"/>
      </w:divBdr>
    </w:div>
    <w:div w:id="1584295249">
      <w:bodyDiv w:val="1"/>
      <w:marLeft w:val="0"/>
      <w:marRight w:val="0"/>
      <w:marTop w:val="0"/>
      <w:marBottom w:val="0"/>
      <w:divBdr>
        <w:top w:val="none" w:sz="0" w:space="0" w:color="auto"/>
        <w:left w:val="none" w:sz="0" w:space="0" w:color="auto"/>
        <w:bottom w:val="none" w:sz="0" w:space="0" w:color="auto"/>
        <w:right w:val="none" w:sz="0" w:space="0" w:color="auto"/>
      </w:divBdr>
    </w:div>
    <w:div w:id="1585604067">
      <w:bodyDiv w:val="1"/>
      <w:marLeft w:val="0"/>
      <w:marRight w:val="0"/>
      <w:marTop w:val="0"/>
      <w:marBottom w:val="0"/>
      <w:divBdr>
        <w:top w:val="none" w:sz="0" w:space="0" w:color="auto"/>
        <w:left w:val="none" w:sz="0" w:space="0" w:color="auto"/>
        <w:bottom w:val="none" w:sz="0" w:space="0" w:color="auto"/>
        <w:right w:val="none" w:sz="0" w:space="0" w:color="auto"/>
      </w:divBdr>
    </w:div>
    <w:div w:id="1587618823">
      <w:bodyDiv w:val="1"/>
      <w:marLeft w:val="0"/>
      <w:marRight w:val="0"/>
      <w:marTop w:val="0"/>
      <w:marBottom w:val="0"/>
      <w:divBdr>
        <w:top w:val="none" w:sz="0" w:space="0" w:color="auto"/>
        <w:left w:val="none" w:sz="0" w:space="0" w:color="auto"/>
        <w:bottom w:val="none" w:sz="0" w:space="0" w:color="auto"/>
        <w:right w:val="none" w:sz="0" w:space="0" w:color="auto"/>
      </w:divBdr>
    </w:div>
    <w:div w:id="1592202529">
      <w:bodyDiv w:val="1"/>
      <w:marLeft w:val="0"/>
      <w:marRight w:val="0"/>
      <w:marTop w:val="0"/>
      <w:marBottom w:val="0"/>
      <w:divBdr>
        <w:top w:val="none" w:sz="0" w:space="0" w:color="auto"/>
        <w:left w:val="none" w:sz="0" w:space="0" w:color="auto"/>
        <w:bottom w:val="none" w:sz="0" w:space="0" w:color="auto"/>
        <w:right w:val="none" w:sz="0" w:space="0" w:color="auto"/>
      </w:divBdr>
    </w:div>
    <w:div w:id="1596132648">
      <w:bodyDiv w:val="1"/>
      <w:marLeft w:val="0"/>
      <w:marRight w:val="0"/>
      <w:marTop w:val="0"/>
      <w:marBottom w:val="0"/>
      <w:divBdr>
        <w:top w:val="none" w:sz="0" w:space="0" w:color="auto"/>
        <w:left w:val="none" w:sz="0" w:space="0" w:color="auto"/>
        <w:bottom w:val="none" w:sz="0" w:space="0" w:color="auto"/>
        <w:right w:val="none" w:sz="0" w:space="0" w:color="auto"/>
      </w:divBdr>
    </w:div>
    <w:div w:id="1596402242">
      <w:bodyDiv w:val="1"/>
      <w:marLeft w:val="0"/>
      <w:marRight w:val="0"/>
      <w:marTop w:val="0"/>
      <w:marBottom w:val="0"/>
      <w:divBdr>
        <w:top w:val="none" w:sz="0" w:space="0" w:color="auto"/>
        <w:left w:val="none" w:sz="0" w:space="0" w:color="auto"/>
        <w:bottom w:val="none" w:sz="0" w:space="0" w:color="auto"/>
        <w:right w:val="none" w:sz="0" w:space="0" w:color="auto"/>
      </w:divBdr>
    </w:div>
    <w:div w:id="1597403461">
      <w:bodyDiv w:val="1"/>
      <w:marLeft w:val="0"/>
      <w:marRight w:val="0"/>
      <w:marTop w:val="0"/>
      <w:marBottom w:val="0"/>
      <w:divBdr>
        <w:top w:val="none" w:sz="0" w:space="0" w:color="auto"/>
        <w:left w:val="none" w:sz="0" w:space="0" w:color="auto"/>
        <w:bottom w:val="none" w:sz="0" w:space="0" w:color="auto"/>
        <w:right w:val="none" w:sz="0" w:space="0" w:color="auto"/>
      </w:divBdr>
    </w:div>
    <w:div w:id="1598097976">
      <w:bodyDiv w:val="1"/>
      <w:marLeft w:val="0"/>
      <w:marRight w:val="0"/>
      <w:marTop w:val="0"/>
      <w:marBottom w:val="0"/>
      <w:divBdr>
        <w:top w:val="none" w:sz="0" w:space="0" w:color="auto"/>
        <w:left w:val="none" w:sz="0" w:space="0" w:color="auto"/>
        <w:bottom w:val="none" w:sz="0" w:space="0" w:color="auto"/>
        <w:right w:val="none" w:sz="0" w:space="0" w:color="auto"/>
      </w:divBdr>
    </w:div>
    <w:div w:id="1602958311">
      <w:bodyDiv w:val="1"/>
      <w:marLeft w:val="0"/>
      <w:marRight w:val="0"/>
      <w:marTop w:val="0"/>
      <w:marBottom w:val="0"/>
      <w:divBdr>
        <w:top w:val="none" w:sz="0" w:space="0" w:color="auto"/>
        <w:left w:val="none" w:sz="0" w:space="0" w:color="auto"/>
        <w:bottom w:val="none" w:sz="0" w:space="0" w:color="auto"/>
        <w:right w:val="none" w:sz="0" w:space="0" w:color="auto"/>
      </w:divBdr>
    </w:div>
    <w:div w:id="1603151915">
      <w:bodyDiv w:val="1"/>
      <w:marLeft w:val="0"/>
      <w:marRight w:val="0"/>
      <w:marTop w:val="0"/>
      <w:marBottom w:val="0"/>
      <w:divBdr>
        <w:top w:val="none" w:sz="0" w:space="0" w:color="auto"/>
        <w:left w:val="none" w:sz="0" w:space="0" w:color="auto"/>
        <w:bottom w:val="none" w:sz="0" w:space="0" w:color="auto"/>
        <w:right w:val="none" w:sz="0" w:space="0" w:color="auto"/>
      </w:divBdr>
    </w:div>
    <w:div w:id="1603223614">
      <w:bodyDiv w:val="1"/>
      <w:marLeft w:val="0"/>
      <w:marRight w:val="0"/>
      <w:marTop w:val="0"/>
      <w:marBottom w:val="0"/>
      <w:divBdr>
        <w:top w:val="none" w:sz="0" w:space="0" w:color="auto"/>
        <w:left w:val="none" w:sz="0" w:space="0" w:color="auto"/>
        <w:bottom w:val="none" w:sz="0" w:space="0" w:color="auto"/>
        <w:right w:val="none" w:sz="0" w:space="0" w:color="auto"/>
      </w:divBdr>
    </w:div>
    <w:div w:id="1620993982">
      <w:bodyDiv w:val="1"/>
      <w:marLeft w:val="0"/>
      <w:marRight w:val="0"/>
      <w:marTop w:val="0"/>
      <w:marBottom w:val="0"/>
      <w:divBdr>
        <w:top w:val="none" w:sz="0" w:space="0" w:color="auto"/>
        <w:left w:val="none" w:sz="0" w:space="0" w:color="auto"/>
        <w:bottom w:val="none" w:sz="0" w:space="0" w:color="auto"/>
        <w:right w:val="none" w:sz="0" w:space="0" w:color="auto"/>
      </w:divBdr>
    </w:div>
    <w:div w:id="1621298334">
      <w:bodyDiv w:val="1"/>
      <w:marLeft w:val="0"/>
      <w:marRight w:val="0"/>
      <w:marTop w:val="0"/>
      <w:marBottom w:val="0"/>
      <w:divBdr>
        <w:top w:val="none" w:sz="0" w:space="0" w:color="auto"/>
        <w:left w:val="none" w:sz="0" w:space="0" w:color="auto"/>
        <w:bottom w:val="none" w:sz="0" w:space="0" w:color="auto"/>
        <w:right w:val="none" w:sz="0" w:space="0" w:color="auto"/>
      </w:divBdr>
    </w:div>
    <w:div w:id="1622572433">
      <w:bodyDiv w:val="1"/>
      <w:marLeft w:val="0"/>
      <w:marRight w:val="0"/>
      <w:marTop w:val="0"/>
      <w:marBottom w:val="0"/>
      <w:divBdr>
        <w:top w:val="none" w:sz="0" w:space="0" w:color="auto"/>
        <w:left w:val="none" w:sz="0" w:space="0" w:color="auto"/>
        <w:bottom w:val="none" w:sz="0" w:space="0" w:color="auto"/>
        <w:right w:val="none" w:sz="0" w:space="0" w:color="auto"/>
      </w:divBdr>
    </w:div>
    <w:div w:id="1624313081">
      <w:bodyDiv w:val="1"/>
      <w:marLeft w:val="0"/>
      <w:marRight w:val="0"/>
      <w:marTop w:val="0"/>
      <w:marBottom w:val="0"/>
      <w:divBdr>
        <w:top w:val="none" w:sz="0" w:space="0" w:color="auto"/>
        <w:left w:val="none" w:sz="0" w:space="0" w:color="auto"/>
        <w:bottom w:val="none" w:sz="0" w:space="0" w:color="auto"/>
        <w:right w:val="none" w:sz="0" w:space="0" w:color="auto"/>
      </w:divBdr>
    </w:div>
    <w:div w:id="1626229741">
      <w:bodyDiv w:val="1"/>
      <w:marLeft w:val="0"/>
      <w:marRight w:val="0"/>
      <w:marTop w:val="0"/>
      <w:marBottom w:val="0"/>
      <w:divBdr>
        <w:top w:val="none" w:sz="0" w:space="0" w:color="auto"/>
        <w:left w:val="none" w:sz="0" w:space="0" w:color="auto"/>
        <w:bottom w:val="none" w:sz="0" w:space="0" w:color="auto"/>
        <w:right w:val="none" w:sz="0" w:space="0" w:color="auto"/>
      </w:divBdr>
    </w:div>
    <w:div w:id="1635329386">
      <w:bodyDiv w:val="1"/>
      <w:marLeft w:val="0"/>
      <w:marRight w:val="0"/>
      <w:marTop w:val="0"/>
      <w:marBottom w:val="0"/>
      <w:divBdr>
        <w:top w:val="none" w:sz="0" w:space="0" w:color="auto"/>
        <w:left w:val="none" w:sz="0" w:space="0" w:color="auto"/>
        <w:bottom w:val="none" w:sz="0" w:space="0" w:color="auto"/>
        <w:right w:val="none" w:sz="0" w:space="0" w:color="auto"/>
      </w:divBdr>
    </w:div>
    <w:div w:id="1654794868">
      <w:bodyDiv w:val="1"/>
      <w:marLeft w:val="0"/>
      <w:marRight w:val="0"/>
      <w:marTop w:val="0"/>
      <w:marBottom w:val="0"/>
      <w:divBdr>
        <w:top w:val="none" w:sz="0" w:space="0" w:color="auto"/>
        <w:left w:val="none" w:sz="0" w:space="0" w:color="auto"/>
        <w:bottom w:val="none" w:sz="0" w:space="0" w:color="auto"/>
        <w:right w:val="none" w:sz="0" w:space="0" w:color="auto"/>
      </w:divBdr>
    </w:div>
    <w:div w:id="1662469098">
      <w:bodyDiv w:val="1"/>
      <w:marLeft w:val="0"/>
      <w:marRight w:val="0"/>
      <w:marTop w:val="0"/>
      <w:marBottom w:val="0"/>
      <w:divBdr>
        <w:top w:val="none" w:sz="0" w:space="0" w:color="auto"/>
        <w:left w:val="none" w:sz="0" w:space="0" w:color="auto"/>
        <w:bottom w:val="none" w:sz="0" w:space="0" w:color="auto"/>
        <w:right w:val="none" w:sz="0" w:space="0" w:color="auto"/>
      </w:divBdr>
    </w:div>
    <w:div w:id="1666201609">
      <w:bodyDiv w:val="1"/>
      <w:marLeft w:val="0"/>
      <w:marRight w:val="0"/>
      <w:marTop w:val="0"/>
      <w:marBottom w:val="0"/>
      <w:divBdr>
        <w:top w:val="none" w:sz="0" w:space="0" w:color="auto"/>
        <w:left w:val="none" w:sz="0" w:space="0" w:color="auto"/>
        <w:bottom w:val="none" w:sz="0" w:space="0" w:color="auto"/>
        <w:right w:val="none" w:sz="0" w:space="0" w:color="auto"/>
      </w:divBdr>
    </w:div>
    <w:div w:id="1668366260">
      <w:bodyDiv w:val="1"/>
      <w:marLeft w:val="0"/>
      <w:marRight w:val="0"/>
      <w:marTop w:val="0"/>
      <w:marBottom w:val="0"/>
      <w:divBdr>
        <w:top w:val="none" w:sz="0" w:space="0" w:color="auto"/>
        <w:left w:val="none" w:sz="0" w:space="0" w:color="auto"/>
        <w:bottom w:val="none" w:sz="0" w:space="0" w:color="auto"/>
        <w:right w:val="none" w:sz="0" w:space="0" w:color="auto"/>
      </w:divBdr>
    </w:div>
    <w:div w:id="1671760191">
      <w:bodyDiv w:val="1"/>
      <w:marLeft w:val="0"/>
      <w:marRight w:val="0"/>
      <w:marTop w:val="0"/>
      <w:marBottom w:val="0"/>
      <w:divBdr>
        <w:top w:val="none" w:sz="0" w:space="0" w:color="auto"/>
        <w:left w:val="none" w:sz="0" w:space="0" w:color="auto"/>
        <w:bottom w:val="none" w:sz="0" w:space="0" w:color="auto"/>
        <w:right w:val="none" w:sz="0" w:space="0" w:color="auto"/>
      </w:divBdr>
    </w:div>
    <w:div w:id="1673756398">
      <w:bodyDiv w:val="1"/>
      <w:marLeft w:val="0"/>
      <w:marRight w:val="0"/>
      <w:marTop w:val="0"/>
      <w:marBottom w:val="0"/>
      <w:divBdr>
        <w:top w:val="none" w:sz="0" w:space="0" w:color="auto"/>
        <w:left w:val="none" w:sz="0" w:space="0" w:color="auto"/>
        <w:bottom w:val="none" w:sz="0" w:space="0" w:color="auto"/>
        <w:right w:val="none" w:sz="0" w:space="0" w:color="auto"/>
      </w:divBdr>
    </w:div>
    <w:div w:id="1678194205">
      <w:bodyDiv w:val="1"/>
      <w:marLeft w:val="0"/>
      <w:marRight w:val="0"/>
      <w:marTop w:val="0"/>
      <w:marBottom w:val="0"/>
      <w:divBdr>
        <w:top w:val="none" w:sz="0" w:space="0" w:color="auto"/>
        <w:left w:val="none" w:sz="0" w:space="0" w:color="auto"/>
        <w:bottom w:val="none" w:sz="0" w:space="0" w:color="auto"/>
        <w:right w:val="none" w:sz="0" w:space="0" w:color="auto"/>
      </w:divBdr>
    </w:div>
    <w:div w:id="1683824727">
      <w:bodyDiv w:val="1"/>
      <w:marLeft w:val="0"/>
      <w:marRight w:val="0"/>
      <w:marTop w:val="0"/>
      <w:marBottom w:val="0"/>
      <w:divBdr>
        <w:top w:val="none" w:sz="0" w:space="0" w:color="auto"/>
        <w:left w:val="none" w:sz="0" w:space="0" w:color="auto"/>
        <w:bottom w:val="none" w:sz="0" w:space="0" w:color="auto"/>
        <w:right w:val="none" w:sz="0" w:space="0" w:color="auto"/>
      </w:divBdr>
    </w:div>
    <w:div w:id="1684938681">
      <w:bodyDiv w:val="1"/>
      <w:marLeft w:val="0"/>
      <w:marRight w:val="0"/>
      <w:marTop w:val="0"/>
      <w:marBottom w:val="0"/>
      <w:divBdr>
        <w:top w:val="none" w:sz="0" w:space="0" w:color="auto"/>
        <w:left w:val="none" w:sz="0" w:space="0" w:color="auto"/>
        <w:bottom w:val="none" w:sz="0" w:space="0" w:color="auto"/>
        <w:right w:val="none" w:sz="0" w:space="0" w:color="auto"/>
      </w:divBdr>
    </w:div>
    <w:div w:id="1685786977">
      <w:bodyDiv w:val="1"/>
      <w:marLeft w:val="0"/>
      <w:marRight w:val="0"/>
      <w:marTop w:val="0"/>
      <w:marBottom w:val="0"/>
      <w:divBdr>
        <w:top w:val="none" w:sz="0" w:space="0" w:color="auto"/>
        <w:left w:val="none" w:sz="0" w:space="0" w:color="auto"/>
        <w:bottom w:val="none" w:sz="0" w:space="0" w:color="auto"/>
        <w:right w:val="none" w:sz="0" w:space="0" w:color="auto"/>
      </w:divBdr>
    </w:div>
    <w:div w:id="1686326810">
      <w:bodyDiv w:val="1"/>
      <w:marLeft w:val="0"/>
      <w:marRight w:val="0"/>
      <w:marTop w:val="0"/>
      <w:marBottom w:val="0"/>
      <w:divBdr>
        <w:top w:val="none" w:sz="0" w:space="0" w:color="auto"/>
        <w:left w:val="none" w:sz="0" w:space="0" w:color="auto"/>
        <w:bottom w:val="none" w:sz="0" w:space="0" w:color="auto"/>
        <w:right w:val="none" w:sz="0" w:space="0" w:color="auto"/>
      </w:divBdr>
    </w:div>
    <w:div w:id="1691562334">
      <w:bodyDiv w:val="1"/>
      <w:marLeft w:val="0"/>
      <w:marRight w:val="0"/>
      <w:marTop w:val="0"/>
      <w:marBottom w:val="0"/>
      <w:divBdr>
        <w:top w:val="none" w:sz="0" w:space="0" w:color="auto"/>
        <w:left w:val="none" w:sz="0" w:space="0" w:color="auto"/>
        <w:bottom w:val="none" w:sz="0" w:space="0" w:color="auto"/>
        <w:right w:val="none" w:sz="0" w:space="0" w:color="auto"/>
      </w:divBdr>
    </w:div>
    <w:div w:id="1697543188">
      <w:bodyDiv w:val="1"/>
      <w:marLeft w:val="0"/>
      <w:marRight w:val="0"/>
      <w:marTop w:val="0"/>
      <w:marBottom w:val="0"/>
      <w:divBdr>
        <w:top w:val="none" w:sz="0" w:space="0" w:color="auto"/>
        <w:left w:val="none" w:sz="0" w:space="0" w:color="auto"/>
        <w:bottom w:val="none" w:sz="0" w:space="0" w:color="auto"/>
        <w:right w:val="none" w:sz="0" w:space="0" w:color="auto"/>
      </w:divBdr>
    </w:div>
    <w:div w:id="1699116158">
      <w:bodyDiv w:val="1"/>
      <w:marLeft w:val="0"/>
      <w:marRight w:val="0"/>
      <w:marTop w:val="0"/>
      <w:marBottom w:val="0"/>
      <w:divBdr>
        <w:top w:val="none" w:sz="0" w:space="0" w:color="auto"/>
        <w:left w:val="none" w:sz="0" w:space="0" w:color="auto"/>
        <w:bottom w:val="none" w:sz="0" w:space="0" w:color="auto"/>
        <w:right w:val="none" w:sz="0" w:space="0" w:color="auto"/>
      </w:divBdr>
    </w:div>
    <w:div w:id="1700085986">
      <w:bodyDiv w:val="1"/>
      <w:marLeft w:val="0"/>
      <w:marRight w:val="0"/>
      <w:marTop w:val="0"/>
      <w:marBottom w:val="0"/>
      <w:divBdr>
        <w:top w:val="none" w:sz="0" w:space="0" w:color="auto"/>
        <w:left w:val="none" w:sz="0" w:space="0" w:color="auto"/>
        <w:bottom w:val="none" w:sz="0" w:space="0" w:color="auto"/>
        <w:right w:val="none" w:sz="0" w:space="0" w:color="auto"/>
      </w:divBdr>
    </w:div>
    <w:div w:id="1702853878">
      <w:bodyDiv w:val="1"/>
      <w:marLeft w:val="0"/>
      <w:marRight w:val="0"/>
      <w:marTop w:val="0"/>
      <w:marBottom w:val="0"/>
      <w:divBdr>
        <w:top w:val="none" w:sz="0" w:space="0" w:color="auto"/>
        <w:left w:val="none" w:sz="0" w:space="0" w:color="auto"/>
        <w:bottom w:val="none" w:sz="0" w:space="0" w:color="auto"/>
        <w:right w:val="none" w:sz="0" w:space="0" w:color="auto"/>
      </w:divBdr>
    </w:div>
    <w:div w:id="1706130551">
      <w:bodyDiv w:val="1"/>
      <w:marLeft w:val="0"/>
      <w:marRight w:val="0"/>
      <w:marTop w:val="0"/>
      <w:marBottom w:val="0"/>
      <w:divBdr>
        <w:top w:val="none" w:sz="0" w:space="0" w:color="auto"/>
        <w:left w:val="none" w:sz="0" w:space="0" w:color="auto"/>
        <w:bottom w:val="none" w:sz="0" w:space="0" w:color="auto"/>
        <w:right w:val="none" w:sz="0" w:space="0" w:color="auto"/>
      </w:divBdr>
    </w:div>
    <w:div w:id="1707829806">
      <w:bodyDiv w:val="1"/>
      <w:marLeft w:val="0"/>
      <w:marRight w:val="0"/>
      <w:marTop w:val="0"/>
      <w:marBottom w:val="0"/>
      <w:divBdr>
        <w:top w:val="none" w:sz="0" w:space="0" w:color="auto"/>
        <w:left w:val="none" w:sz="0" w:space="0" w:color="auto"/>
        <w:bottom w:val="none" w:sz="0" w:space="0" w:color="auto"/>
        <w:right w:val="none" w:sz="0" w:space="0" w:color="auto"/>
      </w:divBdr>
    </w:div>
    <w:div w:id="1709985398">
      <w:bodyDiv w:val="1"/>
      <w:marLeft w:val="0"/>
      <w:marRight w:val="0"/>
      <w:marTop w:val="0"/>
      <w:marBottom w:val="0"/>
      <w:divBdr>
        <w:top w:val="none" w:sz="0" w:space="0" w:color="auto"/>
        <w:left w:val="none" w:sz="0" w:space="0" w:color="auto"/>
        <w:bottom w:val="none" w:sz="0" w:space="0" w:color="auto"/>
        <w:right w:val="none" w:sz="0" w:space="0" w:color="auto"/>
      </w:divBdr>
    </w:div>
    <w:div w:id="1711102850">
      <w:bodyDiv w:val="1"/>
      <w:marLeft w:val="0"/>
      <w:marRight w:val="0"/>
      <w:marTop w:val="0"/>
      <w:marBottom w:val="0"/>
      <w:divBdr>
        <w:top w:val="none" w:sz="0" w:space="0" w:color="auto"/>
        <w:left w:val="none" w:sz="0" w:space="0" w:color="auto"/>
        <w:bottom w:val="none" w:sz="0" w:space="0" w:color="auto"/>
        <w:right w:val="none" w:sz="0" w:space="0" w:color="auto"/>
      </w:divBdr>
    </w:div>
    <w:div w:id="1717586134">
      <w:bodyDiv w:val="1"/>
      <w:marLeft w:val="0"/>
      <w:marRight w:val="0"/>
      <w:marTop w:val="0"/>
      <w:marBottom w:val="0"/>
      <w:divBdr>
        <w:top w:val="none" w:sz="0" w:space="0" w:color="auto"/>
        <w:left w:val="none" w:sz="0" w:space="0" w:color="auto"/>
        <w:bottom w:val="none" w:sz="0" w:space="0" w:color="auto"/>
        <w:right w:val="none" w:sz="0" w:space="0" w:color="auto"/>
      </w:divBdr>
    </w:div>
    <w:div w:id="1718778210">
      <w:bodyDiv w:val="1"/>
      <w:marLeft w:val="0"/>
      <w:marRight w:val="0"/>
      <w:marTop w:val="0"/>
      <w:marBottom w:val="0"/>
      <w:divBdr>
        <w:top w:val="none" w:sz="0" w:space="0" w:color="auto"/>
        <w:left w:val="none" w:sz="0" w:space="0" w:color="auto"/>
        <w:bottom w:val="none" w:sz="0" w:space="0" w:color="auto"/>
        <w:right w:val="none" w:sz="0" w:space="0" w:color="auto"/>
      </w:divBdr>
    </w:div>
    <w:div w:id="1720737112">
      <w:bodyDiv w:val="1"/>
      <w:marLeft w:val="0"/>
      <w:marRight w:val="0"/>
      <w:marTop w:val="0"/>
      <w:marBottom w:val="0"/>
      <w:divBdr>
        <w:top w:val="none" w:sz="0" w:space="0" w:color="auto"/>
        <w:left w:val="none" w:sz="0" w:space="0" w:color="auto"/>
        <w:bottom w:val="none" w:sz="0" w:space="0" w:color="auto"/>
        <w:right w:val="none" w:sz="0" w:space="0" w:color="auto"/>
      </w:divBdr>
    </w:div>
    <w:div w:id="1721904984">
      <w:bodyDiv w:val="1"/>
      <w:marLeft w:val="0"/>
      <w:marRight w:val="0"/>
      <w:marTop w:val="0"/>
      <w:marBottom w:val="0"/>
      <w:divBdr>
        <w:top w:val="none" w:sz="0" w:space="0" w:color="auto"/>
        <w:left w:val="none" w:sz="0" w:space="0" w:color="auto"/>
        <w:bottom w:val="none" w:sz="0" w:space="0" w:color="auto"/>
        <w:right w:val="none" w:sz="0" w:space="0" w:color="auto"/>
      </w:divBdr>
    </w:div>
    <w:div w:id="1724139594">
      <w:bodyDiv w:val="1"/>
      <w:marLeft w:val="0"/>
      <w:marRight w:val="0"/>
      <w:marTop w:val="0"/>
      <w:marBottom w:val="0"/>
      <w:divBdr>
        <w:top w:val="none" w:sz="0" w:space="0" w:color="auto"/>
        <w:left w:val="none" w:sz="0" w:space="0" w:color="auto"/>
        <w:bottom w:val="none" w:sz="0" w:space="0" w:color="auto"/>
        <w:right w:val="none" w:sz="0" w:space="0" w:color="auto"/>
      </w:divBdr>
    </w:div>
    <w:div w:id="1724983348">
      <w:bodyDiv w:val="1"/>
      <w:marLeft w:val="0"/>
      <w:marRight w:val="0"/>
      <w:marTop w:val="0"/>
      <w:marBottom w:val="0"/>
      <w:divBdr>
        <w:top w:val="none" w:sz="0" w:space="0" w:color="auto"/>
        <w:left w:val="none" w:sz="0" w:space="0" w:color="auto"/>
        <w:bottom w:val="none" w:sz="0" w:space="0" w:color="auto"/>
        <w:right w:val="none" w:sz="0" w:space="0" w:color="auto"/>
      </w:divBdr>
    </w:div>
    <w:div w:id="1725106464">
      <w:bodyDiv w:val="1"/>
      <w:marLeft w:val="0"/>
      <w:marRight w:val="0"/>
      <w:marTop w:val="0"/>
      <w:marBottom w:val="0"/>
      <w:divBdr>
        <w:top w:val="none" w:sz="0" w:space="0" w:color="auto"/>
        <w:left w:val="none" w:sz="0" w:space="0" w:color="auto"/>
        <w:bottom w:val="none" w:sz="0" w:space="0" w:color="auto"/>
        <w:right w:val="none" w:sz="0" w:space="0" w:color="auto"/>
      </w:divBdr>
    </w:div>
    <w:div w:id="1728455582">
      <w:bodyDiv w:val="1"/>
      <w:marLeft w:val="0"/>
      <w:marRight w:val="0"/>
      <w:marTop w:val="0"/>
      <w:marBottom w:val="0"/>
      <w:divBdr>
        <w:top w:val="none" w:sz="0" w:space="0" w:color="auto"/>
        <w:left w:val="none" w:sz="0" w:space="0" w:color="auto"/>
        <w:bottom w:val="none" w:sz="0" w:space="0" w:color="auto"/>
        <w:right w:val="none" w:sz="0" w:space="0" w:color="auto"/>
      </w:divBdr>
    </w:div>
    <w:div w:id="1733306696">
      <w:bodyDiv w:val="1"/>
      <w:marLeft w:val="0"/>
      <w:marRight w:val="0"/>
      <w:marTop w:val="0"/>
      <w:marBottom w:val="0"/>
      <w:divBdr>
        <w:top w:val="none" w:sz="0" w:space="0" w:color="auto"/>
        <w:left w:val="none" w:sz="0" w:space="0" w:color="auto"/>
        <w:bottom w:val="none" w:sz="0" w:space="0" w:color="auto"/>
        <w:right w:val="none" w:sz="0" w:space="0" w:color="auto"/>
      </w:divBdr>
    </w:div>
    <w:div w:id="1738089354">
      <w:bodyDiv w:val="1"/>
      <w:marLeft w:val="0"/>
      <w:marRight w:val="0"/>
      <w:marTop w:val="0"/>
      <w:marBottom w:val="0"/>
      <w:divBdr>
        <w:top w:val="none" w:sz="0" w:space="0" w:color="auto"/>
        <w:left w:val="none" w:sz="0" w:space="0" w:color="auto"/>
        <w:bottom w:val="none" w:sz="0" w:space="0" w:color="auto"/>
        <w:right w:val="none" w:sz="0" w:space="0" w:color="auto"/>
      </w:divBdr>
    </w:div>
    <w:div w:id="1741781653">
      <w:bodyDiv w:val="1"/>
      <w:marLeft w:val="0"/>
      <w:marRight w:val="0"/>
      <w:marTop w:val="0"/>
      <w:marBottom w:val="0"/>
      <w:divBdr>
        <w:top w:val="none" w:sz="0" w:space="0" w:color="auto"/>
        <w:left w:val="none" w:sz="0" w:space="0" w:color="auto"/>
        <w:bottom w:val="none" w:sz="0" w:space="0" w:color="auto"/>
        <w:right w:val="none" w:sz="0" w:space="0" w:color="auto"/>
      </w:divBdr>
    </w:div>
    <w:div w:id="1748188519">
      <w:bodyDiv w:val="1"/>
      <w:marLeft w:val="0"/>
      <w:marRight w:val="0"/>
      <w:marTop w:val="0"/>
      <w:marBottom w:val="0"/>
      <w:divBdr>
        <w:top w:val="none" w:sz="0" w:space="0" w:color="auto"/>
        <w:left w:val="none" w:sz="0" w:space="0" w:color="auto"/>
        <w:bottom w:val="none" w:sz="0" w:space="0" w:color="auto"/>
        <w:right w:val="none" w:sz="0" w:space="0" w:color="auto"/>
      </w:divBdr>
    </w:div>
    <w:div w:id="1751459859">
      <w:bodyDiv w:val="1"/>
      <w:marLeft w:val="0"/>
      <w:marRight w:val="0"/>
      <w:marTop w:val="0"/>
      <w:marBottom w:val="0"/>
      <w:divBdr>
        <w:top w:val="none" w:sz="0" w:space="0" w:color="auto"/>
        <w:left w:val="none" w:sz="0" w:space="0" w:color="auto"/>
        <w:bottom w:val="none" w:sz="0" w:space="0" w:color="auto"/>
        <w:right w:val="none" w:sz="0" w:space="0" w:color="auto"/>
      </w:divBdr>
    </w:div>
    <w:div w:id="1756590901">
      <w:bodyDiv w:val="1"/>
      <w:marLeft w:val="0"/>
      <w:marRight w:val="0"/>
      <w:marTop w:val="0"/>
      <w:marBottom w:val="0"/>
      <w:divBdr>
        <w:top w:val="none" w:sz="0" w:space="0" w:color="auto"/>
        <w:left w:val="none" w:sz="0" w:space="0" w:color="auto"/>
        <w:bottom w:val="none" w:sz="0" w:space="0" w:color="auto"/>
        <w:right w:val="none" w:sz="0" w:space="0" w:color="auto"/>
      </w:divBdr>
    </w:div>
    <w:div w:id="1758289743">
      <w:bodyDiv w:val="1"/>
      <w:marLeft w:val="0"/>
      <w:marRight w:val="0"/>
      <w:marTop w:val="0"/>
      <w:marBottom w:val="0"/>
      <w:divBdr>
        <w:top w:val="none" w:sz="0" w:space="0" w:color="auto"/>
        <w:left w:val="none" w:sz="0" w:space="0" w:color="auto"/>
        <w:bottom w:val="none" w:sz="0" w:space="0" w:color="auto"/>
        <w:right w:val="none" w:sz="0" w:space="0" w:color="auto"/>
      </w:divBdr>
    </w:div>
    <w:div w:id="1763336855">
      <w:bodyDiv w:val="1"/>
      <w:marLeft w:val="0"/>
      <w:marRight w:val="0"/>
      <w:marTop w:val="0"/>
      <w:marBottom w:val="0"/>
      <w:divBdr>
        <w:top w:val="none" w:sz="0" w:space="0" w:color="auto"/>
        <w:left w:val="none" w:sz="0" w:space="0" w:color="auto"/>
        <w:bottom w:val="none" w:sz="0" w:space="0" w:color="auto"/>
        <w:right w:val="none" w:sz="0" w:space="0" w:color="auto"/>
      </w:divBdr>
    </w:div>
    <w:div w:id="1764033536">
      <w:bodyDiv w:val="1"/>
      <w:marLeft w:val="0"/>
      <w:marRight w:val="0"/>
      <w:marTop w:val="0"/>
      <w:marBottom w:val="0"/>
      <w:divBdr>
        <w:top w:val="none" w:sz="0" w:space="0" w:color="auto"/>
        <w:left w:val="none" w:sz="0" w:space="0" w:color="auto"/>
        <w:bottom w:val="none" w:sz="0" w:space="0" w:color="auto"/>
        <w:right w:val="none" w:sz="0" w:space="0" w:color="auto"/>
      </w:divBdr>
    </w:div>
    <w:div w:id="1765802610">
      <w:bodyDiv w:val="1"/>
      <w:marLeft w:val="0"/>
      <w:marRight w:val="0"/>
      <w:marTop w:val="0"/>
      <w:marBottom w:val="0"/>
      <w:divBdr>
        <w:top w:val="none" w:sz="0" w:space="0" w:color="auto"/>
        <w:left w:val="none" w:sz="0" w:space="0" w:color="auto"/>
        <w:bottom w:val="none" w:sz="0" w:space="0" w:color="auto"/>
        <w:right w:val="none" w:sz="0" w:space="0" w:color="auto"/>
      </w:divBdr>
    </w:div>
    <w:div w:id="1767537595">
      <w:bodyDiv w:val="1"/>
      <w:marLeft w:val="0"/>
      <w:marRight w:val="0"/>
      <w:marTop w:val="0"/>
      <w:marBottom w:val="0"/>
      <w:divBdr>
        <w:top w:val="none" w:sz="0" w:space="0" w:color="auto"/>
        <w:left w:val="none" w:sz="0" w:space="0" w:color="auto"/>
        <w:bottom w:val="none" w:sz="0" w:space="0" w:color="auto"/>
        <w:right w:val="none" w:sz="0" w:space="0" w:color="auto"/>
      </w:divBdr>
    </w:div>
    <w:div w:id="1768306454">
      <w:bodyDiv w:val="1"/>
      <w:marLeft w:val="0"/>
      <w:marRight w:val="0"/>
      <w:marTop w:val="0"/>
      <w:marBottom w:val="0"/>
      <w:divBdr>
        <w:top w:val="none" w:sz="0" w:space="0" w:color="auto"/>
        <w:left w:val="none" w:sz="0" w:space="0" w:color="auto"/>
        <w:bottom w:val="none" w:sz="0" w:space="0" w:color="auto"/>
        <w:right w:val="none" w:sz="0" w:space="0" w:color="auto"/>
      </w:divBdr>
    </w:div>
    <w:div w:id="1770657769">
      <w:bodyDiv w:val="1"/>
      <w:marLeft w:val="0"/>
      <w:marRight w:val="0"/>
      <w:marTop w:val="0"/>
      <w:marBottom w:val="0"/>
      <w:divBdr>
        <w:top w:val="none" w:sz="0" w:space="0" w:color="auto"/>
        <w:left w:val="none" w:sz="0" w:space="0" w:color="auto"/>
        <w:bottom w:val="none" w:sz="0" w:space="0" w:color="auto"/>
        <w:right w:val="none" w:sz="0" w:space="0" w:color="auto"/>
      </w:divBdr>
    </w:div>
    <w:div w:id="1771965750">
      <w:bodyDiv w:val="1"/>
      <w:marLeft w:val="0"/>
      <w:marRight w:val="0"/>
      <w:marTop w:val="0"/>
      <w:marBottom w:val="0"/>
      <w:divBdr>
        <w:top w:val="none" w:sz="0" w:space="0" w:color="auto"/>
        <w:left w:val="none" w:sz="0" w:space="0" w:color="auto"/>
        <w:bottom w:val="none" w:sz="0" w:space="0" w:color="auto"/>
        <w:right w:val="none" w:sz="0" w:space="0" w:color="auto"/>
      </w:divBdr>
    </w:div>
    <w:div w:id="1772705478">
      <w:bodyDiv w:val="1"/>
      <w:marLeft w:val="0"/>
      <w:marRight w:val="0"/>
      <w:marTop w:val="0"/>
      <w:marBottom w:val="0"/>
      <w:divBdr>
        <w:top w:val="none" w:sz="0" w:space="0" w:color="auto"/>
        <w:left w:val="none" w:sz="0" w:space="0" w:color="auto"/>
        <w:bottom w:val="none" w:sz="0" w:space="0" w:color="auto"/>
        <w:right w:val="none" w:sz="0" w:space="0" w:color="auto"/>
      </w:divBdr>
    </w:div>
    <w:div w:id="1774744466">
      <w:bodyDiv w:val="1"/>
      <w:marLeft w:val="0"/>
      <w:marRight w:val="0"/>
      <w:marTop w:val="0"/>
      <w:marBottom w:val="0"/>
      <w:divBdr>
        <w:top w:val="none" w:sz="0" w:space="0" w:color="auto"/>
        <w:left w:val="none" w:sz="0" w:space="0" w:color="auto"/>
        <w:bottom w:val="none" w:sz="0" w:space="0" w:color="auto"/>
        <w:right w:val="none" w:sz="0" w:space="0" w:color="auto"/>
      </w:divBdr>
    </w:div>
    <w:div w:id="1777823634">
      <w:bodyDiv w:val="1"/>
      <w:marLeft w:val="0"/>
      <w:marRight w:val="0"/>
      <w:marTop w:val="0"/>
      <w:marBottom w:val="0"/>
      <w:divBdr>
        <w:top w:val="none" w:sz="0" w:space="0" w:color="auto"/>
        <w:left w:val="none" w:sz="0" w:space="0" w:color="auto"/>
        <w:bottom w:val="none" w:sz="0" w:space="0" w:color="auto"/>
        <w:right w:val="none" w:sz="0" w:space="0" w:color="auto"/>
      </w:divBdr>
    </w:div>
    <w:div w:id="1778938909">
      <w:bodyDiv w:val="1"/>
      <w:marLeft w:val="0"/>
      <w:marRight w:val="0"/>
      <w:marTop w:val="0"/>
      <w:marBottom w:val="0"/>
      <w:divBdr>
        <w:top w:val="none" w:sz="0" w:space="0" w:color="auto"/>
        <w:left w:val="none" w:sz="0" w:space="0" w:color="auto"/>
        <w:bottom w:val="none" w:sz="0" w:space="0" w:color="auto"/>
        <w:right w:val="none" w:sz="0" w:space="0" w:color="auto"/>
      </w:divBdr>
    </w:div>
    <w:div w:id="1799294926">
      <w:bodyDiv w:val="1"/>
      <w:marLeft w:val="0"/>
      <w:marRight w:val="0"/>
      <w:marTop w:val="0"/>
      <w:marBottom w:val="0"/>
      <w:divBdr>
        <w:top w:val="none" w:sz="0" w:space="0" w:color="auto"/>
        <w:left w:val="none" w:sz="0" w:space="0" w:color="auto"/>
        <w:bottom w:val="none" w:sz="0" w:space="0" w:color="auto"/>
        <w:right w:val="none" w:sz="0" w:space="0" w:color="auto"/>
      </w:divBdr>
    </w:div>
    <w:div w:id="1799912802">
      <w:bodyDiv w:val="1"/>
      <w:marLeft w:val="0"/>
      <w:marRight w:val="0"/>
      <w:marTop w:val="0"/>
      <w:marBottom w:val="0"/>
      <w:divBdr>
        <w:top w:val="none" w:sz="0" w:space="0" w:color="auto"/>
        <w:left w:val="none" w:sz="0" w:space="0" w:color="auto"/>
        <w:bottom w:val="none" w:sz="0" w:space="0" w:color="auto"/>
        <w:right w:val="none" w:sz="0" w:space="0" w:color="auto"/>
      </w:divBdr>
    </w:div>
    <w:div w:id="1802381055">
      <w:bodyDiv w:val="1"/>
      <w:marLeft w:val="0"/>
      <w:marRight w:val="0"/>
      <w:marTop w:val="0"/>
      <w:marBottom w:val="0"/>
      <w:divBdr>
        <w:top w:val="none" w:sz="0" w:space="0" w:color="auto"/>
        <w:left w:val="none" w:sz="0" w:space="0" w:color="auto"/>
        <w:bottom w:val="none" w:sz="0" w:space="0" w:color="auto"/>
        <w:right w:val="none" w:sz="0" w:space="0" w:color="auto"/>
      </w:divBdr>
    </w:div>
    <w:div w:id="1808088112">
      <w:bodyDiv w:val="1"/>
      <w:marLeft w:val="0"/>
      <w:marRight w:val="0"/>
      <w:marTop w:val="0"/>
      <w:marBottom w:val="0"/>
      <w:divBdr>
        <w:top w:val="none" w:sz="0" w:space="0" w:color="auto"/>
        <w:left w:val="none" w:sz="0" w:space="0" w:color="auto"/>
        <w:bottom w:val="none" w:sz="0" w:space="0" w:color="auto"/>
        <w:right w:val="none" w:sz="0" w:space="0" w:color="auto"/>
      </w:divBdr>
    </w:div>
    <w:div w:id="1815174626">
      <w:bodyDiv w:val="1"/>
      <w:marLeft w:val="0"/>
      <w:marRight w:val="0"/>
      <w:marTop w:val="0"/>
      <w:marBottom w:val="0"/>
      <w:divBdr>
        <w:top w:val="none" w:sz="0" w:space="0" w:color="auto"/>
        <w:left w:val="none" w:sz="0" w:space="0" w:color="auto"/>
        <w:bottom w:val="none" w:sz="0" w:space="0" w:color="auto"/>
        <w:right w:val="none" w:sz="0" w:space="0" w:color="auto"/>
      </w:divBdr>
    </w:div>
    <w:div w:id="1820070466">
      <w:bodyDiv w:val="1"/>
      <w:marLeft w:val="0"/>
      <w:marRight w:val="0"/>
      <w:marTop w:val="0"/>
      <w:marBottom w:val="0"/>
      <w:divBdr>
        <w:top w:val="none" w:sz="0" w:space="0" w:color="auto"/>
        <w:left w:val="none" w:sz="0" w:space="0" w:color="auto"/>
        <w:bottom w:val="none" w:sz="0" w:space="0" w:color="auto"/>
        <w:right w:val="none" w:sz="0" w:space="0" w:color="auto"/>
      </w:divBdr>
    </w:div>
    <w:div w:id="1820726262">
      <w:bodyDiv w:val="1"/>
      <w:marLeft w:val="0"/>
      <w:marRight w:val="0"/>
      <w:marTop w:val="0"/>
      <w:marBottom w:val="0"/>
      <w:divBdr>
        <w:top w:val="none" w:sz="0" w:space="0" w:color="auto"/>
        <w:left w:val="none" w:sz="0" w:space="0" w:color="auto"/>
        <w:bottom w:val="none" w:sz="0" w:space="0" w:color="auto"/>
        <w:right w:val="none" w:sz="0" w:space="0" w:color="auto"/>
      </w:divBdr>
    </w:div>
    <w:div w:id="1821263473">
      <w:bodyDiv w:val="1"/>
      <w:marLeft w:val="0"/>
      <w:marRight w:val="0"/>
      <w:marTop w:val="0"/>
      <w:marBottom w:val="0"/>
      <w:divBdr>
        <w:top w:val="none" w:sz="0" w:space="0" w:color="auto"/>
        <w:left w:val="none" w:sz="0" w:space="0" w:color="auto"/>
        <w:bottom w:val="none" w:sz="0" w:space="0" w:color="auto"/>
        <w:right w:val="none" w:sz="0" w:space="0" w:color="auto"/>
      </w:divBdr>
    </w:div>
    <w:div w:id="1835804765">
      <w:bodyDiv w:val="1"/>
      <w:marLeft w:val="0"/>
      <w:marRight w:val="0"/>
      <w:marTop w:val="0"/>
      <w:marBottom w:val="0"/>
      <w:divBdr>
        <w:top w:val="none" w:sz="0" w:space="0" w:color="auto"/>
        <w:left w:val="none" w:sz="0" w:space="0" w:color="auto"/>
        <w:bottom w:val="none" w:sz="0" w:space="0" w:color="auto"/>
        <w:right w:val="none" w:sz="0" w:space="0" w:color="auto"/>
      </w:divBdr>
    </w:div>
    <w:div w:id="1836339919">
      <w:bodyDiv w:val="1"/>
      <w:marLeft w:val="0"/>
      <w:marRight w:val="0"/>
      <w:marTop w:val="0"/>
      <w:marBottom w:val="0"/>
      <w:divBdr>
        <w:top w:val="none" w:sz="0" w:space="0" w:color="auto"/>
        <w:left w:val="none" w:sz="0" w:space="0" w:color="auto"/>
        <w:bottom w:val="none" w:sz="0" w:space="0" w:color="auto"/>
        <w:right w:val="none" w:sz="0" w:space="0" w:color="auto"/>
      </w:divBdr>
    </w:div>
    <w:div w:id="1845166940">
      <w:bodyDiv w:val="1"/>
      <w:marLeft w:val="0"/>
      <w:marRight w:val="0"/>
      <w:marTop w:val="0"/>
      <w:marBottom w:val="0"/>
      <w:divBdr>
        <w:top w:val="none" w:sz="0" w:space="0" w:color="auto"/>
        <w:left w:val="none" w:sz="0" w:space="0" w:color="auto"/>
        <w:bottom w:val="none" w:sz="0" w:space="0" w:color="auto"/>
        <w:right w:val="none" w:sz="0" w:space="0" w:color="auto"/>
      </w:divBdr>
    </w:div>
    <w:div w:id="1849127069">
      <w:bodyDiv w:val="1"/>
      <w:marLeft w:val="0"/>
      <w:marRight w:val="0"/>
      <w:marTop w:val="0"/>
      <w:marBottom w:val="0"/>
      <w:divBdr>
        <w:top w:val="none" w:sz="0" w:space="0" w:color="auto"/>
        <w:left w:val="none" w:sz="0" w:space="0" w:color="auto"/>
        <w:bottom w:val="none" w:sz="0" w:space="0" w:color="auto"/>
        <w:right w:val="none" w:sz="0" w:space="0" w:color="auto"/>
      </w:divBdr>
    </w:div>
    <w:div w:id="1852331487">
      <w:bodyDiv w:val="1"/>
      <w:marLeft w:val="0"/>
      <w:marRight w:val="0"/>
      <w:marTop w:val="0"/>
      <w:marBottom w:val="0"/>
      <w:divBdr>
        <w:top w:val="none" w:sz="0" w:space="0" w:color="auto"/>
        <w:left w:val="none" w:sz="0" w:space="0" w:color="auto"/>
        <w:bottom w:val="none" w:sz="0" w:space="0" w:color="auto"/>
        <w:right w:val="none" w:sz="0" w:space="0" w:color="auto"/>
      </w:divBdr>
    </w:div>
    <w:div w:id="1855414311">
      <w:bodyDiv w:val="1"/>
      <w:marLeft w:val="0"/>
      <w:marRight w:val="0"/>
      <w:marTop w:val="0"/>
      <w:marBottom w:val="0"/>
      <w:divBdr>
        <w:top w:val="none" w:sz="0" w:space="0" w:color="auto"/>
        <w:left w:val="none" w:sz="0" w:space="0" w:color="auto"/>
        <w:bottom w:val="none" w:sz="0" w:space="0" w:color="auto"/>
        <w:right w:val="none" w:sz="0" w:space="0" w:color="auto"/>
      </w:divBdr>
    </w:div>
    <w:div w:id="1855994432">
      <w:bodyDiv w:val="1"/>
      <w:marLeft w:val="0"/>
      <w:marRight w:val="0"/>
      <w:marTop w:val="0"/>
      <w:marBottom w:val="0"/>
      <w:divBdr>
        <w:top w:val="none" w:sz="0" w:space="0" w:color="auto"/>
        <w:left w:val="none" w:sz="0" w:space="0" w:color="auto"/>
        <w:bottom w:val="none" w:sz="0" w:space="0" w:color="auto"/>
        <w:right w:val="none" w:sz="0" w:space="0" w:color="auto"/>
      </w:divBdr>
    </w:div>
    <w:div w:id="1857108153">
      <w:bodyDiv w:val="1"/>
      <w:marLeft w:val="0"/>
      <w:marRight w:val="0"/>
      <w:marTop w:val="0"/>
      <w:marBottom w:val="0"/>
      <w:divBdr>
        <w:top w:val="none" w:sz="0" w:space="0" w:color="auto"/>
        <w:left w:val="none" w:sz="0" w:space="0" w:color="auto"/>
        <w:bottom w:val="none" w:sz="0" w:space="0" w:color="auto"/>
        <w:right w:val="none" w:sz="0" w:space="0" w:color="auto"/>
      </w:divBdr>
    </w:div>
    <w:div w:id="1857307155">
      <w:bodyDiv w:val="1"/>
      <w:marLeft w:val="0"/>
      <w:marRight w:val="0"/>
      <w:marTop w:val="0"/>
      <w:marBottom w:val="0"/>
      <w:divBdr>
        <w:top w:val="none" w:sz="0" w:space="0" w:color="auto"/>
        <w:left w:val="none" w:sz="0" w:space="0" w:color="auto"/>
        <w:bottom w:val="none" w:sz="0" w:space="0" w:color="auto"/>
        <w:right w:val="none" w:sz="0" w:space="0" w:color="auto"/>
      </w:divBdr>
    </w:div>
    <w:div w:id="1858687876">
      <w:bodyDiv w:val="1"/>
      <w:marLeft w:val="0"/>
      <w:marRight w:val="0"/>
      <w:marTop w:val="0"/>
      <w:marBottom w:val="0"/>
      <w:divBdr>
        <w:top w:val="none" w:sz="0" w:space="0" w:color="auto"/>
        <w:left w:val="none" w:sz="0" w:space="0" w:color="auto"/>
        <w:bottom w:val="none" w:sz="0" w:space="0" w:color="auto"/>
        <w:right w:val="none" w:sz="0" w:space="0" w:color="auto"/>
      </w:divBdr>
    </w:div>
    <w:div w:id="1862888641">
      <w:bodyDiv w:val="1"/>
      <w:marLeft w:val="0"/>
      <w:marRight w:val="0"/>
      <w:marTop w:val="0"/>
      <w:marBottom w:val="0"/>
      <w:divBdr>
        <w:top w:val="none" w:sz="0" w:space="0" w:color="auto"/>
        <w:left w:val="none" w:sz="0" w:space="0" w:color="auto"/>
        <w:bottom w:val="none" w:sz="0" w:space="0" w:color="auto"/>
        <w:right w:val="none" w:sz="0" w:space="0" w:color="auto"/>
      </w:divBdr>
    </w:div>
    <w:div w:id="1864248273">
      <w:bodyDiv w:val="1"/>
      <w:marLeft w:val="0"/>
      <w:marRight w:val="0"/>
      <w:marTop w:val="0"/>
      <w:marBottom w:val="0"/>
      <w:divBdr>
        <w:top w:val="none" w:sz="0" w:space="0" w:color="auto"/>
        <w:left w:val="none" w:sz="0" w:space="0" w:color="auto"/>
        <w:bottom w:val="none" w:sz="0" w:space="0" w:color="auto"/>
        <w:right w:val="none" w:sz="0" w:space="0" w:color="auto"/>
      </w:divBdr>
    </w:div>
    <w:div w:id="1867674732">
      <w:bodyDiv w:val="1"/>
      <w:marLeft w:val="0"/>
      <w:marRight w:val="0"/>
      <w:marTop w:val="0"/>
      <w:marBottom w:val="0"/>
      <w:divBdr>
        <w:top w:val="none" w:sz="0" w:space="0" w:color="auto"/>
        <w:left w:val="none" w:sz="0" w:space="0" w:color="auto"/>
        <w:bottom w:val="none" w:sz="0" w:space="0" w:color="auto"/>
        <w:right w:val="none" w:sz="0" w:space="0" w:color="auto"/>
      </w:divBdr>
    </w:div>
    <w:div w:id="1868981871">
      <w:bodyDiv w:val="1"/>
      <w:marLeft w:val="0"/>
      <w:marRight w:val="0"/>
      <w:marTop w:val="0"/>
      <w:marBottom w:val="0"/>
      <w:divBdr>
        <w:top w:val="none" w:sz="0" w:space="0" w:color="auto"/>
        <w:left w:val="none" w:sz="0" w:space="0" w:color="auto"/>
        <w:bottom w:val="none" w:sz="0" w:space="0" w:color="auto"/>
        <w:right w:val="none" w:sz="0" w:space="0" w:color="auto"/>
      </w:divBdr>
    </w:div>
    <w:div w:id="1875187543">
      <w:bodyDiv w:val="1"/>
      <w:marLeft w:val="0"/>
      <w:marRight w:val="0"/>
      <w:marTop w:val="0"/>
      <w:marBottom w:val="0"/>
      <w:divBdr>
        <w:top w:val="none" w:sz="0" w:space="0" w:color="auto"/>
        <w:left w:val="none" w:sz="0" w:space="0" w:color="auto"/>
        <w:bottom w:val="none" w:sz="0" w:space="0" w:color="auto"/>
        <w:right w:val="none" w:sz="0" w:space="0" w:color="auto"/>
      </w:divBdr>
    </w:div>
    <w:div w:id="1885945732">
      <w:bodyDiv w:val="1"/>
      <w:marLeft w:val="0"/>
      <w:marRight w:val="0"/>
      <w:marTop w:val="0"/>
      <w:marBottom w:val="0"/>
      <w:divBdr>
        <w:top w:val="none" w:sz="0" w:space="0" w:color="auto"/>
        <w:left w:val="none" w:sz="0" w:space="0" w:color="auto"/>
        <w:bottom w:val="none" w:sz="0" w:space="0" w:color="auto"/>
        <w:right w:val="none" w:sz="0" w:space="0" w:color="auto"/>
      </w:divBdr>
    </w:div>
    <w:div w:id="1887063378">
      <w:bodyDiv w:val="1"/>
      <w:marLeft w:val="0"/>
      <w:marRight w:val="0"/>
      <w:marTop w:val="0"/>
      <w:marBottom w:val="0"/>
      <w:divBdr>
        <w:top w:val="none" w:sz="0" w:space="0" w:color="auto"/>
        <w:left w:val="none" w:sz="0" w:space="0" w:color="auto"/>
        <w:bottom w:val="none" w:sz="0" w:space="0" w:color="auto"/>
        <w:right w:val="none" w:sz="0" w:space="0" w:color="auto"/>
      </w:divBdr>
    </w:div>
    <w:div w:id="1887834753">
      <w:bodyDiv w:val="1"/>
      <w:marLeft w:val="0"/>
      <w:marRight w:val="0"/>
      <w:marTop w:val="0"/>
      <w:marBottom w:val="0"/>
      <w:divBdr>
        <w:top w:val="none" w:sz="0" w:space="0" w:color="auto"/>
        <w:left w:val="none" w:sz="0" w:space="0" w:color="auto"/>
        <w:bottom w:val="none" w:sz="0" w:space="0" w:color="auto"/>
        <w:right w:val="none" w:sz="0" w:space="0" w:color="auto"/>
      </w:divBdr>
    </w:div>
    <w:div w:id="1890141311">
      <w:bodyDiv w:val="1"/>
      <w:marLeft w:val="0"/>
      <w:marRight w:val="0"/>
      <w:marTop w:val="0"/>
      <w:marBottom w:val="0"/>
      <w:divBdr>
        <w:top w:val="none" w:sz="0" w:space="0" w:color="auto"/>
        <w:left w:val="none" w:sz="0" w:space="0" w:color="auto"/>
        <w:bottom w:val="none" w:sz="0" w:space="0" w:color="auto"/>
        <w:right w:val="none" w:sz="0" w:space="0" w:color="auto"/>
      </w:divBdr>
    </w:div>
    <w:div w:id="1893036247">
      <w:bodyDiv w:val="1"/>
      <w:marLeft w:val="0"/>
      <w:marRight w:val="0"/>
      <w:marTop w:val="0"/>
      <w:marBottom w:val="0"/>
      <w:divBdr>
        <w:top w:val="none" w:sz="0" w:space="0" w:color="auto"/>
        <w:left w:val="none" w:sz="0" w:space="0" w:color="auto"/>
        <w:bottom w:val="none" w:sz="0" w:space="0" w:color="auto"/>
        <w:right w:val="none" w:sz="0" w:space="0" w:color="auto"/>
      </w:divBdr>
    </w:div>
    <w:div w:id="1896424819">
      <w:bodyDiv w:val="1"/>
      <w:marLeft w:val="0"/>
      <w:marRight w:val="0"/>
      <w:marTop w:val="0"/>
      <w:marBottom w:val="0"/>
      <w:divBdr>
        <w:top w:val="none" w:sz="0" w:space="0" w:color="auto"/>
        <w:left w:val="none" w:sz="0" w:space="0" w:color="auto"/>
        <w:bottom w:val="none" w:sz="0" w:space="0" w:color="auto"/>
        <w:right w:val="none" w:sz="0" w:space="0" w:color="auto"/>
      </w:divBdr>
    </w:div>
    <w:div w:id="1897206331">
      <w:bodyDiv w:val="1"/>
      <w:marLeft w:val="0"/>
      <w:marRight w:val="0"/>
      <w:marTop w:val="0"/>
      <w:marBottom w:val="0"/>
      <w:divBdr>
        <w:top w:val="none" w:sz="0" w:space="0" w:color="auto"/>
        <w:left w:val="none" w:sz="0" w:space="0" w:color="auto"/>
        <w:bottom w:val="none" w:sz="0" w:space="0" w:color="auto"/>
        <w:right w:val="none" w:sz="0" w:space="0" w:color="auto"/>
      </w:divBdr>
    </w:div>
    <w:div w:id="1901820806">
      <w:bodyDiv w:val="1"/>
      <w:marLeft w:val="0"/>
      <w:marRight w:val="0"/>
      <w:marTop w:val="0"/>
      <w:marBottom w:val="0"/>
      <w:divBdr>
        <w:top w:val="none" w:sz="0" w:space="0" w:color="auto"/>
        <w:left w:val="none" w:sz="0" w:space="0" w:color="auto"/>
        <w:bottom w:val="none" w:sz="0" w:space="0" w:color="auto"/>
        <w:right w:val="none" w:sz="0" w:space="0" w:color="auto"/>
      </w:divBdr>
    </w:div>
    <w:div w:id="1904632537">
      <w:bodyDiv w:val="1"/>
      <w:marLeft w:val="0"/>
      <w:marRight w:val="0"/>
      <w:marTop w:val="0"/>
      <w:marBottom w:val="0"/>
      <w:divBdr>
        <w:top w:val="none" w:sz="0" w:space="0" w:color="auto"/>
        <w:left w:val="none" w:sz="0" w:space="0" w:color="auto"/>
        <w:bottom w:val="none" w:sz="0" w:space="0" w:color="auto"/>
        <w:right w:val="none" w:sz="0" w:space="0" w:color="auto"/>
      </w:divBdr>
    </w:div>
    <w:div w:id="1905992951">
      <w:bodyDiv w:val="1"/>
      <w:marLeft w:val="0"/>
      <w:marRight w:val="0"/>
      <w:marTop w:val="0"/>
      <w:marBottom w:val="0"/>
      <w:divBdr>
        <w:top w:val="none" w:sz="0" w:space="0" w:color="auto"/>
        <w:left w:val="none" w:sz="0" w:space="0" w:color="auto"/>
        <w:bottom w:val="none" w:sz="0" w:space="0" w:color="auto"/>
        <w:right w:val="none" w:sz="0" w:space="0" w:color="auto"/>
      </w:divBdr>
    </w:div>
    <w:div w:id="1907491376">
      <w:bodyDiv w:val="1"/>
      <w:marLeft w:val="0"/>
      <w:marRight w:val="0"/>
      <w:marTop w:val="0"/>
      <w:marBottom w:val="0"/>
      <w:divBdr>
        <w:top w:val="none" w:sz="0" w:space="0" w:color="auto"/>
        <w:left w:val="none" w:sz="0" w:space="0" w:color="auto"/>
        <w:bottom w:val="none" w:sz="0" w:space="0" w:color="auto"/>
        <w:right w:val="none" w:sz="0" w:space="0" w:color="auto"/>
      </w:divBdr>
    </w:div>
    <w:div w:id="1910579118">
      <w:bodyDiv w:val="1"/>
      <w:marLeft w:val="0"/>
      <w:marRight w:val="0"/>
      <w:marTop w:val="0"/>
      <w:marBottom w:val="0"/>
      <w:divBdr>
        <w:top w:val="none" w:sz="0" w:space="0" w:color="auto"/>
        <w:left w:val="none" w:sz="0" w:space="0" w:color="auto"/>
        <w:bottom w:val="none" w:sz="0" w:space="0" w:color="auto"/>
        <w:right w:val="none" w:sz="0" w:space="0" w:color="auto"/>
      </w:divBdr>
    </w:div>
    <w:div w:id="1919510822">
      <w:bodyDiv w:val="1"/>
      <w:marLeft w:val="0"/>
      <w:marRight w:val="0"/>
      <w:marTop w:val="0"/>
      <w:marBottom w:val="0"/>
      <w:divBdr>
        <w:top w:val="none" w:sz="0" w:space="0" w:color="auto"/>
        <w:left w:val="none" w:sz="0" w:space="0" w:color="auto"/>
        <w:bottom w:val="none" w:sz="0" w:space="0" w:color="auto"/>
        <w:right w:val="none" w:sz="0" w:space="0" w:color="auto"/>
      </w:divBdr>
    </w:div>
    <w:div w:id="1920140066">
      <w:bodyDiv w:val="1"/>
      <w:marLeft w:val="0"/>
      <w:marRight w:val="0"/>
      <w:marTop w:val="0"/>
      <w:marBottom w:val="0"/>
      <w:divBdr>
        <w:top w:val="none" w:sz="0" w:space="0" w:color="auto"/>
        <w:left w:val="none" w:sz="0" w:space="0" w:color="auto"/>
        <w:bottom w:val="none" w:sz="0" w:space="0" w:color="auto"/>
        <w:right w:val="none" w:sz="0" w:space="0" w:color="auto"/>
      </w:divBdr>
    </w:div>
    <w:div w:id="1921406897">
      <w:bodyDiv w:val="1"/>
      <w:marLeft w:val="0"/>
      <w:marRight w:val="0"/>
      <w:marTop w:val="0"/>
      <w:marBottom w:val="0"/>
      <w:divBdr>
        <w:top w:val="none" w:sz="0" w:space="0" w:color="auto"/>
        <w:left w:val="none" w:sz="0" w:space="0" w:color="auto"/>
        <w:bottom w:val="none" w:sz="0" w:space="0" w:color="auto"/>
        <w:right w:val="none" w:sz="0" w:space="0" w:color="auto"/>
      </w:divBdr>
    </w:div>
    <w:div w:id="1924948983">
      <w:bodyDiv w:val="1"/>
      <w:marLeft w:val="0"/>
      <w:marRight w:val="0"/>
      <w:marTop w:val="0"/>
      <w:marBottom w:val="0"/>
      <w:divBdr>
        <w:top w:val="none" w:sz="0" w:space="0" w:color="auto"/>
        <w:left w:val="none" w:sz="0" w:space="0" w:color="auto"/>
        <w:bottom w:val="none" w:sz="0" w:space="0" w:color="auto"/>
        <w:right w:val="none" w:sz="0" w:space="0" w:color="auto"/>
      </w:divBdr>
    </w:div>
    <w:div w:id="1929384848">
      <w:bodyDiv w:val="1"/>
      <w:marLeft w:val="0"/>
      <w:marRight w:val="0"/>
      <w:marTop w:val="0"/>
      <w:marBottom w:val="0"/>
      <w:divBdr>
        <w:top w:val="none" w:sz="0" w:space="0" w:color="auto"/>
        <w:left w:val="none" w:sz="0" w:space="0" w:color="auto"/>
        <w:bottom w:val="none" w:sz="0" w:space="0" w:color="auto"/>
        <w:right w:val="none" w:sz="0" w:space="0" w:color="auto"/>
      </w:divBdr>
    </w:div>
    <w:div w:id="1937248407">
      <w:bodyDiv w:val="1"/>
      <w:marLeft w:val="0"/>
      <w:marRight w:val="0"/>
      <w:marTop w:val="0"/>
      <w:marBottom w:val="0"/>
      <w:divBdr>
        <w:top w:val="none" w:sz="0" w:space="0" w:color="auto"/>
        <w:left w:val="none" w:sz="0" w:space="0" w:color="auto"/>
        <w:bottom w:val="none" w:sz="0" w:space="0" w:color="auto"/>
        <w:right w:val="none" w:sz="0" w:space="0" w:color="auto"/>
      </w:divBdr>
    </w:div>
    <w:div w:id="1943948875">
      <w:bodyDiv w:val="1"/>
      <w:marLeft w:val="0"/>
      <w:marRight w:val="0"/>
      <w:marTop w:val="0"/>
      <w:marBottom w:val="0"/>
      <w:divBdr>
        <w:top w:val="none" w:sz="0" w:space="0" w:color="auto"/>
        <w:left w:val="none" w:sz="0" w:space="0" w:color="auto"/>
        <w:bottom w:val="none" w:sz="0" w:space="0" w:color="auto"/>
        <w:right w:val="none" w:sz="0" w:space="0" w:color="auto"/>
      </w:divBdr>
    </w:div>
    <w:div w:id="1949893176">
      <w:bodyDiv w:val="1"/>
      <w:marLeft w:val="0"/>
      <w:marRight w:val="0"/>
      <w:marTop w:val="0"/>
      <w:marBottom w:val="0"/>
      <w:divBdr>
        <w:top w:val="none" w:sz="0" w:space="0" w:color="auto"/>
        <w:left w:val="none" w:sz="0" w:space="0" w:color="auto"/>
        <w:bottom w:val="none" w:sz="0" w:space="0" w:color="auto"/>
        <w:right w:val="none" w:sz="0" w:space="0" w:color="auto"/>
      </w:divBdr>
    </w:div>
    <w:div w:id="1949965156">
      <w:bodyDiv w:val="1"/>
      <w:marLeft w:val="0"/>
      <w:marRight w:val="0"/>
      <w:marTop w:val="0"/>
      <w:marBottom w:val="0"/>
      <w:divBdr>
        <w:top w:val="none" w:sz="0" w:space="0" w:color="auto"/>
        <w:left w:val="none" w:sz="0" w:space="0" w:color="auto"/>
        <w:bottom w:val="none" w:sz="0" w:space="0" w:color="auto"/>
        <w:right w:val="none" w:sz="0" w:space="0" w:color="auto"/>
      </w:divBdr>
    </w:div>
    <w:div w:id="1949966221">
      <w:bodyDiv w:val="1"/>
      <w:marLeft w:val="0"/>
      <w:marRight w:val="0"/>
      <w:marTop w:val="0"/>
      <w:marBottom w:val="0"/>
      <w:divBdr>
        <w:top w:val="none" w:sz="0" w:space="0" w:color="auto"/>
        <w:left w:val="none" w:sz="0" w:space="0" w:color="auto"/>
        <w:bottom w:val="none" w:sz="0" w:space="0" w:color="auto"/>
        <w:right w:val="none" w:sz="0" w:space="0" w:color="auto"/>
      </w:divBdr>
    </w:div>
    <w:div w:id="1950507699">
      <w:bodyDiv w:val="1"/>
      <w:marLeft w:val="0"/>
      <w:marRight w:val="0"/>
      <w:marTop w:val="0"/>
      <w:marBottom w:val="0"/>
      <w:divBdr>
        <w:top w:val="none" w:sz="0" w:space="0" w:color="auto"/>
        <w:left w:val="none" w:sz="0" w:space="0" w:color="auto"/>
        <w:bottom w:val="none" w:sz="0" w:space="0" w:color="auto"/>
        <w:right w:val="none" w:sz="0" w:space="0" w:color="auto"/>
      </w:divBdr>
    </w:div>
    <w:div w:id="1951627101">
      <w:bodyDiv w:val="1"/>
      <w:marLeft w:val="0"/>
      <w:marRight w:val="0"/>
      <w:marTop w:val="0"/>
      <w:marBottom w:val="0"/>
      <w:divBdr>
        <w:top w:val="none" w:sz="0" w:space="0" w:color="auto"/>
        <w:left w:val="none" w:sz="0" w:space="0" w:color="auto"/>
        <w:bottom w:val="none" w:sz="0" w:space="0" w:color="auto"/>
        <w:right w:val="none" w:sz="0" w:space="0" w:color="auto"/>
      </w:divBdr>
    </w:div>
    <w:div w:id="1951741656">
      <w:bodyDiv w:val="1"/>
      <w:marLeft w:val="0"/>
      <w:marRight w:val="0"/>
      <w:marTop w:val="0"/>
      <w:marBottom w:val="0"/>
      <w:divBdr>
        <w:top w:val="none" w:sz="0" w:space="0" w:color="auto"/>
        <w:left w:val="none" w:sz="0" w:space="0" w:color="auto"/>
        <w:bottom w:val="none" w:sz="0" w:space="0" w:color="auto"/>
        <w:right w:val="none" w:sz="0" w:space="0" w:color="auto"/>
      </w:divBdr>
    </w:div>
    <w:div w:id="1959138440">
      <w:bodyDiv w:val="1"/>
      <w:marLeft w:val="0"/>
      <w:marRight w:val="0"/>
      <w:marTop w:val="0"/>
      <w:marBottom w:val="0"/>
      <w:divBdr>
        <w:top w:val="none" w:sz="0" w:space="0" w:color="auto"/>
        <w:left w:val="none" w:sz="0" w:space="0" w:color="auto"/>
        <w:bottom w:val="none" w:sz="0" w:space="0" w:color="auto"/>
        <w:right w:val="none" w:sz="0" w:space="0" w:color="auto"/>
      </w:divBdr>
    </w:div>
    <w:div w:id="1964001632">
      <w:bodyDiv w:val="1"/>
      <w:marLeft w:val="0"/>
      <w:marRight w:val="0"/>
      <w:marTop w:val="0"/>
      <w:marBottom w:val="0"/>
      <w:divBdr>
        <w:top w:val="none" w:sz="0" w:space="0" w:color="auto"/>
        <w:left w:val="none" w:sz="0" w:space="0" w:color="auto"/>
        <w:bottom w:val="none" w:sz="0" w:space="0" w:color="auto"/>
        <w:right w:val="none" w:sz="0" w:space="0" w:color="auto"/>
      </w:divBdr>
    </w:div>
    <w:div w:id="1966351326">
      <w:bodyDiv w:val="1"/>
      <w:marLeft w:val="0"/>
      <w:marRight w:val="0"/>
      <w:marTop w:val="0"/>
      <w:marBottom w:val="0"/>
      <w:divBdr>
        <w:top w:val="none" w:sz="0" w:space="0" w:color="auto"/>
        <w:left w:val="none" w:sz="0" w:space="0" w:color="auto"/>
        <w:bottom w:val="none" w:sz="0" w:space="0" w:color="auto"/>
        <w:right w:val="none" w:sz="0" w:space="0" w:color="auto"/>
      </w:divBdr>
    </w:div>
    <w:div w:id="1970546179">
      <w:bodyDiv w:val="1"/>
      <w:marLeft w:val="0"/>
      <w:marRight w:val="0"/>
      <w:marTop w:val="0"/>
      <w:marBottom w:val="0"/>
      <w:divBdr>
        <w:top w:val="none" w:sz="0" w:space="0" w:color="auto"/>
        <w:left w:val="none" w:sz="0" w:space="0" w:color="auto"/>
        <w:bottom w:val="none" w:sz="0" w:space="0" w:color="auto"/>
        <w:right w:val="none" w:sz="0" w:space="0" w:color="auto"/>
      </w:divBdr>
    </w:div>
    <w:div w:id="1971592463">
      <w:bodyDiv w:val="1"/>
      <w:marLeft w:val="0"/>
      <w:marRight w:val="0"/>
      <w:marTop w:val="0"/>
      <w:marBottom w:val="0"/>
      <w:divBdr>
        <w:top w:val="none" w:sz="0" w:space="0" w:color="auto"/>
        <w:left w:val="none" w:sz="0" w:space="0" w:color="auto"/>
        <w:bottom w:val="none" w:sz="0" w:space="0" w:color="auto"/>
        <w:right w:val="none" w:sz="0" w:space="0" w:color="auto"/>
      </w:divBdr>
    </w:div>
    <w:div w:id="1973512600">
      <w:bodyDiv w:val="1"/>
      <w:marLeft w:val="0"/>
      <w:marRight w:val="0"/>
      <w:marTop w:val="0"/>
      <w:marBottom w:val="0"/>
      <w:divBdr>
        <w:top w:val="none" w:sz="0" w:space="0" w:color="auto"/>
        <w:left w:val="none" w:sz="0" w:space="0" w:color="auto"/>
        <w:bottom w:val="none" w:sz="0" w:space="0" w:color="auto"/>
        <w:right w:val="none" w:sz="0" w:space="0" w:color="auto"/>
      </w:divBdr>
    </w:div>
    <w:div w:id="1974169300">
      <w:bodyDiv w:val="1"/>
      <w:marLeft w:val="0"/>
      <w:marRight w:val="0"/>
      <w:marTop w:val="0"/>
      <w:marBottom w:val="0"/>
      <w:divBdr>
        <w:top w:val="none" w:sz="0" w:space="0" w:color="auto"/>
        <w:left w:val="none" w:sz="0" w:space="0" w:color="auto"/>
        <w:bottom w:val="none" w:sz="0" w:space="0" w:color="auto"/>
        <w:right w:val="none" w:sz="0" w:space="0" w:color="auto"/>
      </w:divBdr>
    </w:div>
    <w:div w:id="1975483485">
      <w:bodyDiv w:val="1"/>
      <w:marLeft w:val="0"/>
      <w:marRight w:val="0"/>
      <w:marTop w:val="0"/>
      <w:marBottom w:val="0"/>
      <w:divBdr>
        <w:top w:val="none" w:sz="0" w:space="0" w:color="auto"/>
        <w:left w:val="none" w:sz="0" w:space="0" w:color="auto"/>
        <w:bottom w:val="none" w:sz="0" w:space="0" w:color="auto"/>
        <w:right w:val="none" w:sz="0" w:space="0" w:color="auto"/>
      </w:divBdr>
    </w:div>
    <w:div w:id="1986355201">
      <w:bodyDiv w:val="1"/>
      <w:marLeft w:val="0"/>
      <w:marRight w:val="0"/>
      <w:marTop w:val="0"/>
      <w:marBottom w:val="0"/>
      <w:divBdr>
        <w:top w:val="none" w:sz="0" w:space="0" w:color="auto"/>
        <w:left w:val="none" w:sz="0" w:space="0" w:color="auto"/>
        <w:bottom w:val="none" w:sz="0" w:space="0" w:color="auto"/>
        <w:right w:val="none" w:sz="0" w:space="0" w:color="auto"/>
      </w:divBdr>
    </w:div>
    <w:div w:id="1995061453">
      <w:bodyDiv w:val="1"/>
      <w:marLeft w:val="0"/>
      <w:marRight w:val="0"/>
      <w:marTop w:val="0"/>
      <w:marBottom w:val="0"/>
      <w:divBdr>
        <w:top w:val="none" w:sz="0" w:space="0" w:color="auto"/>
        <w:left w:val="none" w:sz="0" w:space="0" w:color="auto"/>
        <w:bottom w:val="none" w:sz="0" w:space="0" w:color="auto"/>
        <w:right w:val="none" w:sz="0" w:space="0" w:color="auto"/>
      </w:divBdr>
    </w:div>
    <w:div w:id="1995572744">
      <w:bodyDiv w:val="1"/>
      <w:marLeft w:val="0"/>
      <w:marRight w:val="0"/>
      <w:marTop w:val="0"/>
      <w:marBottom w:val="0"/>
      <w:divBdr>
        <w:top w:val="none" w:sz="0" w:space="0" w:color="auto"/>
        <w:left w:val="none" w:sz="0" w:space="0" w:color="auto"/>
        <w:bottom w:val="none" w:sz="0" w:space="0" w:color="auto"/>
        <w:right w:val="none" w:sz="0" w:space="0" w:color="auto"/>
      </w:divBdr>
    </w:div>
    <w:div w:id="2000648656">
      <w:bodyDiv w:val="1"/>
      <w:marLeft w:val="0"/>
      <w:marRight w:val="0"/>
      <w:marTop w:val="0"/>
      <w:marBottom w:val="0"/>
      <w:divBdr>
        <w:top w:val="none" w:sz="0" w:space="0" w:color="auto"/>
        <w:left w:val="none" w:sz="0" w:space="0" w:color="auto"/>
        <w:bottom w:val="none" w:sz="0" w:space="0" w:color="auto"/>
        <w:right w:val="none" w:sz="0" w:space="0" w:color="auto"/>
      </w:divBdr>
    </w:div>
    <w:div w:id="2002148819">
      <w:bodyDiv w:val="1"/>
      <w:marLeft w:val="0"/>
      <w:marRight w:val="0"/>
      <w:marTop w:val="0"/>
      <w:marBottom w:val="0"/>
      <w:divBdr>
        <w:top w:val="none" w:sz="0" w:space="0" w:color="auto"/>
        <w:left w:val="none" w:sz="0" w:space="0" w:color="auto"/>
        <w:bottom w:val="none" w:sz="0" w:space="0" w:color="auto"/>
        <w:right w:val="none" w:sz="0" w:space="0" w:color="auto"/>
      </w:divBdr>
    </w:div>
    <w:div w:id="2005009875">
      <w:bodyDiv w:val="1"/>
      <w:marLeft w:val="0"/>
      <w:marRight w:val="0"/>
      <w:marTop w:val="0"/>
      <w:marBottom w:val="0"/>
      <w:divBdr>
        <w:top w:val="none" w:sz="0" w:space="0" w:color="auto"/>
        <w:left w:val="none" w:sz="0" w:space="0" w:color="auto"/>
        <w:bottom w:val="none" w:sz="0" w:space="0" w:color="auto"/>
        <w:right w:val="none" w:sz="0" w:space="0" w:color="auto"/>
      </w:divBdr>
    </w:div>
    <w:div w:id="2021157783">
      <w:bodyDiv w:val="1"/>
      <w:marLeft w:val="0"/>
      <w:marRight w:val="0"/>
      <w:marTop w:val="0"/>
      <w:marBottom w:val="0"/>
      <w:divBdr>
        <w:top w:val="none" w:sz="0" w:space="0" w:color="auto"/>
        <w:left w:val="none" w:sz="0" w:space="0" w:color="auto"/>
        <w:bottom w:val="none" w:sz="0" w:space="0" w:color="auto"/>
        <w:right w:val="none" w:sz="0" w:space="0" w:color="auto"/>
      </w:divBdr>
    </w:div>
    <w:div w:id="2021158770">
      <w:bodyDiv w:val="1"/>
      <w:marLeft w:val="0"/>
      <w:marRight w:val="0"/>
      <w:marTop w:val="0"/>
      <w:marBottom w:val="0"/>
      <w:divBdr>
        <w:top w:val="none" w:sz="0" w:space="0" w:color="auto"/>
        <w:left w:val="none" w:sz="0" w:space="0" w:color="auto"/>
        <w:bottom w:val="none" w:sz="0" w:space="0" w:color="auto"/>
        <w:right w:val="none" w:sz="0" w:space="0" w:color="auto"/>
      </w:divBdr>
    </w:div>
    <w:div w:id="2021347705">
      <w:bodyDiv w:val="1"/>
      <w:marLeft w:val="0"/>
      <w:marRight w:val="0"/>
      <w:marTop w:val="0"/>
      <w:marBottom w:val="0"/>
      <w:divBdr>
        <w:top w:val="none" w:sz="0" w:space="0" w:color="auto"/>
        <w:left w:val="none" w:sz="0" w:space="0" w:color="auto"/>
        <w:bottom w:val="none" w:sz="0" w:space="0" w:color="auto"/>
        <w:right w:val="none" w:sz="0" w:space="0" w:color="auto"/>
      </w:divBdr>
    </w:div>
    <w:div w:id="2021470112">
      <w:bodyDiv w:val="1"/>
      <w:marLeft w:val="0"/>
      <w:marRight w:val="0"/>
      <w:marTop w:val="0"/>
      <w:marBottom w:val="0"/>
      <w:divBdr>
        <w:top w:val="none" w:sz="0" w:space="0" w:color="auto"/>
        <w:left w:val="none" w:sz="0" w:space="0" w:color="auto"/>
        <w:bottom w:val="none" w:sz="0" w:space="0" w:color="auto"/>
        <w:right w:val="none" w:sz="0" w:space="0" w:color="auto"/>
      </w:divBdr>
    </w:div>
    <w:div w:id="2029602744">
      <w:bodyDiv w:val="1"/>
      <w:marLeft w:val="0"/>
      <w:marRight w:val="0"/>
      <w:marTop w:val="0"/>
      <w:marBottom w:val="0"/>
      <w:divBdr>
        <w:top w:val="none" w:sz="0" w:space="0" w:color="auto"/>
        <w:left w:val="none" w:sz="0" w:space="0" w:color="auto"/>
        <w:bottom w:val="none" w:sz="0" w:space="0" w:color="auto"/>
        <w:right w:val="none" w:sz="0" w:space="0" w:color="auto"/>
      </w:divBdr>
    </w:div>
    <w:div w:id="2031713973">
      <w:bodyDiv w:val="1"/>
      <w:marLeft w:val="0"/>
      <w:marRight w:val="0"/>
      <w:marTop w:val="0"/>
      <w:marBottom w:val="0"/>
      <w:divBdr>
        <w:top w:val="none" w:sz="0" w:space="0" w:color="auto"/>
        <w:left w:val="none" w:sz="0" w:space="0" w:color="auto"/>
        <w:bottom w:val="none" w:sz="0" w:space="0" w:color="auto"/>
        <w:right w:val="none" w:sz="0" w:space="0" w:color="auto"/>
      </w:divBdr>
    </w:div>
    <w:div w:id="2036343229">
      <w:bodyDiv w:val="1"/>
      <w:marLeft w:val="0"/>
      <w:marRight w:val="0"/>
      <w:marTop w:val="0"/>
      <w:marBottom w:val="0"/>
      <w:divBdr>
        <w:top w:val="none" w:sz="0" w:space="0" w:color="auto"/>
        <w:left w:val="none" w:sz="0" w:space="0" w:color="auto"/>
        <w:bottom w:val="none" w:sz="0" w:space="0" w:color="auto"/>
        <w:right w:val="none" w:sz="0" w:space="0" w:color="auto"/>
      </w:divBdr>
    </w:div>
    <w:div w:id="2044475326">
      <w:bodyDiv w:val="1"/>
      <w:marLeft w:val="0"/>
      <w:marRight w:val="0"/>
      <w:marTop w:val="0"/>
      <w:marBottom w:val="0"/>
      <w:divBdr>
        <w:top w:val="none" w:sz="0" w:space="0" w:color="auto"/>
        <w:left w:val="none" w:sz="0" w:space="0" w:color="auto"/>
        <w:bottom w:val="none" w:sz="0" w:space="0" w:color="auto"/>
        <w:right w:val="none" w:sz="0" w:space="0" w:color="auto"/>
      </w:divBdr>
    </w:div>
    <w:div w:id="2045205640">
      <w:bodyDiv w:val="1"/>
      <w:marLeft w:val="0"/>
      <w:marRight w:val="0"/>
      <w:marTop w:val="0"/>
      <w:marBottom w:val="0"/>
      <w:divBdr>
        <w:top w:val="none" w:sz="0" w:space="0" w:color="auto"/>
        <w:left w:val="none" w:sz="0" w:space="0" w:color="auto"/>
        <w:bottom w:val="none" w:sz="0" w:space="0" w:color="auto"/>
        <w:right w:val="none" w:sz="0" w:space="0" w:color="auto"/>
      </w:divBdr>
    </w:div>
    <w:div w:id="2050687526">
      <w:bodyDiv w:val="1"/>
      <w:marLeft w:val="0"/>
      <w:marRight w:val="0"/>
      <w:marTop w:val="0"/>
      <w:marBottom w:val="0"/>
      <w:divBdr>
        <w:top w:val="none" w:sz="0" w:space="0" w:color="auto"/>
        <w:left w:val="none" w:sz="0" w:space="0" w:color="auto"/>
        <w:bottom w:val="none" w:sz="0" w:space="0" w:color="auto"/>
        <w:right w:val="none" w:sz="0" w:space="0" w:color="auto"/>
      </w:divBdr>
    </w:div>
    <w:div w:id="2055809485">
      <w:bodyDiv w:val="1"/>
      <w:marLeft w:val="0"/>
      <w:marRight w:val="0"/>
      <w:marTop w:val="0"/>
      <w:marBottom w:val="0"/>
      <w:divBdr>
        <w:top w:val="none" w:sz="0" w:space="0" w:color="auto"/>
        <w:left w:val="none" w:sz="0" w:space="0" w:color="auto"/>
        <w:bottom w:val="none" w:sz="0" w:space="0" w:color="auto"/>
        <w:right w:val="none" w:sz="0" w:space="0" w:color="auto"/>
      </w:divBdr>
    </w:div>
    <w:div w:id="2055932034">
      <w:bodyDiv w:val="1"/>
      <w:marLeft w:val="0"/>
      <w:marRight w:val="0"/>
      <w:marTop w:val="0"/>
      <w:marBottom w:val="0"/>
      <w:divBdr>
        <w:top w:val="none" w:sz="0" w:space="0" w:color="auto"/>
        <w:left w:val="none" w:sz="0" w:space="0" w:color="auto"/>
        <w:bottom w:val="none" w:sz="0" w:space="0" w:color="auto"/>
        <w:right w:val="none" w:sz="0" w:space="0" w:color="auto"/>
      </w:divBdr>
    </w:div>
    <w:div w:id="2056345693">
      <w:bodyDiv w:val="1"/>
      <w:marLeft w:val="0"/>
      <w:marRight w:val="0"/>
      <w:marTop w:val="0"/>
      <w:marBottom w:val="0"/>
      <w:divBdr>
        <w:top w:val="none" w:sz="0" w:space="0" w:color="auto"/>
        <w:left w:val="none" w:sz="0" w:space="0" w:color="auto"/>
        <w:bottom w:val="none" w:sz="0" w:space="0" w:color="auto"/>
        <w:right w:val="none" w:sz="0" w:space="0" w:color="auto"/>
      </w:divBdr>
    </w:div>
    <w:div w:id="2060856788">
      <w:bodyDiv w:val="1"/>
      <w:marLeft w:val="0"/>
      <w:marRight w:val="0"/>
      <w:marTop w:val="0"/>
      <w:marBottom w:val="0"/>
      <w:divBdr>
        <w:top w:val="none" w:sz="0" w:space="0" w:color="auto"/>
        <w:left w:val="none" w:sz="0" w:space="0" w:color="auto"/>
        <w:bottom w:val="none" w:sz="0" w:space="0" w:color="auto"/>
        <w:right w:val="none" w:sz="0" w:space="0" w:color="auto"/>
      </w:divBdr>
    </w:div>
    <w:div w:id="2063095055">
      <w:bodyDiv w:val="1"/>
      <w:marLeft w:val="0"/>
      <w:marRight w:val="0"/>
      <w:marTop w:val="0"/>
      <w:marBottom w:val="0"/>
      <w:divBdr>
        <w:top w:val="none" w:sz="0" w:space="0" w:color="auto"/>
        <w:left w:val="none" w:sz="0" w:space="0" w:color="auto"/>
        <w:bottom w:val="none" w:sz="0" w:space="0" w:color="auto"/>
        <w:right w:val="none" w:sz="0" w:space="0" w:color="auto"/>
      </w:divBdr>
    </w:div>
    <w:div w:id="2067604170">
      <w:bodyDiv w:val="1"/>
      <w:marLeft w:val="0"/>
      <w:marRight w:val="0"/>
      <w:marTop w:val="0"/>
      <w:marBottom w:val="0"/>
      <w:divBdr>
        <w:top w:val="none" w:sz="0" w:space="0" w:color="auto"/>
        <w:left w:val="none" w:sz="0" w:space="0" w:color="auto"/>
        <w:bottom w:val="none" w:sz="0" w:space="0" w:color="auto"/>
        <w:right w:val="none" w:sz="0" w:space="0" w:color="auto"/>
      </w:divBdr>
    </w:div>
    <w:div w:id="2067992934">
      <w:bodyDiv w:val="1"/>
      <w:marLeft w:val="0"/>
      <w:marRight w:val="0"/>
      <w:marTop w:val="0"/>
      <w:marBottom w:val="0"/>
      <w:divBdr>
        <w:top w:val="none" w:sz="0" w:space="0" w:color="auto"/>
        <w:left w:val="none" w:sz="0" w:space="0" w:color="auto"/>
        <w:bottom w:val="none" w:sz="0" w:space="0" w:color="auto"/>
        <w:right w:val="none" w:sz="0" w:space="0" w:color="auto"/>
      </w:divBdr>
    </w:div>
    <w:div w:id="2068410227">
      <w:bodyDiv w:val="1"/>
      <w:marLeft w:val="0"/>
      <w:marRight w:val="0"/>
      <w:marTop w:val="0"/>
      <w:marBottom w:val="0"/>
      <w:divBdr>
        <w:top w:val="none" w:sz="0" w:space="0" w:color="auto"/>
        <w:left w:val="none" w:sz="0" w:space="0" w:color="auto"/>
        <w:bottom w:val="none" w:sz="0" w:space="0" w:color="auto"/>
        <w:right w:val="none" w:sz="0" w:space="0" w:color="auto"/>
      </w:divBdr>
    </w:div>
    <w:div w:id="2068986417">
      <w:bodyDiv w:val="1"/>
      <w:marLeft w:val="0"/>
      <w:marRight w:val="0"/>
      <w:marTop w:val="0"/>
      <w:marBottom w:val="0"/>
      <w:divBdr>
        <w:top w:val="none" w:sz="0" w:space="0" w:color="auto"/>
        <w:left w:val="none" w:sz="0" w:space="0" w:color="auto"/>
        <w:bottom w:val="none" w:sz="0" w:space="0" w:color="auto"/>
        <w:right w:val="none" w:sz="0" w:space="0" w:color="auto"/>
      </w:divBdr>
    </w:div>
    <w:div w:id="2074890946">
      <w:bodyDiv w:val="1"/>
      <w:marLeft w:val="0"/>
      <w:marRight w:val="0"/>
      <w:marTop w:val="0"/>
      <w:marBottom w:val="0"/>
      <w:divBdr>
        <w:top w:val="none" w:sz="0" w:space="0" w:color="auto"/>
        <w:left w:val="none" w:sz="0" w:space="0" w:color="auto"/>
        <w:bottom w:val="none" w:sz="0" w:space="0" w:color="auto"/>
        <w:right w:val="none" w:sz="0" w:space="0" w:color="auto"/>
      </w:divBdr>
    </w:div>
    <w:div w:id="2075464192">
      <w:bodyDiv w:val="1"/>
      <w:marLeft w:val="0"/>
      <w:marRight w:val="0"/>
      <w:marTop w:val="0"/>
      <w:marBottom w:val="0"/>
      <w:divBdr>
        <w:top w:val="none" w:sz="0" w:space="0" w:color="auto"/>
        <w:left w:val="none" w:sz="0" w:space="0" w:color="auto"/>
        <w:bottom w:val="none" w:sz="0" w:space="0" w:color="auto"/>
        <w:right w:val="none" w:sz="0" w:space="0" w:color="auto"/>
      </w:divBdr>
    </w:div>
    <w:div w:id="2078353505">
      <w:bodyDiv w:val="1"/>
      <w:marLeft w:val="0"/>
      <w:marRight w:val="0"/>
      <w:marTop w:val="0"/>
      <w:marBottom w:val="0"/>
      <w:divBdr>
        <w:top w:val="none" w:sz="0" w:space="0" w:color="auto"/>
        <w:left w:val="none" w:sz="0" w:space="0" w:color="auto"/>
        <w:bottom w:val="none" w:sz="0" w:space="0" w:color="auto"/>
        <w:right w:val="none" w:sz="0" w:space="0" w:color="auto"/>
      </w:divBdr>
    </w:div>
    <w:div w:id="2081321898">
      <w:bodyDiv w:val="1"/>
      <w:marLeft w:val="0"/>
      <w:marRight w:val="0"/>
      <w:marTop w:val="0"/>
      <w:marBottom w:val="0"/>
      <w:divBdr>
        <w:top w:val="none" w:sz="0" w:space="0" w:color="auto"/>
        <w:left w:val="none" w:sz="0" w:space="0" w:color="auto"/>
        <w:bottom w:val="none" w:sz="0" w:space="0" w:color="auto"/>
        <w:right w:val="none" w:sz="0" w:space="0" w:color="auto"/>
      </w:divBdr>
    </w:div>
    <w:div w:id="2086226152">
      <w:bodyDiv w:val="1"/>
      <w:marLeft w:val="0"/>
      <w:marRight w:val="0"/>
      <w:marTop w:val="0"/>
      <w:marBottom w:val="0"/>
      <w:divBdr>
        <w:top w:val="none" w:sz="0" w:space="0" w:color="auto"/>
        <w:left w:val="none" w:sz="0" w:space="0" w:color="auto"/>
        <w:bottom w:val="none" w:sz="0" w:space="0" w:color="auto"/>
        <w:right w:val="none" w:sz="0" w:space="0" w:color="auto"/>
      </w:divBdr>
    </w:div>
    <w:div w:id="2086759108">
      <w:bodyDiv w:val="1"/>
      <w:marLeft w:val="0"/>
      <w:marRight w:val="0"/>
      <w:marTop w:val="0"/>
      <w:marBottom w:val="0"/>
      <w:divBdr>
        <w:top w:val="none" w:sz="0" w:space="0" w:color="auto"/>
        <w:left w:val="none" w:sz="0" w:space="0" w:color="auto"/>
        <w:bottom w:val="none" w:sz="0" w:space="0" w:color="auto"/>
        <w:right w:val="none" w:sz="0" w:space="0" w:color="auto"/>
      </w:divBdr>
    </w:div>
    <w:div w:id="2111274160">
      <w:bodyDiv w:val="1"/>
      <w:marLeft w:val="0"/>
      <w:marRight w:val="0"/>
      <w:marTop w:val="0"/>
      <w:marBottom w:val="0"/>
      <w:divBdr>
        <w:top w:val="none" w:sz="0" w:space="0" w:color="auto"/>
        <w:left w:val="none" w:sz="0" w:space="0" w:color="auto"/>
        <w:bottom w:val="none" w:sz="0" w:space="0" w:color="auto"/>
        <w:right w:val="none" w:sz="0" w:space="0" w:color="auto"/>
      </w:divBdr>
    </w:div>
    <w:div w:id="2115636996">
      <w:bodyDiv w:val="1"/>
      <w:marLeft w:val="0"/>
      <w:marRight w:val="0"/>
      <w:marTop w:val="0"/>
      <w:marBottom w:val="0"/>
      <w:divBdr>
        <w:top w:val="none" w:sz="0" w:space="0" w:color="auto"/>
        <w:left w:val="none" w:sz="0" w:space="0" w:color="auto"/>
        <w:bottom w:val="none" w:sz="0" w:space="0" w:color="auto"/>
        <w:right w:val="none" w:sz="0" w:space="0" w:color="auto"/>
      </w:divBdr>
    </w:div>
    <w:div w:id="2118714916">
      <w:bodyDiv w:val="1"/>
      <w:marLeft w:val="0"/>
      <w:marRight w:val="0"/>
      <w:marTop w:val="0"/>
      <w:marBottom w:val="0"/>
      <w:divBdr>
        <w:top w:val="none" w:sz="0" w:space="0" w:color="auto"/>
        <w:left w:val="none" w:sz="0" w:space="0" w:color="auto"/>
        <w:bottom w:val="none" w:sz="0" w:space="0" w:color="auto"/>
        <w:right w:val="none" w:sz="0" w:space="0" w:color="auto"/>
      </w:divBdr>
    </w:div>
    <w:div w:id="2121221335">
      <w:bodyDiv w:val="1"/>
      <w:marLeft w:val="0"/>
      <w:marRight w:val="0"/>
      <w:marTop w:val="0"/>
      <w:marBottom w:val="0"/>
      <w:divBdr>
        <w:top w:val="none" w:sz="0" w:space="0" w:color="auto"/>
        <w:left w:val="none" w:sz="0" w:space="0" w:color="auto"/>
        <w:bottom w:val="none" w:sz="0" w:space="0" w:color="auto"/>
        <w:right w:val="none" w:sz="0" w:space="0" w:color="auto"/>
      </w:divBdr>
    </w:div>
    <w:div w:id="2138597714">
      <w:bodyDiv w:val="1"/>
      <w:marLeft w:val="0"/>
      <w:marRight w:val="0"/>
      <w:marTop w:val="0"/>
      <w:marBottom w:val="0"/>
      <w:divBdr>
        <w:top w:val="none" w:sz="0" w:space="0" w:color="auto"/>
        <w:left w:val="none" w:sz="0" w:space="0" w:color="auto"/>
        <w:bottom w:val="none" w:sz="0" w:space="0" w:color="auto"/>
        <w:right w:val="none" w:sz="0" w:space="0" w:color="auto"/>
      </w:divBdr>
    </w:div>
    <w:div w:id="2139100373">
      <w:bodyDiv w:val="1"/>
      <w:marLeft w:val="0"/>
      <w:marRight w:val="0"/>
      <w:marTop w:val="0"/>
      <w:marBottom w:val="0"/>
      <w:divBdr>
        <w:top w:val="none" w:sz="0" w:space="0" w:color="auto"/>
        <w:left w:val="none" w:sz="0" w:space="0" w:color="auto"/>
        <w:bottom w:val="none" w:sz="0" w:space="0" w:color="auto"/>
        <w:right w:val="none" w:sz="0" w:space="0" w:color="auto"/>
      </w:divBdr>
    </w:div>
    <w:div w:id="2144495954">
      <w:bodyDiv w:val="1"/>
      <w:marLeft w:val="0"/>
      <w:marRight w:val="0"/>
      <w:marTop w:val="0"/>
      <w:marBottom w:val="0"/>
      <w:divBdr>
        <w:top w:val="none" w:sz="0" w:space="0" w:color="auto"/>
        <w:left w:val="none" w:sz="0" w:space="0" w:color="auto"/>
        <w:bottom w:val="none" w:sz="0" w:space="0" w:color="auto"/>
        <w:right w:val="none" w:sz="0" w:space="0" w:color="auto"/>
      </w:divBdr>
    </w:div>
    <w:div w:id="214461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4.png" /><Relationship Id="rId117" Type="http://schemas.openxmlformats.org/officeDocument/2006/relationships/image" Target="media/image103.png" /><Relationship Id="rId21" Type="http://schemas.openxmlformats.org/officeDocument/2006/relationships/image" Target="media/image9.png" /><Relationship Id="rId42" Type="http://schemas.openxmlformats.org/officeDocument/2006/relationships/image" Target="media/image30.png" /><Relationship Id="rId47" Type="http://schemas.openxmlformats.org/officeDocument/2006/relationships/image" Target="media/image35.png" /><Relationship Id="rId63" Type="http://schemas.openxmlformats.org/officeDocument/2006/relationships/image" Target="media/image49.png" /><Relationship Id="rId68" Type="http://schemas.openxmlformats.org/officeDocument/2006/relationships/image" Target="media/image54.png" /><Relationship Id="rId84" Type="http://schemas.openxmlformats.org/officeDocument/2006/relationships/image" Target="media/image70.png" /><Relationship Id="rId89" Type="http://schemas.openxmlformats.org/officeDocument/2006/relationships/image" Target="media/image75.png" /><Relationship Id="rId112" Type="http://schemas.openxmlformats.org/officeDocument/2006/relationships/image" Target="media/image98.png" /><Relationship Id="rId133" Type="http://schemas.openxmlformats.org/officeDocument/2006/relationships/image" Target="media/image119.png" /><Relationship Id="rId138" Type="http://schemas.openxmlformats.org/officeDocument/2006/relationships/image" Target="media/image124.png" /><Relationship Id="rId154" Type="http://schemas.openxmlformats.org/officeDocument/2006/relationships/theme" Target="theme/theme1.xml" /><Relationship Id="rId16" Type="http://schemas.openxmlformats.org/officeDocument/2006/relationships/image" Target="media/image5.png" /><Relationship Id="rId107" Type="http://schemas.openxmlformats.org/officeDocument/2006/relationships/image" Target="media/image93.png" /><Relationship Id="rId11" Type="http://schemas.openxmlformats.org/officeDocument/2006/relationships/footer" Target="footer1.xml" /><Relationship Id="rId32" Type="http://schemas.openxmlformats.org/officeDocument/2006/relationships/image" Target="media/image20.png" /><Relationship Id="rId37" Type="http://schemas.openxmlformats.org/officeDocument/2006/relationships/image" Target="media/image25.jpeg" /><Relationship Id="rId53" Type="http://schemas.openxmlformats.org/officeDocument/2006/relationships/image" Target="media/image40.png" /><Relationship Id="rId58" Type="http://schemas.openxmlformats.org/officeDocument/2006/relationships/image" Target="media/image44.png" /><Relationship Id="rId74" Type="http://schemas.openxmlformats.org/officeDocument/2006/relationships/image" Target="media/image60.png" /><Relationship Id="rId79" Type="http://schemas.openxmlformats.org/officeDocument/2006/relationships/image" Target="media/image65.png" /><Relationship Id="rId102" Type="http://schemas.openxmlformats.org/officeDocument/2006/relationships/image" Target="media/image88.png" /><Relationship Id="rId123" Type="http://schemas.openxmlformats.org/officeDocument/2006/relationships/image" Target="media/image109.png" /><Relationship Id="rId128" Type="http://schemas.openxmlformats.org/officeDocument/2006/relationships/image" Target="media/image114.png" /><Relationship Id="rId144" Type="http://schemas.openxmlformats.org/officeDocument/2006/relationships/image" Target="media/image130.png" /><Relationship Id="rId149" Type="http://schemas.openxmlformats.org/officeDocument/2006/relationships/header" Target="header4.xml" /><Relationship Id="rId5" Type="http://schemas.openxmlformats.org/officeDocument/2006/relationships/webSettings" Target="webSettings.xml" /><Relationship Id="rId90" Type="http://schemas.openxmlformats.org/officeDocument/2006/relationships/image" Target="media/image76.png" /><Relationship Id="rId95" Type="http://schemas.openxmlformats.org/officeDocument/2006/relationships/image" Target="media/image81.png" /><Relationship Id="rId22" Type="http://schemas.openxmlformats.org/officeDocument/2006/relationships/image" Target="media/image10.png" /><Relationship Id="rId27" Type="http://schemas.openxmlformats.org/officeDocument/2006/relationships/image" Target="media/image15.png" /><Relationship Id="rId43" Type="http://schemas.openxmlformats.org/officeDocument/2006/relationships/image" Target="media/image31.png" /><Relationship Id="rId48" Type="http://schemas.openxmlformats.org/officeDocument/2006/relationships/image" Target="media/image36.png" /><Relationship Id="rId64" Type="http://schemas.openxmlformats.org/officeDocument/2006/relationships/image" Target="media/image50.png" /><Relationship Id="rId69" Type="http://schemas.openxmlformats.org/officeDocument/2006/relationships/image" Target="media/image55.png" /><Relationship Id="rId113" Type="http://schemas.openxmlformats.org/officeDocument/2006/relationships/image" Target="media/image99.png" /><Relationship Id="rId118" Type="http://schemas.openxmlformats.org/officeDocument/2006/relationships/image" Target="media/image104.png" /><Relationship Id="rId134" Type="http://schemas.openxmlformats.org/officeDocument/2006/relationships/image" Target="media/image120.png" /><Relationship Id="rId139" Type="http://schemas.openxmlformats.org/officeDocument/2006/relationships/image" Target="media/image125.png" /><Relationship Id="rId80" Type="http://schemas.openxmlformats.org/officeDocument/2006/relationships/image" Target="media/image66.png" /><Relationship Id="rId85" Type="http://schemas.openxmlformats.org/officeDocument/2006/relationships/image" Target="media/image71.png" /><Relationship Id="rId150" Type="http://schemas.openxmlformats.org/officeDocument/2006/relationships/header" Target="header5.xml" /><Relationship Id="rId12" Type="http://schemas.openxmlformats.org/officeDocument/2006/relationships/footer" Target="footer2.xml" /><Relationship Id="rId17" Type="http://schemas.openxmlformats.org/officeDocument/2006/relationships/image" Target="media/image6.png" /><Relationship Id="rId25" Type="http://schemas.openxmlformats.org/officeDocument/2006/relationships/image" Target="media/image13.png" /><Relationship Id="rId33" Type="http://schemas.openxmlformats.org/officeDocument/2006/relationships/image" Target="media/image21.png" /><Relationship Id="rId38" Type="http://schemas.openxmlformats.org/officeDocument/2006/relationships/image" Target="media/image26.png" /><Relationship Id="rId46" Type="http://schemas.openxmlformats.org/officeDocument/2006/relationships/image" Target="media/image34.png" /><Relationship Id="rId59" Type="http://schemas.openxmlformats.org/officeDocument/2006/relationships/image" Target="media/image45.png" /><Relationship Id="rId67" Type="http://schemas.openxmlformats.org/officeDocument/2006/relationships/image" Target="media/image53.png" /><Relationship Id="rId103" Type="http://schemas.openxmlformats.org/officeDocument/2006/relationships/image" Target="media/image89.png" /><Relationship Id="rId108" Type="http://schemas.openxmlformats.org/officeDocument/2006/relationships/image" Target="media/image94.png" /><Relationship Id="rId116" Type="http://schemas.openxmlformats.org/officeDocument/2006/relationships/image" Target="media/image102.png" /><Relationship Id="rId124" Type="http://schemas.openxmlformats.org/officeDocument/2006/relationships/image" Target="media/image110.png" /><Relationship Id="rId129" Type="http://schemas.openxmlformats.org/officeDocument/2006/relationships/image" Target="media/image115.png" /><Relationship Id="rId137" Type="http://schemas.openxmlformats.org/officeDocument/2006/relationships/image" Target="media/image123.png" /><Relationship Id="rId20" Type="http://schemas.openxmlformats.org/officeDocument/2006/relationships/hyperlink" Target="https://livebournemouthac-my.sharepoint.com/personal/i7468132_bournemouth_ac_uk/Documents/Machine%20Learning/ML%20Assignment.docx?web=1" TargetMode="External" /><Relationship Id="rId41" Type="http://schemas.openxmlformats.org/officeDocument/2006/relationships/image" Target="media/image29.png" /><Relationship Id="rId54" Type="http://schemas.openxmlformats.org/officeDocument/2006/relationships/image" Target="media/image41.png" /><Relationship Id="rId62" Type="http://schemas.openxmlformats.org/officeDocument/2006/relationships/image" Target="media/image48.png" /><Relationship Id="rId70" Type="http://schemas.openxmlformats.org/officeDocument/2006/relationships/image" Target="media/image56.png" /><Relationship Id="rId75" Type="http://schemas.openxmlformats.org/officeDocument/2006/relationships/image" Target="media/image61.png" /><Relationship Id="rId83" Type="http://schemas.openxmlformats.org/officeDocument/2006/relationships/image" Target="media/image69.png" /><Relationship Id="rId88" Type="http://schemas.openxmlformats.org/officeDocument/2006/relationships/image" Target="media/image74.png" /><Relationship Id="rId91" Type="http://schemas.openxmlformats.org/officeDocument/2006/relationships/image" Target="media/image77.png" /><Relationship Id="rId96" Type="http://schemas.openxmlformats.org/officeDocument/2006/relationships/image" Target="media/image82.png" /><Relationship Id="rId111" Type="http://schemas.openxmlformats.org/officeDocument/2006/relationships/image" Target="media/image97.jpeg" /><Relationship Id="rId132" Type="http://schemas.openxmlformats.org/officeDocument/2006/relationships/image" Target="media/image118.png" /><Relationship Id="rId140" Type="http://schemas.openxmlformats.org/officeDocument/2006/relationships/image" Target="media/image126.png" /><Relationship Id="rId145" Type="http://schemas.openxmlformats.org/officeDocument/2006/relationships/image" Target="media/image131.png" /><Relationship Id="rId153" Type="http://schemas.openxmlformats.org/officeDocument/2006/relationships/glossaryDocument" Target="glossary/document.xml" /><Relationship Id="rId1" Type="http://schemas.openxmlformats.org/officeDocument/2006/relationships/customXml" Target="../customXml/item1.xml" /><Relationship Id="rId6" Type="http://schemas.openxmlformats.org/officeDocument/2006/relationships/footnotes" Target="footnotes.xml" /><Relationship Id="rId15" Type="http://schemas.openxmlformats.org/officeDocument/2006/relationships/image" Target="media/image4.png" /><Relationship Id="rId23" Type="http://schemas.openxmlformats.org/officeDocument/2006/relationships/image" Target="media/image11.png" /><Relationship Id="rId28" Type="http://schemas.openxmlformats.org/officeDocument/2006/relationships/image" Target="media/image16.jpeg" /><Relationship Id="rId36" Type="http://schemas.openxmlformats.org/officeDocument/2006/relationships/image" Target="media/image24.png" /><Relationship Id="rId49" Type="http://schemas.openxmlformats.org/officeDocument/2006/relationships/image" Target="media/image37.png" /><Relationship Id="rId57" Type="http://schemas.openxmlformats.org/officeDocument/2006/relationships/image" Target="media/image43.png" /><Relationship Id="rId106" Type="http://schemas.openxmlformats.org/officeDocument/2006/relationships/image" Target="media/image92.png" /><Relationship Id="rId114" Type="http://schemas.openxmlformats.org/officeDocument/2006/relationships/image" Target="media/image100.png" /><Relationship Id="rId119" Type="http://schemas.openxmlformats.org/officeDocument/2006/relationships/image" Target="media/image105.png" /><Relationship Id="rId127" Type="http://schemas.openxmlformats.org/officeDocument/2006/relationships/image" Target="media/image113.png" /><Relationship Id="rId10" Type="http://schemas.openxmlformats.org/officeDocument/2006/relationships/header" Target="header2.xml" /><Relationship Id="rId31" Type="http://schemas.openxmlformats.org/officeDocument/2006/relationships/image" Target="media/image19.jpeg" /><Relationship Id="rId44" Type="http://schemas.openxmlformats.org/officeDocument/2006/relationships/image" Target="media/image32.png" /><Relationship Id="rId52" Type="http://schemas.openxmlformats.org/officeDocument/2006/relationships/image" Target="media/image39.png" /><Relationship Id="rId60" Type="http://schemas.openxmlformats.org/officeDocument/2006/relationships/image" Target="media/image46.png" /><Relationship Id="rId65" Type="http://schemas.openxmlformats.org/officeDocument/2006/relationships/image" Target="media/image51.png" /><Relationship Id="rId73" Type="http://schemas.openxmlformats.org/officeDocument/2006/relationships/image" Target="media/image59.png" /><Relationship Id="rId78" Type="http://schemas.openxmlformats.org/officeDocument/2006/relationships/image" Target="media/image64.png" /><Relationship Id="rId81" Type="http://schemas.openxmlformats.org/officeDocument/2006/relationships/image" Target="media/image67.png" /><Relationship Id="rId86" Type="http://schemas.openxmlformats.org/officeDocument/2006/relationships/image" Target="media/image72.png" /><Relationship Id="rId94" Type="http://schemas.openxmlformats.org/officeDocument/2006/relationships/image" Target="media/image80.png" /><Relationship Id="rId99" Type="http://schemas.openxmlformats.org/officeDocument/2006/relationships/image" Target="media/image85.png" /><Relationship Id="rId101" Type="http://schemas.openxmlformats.org/officeDocument/2006/relationships/image" Target="media/image87.png" /><Relationship Id="rId122" Type="http://schemas.openxmlformats.org/officeDocument/2006/relationships/image" Target="media/image108.png" /><Relationship Id="rId130" Type="http://schemas.openxmlformats.org/officeDocument/2006/relationships/image" Target="media/image116.png" /><Relationship Id="rId135" Type="http://schemas.openxmlformats.org/officeDocument/2006/relationships/image" Target="media/image121.png" /><Relationship Id="rId143" Type="http://schemas.openxmlformats.org/officeDocument/2006/relationships/image" Target="media/image129.png" /><Relationship Id="rId148" Type="http://schemas.openxmlformats.org/officeDocument/2006/relationships/header" Target="header3.xml" /><Relationship Id="rId151" Type="http://schemas.openxmlformats.org/officeDocument/2006/relationships/footer" Target="footer3.xml" /><Relationship Id="rId4" Type="http://schemas.openxmlformats.org/officeDocument/2006/relationships/settings" Target="settings.xml" /><Relationship Id="rId9" Type="http://schemas.openxmlformats.org/officeDocument/2006/relationships/header" Target="header1.xml" /><Relationship Id="rId13" Type="http://schemas.openxmlformats.org/officeDocument/2006/relationships/image" Target="media/image2.png" /><Relationship Id="rId18" Type="http://schemas.openxmlformats.org/officeDocument/2006/relationships/image" Target="media/image7.png" /><Relationship Id="rId39" Type="http://schemas.openxmlformats.org/officeDocument/2006/relationships/image" Target="media/image27.png" /><Relationship Id="rId109" Type="http://schemas.openxmlformats.org/officeDocument/2006/relationships/image" Target="media/image95.png" /><Relationship Id="rId34" Type="http://schemas.openxmlformats.org/officeDocument/2006/relationships/image" Target="media/image22.png" /><Relationship Id="rId50" Type="http://schemas.openxmlformats.org/officeDocument/2006/relationships/hyperlink" Target="https://ladebug.net" TargetMode="External" /><Relationship Id="rId55" Type="http://schemas.openxmlformats.org/officeDocument/2006/relationships/chart" Target="charts/chart1.xml" /><Relationship Id="rId76" Type="http://schemas.openxmlformats.org/officeDocument/2006/relationships/image" Target="media/image62.png" /><Relationship Id="rId97" Type="http://schemas.openxmlformats.org/officeDocument/2006/relationships/image" Target="media/image83.png" /><Relationship Id="rId104" Type="http://schemas.openxmlformats.org/officeDocument/2006/relationships/image" Target="media/image90.png" /><Relationship Id="rId120" Type="http://schemas.openxmlformats.org/officeDocument/2006/relationships/image" Target="media/image106.png" /><Relationship Id="rId125" Type="http://schemas.openxmlformats.org/officeDocument/2006/relationships/image" Target="media/image111.png" /><Relationship Id="rId141" Type="http://schemas.openxmlformats.org/officeDocument/2006/relationships/image" Target="media/image127.png" /><Relationship Id="rId146" Type="http://schemas.openxmlformats.org/officeDocument/2006/relationships/image" Target="media/image132.png" /><Relationship Id="rId7" Type="http://schemas.openxmlformats.org/officeDocument/2006/relationships/endnotes" Target="endnotes.xml" /><Relationship Id="rId71" Type="http://schemas.openxmlformats.org/officeDocument/2006/relationships/image" Target="media/image57.png" /><Relationship Id="rId92" Type="http://schemas.openxmlformats.org/officeDocument/2006/relationships/image" Target="media/image78.png" /><Relationship Id="rId2" Type="http://schemas.openxmlformats.org/officeDocument/2006/relationships/numbering" Target="numbering.xml" /><Relationship Id="rId29" Type="http://schemas.openxmlformats.org/officeDocument/2006/relationships/image" Target="media/image17.png" /><Relationship Id="rId24" Type="http://schemas.openxmlformats.org/officeDocument/2006/relationships/image" Target="media/image12.png" /><Relationship Id="rId40" Type="http://schemas.openxmlformats.org/officeDocument/2006/relationships/image" Target="media/image28.png" /><Relationship Id="rId45" Type="http://schemas.openxmlformats.org/officeDocument/2006/relationships/image" Target="media/image33.png" /><Relationship Id="rId66" Type="http://schemas.openxmlformats.org/officeDocument/2006/relationships/image" Target="media/image52.png" /><Relationship Id="rId87" Type="http://schemas.openxmlformats.org/officeDocument/2006/relationships/image" Target="media/image73.png" /><Relationship Id="rId110" Type="http://schemas.openxmlformats.org/officeDocument/2006/relationships/image" Target="media/image96.jpeg" /><Relationship Id="rId115" Type="http://schemas.openxmlformats.org/officeDocument/2006/relationships/image" Target="media/image101.png" /><Relationship Id="rId131" Type="http://schemas.openxmlformats.org/officeDocument/2006/relationships/image" Target="media/image117.png" /><Relationship Id="rId136" Type="http://schemas.openxmlformats.org/officeDocument/2006/relationships/image" Target="media/image122.png" /><Relationship Id="rId61" Type="http://schemas.openxmlformats.org/officeDocument/2006/relationships/image" Target="media/image47.png" /><Relationship Id="rId82" Type="http://schemas.openxmlformats.org/officeDocument/2006/relationships/image" Target="media/image68.png" /><Relationship Id="rId152" Type="http://schemas.openxmlformats.org/officeDocument/2006/relationships/fontTable" Target="fontTable.xml" /><Relationship Id="rId19" Type="http://schemas.openxmlformats.org/officeDocument/2006/relationships/image" Target="media/image8.png" /><Relationship Id="rId14" Type="http://schemas.openxmlformats.org/officeDocument/2006/relationships/image" Target="media/image3.png" /><Relationship Id="rId30" Type="http://schemas.openxmlformats.org/officeDocument/2006/relationships/image" Target="media/image18.png" /><Relationship Id="rId35" Type="http://schemas.openxmlformats.org/officeDocument/2006/relationships/image" Target="media/image23.png" /><Relationship Id="rId56" Type="http://schemas.openxmlformats.org/officeDocument/2006/relationships/image" Target="media/image42.png" /><Relationship Id="rId77" Type="http://schemas.openxmlformats.org/officeDocument/2006/relationships/image" Target="media/image63.png" /><Relationship Id="rId100" Type="http://schemas.openxmlformats.org/officeDocument/2006/relationships/image" Target="media/image86.png" /><Relationship Id="rId105" Type="http://schemas.openxmlformats.org/officeDocument/2006/relationships/image" Target="media/image91.png" /><Relationship Id="rId126" Type="http://schemas.openxmlformats.org/officeDocument/2006/relationships/image" Target="media/image112.png" /><Relationship Id="rId147" Type="http://schemas.openxmlformats.org/officeDocument/2006/relationships/image" Target="media/image133.png" /><Relationship Id="rId8" Type="http://schemas.openxmlformats.org/officeDocument/2006/relationships/image" Target="media/image1.jpeg" /><Relationship Id="rId51" Type="http://schemas.openxmlformats.org/officeDocument/2006/relationships/image" Target="media/image38.png" /><Relationship Id="rId72" Type="http://schemas.openxmlformats.org/officeDocument/2006/relationships/image" Target="media/image58.png" /><Relationship Id="rId93" Type="http://schemas.openxmlformats.org/officeDocument/2006/relationships/image" Target="media/image79.png" /><Relationship Id="rId98" Type="http://schemas.openxmlformats.org/officeDocument/2006/relationships/image" Target="media/image84.png" /><Relationship Id="rId121" Type="http://schemas.openxmlformats.org/officeDocument/2006/relationships/image" Target="media/image107.png" /><Relationship Id="rId142" Type="http://schemas.openxmlformats.org/officeDocument/2006/relationships/image" Target="media/image128.png" /><Relationship Id="rId3" Type="http://schemas.openxmlformats.org/officeDocument/2006/relationships/styles" Target="styles.xml" /></Relationships>
</file>

<file path=word/charts/_rels/chart1.xml.rels><?xml version="1.0" encoding="UTF-8" standalone="yes"?>
<Relationships xmlns="http://schemas.openxmlformats.org/package/2006/relationships"><Relationship Id="rId3" Type="http://schemas.openxmlformats.org/officeDocument/2006/relationships/oleObject" Target="https://livebournemouthac-my.sharepoint.com/personal/i7468132_bournemouth_ac_uk/Documents/Final%20Year%20Project/Documents/CodeReview%20Barchart.xlsx" TargetMode="External" /><Relationship Id="rId2" Type="http://schemas.microsoft.com/office/2011/relationships/chartColorStyle" Target="colors1.xml" /><Relationship Id="rId1" Type="http://schemas.microsoft.com/office/2011/relationships/chartStyle" Target="style1.xml"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Code Evaluation Resul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Existing System</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2:$A$9</c:f>
              <c:strCache>
                <c:ptCount val="8"/>
                <c:pt idx="0">
                  <c:v>How confident would you be adding new functionality?</c:v>
                </c:pt>
                <c:pt idx="1">
                  <c:v>How confident would you be modifying existing functionality?</c:v>
                </c:pt>
                <c:pt idx="2">
                  <c:v>How confident would you be removing existing functionality?</c:v>
                </c:pt>
                <c:pt idx="3">
                  <c:v>How extensible do you think the system is?</c:v>
                </c:pt>
                <c:pt idx="4">
                  <c:v>How maintainable do you think the system is?</c:v>
                </c:pt>
                <c:pt idx="5">
                  <c:v>How flexible do you think the system is?</c:v>
                </c:pt>
                <c:pt idx="6">
                  <c:v>How well do you think I have implemented the programming principles I set out to follow?</c:v>
                </c:pt>
                <c:pt idx="7">
                  <c:v>How well do you think I have implemented the architectural patterns I set out to follow?</c:v>
                </c:pt>
              </c:strCache>
            </c:strRef>
          </c:cat>
          <c:val>
            <c:numRef>
              <c:f>Sheet1!$B$2:$B$9</c:f>
              <c:numCache>
                <c:formatCode>General</c:formatCode>
                <c:ptCount val="8"/>
                <c:pt idx="0">
                  <c:v>2</c:v>
                </c:pt>
                <c:pt idx="1">
                  <c:v>3</c:v>
                </c:pt>
                <c:pt idx="2">
                  <c:v>3</c:v>
                </c:pt>
                <c:pt idx="3">
                  <c:v>2</c:v>
                </c:pt>
                <c:pt idx="4">
                  <c:v>4</c:v>
                </c:pt>
                <c:pt idx="5">
                  <c:v>2</c:v>
                </c:pt>
                <c:pt idx="6">
                  <c:v>3</c:v>
                </c:pt>
                <c:pt idx="7">
                  <c:v>2</c:v>
                </c:pt>
              </c:numCache>
            </c:numRef>
          </c:val>
          <c:extLst>
            <c:ext xmlns:c16="http://schemas.microsoft.com/office/drawing/2014/chart" uri="{C3380CC4-5D6E-409C-BE32-E72D297353CC}">
              <c16:uniqueId val="{00000000-DD8D-4E9E-973F-71F6C038F4AD}"/>
            </c:ext>
          </c:extLst>
        </c:ser>
        <c:ser>
          <c:idx val="1"/>
          <c:order val="1"/>
          <c:tx>
            <c:strRef>
              <c:f>Sheet1!$C$1</c:f>
              <c:strCache>
                <c:ptCount val="1"/>
                <c:pt idx="0">
                  <c:v>New System (Artefac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A$2:$A$9</c:f>
              <c:strCache>
                <c:ptCount val="8"/>
                <c:pt idx="0">
                  <c:v>How confident would you be adding new functionality?</c:v>
                </c:pt>
                <c:pt idx="1">
                  <c:v>How confident would you be modifying existing functionality?</c:v>
                </c:pt>
                <c:pt idx="2">
                  <c:v>How confident would you be removing existing functionality?</c:v>
                </c:pt>
                <c:pt idx="3">
                  <c:v>How extensible do you think the system is?</c:v>
                </c:pt>
                <c:pt idx="4">
                  <c:v>How maintainable do you think the system is?</c:v>
                </c:pt>
                <c:pt idx="5">
                  <c:v>How flexible do you think the system is?</c:v>
                </c:pt>
                <c:pt idx="6">
                  <c:v>How well do you think I have implemented the programming principles I set out to follow?</c:v>
                </c:pt>
                <c:pt idx="7">
                  <c:v>How well do you think I have implemented the architectural patterns I set out to follow?</c:v>
                </c:pt>
              </c:strCache>
            </c:strRef>
          </c:cat>
          <c:val>
            <c:numRef>
              <c:f>Sheet1!$C$2:$C$9</c:f>
              <c:numCache>
                <c:formatCode>General</c:formatCode>
                <c:ptCount val="8"/>
                <c:pt idx="0">
                  <c:v>5</c:v>
                </c:pt>
                <c:pt idx="1">
                  <c:v>5</c:v>
                </c:pt>
                <c:pt idx="2">
                  <c:v>5</c:v>
                </c:pt>
                <c:pt idx="3">
                  <c:v>5</c:v>
                </c:pt>
                <c:pt idx="4">
                  <c:v>5</c:v>
                </c:pt>
                <c:pt idx="5">
                  <c:v>5</c:v>
                </c:pt>
                <c:pt idx="6">
                  <c:v>4</c:v>
                </c:pt>
                <c:pt idx="7">
                  <c:v>4</c:v>
                </c:pt>
              </c:numCache>
            </c:numRef>
          </c:val>
          <c:extLst>
            <c:ext xmlns:c16="http://schemas.microsoft.com/office/drawing/2014/chart" uri="{C3380CC4-5D6E-409C-BE32-E72D297353CC}">
              <c16:uniqueId val="{00000001-DD8D-4E9E-973F-71F6C038F4AD}"/>
            </c:ext>
          </c:extLst>
        </c:ser>
        <c:dLbls>
          <c:showLegendKey val="0"/>
          <c:showVal val="0"/>
          <c:showCatName val="0"/>
          <c:showSerName val="0"/>
          <c:showPercent val="0"/>
          <c:showBubbleSize val="0"/>
        </c:dLbls>
        <c:gapWidth val="100"/>
        <c:axId val="514633552"/>
        <c:axId val="514628304"/>
      </c:barChart>
      <c:catAx>
        <c:axId val="51463355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4628304"/>
        <c:crosses val="autoZero"/>
        <c:auto val="1"/>
        <c:lblAlgn val="ctr"/>
        <c:lblOffset val="100"/>
        <c:noMultiLvlLbl val="0"/>
      </c:catAx>
      <c:valAx>
        <c:axId val="514628304"/>
        <c:scaling>
          <c:orientation val="minMax"/>
          <c:max val="5"/>
          <c:min val="1"/>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4633552"/>
        <c:crosses val="autoZero"/>
        <c:crossBetween val="between"/>
        <c:majorUnit val="1"/>
        <c:min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E45BD8DBB0C4908AF6249F1851B18E3"/>
        <w:category>
          <w:name w:val="General"/>
          <w:gallery w:val="placeholder"/>
        </w:category>
        <w:types>
          <w:type w:val="bbPlcHdr"/>
        </w:types>
        <w:behaviors>
          <w:behavior w:val="content"/>
        </w:behaviors>
        <w:guid w:val="{F9CD414A-747F-4957-BBE1-0D8C57B81983}"/>
      </w:docPartPr>
      <w:docPartBody>
        <w:p w:rsidR="003C4B79" w:rsidRDefault="00E91ABF" w:rsidP="00E91ABF">
          <w:pPr>
            <w:pStyle w:val="9E45BD8DBB0C4908AF6249F1851B18E3"/>
          </w:pPr>
          <w:r w:rsidRPr="00A42D3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ABF"/>
    <w:rsid w:val="001B7DC8"/>
    <w:rsid w:val="00334962"/>
    <w:rsid w:val="003C4B79"/>
    <w:rsid w:val="009136EB"/>
    <w:rsid w:val="00E91A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1ABF"/>
    <w:rPr>
      <w:color w:val="808080"/>
    </w:rPr>
  </w:style>
  <w:style w:type="paragraph" w:customStyle="1" w:styleId="0869865C6E8646D8B8F62361C0C08BFC">
    <w:name w:val="0869865C6E8646D8B8F62361C0C08BFC"/>
    <w:rsid w:val="00E91ABF"/>
  </w:style>
  <w:style w:type="paragraph" w:customStyle="1" w:styleId="9E45BD8DBB0C4908AF6249F1851B18E3">
    <w:name w:val="9E45BD8DBB0C4908AF6249F1851B18E3"/>
    <w:rsid w:val="00E91A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ob08</b:Tag>
    <b:SourceType>Book</b:SourceType>
    <b:Guid>{199F3377-0CE5-4976-8390-D44B129D0096}</b:Guid>
    <b:Title>Clean Code: A Handbook of Agile Software Craftsmanship</b:Title>
    <b:Year>2008</b:Year>
    <b:Publisher>Prentice Hall</b:Publisher>
    <b:Author>
      <b:Author>
        <b:NameList>
          <b:Person>
            <b:Last>Martin</b:Last>
            <b:Middle>Cecil</b:Middle>
            <b:First>Robert</b:First>
          </b:Person>
        </b:NameList>
      </b:Author>
    </b:Author>
    <b:RefOrder>1</b:RefOrder>
  </b:Source>
  <b:Source>
    <b:Tag>Raz07</b:Tag>
    <b:SourceType>ConferenceProceedings</b:SourceType>
    <b:Guid>{73CC94C1-5CF6-4B9D-9A64-DC0D356B70DF}</b:Guid>
    <b:Author>
      <b:Author>
        <b:NameList>
          <b:Person>
            <b:Last>Razina</b:Last>
            <b:First>Ekaterina</b:First>
          </b:Person>
          <b:Person>
            <b:Last>Janzen</b:Last>
            <b:First>David</b:First>
          </b:Person>
        </b:NameList>
      </b:Author>
    </b:Author>
    <b:Title>Effects of Dependency Injection on Maintainability</b:Title>
    <b:Year>2007</b:Year>
    <b:Publisher>Acta Press</b:Publisher>
    <b:URL>https://digitalcommons.calpoly.edu/csse_fac/34/</b:URL>
    <b:RefOrder>2</b:RefOrder>
  </b:Source>
  <b:Source>
    <b:Tag>Lis88</b:Tag>
    <b:SourceType>JournalArticle</b:SourceType>
    <b:Guid>{999B0F19-62AF-40AF-99B9-9FBF0C4290E1}</b:Guid>
    <b:Title>Data Abstraction and Hierarchy</b:Title>
    <b:Year>1988</b:Year>
    <b:YearAccessed>2019</b:YearAccessed>
    <b:MonthAccessed>March</b:MonthAccessed>
    <b:DayAccessed>8</b:DayAccessed>
    <b:URL>https://klevas.mif.vu.lt/~plukas/resources/OODPrinciples/Liskov1987.pdf</b:URL>
    <b:Pages>17-34</b:Pages>
    <b:Volume>23</b:Volume>
    <b:Issue>5</b:Issue>
    <b:Author>
      <b:Author>
        <b:NameList>
          <b:Person>
            <b:Last>Liskov</b:Last>
            <b:First>Barbara</b:First>
          </b:Person>
        </b:NameList>
      </b:Author>
    </b:Author>
    <b:RefOrder>6</b:RefOrder>
  </b:Source>
  <b:Source>
    <b:Tag>Mar17</b:Tag>
    <b:SourceType>Book</b:SourceType>
    <b:Guid>{CA730FC4-7A3F-4550-8A97-210732A5E9B5}</b:Guid>
    <b:Author>
      <b:Author>
        <b:NameList>
          <b:Person>
            <b:Last>Martin</b:Last>
            <b:First>Robert</b:First>
            <b:Middle>Cecil</b:Middle>
          </b:Person>
        </b:NameList>
      </b:Author>
    </b:Author>
    <b:Title>Clean Architecture: A Craftsman's Guide to Software Structure and Design</b:Title>
    <b:Year>2017</b:Year>
    <b:Publisher>Prentice Hall</b:Publisher>
    <b:RefOrder>8</b:RefOrder>
  </b:Source>
  <b:Source>
    <b:Tag>Mar11</b:Tag>
    <b:SourceType>Book</b:SourceType>
    <b:Guid>{36F4910F-C74F-43F8-8032-25D1579E7CC6}</b:Guid>
    <b:Title>Dependency Injection in .NET</b:Title>
    <b:Year>2011</b:Year>
    <b:Author>
      <b:Author>
        <b:NameList>
          <b:Person>
            <b:Last>Seeman</b:Last>
            <b:First>Mark</b:First>
          </b:Person>
        </b:NameList>
      </b:Author>
    </b:Author>
    <b:Publisher>Wiley India Pvt. Limited</b:Publisher>
    <b:URL>http://sd.blackball.lv/library/Dependency_Injection_in_.NET_(2011).pdf</b:URL>
    <b:RefOrder>9</b:RefOrder>
  </b:Source>
  <b:Source>
    <b:Tag>Gab09</b:Tag>
    <b:SourceType>DocumentFromInternetSite</b:SourceType>
    <b:Guid>{3DE4393E-1537-4607-A398-A0D1240B8748}</b:Guid>
    <b:Title>The Dependency Inversion Principle</b:Title>
    <b:Year>2009</b:Year>
    <b:Author>
      <b:Author>
        <b:NameList>
          <b:Person>
            <b:Last>Schenker</b:Last>
            <b:First>Gabriel</b:First>
          </b:Person>
        </b:NameList>
      </b:Author>
    </b:Author>
    <b:Month>01</b:Month>
    <b:Day>30</b:Day>
    <b:YearAccessed>2019</b:YearAccessed>
    <b:MonthAccessed>03</b:MonthAccessed>
    <b:DayAccessed>08</b:DayAccessed>
    <b:URL>https://lostechies.com/gabrielschenker/2009/01/30/the-dependency-inversion-principle/</b:URL>
    <b:RefOrder>5</b:RefOrder>
  </b:Source>
  <b:Source>
    <b:Tag>Smi19</b:Tag>
    <b:SourceType>Book</b:SourceType>
    <b:Guid>{B20971AD-4C4D-490E-89AE-B2B264D9FA78}</b:Guid>
    <b:Title>Architecting Modern Web Apps with ASP.NET Core 2 and Azure</b:Title>
    <b:Year>2019</b:Year>
    <b:City>Redmond, Washington</b:City>
    <b:Publisher>DevDiv, .NET and Visual Studio product teams</b:Publisher>
    <b:Edition>2.2</b:Edition>
    <b:Author>
      <b:Author>
        <b:NameList>
          <b:Person>
            <b:Last>Smith</b:Last>
            <b:First>Steve</b:First>
          </b:Person>
        </b:NameList>
      </b:Author>
    </b:Author>
    <b:URL>https://aka.ms/webappebook</b:URL>
    <b:RefOrder>10</b:RefOrder>
  </b:Source>
  <b:Source>
    <b:Tag>Pal08</b:Tag>
    <b:SourceType>InternetSite</b:SourceType>
    <b:Guid>{2BC197EB-4170-4758-A8EF-6BE6CDDADF93}</b:Guid>
    <b:Author>
      <b:Author>
        <b:NameList>
          <b:Person>
            <b:Last>Jeffrey</b:Last>
            <b:First>Palermo</b:First>
          </b:Person>
        </b:NameList>
      </b:Author>
    </b:Author>
    <b:Title>The Onion Architecture</b:Title>
    <b:Year>2008</b:Year>
    <b:YearAccessed>2019</b:YearAccessed>
    <b:MonthAccessed>03</b:MonthAccessed>
    <b:DayAccessed>15</b:DayAccessed>
    <b:URL>https://jeffreypalermo.com/2008/07/the-onion-architecture-part-1/</b:URL>
    <b:RefOrder>13</b:RefOrder>
  </b:Source>
  <b:Source>
    <b:Tag>Mar91</b:Tag>
    <b:SourceType>JournalArticle</b:SourceType>
    <b:Guid>{94E9C75C-7D28-4D82-B60F-97B772BB8E9F}</b:Guid>
    <b:Author>
      <b:Author>
        <b:NameList>
          <b:Person>
            <b:Last>Paul</b:Last>
            <b:First>Beynon-Davies</b:First>
          </b:Person>
          <b:Person>
            <b:Last>C</b:Last>
            <b:First>Carne</b:First>
          </b:Person>
          <b:Person>
            <b:Last>H</b:Last>
            <b:First>Mackay</b:First>
          </b:Person>
          <b:Person>
            <b:Last>D</b:Last>
            <b:First>Tudhope</b:First>
          </b:Person>
        </b:NameList>
      </b:Author>
    </b:Author>
    <b:Year>1999</b:Year>
    <b:Title>Rapid application development (RAD): An empirical review</b:Title>
    <b:Pages>211–223</b:Pages>
    <b:JournalName>European Journal of Information Systems</b:JournalName>
    <b:RefOrder>15</b:RefOrder>
  </b:Source>
  <b:Source>
    <b:Tag>Cen05</b:Tag>
    <b:SourceType>Misc</b:SourceType>
    <b:Guid>{259E64E3-734F-4327-AD4B-7141D1080E32}</b:Guid>
    <b:Author>
      <b:Author>
        <b:Corporate>Centers for Medicare &amp; Medicaid Services (CMS)</b:Corporate>
      </b:Author>
    </b:Author>
    <b:Title>Select A Development Approach</b:Title>
    <b:Year>2005</b:Year>
    <b:URL>https://www.cms.gov/Research-Statistics-Data-and-Systems/CMS-Information-Technology/XLC/Downloads/SelectingDevelopmentApproach.pdf</b:URL>
    <b:RefOrder>17</b:RefOrder>
  </b:Source>
  <b:Source>
    <b:Tag>Syl19</b:Tag>
    <b:SourceType>DocumentFromInternetSite</b:SourceType>
    <b:Guid>{C6F8D285-FB83-4282-A403-422ED23584A0}</b:Guid>
    <b:Title>Software Development Life Cycle: Making Sense of the Different Methodologies</b:Title>
    <b:Year>2019</b:Year>
    <b:YearAccessed>10</b:YearAccessed>
    <b:MonthAccessed>03</b:MonthAccessed>
    <b:DayAccessed>2019</b:DayAccessed>
    <b:URL>https://www.plutora.com/wp-content/uploads/2019/02/3_prototyping_model-1024x565.png</b:URL>
    <b:Author>
      <b:Author>
        <b:NameList>
          <b:Person>
            <b:Last>Fronczak</b:Last>
            <b:First>Sylvia</b:First>
          </b:Person>
        </b:NameList>
      </b:Author>
    </b:Author>
    <b:Month>February</b:Month>
    <b:Day>25</b:Day>
    <b:RefOrder>18</b:RefOrder>
  </b:Source>
  <b:Source>
    <b:Tag>Bec991</b:Tag>
    <b:SourceType>ArticleInAPeriodical</b:SourceType>
    <b:Guid>{B5B0483B-5916-4C17-A169-038E6F46FE14}</b:Guid>
    <b:Author>
      <b:Author>
        <b:NameList>
          <b:Person>
            <b:Last>Beck</b:Last>
            <b:First>Kent</b:First>
          </b:Person>
        </b:NameList>
      </b:Author>
    </b:Author>
    <b:Title>Embracing change with extreme programming</b:Title>
    <b:Year>1999</b:Year>
    <b:Month>October</b:Month>
    <b:URL>http://citeseerx.ist.psu.edu/viewdoc/download?doi=10.1.1.617.9195&amp;rep=rep1&amp;type=pdf</b:URL>
    <b:Pages>70-77</b:Pages>
    <b:PeriodicalTitle>Computer</b:PeriodicalTitle>
    <b:RefOrder>19</b:RefOrder>
  </b:Source>
  <b:Source>
    <b:Tag>Don01</b:Tag>
    <b:SourceType>DocumentFromInternetSite</b:SourceType>
    <b:Guid>{C5E53B25-F37E-4921-969C-1CE71FF50C67}</b:Guid>
    <b:Title>Planning/Feedback Loops</b:Title>
    <b:Year>2001</b:Year>
    <b:Author>
      <b:Author>
        <b:NameList>
          <b:Person>
            <b:Last>Wells</b:Last>
            <b:First>Donovan</b:First>
          </b:Person>
        </b:NameList>
      </b:Author>
    </b:Author>
    <b:YearAccessed>2019</b:YearAccessed>
    <b:MonthAccessed>03</b:MonthAccessed>
    <b:DayAccessed>10</b:DayAccessed>
    <b:URL>http://www.extremeprogramming.org/map/loops.html</b:URL>
    <b:RefOrder>20</b:RefOrder>
  </b:Source>
  <b:Source>
    <b:Tag>Aga08</b:Tag>
    <b:SourceType>ConferenceProceedings</b:SourceType>
    <b:Guid>{B126EA1D-DA35-4AAC-B60F-38A17F261CF6}</b:Guid>
    <b:Title>Extreme Programming for a Single Person Team</b:Title>
    <b:Year>2008</b:Year>
    <b:City>Alabama</b:City>
    <b:Author>
      <b:Author>
        <b:NameList>
          <b:Person>
            <b:Last> Agarwal</b:Last>
            <b:First>Ravikant</b:First>
          </b:Person>
          <b:Person>
            <b:Last>Umphress</b:Last>
            <b:First>David</b:First>
          </b:Person>
        </b:NameList>
      </b:Author>
    </b:Author>
    <b:RefOrder>21</b:RefOrder>
  </b:Source>
  <b:Source>
    <b:Tag>Bit18</b:Tag>
    <b:SourceType>Report</b:SourceType>
    <b:Guid>{82DF99ED-72E8-4F0F-B6E6-91878EBC4F59}</b:Guid>
    <b:Title>Cloud Adoption Report 2018</b:Title>
    <b:Year>2018</b:Year>
    <b:Author>
      <b:Author>
        <b:NameList>
          <b:Person>
            <b:Last>Bitglass</b:Last>
          </b:Person>
        </b:NameList>
      </b:Author>
    </b:Author>
    <b:URL>https://pages.bitglass.com/rs/418-ZAL-815/images/Bitglass_Cloud_Adoption_2018.pdf</b:URL>
    <b:RefOrder>24</b:RefOrder>
  </b:Source>
  <b:Source>
    <b:Tag>ReS19</b:Tag>
    <b:SourceType>InternetSite</b:SourceType>
    <b:Guid>{B4DE359E-2198-4E97-B963-1A299F9AD1E8}</b:Guid>
    <b:Title>ReSharper - The Visual Studio Extension for .NET Developers</b:Title>
    <b:YearAccessed>2019</b:YearAccessed>
    <b:MonthAccessed>04</b:MonthAccessed>
    <b:DayAccessed>28</b:DayAccessed>
    <b:URL>https://www.jetbrains.com/resharper/</b:URL>
    <b:Author>
      <b:Author>
        <b:NameList>
          <b:Person>
            <b:Last>ReSharper</b:Last>
          </b:Person>
        </b:NameList>
      </b:Author>
    </b:Author>
    <b:RefOrder>34</b:RefOrder>
  </b:Source>
  <b:Source>
    <b:Tag>Chr28</b:Tag>
    <b:SourceType>DocumentFromInternetSite</b:SourceType>
    <b:Guid>{83EFF2C6-2C3C-49FF-A860-8C6E1F9C1959}</b:Guid>
    <b:Title>What Developers Want and Need from Program Analysis</b:Title>
    <b:Author>
      <b:Author>
        <b:NameList>
          <b:Person>
            <b:Last>Christakis</b:Last>
            <b:First>Maria</b:First>
          </b:Person>
          <b:Person>
            <b:Last>Bird</b:Last>
            <b:First>Christian</b:First>
          </b:Person>
        </b:NameList>
      </b:Author>
    </b:Author>
    <b:YearAccessed>2019</b:YearAccessed>
    <b:MonthAccessed>04</b:MonthAccessed>
    <b:DayAccessed>28</b:DayAccessed>
    <b:URL>https://www.microsoft.com/en-us/research/uploads/prod/2016/07/What-Developers-Want-and-Need-from-Program-Analysis-An-Empirical-Study.pdf</b:URL>
    <b:RefOrder>35</b:RefOrder>
  </b:Source>
  <b:Source>
    <b:Tag>Kan13</b:Tag>
    <b:SourceType>ConferenceProceedings</b:SourceType>
    <b:Guid>{E941D4AE-A525-48A1-BA06-89779542E517}</b:Guid>
    <b:Author>
      <b:Author>
        <b:NameList>
          <b:Person>
            <b:Last>Kannangaral</b:Last>
            <b:First>Sandeepa</b:First>
            <b:Middle>Harshanganie</b:Middle>
          </b:Person>
        </b:NameList>
      </b:Author>
    </b:Author>
    <b:Title>Measuring The Impact Of Refactoring On Code quality Improvement Using Internal Measures</b:Title>
    <b:Year>2013</b:Year>
    <b:City>Sri Lanka</b:City>
    <b:RefOrder>37</b:RefOrder>
  </b:Source>
  <b:Source>
    <b:Tag>Col18</b:Tag>
    <b:SourceType>InternetSite</b:SourceType>
    <b:Guid>{1F0C90A3-76CF-45B2-9683-0BBB44BCC196}</b:Guid>
    <b:Title>Code metrics values</b:Title>
    <b:Year>2018</b:Year>
    <b:YearAccessed>2019</b:YearAccessed>
    <b:MonthAccessed>05</b:MonthAccessed>
    <b:DayAccessed>28</b:DayAccessed>
    <b:URL>https://docs.microsoft.com/en-us/visualstudio/code-quality/code-metrics-values?view=vs-2017</b:URL>
    <b:Author>
      <b:Author>
        <b:NameList>
          <b:Person>
            <b:Last>Robertson</b:Last>
            <b:First>Colin</b:First>
          </b:Person>
          <b:Person>
            <b:Last>B</b:Last>
            <b:First>Mike</b:First>
          </b:Person>
          <b:Person>
            <b:Last>Jones</b:Last>
            <b:First>Mike</b:First>
          </b:Person>
          <b:Person>
            <b:Last>Brockschmidt</b:Last>
            <b:First>Kraig</b:First>
          </b:Person>
          <b:Person>
            <b:Last>Cai</b:Last>
            <b:First>Saisang</b:First>
          </b:Person>
          <b:Person>
            <b:Last>Hogenson</b:Last>
            <b:First>Gordon</b:First>
          </b:Person>
          <b:Person>
            <b:Last>Warren</b:Last>
            <b:First>Genevieve</b:First>
          </b:Person>
        </b:NameList>
      </b:Author>
    </b:Author>
    <b:RefOrder>38</b:RefOrder>
  </b:Source>
  <b:Source>
    <b:Tag>Sam18</b:Tag>
    <b:SourceType>InternetSite</b:SourceType>
    <b:Guid>{26A8B5C9-C62E-4F55-8FE3-533BEEADDBF5}</b:Guid>
    <b:Author>
      <b:Author>
        <b:NameList>
          <b:Person>
            <b:Last>Mullins</b:Last>
            <b:First>Sam</b:First>
          </b:Person>
        </b:NameList>
      </b:Author>
    </b:Author>
    <b:Title>Solving the debugging dilemma: why we need integration (part 1)</b:Title>
    <b:Year>2018</b:Year>
    <b:YearAccessed>2019</b:YearAccessed>
    <b:MonthAccessed>04</b:MonthAccessed>
    <b:DayAccessed>20</b:DayAccessed>
    <b:URL>https://www.redweb.com/insights/solving-the-debugging-dilemma-why-we-need-integration-part-1/</b:URL>
    <b:RefOrder>43</b:RefOrder>
  </b:Source>
  <b:Source>
    <b:Tag>Uch18</b:Tag>
    <b:SourceType>InternetSite</b:SourceType>
    <b:Guid>{4C3E8340-8735-46B8-B1D7-E87EFB83BBCD}</b:Guid>
    <b:Title>Solving the debugging dilemma: Ladebug to the rescue (part 2)</b:Title>
    <b:Year>2018</b:Year>
    <b:Author>
      <b:Author>
        <b:NameList>
          <b:Person>
            <b:Last>Okafor</b:Last>
            <b:First>Uchenna</b:First>
          </b:Person>
        </b:NameList>
      </b:Author>
    </b:Author>
    <b:YearAccessed>2019</b:YearAccessed>
    <b:MonthAccessed>04</b:MonthAccessed>
    <b:DayAccessed>20</b:DayAccessed>
    <b:URL>https://www.redweb.com/insights/solving-the-debugging-dilemma-ladebug-to-the-rescue-part-2/</b:URL>
    <b:RefOrder>27</b:RefOrder>
  </b:Source>
  <b:Source>
    <b:Tag>Mic181</b:Tag>
    <b:SourceType>InternetSite</b:SourceType>
    <b:Guid>{4741E2DE-40F2-4F90-AEA2-AECC8F609D5A}</b:Guid>
    <b:Author>
      <b:Author>
        <b:NameList>
          <b:Person>
            <b:Last>Wenzel</b:Last>
            <b:First>Maira</b:First>
          </b:Person>
          <b:Person>
            <b:Last>Smith</b:Last>
            <b:First>Steve</b:First>
          </b:Person>
          <b:Person>
            <b:Last>Huang</b:Last>
            <b:First>Yufei</b:First>
          </b:Person>
          <b:Person>
            <b:Last>Wagner</b:Last>
            <b:First>Bill</b:First>
          </b:Person>
          <b:Person>
            <b:Last>Jenks</b:Last>
            <b:First>Alma</b:First>
          </b:Person>
          <b:Person>
            <b:Last>Jones</b:Last>
            <b:First>Mike</b:First>
          </b:Person>
          <b:Person>
            <b:Last>Latham</b:Last>
            <b:First>Luke</b:First>
          </b:Person>
        </b:NameList>
      </b:Author>
    </b:Author>
    <b:Title>Architectural principles</b:Title>
    <b:Year>2019</b:Year>
    <b:YearAccessed>2019</b:YearAccessed>
    <b:MonthAccessed>04</b:MonthAccessed>
    <b:DayAccessed>20</b:DayAccessed>
    <b:URL>https://docs.microsoft.com/en-us/dotnet/standard/modern-web-apps-azure-architecture/architectural-principles</b:URL>
    <b:RefOrder>23</b:RefOrder>
  </b:Source>
  <b:Source>
    <b:Tag>OWA17</b:Tag>
    <b:SourceType>InternetSite</b:SourceType>
    <b:Guid>{06BE77C7-D310-43B0-B556-CEE617B13BB1}</b:Guid>
    <b:Author>
      <b:Author>
        <b:Corporate>OWASP Foundation</b:Corporate>
      </b:Author>
    </b:Author>
    <b:Title>OWASP Top 10 Application Security Risks - 2017</b:Title>
    <b:Year>2017</b:Year>
    <b:YearAccessed>2019</b:YearAccessed>
    <b:MonthAccessed>04</b:MonthAccessed>
    <b:DayAccessed>20</b:DayAccessed>
    <b:URL>https://www.owasp.org/index.php/Top_10-2017_Top_10</b:URL>
    <b:RefOrder>28</b:RefOrder>
  </b:Source>
  <b:Source>
    <b:Tag>Mic14</b:Tag>
    <b:SourceType>InternetSite</b:SourceType>
    <b:Guid>{A98326A9-CDE1-4084-8095-D76B2E2CB0D8}</b:Guid>
    <b:Author>
      <b:Author>
        <b:Corporate>Microsoft</b:Corporate>
      </b:Author>
    </b:Author>
    <b:Title>What’s New in ASP.NET MVC 5.2</b:Title>
    <b:Year>2014</b:Year>
    <b:YearAccessed>2019</b:YearAccessed>
    <b:MonthAccessed>04</b:MonthAccessed>
    <b:DayAccessed>20</b:DayAccessed>
    <b:URL>https://docs.microsoft.com/en-us/aspnet/mvc/overview/releases/whats-new-in-aspnet-mvc-52</b:URL>
    <b:RefOrder>25</b:RefOrder>
  </b:Source>
  <b:Source>
    <b:Tag>Mic19</b:Tag>
    <b:SourceType>InternetSite</b:SourceType>
    <b:Guid>{449241D2-1F40-4286-B034-BF9999E005CA}</b:Guid>
    <b:Author>
      <b:Author>
        <b:Corporate>Microsoft</b:Corporate>
      </b:Author>
    </b:Author>
    <b:Title>Introduction to ASP.NET Core</b:Title>
    <b:Year>2019</b:Year>
    <b:YearAccessed>2019</b:YearAccessed>
    <b:MonthAccessed>04</b:MonthAccessed>
    <b:DayAccessed>20</b:DayAccessed>
    <b:URL>https://docs.microsoft.com/en-us/aspnet/core/?view=aspnetcore-2.2</b:URL>
    <b:RefOrder>26</b:RefOrder>
  </b:Source>
  <b:Source>
    <b:Tag>Glo19</b:Tag>
    <b:SourceType>InternetSite</b:SourceType>
    <b:Guid>{65F9E8CD-402E-4E21-AD00-B5253EDA1805}</b:Guid>
    <b:Author>
      <b:Author>
        <b:NameList>
          <b:Person>
            <b:Last>Dwomoh</b:Last>
            <b:First>Gloria</b:First>
          </b:Person>
          <b:Person>
            <b:Last>Truong</b:Last>
            <b:First>Andrew</b:First>
          </b:Person>
          <b:Person>
            <b:Last>Petcu</b:Last>
            <b:First>Andrei</b:First>
          </b:Person>
          <b:Person>
            <b:Last>McMillan</b:Last>
            <b:First>Kumar</b:First>
          </b:Person>
        </b:NameList>
      </b:Author>
    </b:Author>
    <b:Title>Porting a Google Chrome extension</b:Title>
    <b:YearAccessed>2019</b:YearAccessed>
    <b:MonthAccessed>05</b:MonthAccessed>
    <b:DayAccessed>1</b:DayAccessed>
    <b:URL>https://developer.mozilla.org/en-US/docs/Mozilla/Add-ons/WebExtensions/Porting_a_Google_Chrome_extension</b:URL>
    <b:Year>2019</b:Year>
    <b:RefOrder>41</b:RefOrder>
  </b:Source>
  <b:Source>
    <b:Tag>Sta19</b:Tag>
    <b:SourceType>InternetSite</b:SourceType>
    <b:Guid>{5B14159A-CA5D-42E4-96C7-8E26A6C5AB41}</b:Guid>
    <b:Author>
      <b:Author>
        <b:Corporate>StatCounter</b:Corporate>
      </b:Author>
    </b:Author>
    <b:Title>Desktop Browser Market Share Worldwide</b:Title>
    <b:Year>2019</b:Year>
    <b:YearAccessed>2019</b:YearAccessed>
    <b:MonthAccessed>05</b:MonthAccessed>
    <b:DayAccessed>01</b:DayAccessed>
    <b:URL>http://gs.statcounter.com/browser-market-share/desktop/worldwide/#monthly-201904-201904-bar</b:URL>
    <b:RefOrder>40</b:RefOrder>
  </b:Source>
  <b:Source>
    <b:Tag>w3s19</b:Tag>
    <b:SourceType>InternetSite</b:SourceType>
    <b:Guid>{9190726D-8F24-4F5A-99B1-E5E57D37A67C}</b:Guid>
    <b:Author>
      <b:Author>
        <b:Corporate>w3schools</b:Corporate>
      </b:Author>
    </b:Author>
    <b:Title>HTML &lt;iframe&gt; sandbox Attribute</b:Title>
    <b:YearAccessed>2019</b:YearAccessed>
    <b:MonthAccessed>04</b:MonthAccessed>
    <b:DayAccessed>20</b:DayAccessed>
    <b:URL>https://www.w3schools.com/tags/att_iframe_sandbox.asp</b:URL>
    <b:RefOrder>29</b:RefOrder>
  </b:Source>
  <b:Source>
    <b:Tag>Dan15</b:Tag>
    <b:SourceType>InternetSite</b:SourceType>
    <b:Guid>{C2737337-AFDE-4C51-AB1B-C225ABA823C2}</b:Guid>
    <b:Author>
      <b:Author>
        <b:NameList>
          <b:Person>
            <b:Last>Callahan</b:Last>
            <b:First>Dan</b:First>
          </b:Person>
        </b:NameList>
      </b:Author>
    </b:Author>
    <b:Title>Porting Chrome Extensions to Firefox with WebExtensions</b:Title>
    <b:Year>2015</b:Year>
    <b:YearAccessed>2019</b:YearAccessed>
    <b:MonthAccessed>05</b:MonthAccessed>
    <b:DayAccessed>05</b:DayAccessed>
    <b:URL>https://hacks.mozilla.org/2015/10/porting-chrome-extensions-to-firefox-with-webextensions/</b:URL>
    <b:RefOrder>42</b:RefOrder>
  </b:Source>
  <b:Source>
    <b:Tag>Ela19</b:Tag>
    <b:SourceType>InternetSite</b:SourceType>
    <b:Guid>{76D0800A-085D-4C5E-AFBD-E66DFC57F147}</b:Guid>
    <b:Author>
      <b:Author>
        <b:Corporate>Elastic</b:Corporate>
      </b:Author>
    </b:Author>
    <b:Title>Elasticsearch-Powered SaaS Offerings</b:Title>
    <b:YearAccessed>2019</b:YearAccessed>
    <b:MonthAccessed>05</b:MonthAccessed>
    <b:DayAccessed>05</b:DayAccessed>
    <b:URL>https://www.elastic.co/cloud/</b:URL>
    <b:RefOrder>32</b:RefOrder>
  </b:Source>
  <b:Source>
    <b:Tag>Bon19</b:Tag>
    <b:SourceType>InternetSite</b:SourceType>
    <b:Guid>{B3A3E7AF-B547-4131-BEFF-08BEB75D9A58}</b:Guid>
    <b:Author>
      <b:Author>
        <b:Corporate>Bonsai</b:Corporate>
      </b:Author>
    </b:Author>
    <b:Title>Grow with Bonsai</b:Title>
    <b:YearAccessed>2019</b:YearAccessed>
    <b:MonthAccessed>05</b:MonthAccessed>
    <b:DayAccessed>05</b:DayAccessed>
    <b:URL>https://bonsai.io/pricing</b:URL>
    <b:RefOrder>33</b:RefOrder>
  </b:Source>
  <b:Source>
    <b:Tag>Moz191</b:Tag>
    <b:SourceType>InternetSite</b:SourceType>
    <b:Guid>{0C798A89-565C-47B3-8E6D-3F95554173F1}</b:Guid>
    <b:Author>
      <b:Author>
        <b:Corporate>Moz</b:Corporate>
      </b:Author>
    </b:Author>
    <b:Title>URLs</b:Title>
    <b:YearAccessed>2019</b:YearAccessed>
    <b:MonthAccessed>05</b:MonthAccessed>
    <b:DayAccessed>05</b:DayAccessed>
    <b:URL>https://moz.com/learn/seo/url</b:URL>
    <b:RefOrder>30</b:RefOrder>
  </b:Source>
  <b:Source>
    <b:Tag>Pat13</b:Tag>
    <b:SourceType>JournalArticle</b:SourceType>
    <b:Guid>{38B67470-B167-408F-9663-5F1F86723BBD}</b:Guid>
    <b:Title>Search Engine Optimization: A Study </b:Title>
    <b:Year>2013</b:Year>
    <b:URL>http://retawprojects.com/uploads/search_engine.pdf</b:URL>
    <b:JournalName>Research Journal of Computer and Information Technology Sciences</b:JournalName>
    <b:Pages>10-13</b:Pages>
    <b:Volume>1</b:Volume>
    <b:Issue>1</b:Issue>
    <b:Author>
      <b:Author>
        <b:NameList>
          <b:Person>
            <b:Last>Swati</b:Last>
            <b:First>Patil</b:First>
          </b:Person>
          <b:Person>
            <b:Last>B.V</b:Last>
            <b:First>Pawar</b:First>
          </b:Person>
          <b:Person>
            <b:Last>Ajay</b:Last>
            <b:First>Patil</b:First>
          </b:Person>
        </b:NameList>
      </b:Author>
    </b:Author>
    <b:RefOrder>31</b:RefOrder>
  </b:Source>
  <b:Source>
    <b:Tag>Mic191</b:Tag>
    <b:SourceType>InternetSite</b:SourceType>
    <b:Guid>{683FF0FB-832A-46C0-BD0D-03947ACE2D83}</b:Guid>
    <b:Title>Azure Functions Documentation</b:Title>
    <b:Author>
      <b:Author>
        <b:Corporate>Microsoft</b:Corporate>
      </b:Author>
    </b:Author>
    <b:YearAccessed>2019</b:YearAccessed>
    <b:MonthAccessed>05</b:MonthAccessed>
    <b:DayAccessed>01</b:DayAccessed>
    <b:URL>https://docs.microsoft.com/en-us/azure/azure-functions/</b:URL>
    <b:RefOrder>39</b:RefOrder>
  </b:Source>
  <b:Source>
    <b:Tag>Cle94</b:Tag>
    <b:SourceType>Report</b:SourceType>
    <b:Guid>{C80055EF-28B7-4810-B5B4-C079405A20B2}</b:Guid>
    <b:Author>
      <b:Author>
        <b:NameList>
          <b:Person>
            <b:Last>Clegg</b:Last>
            <b:First>Dai</b:First>
          </b:Person>
          <b:Person>
            <b:Last>Barker</b:Last>
            <b:First>Richard</b:First>
          </b:Person>
        </b:NameList>
      </b:Author>
    </b:Author>
    <b:Title>Case Method Fast-Track: A RAD Approach</b:Title>
    <b:Year>1994</b:Year>
    <b:Publisher>Addison-Wesley</b:Publisher>
    <b:RefOrder>22</b:RefOrder>
  </b:Source>
  <b:Source>
    <b:Tag>Mah</b:Tag>
    <b:SourceType>ElectronicSource</b:SourceType>
    <b:Guid>{DFCE37C9-CDD9-416E-8037-BB7DDBC47222}</b:Guid>
    <b:Title>Prototyping and Software Development Approaches</b:Title>
    <b:URL>https://www.academia.edu/2563255/Prototyping_and_Software_Development_Approaches</b:URL>
    <b:Author>
      <b:Author>
        <b:NameList>
          <b:Person>
            <b:Last>Carr</b:Last>
            <b:First>Mahil</b:First>
          </b:Person>
          <b:Person>
            <b:Last>Verner</b:Last>
            <b:First>June</b:First>
          </b:Person>
        </b:NameList>
      </b:Author>
    </b:Author>
    <b:Year>1997</b:Year>
    <b:RefOrder>16</b:RefOrder>
  </b:Source>
  <b:Source>
    <b:Tag>Tae13</b:Tag>
    <b:SourceType>JournalArticle</b:SourceType>
    <b:Guid>{C8261050-1123-42E3-8703-3871AFA0FAB5}</b:Guid>
    <b:Title>A Study of Different Coding Styles Affecting Code Readability</b:Title>
    <b:Year>2013</b:Year>
    <b:JournalName>International Journal of Software Engineering and Its Applications</b:JournalName>
    <b:Pages>413-422</b:Pages>
    <b:Volume>7</b:Volume>
    <b:Issue>5</b:Issue>
    <b:URL>http://citeseerx.ist.psu.edu/viewdoc/download?doi=10.1.1.439.862&amp;rep=rep1&amp;type=pdf</b:URL>
    <b:Author>
      <b:Author>
        <b:NameList>
          <b:Person>
            <b:Last>Lee</b:Last>
            <b:First>Taek</b:First>
          </b:Person>
          <b:Person>
            <b:Last>Lee</b:Last>
            <b:First>Jung</b:First>
            <b:Middle>Been</b:Middle>
          </b:Person>
          <b:Person>
            <b:Last>Peter</b:Last>
            <b:First>Hoh</b:First>
          </b:Person>
        </b:NameList>
      </b:Author>
    </b:Author>
    <b:RefOrder>3</b:RefOrder>
  </b:Source>
  <b:Source xmlns:b="http://schemas.openxmlformats.org/officeDocument/2006/bibliography">
    <b:Tag>Mar02</b:Tag>
    <b:SourceType>Book</b:SourceType>
    <b:Guid>{13CE7051-BFEF-4103-B424-739736D6C086}</b:Guid>
    <b:Title>Agile Principles, Patterns, and Practices in C#</b:Title>
    <b:Year>2002</b:Year>
    <b:Publisher>Pearson Prentice Hall</b:Publisher>
    <b:Author>
      <b:Author>
        <b:NameList>
          <b:Person>
            <b:Last>Martin</b:Last>
            <b:Middle>Cecil</b:Middle>
            <b:First>Robert</b:First>
          </b:Person>
          <b:Person>
            <b:Last>Martin</b:Last>
            <b:First>Micah</b:First>
          </b:Person>
        </b:NameList>
      </b:Author>
    </b:Author>
    <b:URL>https://druss.co/wp-content/uploads/2013/10/Agile-Principles-Patterns-and-Practices-in-C.pdf</b:URL>
    <b:RefOrder>4</b:RefOrder>
  </b:Source>
  <b:Source>
    <b:Tag>Doo11</b:Tag>
    <b:SourceType>Book</b:SourceType>
    <b:Guid>{3BB2704B-361A-47CE-9268-65931F3D8C07}</b:Guid>
    <b:Author>
      <b:Author>
        <b:NameList>
          <b:Person>
            <b:Last>Dooley</b:Last>
            <b:First>John</b:First>
          </b:Person>
        </b:NameList>
      </b:Author>
    </b:Author>
    <b:Title>Object-Oriented Design Principles. In: Software Development and Professional Practice.</b:Title>
    <b:Year>2011</b:Year>
    <b:City>CA</b:City>
    <b:Publisher>Apress, Berkeley</b:Publisher>
    <b:RefOrder>7</b:RefOrder>
  </b:Source>
  <b:Source>
    <b:Tag>Ana19</b:Tag>
    <b:SourceType>InternetSite</b:SourceType>
    <b:Guid>{F13079F7-4CE1-405A-8DD4-103D46196E59}</b:Guid>
    <b:Author>
      <b:Author>
        <b:Corporate>Wikipedia</b:Corporate>
      </b:Author>
    </b:Author>
    <b:Title>Multitier architecture</b:Title>
    <b:YearAccessed>2019</b:YearAccessed>
    <b:MonthAccessed>03</b:MonthAccessed>
    <b:DayAccessed>10</b:DayAccessed>
    <b:URL>https://en.wikipedia.org/wiki/Multitier_architecture</b:URL>
    <b:RefOrder>11</b:RefOrder>
  </b:Source>
  <b:Source>
    <b:Tag>Cha10</b:Tag>
    <b:SourceType>DocumentFromInternetSite</b:SourceType>
    <b:Guid>{FCF80B04-D750-4B03-929C-05DF460F510E}</b:Guid>
    <b:Title>3-Tier Architecture</b:Title>
    <b:Year>2010</b:Year>
    <b:YearAccessed>2019</b:YearAccessed>
    <b:MonthAccessed>04</b:MonthAccessed>
    <b:DayAccessed>15</b:DayAccessed>
    <b:URL>http://channukambalyal.tripod.com/NTierArchitecture.pdf</b:URL>
    <b:Author>
      <b:Author>
        <b:NameList>
          <b:Person>
            <b:Last>Kambalyal</b:Last>
            <b:First>Channu</b:First>
          </b:Person>
        </b:NameList>
      </b:Author>
    </b:Author>
    <b:RefOrder>12</b:RefOrder>
  </b:Source>
  <b:Source>
    <b:Tag>Tap18</b:Tag>
    <b:SourceType>InternetSite</b:SourceType>
    <b:Guid>{413E2F08-BEAF-4B67-80B1-23F67FAECF1E}</b:Guid>
    <b:Title>Understanding Onion Architecture</b:Title>
    <b:Year>2018</b:Year>
    <b:Author>
      <b:Author>
        <b:NameList>
          <b:Person>
            <b:Last>Pal</b:Last>
            <b:First>Tapas</b:First>
          </b:Person>
        </b:NameList>
      </b:Author>
    </b:Author>
    <b:YearAccessed>2019</b:YearAccessed>
    <b:MonthAccessed>04</b:MonthAccessed>
    <b:DayAccessed>20</b:DayAccessed>
    <b:URL>https://www.codeguru.com/csharp/csharp/cs_misc/designtechniques/understanding-onion-architecture.html</b:URL>
    <b:RefOrder>14</b:RefOrder>
  </b:Source>
  <b:Source>
    <b:Tag>Hov04</b:Tag>
    <b:SourceType>ArticleInAPeriodical</b:SourceType>
    <b:Guid>{C96FFB8F-4870-477B-8215-5F0F8ED6CE54}</b:Guid>
    <b:Author>
      <b:Author>
        <b:NameList>
          <b:Person>
            <b:Last>Hovemeyer</b:Last>
            <b:First>David</b:First>
          </b:Person>
          <b:Person>
            <b:Last>Pugh</b:Last>
            <b:First>William</b:First>
          </b:Person>
        </b:NameList>
      </b:Author>
    </b:Author>
    <b:Title>Finding Bugs is Easy</b:Title>
    <b:Year>2004</b:Year>
    <b:PeriodicalTitle>SIGPLAN Notices</b:PeriodicalTitle>
    <b:RefOrder>36</b:RefOrder>
  </b:Source>
</b:Sources>
</file>

<file path=customXml/itemProps1.xml><?xml version="1.0" encoding="utf-8"?>
<ds:datastoreItem xmlns:ds="http://schemas.openxmlformats.org/officeDocument/2006/customXml" ds:itemID="{7ACF0AEE-23F9-1243-BACD-B27B3FE561E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21</Pages>
  <Words>18056</Words>
  <Characters>102923</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BU Computing Final Year Dissertation Template</vt:lpstr>
    </vt:vector>
  </TitlesOfParts>
  <Company>Bournemouth University</Company>
  <LinksUpToDate>false</LinksUpToDate>
  <CharactersWithSpaces>120738</CharactersWithSpaces>
  <SharedDoc>false</SharedDoc>
  <HLinks>
    <vt:vector size="90" baseType="variant">
      <vt:variant>
        <vt:i4>4849755</vt:i4>
      </vt:variant>
      <vt:variant>
        <vt:i4>126</vt:i4>
      </vt:variant>
      <vt:variant>
        <vt:i4>0</vt:i4>
      </vt:variant>
      <vt:variant>
        <vt:i4>5</vt:i4>
      </vt:variant>
      <vt:variant>
        <vt:lpwstr>https://libguides.bournemouth.ac.uk/bu-referencing-harvard-style</vt:lpwstr>
      </vt:variant>
      <vt:variant>
        <vt:lpwstr/>
      </vt:variant>
      <vt:variant>
        <vt:i4>1310778</vt:i4>
      </vt:variant>
      <vt:variant>
        <vt:i4>101</vt:i4>
      </vt:variant>
      <vt:variant>
        <vt:i4>0</vt:i4>
      </vt:variant>
      <vt:variant>
        <vt:i4>5</vt:i4>
      </vt:variant>
      <vt:variant>
        <vt:lpwstr/>
      </vt:variant>
      <vt:variant>
        <vt:lpwstr>_Toc530571840</vt:lpwstr>
      </vt:variant>
      <vt:variant>
        <vt:i4>1245242</vt:i4>
      </vt:variant>
      <vt:variant>
        <vt:i4>95</vt:i4>
      </vt:variant>
      <vt:variant>
        <vt:i4>0</vt:i4>
      </vt:variant>
      <vt:variant>
        <vt:i4>5</vt:i4>
      </vt:variant>
      <vt:variant>
        <vt:lpwstr/>
      </vt:variant>
      <vt:variant>
        <vt:lpwstr>_Toc530571839</vt:lpwstr>
      </vt:variant>
      <vt:variant>
        <vt:i4>1245242</vt:i4>
      </vt:variant>
      <vt:variant>
        <vt:i4>89</vt:i4>
      </vt:variant>
      <vt:variant>
        <vt:i4>0</vt:i4>
      </vt:variant>
      <vt:variant>
        <vt:i4>5</vt:i4>
      </vt:variant>
      <vt:variant>
        <vt:lpwstr/>
      </vt:variant>
      <vt:variant>
        <vt:lpwstr>_Toc530571838</vt:lpwstr>
      </vt:variant>
      <vt:variant>
        <vt:i4>1245242</vt:i4>
      </vt:variant>
      <vt:variant>
        <vt:i4>83</vt:i4>
      </vt:variant>
      <vt:variant>
        <vt:i4>0</vt:i4>
      </vt:variant>
      <vt:variant>
        <vt:i4>5</vt:i4>
      </vt:variant>
      <vt:variant>
        <vt:lpwstr/>
      </vt:variant>
      <vt:variant>
        <vt:lpwstr>_Toc530571837</vt:lpwstr>
      </vt:variant>
      <vt:variant>
        <vt:i4>1245242</vt:i4>
      </vt:variant>
      <vt:variant>
        <vt:i4>77</vt:i4>
      </vt:variant>
      <vt:variant>
        <vt:i4>0</vt:i4>
      </vt:variant>
      <vt:variant>
        <vt:i4>5</vt:i4>
      </vt:variant>
      <vt:variant>
        <vt:lpwstr/>
      </vt:variant>
      <vt:variant>
        <vt:lpwstr>_Toc530571836</vt:lpwstr>
      </vt:variant>
      <vt:variant>
        <vt:i4>1245242</vt:i4>
      </vt:variant>
      <vt:variant>
        <vt:i4>71</vt:i4>
      </vt:variant>
      <vt:variant>
        <vt:i4>0</vt:i4>
      </vt:variant>
      <vt:variant>
        <vt:i4>5</vt:i4>
      </vt:variant>
      <vt:variant>
        <vt:lpwstr/>
      </vt:variant>
      <vt:variant>
        <vt:lpwstr>_Toc530571835</vt:lpwstr>
      </vt:variant>
      <vt:variant>
        <vt:i4>1245238</vt:i4>
      </vt:variant>
      <vt:variant>
        <vt:i4>62</vt:i4>
      </vt:variant>
      <vt:variant>
        <vt:i4>0</vt:i4>
      </vt:variant>
      <vt:variant>
        <vt:i4>5</vt:i4>
      </vt:variant>
      <vt:variant>
        <vt:lpwstr/>
      </vt:variant>
      <vt:variant>
        <vt:lpwstr>_Toc530571434</vt:lpwstr>
      </vt:variant>
      <vt:variant>
        <vt:i4>1245238</vt:i4>
      </vt:variant>
      <vt:variant>
        <vt:i4>56</vt:i4>
      </vt:variant>
      <vt:variant>
        <vt:i4>0</vt:i4>
      </vt:variant>
      <vt:variant>
        <vt:i4>5</vt:i4>
      </vt:variant>
      <vt:variant>
        <vt:lpwstr/>
      </vt:variant>
      <vt:variant>
        <vt:lpwstr>_Toc530571433</vt:lpwstr>
      </vt:variant>
      <vt:variant>
        <vt:i4>1245238</vt:i4>
      </vt:variant>
      <vt:variant>
        <vt:i4>50</vt:i4>
      </vt:variant>
      <vt:variant>
        <vt:i4>0</vt:i4>
      </vt:variant>
      <vt:variant>
        <vt:i4>5</vt:i4>
      </vt:variant>
      <vt:variant>
        <vt:lpwstr/>
      </vt:variant>
      <vt:variant>
        <vt:lpwstr>_Toc530571432</vt:lpwstr>
      </vt:variant>
      <vt:variant>
        <vt:i4>1245238</vt:i4>
      </vt:variant>
      <vt:variant>
        <vt:i4>44</vt:i4>
      </vt:variant>
      <vt:variant>
        <vt:i4>0</vt:i4>
      </vt:variant>
      <vt:variant>
        <vt:i4>5</vt:i4>
      </vt:variant>
      <vt:variant>
        <vt:lpwstr/>
      </vt:variant>
      <vt:variant>
        <vt:lpwstr>_Toc530571431</vt:lpwstr>
      </vt:variant>
      <vt:variant>
        <vt:i4>1245238</vt:i4>
      </vt:variant>
      <vt:variant>
        <vt:i4>38</vt:i4>
      </vt:variant>
      <vt:variant>
        <vt:i4>0</vt:i4>
      </vt:variant>
      <vt:variant>
        <vt:i4>5</vt:i4>
      </vt:variant>
      <vt:variant>
        <vt:lpwstr/>
      </vt:variant>
      <vt:variant>
        <vt:lpwstr>_Toc530571430</vt:lpwstr>
      </vt:variant>
      <vt:variant>
        <vt:i4>1179702</vt:i4>
      </vt:variant>
      <vt:variant>
        <vt:i4>32</vt:i4>
      </vt:variant>
      <vt:variant>
        <vt:i4>0</vt:i4>
      </vt:variant>
      <vt:variant>
        <vt:i4>5</vt:i4>
      </vt:variant>
      <vt:variant>
        <vt:lpwstr/>
      </vt:variant>
      <vt:variant>
        <vt:lpwstr>_Toc530571429</vt:lpwstr>
      </vt:variant>
      <vt:variant>
        <vt:i4>1179702</vt:i4>
      </vt:variant>
      <vt:variant>
        <vt:i4>26</vt:i4>
      </vt:variant>
      <vt:variant>
        <vt:i4>0</vt:i4>
      </vt:variant>
      <vt:variant>
        <vt:i4>5</vt:i4>
      </vt:variant>
      <vt:variant>
        <vt:lpwstr/>
      </vt:variant>
      <vt:variant>
        <vt:lpwstr>_Toc530571428</vt:lpwstr>
      </vt:variant>
      <vt:variant>
        <vt:i4>1179702</vt:i4>
      </vt:variant>
      <vt:variant>
        <vt:i4>20</vt:i4>
      </vt:variant>
      <vt:variant>
        <vt:i4>0</vt:i4>
      </vt:variant>
      <vt:variant>
        <vt:i4>5</vt:i4>
      </vt:variant>
      <vt:variant>
        <vt:lpwstr/>
      </vt:variant>
      <vt:variant>
        <vt:lpwstr>_Toc5305714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 Computing Final Year Dissertation Template</dc:title>
  <dc:subject/>
  <dc:creator>Nan,Jiang</dc:creator>
  <cp:keywords/>
  <cp:lastModifiedBy>Uchenna Okafor</cp:lastModifiedBy>
  <cp:revision>77</cp:revision>
  <dcterms:created xsi:type="dcterms:W3CDTF">2019-04-28T12:23:00Z</dcterms:created>
  <dcterms:modified xsi:type="dcterms:W3CDTF">2019-05-17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m4LFxKQD"/&gt;&lt;style id="http://www.zotero.org/styles/harvard-bournemouth-university" hasBibliography="1" bibliographyStyleHasBeenSet="0"/&gt;&lt;prefs&gt;&lt;pref name="fieldType" value="Field"/&gt;&lt;/prefs&gt;&lt;/data</vt:lpwstr>
  </property>
  <property fmtid="{D5CDD505-2E9C-101B-9397-08002B2CF9AE}" pid="3" name="ZOTERO_PREF_2">
    <vt:lpwstr>&gt;</vt:lpwstr>
  </property>
</Properties>
</file>